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032E2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2B1A83F2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34498E2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9A9D1E4" w14:textId="77777777" w:rsidR="00A14784" w:rsidRDefault="00A14784" w:rsidP="00A14784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5905028C" wp14:editId="303FAD7F">
            <wp:extent cx="6792441" cy="1266460"/>
            <wp:effectExtent l="0" t="0" r="0" b="0"/>
            <wp:docPr id="1738" name="Image 1738" descr="\\fss.ulaval.ca\SI\FR\MAALA54\Desktop\PEP2\COMM\Outils\bandeau_linked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fss.ulaval.ca\SI\FR\MAALA54\Desktop\PEP2\COMM\Outils\bandeau_linkedi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9750" cy="126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61615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E9FFF1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F0C9200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049CE7B" w14:textId="3E90994E" w:rsidR="00A14784" w:rsidRPr="00A14784" w:rsidRDefault="00A14784" w:rsidP="00A14784">
      <w:pPr>
        <w:spacing w:before="203"/>
        <w:ind w:right="2550"/>
        <w:jc w:val="center"/>
        <w:rPr>
          <w:rFonts w:ascii="Century Gothic" w:eastAsia="Georgia" w:hAnsi="Century Gothic" w:cs="Georgia"/>
          <w:color w:val="E36C0A" w:themeColor="accent6" w:themeShade="BF"/>
          <w:sz w:val="49"/>
          <w:szCs w:val="49"/>
        </w:rPr>
      </w:pPr>
      <w:r w:rsidRPr="00A14784">
        <w:rPr>
          <w:rFonts w:ascii="Century Gothic" w:eastAsia="Times New Roman" w:hAnsi="Century Gothic" w:cs="Times New Roman"/>
          <w:color w:val="E36C0A" w:themeColor="accent6" w:themeShade="BF"/>
          <w:sz w:val="20"/>
          <w:szCs w:val="20"/>
        </w:rPr>
        <w:t xml:space="preserve">                                          </w:t>
      </w:r>
      <w:r w:rsidRPr="00A14784">
        <w:rPr>
          <w:rFonts w:ascii="Century Gothic" w:hAnsi="Century Gothic"/>
          <w:color w:val="E36C0A" w:themeColor="accent6" w:themeShade="BF"/>
          <w:sz w:val="49"/>
        </w:rPr>
        <w:t>PMMA</w:t>
      </w:r>
      <w:r w:rsidRPr="00A14784">
        <w:rPr>
          <w:rFonts w:ascii="Century Gothic" w:hAnsi="Century Gothic"/>
          <w:color w:val="E36C0A" w:themeColor="accent6" w:themeShade="BF"/>
          <w:spacing w:val="-51"/>
          <w:sz w:val="49"/>
        </w:rPr>
        <w:t xml:space="preserve"> </w:t>
      </w:r>
      <w:r w:rsidRPr="00A14784">
        <w:rPr>
          <w:rFonts w:ascii="Century Gothic" w:hAnsi="Century Gothic"/>
          <w:color w:val="E36C0A" w:themeColor="accent6" w:themeShade="BF"/>
          <w:spacing w:val="-1"/>
          <w:sz w:val="49"/>
        </w:rPr>
        <w:t>Project</w:t>
      </w:r>
      <w:r w:rsidRPr="00A14784">
        <w:rPr>
          <w:rFonts w:ascii="Century Gothic" w:hAnsi="Century Gothic"/>
          <w:color w:val="E36C0A" w:themeColor="accent6" w:themeShade="BF"/>
          <w:spacing w:val="-50"/>
          <w:sz w:val="49"/>
        </w:rPr>
        <w:t>:</w:t>
      </w:r>
      <w:r w:rsidRPr="00A14784">
        <w:rPr>
          <w:rFonts w:ascii="Century Gothic" w:hAnsi="Century Gothic"/>
          <w:color w:val="E36C0A" w:themeColor="accent6" w:themeShade="BF"/>
          <w:spacing w:val="-33"/>
          <w:sz w:val="49"/>
        </w:rPr>
        <w:t xml:space="preserve"> </w:t>
      </w:r>
      <w:r w:rsidRPr="00A14784">
        <w:rPr>
          <w:rFonts w:ascii="Century Gothic" w:hAnsi="Century Gothic"/>
          <w:color w:val="E36C0A" w:themeColor="accent6" w:themeShade="BF"/>
          <w:sz w:val="49"/>
        </w:rPr>
        <w:t>2</w:t>
      </w:r>
      <w:r>
        <w:rPr>
          <w:rFonts w:ascii="Century Gothic" w:hAnsi="Century Gothic"/>
          <w:color w:val="E36C0A" w:themeColor="accent6" w:themeShade="BF"/>
          <w:sz w:val="49"/>
        </w:rPr>
        <w:t>X</w:t>
      </w:r>
      <w:r w:rsidRPr="00A14784">
        <w:rPr>
          <w:rFonts w:ascii="Century Gothic" w:hAnsi="Century Gothic"/>
          <w:color w:val="E36C0A" w:themeColor="accent6" w:themeShade="BF"/>
          <w:sz w:val="49"/>
        </w:rPr>
        <w:t>XXX</w:t>
      </w:r>
    </w:p>
    <w:p w14:paraId="5A8345A2" w14:textId="77777777" w:rsidR="00A14784" w:rsidRDefault="00A14784" w:rsidP="00A14784">
      <w:pPr>
        <w:spacing w:before="48" w:line="311" w:lineRule="auto"/>
        <w:ind w:left="1719" w:right="1717"/>
        <w:jc w:val="center"/>
        <w:rPr>
          <w:rFonts w:ascii="Century Gothic" w:hAnsi="Century Gothic"/>
          <w:w w:val="105"/>
          <w:sz w:val="28"/>
        </w:rPr>
      </w:pPr>
      <w:r>
        <w:rPr>
          <w:rFonts w:ascii="Century Gothic" w:hAnsi="Century Gothic"/>
          <w:spacing w:val="-2"/>
          <w:w w:val="105"/>
          <w:sz w:val="28"/>
        </w:rPr>
        <w:t>Delete as appropriate: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I</w:t>
      </w:r>
      <w:r w:rsidRPr="00FA0A64">
        <w:rPr>
          <w:rFonts w:ascii="Century Gothic" w:hAnsi="Century Gothic"/>
          <w:spacing w:val="-1"/>
          <w:w w:val="105"/>
          <w:sz w:val="28"/>
        </w:rPr>
        <w:t>nterim</w:t>
      </w:r>
      <w:r w:rsidRPr="00FA0A64">
        <w:rPr>
          <w:rFonts w:ascii="Century Gothic" w:hAnsi="Century Gothic"/>
          <w:spacing w:val="-15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r</w:t>
      </w:r>
      <w:r w:rsidRPr="00FA0A64">
        <w:rPr>
          <w:rFonts w:ascii="Century Gothic" w:hAnsi="Century Gothic"/>
          <w:spacing w:val="-1"/>
          <w:w w:val="105"/>
          <w:sz w:val="28"/>
        </w:rPr>
        <w:t>epor</w:t>
      </w:r>
      <w:r w:rsidRPr="00FA0A64">
        <w:rPr>
          <w:rFonts w:ascii="Century Gothic" w:hAnsi="Century Gothic"/>
          <w:spacing w:val="-2"/>
          <w:w w:val="105"/>
          <w:sz w:val="28"/>
        </w:rPr>
        <w:t>t</w:t>
      </w:r>
      <w:r>
        <w:rPr>
          <w:rFonts w:ascii="Century Gothic" w:hAnsi="Century Gothic"/>
          <w:spacing w:val="-2"/>
          <w:w w:val="105"/>
          <w:sz w:val="28"/>
        </w:rPr>
        <w:t xml:space="preserve"> / </w:t>
      </w:r>
      <w:r w:rsidRPr="00FA0A64">
        <w:rPr>
          <w:rFonts w:ascii="Century Gothic" w:hAnsi="Century Gothic"/>
          <w:w w:val="105"/>
          <w:sz w:val="28"/>
        </w:rPr>
        <w:t>final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dr</w:t>
      </w:r>
      <w:r w:rsidRPr="00FA0A64">
        <w:rPr>
          <w:rFonts w:ascii="Century Gothic" w:hAnsi="Century Gothic"/>
          <w:spacing w:val="-1"/>
          <w:w w:val="105"/>
          <w:sz w:val="28"/>
        </w:rPr>
        <w:t>aft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r</w:t>
      </w:r>
      <w:r w:rsidRPr="00FA0A64">
        <w:rPr>
          <w:rFonts w:ascii="Century Gothic" w:hAnsi="Century Gothic"/>
          <w:spacing w:val="-1"/>
          <w:w w:val="105"/>
          <w:sz w:val="28"/>
        </w:rPr>
        <w:t>epor</w:t>
      </w:r>
      <w:r w:rsidRPr="00FA0A64">
        <w:rPr>
          <w:rFonts w:ascii="Century Gothic" w:hAnsi="Century Gothic"/>
          <w:spacing w:val="-2"/>
          <w:w w:val="105"/>
          <w:sz w:val="28"/>
        </w:rPr>
        <w:t>t</w:t>
      </w:r>
      <w:r>
        <w:rPr>
          <w:rFonts w:ascii="Century Gothic" w:hAnsi="Century Gothic"/>
          <w:spacing w:val="-2"/>
          <w:w w:val="105"/>
          <w:sz w:val="28"/>
        </w:rPr>
        <w:t xml:space="preserve"> /</w:t>
      </w:r>
      <w:r w:rsidRPr="00FA0A64">
        <w:rPr>
          <w:rFonts w:ascii="Century Gothic" w:hAnsi="Century Gothic"/>
          <w:spacing w:val="-15"/>
          <w:w w:val="105"/>
          <w:sz w:val="28"/>
        </w:rPr>
        <w:t xml:space="preserve"> </w:t>
      </w:r>
      <w:r w:rsidRPr="00FA0A64">
        <w:rPr>
          <w:rFonts w:ascii="Century Gothic" w:hAnsi="Century Gothic"/>
          <w:w w:val="105"/>
          <w:sz w:val="28"/>
        </w:rPr>
        <w:t>final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r</w:t>
      </w:r>
      <w:r w:rsidRPr="00FA0A64">
        <w:rPr>
          <w:rFonts w:ascii="Century Gothic" w:hAnsi="Century Gothic"/>
          <w:spacing w:val="-1"/>
          <w:w w:val="105"/>
          <w:sz w:val="28"/>
        </w:rPr>
        <w:t>epor</w:t>
      </w:r>
      <w:r w:rsidRPr="00FA0A64">
        <w:rPr>
          <w:rFonts w:ascii="Century Gothic" w:hAnsi="Century Gothic"/>
          <w:spacing w:val="-2"/>
          <w:w w:val="105"/>
          <w:sz w:val="28"/>
        </w:rPr>
        <w:t>t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>
        <w:rPr>
          <w:rFonts w:ascii="Century Gothic" w:hAnsi="Century Gothic"/>
          <w:w w:val="105"/>
          <w:sz w:val="28"/>
        </w:rPr>
        <w:t>/</w:t>
      </w:r>
      <w:r w:rsidRPr="00FA0A64">
        <w:rPr>
          <w:rFonts w:ascii="Century Gothic" w:hAnsi="Century Gothic"/>
          <w:spacing w:val="42"/>
          <w:w w:val="104"/>
          <w:sz w:val="28"/>
        </w:rPr>
        <w:t xml:space="preserve"> </w:t>
      </w:r>
      <w:r w:rsidRPr="00FA0A64">
        <w:rPr>
          <w:rFonts w:ascii="Century Gothic" w:hAnsi="Century Gothic"/>
          <w:spacing w:val="-1"/>
          <w:w w:val="105"/>
          <w:sz w:val="28"/>
        </w:rPr>
        <w:t>working</w:t>
      </w:r>
      <w:r w:rsidRPr="00FA0A64">
        <w:rPr>
          <w:rFonts w:ascii="Century Gothic" w:hAnsi="Century Gothic"/>
          <w:spacing w:val="-18"/>
          <w:w w:val="105"/>
          <w:sz w:val="28"/>
        </w:rPr>
        <w:t xml:space="preserve"> </w:t>
      </w:r>
      <w:r w:rsidRPr="00FA0A64">
        <w:rPr>
          <w:rFonts w:ascii="Century Gothic" w:hAnsi="Century Gothic"/>
          <w:w w:val="105"/>
          <w:sz w:val="28"/>
        </w:rPr>
        <w:t>paper</w:t>
      </w:r>
    </w:p>
    <w:p w14:paraId="791348EA" w14:textId="77777777" w:rsidR="00A14784" w:rsidRDefault="00A14784" w:rsidP="00A14784">
      <w:pPr>
        <w:spacing w:before="48" w:line="311" w:lineRule="auto"/>
        <w:ind w:left="1719" w:right="1717"/>
        <w:rPr>
          <w:rFonts w:ascii="Century Gothic" w:eastAsia="Georgia" w:hAnsi="Century Gothic" w:cs="Georgia"/>
          <w:sz w:val="28"/>
          <w:szCs w:val="28"/>
        </w:rPr>
      </w:pPr>
    </w:p>
    <w:p w14:paraId="73E13CE1" w14:textId="77777777" w:rsidR="00A14784" w:rsidRPr="00FA0A64" w:rsidRDefault="00A14784" w:rsidP="00A14784">
      <w:pPr>
        <w:spacing w:before="48" w:line="311" w:lineRule="auto"/>
        <w:ind w:left="1719" w:right="1717"/>
        <w:rPr>
          <w:rFonts w:ascii="Century Gothic" w:eastAsia="Georgia" w:hAnsi="Century Gothic" w:cs="Georgia"/>
          <w:sz w:val="28"/>
          <w:szCs w:val="28"/>
        </w:rPr>
      </w:pPr>
    </w:p>
    <w:p w14:paraId="22E977F4" w14:textId="69F4580A" w:rsidR="00A14784" w:rsidRPr="00C90772" w:rsidRDefault="00A14784" w:rsidP="00A14784">
      <w:pPr>
        <w:spacing w:before="82"/>
        <w:ind w:left="2550" w:right="2550"/>
        <w:jc w:val="center"/>
        <w:rPr>
          <w:rFonts w:ascii="Century Gothic" w:eastAsia="Georgia" w:hAnsi="Century Gothic" w:cs="Georgia"/>
          <w:color w:val="0070C0"/>
          <w:sz w:val="49"/>
          <w:szCs w:val="49"/>
        </w:rPr>
      </w:pPr>
      <w:r>
        <w:rPr>
          <w:rFonts w:ascii="Century Gothic" w:hAnsi="Century Gothic"/>
          <w:color w:val="0070C0"/>
          <w:spacing w:val="-2"/>
          <w:w w:val="105"/>
          <w:sz w:val="49"/>
        </w:rPr>
        <w:t>T</w:t>
      </w:r>
      <w:r w:rsidRPr="00C90772">
        <w:rPr>
          <w:rFonts w:ascii="Century Gothic" w:hAnsi="Century Gothic"/>
          <w:color w:val="0070C0"/>
          <w:w w:val="105"/>
          <w:sz w:val="49"/>
        </w:rPr>
        <w:t>itle</w:t>
      </w:r>
      <w:r w:rsidRPr="00C90772">
        <w:rPr>
          <w:rFonts w:ascii="Century Gothic" w:hAnsi="Century Gothic"/>
          <w:color w:val="0070C0"/>
          <w:spacing w:val="-33"/>
          <w:w w:val="105"/>
          <w:sz w:val="49"/>
        </w:rPr>
        <w:t xml:space="preserve"> </w:t>
      </w:r>
      <w:r w:rsidRPr="00C90772">
        <w:rPr>
          <w:rFonts w:ascii="Century Gothic" w:hAnsi="Century Gothic"/>
          <w:color w:val="0070C0"/>
          <w:w w:val="105"/>
          <w:sz w:val="49"/>
        </w:rPr>
        <w:t>of</w:t>
      </w:r>
      <w:r w:rsidRPr="00C90772">
        <w:rPr>
          <w:rFonts w:ascii="Century Gothic" w:hAnsi="Century Gothic"/>
          <w:color w:val="0070C0"/>
          <w:spacing w:val="-32"/>
          <w:w w:val="105"/>
          <w:sz w:val="49"/>
        </w:rPr>
        <w:t xml:space="preserve"> </w:t>
      </w:r>
      <w:r w:rsidRPr="00C90772">
        <w:rPr>
          <w:rFonts w:ascii="Century Gothic" w:hAnsi="Century Gothic"/>
          <w:color w:val="0070C0"/>
          <w:w w:val="105"/>
          <w:sz w:val="49"/>
        </w:rPr>
        <w:t>the</w:t>
      </w:r>
      <w:r w:rsidRPr="00C90772">
        <w:rPr>
          <w:rFonts w:ascii="Century Gothic" w:hAnsi="Century Gothic"/>
          <w:color w:val="0070C0"/>
          <w:spacing w:val="-33"/>
          <w:w w:val="105"/>
          <w:sz w:val="49"/>
        </w:rPr>
        <w:t xml:space="preserve"> </w:t>
      </w:r>
      <w:r w:rsidRPr="00C90772">
        <w:rPr>
          <w:rFonts w:ascii="Century Gothic" w:hAnsi="Century Gothic"/>
          <w:color w:val="0070C0"/>
          <w:spacing w:val="-3"/>
          <w:w w:val="105"/>
          <w:sz w:val="49"/>
        </w:rPr>
        <w:t>r</w:t>
      </w:r>
      <w:r w:rsidRPr="00C90772">
        <w:rPr>
          <w:rFonts w:ascii="Century Gothic" w:hAnsi="Century Gothic"/>
          <w:color w:val="0070C0"/>
          <w:spacing w:val="-2"/>
          <w:w w:val="105"/>
          <w:sz w:val="49"/>
        </w:rPr>
        <w:t>epor</w:t>
      </w:r>
      <w:r w:rsidRPr="00C90772">
        <w:rPr>
          <w:rFonts w:ascii="Century Gothic" w:hAnsi="Century Gothic"/>
          <w:color w:val="0070C0"/>
          <w:spacing w:val="-3"/>
          <w:w w:val="105"/>
          <w:sz w:val="49"/>
        </w:rPr>
        <w:t>t</w:t>
      </w:r>
      <w:r w:rsidRPr="00C90772">
        <w:rPr>
          <w:rFonts w:ascii="Century Gothic" w:hAnsi="Century Gothic"/>
          <w:color w:val="0070C0"/>
          <w:spacing w:val="-32"/>
          <w:w w:val="105"/>
          <w:sz w:val="49"/>
        </w:rPr>
        <w:t xml:space="preserve"> </w:t>
      </w:r>
    </w:p>
    <w:p w14:paraId="71AB9AFD" w14:textId="77777777" w:rsidR="00A14784" w:rsidRDefault="00A14784" w:rsidP="00A14784">
      <w:pPr>
        <w:spacing w:before="4"/>
        <w:rPr>
          <w:rFonts w:ascii="Century Gothic" w:eastAsia="Georgia" w:hAnsi="Century Gothic" w:cs="Georgia"/>
          <w:sz w:val="47"/>
          <w:szCs w:val="47"/>
        </w:rPr>
      </w:pPr>
    </w:p>
    <w:p w14:paraId="5F65C376" w14:textId="77777777" w:rsidR="00A14784" w:rsidRPr="00FA0A64" w:rsidRDefault="00A14784" w:rsidP="00A14784">
      <w:pPr>
        <w:spacing w:before="4"/>
        <w:rPr>
          <w:rFonts w:ascii="Century Gothic" w:eastAsia="Georgia" w:hAnsi="Century Gothic" w:cs="Georgia"/>
          <w:sz w:val="47"/>
          <w:szCs w:val="47"/>
        </w:rPr>
      </w:pPr>
    </w:p>
    <w:p w14:paraId="6878D375" w14:textId="7E5530AE" w:rsidR="00A14784" w:rsidRPr="00263D3C" w:rsidRDefault="00A14784" w:rsidP="00A14784">
      <w:pPr>
        <w:ind w:left="2550" w:right="2550"/>
        <w:jc w:val="center"/>
        <w:rPr>
          <w:rFonts w:ascii="Century Gothic" w:eastAsia="Georgia" w:hAnsi="Century Gothic" w:cs="Georgia"/>
          <w:i/>
          <w:sz w:val="34"/>
          <w:szCs w:val="34"/>
          <w:lang w:val="en-CA"/>
        </w:rPr>
      </w:pPr>
      <w:r>
        <w:rPr>
          <w:rFonts w:ascii="Century Gothic" w:hAnsi="Century Gothic"/>
          <w:i/>
          <w:spacing w:val="-1"/>
          <w:w w:val="105"/>
          <w:sz w:val="34"/>
          <w:lang w:val="en-CA"/>
        </w:rPr>
        <w:t>D</w:t>
      </w:r>
      <w:r w:rsidRPr="00263D3C">
        <w:rPr>
          <w:rFonts w:ascii="Century Gothic" w:hAnsi="Century Gothic"/>
          <w:i/>
          <w:spacing w:val="-1"/>
          <w:w w:val="105"/>
          <w:sz w:val="34"/>
          <w:lang w:val="en-CA"/>
        </w:rPr>
        <w:t>ate</w:t>
      </w:r>
      <w:r>
        <w:rPr>
          <w:rFonts w:ascii="Century Gothic" w:hAnsi="Century Gothic"/>
          <w:i/>
          <w:spacing w:val="-1"/>
          <w:w w:val="105"/>
          <w:sz w:val="34"/>
          <w:lang w:val="en-CA"/>
        </w:rPr>
        <w:t xml:space="preserve"> </w:t>
      </w:r>
      <w:r>
        <w:rPr>
          <w:rFonts w:ascii="Century Gothic" w:hAnsi="Century Gothic"/>
          <w:i/>
          <w:spacing w:val="-1"/>
          <w:w w:val="105"/>
          <w:sz w:val="34"/>
          <w:lang w:val="en-CA"/>
        </w:rPr>
        <w:t>(month, year)</w:t>
      </w:r>
    </w:p>
    <w:p w14:paraId="027A725C" w14:textId="77777777" w:rsidR="00A14784" w:rsidRDefault="00A14784" w:rsidP="00A14784">
      <w:pPr>
        <w:rPr>
          <w:rFonts w:ascii="Georgia" w:eastAsia="Georgia" w:hAnsi="Georgia" w:cs="Georgia"/>
          <w:sz w:val="34"/>
          <w:szCs w:val="34"/>
        </w:rPr>
      </w:pPr>
    </w:p>
    <w:p w14:paraId="2E81F13D" w14:textId="77777777" w:rsidR="00A14784" w:rsidRDefault="00A14784" w:rsidP="00A14784">
      <w:pPr>
        <w:rPr>
          <w:rFonts w:ascii="Georgia" w:eastAsia="Georgia" w:hAnsi="Georgia" w:cs="Georgia"/>
          <w:sz w:val="34"/>
          <w:szCs w:val="34"/>
        </w:rPr>
      </w:pPr>
    </w:p>
    <w:p w14:paraId="4A108562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A</w:t>
      </w:r>
    </w:p>
    <w:p w14:paraId="76D9D15F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B</w:t>
      </w:r>
    </w:p>
    <w:p w14:paraId="1D422260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C</w:t>
      </w:r>
    </w:p>
    <w:p w14:paraId="0D2D6FE8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D</w:t>
      </w:r>
    </w:p>
    <w:p w14:paraId="232ABF25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Etc.</w:t>
      </w:r>
    </w:p>
    <w:p w14:paraId="39F3BA32" w14:textId="77777777" w:rsidR="00A1478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563ADC24" w14:textId="77777777" w:rsidR="00A1478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2B1C31F6" w14:textId="77777777" w:rsidR="00A1478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73B57EE2" w14:textId="77777777" w:rsidR="00A14784" w:rsidRPr="00FA0A6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14D1A01C" w14:textId="77777777" w:rsidR="00A14784" w:rsidRPr="00FA0A64" w:rsidRDefault="00A14784" w:rsidP="00A14784">
      <w:pPr>
        <w:spacing w:before="7"/>
        <w:rPr>
          <w:rFonts w:ascii="Century Gothic" w:eastAsia="Trebuchet MS" w:hAnsi="Century Gothic" w:cs="Trebuchet MS"/>
          <w:i/>
          <w:sz w:val="18"/>
          <w:szCs w:val="20"/>
        </w:rPr>
      </w:pPr>
    </w:p>
    <w:p w14:paraId="48F81D53" w14:textId="77777777" w:rsidR="00A14784" w:rsidRPr="00FA0A64" w:rsidRDefault="00A14784" w:rsidP="00A14784">
      <w:pPr>
        <w:spacing w:line="310" w:lineRule="auto"/>
        <w:ind w:left="1680" w:right="1786" w:firstLine="107"/>
        <w:jc w:val="center"/>
        <w:rPr>
          <w:rFonts w:ascii="Century Gothic" w:eastAsia="Book Antiqua" w:hAnsi="Century Gothic" w:cs="Book Antiqua"/>
          <w:sz w:val="18"/>
          <w:szCs w:val="20"/>
        </w:rPr>
      </w:pPr>
      <w:r w:rsidRPr="00FA0A64">
        <w:rPr>
          <w:rFonts w:ascii="Century Gothic" w:hAnsi="Century Gothic"/>
          <w:i/>
          <w:spacing w:val="-2"/>
          <w:w w:val="110"/>
          <w:sz w:val="18"/>
          <w:u w:val="single" w:color="000000"/>
        </w:rPr>
        <w:t>G</w:t>
      </w:r>
      <w:r w:rsidRPr="00FA0A64">
        <w:rPr>
          <w:rFonts w:ascii="Century Gothic" w:hAnsi="Century Gothic"/>
          <w:i/>
          <w:spacing w:val="-1"/>
          <w:w w:val="110"/>
          <w:sz w:val="18"/>
          <w:u w:val="single" w:color="000000"/>
        </w:rPr>
        <w:t>eneral</w:t>
      </w:r>
      <w:r w:rsidRPr="00FA0A64">
        <w:rPr>
          <w:rFonts w:ascii="Century Gothic" w:hAnsi="Century Gothic"/>
          <w:i/>
          <w:spacing w:val="-3"/>
          <w:w w:val="110"/>
          <w:sz w:val="18"/>
          <w:u w:val="single" w:color="000000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  <w:u w:val="single" w:color="000000"/>
        </w:rPr>
        <w:t>note</w:t>
      </w:r>
      <w:r w:rsidRPr="00FA0A64">
        <w:rPr>
          <w:rFonts w:ascii="Century Gothic" w:hAnsi="Century Gothic"/>
          <w:i/>
          <w:w w:val="110"/>
          <w:sz w:val="18"/>
        </w:rPr>
        <w:t>:</w:t>
      </w:r>
      <w:r w:rsidRPr="00FA0A64">
        <w:rPr>
          <w:rFonts w:ascii="Century Gothic" w:hAnsi="Century Gothic"/>
          <w:i/>
          <w:spacing w:val="9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structur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nd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indications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belo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w </w:t>
      </w:r>
      <w:r w:rsidRPr="00FA0A64">
        <w:rPr>
          <w:rFonts w:ascii="Century Gothic" w:hAnsi="Century Gothic"/>
          <w:i/>
          <w:w w:val="110"/>
          <w:sz w:val="18"/>
        </w:rPr>
        <w:t>can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pply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r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not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depending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n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v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rsion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f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35"/>
          <w:w w:val="114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document.</w:t>
      </w:r>
      <w:r w:rsidRPr="00FA0A64">
        <w:rPr>
          <w:rFonts w:ascii="Century Gothic" w:hAnsi="Century Gothic"/>
          <w:i/>
          <w:spacing w:val="8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H</w:t>
      </w:r>
      <w:r w:rsidRPr="00FA0A64">
        <w:rPr>
          <w:rFonts w:ascii="Century Gothic" w:hAnsi="Century Gothic"/>
          <w:i/>
          <w:spacing w:val="-5"/>
          <w:w w:val="110"/>
          <w:sz w:val="18"/>
        </w:rPr>
        <w:t>o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wev</w:t>
      </w:r>
      <w:r w:rsidRPr="00FA0A64">
        <w:rPr>
          <w:rFonts w:ascii="Century Gothic" w:hAnsi="Century Gothic"/>
          <w:i/>
          <w:spacing w:val="-5"/>
          <w:w w:val="110"/>
          <w:sz w:val="18"/>
        </w:rPr>
        <w:t>e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r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w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xpect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at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sinc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first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v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rsion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paper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dopts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journal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rticl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format</w:t>
      </w:r>
    </w:p>
    <w:p w14:paraId="7189DA1B" w14:textId="77777777" w:rsidR="00A14784" w:rsidRDefault="00A14784" w:rsidP="00A14784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50813FA9" w14:textId="77777777" w:rsidR="00A14784" w:rsidRDefault="00A14784" w:rsidP="00A14784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097407FF" w14:textId="77777777" w:rsidR="00A14784" w:rsidRDefault="00A14784" w:rsidP="00A14784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43636DB2" w14:textId="77777777" w:rsidR="00A14784" w:rsidRDefault="00A14784" w:rsidP="00A14784">
      <w:pPr>
        <w:spacing w:line="260" w:lineRule="auto"/>
        <w:ind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58741802" w14:textId="77777777" w:rsidR="00A14784" w:rsidRDefault="00A14784" w:rsidP="00A14784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78C9F677" w14:textId="77777777" w:rsidR="00A14784" w:rsidRPr="00FA0A64" w:rsidRDefault="00A14784" w:rsidP="00A14784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77012917" w14:textId="77777777" w:rsidR="00A14784" w:rsidRDefault="00A14784" w:rsidP="00A14784">
      <w:pPr>
        <w:spacing w:line="200" w:lineRule="atLeast"/>
        <w:ind w:left="993" w:right="1268"/>
        <w:jc w:val="right"/>
        <w:rPr>
          <w:rFonts w:ascii="Georgia" w:eastAsia="Georgia" w:hAnsi="Georgia" w:cs="Georgia"/>
          <w:sz w:val="20"/>
          <w:szCs w:val="20"/>
        </w:rPr>
      </w:pPr>
    </w:p>
    <w:p w14:paraId="02924CEC" w14:textId="77777777" w:rsidR="00A14784" w:rsidRDefault="00A14784" w:rsidP="00A14784">
      <w:pPr>
        <w:spacing w:line="200" w:lineRule="atLeast"/>
        <w:rPr>
          <w:rFonts w:ascii="Georgia" w:eastAsia="Georgia" w:hAnsi="Georgia" w:cs="Georgia"/>
          <w:sz w:val="20"/>
          <w:szCs w:val="20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80768" behindDoc="1" locked="0" layoutInCell="1" allowOverlap="1" wp14:anchorId="15EFA58D" wp14:editId="25AEBF7B">
            <wp:simplePos x="0" y="0"/>
            <wp:positionH relativeFrom="column">
              <wp:posOffset>3471545</wp:posOffset>
            </wp:positionH>
            <wp:positionV relativeFrom="paragraph">
              <wp:posOffset>112036</wp:posOffset>
            </wp:positionV>
            <wp:extent cx="3496945" cy="583698"/>
            <wp:effectExtent l="0" t="0" r="0" b="635"/>
            <wp:wrapNone/>
            <wp:docPr id="1737" name="Image 1737" descr="\\fss.ulaval.ca\SI\FR\MAALA54\Desktop\PEP2\COMM\Manuel\entete-page(2)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fss.ulaval.ca\SI\FR\MAALA54\Desktop\PEP2\COMM\Manuel\entete-page(2)web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45" cy="58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DAD0F" w14:textId="77777777" w:rsidR="00A14784" w:rsidRDefault="00A14784" w:rsidP="00A14784">
      <w:pPr>
        <w:spacing w:line="200" w:lineRule="atLeast"/>
        <w:rPr>
          <w:rFonts w:ascii="Georgia" w:eastAsia="Georgia" w:hAnsi="Georgia" w:cs="Georgia"/>
          <w:sz w:val="20"/>
          <w:szCs w:val="20"/>
        </w:rPr>
        <w:sectPr w:rsidR="00A14784" w:rsidSect="00A14784">
          <w:footerReference w:type="even" r:id="rId10"/>
          <w:pgSz w:w="11900" w:h="16820"/>
          <w:pgMar w:top="80" w:right="0" w:bottom="280" w:left="0" w:header="720" w:footer="720" w:gutter="0"/>
          <w:cols w:space="720"/>
          <w:docGrid w:linePitch="299"/>
        </w:sectPr>
      </w:pPr>
    </w:p>
    <w:p w14:paraId="0EB391A0" w14:textId="77777777" w:rsidR="00A14784" w:rsidRPr="00DF2F48" w:rsidRDefault="00A14784" w:rsidP="00A14784">
      <w:pPr>
        <w:ind w:left="-567"/>
        <w:jc w:val="center"/>
        <w:rPr>
          <w:rFonts w:ascii="Century Gothic" w:hAnsi="Century Gothic"/>
          <w:b/>
          <w:sz w:val="28"/>
          <w:lang w:val="en-CA"/>
        </w:rPr>
      </w:pPr>
      <w:r w:rsidRPr="003F5380">
        <w:rPr>
          <w:rFonts w:ascii="Century Gothic" w:hAnsi="Century Gothic"/>
          <w:b/>
          <w:sz w:val="28"/>
          <w:lang w:val="en-CA"/>
        </w:rPr>
        <w:lastRenderedPageBreak/>
        <w:t>Title of the paper</w:t>
      </w:r>
    </w:p>
    <w:p w14:paraId="6C3CE3A9" w14:textId="77777777" w:rsidR="00FA0A64" w:rsidRPr="003F5380" w:rsidRDefault="00FA0A64" w:rsidP="00FA0A64">
      <w:pPr>
        <w:pStyle w:val="CM29"/>
        <w:spacing w:after="290"/>
        <w:jc w:val="both"/>
        <w:rPr>
          <w:color w:val="7E7E7E"/>
          <w:sz w:val="28"/>
          <w:szCs w:val="28"/>
          <w:lang w:val="en-US"/>
        </w:rPr>
      </w:pPr>
      <w:r w:rsidRPr="003F5380">
        <w:rPr>
          <w:b/>
          <w:bCs/>
          <w:color w:val="7E7E7E"/>
          <w:sz w:val="28"/>
          <w:szCs w:val="28"/>
          <w:lang w:val="en-US"/>
        </w:rPr>
        <w:t xml:space="preserve">Abstract </w:t>
      </w:r>
    </w:p>
    <w:p w14:paraId="76F6C93F" w14:textId="77777777" w:rsidR="00ED727D" w:rsidRPr="00FA0A64" w:rsidRDefault="000A0ED8" w:rsidP="00FA0A64">
      <w:pPr>
        <w:widowControl/>
        <w:spacing w:line="276" w:lineRule="auto"/>
        <w:jc w:val="both"/>
        <w:rPr>
          <w:rFonts w:ascii="Century Gothic" w:hAnsi="Century Gothic"/>
          <w:sz w:val="20"/>
          <w:szCs w:val="20"/>
          <w:lang w:val="en-CA"/>
        </w:rPr>
      </w:pPr>
      <w:r w:rsidRPr="00FA0A64">
        <w:rPr>
          <w:rFonts w:ascii="Century Gothic" w:hAnsi="Century Gothic"/>
          <w:sz w:val="20"/>
          <w:szCs w:val="20"/>
          <w:lang w:val="en-CA"/>
        </w:rPr>
        <w:t xml:space="preserve">A summary of 12-16 lines (or between 100 and 150 words) briefly reporting the research background, main questions, results and policy implications of the study. Your abstract </w:t>
      </w:r>
      <w:r w:rsidR="00CF7BE2" w:rsidRPr="00FA0A64">
        <w:rPr>
          <w:rFonts w:ascii="Century Gothic" w:hAnsi="Century Gothic"/>
          <w:sz w:val="20"/>
          <w:szCs w:val="20"/>
          <w:lang w:val="en-CA"/>
        </w:rPr>
        <w:t>should</w:t>
      </w:r>
      <w:r w:rsidRPr="00FA0A64">
        <w:rPr>
          <w:rFonts w:ascii="Century Gothic" w:hAnsi="Century Gothic"/>
          <w:sz w:val="20"/>
          <w:szCs w:val="20"/>
          <w:lang w:val="en-CA"/>
        </w:rPr>
        <w:t xml:space="preserve"> reply these questions: What is known and why is this study </w:t>
      </w:r>
      <w:r w:rsidR="00CF7BE2" w:rsidRPr="00FA0A64">
        <w:rPr>
          <w:rFonts w:ascii="Century Gothic" w:hAnsi="Century Gothic"/>
          <w:sz w:val="20"/>
          <w:szCs w:val="20"/>
          <w:lang w:val="en-CA"/>
        </w:rPr>
        <w:t>needed.</w:t>
      </w:r>
      <w:r w:rsidRPr="00FA0A64">
        <w:rPr>
          <w:rFonts w:ascii="Century Gothic" w:hAnsi="Century Gothic"/>
          <w:sz w:val="20"/>
          <w:szCs w:val="20"/>
          <w:lang w:val="en-CA"/>
        </w:rPr>
        <w:t xml:space="preserve"> (Background and motivation); What you do? (Methods); What do you find? (Results); Which are the policy implications? (Discussion)</w:t>
      </w:r>
    </w:p>
    <w:p w14:paraId="749363A7" w14:textId="77777777" w:rsidR="00ED727D" w:rsidRPr="009A1A25" w:rsidRDefault="00ED727D">
      <w:pPr>
        <w:rPr>
          <w:rFonts w:ascii="Georgia" w:eastAsia="Georgia" w:hAnsi="Georgia" w:cs="Georgia"/>
        </w:rPr>
      </w:pPr>
    </w:p>
    <w:p w14:paraId="556301EA" w14:textId="77777777" w:rsidR="00ED727D" w:rsidRPr="009A1A25" w:rsidRDefault="00ED727D">
      <w:pPr>
        <w:rPr>
          <w:rFonts w:ascii="Georgia" w:eastAsia="Georgia" w:hAnsi="Georgia" w:cs="Georgia"/>
        </w:rPr>
      </w:pPr>
    </w:p>
    <w:p w14:paraId="524D5EC6" w14:textId="77777777" w:rsidR="00ED727D" w:rsidRPr="009A1A25" w:rsidRDefault="00ED727D">
      <w:pPr>
        <w:rPr>
          <w:rFonts w:ascii="Georgia" w:eastAsia="Georgia" w:hAnsi="Georgia" w:cs="Georgia"/>
        </w:rPr>
      </w:pPr>
    </w:p>
    <w:p w14:paraId="4521A423" w14:textId="267323DA" w:rsidR="0017325E" w:rsidRPr="00A14784" w:rsidRDefault="0017325E" w:rsidP="00A14784">
      <w:pPr>
        <w:pStyle w:val="CM31"/>
        <w:spacing w:after="352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</w:pPr>
      <w:r w:rsidRPr="003F5380">
        <w:rPr>
          <w:rFonts w:cs="Century Gothic"/>
          <w:b/>
          <w:bCs/>
          <w:color w:val="7E7E7E"/>
          <w:sz w:val="28"/>
          <w:szCs w:val="28"/>
          <w:lang w:val="en-CA"/>
        </w:rPr>
        <w:t>Authors</w:t>
      </w:r>
    </w:p>
    <w:tbl>
      <w:tblPr>
        <w:tblStyle w:val="TableGrid"/>
        <w:tblW w:w="9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7"/>
        <w:gridCol w:w="4628"/>
      </w:tblGrid>
      <w:tr w:rsidR="0017325E" w14:paraId="552BB41C" w14:textId="77777777" w:rsidTr="0017325E">
        <w:tc>
          <w:tcPr>
            <w:tcW w:w="4627" w:type="dxa"/>
          </w:tcPr>
          <w:p w14:paraId="36A2AC41" w14:textId="77777777" w:rsidR="0017325E" w:rsidRPr="003F5380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Author A:</w:t>
            </w:r>
          </w:p>
          <w:p w14:paraId="19B715C7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Professional t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 xml:space="preserve">itle, 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institution</w:t>
            </w: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 xml:space="preserve"> </w:t>
            </w:r>
          </w:p>
          <w:p w14:paraId="1FCB36CE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>city and country</w:t>
            </w:r>
          </w:p>
          <w:p w14:paraId="52024990" w14:textId="77777777" w:rsidR="0017325E" w:rsidRDefault="0017325E" w:rsidP="00F41AB8">
            <w:pPr>
              <w:pStyle w:val="CM3"/>
              <w:jc w:val="both"/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email address</w:t>
            </w:r>
          </w:p>
          <w:p w14:paraId="3CCCF327" w14:textId="77777777" w:rsidR="0017325E" w:rsidRPr="00A36427" w:rsidRDefault="0017325E" w:rsidP="00F41AB8"/>
        </w:tc>
        <w:tc>
          <w:tcPr>
            <w:tcW w:w="4628" w:type="dxa"/>
          </w:tcPr>
          <w:p w14:paraId="1D98F0D8" w14:textId="77777777" w:rsidR="0017325E" w:rsidRPr="003F5380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Author B:</w:t>
            </w:r>
          </w:p>
          <w:p w14:paraId="0F5C4180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Professional t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itle</w:t>
            </w: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 xml:space="preserve">, 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institution</w:t>
            </w:r>
          </w:p>
          <w:p w14:paraId="6149735C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>city and country</w:t>
            </w:r>
          </w:p>
          <w:p w14:paraId="59DB8289" w14:textId="77777777" w:rsidR="0017325E" w:rsidRPr="00A36427" w:rsidRDefault="0017325E" w:rsidP="00F41AB8">
            <w:pPr>
              <w:pStyle w:val="CM3"/>
              <w:jc w:val="both"/>
              <w:rPr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email address</w:t>
            </w:r>
          </w:p>
        </w:tc>
      </w:tr>
      <w:tr w:rsidR="0017325E" w14:paraId="4B116CFD" w14:textId="77777777" w:rsidTr="0017325E">
        <w:tc>
          <w:tcPr>
            <w:tcW w:w="4627" w:type="dxa"/>
          </w:tcPr>
          <w:p w14:paraId="08A9770F" w14:textId="77777777" w:rsidR="0017325E" w:rsidRPr="003F5380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Author C</w:t>
            </w: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:</w:t>
            </w:r>
          </w:p>
          <w:p w14:paraId="6849289A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Professional t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itle</w:t>
            </w: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 xml:space="preserve">, 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institution</w:t>
            </w:r>
          </w:p>
          <w:p w14:paraId="59A797F3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>city and country</w:t>
            </w:r>
          </w:p>
          <w:p w14:paraId="0D7D36B9" w14:textId="77777777" w:rsidR="0017325E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email address</w:t>
            </w:r>
          </w:p>
        </w:tc>
        <w:tc>
          <w:tcPr>
            <w:tcW w:w="4628" w:type="dxa"/>
          </w:tcPr>
          <w:p w14:paraId="17A90AD6" w14:textId="77777777" w:rsidR="0017325E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</w:tr>
    </w:tbl>
    <w:p w14:paraId="7D39B9ED" w14:textId="77777777" w:rsidR="00ED727D" w:rsidRPr="009A1A25" w:rsidRDefault="00ED727D">
      <w:pPr>
        <w:rPr>
          <w:rFonts w:ascii="Georgia" w:eastAsia="Georgia" w:hAnsi="Georgia" w:cs="Georgia"/>
        </w:rPr>
      </w:pPr>
    </w:p>
    <w:p w14:paraId="1BA9BB6B" w14:textId="77777777" w:rsidR="00ED727D" w:rsidRPr="009A1A25" w:rsidRDefault="00ED727D">
      <w:pPr>
        <w:rPr>
          <w:rFonts w:ascii="Georgia" w:eastAsia="Georgia" w:hAnsi="Georgia" w:cs="Georgia"/>
        </w:rPr>
      </w:pPr>
    </w:p>
    <w:p w14:paraId="5987AB6C" w14:textId="41E8A5B5" w:rsidR="00ED727D" w:rsidRPr="00FA0A64" w:rsidRDefault="000A0ED8">
      <w:pPr>
        <w:tabs>
          <w:tab w:val="left" w:pos="1840"/>
        </w:tabs>
        <w:spacing w:before="182"/>
        <w:ind w:left="114"/>
        <w:jc w:val="both"/>
        <w:rPr>
          <w:rFonts w:ascii="Century Gothic" w:eastAsia="Tahoma" w:hAnsi="Century Gothic" w:cs="Tahoma"/>
          <w:sz w:val="20"/>
        </w:rPr>
      </w:pPr>
      <w:r w:rsidRPr="00FA0A64">
        <w:rPr>
          <w:rFonts w:ascii="Century Gothic" w:hAnsi="Century Gothic"/>
          <w:b/>
          <w:spacing w:val="-3"/>
          <w:sz w:val="20"/>
        </w:rPr>
        <w:t>Key</w:t>
      </w:r>
      <w:r w:rsidRPr="00FA0A64">
        <w:rPr>
          <w:rFonts w:ascii="Century Gothic" w:hAnsi="Century Gothic"/>
          <w:b/>
          <w:spacing w:val="-33"/>
          <w:sz w:val="20"/>
        </w:rPr>
        <w:t xml:space="preserve"> </w:t>
      </w:r>
      <w:r w:rsidRPr="00FA0A64">
        <w:rPr>
          <w:rFonts w:ascii="Century Gothic" w:hAnsi="Century Gothic"/>
          <w:b/>
          <w:spacing w:val="-3"/>
          <w:sz w:val="20"/>
        </w:rPr>
        <w:t>w</w:t>
      </w:r>
      <w:r w:rsidRPr="00FA0A64">
        <w:rPr>
          <w:rFonts w:ascii="Century Gothic" w:hAnsi="Century Gothic"/>
          <w:b/>
          <w:spacing w:val="-2"/>
          <w:sz w:val="20"/>
        </w:rPr>
        <w:t>or</w:t>
      </w:r>
      <w:r w:rsidRPr="00FA0A64">
        <w:rPr>
          <w:rFonts w:ascii="Century Gothic" w:hAnsi="Century Gothic"/>
          <w:b/>
          <w:spacing w:val="-3"/>
          <w:sz w:val="20"/>
        </w:rPr>
        <w:t>ds</w:t>
      </w:r>
      <w:r w:rsidR="007C1767">
        <w:rPr>
          <w:rFonts w:ascii="Century Gothic" w:hAnsi="Century Gothic"/>
          <w:b/>
          <w:spacing w:val="-3"/>
          <w:sz w:val="20"/>
        </w:rPr>
        <w:t xml:space="preserve"> </w:t>
      </w:r>
      <w:r w:rsidRPr="00FA0A64">
        <w:rPr>
          <w:rFonts w:ascii="Century Gothic" w:hAnsi="Century Gothic"/>
          <w:sz w:val="20"/>
        </w:rPr>
        <w:t>:</w:t>
      </w:r>
      <w:r w:rsidRPr="00FA0A64">
        <w:rPr>
          <w:rFonts w:ascii="Century Gothic" w:hAnsi="Century Gothic"/>
          <w:spacing w:val="11"/>
          <w:sz w:val="20"/>
        </w:rPr>
        <w:t xml:space="preserve"> </w:t>
      </w:r>
      <w:r w:rsidRPr="00FA0A64">
        <w:rPr>
          <w:rFonts w:ascii="Century Gothic" w:hAnsi="Century Gothic"/>
          <w:spacing w:val="-3"/>
          <w:sz w:val="20"/>
        </w:rPr>
        <w:t>K</w:t>
      </w:r>
      <w:r w:rsidRPr="00FA0A64">
        <w:rPr>
          <w:rFonts w:ascii="Century Gothic" w:hAnsi="Century Gothic"/>
          <w:spacing w:val="-2"/>
          <w:sz w:val="20"/>
        </w:rPr>
        <w:t>eyword</w:t>
      </w:r>
      <w:r w:rsidRPr="00FA0A64">
        <w:rPr>
          <w:rFonts w:ascii="Century Gothic" w:hAnsi="Century Gothic"/>
          <w:sz w:val="20"/>
        </w:rPr>
        <w:t xml:space="preserve"> 1, </w:t>
      </w:r>
      <w:r w:rsidRPr="00FA0A64">
        <w:rPr>
          <w:rFonts w:ascii="Century Gothic" w:hAnsi="Century Gothic"/>
          <w:spacing w:val="-3"/>
          <w:sz w:val="20"/>
        </w:rPr>
        <w:t>K</w:t>
      </w:r>
      <w:r w:rsidRPr="00FA0A64">
        <w:rPr>
          <w:rFonts w:ascii="Century Gothic" w:hAnsi="Century Gothic"/>
          <w:spacing w:val="-2"/>
          <w:sz w:val="20"/>
        </w:rPr>
        <w:t>eyword</w:t>
      </w:r>
      <w:r w:rsidRPr="00FA0A64">
        <w:rPr>
          <w:rFonts w:ascii="Century Gothic" w:hAnsi="Century Gothic"/>
          <w:sz w:val="20"/>
        </w:rPr>
        <w:t xml:space="preserve"> 2, </w:t>
      </w:r>
      <w:r w:rsidRPr="00FA0A64">
        <w:rPr>
          <w:rFonts w:ascii="Century Gothic" w:hAnsi="Century Gothic"/>
          <w:spacing w:val="-1"/>
          <w:sz w:val="20"/>
        </w:rPr>
        <w:t>etc</w:t>
      </w:r>
      <w:r w:rsidRPr="00FA0A64">
        <w:rPr>
          <w:rFonts w:ascii="Century Gothic" w:hAnsi="Century Gothic"/>
          <w:spacing w:val="-2"/>
          <w:sz w:val="20"/>
        </w:rPr>
        <w:t>.</w:t>
      </w:r>
      <w:r w:rsidR="009A1A25" w:rsidRPr="00FA0A64">
        <w:rPr>
          <w:rStyle w:val="FootnoteReference"/>
          <w:rFonts w:ascii="Century Gothic" w:hAnsi="Century Gothic"/>
          <w:spacing w:val="-2"/>
          <w:sz w:val="20"/>
        </w:rPr>
        <w:footnoteReference w:id="1"/>
      </w:r>
      <w:r w:rsidR="009A1A25" w:rsidRPr="00FA0A64">
        <w:rPr>
          <w:rFonts w:ascii="Century Gothic" w:eastAsia="Tahoma" w:hAnsi="Century Gothic" w:cs="Tahoma"/>
          <w:sz w:val="20"/>
        </w:rPr>
        <w:t xml:space="preserve"> </w:t>
      </w:r>
    </w:p>
    <w:p w14:paraId="44C826E0" w14:textId="77777777" w:rsidR="00ED727D" w:rsidRPr="00FA0A64" w:rsidRDefault="000A0ED8">
      <w:pPr>
        <w:spacing w:before="13"/>
        <w:ind w:left="114"/>
        <w:jc w:val="both"/>
        <w:rPr>
          <w:rFonts w:ascii="Century Gothic" w:eastAsia="Tahoma" w:hAnsi="Century Gothic" w:cs="Tahoma"/>
          <w:sz w:val="20"/>
          <w:lang w:val="fr-CA"/>
        </w:rPr>
      </w:pPr>
      <w:r w:rsidRPr="00FA0A64">
        <w:rPr>
          <w:rFonts w:ascii="Century Gothic" w:hAnsi="Century Gothic"/>
          <w:b/>
          <w:sz w:val="20"/>
          <w:lang w:val="fr-CA"/>
        </w:rPr>
        <w:t>JEL</w:t>
      </w:r>
      <w:r w:rsidRPr="00FA0A64">
        <w:rPr>
          <w:rFonts w:ascii="Century Gothic" w:hAnsi="Century Gothic"/>
          <w:b/>
          <w:spacing w:val="-14"/>
          <w:sz w:val="20"/>
          <w:lang w:val="fr-CA"/>
        </w:rPr>
        <w:t xml:space="preserve"> </w:t>
      </w:r>
      <w:r w:rsidRPr="00FA0A64">
        <w:rPr>
          <w:rFonts w:ascii="Century Gothic" w:hAnsi="Century Gothic"/>
          <w:b/>
          <w:spacing w:val="-1"/>
          <w:sz w:val="20"/>
          <w:lang w:val="fr-CA"/>
        </w:rPr>
        <w:t>Classification</w:t>
      </w:r>
      <w:r w:rsidRPr="00FA0A64">
        <w:rPr>
          <w:rFonts w:ascii="Century Gothic" w:hAnsi="Century Gothic"/>
          <w:spacing w:val="-2"/>
          <w:sz w:val="20"/>
          <w:lang w:val="fr-CA"/>
        </w:rPr>
        <w:t>:</w:t>
      </w:r>
      <w:r w:rsidRPr="00FA0A64">
        <w:rPr>
          <w:rFonts w:ascii="Century Gothic" w:hAnsi="Century Gothic"/>
          <w:spacing w:val="2"/>
          <w:sz w:val="20"/>
          <w:lang w:val="fr-CA"/>
        </w:rPr>
        <w:t xml:space="preserve"> </w:t>
      </w:r>
      <w:r w:rsidRPr="00FA0A64">
        <w:rPr>
          <w:rFonts w:ascii="Century Gothic" w:hAnsi="Century Gothic"/>
          <w:spacing w:val="-1"/>
          <w:sz w:val="20"/>
          <w:lang w:val="fr-CA"/>
        </w:rPr>
        <w:t>CODE1;</w:t>
      </w:r>
      <w:r w:rsidRPr="00FA0A64">
        <w:rPr>
          <w:rFonts w:ascii="Century Gothic" w:hAnsi="Century Gothic"/>
          <w:spacing w:val="-9"/>
          <w:sz w:val="20"/>
          <w:lang w:val="fr-CA"/>
        </w:rPr>
        <w:t xml:space="preserve"> </w:t>
      </w:r>
      <w:r w:rsidRPr="00FA0A64">
        <w:rPr>
          <w:rFonts w:ascii="Century Gothic" w:hAnsi="Century Gothic"/>
          <w:spacing w:val="-1"/>
          <w:sz w:val="20"/>
          <w:lang w:val="fr-CA"/>
        </w:rPr>
        <w:t>C</w:t>
      </w:r>
      <w:r w:rsidRPr="00FA0A64">
        <w:rPr>
          <w:rFonts w:ascii="Century Gothic" w:hAnsi="Century Gothic"/>
          <w:spacing w:val="-2"/>
          <w:sz w:val="20"/>
          <w:lang w:val="fr-CA"/>
        </w:rPr>
        <w:t>ODE2;</w:t>
      </w:r>
      <w:r w:rsidRPr="00FA0A64">
        <w:rPr>
          <w:rFonts w:ascii="Century Gothic" w:hAnsi="Century Gothic"/>
          <w:spacing w:val="-8"/>
          <w:sz w:val="20"/>
          <w:lang w:val="fr-CA"/>
        </w:rPr>
        <w:t xml:space="preserve"> </w:t>
      </w:r>
      <w:r w:rsidRPr="00FA0A64">
        <w:rPr>
          <w:rFonts w:ascii="Century Gothic" w:hAnsi="Century Gothic"/>
          <w:spacing w:val="-1"/>
          <w:sz w:val="20"/>
          <w:lang w:val="fr-CA"/>
        </w:rPr>
        <w:t>etc</w:t>
      </w:r>
      <w:r w:rsidRPr="00FA0A64">
        <w:rPr>
          <w:rFonts w:ascii="Century Gothic" w:hAnsi="Century Gothic"/>
          <w:spacing w:val="-2"/>
          <w:sz w:val="20"/>
          <w:lang w:val="fr-CA"/>
        </w:rPr>
        <w:t>.</w:t>
      </w:r>
      <w:r w:rsidR="009A1A25" w:rsidRPr="00FA0A64">
        <w:rPr>
          <w:rFonts w:ascii="Century Gothic" w:eastAsia="Tahoma" w:hAnsi="Century Gothic" w:cs="Tahoma"/>
          <w:sz w:val="20"/>
          <w:lang w:val="fr-CA"/>
        </w:rPr>
        <w:t xml:space="preserve"> </w:t>
      </w:r>
    </w:p>
    <w:p w14:paraId="4D8834A5" w14:textId="77777777" w:rsidR="00ED727D" w:rsidRPr="009A1A25" w:rsidRDefault="00ED727D">
      <w:pPr>
        <w:rPr>
          <w:rFonts w:ascii="Georgia" w:eastAsia="Tahoma" w:hAnsi="Georgia" w:cs="Tahoma"/>
          <w:lang w:val="fr-CA"/>
        </w:rPr>
      </w:pPr>
    </w:p>
    <w:p w14:paraId="7D586C8A" w14:textId="77777777" w:rsidR="00ED727D" w:rsidRPr="009A1A25" w:rsidRDefault="00ED727D">
      <w:pPr>
        <w:spacing w:before="10"/>
        <w:rPr>
          <w:rFonts w:ascii="Georgia" w:eastAsia="Tahoma" w:hAnsi="Georgia" w:cs="Tahoma"/>
          <w:lang w:val="fr-CA"/>
        </w:rPr>
      </w:pPr>
    </w:p>
    <w:p w14:paraId="4448D8BA" w14:textId="77777777" w:rsidR="00FA0A64" w:rsidRDefault="00FA0A64" w:rsidP="00FA0A64">
      <w:pPr>
        <w:pStyle w:val="CM32"/>
        <w:spacing w:after="422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</w:pPr>
      <w:r w:rsidRPr="003F5380">
        <w:rPr>
          <w:rFonts w:cs="Century Gothic"/>
          <w:b/>
          <w:bCs/>
          <w:color w:val="7E7E7E"/>
          <w:sz w:val="28"/>
          <w:szCs w:val="28"/>
          <w:lang w:val="en-CA"/>
        </w:rPr>
        <w:t xml:space="preserve">Acknowledgements </w:t>
      </w:r>
    </w:p>
    <w:p w14:paraId="119CD418" w14:textId="408C2C50" w:rsidR="00ED727D" w:rsidRPr="00DD5464" w:rsidRDefault="000A0ED8" w:rsidP="00DD5464">
      <w:pPr>
        <w:pStyle w:val="CM32"/>
        <w:spacing w:after="422" w:line="276" w:lineRule="auto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  <w:sectPr w:rsidR="00ED727D" w:rsidRPr="00DD5464" w:rsidSect="00A14784">
          <w:footerReference w:type="default" r:id="rId11"/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  <w:r w:rsidRPr="00FA0A64">
        <w:rPr>
          <w:sz w:val="20"/>
          <w:szCs w:val="20"/>
          <w:lang w:val="en-GB"/>
        </w:rPr>
        <w:t>This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rFonts w:cs="Century Gothic"/>
          <w:color w:val="000000"/>
          <w:sz w:val="20"/>
          <w:szCs w:val="20"/>
          <w:lang w:val="en-GB"/>
        </w:rPr>
        <w:t>research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wor</w:t>
      </w:r>
      <w:r w:rsidRPr="00FA0A64">
        <w:rPr>
          <w:spacing w:val="-2"/>
          <w:sz w:val="20"/>
          <w:szCs w:val="20"/>
          <w:lang w:val="en-GB"/>
        </w:rPr>
        <w:t>k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was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carried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out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with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inancial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cientific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upport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fr</w:t>
      </w:r>
      <w:r w:rsidRPr="00FA0A64">
        <w:rPr>
          <w:spacing w:val="-1"/>
          <w:sz w:val="20"/>
          <w:szCs w:val="20"/>
          <w:lang w:val="en-GB"/>
        </w:rPr>
        <w:t>om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spacing w:val="-3"/>
          <w:sz w:val="20"/>
          <w:szCs w:val="20"/>
          <w:lang w:val="en-GB"/>
        </w:rPr>
        <w:t>P</w:t>
      </w:r>
      <w:r w:rsidRPr="00FA0A64">
        <w:rPr>
          <w:spacing w:val="-2"/>
          <w:sz w:val="20"/>
          <w:szCs w:val="20"/>
          <w:lang w:val="en-GB"/>
        </w:rPr>
        <w:t>artner-</w:t>
      </w:r>
      <w:r w:rsidRPr="00FA0A64">
        <w:rPr>
          <w:spacing w:val="37"/>
          <w:w w:val="10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hip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E</w:t>
      </w:r>
      <w:r w:rsidRPr="00FA0A64">
        <w:rPr>
          <w:spacing w:val="-1"/>
          <w:sz w:val="20"/>
          <w:szCs w:val="20"/>
          <w:lang w:val="en-GB"/>
        </w:rPr>
        <w:t>conomic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olicy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(PEP)</w:t>
      </w:r>
      <w:r w:rsidRPr="00FA0A64">
        <w:rPr>
          <w:spacing w:val="5"/>
          <w:sz w:val="20"/>
          <w:szCs w:val="20"/>
          <w:lang w:val="en-GB"/>
        </w:rPr>
        <w:t xml:space="preserve"> </w:t>
      </w:r>
      <w:hyperlink r:id="rId12" w:history="1">
        <w:r w:rsidR="009A1A25" w:rsidRPr="00FA0A64">
          <w:rPr>
            <w:rStyle w:val="Hyperlink"/>
            <w:spacing w:val="-2"/>
            <w:sz w:val="20"/>
            <w:szCs w:val="20"/>
            <w:lang w:val="en-GB"/>
          </w:rPr>
          <w:t>www.pep-net.org</w:t>
        </w:r>
      </w:hyperlink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with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unding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fr</w:t>
      </w:r>
      <w:r w:rsidRPr="00FA0A64">
        <w:rPr>
          <w:spacing w:val="-1"/>
          <w:sz w:val="20"/>
          <w:szCs w:val="20"/>
          <w:lang w:val="en-GB"/>
        </w:rPr>
        <w:t>om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Department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I</w:t>
      </w:r>
      <w:r w:rsidRPr="00FA0A64">
        <w:rPr>
          <w:spacing w:val="-1"/>
          <w:sz w:val="20"/>
          <w:szCs w:val="20"/>
          <w:lang w:val="en-GB"/>
        </w:rPr>
        <w:t>nternational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Development</w:t>
      </w:r>
      <w:r w:rsidRPr="00FA0A64">
        <w:rPr>
          <w:spacing w:val="103"/>
          <w:w w:val="10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(DFID)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of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United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Kingdom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(or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UK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id),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Government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of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Canada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through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I</w:t>
      </w:r>
      <w:r w:rsidRPr="00FA0A64">
        <w:rPr>
          <w:spacing w:val="-1"/>
          <w:sz w:val="20"/>
          <w:szCs w:val="20"/>
          <w:lang w:val="en-GB"/>
        </w:rPr>
        <w:t>nternational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Development</w:t>
      </w:r>
      <w:r w:rsidRPr="00FA0A64">
        <w:rPr>
          <w:spacing w:val="71"/>
          <w:w w:val="104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R</w:t>
      </w:r>
      <w:r w:rsidRPr="00FA0A64">
        <w:rPr>
          <w:spacing w:val="-1"/>
          <w:sz w:val="20"/>
          <w:szCs w:val="20"/>
          <w:lang w:val="en-GB"/>
        </w:rPr>
        <w:t>esearch</w:t>
      </w:r>
      <w:r w:rsidRPr="00FA0A64">
        <w:rPr>
          <w:spacing w:val="17"/>
          <w:sz w:val="20"/>
          <w:szCs w:val="20"/>
          <w:lang w:val="en-GB"/>
        </w:rPr>
        <w:t xml:space="preserve"> </w:t>
      </w:r>
      <w:proofErr w:type="spellStart"/>
      <w:r w:rsidRPr="00FA0A64">
        <w:rPr>
          <w:spacing w:val="-1"/>
          <w:sz w:val="20"/>
          <w:szCs w:val="20"/>
          <w:lang w:val="en-GB"/>
        </w:rPr>
        <w:t>Center</w:t>
      </w:r>
      <w:proofErr w:type="spellEnd"/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(IDR</w:t>
      </w:r>
      <w:r w:rsidRPr="00FA0A64">
        <w:rPr>
          <w:spacing w:val="-1"/>
          <w:sz w:val="20"/>
          <w:szCs w:val="20"/>
          <w:lang w:val="en-GB"/>
        </w:rPr>
        <w:t>C).</w:t>
      </w:r>
      <w:r w:rsidRPr="00FA0A64">
        <w:rPr>
          <w:spacing w:val="1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his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first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section</w:t>
      </w:r>
      <w:r w:rsidRPr="00FA0A64">
        <w:rPr>
          <w:b/>
          <w:spacing w:val="11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is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mandator</w:t>
      </w:r>
      <w:r w:rsidRPr="00FA0A64">
        <w:rPr>
          <w:b/>
          <w:spacing w:val="-2"/>
          <w:sz w:val="20"/>
          <w:szCs w:val="20"/>
          <w:lang w:val="en-GB"/>
        </w:rPr>
        <w:t>y</w:t>
      </w:r>
      <w:r w:rsidRPr="00FA0A64">
        <w:rPr>
          <w:b/>
          <w:spacing w:val="-1"/>
          <w:sz w:val="20"/>
          <w:szCs w:val="20"/>
          <w:lang w:val="en-GB"/>
        </w:rPr>
        <w:t>,</w:t>
      </w:r>
      <w:r w:rsidRPr="00FA0A64">
        <w:rPr>
          <w:b/>
          <w:spacing w:val="16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nd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must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be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copied</w:t>
      </w:r>
      <w:r w:rsidRPr="00FA0A64">
        <w:rPr>
          <w:b/>
          <w:spacing w:val="11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s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is.</w:t>
      </w:r>
      <w:r w:rsidRPr="00FA0A64">
        <w:rPr>
          <w:b/>
          <w:spacing w:val="13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uthors</w:t>
      </w:r>
      <w:r w:rsidRPr="00FA0A64">
        <w:rPr>
          <w:spacing w:val="18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are</w:t>
      </w:r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lso</w:t>
      </w:r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grateful</w:t>
      </w:r>
      <w:r w:rsidRPr="00FA0A64">
        <w:rPr>
          <w:spacing w:val="27"/>
          <w:w w:val="10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o</w:t>
      </w:r>
      <w:r w:rsidRPr="00FA0A64">
        <w:rPr>
          <w:spacing w:val="21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erson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X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erson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Y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echnical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upport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21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guidance</w:t>
      </w:r>
      <w:r w:rsidRPr="00FA0A64">
        <w:rPr>
          <w:spacing w:val="-2"/>
          <w:sz w:val="20"/>
          <w:szCs w:val="20"/>
          <w:lang w:val="en-GB"/>
        </w:rPr>
        <w:t>,</w:t>
      </w:r>
      <w:r w:rsidRPr="00FA0A64">
        <w:rPr>
          <w:spacing w:val="28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s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well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s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o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erson</w:t>
      </w:r>
      <w:r w:rsidRPr="00FA0A64">
        <w:rPr>
          <w:spacing w:val="2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Z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valuable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comments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43"/>
          <w:w w:val="103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suggestions</w:t>
      </w:r>
      <w:r w:rsidRPr="00FA0A64">
        <w:rPr>
          <w:spacing w:val="-2"/>
          <w:sz w:val="20"/>
          <w:szCs w:val="20"/>
          <w:lang w:val="en-GB"/>
        </w:rPr>
        <w:t>.</w:t>
      </w:r>
      <w:r w:rsidRPr="00FA0A64">
        <w:rPr>
          <w:spacing w:val="33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his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section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can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be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customized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nd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opened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o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other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contributors,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but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pacing w:val="-2"/>
          <w:sz w:val="20"/>
          <w:szCs w:val="20"/>
          <w:lang w:val="en-GB"/>
        </w:rPr>
        <w:t>w</w:t>
      </w:r>
      <w:r w:rsidRPr="00FA0A64">
        <w:rPr>
          <w:b/>
          <w:spacing w:val="-1"/>
          <w:sz w:val="20"/>
          <w:szCs w:val="20"/>
          <w:lang w:val="en-GB"/>
        </w:rPr>
        <w:t>e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encourage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you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o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start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pacing w:val="-3"/>
          <w:sz w:val="20"/>
          <w:szCs w:val="20"/>
          <w:lang w:val="en-GB"/>
        </w:rPr>
        <w:t>by</w:t>
      </w:r>
      <w:r w:rsidRPr="00FA0A64">
        <w:rPr>
          <w:b/>
          <w:spacing w:val="39"/>
          <w:w w:val="93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ackno</w:t>
      </w:r>
      <w:r w:rsidRPr="00FA0A64">
        <w:rPr>
          <w:b/>
          <w:spacing w:val="-2"/>
          <w:sz w:val="20"/>
          <w:szCs w:val="20"/>
          <w:lang w:val="en-GB"/>
        </w:rPr>
        <w:t>wledging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your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pacing w:val="-2"/>
          <w:sz w:val="20"/>
          <w:szCs w:val="20"/>
          <w:lang w:val="en-GB"/>
        </w:rPr>
        <w:t>PEP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mentors</w:t>
      </w:r>
      <w:r w:rsidRPr="00FA0A64">
        <w:rPr>
          <w:b/>
          <w:spacing w:val="10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(scientific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nd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policy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outreach).</w:t>
      </w:r>
    </w:p>
    <w:p w14:paraId="263E8532" w14:textId="06FEBD5C" w:rsidR="00ED727D" w:rsidRPr="0017325E" w:rsidRDefault="00A14784" w:rsidP="0017325E">
      <w:pPr>
        <w:pStyle w:val="TOCHeading"/>
        <w:widowControl/>
        <w:spacing w:before="480" w:line="276" w:lineRule="auto"/>
        <w:jc w:val="both"/>
        <w:rPr>
          <w:rFonts w:ascii="Century Gothic" w:hAnsi="Century Gothic"/>
          <w:b/>
          <w:bCs/>
          <w:color w:val="595959" w:themeColor="text1" w:themeTint="A6"/>
          <w:szCs w:val="28"/>
          <w:lang w:val="en-CA" w:eastAsia="fr-C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75B3260B" wp14:editId="49CE20F3">
                <wp:simplePos x="0" y="0"/>
                <wp:positionH relativeFrom="column">
                  <wp:posOffset>-269847</wp:posOffset>
                </wp:positionH>
                <wp:positionV relativeFrom="paragraph">
                  <wp:posOffset>-130865</wp:posOffset>
                </wp:positionV>
                <wp:extent cx="6520069" cy="6599582"/>
                <wp:effectExtent l="0" t="0" r="0" b="4445"/>
                <wp:wrapNone/>
                <wp:docPr id="414" name="Rectangl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20069" cy="6599582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19385E5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13845A17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5780EB2A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07CA8231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7EF13803" w14:textId="77777777" w:rsidR="00A14784" w:rsidRPr="00277F3C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B3260B" id="Rectangle 497" o:spid="_x0000_s1026" style="position:absolute;left:0;text-align:left;margin-left:-21.25pt;margin-top:-10.3pt;width:513.4pt;height:519.6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" fillcolor="#f2f2f2" stroked="f" strokeweight="1pt">
                <v:textbox>
                  <w:txbxContent>
                    <w:p w14:paraId="019385E5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13845A17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5780EB2A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07CA8231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7EF13803" w14:textId="77777777" w:rsidR="00A14784" w:rsidRPr="00277F3C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7325E" w:rsidRPr="0017325E">
        <w:rPr>
          <w:rFonts w:ascii="Century Gothic" w:hAnsi="Century Gothic"/>
          <w:b/>
          <w:bCs/>
          <w:color w:val="595959" w:themeColor="text1" w:themeTint="A6"/>
          <w:szCs w:val="28"/>
          <w:lang w:val="en-CA" w:eastAsia="fr-CA"/>
        </w:rPr>
        <w:t>Table of C</w:t>
      </w:r>
      <w:r w:rsidR="000A0ED8" w:rsidRPr="0017325E">
        <w:rPr>
          <w:rFonts w:ascii="Century Gothic" w:hAnsi="Century Gothic"/>
          <w:b/>
          <w:bCs/>
          <w:color w:val="595959" w:themeColor="text1" w:themeTint="A6"/>
          <w:szCs w:val="28"/>
          <w:lang w:val="en-CA" w:eastAsia="fr-CA"/>
        </w:rPr>
        <w:t>ontents</w:t>
      </w:r>
      <w:bookmarkStart w:id="0" w:name="_GoBack"/>
      <w:bookmarkEnd w:id="0"/>
    </w:p>
    <w:sdt>
      <w:sdtPr>
        <w:rPr>
          <w:rFonts w:ascii="Century Gothic" w:eastAsia="Georgia" w:hAnsi="Century Gothic"/>
          <w:b w:val="0"/>
          <w:bCs w:val="0"/>
        </w:rPr>
        <w:id w:val="-509755274"/>
        <w:docPartObj>
          <w:docPartGallery w:val="Table of Contents"/>
          <w:docPartUnique/>
        </w:docPartObj>
      </w:sdtPr>
      <w:sdtEndPr/>
      <w:sdtContent>
        <w:p w14:paraId="4788A39C" w14:textId="77777777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89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2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I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30"/>
                <w:szCs w:val="30"/>
              </w:rPr>
              <w:t>ntroduction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pacing w:val="-1"/>
              <w:w w:val="105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w w:val="105"/>
              <w:sz w:val="30"/>
              <w:szCs w:val="30"/>
            </w:rPr>
            <w:t>1</w:t>
          </w:r>
        </w:p>
        <w:p w14:paraId="5FF96658" w14:textId="77777777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3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30"/>
                <w:szCs w:val="30"/>
              </w:rPr>
              <w:t>Literatur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e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4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30"/>
                <w:szCs w:val="30"/>
              </w:rPr>
              <w:t>r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eview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w w:val="105"/>
              <w:sz w:val="30"/>
              <w:szCs w:val="30"/>
            </w:rPr>
            <w:t>2</w:t>
          </w:r>
        </w:p>
        <w:p w14:paraId="7DD83387" w14:textId="77777777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4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C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30"/>
                <w:szCs w:val="30"/>
              </w:rPr>
              <w:t>onceptual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4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F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3"/>
                <w:w w:val="105"/>
                <w:sz w:val="30"/>
                <w:szCs w:val="30"/>
              </w:rPr>
              <w:t>ramew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or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3"/>
                <w:w w:val="105"/>
                <w:sz w:val="30"/>
                <w:szCs w:val="30"/>
              </w:rPr>
              <w:t>k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3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(optional)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w w:val="105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w w:val="105"/>
              <w:sz w:val="30"/>
              <w:szCs w:val="30"/>
            </w:rPr>
            <w:t>3</w:t>
          </w:r>
        </w:p>
        <w:p w14:paraId="6A3DC205" w14:textId="36BD75FD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5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sz w:val="30"/>
                <w:szCs w:val="30"/>
              </w:rPr>
              <w:t>D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sz w:val="30"/>
                <w:szCs w:val="30"/>
              </w:rPr>
              <w:t>ata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z w:val="30"/>
                <w:szCs w:val="30"/>
              </w:rPr>
              <w:t>and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3"/>
                <w:sz w:val="30"/>
                <w:szCs w:val="30"/>
              </w:rPr>
              <w:t>M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sz w:val="30"/>
                <w:szCs w:val="30"/>
              </w:rPr>
              <w:t>easurement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z w:val="30"/>
                <w:szCs w:val="30"/>
              </w:rPr>
              <w:t>of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3"/>
                <w:sz w:val="30"/>
                <w:szCs w:val="30"/>
              </w:rPr>
              <w:t>Key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3"/>
                <w:sz w:val="30"/>
                <w:szCs w:val="30"/>
              </w:rPr>
              <w:t>V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sz w:val="30"/>
                <w:szCs w:val="30"/>
              </w:rPr>
              <w:t>ariables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pacing w:val="-2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sz w:val="30"/>
              <w:szCs w:val="30"/>
            </w:rPr>
            <w:t>4</w:t>
          </w:r>
        </w:p>
        <w:p w14:paraId="5E491CF2" w14:textId="77777777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spacing w:before="51"/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6" w:history="1"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C</w:t>
            </w:r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ontext</w:t>
            </w:r>
            <w:r w:rsidR="000A0ED8" w:rsidRPr="0017325E">
              <w:rPr>
                <w:rFonts w:ascii="Century Gothic" w:hAnsi="Century Gothic"/>
                <w:color w:val="0070C0"/>
                <w:spacing w:val="-7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and</w:t>
            </w:r>
            <w:r w:rsidR="000A0ED8" w:rsidRPr="0017325E">
              <w:rPr>
                <w:rFonts w:ascii="Century Gothic" w:hAnsi="Century Gothic"/>
                <w:color w:val="0070C0"/>
                <w:spacing w:val="-7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D</w:t>
            </w:r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ata</w:t>
            </w:r>
          </w:hyperlink>
          <w:r w:rsidR="000A0ED8" w:rsidRPr="0017325E">
            <w:rPr>
              <w:rFonts w:ascii="Century Gothic" w:hAnsi="Century Gothic"/>
              <w:color w:val="0070C0"/>
              <w:spacing w:val="-2"/>
              <w:w w:val="105"/>
              <w:sz w:val="26"/>
              <w:szCs w:val="26"/>
            </w:rPr>
            <w:tab/>
          </w:r>
          <w:r w:rsidR="000A0ED8" w:rsidRPr="0017325E">
            <w:rPr>
              <w:rFonts w:ascii="Century Gothic" w:hAnsi="Century Gothic"/>
              <w:color w:val="0070C0"/>
              <w:w w:val="105"/>
              <w:sz w:val="26"/>
              <w:szCs w:val="26"/>
            </w:rPr>
            <w:t>4</w:t>
          </w:r>
        </w:p>
        <w:p w14:paraId="35E855AB" w14:textId="0190C539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7" w:history="1"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D</w:t>
            </w:r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efining</w:t>
            </w:r>
            <w:r w:rsidR="000A0ED8" w:rsidRPr="0017325E">
              <w:rPr>
                <w:rFonts w:ascii="Century Gothic" w:hAnsi="Century Gothic"/>
                <w:color w:val="0070C0"/>
                <w:spacing w:val="-7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the</w:t>
            </w:r>
            <w:r w:rsidR="000A0ED8" w:rsidRPr="0017325E">
              <w:rPr>
                <w:rFonts w:ascii="Century Gothic" w:hAnsi="Century Gothic"/>
                <w:color w:val="0070C0"/>
                <w:spacing w:val="-7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outcome</w:t>
            </w:r>
          </w:hyperlink>
          <w:r w:rsidR="000A0ED8" w:rsidRPr="0017325E">
            <w:rPr>
              <w:rFonts w:ascii="Century Gothic" w:hAnsi="Century Gothic"/>
              <w:color w:val="0070C0"/>
              <w:w w:val="105"/>
              <w:sz w:val="26"/>
              <w:szCs w:val="26"/>
            </w:rPr>
            <w:tab/>
            <w:t>4</w:t>
          </w:r>
        </w:p>
        <w:p w14:paraId="2D2B4E39" w14:textId="77777777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8" w:history="1"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D</w:t>
            </w:r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efining</w:t>
            </w:r>
            <w:r w:rsidR="000A0ED8" w:rsidRPr="0017325E">
              <w:rPr>
                <w:rFonts w:ascii="Century Gothic" w:hAnsi="Century Gothic"/>
                <w:color w:val="0070C0"/>
                <w:spacing w:val="-8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the</w:t>
            </w:r>
            <w:r w:rsidR="000A0ED8" w:rsidRPr="0017325E">
              <w:rPr>
                <w:rFonts w:ascii="Century Gothic" w:hAnsi="Century Gothic"/>
                <w:color w:val="0070C0"/>
                <w:spacing w:val="-7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”treatment/shock</w:t>
            </w:r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”</w:t>
            </w:r>
          </w:hyperlink>
          <w:r w:rsidR="000A0ED8" w:rsidRPr="0017325E">
            <w:rPr>
              <w:rFonts w:ascii="Century Gothic" w:eastAsia="Times New Roman" w:hAnsi="Century Gothic" w:cs="Times New Roman"/>
              <w:color w:val="0070C0"/>
              <w:spacing w:val="-1"/>
              <w:w w:val="105"/>
              <w:sz w:val="26"/>
              <w:szCs w:val="26"/>
            </w:rPr>
            <w:tab/>
          </w:r>
          <w:r w:rsidR="000A0ED8" w:rsidRPr="0017325E">
            <w:rPr>
              <w:rFonts w:ascii="Century Gothic" w:eastAsia="Garamond" w:hAnsi="Century Gothic" w:cs="Garamond"/>
              <w:color w:val="0070C0"/>
              <w:w w:val="105"/>
              <w:sz w:val="26"/>
              <w:szCs w:val="26"/>
            </w:rPr>
            <w:t>4</w:t>
          </w:r>
        </w:p>
        <w:p w14:paraId="7164B706" w14:textId="77777777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65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11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Identifying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the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causal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impact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of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b w:val="0"/>
                <w:i/>
                <w:color w:val="E36C0A" w:themeColor="accent6" w:themeShade="BF"/>
                <w:w w:val="105"/>
                <w:sz w:val="30"/>
                <w:szCs w:val="30"/>
              </w:rPr>
              <w:t>X</w:t>
            </w:r>
            <w:r w:rsidR="000A0ED8" w:rsidRPr="0017325E">
              <w:rPr>
                <w:rFonts w:ascii="Century Gothic" w:hAnsi="Century Gothic"/>
                <w:b w:val="0"/>
                <w:i/>
                <w:color w:val="E36C0A" w:themeColor="accent6" w:themeShade="BF"/>
                <w:spacing w:val="-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on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b w:val="0"/>
                <w:i/>
                <w:color w:val="E36C0A" w:themeColor="accent6" w:themeShade="BF"/>
                <w:w w:val="105"/>
                <w:sz w:val="30"/>
                <w:szCs w:val="30"/>
              </w:rPr>
              <w:t>Y</w:t>
            </w:r>
            <w:r w:rsidR="000A0ED8" w:rsidRPr="0017325E">
              <w:rPr>
                <w:rFonts w:ascii="Century Gothic" w:hAnsi="Century Gothic"/>
                <w:b w:val="0"/>
                <w:i/>
                <w:color w:val="E36C0A" w:themeColor="accent6" w:themeShade="BF"/>
                <w:spacing w:val="-18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: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w w:val="105"/>
                <w:sz w:val="30"/>
                <w:szCs w:val="30"/>
              </w:rPr>
              <w:t>Empirical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S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30"/>
                <w:szCs w:val="30"/>
              </w:rPr>
              <w:t>trateg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y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w w:val="105"/>
              <w:sz w:val="30"/>
              <w:szCs w:val="30"/>
            </w:rPr>
            <w:t>6</w:t>
          </w:r>
        </w:p>
        <w:p w14:paraId="3FCE449C" w14:textId="77777777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spacing w:before="51"/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12" w:history="1"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E</w:t>
            </w:r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conometric</w:t>
            </w:r>
            <w:r w:rsidR="000A0ED8" w:rsidRPr="0017325E">
              <w:rPr>
                <w:rFonts w:ascii="Century Gothic" w:hAnsi="Century Gothic"/>
                <w:color w:val="0070C0"/>
                <w:spacing w:val="-8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specifications</w:t>
            </w:r>
          </w:hyperlink>
          <w:r w:rsidR="000A0ED8" w:rsidRPr="0017325E">
            <w:rPr>
              <w:rFonts w:ascii="Century Gothic" w:hAnsi="Century Gothic"/>
              <w:color w:val="0070C0"/>
              <w:w w:val="105"/>
              <w:sz w:val="26"/>
              <w:szCs w:val="26"/>
            </w:rPr>
            <w:tab/>
            <w:t>6</w:t>
          </w:r>
        </w:p>
        <w:p w14:paraId="672AF002" w14:textId="77777777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65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13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E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30"/>
                <w:szCs w:val="30"/>
              </w:rPr>
              <w:t>stimation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4"/>
                <w:w w:val="105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30"/>
                <w:szCs w:val="30"/>
              </w:rPr>
              <w:t>Results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w w:val="105"/>
              <w:sz w:val="30"/>
              <w:szCs w:val="30"/>
            </w:rPr>
            <w:t>7</w:t>
          </w:r>
        </w:p>
        <w:p w14:paraId="754666AC" w14:textId="77777777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spacing w:before="47"/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14" w:history="1">
            <w:r w:rsidR="000A0ED8" w:rsidRPr="0017325E">
              <w:rPr>
                <w:rFonts w:ascii="Century Gothic" w:hAnsi="Century Gothic"/>
                <w:color w:val="0070C0"/>
                <w:spacing w:val="-2"/>
                <w:sz w:val="26"/>
                <w:szCs w:val="26"/>
              </w:rPr>
              <w:t>E</w:t>
            </w:r>
            <w:r w:rsidR="000A0ED8" w:rsidRPr="0017325E">
              <w:rPr>
                <w:rFonts w:ascii="Century Gothic" w:hAnsi="Century Gothic"/>
                <w:color w:val="0070C0"/>
                <w:spacing w:val="-1"/>
                <w:sz w:val="26"/>
                <w:szCs w:val="26"/>
              </w:rPr>
              <w:t>ffect</w:t>
            </w:r>
            <w:r w:rsidR="000A0ED8" w:rsidRPr="0017325E">
              <w:rPr>
                <w:rFonts w:ascii="Century Gothic" w:hAnsi="Century Gothic"/>
                <w:color w:val="0070C0"/>
                <w:spacing w:val="-4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sz w:val="26"/>
                <w:szCs w:val="26"/>
              </w:rPr>
              <w:t>of</w:t>
            </w:r>
            <w:r w:rsidR="000A0ED8" w:rsidRPr="0017325E">
              <w:rPr>
                <w:rFonts w:ascii="Century Gothic" w:hAnsi="Century Gothic"/>
                <w:color w:val="0070C0"/>
                <w:spacing w:val="-4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i/>
                <w:color w:val="0070C0"/>
                <w:sz w:val="26"/>
                <w:szCs w:val="26"/>
              </w:rPr>
              <w:t>X</w:t>
            </w:r>
            <w:r w:rsidR="000A0ED8" w:rsidRPr="0017325E">
              <w:rPr>
                <w:rFonts w:ascii="Century Gothic" w:hAnsi="Century Gothic"/>
                <w:i/>
                <w:color w:val="0070C0"/>
                <w:spacing w:val="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sz w:val="26"/>
                <w:szCs w:val="26"/>
              </w:rPr>
              <w:t>on</w:t>
            </w:r>
            <w:r w:rsidR="000A0ED8" w:rsidRPr="0017325E">
              <w:rPr>
                <w:rFonts w:ascii="Century Gothic" w:hAnsi="Century Gothic"/>
                <w:color w:val="0070C0"/>
                <w:spacing w:val="-4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i/>
                <w:color w:val="0070C0"/>
                <w:sz w:val="26"/>
                <w:szCs w:val="26"/>
              </w:rPr>
              <w:t>Y</w:t>
            </w:r>
          </w:hyperlink>
          <w:r w:rsidR="000A0ED8" w:rsidRPr="0017325E">
            <w:rPr>
              <w:rFonts w:ascii="Century Gothic" w:hAnsi="Century Gothic"/>
              <w:color w:val="0070C0"/>
              <w:sz w:val="26"/>
              <w:szCs w:val="26"/>
            </w:rPr>
            <w:tab/>
            <w:t>7</w:t>
          </w:r>
        </w:p>
        <w:p w14:paraId="28DDCE8B" w14:textId="77777777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17" w:history="1"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R</w:t>
            </w:r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obustness</w:t>
            </w:r>
            <w:r w:rsidR="000A0ED8" w:rsidRPr="0017325E">
              <w:rPr>
                <w:rFonts w:ascii="Century Gothic" w:hAnsi="Century Gothic"/>
                <w:color w:val="0070C0"/>
                <w:spacing w:val="-8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checks</w:t>
            </w:r>
          </w:hyperlink>
          <w:r w:rsidR="000A0ED8" w:rsidRPr="0017325E">
            <w:rPr>
              <w:rFonts w:ascii="Century Gothic" w:hAnsi="Century Gothic"/>
              <w:color w:val="0070C0"/>
              <w:w w:val="105"/>
              <w:sz w:val="26"/>
              <w:szCs w:val="26"/>
            </w:rPr>
            <w:tab/>
            <w:t>8</w:t>
          </w:r>
        </w:p>
        <w:p w14:paraId="6049804A" w14:textId="77777777" w:rsidR="00ED727D" w:rsidRPr="0017325E" w:rsidRDefault="00FD7E92" w:rsidP="0017325E">
          <w:pPr>
            <w:pStyle w:val="TOC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6"/>
              <w:szCs w:val="26"/>
            </w:rPr>
          </w:pPr>
          <w:hyperlink w:anchor="_bookmark18" w:history="1">
            <w:r w:rsidR="000A0ED8" w:rsidRPr="0017325E">
              <w:rPr>
                <w:rFonts w:ascii="Century Gothic" w:hAnsi="Century Gothic"/>
                <w:color w:val="0070C0"/>
                <w:spacing w:val="-2"/>
                <w:w w:val="105"/>
                <w:sz w:val="26"/>
                <w:szCs w:val="26"/>
              </w:rPr>
              <w:t>I</w:t>
            </w:r>
            <w:r w:rsidR="000A0ED8" w:rsidRPr="0017325E">
              <w:rPr>
                <w:rFonts w:ascii="Century Gothic" w:hAnsi="Century Gothic"/>
                <w:color w:val="0070C0"/>
                <w:spacing w:val="-1"/>
                <w:w w:val="105"/>
                <w:sz w:val="26"/>
                <w:szCs w:val="26"/>
              </w:rPr>
              <w:t>mpact</w:t>
            </w:r>
            <w:r w:rsidR="000A0ED8" w:rsidRPr="0017325E">
              <w:rPr>
                <w:rFonts w:ascii="Century Gothic" w:hAnsi="Century Gothic"/>
                <w:color w:val="0070C0"/>
                <w:spacing w:val="-7"/>
                <w:w w:val="105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0070C0"/>
                <w:w w:val="105"/>
                <w:sz w:val="26"/>
                <w:szCs w:val="26"/>
              </w:rPr>
              <w:t>mechanisms</w:t>
            </w:r>
          </w:hyperlink>
          <w:r w:rsidR="000A0ED8" w:rsidRPr="0017325E">
            <w:rPr>
              <w:rFonts w:ascii="Century Gothic" w:hAnsi="Century Gothic"/>
              <w:color w:val="0070C0"/>
              <w:w w:val="105"/>
              <w:sz w:val="26"/>
              <w:szCs w:val="26"/>
            </w:rPr>
            <w:tab/>
            <w:t>8</w:t>
          </w:r>
        </w:p>
        <w:p w14:paraId="7ECB6FE5" w14:textId="77777777" w:rsidR="00ED727D" w:rsidRPr="0017325E" w:rsidRDefault="00FD7E92" w:rsidP="0017325E">
          <w:pPr>
            <w:pStyle w:val="TOC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65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19" w:history="1">
            <w:r w:rsidR="000A0ED8" w:rsidRPr="0017325E">
              <w:rPr>
                <w:rFonts w:ascii="Century Gothic" w:hAnsi="Century Gothic"/>
                <w:color w:val="E36C0A" w:themeColor="accent6" w:themeShade="BF"/>
                <w:spacing w:val="-2"/>
                <w:sz w:val="30"/>
                <w:szCs w:val="30"/>
              </w:rPr>
              <w:t>C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"/>
                <w:sz w:val="30"/>
                <w:szCs w:val="30"/>
              </w:rPr>
              <w:t>onclusions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z w:val="30"/>
                <w:szCs w:val="30"/>
              </w:rPr>
              <w:t>and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10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z w:val="30"/>
                <w:szCs w:val="30"/>
              </w:rPr>
              <w:t>policy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pacing w:val="-9"/>
                <w:sz w:val="30"/>
                <w:szCs w:val="30"/>
              </w:rPr>
              <w:t xml:space="preserve"> </w:t>
            </w:r>
            <w:r w:rsidR="000A0ED8" w:rsidRPr="0017325E">
              <w:rPr>
                <w:rFonts w:ascii="Century Gothic" w:hAnsi="Century Gothic"/>
                <w:color w:val="E36C0A" w:themeColor="accent6" w:themeShade="BF"/>
                <w:sz w:val="30"/>
                <w:szCs w:val="30"/>
              </w:rPr>
              <w:t>implications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color w:val="E36C0A" w:themeColor="accent6" w:themeShade="BF"/>
              <w:sz w:val="30"/>
              <w:szCs w:val="30"/>
            </w:rPr>
            <w:t>9</w:t>
          </w:r>
        </w:p>
        <w:p w14:paraId="60FDEA13" w14:textId="57E71468" w:rsidR="0017325E" w:rsidRPr="0017325E" w:rsidRDefault="0017325E" w:rsidP="0017325E">
          <w:pPr>
            <w:pStyle w:val="TOC2"/>
            <w:tabs>
              <w:tab w:val="right" w:pos="9405"/>
            </w:tabs>
            <w:ind w:left="146" w:firstLine="0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23" w:history="1">
            <w:r>
              <w:rPr>
                <w:rFonts w:ascii="Century Gothic" w:hAnsi="Century Gothic"/>
                <w:b w:val="0"/>
                <w:color w:val="E36C0A" w:themeColor="accent6" w:themeShade="BF"/>
                <w:spacing w:val="-2"/>
                <w:w w:val="105"/>
                <w:sz w:val="30"/>
                <w:szCs w:val="30"/>
              </w:rPr>
              <w:t>Reference</w:t>
            </w:r>
            <w:r w:rsidRPr="0017325E">
              <w:rPr>
                <w:rFonts w:ascii="Century Gothic" w:hAnsi="Century Gothic"/>
                <w:b w:val="0"/>
                <w:color w:val="E36C0A" w:themeColor="accent6" w:themeShade="BF"/>
                <w:spacing w:val="-2"/>
                <w:w w:val="105"/>
                <w:sz w:val="30"/>
                <w:szCs w:val="30"/>
              </w:rPr>
              <w:t>s</w:t>
            </w:r>
          </w:hyperlink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30"/>
              <w:szCs w:val="30"/>
            </w:rPr>
            <w:tab/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w w:val="105"/>
              <w:sz w:val="30"/>
              <w:szCs w:val="30"/>
            </w:rPr>
            <w:t>1</w:t>
          </w:r>
          <w:r>
            <w:rPr>
              <w:rFonts w:ascii="Century Gothic" w:hAnsi="Century Gothic"/>
              <w:b w:val="0"/>
              <w:color w:val="E36C0A" w:themeColor="accent6" w:themeShade="BF"/>
              <w:w w:val="105"/>
              <w:sz w:val="30"/>
              <w:szCs w:val="30"/>
            </w:rPr>
            <w:t>0</w:t>
          </w:r>
        </w:p>
        <w:p w14:paraId="5D909C4D" w14:textId="06A5517F" w:rsidR="00ED727D" w:rsidRPr="0017325E" w:rsidRDefault="00FD7E92" w:rsidP="0017325E">
          <w:pPr>
            <w:pStyle w:val="TOC2"/>
            <w:tabs>
              <w:tab w:val="right" w:pos="9405"/>
            </w:tabs>
            <w:ind w:left="114" w:firstLine="0"/>
            <w:rPr>
              <w:rFonts w:ascii="Century Gothic" w:hAnsi="Century Gothic"/>
              <w:b w:val="0"/>
              <w:bCs w:val="0"/>
              <w:color w:val="E36C0A" w:themeColor="accent6" w:themeShade="BF"/>
              <w:sz w:val="30"/>
              <w:szCs w:val="30"/>
            </w:rPr>
          </w:pPr>
          <w:hyperlink w:anchor="_bookmark23" w:history="1">
            <w:r w:rsidR="000A0ED8" w:rsidRPr="0017325E">
              <w:rPr>
                <w:rFonts w:ascii="Century Gothic" w:hAnsi="Century Gothic"/>
                <w:b w:val="0"/>
                <w:color w:val="E36C0A" w:themeColor="accent6" w:themeShade="BF"/>
                <w:spacing w:val="-2"/>
                <w:w w:val="105"/>
                <w:sz w:val="30"/>
                <w:szCs w:val="30"/>
              </w:rPr>
              <w:t>Appendices</w:t>
            </w:r>
          </w:hyperlink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30"/>
              <w:szCs w:val="30"/>
            </w:rPr>
            <w:tab/>
          </w:r>
          <w:r w:rsidR="000A0ED8" w:rsidRPr="0017325E">
            <w:rPr>
              <w:rFonts w:ascii="Century Gothic" w:hAnsi="Century Gothic"/>
              <w:b w:val="0"/>
              <w:color w:val="E36C0A" w:themeColor="accent6" w:themeShade="BF"/>
              <w:w w:val="105"/>
              <w:sz w:val="30"/>
              <w:szCs w:val="30"/>
            </w:rPr>
            <w:t>11</w:t>
          </w:r>
        </w:p>
        <w:p w14:paraId="0FC91669" w14:textId="77777777" w:rsidR="00ED727D" w:rsidRPr="0017325E" w:rsidRDefault="00FD7E92" w:rsidP="0017325E">
          <w:pPr>
            <w:pStyle w:val="TOC2"/>
            <w:tabs>
              <w:tab w:val="left" w:pos="442"/>
              <w:tab w:val="right" w:pos="9405"/>
            </w:tabs>
            <w:spacing w:before="120"/>
            <w:ind w:left="992" w:hanging="329"/>
            <w:rPr>
              <w:rFonts w:ascii="Century Gothic" w:hAnsi="Century Gothic"/>
              <w:b w:val="0"/>
              <w:bCs w:val="0"/>
              <w:color w:val="0070C0"/>
              <w:sz w:val="26"/>
              <w:szCs w:val="26"/>
            </w:rPr>
          </w:pPr>
          <w:hyperlink w:anchor="_bookmark24" w:history="1">
            <w:r w:rsidR="000A0ED8" w:rsidRPr="0017325E">
              <w:rPr>
                <w:rFonts w:ascii="Century Gothic" w:hAnsi="Century Gothic"/>
                <w:b w:val="0"/>
                <w:color w:val="0070C0"/>
                <w:spacing w:val="-2"/>
                <w:sz w:val="26"/>
                <w:szCs w:val="26"/>
              </w:rPr>
              <w:t>A</w:t>
            </w:r>
            <w:r w:rsidR="000A0ED8" w:rsidRPr="0017325E">
              <w:rPr>
                <w:rFonts w:ascii="Century Gothic" w:hAnsi="Century Gothic"/>
                <w:b w:val="0"/>
                <w:color w:val="0070C0"/>
                <w:spacing w:val="-1"/>
                <w:sz w:val="26"/>
                <w:szCs w:val="26"/>
              </w:rPr>
              <w:t>ppendix</w:t>
            </w:r>
            <w:r w:rsidR="000A0ED8" w:rsidRPr="0017325E">
              <w:rPr>
                <w:rFonts w:ascii="Century Gothic" w:hAnsi="Century Gothic"/>
                <w:b w:val="0"/>
                <w:color w:val="0070C0"/>
                <w:spacing w:val="-11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b w:val="0"/>
                <w:color w:val="0070C0"/>
                <w:sz w:val="26"/>
                <w:szCs w:val="26"/>
              </w:rPr>
              <w:t>A</w:t>
            </w:r>
          </w:hyperlink>
          <w:r w:rsidR="000A0ED8" w:rsidRPr="0017325E">
            <w:rPr>
              <w:rFonts w:ascii="Century Gothic" w:hAnsi="Century Gothic"/>
              <w:b w:val="0"/>
              <w:color w:val="0070C0"/>
              <w:sz w:val="26"/>
              <w:szCs w:val="26"/>
            </w:rPr>
            <w:tab/>
            <w:t>11</w:t>
          </w:r>
        </w:p>
        <w:p w14:paraId="306D64DB" w14:textId="77777777" w:rsidR="00ED727D" w:rsidRPr="0017325E" w:rsidRDefault="00FD7E92" w:rsidP="0017325E">
          <w:pPr>
            <w:pStyle w:val="TOC2"/>
            <w:tabs>
              <w:tab w:val="left" w:pos="442"/>
              <w:tab w:val="right" w:pos="9405"/>
            </w:tabs>
            <w:spacing w:before="120"/>
            <w:ind w:left="992" w:hanging="329"/>
            <w:rPr>
              <w:rFonts w:ascii="Century Gothic" w:hAnsi="Century Gothic"/>
              <w:b w:val="0"/>
              <w:bCs w:val="0"/>
              <w:color w:val="0070C0"/>
              <w:sz w:val="26"/>
              <w:szCs w:val="26"/>
            </w:rPr>
          </w:pPr>
          <w:hyperlink w:anchor="_bookmark25" w:history="1">
            <w:r w:rsidR="000A0ED8" w:rsidRPr="0017325E">
              <w:rPr>
                <w:rFonts w:ascii="Century Gothic" w:hAnsi="Century Gothic"/>
                <w:b w:val="0"/>
                <w:color w:val="0070C0"/>
                <w:spacing w:val="-2"/>
                <w:sz w:val="26"/>
                <w:szCs w:val="26"/>
              </w:rPr>
              <w:t>A</w:t>
            </w:r>
            <w:r w:rsidR="000A0ED8" w:rsidRPr="0017325E">
              <w:rPr>
                <w:rFonts w:ascii="Century Gothic" w:hAnsi="Century Gothic"/>
                <w:b w:val="0"/>
                <w:color w:val="0070C0"/>
                <w:spacing w:val="-1"/>
                <w:sz w:val="26"/>
                <w:szCs w:val="26"/>
              </w:rPr>
              <w:t>ppendix</w:t>
            </w:r>
            <w:r w:rsidR="000A0ED8" w:rsidRPr="0017325E">
              <w:rPr>
                <w:rFonts w:ascii="Century Gothic" w:hAnsi="Century Gothic"/>
                <w:b w:val="0"/>
                <w:color w:val="0070C0"/>
                <w:spacing w:val="-11"/>
                <w:sz w:val="26"/>
                <w:szCs w:val="26"/>
              </w:rPr>
              <w:t xml:space="preserve"> </w:t>
            </w:r>
            <w:r w:rsidR="000A0ED8" w:rsidRPr="0017325E">
              <w:rPr>
                <w:rFonts w:ascii="Century Gothic" w:hAnsi="Century Gothic"/>
                <w:b w:val="0"/>
                <w:color w:val="0070C0"/>
                <w:sz w:val="26"/>
                <w:szCs w:val="26"/>
              </w:rPr>
              <w:t>B</w:t>
            </w:r>
          </w:hyperlink>
          <w:r w:rsidR="000A0ED8" w:rsidRPr="0017325E">
            <w:rPr>
              <w:rFonts w:ascii="Century Gothic" w:hAnsi="Century Gothic"/>
              <w:b w:val="0"/>
              <w:color w:val="0070C0"/>
              <w:sz w:val="26"/>
              <w:szCs w:val="26"/>
            </w:rPr>
            <w:tab/>
            <w:t>11</w:t>
          </w:r>
        </w:p>
        <w:p w14:paraId="6FC2ED90" w14:textId="77777777" w:rsidR="00ED727D" w:rsidRPr="0017325E" w:rsidRDefault="000A0ED8" w:rsidP="0017325E">
          <w:pPr>
            <w:pStyle w:val="TOC1"/>
            <w:rPr>
              <w:rFonts w:ascii="Century Gothic" w:hAnsi="Century Gothic"/>
              <w:b w:val="0"/>
              <w:bCs w:val="0"/>
              <w:color w:val="E36C0A" w:themeColor="accent6" w:themeShade="BF"/>
            </w:rPr>
          </w:pP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List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11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of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11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Figures</w:t>
          </w:r>
        </w:p>
        <w:p w14:paraId="24209C82" w14:textId="47A98AFF" w:rsidR="00ED727D" w:rsidRPr="0017325E" w:rsidRDefault="0017325E" w:rsidP="0017325E">
          <w:pPr>
            <w:pStyle w:val="TOC3"/>
            <w:tabs>
              <w:tab w:val="left" w:pos="944"/>
              <w:tab w:val="right" w:leader="dot" w:pos="9405"/>
            </w:tabs>
            <w:spacing w:before="294"/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Figure 1: </w:t>
          </w:r>
          <w:hyperlink w:anchor="_bookmark10" w:history="1"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nsity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curv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of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P</w:t>
            </w:r>
            <w:r w:rsidR="000A0ED8" w:rsidRPr="0017325E">
              <w:rPr>
                <w:rFonts w:ascii="Century Gothic" w:hAnsi="Century Gothic"/>
              </w:rPr>
              <w:t>i</w:t>
            </w:r>
            <w:r w:rsidR="000A0ED8" w:rsidRPr="0017325E">
              <w:rPr>
                <w:rFonts w:ascii="Century Gothic" w:hAnsi="Century Gothic"/>
              </w:rPr>
              <w:t>gou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index</w:t>
            </w:r>
          </w:hyperlink>
          <w:r w:rsidR="000A0ED8" w:rsidRPr="0017325E">
            <w:rPr>
              <w:rFonts w:ascii="Century Gothic" w:hAnsi="Century Gothic"/>
            </w:rPr>
            <w:tab/>
            <w:t>5</w:t>
          </w:r>
        </w:p>
        <w:p w14:paraId="1220EFFC" w14:textId="332C0EF3" w:rsidR="00ED727D" w:rsidRPr="0017325E" w:rsidRDefault="0017325E" w:rsidP="0017325E">
          <w:pPr>
            <w:pStyle w:val="TOC3"/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Figure 2: </w:t>
          </w:r>
          <w:hyperlink w:anchor="_bookmark16" w:history="1"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nsity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curv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of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Pigou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index</w:t>
            </w:r>
          </w:hyperlink>
          <w:r w:rsidR="000A0ED8" w:rsidRPr="0017325E">
            <w:rPr>
              <w:rFonts w:ascii="Century Gothic" w:hAnsi="Century Gothic"/>
            </w:rPr>
            <w:tab/>
            <w:t>8</w:t>
          </w:r>
        </w:p>
        <w:p w14:paraId="14A35856" w14:textId="77777777" w:rsidR="00ED727D" w:rsidRPr="0017325E" w:rsidRDefault="000A0ED8" w:rsidP="0017325E">
          <w:pPr>
            <w:pStyle w:val="TOC1"/>
            <w:spacing w:before="472"/>
            <w:rPr>
              <w:rFonts w:ascii="Century Gothic" w:hAnsi="Century Gothic"/>
              <w:b w:val="0"/>
              <w:bCs w:val="0"/>
              <w:color w:val="E36C0A" w:themeColor="accent6" w:themeShade="BF"/>
            </w:rPr>
          </w:pP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List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4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of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5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24"/>
            </w:rPr>
            <w:t>T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ables</w:t>
          </w:r>
        </w:p>
        <w:p w14:paraId="5980A126" w14:textId="459230A4" w:rsidR="00ED727D" w:rsidRPr="0017325E" w:rsidRDefault="0017325E" w:rsidP="0017325E">
          <w:pPr>
            <w:pStyle w:val="TOC3"/>
            <w:tabs>
              <w:tab w:val="left" w:pos="944"/>
              <w:tab w:val="right" w:leader="dot" w:pos="9405"/>
            </w:tabs>
            <w:spacing w:before="294"/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Table 1: </w:t>
          </w:r>
          <w:hyperlink w:anchor="_bookmark9" w:history="1">
            <w:r w:rsidR="000A0ED8" w:rsidRPr="0017325E">
              <w:rPr>
                <w:rFonts w:ascii="Century Gothic" w:hAnsi="Century Gothic"/>
              </w:rPr>
              <w:t>Labor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1"/>
              </w:rPr>
              <w:t>market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2"/>
              </w:rPr>
              <w:t>power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terminants</w:t>
            </w:r>
          </w:hyperlink>
          <w:r w:rsidR="000A0ED8" w:rsidRPr="0017325E">
            <w:rPr>
              <w:rFonts w:ascii="Century Gothic" w:hAnsi="Century Gothic"/>
            </w:rPr>
            <w:tab/>
            <w:t>4</w:t>
          </w:r>
        </w:p>
        <w:p w14:paraId="36B31AB4" w14:textId="12DBE254" w:rsidR="00ED727D" w:rsidRPr="0017325E" w:rsidRDefault="0017325E" w:rsidP="0017325E">
          <w:pPr>
            <w:pStyle w:val="TOC3"/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Table 2: </w:t>
          </w:r>
          <w:hyperlink w:anchor="_bookmark15" w:history="1">
            <w:r w:rsidR="000A0ED8" w:rsidRPr="0017325E">
              <w:rPr>
                <w:rFonts w:ascii="Century Gothic" w:hAnsi="Century Gothic"/>
              </w:rPr>
              <w:t>Labor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1"/>
              </w:rPr>
              <w:t>market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2"/>
              </w:rPr>
              <w:t>power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terminants</w:t>
            </w:r>
          </w:hyperlink>
          <w:r w:rsidR="000A0ED8" w:rsidRPr="0017325E">
            <w:rPr>
              <w:rFonts w:ascii="Century Gothic" w:hAnsi="Century Gothic"/>
            </w:rPr>
            <w:tab/>
            <w:t>7</w:t>
          </w:r>
        </w:p>
      </w:sdtContent>
    </w:sdt>
    <w:p w14:paraId="10143473" w14:textId="77777777" w:rsidR="00ED727D" w:rsidRPr="0017325E" w:rsidRDefault="00ED727D" w:rsidP="0017325E">
      <w:pPr>
        <w:rPr>
          <w:rFonts w:ascii="Century Gothic" w:eastAsia="Garamond" w:hAnsi="Century Gothic" w:cs="Garamond"/>
        </w:rPr>
        <w:sectPr w:rsidR="00ED727D" w:rsidRPr="0017325E" w:rsidSect="0017325E">
          <w:footerReference w:type="default" r:id="rId13"/>
          <w:pgSz w:w="11900" w:h="16820"/>
          <w:pgMar w:top="1500" w:right="1042" w:bottom="1120" w:left="1218" w:header="0" w:footer="927" w:gutter="0"/>
          <w:cols w:space="720"/>
          <w:docGrid w:linePitch="299"/>
        </w:sectPr>
      </w:pPr>
    </w:p>
    <w:p w14:paraId="722CD712" w14:textId="2681308D" w:rsidR="00ED727D" w:rsidRPr="00FA0A64" w:rsidRDefault="000A0ED8" w:rsidP="00FA0A64">
      <w:pPr>
        <w:pStyle w:val="WPheading1"/>
      </w:pPr>
      <w:bookmarkStart w:id="1" w:name="Introduction_"/>
      <w:bookmarkStart w:id="2" w:name="_bookmark2"/>
      <w:bookmarkEnd w:id="1"/>
      <w:bookmarkEnd w:id="2"/>
      <w:r w:rsidRPr="00FA0A64">
        <w:lastRenderedPageBreak/>
        <w:t>Introduction</w:t>
      </w:r>
    </w:p>
    <w:p w14:paraId="3D43CFB1" w14:textId="77777777" w:rsidR="00ED727D" w:rsidRPr="00336F71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68E1FE14" w14:textId="5ED7CE85" w:rsidR="00ED727D" w:rsidRPr="00FA0A64" w:rsidRDefault="000A0ED8" w:rsidP="00FA0A64">
      <w:pPr>
        <w:pStyle w:val="WPbody"/>
        <w:rPr>
          <w:rFonts w:eastAsia="Georgia"/>
        </w:rPr>
      </w:pPr>
      <w:r w:rsidRPr="00FA0A64">
        <w:t xml:space="preserve">This section should be developed around </w:t>
      </w:r>
      <w:r w:rsidR="00CF7BE2" w:rsidRPr="00FA0A64">
        <w:t xml:space="preserve">the </w:t>
      </w:r>
      <w:r w:rsidRPr="00FA0A64">
        <w:t>following issues (note that the order of the elements below can be changed):</w:t>
      </w:r>
    </w:p>
    <w:p w14:paraId="40DD3F79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3"/>
        </w:rPr>
        <w:t>H</w:t>
      </w:r>
      <w:r w:rsidRPr="00336F71">
        <w:rPr>
          <w:spacing w:val="-2"/>
        </w:rPr>
        <w:t>ook:</w:t>
      </w:r>
      <w:r w:rsidRPr="00336F71">
        <w:rPr>
          <w:spacing w:val="18"/>
        </w:rPr>
        <w:t xml:space="preserve"> </w:t>
      </w:r>
      <w:r w:rsidRPr="00336F71">
        <w:t>motivation</w:t>
      </w:r>
      <w:r w:rsidRPr="00336F71">
        <w:rPr>
          <w:spacing w:val="5"/>
        </w:rPr>
        <w:t xml:space="preserve"> </w:t>
      </w:r>
      <w:r w:rsidRPr="00336F71">
        <w:t>of</w:t>
      </w:r>
      <w:r w:rsidRPr="00336F71">
        <w:rPr>
          <w:spacing w:val="5"/>
        </w:rPr>
        <w:t xml:space="preserve"> </w:t>
      </w:r>
      <w:r w:rsidRPr="00336F71">
        <w:t>your</w:t>
      </w:r>
      <w:r w:rsidRPr="00336F71">
        <w:rPr>
          <w:spacing w:val="5"/>
        </w:rPr>
        <w:t xml:space="preserve"> </w:t>
      </w:r>
      <w:r w:rsidRPr="00336F71">
        <w:rPr>
          <w:spacing w:val="-3"/>
        </w:rPr>
        <w:t>paper</w:t>
      </w:r>
      <w:r w:rsidRPr="00336F71">
        <w:rPr>
          <w:spacing w:val="-4"/>
        </w:rPr>
        <w:t>,</w:t>
      </w:r>
      <w:r w:rsidRPr="00336F71">
        <w:rPr>
          <w:spacing w:val="5"/>
        </w:rPr>
        <w:t xml:space="preserve"> </w:t>
      </w:r>
      <w:r w:rsidRPr="00336F71">
        <w:t>explain</w:t>
      </w:r>
      <w:r w:rsidRPr="00336F71">
        <w:rPr>
          <w:spacing w:val="5"/>
        </w:rPr>
        <w:t xml:space="preserve"> </w:t>
      </w:r>
      <w:r w:rsidRPr="00336F71">
        <w:t>why</w:t>
      </w:r>
      <w:r w:rsidRPr="00336F71">
        <w:rPr>
          <w:spacing w:val="5"/>
        </w:rPr>
        <w:t xml:space="preserve"> </w:t>
      </w:r>
      <w:r w:rsidRPr="00336F71">
        <w:t>the</w:t>
      </w:r>
      <w:r w:rsidRPr="00336F71">
        <w:rPr>
          <w:spacing w:val="5"/>
        </w:rPr>
        <w:t xml:space="preserve"> </w:t>
      </w:r>
      <w:r w:rsidRPr="00336F71">
        <w:t>topic</w:t>
      </w:r>
      <w:r w:rsidRPr="00336F71">
        <w:rPr>
          <w:spacing w:val="5"/>
        </w:rPr>
        <w:t xml:space="preserve"> </w:t>
      </w:r>
      <w:r w:rsidRPr="00336F71">
        <w:t>is</w:t>
      </w:r>
      <w:r w:rsidRPr="00336F71">
        <w:rPr>
          <w:spacing w:val="5"/>
        </w:rPr>
        <w:t xml:space="preserve"> </w:t>
      </w:r>
      <w:r w:rsidRPr="00336F71">
        <w:t>interesting.</w:t>
      </w:r>
    </w:p>
    <w:p w14:paraId="02D8E89E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1"/>
        </w:rPr>
        <w:t>Question:</w:t>
      </w:r>
      <w:r w:rsidRPr="00336F71">
        <w:rPr>
          <w:spacing w:val="33"/>
        </w:rPr>
        <w:t xml:space="preserve"> </w:t>
      </w:r>
      <w:r w:rsidRPr="00336F71">
        <w:rPr>
          <w:spacing w:val="-3"/>
        </w:rPr>
        <w:t>r</w:t>
      </w:r>
      <w:r w:rsidRPr="00336F71">
        <w:rPr>
          <w:spacing w:val="-2"/>
        </w:rPr>
        <w:t>esearch</w:t>
      </w:r>
      <w:r w:rsidRPr="00336F71">
        <w:rPr>
          <w:spacing w:val="12"/>
        </w:rPr>
        <w:t xml:space="preserve"> </w:t>
      </w:r>
      <w:r w:rsidRPr="00336F71">
        <w:t>question</w:t>
      </w:r>
      <w:r w:rsidRPr="00336F71">
        <w:rPr>
          <w:spacing w:val="13"/>
        </w:rPr>
        <w:t xml:space="preserve"> </w:t>
      </w:r>
      <w:r w:rsidRPr="00336F71">
        <w:t>and</w:t>
      </w:r>
      <w:r w:rsidRPr="00336F71">
        <w:rPr>
          <w:spacing w:val="12"/>
        </w:rPr>
        <w:t xml:space="preserve"> </w:t>
      </w:r>
      <w:r w:rsidRPr="00336F71">
        <w:t>explanation</w:t>
      </w:r>
      <w:r w:rsidRPr="00336F71">
        <w:rPr>
          <w:spacing w:val="12"/>
        </w:rPr>
        <w:t xml:space="preserve"> </w:t>
      </w:r>
      <w:r w:rsidRPr="00336F71">
        <w:t>of</w:t>
      </w:r>
      <w:r w:rsidRPr="00336F71">
        <w:rPr>
          <w:spacing w:val="13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12"/>
        </w:rPr>
        <w:t xml:space="preserve"> </w:t>
      </w:r>
      <w:r w:rsidRPr="00336F71">
        <w:rPr>
          <w:spacing w:val="-2"/>
        </w:rPr>
        <w:t>str</w:t>
      </w:r>
      <w:r w:rsidRPr="00336F71">
        <w:rPr>
          <w:spacing w:val="-1"/>
        </w:rPr>
        <w:t>ategy</w:t>
      </w:r>
      <w:r w:rsidRPr="00336F71">
        <w:rPr>
          <w:spacing w:val="13"/>
        </w:rPr>
        <w:t xml:space="preserve"> </w:t>
      </w:r>
      <w:r w:rsidRPr="00336F71">
        <w:t>and</w:t>
      </w:r>
      <w:r w:rsidRPr="00336F71">
        <w:rPr>
          <w:spacing w:val="12"/>
        </w:rPr>
        <w:t xml:space="preserve"> </w:t>
      </w:r>
      <w:r w:rsidRPr="00336F71">
        <w:t>its</w:t>
      </w:r>
      <w:r w:rsidRPr="00336F71">
        <w:rPr>
          <w:spacing w:val="12"/>
        </w:rPr>
        <w:t xml:space="preserve"> </w:t>
      </w:r>
      <w:r w:rsidRPr="00336F71">
        <w:rPr>
          <w:spacing w:val="-1"/>
        </w:rPr>
        <w:t>challenges</w:t>
      </w:r>
      <w:r w:rsidRPr="00336F71">
        <w:rPr>
          <w:spacing w:val="-2"/>
        </w:rPr>
        <w:t>,</w:t>
      </w:r>
      <w:r w:rsidRPr="00336F71">
        <w:rPr>
          <w:spacing w:val="14"/>
        </w:rPr>
        <w:t xml:space="preserve"> </w:t>
      </w:r>
      <w:r w:rsidRPr="00336F71">
        <w:rPr>
          <w:spacing w:val="-1"/>
        </w:rPr>
        <w:t>preview</w:t>
      </w:r>
      <w:r w:rsidRPr="00336F71">
        <w:rPr>
          <w:spacing w:val="59"/>
          <w:w w:val="103"/>
        </w:rPr>
        <w:t xml:space="preserve"> </w:t>
      </w:r>
      <w:r w:rsidRPr="00336F71">
        <w:t>of</w:t>
      </w:r>
      <w:r w:rsidRPr="00336F71">
        <w:rPr>
          <w:spacing w:val="12"/>
        </w:rPr>
        <w:t xml:space="preserve"> </w:t>
      </w:r>
      <w:r w:rsidRPr="00336F71">
        <w:t>the</w:t>
      </w:r>
      <w:r w:rsidRPr="00336F71">
        <w:rPr>
          <w:spacing w:val="12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sults</w:t>
      </w:r>
      <w:r w:rsidRPr="00336F71">
        <w:rPr>
          <w:spacing w:val="13"/>
        </w:rPr>
        <w:t xml:space="preserve"> </w:t>
      </w:r>
      <w:r w:rsidRPr="00336F71">
        <w:t>and</w:t>
      </w:r>
      <w:r w:rsidRPr="00336F71">
        <w:rPr>
          <w:spacing w:val="12"/>
        </w:rPr>
        <w:t xml:space="preserve"> </w:t>
      </w:r>
      <w:r w:rsidRPr="00336F71">
        <w:t>impact</w:t>
      </w:r>
      <w:r w:rsidRPr="00336F71">
        <w:rPr>
          <w:spacing w:val="12"/>
        </w:rPr>
        <w:t xml:space="preserve"> </w:t>
      </w:r>
      <w:r w:rsidRPr="00336F71">
        <w:t>mechanisms</w:t>
      </w:r>
    </w:p>
    <w:p w14:paraId="566098D7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t>Antecedents:</w:t>
      </w:r>
      <w:r w:rsidRPr="00336F71">
        <w:rPr>
          <w:spacing w:val="19"/>
        </w:rPr>
        <w:t xml:space="preserve"> </w:t>
      </w:r>
      <w:r w:rsidRPr="00336F71">
        <w:t>overview</w:t>
      </w:r>
      <w:r w:rsidRPr="00336F71">
        <w:rPr>
          <w:spacing w:val="6"/>
        </w:rPr>
        <w:t xml:space="preserve"> </w:t>
      </w:r>
      <w:r w:rsidRPr="00336F71">
        <w:t>of</w:t>
      </w:r>
      <w:r w:rsidRPr="00336F71">
        <w:rPr>
          <w:spacing w:val="6"/>
        </w:rPr>
        <w:t xml:space="preserve"> </w:t>
      </w:r>
      <w:r w:rsidRPr="00336F71">
        <w:t>directly</w:t>
      </w:r>
      <w:r w:rsidRPr="00336F71">
        <w:rPr>
          <w:spacing w:val="7"/>
        </w:rPr>
        <w:t xml:space="preserve"> </w:t>
      </w:r>
      <w:r w:rsidRPr="00336F71">
        <w:rPr>
          <w:spacing w:val="-2"/>
        </w:rPr>
        <w:t>r</w:t>
      </w:r>
      <w:r w:rsidRPr="00336F71">
        <w:t>elevant</w:t>
      </w:r>
      <w:r w:rsidRPr="00336F71">
        <w:rPr>
          <w:spacing w:val="6"/>
        </w:rPr>
        <w:t xml:space="preserve"> </w:t>
      </w:r>
      <w:r w:rsidRPr="00336F71">
        <w:t>literature</w:t>
      </w:r>
      <w:r w:rsidRPr="00336F71">
        <w:rPr>
          <w:spacing w:val="6"/>
        </w:rPr>
        <w:t xml:space="preserve"> </w:t>
      </w:r>
      <w:r w:rsidRPr="00336F71">
        <w:t>that</w:t>
      </w:r>
      <w:r w:rsidRPr="00336F71">
        <w:rPr>
          <w:spacing w:val="6"/>
        </w:rPr>
        <w:t xml:space="preserve"> </w:t>
      </w:r>
      <w:r w:rsidRPr="00336F71">
        <w:t>contextualize</w:t>
      </w:r>
      <w:r w:rsidRPr="00336F71">
        <w:rPr>
          <w:spacing w:val="6"/>
        </w:rPr>
        <w:t xml:space="preserve"> </w:t>
      </w:r>
      <w:r w:rsidRPr="00336F71">
        <w:t>your</w:t>
      </w:r>
      <w:r w:rsidRPr="00336F71">
        <w:rPr>
          <w:spacing w:val="7"/>
        </w:rPr>
        <w:t xml:space="preserve"> </w:t>
      </w:r>
      <w:r w:rsidRPr="00336F71">
        <w:t>article</w:t>
      </w:r>
    </w:p>
    <w:p w14:paraId="52D446B9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4"/>
        </w:rPr>
        <w:t>V</w:t>
      </w:r>
      <w:r w:rsidRPr="00336F71">
        <w:rPr>
          <w:spacing w:val="-3"/>
        </w:rPr>
        <w:t>alue</w:t>
      </w:r>
      <w:r w:rsidRPr="00336F71">
        <w:rPr>
          <w:spacing w:val="4"/>
        </w:rPr>
        <w:t xml:space="preserve"> </w:t>
      </w:r>
      <w:r w:rsidRPr="00336F71">
        <w:rPr>
          <w:spacing w:val="-2"/>
        </w:rPr>
        <w:t>A</w:t>
      </w:r>
      <w:r w:rsidRPr="00336F71">
        <w:rPr>
          <w:spacing w:val="-1"/>
        </w:rPr>
        <w:t>dded:</w:t>
      </w:r>
      <w:r w:rsidRPr="00336F71">
        <w:rPr>
          <w:spacing w:val="17"/>
        </w:rPr>
        <w:t xml:space="preserve"> </w:t>
      </w:r>
      <w:r w:rsidRPr="00336F71">
        <w:rPr>
          <w:spacing w:val="-1"/>
        </w:rPr>
        <w:t>Contributions</w:t>
      </w:r>
      <w:r w:rsidRPr="00336F71">
        <w:rPr>
          <w:spacing w:val="5"/>
        </w:rPr>
        <w:t xml:space="preserve"> </w:t>
      </w:r>
      <w:r w:rsidRPr="00336F71">
        <w:t>(most</w:t>
      </w:r>
      <w:r w:rsidRPr="00336F71">
        <w:rPr>
          <w:spacing w:val="5"/>
        </w:rPr>
        <w:t xml:space="preserve"> </w:t>
      </w:r>
      <w:r w:rsidRPr="00336F71">
        <w:t>important</w:t>
      </w:r>
      <w:r w:rsidRPr="00336F71">
        <w:rPr>
          <w:spacing w:val="4"/>
        </w:rPr>
        <w:t xml:space="preserve"> </w:t>
      </w:r>
      <w:r w:rsidRPr="00336F71">
        <w:t>part)</w:t>
      </w:r>
    </w:p>
    <w:p w14:paraId="34AA1727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2"/>
        </w:rPr>
        <w:t>R</w:t>
      </w:r>
      <w:r w:rsidRPr="00336F71">
        <w:rPr>
          <w:spacing w:val="-1"/>
        </w:rPr>
        <w:t>oadmap:</w:t>
      </w:r>
      <w:r w:rsidRPr="00336F71">
        <w:rPr>
          <w:spacing w:val="20"/>
        </w:rPr>
        <w:t xml:space="preserve"> </w:t>
      </w:r>
      <w:r w:rsidRPr="00336F71">
        <w:rPr>
          <w:spacing w:val="-1"/>
        </w:rPr>
        <w:t>Outline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7"/>
        </w:rPr>
        <w:t xml:space="preserve"> </w:t>
      </w:r>
      <w:r w:rsidRPr="00336F71">
        <w:rPr>
          <w:spacing w:val="-1"/>
        </w:rPr>
        <w:t>organization</w:t>
      </w:r>
      <w:r w:rsidRPr="00336F71">
        <w:rPr>
          <w:spacing w:val="7"/>
        </w:rPr>
        <w:t xml:space="preserve"> </w:t>
      </w:r>
      <w:r w:rsidRPr="00336F71">
        <w:t>of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7"/>
        </w:rPr>
        <w:t xml:space="preserve"> </w:t>
      </w:r>
      <w:r w:rsidRPr="00336F71">
        <w:t>paper</w:t>
      </w:r>
      <w:r w:rsidRPr="00336F71">
        <w:rPr>
          <w:spacing w:val="7"/>
        </w:rPr>
        <w:t xml:space="preserve"> </w:t>
      </w:r>
      <w:r w:rsidRPr="00336F71">
        <w:t>with</w:t>
      </w:r>
      <w:r w:rsidRPr="00336F71">
        <w:rPr>
          <w:spacing w:val="7"/>
        </w:rPr>
        <w:t xml:space="preserve"> </w:t>
      </w:r>
      <w:r w:rsidRPr="00336F71">
        <w:t>key</w:t>
      </w:r>
      <w:r w:rsidRPr="00336F71">
        <w:rPr>
          <w:spacing w:val="8"/>
        </w:rPr>
        <w:t xml:space="preserve"> </w:t>
      </w:r>
      <w:r w:rsidRPr="00336F71">
        <w:t>points</w:t>
      </w:r>
      <w:r w:rsidRPr="00336F71">
        <w:rPr>
          <w:spacing w:val="7"/>
        </w:rPr>
        <w:t xml:space="preserve"> </w:t>
      </w:r>
      <w:r w:rsidRPr="00336F71">
        <w:t>and</w:t>
      </w:r>
      <w:r w:rsidRPr="00336F71">
        <w:rPr>
          <w:spacing w:val="7"/>
        </w:rPr>
        <w:t xml:space="preserve"> </w:t>
      </w:r>
      <w:r w:rsidRPr="00336F71">
        <w:t>milestones</w:t>
      </w:r>
    </w:p>
    <w:p w14:paraId="7C46F4E0" w14:textId="77777777" w:rsidR="00ED727D" w:rsidRPr="00336F71" w:rsidRDefault="00ED727D">
      <w:pPr>
        <w:sectPr w:rsidR="00ED727D" w:rsidRPr="00336F71" w:rsidSect="003A71F8">
          <w:footerReference w:type="default" r:id="rId14"/>
          <w:pgSz w:w="11900" w:h="16820"/>
          <w:pgMar w:top="1500" w:right="1360" w:bottom="1120" w:left="1360" w:header="0" w:footer="927" w:gutter="0"/>
          <w:pgNumType w:start="1"/>
          <w:cols w:space="720"/>
          <w:docGrid w:linePitch="299"/>
        </w:sectPr>
      </w:pPr>
    </w:p>
    <w:p w14:paraId="3DF816A8" w14:textId="63CC43EE" w:rsidR="00FA0A64" w:rsidRPr="00FA0A64" w:rsidRDefault="000A0ED8" w:rsidP="00FA0A64">
      <w:pPr>
        <w:pStyle w:val="WPheading1"/>
      </w:pPr>
      <w:bookmarkStart w:id="3" w:name="Literature_review"/>
      <w:bookmarkStart w:id="4" w:name="_bookmark3"/>
      <w:bookmarkEnd w:id="3"/>
      <w:bookmarkEnd w:id="4"/>
      <w:r w:rsidRPr="00FA0A64">
        <w:lastRenderedPageBreak/>
        <w:t>Literature review</w:t>
      </w:r>
    </w:p>
    <w:p w14:paraId="616C500E" w14:textId="1DDD1E5A" w:rsidR="00ED727D" w:rsidRPr="00FA0A64" w:rsidRDefault="000A0ED8" w:rsidP="00FA0A64">
      <w:pPr>
        <w:autoSpaceDE w:val="0"/>
        <w:autoSpaceDN w:val="0"/>
        <w:adjustRightInd w:val="0"/>
        <w:spacing w:after="120" w:line="360" w:lineRule="auto"/>
        <w:ind w:firstLine="420"/>
        <w:jc w:val="both"/>
        <w:rPr>
          <w:rFonts w:ascii="Avenir Book" w:eastAsia="Times New Roman" w:hAnsi="Avenir Book" w:cs="TimesNewRoman"/>
        </w:rPr>
      </w:pPr>
      <w:r w:rsidRPr="00FA0A64">
        <w:rPr>
          <w:rFonts w:ascii="Avenir Book" w:eastAsia="Times New Roman" w:hAnsi="Avenir Book" w:cs="TimesNewRoman"/>
        </w:rPr>
        <w:t>Report on key works on the issue of interest.</w:t>
      </w:r>
    </w:p>
    <w:p w14:paraId="13481B94" w14:textId="77777777" w:rsidR="00ED727D" w:rsidRPr="00336F71" w:rsidRDefault="000A0ED8" w:rsidP="00FA0A64">
      <w:pPr>
        <w:pStyle w:val="WPletterlist"/>
      </w:pPr>
      <w:r w:rsidRPr="00FA0A64">
        <w:t xml:space="preserve">Note </w:t>
      </w:r>
      <w:r w:rsidRPr="00336F71">
        <w:t>that</w:t>
      </w:r>
      <w:r w:rsidRPr="00FA0A64">
        <w:t xml:space="preserve"> </w:t>
      </w:r>
      <w:r w:rsidRPr="00336F71">
        <w:t>it</w:t>
      </w:r>
      <w:r w:rsidRPr="00FA0A64">
        <w:t xml:space="preserve"> </w:t>
      </w:r>
      <w:r w:rsidRPr="00336F71">
        <w:t>is</w:t>
      </w:r>
      <w:r w:rsidRPr="00FA0A64">
        <w:t xml:space="preserve"> more </w:t>
      </w:r>
      <w:r w:rsidRPr="00336F71">
        <w:t>and</w:t>
      </w:r>
      <w:r w:rsidRPr="00FA0A64">
        <w:t xml:space="preserve"> more frequent </w:t>
      </w:r>
      <w:r w:rsidRPr="00336F71">
        <w:t>that</w:t>
      </w:r>
      <w:r w:rsidRPr="00FA0A64">
        <w:t xml:space="preserve"> </w:t>
      </w:r>
      <w:r w:rsidRPr="00336F71">
        <w:t>the</w:t>
      </w:r>
      <w:r w:rsidRPr="00FA0A64">
        <w:t xml:space="preserve"> literature review </w:t>
      </w:r>
      <w:r w:rsidRPr="00336F71">
        <w:t>is</w:t>
      </w:r>
      <w:r w:rsidRPr="00FA0A64">
        <w:t xml:space="preserve"> </w:t>
      </w:r>
      <w:r w:rsidRPr="00336F71">
        <w:t>very</w:t>
      </w:r>
      <w:r w:rsidRPr="00FA0A64">
        <w:t xml:space="preserve"> narrow </w:t>
      </w:r>
      <w:r w:rsidRPr="00336F71">
        <w:t>and</w:t>
      </w:r>
      <w:r w:rsidRPr="00FA0A64">
        <w:t xml:space="preserve"> </w:t>
      </w:r>
      <w:r w:rsidR="00CF7BE2" w:rsidRPr="00336F71">
        <w:t>in</w:t>
      </w:r>
      <w:r w:rsidRPr="00336F71">
        <w:t>cluded</w:t>
      </w:r>
      <w:r w:rsidRPr="00FA0A64">
        <w:t xml:space="preserve"> </w:t>
      </w:r>
      <w:r w:rsidRPr="00336F71">
        <w:t>in</w:t>
      </w:r>
      <w:r w:rsidRPr="00FA0A64">
        <w:t xml:space="preserve"> </w:t>
      </w:r>
      <w:r w:rsidRPr="00336F71">
        <w:t>the</w:t>
      </w:r>
      <w:r w:rsidRPr="00FA0A64">
        <w:t xml:space="preserve"> Introduction </w:t>
      </w:r>
      <w:r w:rsidRPr="00336F71">
        <w:t>section</w:t>
      </w:r>
      <w:r w:rsidRPr="00FA0A64">
        <w:t xml:space="preserve"> (however, </w:t>
      </w:r>
      <w:r w:rsidRPr="00336F71">
        <w:t>especially</w:t>
      </w:r>
      <w:r w:rsidRPr="00FA0A64">
        <w:t xml:space="preserve"> </w:t>
      </w:r>
      <w:r w:rsidRPr="00336F71">
        <w:t>for</w:t>
      </w:r>
      <w:r w:rsidRPr="00FA0A64">
        <w:t xml:space="preserve"> </w:t>
      </w:r>
      <w:r w:rsidRPr="00336F71">
        <w:t>the</w:t>
      </w:r>
      <w:r w:rsidRPr="00FA0A64">
        <w:t xml:space="preserve"> Interim </w:t>
      </w:r>
      <w:r w:rsidRPr="00336F71">
        <w:t>and</w:t>
      </w:r>
      <w:r w:rsidRPr="00FA0A64">
        <w:t xml:space="preserve"> Final Report</w:t>
      </w:r>
      <w:r w:rsidRPr="00FA0A64">
        <w:rPr>
          <w:w w:val="100"/>
        </w:rPr>
        <w:t xml:space="preserve"> </w:t>
      </w:r>
      <w:r w:rsidRPr="00FA0A64">
        <w:t xml:space="preserve">versions, </w:t>
      </w:r>
      <w:r w:rsidRPr="00336F71">
        <w:t>it</w:t>
      </w:r>
      <w:r w:rsidRPr="00FA0A64">
        <w:t xml:space="preserve"> </w:t>
      </w:r>
      <w:r w:rsidRPr="00336F71">
        <w:t>might</w:t>
      </w:r>
      <w:r w:rsidRPr="00FA0A64">
        <w:t xml:space="preserve"> </w:t>
      </w:r>
      <w:r w:rsidRPr="00336F71">
        <w:t>be</w:t>
      </w:r>
      <w:r w:rsidRPr="00FA0A64">
        <w:t xml:space="preserve"> </w:t>
      </w:r>
      <w:r w:rsidRPr="00336F71">
        <w:t>better</w:t>
      </w:r>
      <w:r w:rsidRPr="00FA0A64">
        <w:t xml:space="preserve"> </w:t>
      </w:r>
      <w:r w:rsidRPr="00336F71">
        <w:t>to</w:t>
      </w:r>
      <w:r w:rsidRPr="00FA0A64">
        <w:t xml:space="preserve"> have </w:t>
      </w:r>
      <w:r w:rsidRPr="00336F71">
        <w:t>this</w:t>
      </w:r>
      <w:r w:rsidRPr="00FA0A64">
        <w:t xml:space="preserve"> </w:t>
      </w:r>
      <w:r w:rsidRPr="00336F71">
        <w:t>as</w:t>
      </w:r>
      <w:r w:rsidRPr="00FA0A64">
        <w:t xml:space="preserve"> </w:t>
      </w:r>
      <w:r w:rsidRPr="00336F71">
        <w:t>a</w:t>
      </w:r>
      <w:r w:rsidRPr="00FA0A64">
        <w:t xml:space="preserve"> </w:t>
      </w:r>
      <w:r w:rsidRPr="00336F71">
        <w:t>distinct</w:t>
      </w:r>
      <w:r w:rsidRPr="00FA0A64">
        <w:t xml:space="preserve"> </w:t>
      </w:r>
      <w:r w:rsidRPr="00336F71">
        <w:t>section)</w:t>
      </w:r>
    </w:p>
    <w:p w14:paraId="5056C538" w14:textId="77777777" w:rsidR="00ED727D" w:rsidRPr="00336F71" w:rsidRDefault="000A0ED8" w:rsidP="00FA0A64">
      <w:pPr>
        <w:pStyle w:val="WPletterlist"/>
      </w:pPr>
      <w:r w:rsidRPr="00FA0A64">
        <w:t xml:space="preserve">You </w:t>
      </w:r>
      <w:r w:rsidRPr="00336F71">
        <w:t>should</w:t>
      </w:r>
      <w:r w:rsidRPr="00FA0A64">
        <w:t xml:space="preserve"> </w:t>
      </w:r>
      <w:r w:rsidRPr="00336F71">
        <w:t>cite</w:t>
      </w:r>
      <w:r w:rsidRPr="00FA0A64">
        <w:t xml:space="preserve"> </w:t>
      </w:r>
      <w:r w:rsidRPr="00336F71">
        <w:t>only</w:t>
      </w:r>
      <w:r w:rsidRPr="00FA0A64">
        <w:t xml:space="preserve"> sources </w:t>
      </w:r>
      <w:r w:rsidRPr="00336F71">
        <w:t>that</w:t>
      </w:r>
      <w:r w:rsidRPr="00FA0A64">
        <w:t xml:space="preserve"> are </w:t>
      </w:r>
      <w:r w:rsidRPr="00336F71">
        <w:t>crucially</w:t>
      </w:r>
      <w:r w:rsidRPr="00FA0A64">
        <w:t xml:space="preserve"> relevant </w:t>
      </w:r>
      <w:r w:rsidRPr="00336F71">
        <w:t>to</w:t>
      </w:r>
      <w:r w:rsidRPr="00FA0A64">
        <w:t xml:space="preserve"> your research </w:t>
      </w:r>
      <w:r w:rsidRPr="00336F71">
        <w:t>question</w:t>
      </w:r>
    </w:p>
    <w:p w14:paraId="2BD8E7FC" w14:textId="77777777" w:rsidR="00ED727D" w:rsidRPr="00336F71" w:rsidRDefault="000A0ED8" w:rsidP="00FA0A64">
      <w:pPr>
        <w:pStyle w:val="WPletterlist"/>
      </w:pPr>
      <w:r w:rsidRPr="00336F71">
        <w:t>The</w:t>
      </w:r>
      <w:r w:rsidRPr="00FA0A64">
        <w:t xml:space="preserve"> literature review </w:t>
      </w:r>
      <w:r w:rsidRPr="00336F71">
        <w:t>should</w:t>
      </w:r>
      <w:r w:rsidRPr="00FA0A64">
        <w:t xml:space="preserve"> </w:t>
      </w:r>
      <w:r w:rsidRPr="00336F71">
        <w:t>also</w:t>
      </w:r>
      <w:r w:rsidRPr="00FA0A64">
        <w:t xml:space="preserve"> </w:t>
      </w:r>
      <w:r w:rsidRPr="00336F71">
        <w:t>help</w:t>
      </w:r>
      <w:r w:rsidRPr="00FA0A64">
        <w:t xml:space="preserve"> you </w:t>
      </w:r>
      <w:r w:rsidRPr="00336F71">
        <w:t>to</w:t>
      </w:r>
      <w:r w:rsidRPr="00FA0A64">
        <w:t xml:space="preserve"> demonstrate </w:t>
      </w:r>
      <w:r w:rsidRPr="00336F71">
        <w:t>the</w:t>
      </w:r>
      <w:r w:rsidRPr="00FA0A64">
        <w:t xml:space="preserve"> value-added </w:t>
      </w:r>
      <w:r w:rsidRPr="00336F71">
        <w:t>of</w:t>
      </w:r>
      <w:r w:rsidRPr="00FA0A64">
        <w:t xml:space="preserve"> your </w:t>
      </w:r>
      <w:r w:rsidR="00CF7BE2" w:rsidRPr="00336F71">
        <w:t>contri</w:t>
      </w:r>
      <w:r w:rsidRPr="00336F71">
        <w:t>bution</w:t>
      </w:r>
    </w:p>
    <w:p w14:paraId="3B4884F1" w14:textId="77777777" w:rsidR="00ED727D" w:rsidRPr="00336F71" w:rsidRDefault="000A0ED8" w:rsidP="00FA0A64">
      <w:pPr>
        <w:pStyle w:val="WPletterlist"/>
      </w:pPr>
      <w:r w:rsidRPr="00FA0A64">
        <w:t xml:space="preserve">One </w:t>
      </w:r>
      <w:r w:rsidRPr="00336F71">
        <w:t>of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scholars</w:t>
      </w:r>
      <w:r w:rsidRPr="00FA0A64">
        <w:t xml:space="preserve"> </w:t>
      </w:r>
      <w:r w:rsidRPr="00336F71">
        <w:t>cited</w:t>
      </w:r>
      <w:r w:rsidRPr="00FA0A64">
        <w:t xml:space="preserve"> </w:t>
      </w:r>
      <w:r w:rsidRPr="00336F71">
        <w:t>might</w:t>
      </w:r>
      <w:r w:rsidRPr="00FA0A64">
        <w:t xml:space="preserve"> </w:t>
      </w:r>
      <w:r w:rsidRPr="00336F71">
        <w:t>be</w:t>
      </w:r>
      <w:r w:rsidRPr="00FA0A64">
        <w:t xml:space="preserve"> </w:t>
      </w:r>
      <w:r w:rsidRPr="00336F71">
        <w:t>a</w:t>
      </w:r>
      <w:r w:rsidRPr="00FA0A64">
        <w:t xml:space="preserve"> referee </w:t>
      </w:r>
      <w:r w:rsidRPr="00336F71">
        <w:t>for</w:t>
      </w:r>
      <w:r w:rsidRPr="00FA0A64">
        <w:t xml:space="preserve"> your </w:t>
      </w:r>
      <w:r w:rsidRPr="00336F71">
        <w:t xml:space="preserve">paper: </w:t>
      </w:r>
      <w:r w:rsidRPr="00FA0A64">
        <w:t xml:space="preserve"> </w:t>
      </w:r>
      <w:r w:rsidRPr="00336F71">
        <w:t>keep</w:t>
      </w:r>
      <w:r w:rsidRPr="00FA0A64">
        <w:t xml:space="preserve"> </w:t>
      </w:r>
      <w:r w:rsidRPr="00336F71">
        <w:t>a</w:t>
      </w:r>
      <w:r w:rsidRPr="00FA0A64">
        <w:t xml:space="preserve"> neutral </w:t>
      </w:r>
      <w:r w:rsidRPr="00336F71">
        <w:t>tone</w:t>
      </w:r>
      <w:r w:rsidRPr="00FA0A64">
        <w:t xml:space="preserve"> </w:t>
      </w:r>
      <w:r w:rsidRPr="00336F71">
        <w:t>when</w:t>
      </w:r>
      <w:r w:rsidRPr="00FA0A64">
        <w:rPr>
          <w:w w:val="100"/>
        </w:rPr>
        <w:t xml:space="preserve"> </w:t>
      </w:r>
      <w:r w:rsidRPr="00336F71">
        <w:t>describing</w:t>
      </w:r>
      <w:r w:rsidRPr="00FA0A64">
        <w:t xml:space="preserve"> </w:t>
      </w:r>
      <w:r w:rsidRPr="00336F71">
        <w:t>past</w:t>
      </w:r>
      <w:r w:rsidRPr="00FA0A64">
        <w:t xml:space="preserve"> </w:t>
      </w:r>
      <w:r w:rsidRPr="00336F71">
        <w:t>contributions</w:t>
      </w:r>
    </w:p>
    <w:p w14:paraId="6820D595" w14:textId="77777777" w:rsidR="00ED727D" w:rsidRPr="00336F71" w:rsidRDefault="000A0ED8" w:rsidP="00FA0A64">
      <w:pPr>
        <w:pStyle w:val="WPletterlist"/>
      </w:pPr>
      <w:r w:rsidRPr="00336F71">
        <w:t>The</w:t>
      </w:r>
      <w:r w:rsidRPr="00FA0A64">
        <w:t xml:space="preserve"> </w:t>
      </w:r>
      <w:r w:rsidRPr="00336F71">
        <w:t>absence</w:t>
      </w:r>
      <w:r w:rsidRPr="00FA0A64">
        <w:t xml:space="preserve"> </w:t>
      </w:r>
      <w:r w:rsidRPr="00336F71">
        <w:t>of</w:t>
      </w:r>
      <w:r w:rsidRPr="00FA0A64">
        <w:t xml:space="preserve"> recent references </w:t>
      </w:r>
      <w:r w:rsidRPr="00336F71">
        <w:t>suggests</w:t>
      </w:r>
      <w:r w:rsidRPr="00FA0A64">
        <w:t xml:space="preserve"> </w:t>
      </w:r>
      <w:r w:rsidRPr="00336F71">
        <w:t>that</w:t>
      </w:r>
      <w:r w:rsidRPr="00FA0A64">
        <w:t xml:space="preserve"> </w:t>
      </w:r>
      <w:r w:rsidRPr="00336F71">
        <w:t>the</w:t>
      </w:r>
      <w:r w:rsidRPr="00FA0A64">
        <w:t xml:space="preserve"> review </w:t>
      </w:r>
      <w:r w:rsidRPr="00336F71">
        <w:t>is</w:t>
      </w:r>
      <w:r w:rsidRPr="00FA0A64">
        <w:t xml:space="preserve"> </w:t>
      </w:r>
      <w:r w:rsidRPr="00336F71">
        <w:t>incomplete</w:t>
      </w:r>
      <w:r w:rsidRPr="00FA0A64">
        <w:t xml:space="preserve"> </w:t>
      </w:r>
      <w:r w:rsidRPr="00336F71">
        <w:t>or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topic</w:t>
      </w:r>
      <w:r w:rsidRPr="00FA0A64">
        <w:t xml:space="preserve"> </w:t>
      </w:r>
      <w:r w:rsidRPr="00336F71">
        <w:t>out-</w:t>
      </w:r>
      <w:r w:rsidRPr="00FA0A64">
        <w:rPr>
          <w:w w:val="100"/>
        </w:rPr>
        <w:t xml:space="preserve"> </w:t>
      </w:r>
      <w:r w:rsidRPr="00336F71">
        <w:t>of-fashion</w:t>
      </w:r>
    </w:p>
    <w:p w14:paraId="4EAEB2A2" w14:textId="77777777" w:rsidR="00ED727D" w:rsidRPr="00336F71" w:rsidRDefault="00ED727D">
      <w:pPr>
        <w:spacing w:before="2"/>
        <w:rPr>
          <w:rFonts w:ascii="Georgia" w:eastAsia="Georgia" w:hAnsi="Georgia" w:cs="Georgia"/>
        </w:rPr>
      </w:pPr>
    </w:p>
    <w:p w14:paraId="1F07D435" w14:textId="77777777" w:rsidR="00ED727D" w:rsidRPr="00FA0A64" w:rsidRDefault="000A0ED8" w:rsidP="00FA0A64">
      <w:pPr>
        <w:autoSpaceDE w:val="0"/>
        <w:autoSpaceDN w:val="0"/>
        <w:adjustRightInd w:val="0"/>
        <w:spacing w:after="120" w:line="360" w:lineRule="auto"/>
        <w:ind w:firstLine="426"/>
        <w:jc w:val="both"/>
        <w:rPr>
          <w:rFonts w:ascii="Avenir Book" w:eastAsia="Times New Roman" w:hAnsi="Avenir Book" w:cs="TimesNewRoman"/>
        </w:rPr>
      </w:pPr>
      <w:r w:rsidRPr="00FA0A64">
        <w:rPr>
          <w:rFonts w:ascii="Avenir Book" w:eastAsia="Times New Roman" w:hAnsi="Avenir Book" w:cs="TimesNewRoman"/>
        </w:rPr>
        <w:t>Please</w:t>
      </w:r>
      <w:r w:rsidR="00CF7BE2" w:rsidRPr="00FA0A64">
        <w:rPr>
          <w:rFonts w:ascii="Avenir Book" w:eastAsia="Times New Roman" w:hAnsi="Avenir Book" w:cs="TimesNewRoman"/>
        </w:rPr>
        <w:t>,</w:t>
      </w:r>
      <w:r w:rsidRPr="00FA0A64">
        <w:rPr>
          <w:rFonts w:ascii="Avenir Book" w:eastAsia="Times New Roman" w:hAnsi="Avenir Book" w:cs="TimesNewRoman"/>
        </w:rPr>
        <w:t xml:space="preserve"> note that any text that you borrow from another source should be carefully contained</w:t>
      </w:r>
      <w:r w:rsidR="00CF7BE2" w:rsidRPr="00FA0A64">
        <w:rPr>
          <w:rFonts w:ascii="Avenir Book" w:eastAsia="Times New Roman" w:hAnsi="Avenir Book" w:cs="TimesNewRoman"/>
        </w:rPr>
        <w:t xml:space="preserve"> </w:t>
      </w:r>
      <w:r w:rsidRPr="00FA0A64">
        <w:rPr>
          <w:rFonts w:ascii="Avenir Book" w:eastAsia="Times New Roman" w:hAnsi="Avenir Book" w:cs="TimesNewRoman"/>
        </w:rPr>
        <w:t>between quotation marks</w:t>
      </w:r>
      <w:r w:rsidR="00CF7BE2" w:rsidRPr="00FA0A64">
        <w:rPr>
          <w:rFonts w:ascii="Avenir Book" w:eastAsia="Times New Roman" w:hAnsi="Avenir Book" w:cs="TimesNewRoman"/>
        </w:rPr>
        <w:t>, and this,</w:t>
      </w:r>
      <w:r w:rsidRPr="00FA0A64">
        <w:rPr>
          <w:rFonts w:ascii="Avenir Book" w:eastAsia="Times New Roman" w:hAnsi="Avenir Book" w:cs="TimesNewRoman"/>
        </w:rPr>
        <w:t xml:space="preserve"> with a reference to the source (including page number) immediately following the quotation. Note also that copying large extracts (such as several paragraphs) from other texts is not a good practice, and is usually unacceptable.</w:t>
      </w:r>
    </w:p>
    <w:p w14:paraId="0A64C98D" w14:textId="77777777" w:rsidR="00ED727D" w:rsidRPr="00FA0A64" w:rsidRDefault="000A0ED8" w:rsidP="00FA0A64">
      <w:pPr>
        <w:autoSpaceDE w:val="0"/>
        <w:autoSpaceDN w:val="0"/>
        <w:adjustRightInd w:val="0"/>
        <w:spacing w:after="120" w:line="360" w:lineRule="auto"/>
        <w:ind w:firstLine="426"/>
        <w:jc w:val="both"/>
        <w:rPr>
          <w:rFonts w:ascii="Avenir Book" w:eastAsia="Times New Roman" w:hAnsi="Avenir Book" w:cs="TimesNewRoman"/>
        </w:rPr>
      </w:pPr>
      <w:r w:rsidRPr="00FA0A64">
        <w:rPr>
          <w:rFonts w:ascii="Avenir Book" w:eastAsia="Times New Roman" w:hAnsi="Avenir Book" w:cs="TimesNewRoman"/>
        </w:rPr>
        <w:t>For a fuller description of plagiarism, please refer, for example, to the following web sites:</w:t>
      </w:r>
    </w:p>
    <w:p w14:paraId="49351C42" w14:textId="2AEBE20C" w:rsidR="00FA0A64" w:rsidRPr="00FA0A64" w:rsidRDefault="00FD7E92" w:rsidP="003A71F8">
      <w:pPr>
        <w:pStyle w:val="WPbody"/>
        <w:ind w:firstLine="0"/>
        <w:jc w:val="left"/>
        <w:rPr>
          <w:w w:val="100"/>
        </w:rPr>
      </w:pPr>
      <w:hyperlink r:id="rId15" w:history="1">
        <w:r w:rsidR="003A71F8" w:rsidRPr="00A25FA2">
          <w:rPr>
            <w:rStyle w:val="Hyperlink"/>
            <w:w w:val="115"/>
          </w:rPr>
          <w:t>http://writing.yalecollege.yale.edu/warning-when-you-must-cite</w:t>
        </w:r>
      </w:hyperlink>
      <w:r w:rsidR="000A0ED8" w:rsidRPr="00336F71">
        <w:rPr>
          <w:w w:val="115"/>
        </w:rPr>
        <w:t>,</w:t>
      </w:r>
      <w:r w:rsidR="003A71F8">
        <w:rPr>
          <w:spacing w:val="29"/>
          <w:w w:val="115"/>
        </w:rPr>
        <w:t xml:space="preserve"> </w:t>
      </w:r>
      <w:r w:rsidR="000A0ED8" w:rsidRPr="00336F71">
        <w:rPr>
          <w:w w:val="115"/>
        </w:rPr>
        <w:t>and</w:t>
      </w:r>
      <w:r w:rsidR="00FA0A64">
        <w:t xml:space="preserve"> </w:t>
      </w:r>
      <w:hyperlink r:id="rId16" w:history="1">
        <w:r w:rsidR="00FA0A64" w:rsidRPr="00A25FA2">
          <w:rPr>
            <w:rStyle w:val="Hyperlink"/>
          </w:rPr>
          <w:t>http://writing.yalecollege.yale.edu/fair-paraphrase</w:t>
        </w:r>
      </w:hyperlink>
      <w:r w:rsidR="000A0ED8" w:rsidRPr="00336F71">
        <w:t>.</w:t>
      </w:r>
      <w:r w:rsidR="000A0ED8" w:rsidRPr="00336F71">
        <w:rPr>
          <w:spacing w:val="29"/>
          <w:w w:val="97"/>
        </w:rPr>
        <w:t xml:space="preserve"> </w:t>
      </w:r>
    </w:p>
    <w:p w14:paraId="28A8D811" w14:textId="6F5C7659" w:rsidR="00ED727D" w:rsidRPr="00336F71" w:rsidRDefault="000A0ED8" w:rsidP="00FA0A64">
      <w:pPr>
        <w:pStyle w:val="WPbody"/>
      </w:pPr>
      <w:r w:rsidRPr="00336F71">
        <w:rPr>
          <w:spacing w:val="-2"/>
        </w:rPr>
        <w:t>PEP</w:t>
      </w:r>
      <w:r w:rsidRPr="00336F71">
        <w:rPr>
          <w:spacing w:val="-26"/>
        </w:rPr>
        <w:t xml:space="preserve"> </w:t>
      </w:r>
      <w:r w:rsidRPr="00336F71">
        <w:t>will</w:t>
      </w:r>
      <w:r w:rsidRPr="00336F71">
        <w:rPr>
          <w:spacing w:val="-25"/>
        </w:rPr>
        <w:t xml:space="preserve"> </w:t>
      </w:r>
      <w:r w:rsidRPr="00336F71">
        <w:t>be</w:t>
      </w:r>
      <w:r w:rsidRPr="00336F71">
        <w:rPr>
          <w:spacing w:val="-25"/>
        </w:rPr>
        <w:t xml:space="preserve"> </w:t>
      </w:r>
      <w:r w:rsidRPr="00336F71">
        <w:t>using</w:t>
      </w:r>
      <w:r w:rsidRPr="00336F71">
        <w:rPr>
          <w:spacing w:val="-25"/>
        </w:rPr>
        <w:t xml:space="preserve"> </w:t>
      </w:r>
      <w:r w:rsidRPr="00336F71">
        <w:t>a</w:t>
      </w:r>
      <w:r w:rsidRPr="00336F71">
        <w:rPr>
          <w:spacing w:val="-25"/>
        </w:rPr>
        <w:t xml:space="preserve"> </w:t>
      </w:r>
      <w:r w:rsidRPr="00336F71">
        <w:rPr>
          <w:spacing w:val="-2"/>
        </w:rPr>
        <w:t>softwar</w:t>
      </w:r>
      <w:r w:rsidRPr="00336F71">
        <w:rPr>
          <w:spacing w:val="-1"/>
        </w:rPr>
        <w:t>e</w:t>
      </w:r>
      <w:r w:rsidRPr="00336F71">
        <w:rPr>
          <w:spacing w:val="-25"/>
        </w:rPr>
        <w:t xml:space="preserve"> </w:t>
      </w:r>
      <w:r w:rsidRPr="00336F71">
        <w:rPr>
          <w:spacing w:val="-2"/>
        </w:rPr>
        <w:t>progr</w:t>
      </w:r>
      <w:r w:rsidRPr="00336F71">
        <w:rPr>
          <w:spacing w:val="-1"/>
        </w:rPr>
        <w:t>am</w:t>
      </w:r>
      <w:r w:rsidRPr="00336F71">
        <w:rPr>
          <w:spacing w:val="-26"/>
        </w:rPr>
        <w:t xml:space="preserve"> </w:t>
      </w:r>
      <w:r w:rsidRPr="00336F71">
        <w:t>to</w:t>
      </w:r>
      <w:r w:rsidRPr="00336F71">
        <w:rPr>
          <w:spacing w:val="-25"/>
        </w:rPr>
        <w:t xml:space="preserve"> </w:t>
      </w:r>
      <w:r w:rsidRPr="00336F71">
        <w:t>detect</w:t>
      </w:r>
      <w:r w:rsidRPr="00336F71">
        <w:rPr>
          <w:spacing w:val="-25"/>
        </w:rPr>
        <w:t xml:space="preserve"> </w:t>
      </w:r>
      <w:r w:rsidRPr="00336F71">
        <w:t>cases</w:t>
      </w:r>
      <w:r w:rsidRPr="00336F71">
        <w:rPr>
          <w:spacing w:val="-25"/>
        </w:rPr>
        <w:t xml:space="preserve"> </w:t>
      </w:r>
      <w:r w:rsidRPr="00336F71">
        <w:t>of</w:t>
      </w:r>
      <w:r w:rsidRPr="00336F71">
        <w:rPr>
          <w:spacing w:val="-25"/>
        </w:rPr>
        <w:t xml:space="preserve"> </w:t>
      </w:r>
      <w:r w:rsidRPr="00336F71">
        <w:t>plagiarism.</w:t>
      </w:r>
    </w:p>
    <w:p w14:paraId="7185F725" w14:textId="3E5534A8" w:rsidR="00ED727D" w:rsidRPr="00FA0A64" w:rsidRDefault="000A0ED8" w:rsidP="00FA0A64">
      <w:pPr>
        <w:pStyle w:val="WPbody"/>
        <w:numPr>
          <w:ilvl w:val="0"/>
          <w:numId w:val="12"/>
        </w:numPr>
      </w:pPr>
      <w:r w:rsidRPr="00336F71">
        <w:rPr>
          <w:spacing w:val="-6"/>
        </w:rPr>
        <w:t>H</w:t>
      </w:r>
      <w:r w:rsidRPr="00336F71">
        <w:rPr>
          <w:spacing w:val="-5"/>
        </w:rPr>
        <w:t>ow</w:t>
      </w:r>
      <w:r w:rsidRPr="00336F71">
        <w:rPr>
          <w:spacing w:val="4"/>
        </w:rPr>
        <w:t xml:space="preserve"> </w:t>
      </w:r>
      <w:r w:rsidRPr="00336F71">
        <w:t>to</w:t>
      </w:r>
      <w:r w:rsidRPr="00336F71">
        <w:rPr>
          <w:spacing w:val="5"/>
        </w:rPr>
        <w:t xml:space="preserve"> </w:t>
      </w:r>
      <w:r w:rsidRPr="00336F71">
        <w:t>insert</w:t>
      </w:r>
      <w:r w:rsidRPr="00336F71">
        <w:rPr>
          <w:spacing w:val="5"/>
        </w:rPr>
        <w:t xml:space="preserve"> </w:t>
      </w:r>
      <w:r w:rsidRPr="00336F71">
        <w:t>the</w:t>
      </w:r>
      <w:r w:rsidRPr="00336F71">
        <w:rPr>
          <w:spacing w:val="5"/>
        </w:rPr>
        <w:t xml:space="preserve"> </w:t>
      </w:r>
      <w:r w:rsidRPr="00FA0A64">
        <w:t>author name of one reference (</w:t>
      </w:r>
      <w:proofErr w:type="spellStart"/>
      <w:r w:rsidR="008063EC" w:rsidRPr="00FA0A64">
        <w:fldChar w:fldCharType="begin"/>
      </w:r>
      <w:r w:rsidR="008063EC" w:rsidRPr="00FA0A64">
        <w:instrText xml:space="preserve"> HYPERLINK \l "_bookmark21" </w:instrText>
      </w:r>
      <w:r w:rsidR="008063EC" w:rsidRPr="00FA0A64">
        <w:fldChar w:fldCharType="separate"/>
      </w:r>
      <w:r w:rsidRPr="00FA0A64">
        <w:t>Baah</w:t>
      </w:r>
      <w:proofErr w:type="spellEnd"/>
      <w:r w:rsidRPr="00FA0A64">
        <w:t>-Boateng</w:t>
      </w:r>
      <w:r w:rsidR="008063EC" w:rsidRPr="00FA0A64">
        <w:fldChar w:fldCharType="end"/>
      </w:r>
      <w:r w:rsidRPr="00FA0A64">
        <w:t xml:space="preserve">, </w:t>
      </w:r>
      <w:hyperlink w:anchor="_bookmark21" w:history="1">
        <w:r w:rsidRPr="00FA0A64">
          <w:t>2016</w:t>
        </w:r>
      </w:hyperlink>
      <w:r w:rsidRPr="00FA0A64">
        <w:t>)</w:t>
      </w:r>
    </w:p>
    <w:p w14:paraId="01959625" w14:textId="05B5E155" w:rsidR="00ED727D" w:rsidRPr="00FA0A64" w:rsidRDefault="000A0ED8" w:rsidP="00FA0A64">
      <w:pPr>
        <w:pStyle w:val="WPbody"/>
        <w:numPr>
          <w:ilvl w:val="0"/>
          <w:numId w:val="12"/>
        </w:numPr>
        <w:sectPr w:rsidR="00ED727D" w:rsidRPr="00FA0A64" w:rsidSect="003A71F8">
          <w:pgSz w:w="11900" w:h="16820"/>
          <w:pgMar w:top="1500" w:right="1320" w:bottom="1120" w:left="1360" w:header="0" w:footer="927" w:gutter="0"/>
          <w:cols w:space="720"/>
          <w:docGrid w:linePitch="299"/>
        </w:sectPr>
      </w:pPr>
      <w:r w:rsidRPr="00FA0A64">
        <w:t>How to insert remember</w:t>
      </w:r>
      <w:r w:rsidRPr="00336F71">
        <w:rPr>
          <w:spacing w:val="-12"/>
        </w:rPr>
        <w:t xml:space="preserve"> </w:t>
      </w:r>
      <w:r w:rsidRPr="00336F71">
        <w:rPr>
          <w:spacing w:val="-1"/>
        </w:rPr>
        <w:t>different</w:t>
      </w:r>
      <w:r w:rsidRPr="00336F71">
        <w:rPr>
          <w:spacing w:val="-12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ferences</w:t>
      </w:r>
      <w:r w:rsidRPr="00336F71">
        <w:rPr>
          <w:spacing w:val="-12"/>
        </w:rPr>
        <w:t xml:space="preserve"> </w:t>
      </w:r>
      <w:r w:rsidRPr="00336F71">
        <w:t>in</w:t>
      </w:r>
      <w:r w:rsidRPr="00336F71">
        <w:rPr>
          <w:spacing w:val="-12"/>
        </w:rPr>
        <w:t xml:space="preserve"> </w:t>
      </w:r>
      <w:r w:rsidRPr="00336F71">
        <w:t>the</w:t>
      </w:r>
      <w:r w:rsidRPr="00336F71">
        <w:rPr>
          <w:spacing w:val="-12"/>
        </w:rPr>
        <w:t xml:space="preserve"> </w:t>
      </w:r>
      <w:r w:rsidRPr="00336F71">
        <w:t>text</w:t>
      </w:r>
      <w:r w:rsidRPr="00336F71">
        <w:rPr>
          <w:spacing w:val="-12"/>
        </w:rPr>
        <w:t xml:space="preserve"> </w:t>
      </w:r>
      <w:r w:rsidRPr="00336F71">
        <w:rPr>
          <w:spacing w:val="-2"/>
        </w:rPr>
        <w:t>(</w:t>
      </w:r>
      <w:proofErr w:type="spellStart"/>
      <w:r w:rsidR="008063EC">
        <w:fldChar w:fldCharType="begin"/>
      </w:r>
      <w:r w:rsidR="008063EC">
        <w:instrText xml:space="preserve"> HYPERLINK \l "_bookmark21" </w:instrText>
      </w:r>
      <w:r w:rsidR="008063EC">
        <w:fldChar w:fldCharType="separate"/>
      </w:r>
      <w:r w:rsidRPr="00336F71">
        <w:rPr>
          <w:color w:val="0000FF"/>
          <w:spacing w:val="-2"/>
        </w:rPr>
        <w:t>B</w:t>
      </w:r>
      <w:r w:rsidRPr="00336F71">
        <w:rPr>
          <w:color w:val="0000FF"/>
          <w:spacing w:val="-1"/>
        </w:rPr>
        <w:t>aah</w:t>
      </w:r>
      <w:proofErr w:type="spellEnd"/>
      <w:r w:rsidRPr="00336F71">
        <w:rPr>
          <w:color w:val="0000FF"/>
          <w:spacing w:val="-1"/>
        </w:rPr>
        <w:t>-Boateng</w:t>
      </w:r>
      <w:r w:rsidR="008063EC">
        <w:rPr>
          <w:color w:val="0000FF"/>
          <w:spacing w:val="-1"/>
        </w:rPr>
        <w:fldChar w:fldCharType="end"/>
      </w:r>
      <w:r w:rsidRPr="00336F71">
        <w:rPr>
          <w:spacing w:val="-2"/>
        </w:rPr>
        <w:t>,</w:t>
      </w:r>
      <w:r w:rsidRPr="00336F71">
        <w:rPr>
          <w:spacing w:val="-12"/>
        </w:rPr>
        <w:t xml:space="preserve"> </w:t>
      </w:r>
      <w:hyperlink w:anchor="_bookmark21" w:history="1">
        <w:r w:rsidRPr="00336F71">
          <w:rPr>
            <w:color w:val="0000FF"/>
          </w:rPr>
          <w:t>2016</w:t>
        </w:r>
      </w:hyperlink>
      <w:r w:rsidRPr="00336F71">
        <w:t>,</w:t>
      </w:r>
      <w:r w:rsidRPr="00336F71">
        <w:rPr>
          <w:spacing w:val="-12"/>
        </w:rPr>
        <w:t xml:space="preserve"> </w:t>
      </w:r>
      <w:hyperlink w:anchor="_bookmark20" w:history="1">
        <w:r w:rsidRPr="00336F71">
          <w:rPr>
            <w:color w:val="0000FF"/>
          </w:rPr>
          <w:t>2015</w:t>
        </w:r>
      </w:hyperlink>
      <w:r w:rsidRPr="00336F71">
        <w:t>;</w:t>
      </w:r>
      <w:r w:rsidRPr="00336F71">
        <w:rPr>
          <w:spacing w:val="-12"/>
        </w:rPr>
        <w:t xml:space="preserve"> </w:t>
      </w:r>
      <w:hyperlink w:anchor="_bookmark22" w:history="1">
        <w:r w:rsidRPr="00336F71">
          <w:rPr>
            <w:color w:val="0000FF"/>
            <w:spacing w:val="-2"/>
          </w:rPr>
          <w:t>Mueller</w:t>
        </w:r>
      </w:hyperlink>
      <w:r w:rsidRPr="00336F71">
        <w:rPr>
          <w:color w:val="0000FF"/>
          <w:spacing w:val="49"/>
          <w:w w:val="101"/>
        </w:rPr>
        <w:t xml:space="preserve"> </w:t>
      </w:r>
      <w:hyperlink w:anchor="_bookmark22" w:history="1">
        <w:r w:rsidRPr="00336F71">
          <w:rPr>
            <w:color w:val="0000FF"/>
          </w:rPr>
          <w:t>et</w:t>
        </w:r>
        <w:r w:rsidRPr="00336F71">
          <w:rPr>
            <w:color w:val="0000FF"/>
            <w:spacing w:val="-20"/>
          </w:rPr>
          <w:t xml:space="preserve"> </w:t>
        </w:r>
        <w:r w:rsidRPr="00336F71">
          <w:rPr>
            <w:color w:val="0000FF"/>
          </w:rPr>
          <w:t>al.</w:t>
        </w:r>
      </w:hyperlink>
      <w:r w:rsidRPr="00336F71">
        <w:t>,</w:t>
      </w:r>
      <w:r w:rsidRPr="00336F71">
        <w:rPr>
          <w:spacing w:val="-20"/>
        </w:rPr>
        <w:t xml:space="preserve"> </w:t>
      </w:r>
      <w:hyperlink w:anchor="_bookmark22" w:history="1">
        <w:r w:rsidRPr="00336F71">
          <w:rPr>
            <w:color w:val="0000FF"/>
          </w:rPr>
          <w:t>2018</w:t>
        </w:r>
      </w:hyperlink>
      <w:r w:rsidRPr="00336F71">
        <w:t>)</w:t>
      </w:r>
    </w:p>
    <w:p w14:paraId="1D44A4E5" w14:textId="7A55759A" w:rsidR="00ED727D" w:rsidRPr="00FA0A64" w:rsidRDefault="000A0ED8" w:rsidP="00FA0A64">
      <w:pPr>
        <w:pStyle w:val="WPheading1"/>
      </w:pPr>
      <w:bookmarkStart w:id="5" w:name="Conceptual_Framework_(optional)"/>
      <w:bookmarkStart w:id="6" w:name="_bookmark4"/>
      <w:bookmarkEnd w:id="5"/>
      <w:bookmarkEnd w:id="6"/>
      <w:r w:rsidRPr="00FA0A64">
        <w:lastRenderedPageBreak/>
        <w:t>Conceptual Framework (optional)</w:t>
      </w:r>
    </w:p>
    <w:p w14:paraId="6D76ABEC" w14:textId="77777777" w:rsidR="00ED727D" w:rsidRPr="00FA0A64" w:rsidRDefault="000A0ED8" w:rsidP="00FA0A64">
      <w:pPr>
        <w:pStyle w:val="WPbody"/>
        <w:rPr>
          <w:rFonts w:eastAsia="Georgia" w:cs="Georgia"/>
        </w:rPr>
      </w:pPr>
      <w:r w:rsidRPr="00FA0A64">
        <w:rPr>
          <w:spacing w:val="3"/>
          <w:w w:val="110"/>
        </w:rPr>
        <w:t>(The</w:t>
      </w:r>
      <w:r w:rsidRPr="00FA0A64">
        <w:rPr>
          <w:spacing w:val="-13"/>
          <w:w w:val="110"/>
        </w:rPr>
        <w:t xml:space="preserve"> </w:t>
      </w:r>
      <w:r w:rsidRPr="00FA0A64">
        <w:rPr>
          <w:spacing w:val="-2"/>
          <w:w w:val="110"/>
        </w:rPr>
        <w:t>us</w:t>
      </w:r>
      <w:r w:rsidRPr="00FA0A64">
        <w:rPr>
          <w:spacing w:val="-1"/>
          <w:w w:val="110"/>
        </w:rPr>
        <w:t>e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of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this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section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depends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on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type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of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paper;</w:t>
      </w:r>
      <w:r w:rsidRPr="00FA0A64">
        <w:rPr>
          <w:spacing w:val="-9"/>
          <w:w w:val="110"/>
        </w:rPr>
        <w:t xml:space="preserve"> </w:t>
      </w:r>
      <w:r w:rsidRPr="00FA0A64">
        <w:rPr>
          <w:w w:val="110"/>
        </w:rPr>
        <w:t>if</w:t>
      </w:r>
      <w:r w:rsidRPr="00FA0A64">
        <w:rPr>
          <w:spacing w:val="-13"/>
          <w:w w:val="110"/>
        </w:rPr>
        <w:t xml:space="preserve"> </w:t>
      </w:r>
      <w:r w:rsidRPr="00FA0A64">
        <w:rPr>
          <w:spacing w:val="-1"/>
          <w:w w:val="110"/>
        </w:rPr>
        <w:t>entir</w:t>
      </w:r>
      <w:r w:rsidRPr="00FA0A64">
        <w:rPr>
          <w:spacing w:val="-2"/>
          <w:w w:val="110"/>
        </w:rPr>
        <w:t>ely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empirical,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impact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mechanisms</w:t>
      </w:r>
      <w:r w:rsidRPr="00FA0A64">
        <w:rPr>
          <w:spacing w:val="25"/>
          <w:w w:val="113"/>
        </w:rPr>
        <w:t xml:space="preserve"> </w:t>
      </w:r>
      <w:r w:rsidRPr="00FA0A64">
        <w:rPr>
          <w:w w:val="110"/>
        </w:rPr>
        <w:t>can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be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briefly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discussed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in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1"/>
          <w:w w:val="110"/>
        </w:rPr>
        <w:t xml:space="preserve"> </w:t>
      </w:r>
      <w:r w:rsidRPr="00FA0A64">
        <w:rPr>
          <w:spacing w:val="-2"/>
          <w:w w:val="110"/>
        </w:rPr>
        <w:t>intr</w:t>
      </w:r>
      <w:r w:rsidRPr="00FA0A64">
        <w:rPr>
          <w:spacing w:val="-1"/>
          <w:w w:val="110"/>
        </w:rPr>
        <w:t>oduction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and,</w:t>
      </w:r>
      <w:r w:rsidRPr="00FA0A64">
        <w:rPr>
          <w:spacing w:val="-11"/>
          <w:w w:val="110"/>
        </w:rPr>
        <w:t xml:space="preserve"> </w:t>
      </w:r>
      <w:r w:rsidRPr="00FA0A64">
        <w:rPr>
          <w:spacing w:val="-2"/>
          <w:w w:val="110"/>
        </w:rPr>
        <w:t>e</w:t>
      </w:r>
      <w:r w:rsidRPr="00FA0A64">
        <w:rPr>
          <w:spacing w:val="-3"/>
          <w:w w:val="110"/>
        </w:rPr>
        <w:t>xtensively,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in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empirical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section</w:t>
      </w:r>
      <w:r w:rsidRPr="00FA0A64">
        <w:rPr>
          <w:spacing w:val="-11"/>
          <w:w w:val="110"/>
        </w:rPr>
        <w:t xml:space="preserve"> </w:t>
      </w:r>
      <w:r w:rsidRPr="00FA0A64">
        <w:rPr>
          <w:w w:val="110"/>
        </w:rPr>
        <w:t>-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see</w:t>
      </w:r>
      <w:r w:rsidRPr="00FA0A64">
        <w:rPr>
          <w:spacing w:val="-12"/>
          <w:w w:val="110"/>
        </w:rPr>
        <w:t xml:space="preserve"> </w:t>
      </w:r>
      <w:r w:rsidRPr="00FA0A64">
        <w:rPr>
          <w:spacing w:val="-1"/>
          <w:w w:val="110"/>
        </w:rPr>
        <w:t>belo</w:t>
      </w:r>
      <w:r w:rsidRPr="00FA0A64">
        <w:rPr>
          <w:spacing w:val="-2"/>
          <w:w w:val="110"/>
        </w:rPr>
        <w:t>w).</w:t>
      </w:r>
    </w:p>
    <w:p w14:paraId="7CAE688E" w14:textId="77777777" w:rsidR="00ED727D" w:rsidRPr="00336F71" w:rsidRDefault="00ED727D">
      <w:pPr>
        <w:spacing w:before="9"/>
        <w:rPr>
          <w:rFonts w:ascii="Georgia" w:eastAsia="Georgia" w:hAnsi="Georgia" w:cs="Georgia"/>
        </w:rPr>
      </w:pPr>
    </w:p>
    <w:p w14:paraId="49EDF81C" w14:textId="77777777" w:rsidR="00ED727D" w:rsidRPr="00336F71" w:rsidRDefault="000A0ED8" w:rsidP="00FA0A64">
      <w:pPr>
        <w:pStyle w:val="WPletterlist"/>
      </w:pPr>
      <w:r w:rsidRPr="00FA0A64">
        <w:t xml:space="preserve">It explains </w:t>
      </w:r>
      <w:r w:rsidRPr="00336F71">
        <w:t>the</w:t>
      </w:r>
      <w:r w:rsidRPr="00FA0A64">
        <w:t xml:space="preserve"> </w:t>
      </w:r>
      <w:r w:rsidRPr="00336F71">
        <w:t>potential</w:t>
      </w:r>
      <w:r w:rsidRPr="00FA0A64">
        <w:t xml:space="preserve"> </w:t>
      </w:r>
      <w:r w:rsidRPr="00336F71">
        <w:t>determinants</w:t>
      </w:r>
      <w:r w:rsidRPr="00FA0A64">
        <w:t xml:space="preserve"> </w:t>
      </w:r>
      <w:r w:rsidRPr="00336F71">
        <w:t>and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impact/causal</w:t>
      </w:r>
      <w:r w:rsidRPr="00FA0A64">
        <w:t xml:space="preserve"> </w:t>
      </w:r>
      <w:r w:rsidRPr="00336F71">
        <w:t>mechanisms</w:t>
      </w:r>
      <w:r w:rsidRPr="00FA0A64">
        <w:t xml:space="preserve"> </w:t>
      </w:r>
      <w:r w:rsidRPr="00336F71">
        <w:t>of</w:t>
      </w:r>
      <w:r w:rsidRPr="00FA0A64">
        <w:t xml:space="preserve"> </w:t>
      </w:r>
      <w:r w:rsidRPr="00336F71">
        <w:t>a</w:t>
      </w:r>
      <w:r w:rsidRPr="00FA0A64">
        <w:t xml:space="preserve"> given </w:t>
      </w:r>
      <w:r w:rsidRPr="00336F71">
        <w:t>pol-</w:t>
      </w:r>
      <w:r w:rsidRPr="00FA0A64">
        <w:rPr>
          <w:w w:val="100"/>
        </w:rPr>
        <w:t xml:space="preserve"> </w:t>
      </w:r>
      <w:r w:rsidRPr="00336F71">
        <w:t>icy/intervention,</w:t>
      </w:r>
      <w:r w:rsidRPr="00FA0A64">
        <w:t xml:space="preserve"> </w:t>
      </w:r>
      <w:r w:rsidRPr="00336F71">
        <w:t>phenomenon</w:t>
      </w:r>
      <w:r w:rsidRPr="00FA0A64">
        <w:t xml:space="preserve"> </w:t>
      </w:r>
      <w:r w:rsidRPr="00336F71">
        <w:t>or</w:t>
      </w:r>
      <w:r w:rsidRPr="00FA0A64">
        <w:t xml:space="preserve"> </w:t>
      </w:r>
      <w:r w:rsidRPr="00336F71">
        <w:t>shock</w:t>
      </w:r>
      <w:r w:rsidRPr="00FA0A64">
        <w:t xml:space="preserve"> </w:t>
      </w:r>
      <w:r w:rsidRPr="00336F71">
        <w:t>on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outcome(s)</w:t>
      </w:r>
    </w:p>
    <w:p w14:paraId="495432FF" w14:textId="77777777" w:rsidR="00ED727D" w:rsidRPr="00336F71" w:rsidRDefault="000A0ED8" w:rsidP="00FA0A64">
      <w:pPr>
        <w:pStyle w:val="WPletterlist"/>
      </w:pPr>
      <w:r w:rsidRPr="00FA0A64">
        <w:t xml:space="preserve">It allows </w:t>
      </w:r>
      <w:r w:rsidRPr="00336F71">
        <w:t>to</w:t>
      </w:r>
      <w:r w:rsidRPr="00FA0A64">
        <w:t xml:space="preserve"> derive </w:t>
      </w:r>
      <w:r w:rsidRPr="00336F71">
        <w:t>(conceptually</w:t>
      </w:r>
      <w:r w:rsidRPr="00FA0A64">
        <w:t xml:space="preserve"> </w:t>
      </w:r>
      <w:r w:rsidRPr="00336F71">
        <w:t>or</w:t>
      </w:r>
      <w:r w:rsidRPr="00FA0A64">
        <w:t xml:space="preserve"> theoretically) </w:t>
      </w:r>
      <w:r w:rsidRPr="00336F71">
        <w:t>the</w:t>
      </w:r>
      <w:r w:rsidRPr="00FA0A64">
        <w:t xml:space="preserve"> </w:t>
      </w:r>
      <w:r w:rsidRPr="00336F71">
        <w:t>hypotheses</w:t>
      </w:r>
      <w:r w:rsidRPr="00FA0A64">
        <w:t xml:space="preserve"> </w:t>
      </w:r>
      <w:r w:rsidRPr="00336F71">
        <w:t>being</w:t>
      </w:r>
      <w:r w:rsidRPr="00FA0A64">
        <w:t xml:space="preserve"> </w:t>
      </w:r>
      <w:r w:rsidRPr="00336F71">
        <w:t>tested</w:t>
      </w:r>
      <w:r w:rsidRPr="00FA0A64">
        <w:t xml:space="preserve"> with </w:t>
      </w:r>
      <w:r w:rsidRPr="00336F71">
        <w:t>the</w:t>
      </w:r>
      <w:r w:rsidRPr="00FA0A64">
        <w:rPr>
          <w:w w:val="100"/>
        </w:rPr>
        <w:t xml:space="preserve"> </w:t>
      </w:r>
      <w:r w:rsidRPr="00336F71">
        <w:t>empirical</w:t>
      </w:r>
      <w:r w:rsidRPr="00FA0A64">
        <w:t xml:space="preserve"> </w:t>
      </w:r>
      <w:r w:rsidRPr="00336F71">
        <w:t>models</w:t>
      </w:r>
    </w:p>
    <w:p w14:paraId="3E353EE6" w14:textId="77777777" w:rsidR="00ED727D" w:rsidRPr="00336F71" w:rsidRDefault="000A0ED8" w:rsidP="00FA0A64">
      <w:pPr>
        <w:pStyle w:val="WPletterlist"/>
      </w:pPr>
      <w:r w:rsidRPr="00FA0A64">
        <w:t xml:space="preserve">It </w:t>
      </w:r>
      <w:r w:rsidRPr="00336F71">
        <w:t>may</w:t>
      </w:r>
      <w:r w:rsidRPr="00FA0A64">
        <w:t xml:space="preserve"> </w:t>
      </w:r>
      <w:r w:rsidRPr="00336F71">
        <w:t>help</w:t>
      </w:r>
      <w:r w:rsidRPr="00FA0A64">
        <w:t xml:space="preserve"> </w:t>
      </w:r>
      <w:r w:rsidRPr="00336F71">
        <w:t>to</w:t>
      </w:r>
      <w:r w:rsidRPr="00FA0A64">
        <w:t xml:space="preserve"> </w:t>
      </w:r>
      <w:r w:rsidRPr="00336F71">
        <w:t>explain</w:t>
      </w:r>
      <w:r w:rsidRPr="00FA0A64">
        <w:t xml:space="preserve"> </w:t>
      </w:r>
      <w:r w:rsidRPr="00336F71">
        <w:t>some</w:t>
      </w:r>
      <w:r w:rsidRPr="00FA0A64">
        <w:t xml:space="preserve"> </w:t>
      </w:r>
      <w:r w:rsidRPr="00336F71">
        <w:t>(seemingly)</w:t>
      </w:r>
      <w:r w:rsidRPr="00FA0A64">
        <w:t xml:space="preserve"> </w:t>
      </w:r>
      <w:r w:rsidRPr="00336F71">
        <w:t>unexpected</w:t>
      </w:r>
      <w:r w:rsidRPr="00FA0A64">
        <w:t xml:space="preserve"> </w:t>
      </w:r>
      <w:r w:rsidRPr="00336F71">
        <w:t>or</w:t>
      </w:r>
      <w:r w:rsidRPr="00FA0A64">
        <w:t xml:space="preserve"> counterintuitive </w:t>
      </w:r>
      <w:r w:rsidRPr="00336F71">
        <w:t>empirical</w:t>
      </w:r>
      <w:r w:rsidRPr="00FA0A64">
        <w:t xml:space="preserve"> results</w:t>
      </w:r>
    </w:p>
    <w:p w14:paraId="1BBAC45D" w14:textId="77777777" w:rsidR="00ED727D" w:rsidRPr="00336F71" w:rsidRDefault="000A0ED8" w:rsidP="00FA0A64">
      <w:pPr>
        <w:pStyle w:val="WPletterlist"/>
      </w:pPr>
      <w:r w:rsidRPr="00FA0A64">
        <w:rPr>
          <w:w w:val="100"/>
        </w:rPr>
        <w:t>The interpretation of the empirical results needs to be done consistently with the dev</w:t>
      </w:r>
      <w:r w:rsidR="00CF7BE2" w:rsidRPr="00FA0A64">
        <w:rPr>
          <w:w w:val="100"/>
        </w:rPr>
        <w:t>el</w:t>
      </w:r>
      <w:r w:rsidRPr="00FA0A64">
        <w:rPr>
          <w:w w:val="100"/>
        </w:rPr>
        <w:t>oped conceptual framework</w:t>
      </w:r>
    </w:p>
    <w:p w14:paraId="670BF036" w14:textId="77777777" w:rsidR="00ED727D" w:rsidRPr="00336F71" w:rsidRDefault="00ED727D">
      <w:pPr>
        <w:spacing w:line="298" w:lineRule="auto"/>
        <w:rPr>
          <w:rFonts w:ascii="Georgia" w:hAnsi="Georgia"/>
        </w:rPr>
        <w:sectPr w:rsidR="00ED727D" w:rsidRPr="00336F71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74121B6D" w14:textId="4AB7DFFA" w:rsidR="00ED727D" w:rsidRPr="00FA0A64" w:rsidRDefault="000A0ED8" w:rsidP="00FA0A64">
      <w:pPr>
        <w:pStyle w:val="Heading1"/>
        <w:keepNext/>
        <w:keepLines/>
        <w:widowControl/>
        <w:numPr>
          <w:ilvl w:val="0"/>
          <w:numId w:val="10"/>
        </w:numPr>
        <w:spacing w:before="240" w:after="240"/>
        <w:ind w:left="993" w:hanging="420"/>
        <w:jc w:val="both"/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</w:pPr>
      <w:bookmarkStart w:id="7" w:name="Data_and_Measurement_of_Key_Variables"/>
      <w:bookmarkStart w:id="8" w:name="_bookmark5"/>
      <w:bookmarkEnd w:id="7"/>
      <w:bookmarkEnd w:id="8"/>
      <w:r w:rsidRPr="00FA0A64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lastRenderedPageBreak/>
        <w:t>Data and Measurement of Key Variables</w:t>
      </w:r>
    </w:p>
    <w:p w14:paraId="74F679E0" w14:textId="0B184F64" w:rsidR="00ED727D" w:rsidRPr="00FA0A64" w:rsidRDefault="000A0ED8" w:rsidP="007C1767">
      <w:pPr>
        <w:pStyle w:val="WPbody"/>
        <w:ind w:right="1326"/>
        <w:rPr>
          <w:rFonts w:eastAsia="Georgia" w:cs="Georgia"/>
        </w:rPr>
      </w:pPr>
      <w:r w:rsidRPr="00FA0A64">
        <w:rPr>
          <w:spacing w:val="-3"/>
          <w:w w:val="110"/>
        </w:rPr>
        <w:t>(N</w:t>
      </w:r>
      <w:r w:rsidRPr="00FA0A64">
        <w:rPr>
          <w:spacing w:val="-2"/>
          <w:w w:val="110"/>
        </w:rPr>
        <w:t>ote</w:t>
      </w:r>
      <w:r w:rsidRPr="00FA0A64">
        <w:rPr>
          <w:spacing w:val="-15"/>
          <w:w w:val="110"/>
        </w:rPr>
        <w:t xml:space="preserve"> </w:t>
      </w:r>
      <w:r w:rsidRPr="00FA0A64">
        <w:rPr>
          <w:w w:val="110"/>
        </w:rPr>
        <w:t>that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2"/>
          <w:w w:val="110"/>
        </w:rPr>
        <w:t>E</w:t>
      </w:r>
      <w:r w:rsidRPr="00FA0A64">
        <w:rPr>
          <w:spacing w:val="-1"/>
          <w:w w:val="110"/>
        </w:rPr>
        <w:t>mpirical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2"/>
          <w:w w:val="110"/>
        </w:rPr>
        <w:t>Str</w:t>
      </w:r>
      <w:r w:rsidRPr="00FA0A64">
        <w:rPr>
          <w:spacing w:val="-1"/>
          <w:w w:val="110"/>
        </w:rPr>
        <w:t>ateg</w:t>
      </w:r>
      <w:r w:rsidRPr="00FA0A64">
        <w:rPr>
          <w:spacing w:val="-2"/>
          <w:w w:val="110"/>
        </w:rPr>
        <w:t>y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section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-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just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after</w:t>
      </w:r>
      <w:r w:rsidRPr="00FA0A64">
        <w:rPr>
          <w:spacing w:val="-15"/>
          <w:w w:val="110"/>
        </w:rPr>
        <w:t xml:space="preserve"> </w:t>
      </w:r>
      <w:r w:rsidRPr="00FA0A64">
        <w:rPr>
          <w:w w:val="110"/>
        </w:rPr>
        <w:t>-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sometimes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1"/>
          <w:w w:val="110"/>
        </w:rPr>
        <w:t>precedes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this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1"/>
          <w:w w:val="110"/>
        </w:rPr>
        <w:t>one</w:t>
      </w:r>
      <w:r w:rsidRPr="00FA0A64">
        <w:rPr>
          <w:spacing w:val="-2"/>
          <w:w w:val="110"/>
        </w:rPr>
        <w:t>).</w:t>
      </w:r>
    </w:p>
    <w:p w14:paraId="2EAE714D" w14:textId="77777777" w:rsidR="00ED727D" w:rsidRPr="00DD5464" w:rsidRDefault="000A0ED8" w:rsidP="007C1767">
      <w:pPr>
        <w:pStyle w:val="Heading2"/>
        <w:numPr>
          <w:ilvl w:val="1"/>
          <w:numId w:val="4"/>
        </w:numPr>
        <w:tabs>
          <w:tab w:val="left" w:pos="727"/>
        </w:tabs>
        <w:spacing w:before="136"/>
        <w:ind w:right="1326" w:hanging="612"/>
        <w:jc w:val="both"/>
        <w:rPr>
          <w:rFonts w:ascii="Century Gothic" w:hAnsi="Century Gothic"/>
          <w:b w:val="0"/>
          <w:bCs w:val="0"/>
          <w:color w:val="0070C0"/>
          <w:sz w:val="26"/>
          <w:szCs w:val="26"/>
        </w:rPr>
      </w:pPr>
      <w:bookmarkStart w:id="9" w:name="Context_and_Data"/>
      <w:bookmarkStart w:id="10" w:name="_bookmark6"/>
      <w:bookmarkEnd w:id="9"/>
      <w:bookmarkEnd w:id="10"/>
      <w:r w:rsidRPr="00DD5464">
        <w:rPr>
          <w:rFonts w:ascii="Century Gothic" w:hAnsi="Century Gothic"/>
          <w:color w:val="0070C0"/>
          <w:spacing w:val="-3"/>
          <w:sz w:val="26"/>
          <w:szCs w:val="26"/>
        </w:rPr>
        <w:t>Con</w:t>
      </w:r>
      <w:r w:rsidRPr="00DD5464">
        <w:rPr>
          <w:rFonts w:ascii="Century Gothic" w:hAnsi="Century Gothic"/>
          <w:color w:val="0070C0"/>
          <w:spacing w:val="-2"/>
          <w:sz w:val="26"/>
          <w:szCs w:val="26"/>
        </w:rPr>
        <w:t>text</w:t>
      </w:r>
      <w:r w:rsidRPr="00DD5464">
        <w:rPr>
          <w:rFonts w:ascii="Century Gothic" w:hAnsi="Century Gothic"/>
          <w:color w:val="0070C0"/>
          <w:spacing w:val="-5"/>
          <w:sz w:val="26"/>
          <w:szCs w:val="26"/>
        </w:rPr>
        <w:t xml:space="preserve"> </w:t>
      </w:r>
      <w:r w:rsidRPr="00DD5464">
        <w:rPr>
          <w:rFonts w:ascii="Century Gothic" w:hAnsi="Century Gothic"/>
          <w:color w:val="0070C0"/>
          <w:sz w:val="26"/>
          <w:szCs w:val="26"/>
        </w:rPr>
        <w:t>and</w:t>
      </w:r>
      <w:r w:rsidRPr="00DD5464">
        <w:rPr>
          <w:rFonts w:ascii="Century Gothic" w:hAnsi="Century Gothic"/>
          <w:color w:val="0070C0"/>
          <w:spacing w:val="-5"/>
          <w:sz w:val="26"/>
          <w:szCs w:val="26"/>
        </w:rPr>
        <w:t xml:space="preserve"> </w:t>
      </w:r>
      <w:r w:rsidRPr="00DD5464">
        <w:rPr>
          <w:rFonts w:ascii="Century Gothic" w:hAnsi="Century Gothic"/>
          <w:color w:val="0070C0"/>
          <w:sz w:val="26"/>
          <w:szCs w:val="26"/>
        </w:rPr>
        <w:t>Data</w:t>
      </w:r>
    </w:p>
    <w:p w14:paraId="753D523D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4C88E200" w14:textId="77777777" w:rsidR="00ED727D" w:rsidRPr="00336F71" w:rsidRDefault="000A0ED8" w:rsidP="007C1767">
      <w:pPr>
        <w:pStyle w:val="WPbody"/>
        <w:ind w:right="1326"/>
      </w:pPr>
      <w:r w:rsidRPr="00336F71">
        <w:rPr>
          <w:spacing w:val="-3"/>
        </w:rPr>
        <w:t>I</w:t>
      </w:r>
      <w:r w:rsidRPr="00336F71">
        <w:rPr>
          <w:spacing w:val="-2"/>
        </w:rPr>
        <w:t>n</w:t>
      </w:r>
      <w:r w:rsidRPr="00336F71">
        <w:rPr>
          <w:spacing w:val="6"/>
        </w:rPr>
        <w:t xml:space="preserve"> </w:t>
      </w:r>
      <w:r w:rsidRPr="00336F71">
        <w:t>this</w:t>
      </w:r>
      <w:r w:rsidRPr="00336F71">
        <w:rPr>
          <w:spacing w:val="6"/>
        </w:rPr>
        <w:t xml:space="preserve"> </w:t>
      </w:r>
      <w:r w:rsidRPr="00336F71">
        <w:t>subsection</w:t>
      </w:r>
      <w:r w:rsidRPr="00336F71">
        <w:rPr>
          <w:spacing w:val="7"/>
        </w:rPr>
        <w:t xml:space="preserve"> </w:t>
      </w:r>
      <w:r w:rsidRPr="00336F71">
        <w:rPr>
          <w:spacing w:val="-1"/>
        </w:rPr>
        <w:t>you</w:t>
      </w:r>
      <w:r w:rsidRPr="00336F71">
        <w:rPr>
          <w:spacing w:val="6"/>
        </w:rPr>
        <w:t xml:space="preserve"> </w:t>
      </w:r>
      <w:r w:rsidRPr="00336F71">
        <w:t>need</w:t>
      </w:r>
      <w:r w:rsidRPr="00336F71">
        <w:rPr>
          <w:spacing w:val="7"/>
        </w:rPr>
        <w:t xml:space="preserve"> </w:t>
      </w:r>
      <w:r w:rsidRPr="00336F71">
        <w:t>to</w:t>
      </w:r>
      <w:r w:rsidRPr="00336F71">
        <w:rPr>
          <w:spacing w:val="6"/>
        </w:rPr>
        <w:t xml:space="preserve"> </w:t>
      </w:r>
      <w:r w:rsidRPr="00336F71">
        <w:t>describe</w:t>
      </w:r>
      <w:r w:rsidRPr="00336F71">
        <w:rPr>
          <w:spacing w:val="6"/>
        </w:rPr>
        <w:t xml:space="preserve"> </w:t>
      </w:r>
      <w:r w:rsidRPr="00336F71">
        <w:t>the</w:t>
      </w:r>
      <w:r w:rsidRPr="00336F71">
        <w:rPr>
          <w:spacing w:val="7"/>
        </w:rPr>
        <w:t xml:space="preserve"> </w:t>
      </w:r>
      <w:r w:rsidRPr="00336F71">
        <w:t>context</w:t>
      </w:r>
      <w:r w:rsidRPr="00336F71">
        <w:rPr>
          <w:spacing w:val="6"/>
        </w:rPr>
        <w:t xml:space="preserve"> </w:t>
      </w:r>
      <w:r w:rsidRPr="00336F71">
        <w:t>of</w:t>
      </w:r>
      <w:r w:rsidRPr="00336F71">
        <w:rPr>
          <w:spacing w:val="6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7"/>
        </w:rPr>
        <w:t xml:space="preserve"> </w:t>
      </w:r>
      <w:r w:rsidRPr="00336F71">
        <w:t>application,</w:t>
      </w:r>
      <w:r w:rsidRPr="00336F71">
        <w:rPr>
          <w:spacing w:val="6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7"/>
        </w:rPr>
        <w:t xml:space="preserve"> </w:t>
      </w:r>
      <w:r w:rsidRPr="00336F71">
        <w:t>data</w:t>
      </w:r>
      <w:r w:rsidRPr="00336F71">
        <w:rPr>
          <w:spacing w:val="6"/>
        </w:rPr>
        <w:t xml:space="preserve"> </w:t>
      </w:r>
      <w:r w:rsidRPr="00336F71">
        <w:t>and</w:t>
      </w:r>
      <w:r w:rsidRPr="00336F71">
        <w:rPr>
          <w:spacing w:val="6"/>
        </w:rPr>
        <w:t xml:space="preserve"> </w:t>
      </w:r>
      <w:r w:rsidRPr="00336F71">
        <w:t>convince</w:t>
      </w:r>
      <w:r w:rsidRPr="00336F71">
        <w:rPr>
          <w:spacing w:val="27"/>
          <w:w w:val="104"/>
        </w:rPr>
        <w:t xml:space="preserve"> </w:t>
      </w:r>
      <w:r w:rsidRPr="00336F71">
        <w:t>the</w:t>
      </w:r>
      <w:r w:rsidRPr="00336F71">
        <w:rPr>
          <w:spacing w:val="21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ader</w:t>
      </w:r>
      <w:r w:rsidRPr="00336F71">
        <w:rPr>
          <w:spacing w:val="22"/>
        </w:rPr>
        <w:t xml:space="preserve"> </w:t>
      </w:r>
      <w:r w:rsidRPr="00336F71">
        <w:t>that</w:t>
      </w:r>
      <w:r w:rsidRPr="00336F71">
        <w:rPr>
          <w:spacing w:val="21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22"/>
        </w:rPr>
        <w:t xml:space="preserve"> </w:t>
      </w:r>
      <w:r w:rsidRPr="00336F71">
        <w:t>data</w:t>
      </w:r>
      <w:r w:rsidRPr="00336F71">
        <w:rPr>
          <w:spacing w:val="21"/>
        </w:rPr>
        <w:t xml:space="preserve"> </w:t>
      </w:r>
      <w:r w:rsidRPr="00336F71">
        <w:rPr>
          <w:spacing w:val="-3"/>
        </w:rPr>
        <w:t>ar</w:t>
      </w:r>
      <w:r w:rsidRPr="00336F71">
        <w:rPr>
          <w:spacing w:val="-2"/>
        </w:rPr>
        <w:t>e</w:t>
      </w:r>
      <w:r w:rsidRPr="00336F71">
        <w:rPr>
          <w:spacing w:val="22"/>
        </w:rPr>
        <w:t xml:space="preserve"> </w:t>
      </w:r>
      <w:r w:rsidRPr="00336F71">
        <w:t>the</w:t>
      </w:r>
      <w:r w:rsidRPr="00336F71">
        <w:rPr>
          <w:spacing w:val="21"/>
        </w:rPr>
        <w:t xml:space="preserve"> </w:t>
      </w:r>
      <w:r w:rsidRPr="00336F71">
        <w:t>most</w:t>
      </w:r>
      <w:r w:rsidRPr="00336F71">
        <w:rPr>
          <w:spacing w:val="22"/>
        </w:rPr>
        <w:t xml:space="preserve"> </w:t>
      </w:r>
      <w:r w:rsidRPr="00336F71">
        <w:rPr>
          <w:spacing w:val="-1"/>
        </w:rPr>
        <w:t>appropriate</w:t>
      </w:r>
      <w:r w:rsidRPr="00336F71">
        <w:rPr>
          <w:spacing w:val="21"/>
        </w:rPr>
        <w:t xml:space="preserve"> </w:t>
      </w:r>
      <w:r w:rsidRPr="00336F71">
        <w:t>to</w:t>
      </w:r>
      <w:r w:rsidRPr="00336F71">
        <w:rPr>
          <w:spacing w:val="22"/>
        </w:rPr>
        <w:t xml:space="preserve"> </w:t>
      </w:r>
      <w:r w:rsidRPr="00336F71">
        <w:rPr>
          <w:spacing w:val="-1"/>
        </w:rPr>
        <w:t>address</w:t>
      </w:r>
      <w:r w:rsidRPr="00336F71">
        <w:rPr>
          <w:spacing w:val="21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22"/>
        </w:rPr>
        <w:t xml:space="preserve"> </w:t>
      </w:r>
      <w:r w:rsidRPr="00336F71">
        <w:rPr>
          <w:spacing w:val="-3"/>
        </w:rPr>
        <w:t>r</w:t>
      </w:r>
      <w:r w:rsidRPr="00336F71">
        <w:rPr>
          <w:spacing w:val="-2"/>
        </w:rPr>
        <w:t>esearch</w:t>
      </w:r>
      <w:r w:rsidRPr="00336F71">
        <w:rPr>
          <w:spacing w:val="21"/>
        </w:rPr>
        <w:t xml:space="preserve"> </w:t>
      </w:r>
      <w:r w:rsidRPr="00336F71">
        <w:t>question(s).</w:t>
      </w:r>
      <w:r w:rsidRPr="00336F71">
        <w:rPr>
          <w:spacing w:val="20"/>
        </w:rPr>
        <w:t xml:space="preserve"> </w:t>
      </w:r>
      <w:r w:rsidRPr="00336F71">
        <w:rPr>
          <w:spacing w:val="-8"/>
        </w:rPr>
        <w:t>Y</w:t>
      </w:r>
      <w:r w:rsidRPr="00336F71">
        <w:rPr>
          <w:spacing w:val="-7"/>
        </w:rPr>
        <w:t>ou</w:t>
      </w:r>
      <w:r w:rsidRPr="00336F71">
        <w:rPr>
          <w:spacing w:val="51"/>
        </w:rPr>
        <w:t xml:space="preserve"> </w:t>
      </w:r>
      <w:r w:rsidRPr="00336F71">
        <w:t>also</w:t>
      </w:r>
      <w:r w:rsidRPr="00336F71">
        <w:rPr>
          <w:spacing w:val="13"/>
        </w:rPr>
        <w:t xml:space="preserve"> </w:t>
      </w:r>
      <w:r w:rsidRPr="00336F71">
        <w:t>need</w:t>
      </w:r>
      <w:r w:rsidRPr="00336F71">
        <w:rPr>
          <w:spacing w:val="14"/>
        </w:rPr>
        <w:t xml:space="preserve"> </w:t>
      </w:r>
      <w:r w:rsidRPr="00336F71">
        <w:t>to</w:t>
      </w:r>
      <w:r w:rsidRPr="00336F71">
        <w:rPr>
          <w:spacing w:val="14"/>
        </w:rPr>
        <w:t xml:space="preserve"> </w:t>
      </w:r>
      <w:r w:rsidRPr="00336F71">
        <w:rPr>
          <w:spacing w:val="-2"/>
        </w:rPr>
        <w:t>show</w:t>
      </w:r>
      <w:r w:rsidRPr="00336F71">
        <w:rPr>
          <w:spacing w:val="14"/>
        </w:rPr>
        <w:t xml:space="preserve"> </w:t>
      </w:r>
      <w:r w:rsidRPr="00336F71">
        <w:t>some</w:t>
      </w:r>
      <w:r w:rsidRPr="00336F71">
        <w:rPr>
          <w:spacing w:val="14"/>
        </w:rPr>
        <w:t xml:space="preserve"> </w:t>
      </w:r>
      <w:r w:rsidRPr="00336F71">
        <w:rPr>
          <w:spacing w:val="-1"/>
        </w:rPr>
        <w:t>descriptive</w:t>
      </w:r>
      <w:r w:rsidRPr="00336F71">
        <w:rPr>
          <w:spacing w:val="13"/>
        </w:rPr>
        <w:t xml:space="preserve"> </w:t>
      </w:r>
      <w:r w:rsidRPr="00336F71">
        <w:t>statistics</w:t>
      </w:r>
      <w:r w:rsidRPr="00336F71">
        <w:rPr>
          <w:spacing w:val="14"/>
        </w:rPr>
        <w:t xml:space="preserve"> </w:t>
      </w:r>
      <w:r w:rsidRPr="00336F71">
        <w:t>of</w:t>
      </w:r>
      <w:r w:rsidRPr="00336F71">
        <w:rPr>
          <w:spacing w:val="14"/>
        </w:rPr>
        <w:t xml:space="preserve"> </w:t>
      </w:r>
      <w:r w:rsidRPr="00336F71">
        <w:t>the</w:t>
      </w:r>
      <w:r w:rsidRPr="00336F71">
        <w:rPr>
          <w:spacing w:val="14"/>
        </w:rPr>
        <w:t xml:space="preserve"> </w:t>
      </w:r>
      <w:r w:rsidRPr="00336F71">
        <w:rPr>
          <w:spacing w:val="-1"/>
        </w:rPr>
        <w:t>variables</w:t>
      </w:r>
      <w:r w:rsidRPr="00336F71">
        <w:rPr>
          <w:spacing w:val="14"/>
        </w:rPr>
        <w:t xml:space="preserve"> </w:t>
      </w:r>
      <w:r w:rsidRPr="00336F71">
        <w:t>used</w:t>
      </w:r>
      <w:r w:rsidRPr="00336F71">
        <w:rPr>
          <w:spacing w:val="14"/>
        </w:rPr>
        <w:t xml:space="preserve"> </w:t>
      </w:r>
      <w:r w:rsidRPr="00336F71">
        <w:t>in</w:t>
      </w:r>
      <w:r w:rsidRPr="00336F71">
        <w:rPr>
          <w:spacing w:val="13"/>
        </w:rPr>
        <w:t xml:space="preserve"> </w:t>
      </w:r>
      <w:r w:rsidRPr="00336F71">
        <w:t>the</w:t>
      </w:r>
      <w:r w:rsidRPr="00336F71">
        <w:rPr>
          <w:spacing w:val="14"/>
        </w:rPr>
        <w:t xml:space="preserve"> </w:t>
      </w:r>
      <w:r w:rsidRPr="00336F71">
        <w:t>econometric</w:t>
      </w:r>
      <w:r w:rsidRPr="00336F71">
        <w:rPr>
          <w:spacing w:val="14"/>
        </w:rPr>
        <w:t xml:space="preserve"> </w:t>
      </w:r>
      <w:r w:rsidRPr="00336F71">
        <w:t>analysis</w:t>
      </w:r>
      <w:r w:rsidRPr="00336F71">
        <w:rPr>
          <w:spacing w:val="41"/>
          <w:w w:val="101"/>
        </w:rPr>
        <w:t xml:space="preserve"> </w:t>
      </w:r>
      <w:r w:rsidRPr="00336F71">
        <w:rPr>
          <w:spacing w:val="-1"/>
        </w:rPr>
        <w:t>(except</w:t>
      </w:r>
      <w:r w:rsidRPr="00336F71">
        <w:rPr>
          <w:spacing w:val="8"/>
        </w:rPr>
        <w:t xml:space="preserve"> </w:t>
      </w:r>
      <w:r w:rsidRPr="00336F71">
        <w:t>for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8"/>
        </w:rPr>
        <w:t xml:space="preserve"> </w:t>
      </w:r>
      <w:r w:rsidRPr="00336F71">
        <w:t>outcome</w:t>
      </w:r>
      <w:r w:rsidRPr="00336F71">
        <w:rPr>
          <w:spacing w:val="8"/>
        </w:rPr>
        <w:t xml:space="preserve"> </w:t>
      </w:r>
      <w:r w:rsidRPr="00336F71">
        <w:t>and</w:t>
      </w:r>
      <w:r w:rsidRPr="00336F71">
        <w:rPr>
          <w:spacing w:val="8"/>
        </w:rPr>
        <w:t xml:space="preserve"> </w:t>
      </w:r>
      <w:r w:rsidRPr="00336F71">
        <w:t>main</w:t>
      </w:r>
      <w:r w:rsidRPr="00336F71">
        <w:rPr>
          <w:spacing w:val="8"/>
        </w:rPr>
        <w:t xml:space="preserve"> </w:t>
      </w:r>
      <w:r w:rsidRPr="00336F71">
        <w:t>explanatory</w:t>
      </w:r>
      <w:r w:rsidRPr="00336F71">
        <w:rPr>
          <w:spacing w:val="8"/>
        </w:rPr>
        <w:t xml:space="preserve"> </w:t>
      </w:r>
      <w:r w:rsidRPr="00336F71">
        <w:rPr>
          <w:spacing w:val="-1"/>
        </w:rPr>
        <w:t>variable</w:t>
      </w:r>
      <w:r w:rsidRPr="00336F71">
        <w:rPr>
          <w:spacing w:val="8"/>
        </w:rPr>
        <w:t xml:space="preserve"> </w:t>
      </w:r>
      <w:r w:rsidRPr="00336F71">
        <w:t>-</w:t>
      </w:r>
      <w:r w:rsidRPr="00336F71">
        <w:rPr>
          <w:spacing w:val="8"/>
        </w:rPr>
        <w:t xml:space="preserve"> </w:t>
      </w:r>
      <w:r w:rsidRPr="00336F71">
        <w:t>see</w:t>
      </w:r>
      <w:r w:rsidRPr="00336F71">
        <w:rPr>
          <w:spacing w:val="8"/>
        </w:rPr>
        <w:t xml:space="preserve"> </w:t>
      </w:r>
      <w:r w:rsidRPr="00336F71">
        <w:rPr>
          <w:spacing w:val="-1"/>
        </w:rPr>
        <w:t>below).</w:t>
      </w:r>
    </w:p>
    <w:p w14:paraId="3A52ECF2" w14:textId="77777777" w:rsidR="00ED727D" w:rsidRPr="00336F71" w:rsidRDefault="00ED727D" w:rsidP="007C1767">
      <w:pPr>
        <w:spacing w:before="9"/>
        <w:ind w:right="1326"/>
        <w:rPr>
          <w:rFonts w:ascii="Georgia" w:eastAsia="Georgia" w:hAnsi="Georgia" w:cs="Georgia"/>
        </w:rPr>
      </w:pPr>
    </w:p>
    <w:p w14:paraId="1A58DCAE" w14:textId="77777777" w:rsidR="00ED727D" w:rsidRDefault="000A0ED8" w:rsidP="007C1767">
      <w:pPr>
        <w:pStyle w:val="WPheading2"/>
        <w:ind w:right="1326"/>
      </w:pPr>
      <w:bookmarkStart w:id="11" w:name="Defining_the_outcome"/>
      <w:bookmarkStart w:id="12" w:name="_bookmark7"/>
      <w:bookmarkEnd w:id="11"/>
      <w:bookmarkEnd w:id="12"/>
      <w:r w:rsidRPr="00FA0A64">
        <w:t>Defining the outcome</w:t>
      </w:r>
    </w:p>
    <w:p w14:paraId="5E16ADBD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27142426" w14:textId="77777777" w:rsidR="00ED727D" w:rsidRPr="00336F71" w:rsidRDefault="000A0ED8" w:rsidP="007C1767">
      <w:pPr>
        <w:pStyle w:val="WPbody"/>
        <w:ind w:right="1326"/>
      </w:pPr>
      <w:r w:rsidRPr="00336F71">
        <w:rPr>
          <w:spacing w:val="-3"/>
        </w:rPr>
        <w:t>I</w:t>
      </w:r>
      <w:r w:rsidRPr="00336F71">
        <w:rPr>
          <w:spacing w:val="-2"/>
        </w:rPr>
        <w:t>n</w:t>
      </w:r>
      <w:r w:rsidRPr="00336F71">
        <w:rPr>
          <w:spacing w:val="3"/>
        </w:rPr>
        <w:t xml:space="preserve"> </w:t>
      </w:r>
      <w:r w:rsidRPr="00336F71">
        <w:t>this</w:t>
      </w:r>
      <w:r w:rsidRPr="00336F71">
        <w:rPr>
          <w:spacing w:val="3"/>
        </w:rPr>
        <w:t xml:space="preserve"> </w:t>
      </w:r>
      <w:r w:rsidR="00CF7BE2" w:rsidRPr="00336F71">
        <w:t>sub-section,</w:t>
      </w:r>
      <w:r w:rsidRPr="00336F71">
        <w:rPr>
          <w:spacing w:val="4"/>
        </w:rPr>
        <w:t xml:space="preserve"> </w:t>
      </w:r>
      <w:r w:rsidRPr="00336F71">
        <w:t>you</w:t>
      </w:r>
      <w:r w:rsidRPr="00336F71">
        <w:rPr>
          <w:spacing w:val="3"/>
        </w:rPr>
        <w:t xml:space="preserve"> </w:t>
      </w:r>
      <w:r w:rsidRPr="00FA0A64">
        <w:t>define</w:t>
      </w:r>
      <w:r w:rsidRPr="00336F71">
        <w:rPr>
          <w:spacing w:val="4"/>
        </w:rPr>
        <w:t xml:space="preserve"> </w:t>
      </w:r>
      <w:r w:rsidRPr="00336F71">
        <w:t>the</w:t>
      </w:r>
      <w:r w:rsidRPr="00336F71">
        <w:rPr>
          <w:spacing w:val="3"/>
        </w:rPr>
        <w:t xml:space="preserve"> </w:t>
      </w:r>
      <w:r w:rsidRPr="00336F71">
        <w:t>outcome</w:t>
      </w:r>
      <w:r w:rsidRPr="00336F71">
        <w:rPr>
          <w:spacing w:val="-2"/>
        </w:rPr>
        <w:t>,</w:t>
      </w:r>
      <w:r w:rsidRPr="00336F71">
        <w:rPr>
          <w:spacing w:val="5"/>
        </w:rPr>
        <w:t xml:space="preserve"> </w:t>
      </w:r>
      <w:r w:rsidRPr="00336F71">
        <w:t>and</w:t>
      </w:r>
      <w:r w:rsidRPr="00336F71">
        <w:rPr>
          <w:spacing w:val="3"/>
        </w:rPr>
        <w:t xml:space="preserve"> </w:t>
      </w:r>
      <w:r w:rsidRPr="00336F71">
        <w:rPr>
          <w:spacing w:val="-2"/>
        </w:rPr>
        <w:t>show</w:t>
      </w:r>
      <w:r w:rsidRPr="00336F71">
        <w:rPr>
          <w:spacing w:val="4"/>
        </w:rPr>
        <w:t xml:space="preserve"> </w:t>
      </w:r>
      <w:r w:rsidRPr="00336F71">
        <w:t>some</w:t>
      </w:r>
      <w:r w:rsidRPr="00336F71">
        <w:rPr>
          <w:spacing w:val="3"/>
        </w:rPr>
        <w:t xml:space="preserve"> </w:t>
      </w:r>
      <w:r w:rsidRPr="00336F71">
        <w:t>descriptive</w:t>
      </w:r>
      <w:r w:rsidRPr="00336F71">
        <w:rPr>
          <w:spacing w:val="3"/>
        </w:rPr>
        <w:t xml:space="preserve"> </w:t>
      </w:r>
      <w:r w:rsidRPr="00336F71">
        <w:t>statistics</w:t>
      </w:r>
      <w:r w:rsidRPr="00336F71">
        <w:rPr>
          <w:spacing w:val="4"/>
        </w:rPr>
        <w:t xml:space="preserve"> </w:t>
      </w:r>
      <w:r w:rsidRPr="00336F71">
        <w:t>of</w:t>
      </w:r>
      <w:r w:rsidRPr="00336F71">
        <w:rPr>
          <w:spacing w:val="3"/>
        </w:rPr>
        <w:t xml:space="preserve"> </w:t>
      </w:r>
      <w:r w:rsidRPr="00336F71">
        <w:t>the</w:t>
      </w:r>
      <w:r w:rsidRPr="00336F71">
        <w:rPr>
          <w:spacing w:val="4"/>
        </w:rPr>
        <w:t xml:space="preserve"> </w:t>
      </w:r>
      <w:r w:rsidRPr="00336F71">
        <w:t>outcome</w:t>
      </w:r>
      <w:r w:rsidRPr="00336F71">
        <w:rPr>
          <w:spacing w:val="-2"/>
        </w:rPr>
        <w:t>.</w:t>
      </w:r>
    </w:p>
    <w:p w14:paraId="4ABB7C47" w14:textId="77777777" w:rsidR="00ED727D" w:rsidRPr="00336F71" w:rsidRDefault="00ED727D" w:rsidP="007C1767">
      <w:pPr>
        <w:ind w:right="1326"/>
        <w:rPr>
          <w:rFonts w:ascii="Georgia" w:eastAsia="Georgia" w:hAnsi="Georgia" w:cs="Georgia"/>
        </w:rPr>
      </w:pPr>
    </w:p>
    <w:p w14:paraId="159B8BA8" w14:textId="77777777" w:rsidR="00ED727D" w:rsidRPr="00DD5464" w:rsidRDefault="000A0ED8" w:rsidP="007C1767">
      <w:pPr>
        <w:pStyle w:val="WPheading2"/>
        <w:ind w:right="1326"/>
        <w:rPr>
          <w:color w:val="0070C0"/>
        </w:rPr>
      </w:pPr>
      <w:bookmarkStart w:id="13" w:name="Defining_the_&quot;treatment/shock&quot;"/>
      <w:bookmarkStart w:id="14" w:name="_bookmark8"/>
      <w:bookmarkEnd w:id="13"/>
      <w:bookmarkEnd w:id="14"/>
      <w:r w:rsidRPr="00DD5464">
        <w:rPr>
          <w:color w:val="0070C0"/>
        </w:rPr>
        <w:t xml:space="preserve">Defining </w:t>
      </w:r>
      <w:r w:rsidR="00CF7BE2" w:rsidRPr="00DD5464">
        <w:rPr>
          <w:color w:val="0070C0"/>
        </w:rPr>
        <w:t>the “</w:t>
      </w:r>
      <w:r w:rsidRPr="00DD5464">
        <w:rPr>
          <w:color w:val="0070C0"/>
        </w:rPr>
        <w:t>treatment/shock”</w:t>
      </w:r>
    </w:p>
    <w:p w14:paraId="0B497A09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1CDB621F" w14:textId="77777777" w:rsidR="00ED727D" w:rsidRPr="00336F71" w:rsidRDefault="000A0ED8" w:rsidP="007C1767">
      <w:pPr>
        <w:pStyle w:val="WPbody"/>
        <w:ind w:right="1326"/>
      </w:pPr>
      <w:r w:rsidRPr="00336F71">
        <w:rPr>
          <w:spacing w:val="-3"/>
        </w:rPr>
        <w:t>I</w:t>
      </w:r>
      <w:r w:rsidRPr="00336F71">
        <w:rPr>
          <w:spacing w:val="-2"/>
        </w:rPr>
        <w:t>n</w:t>
      </w:r>
      <w:r w:rsidRPr="00336F71">
        <w:rPr>
          <w:spacing w:val="24"/>
        </w:rPr>
        <w:t xml:space="preserve"> </w:t>
      </w:r>
      <w:r w:rsidRPr="00336F71">
        <w:t>this</w:t>
      </w:r>
      <w:r w:rsidRPr="00336F71">
        <w:rPr>
          <w:spacing w:val="25"/>
        </w:rPr>
        <w:t xml:space="preserve"> </w:t>
      </w:r>
      <w:r w:rsidR="00CF7BE2" w:rsidRPr="00336F71">
        <w:t>subsection,</w:t>
      </w:r>
      <w:r w:rsidRPr="00336F71">
        <w:rPr>
          <w:spacing w:val="24"/>
        </w:rPr>
        <w:t xml:space="preserve"> </w:t>
      </w:r>
      <w:r w:rsidRPr="00336F71">
        <w:rPr>
          <w:spacing w:val="-1"/>
        </w:rPr>
        <w:t>you</w:t>
      </w:r>
      <w:r w:rsidRPr="00336F71">
        <w:rPr>
          <w:spacing w:val="25"/>
        </w:rPr>
        <w:t xml:space="preserve"> </w:t>
      </w:r>
      <w:r w:rsidRPr="00336F71">
        <w:t>define</w:t>
      </w:r>
      <w:r w:rsidRPr="00336F71">
        <w:rPr>
          <w:spacing w:val="24"/>
        </w:rPr>
        <w:t xml:space="preserve"> </w:t>
      </w:r>
      <w:r w:rsidRPr="00336F71">
        <w:t>the</w:t>
      </w:r>
      <w:r w:rsidRPr="00336F71">
        <w:rPr>
          <w:spacing w:val="25"/>
        </w:rPr>
        <w:t xml:space="preserve"> </w:t>
      </w:r>
      <w:r w:rsidRPr="00336F71">
        <w:rPr>
          <w:spacing w:val="-2"/>
        </w:rPr>
        <w:t>tr</w:t>
      </w:r>
      <w:r w:rsidRPr="00336F71">
        <w:rPr>
          <w:spacing w:val="-1"/>
        </w:rPr>
        <w:t>eatment</w:t>
      </w:r>
      <w:r w:rsidRPr="00336F71">
        <w:rPr>
          <w:spacing w:val="24"/>
        </w:rPr>
        <w:t xml:space="preserve"> </w:t>
      </w:r>
      <w:r w:rsidRPr="00336F71">
        <w:t>or</w:t>
      </w:r>
      <w:r w:rsidRPr="00336F71">
        <w:rPr>
          <w:spacing w:val="25"/>
        </w:rPr>
        <w:t xml:space="preserve"> </w:t>
      </w:r>
      <w:r w:rsidRPr="00336F71">
        <w:t>shock,</w:t>
      </w:r>
      <w:r w:rsidRPr="00336F71">
        <w:rPr>
          <w:spacing w:val="30"/>
        </w:rPr>
        <w:t xml:space="preserve"> </w:t>
      </w:r>
      <w:r w:rsidRPr="00336F71">
        <w:t>and</w:t>
      </w:r>
      <w:r w:rsidRPr="00336F71">
        <w:rPr>
          <w:spacing w:val="25"/>
        </w:rPr>
        <w:t xml:space="preserve"> </w:t>
      </w:r>
      <w:r w:rsidRPr="00336F71">
        <w:rPr>
          <w:spacing w:val="-2"/>
        </w:rPr>
        <w:t>show</w:t>
      </w:r>
      <w:r w:rsidRPr="00336F71">
        <w:rPr>
          <w:spacing w:val="24"/>
        </w:rPr>
        <w:t xml:space="preserve"> </w:t>
      </w:r>
      <w:r w:rsidRPr="00336F71">
        <w:t>some</w:t>
      </w:r>
      <w:r w:rsidRPr="00336F71">
        <w:rPr>
          <w:spacing w:val="25"/>
        </w:rPr>
        <w:t xml:space="preserve"> </w:t>
      </w:r>
      <w:r w:rsidRPr="00336F71">
        <w:rPr>
          <w:spacing w:val="-1"/>
        </w:rPr>
        <w:t>descriptive</w:t>
      </w:r>
      <w:r w:rsidRPr="00336F71">
        <w:rPr>
          <w:spacing w:val="25"/>
        </w:rPr>
        <w:t xml:space="preserve"> </w:t>
      </w:r>
      <w:r w:rsidRPr="00336F71">
        <w:t>statistics</w:t>
      </w:r>
      <w:r w:rsidRPr="00336F71">
        <w:rPr>
          <w:spacing w:val="24"/>
        </w:rPr>
        <w:t xml:space="preserve"> </w:t>
      </w:r>
      <w:r w:rsidRPr="00336F71">
        <w:t>of</w:t>
      </w:r>
      <w:r w:rsidRPr="00336F71">
        <w:rPr>
          <w:spacing w:val="33"/>
          <w:w w:val="102"/>
        </w:rPr>
        <w:t xml:space="preserve"> </w:t>
      </w:r>
      <w:r w:rsidRPr="00336F71">
        <w:t>the</w:t>
      </w:r>
      <w:r w:rsidRPr="00336F71">
        <w:rPr>
          <w:spacing w:val="9"/>
        </w:rPr>
        <w:t xml:space="preserve"> </w:t>
      </w:r>
      <w:r w:rsidRPr="00336F71">
        <w:rPr>
          <w:spacing w:val="-2"/>
        </w:rPr>
        <w:t>tr</w:t>
      </w:r>
      <w:r w:rsidRPr="00336F71">
        <w:rPr>
          <w:spacing w:val="-1"/>
        </w:rPr>
        <w:t>eatment</w:t>
      </w:r>
      <w:r w:rsidRPr="00336F71">
        <w:rPr>
          <w:spacing w:val="10"/>
        </w:rPr>
        <w:t xml:space="preserve"> </w:t>
      </w:r>
      <w:r w:rsidRPr="00336F71">
        <w:t>or</w:t>
      </w:r>
      <w:r w:rsidRPr="00336F71">
        <w:rPr>
          <w:spacing w:val="10"/>
        </w:rPr>
        <w:t xml:space="preserve"> </w:t>
      </w:r>
      <w:r w:rsidRPr="00336F71">
        <w:t>shock.</w:t>
      </w:r>
    </w:p>
    <w:p w14:paraId="1F9A396E" w14:textId="2FCA935F" w:rsidR="00985A5D" w:rsidRPr="003A71F8" w:rsidRDefault="000A0ED8" w:rsidP="007C1767">
      <w:pPr>
        <w:pStyle w:val="WPbody"/>
        <w:ind w:right="1326"/>
        <w:rPr>
          <w:w w:val="100"/>
        </w:rPr>
      </w:pPr>
      <w:r w:rsidRPr="00336F71">
        <w:t>As</w:t>
      </w:r>
      <w:r w:rsidRPr="00336F71">
        <w:rPr>
          <w:spacing w:val="18"/>
        </w:rPr>
        <w:t xml:space="preserve"> </w:t>
      </w:r>
      <w:r w:rsidRPr="00336F71">
        <w:t>a</w:t>
      </w:r>
      <w:r w:rsidRPr="00336F71">
        <w:rPr>
          <w:spacing w:val="18"/>
        </w:rPr>
        <w:t xml:space="preserve"> </w:t>
      </w:r>
      <w:r w:rsidRPr="00336F71">
        <w:rPr>
          <w:spacing w:val="-1"/>
        </w:rPr>
        <w:t>general</w:t>
      </w:r>
      <w:r w:rsidRPr="00336F71">
        <w:rPr>
          <w:spacing w:val="18"/>
        </w:rPr>
        <w:t xml:space="preserve"> </w:t>
      </w:r>
      <w:r w:rsidRPr="00336F71">
        <w:t>suggestion,</w:t>
      </w:r>
      <w:r w:rsidRPr="00336F71">
        <w:rPr>
          <w:spacing w:val="23"/>
        </w:rPr>
        <w:t xml:space="preserve"> </w:t>
      </w:r>
      <w:r w:rsidRPr="00336F71">
        <w:rPr>
          <w:spacing w:val="-1"/>
        </w:rPr>
        <w:t>Descriptive</w:t>
      </w:r>
      <w:r w:rsidRPr="00336F71">
        <w:rPr>
          <w:spacing w:val="18"/>
        </w:rPr>
        <w:t xml:space="preserve"> </w:t>
      </w:r>
      <w:r w:rsidRPr="00336F71">
        <w:t>statistics</w:t>
      </w:r>
      <w:r w:rsidRPr="00336F71">
        <w:rPr>
          <w:spacing w:val="18"/>
        </w:rPr>
        <w:t xml:space="preserve"> </w:t>
      </w:r>
      <w:r w:rsidRPr="00336F71">
        <w:rPr>
          <w:spacing w:val="-3"/>
        </w:rPr>
        <w:t>ar</w:t>
      </w:r>
      <w:r w:rsidRPr="00336F71">
        <w:rPr>
          <w:spacing w:val="-2"/>
        </w:rPr>
        <w:t>e</w:t>
      </w:r>
      <w:r w:rsidRPr="00336F71">
        <w:rPr>
          <w:spacing w:val="18"/>
        </w:rPr>
        <w:t xml:space="preserve"> </w:t>
      </w:r>
      <w:r w:rsidRPr="00336F71">
        <w:t>crucially</w:t>
      </w:r>
      <w:r w:rsidRPr="00336F71">
        <w:rPr>
          <w:spacing w:val="19"/>
        </w:rPr>
        <w:t xml:space="preserve"> </w:t>
      </w:r>
      <w:r w:rsidRPr="00336F71">
        <w:t>important:</w:t>
      </w:r>
      <w:r w:rsidRPr="00336F71">
        <w:rPr>
          <w:spacing w:val="49"/>
        </w:rPr>
        <w:t xml:space="preserve"> </w:t>
      </w:r>
      <w:r w:rsidRPr="00336F71">
        <w:rPr>
          <w:spacing w:val="-3"/>
        </w:rPr>
        <w:t>B</w:t>
      </w:r>
      <w:r w:rsidRPr="00336F71">
        <w:rPr>
          <w:spacing w:val="-2"/>
        </w:rPr>
        <w:t>y</w:t>
      </w:r>
      <w:r w:rsidRPr="00336F71">
        <w:rPr>
          <w:spacing w:val="18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igorously</w:t>
      </w:r>
      <w:r w:rsidRPr="00336F71">
        <w:rPr>
          <w:spacing w:val="18"/>
        </w:rPr>
        <w:t xml:space="preserve"> </w:t>
      </w:r>
      <w:r w:rsidR="00CF7BE2" w:rsidRPr="00336F71">
        <w:rPr>
          <w:spacing w:val="-1"/>
        </w:rPr>
        <w:t>inter</w:t>
      </w:r>
      <w:r w:rsidRPr="00336F71">
        <w:rPr>
          <w:spacing w:val="-2"/>
        </w:rPr>
        <w:t>r</w:t>
      </w:r>
      <w:r w:rsidRPr="00336F71">
        <w:rPr>
          <w:spacing w:val="-1"/>
        </w:rPr>
        <w:t>ogating</w:t>
      </w:r>
      <w:r w:rsidRPr="00336F71">
        <w:rPr>
          <w:spacing w:val="10"/>
        </w:rPr>
        <w:t xml:space="preserve"> </w:t>
      </w:r>
      <w:r w:rsidRPr="00336F71">
        <w:t>the</w:t>
      </w:r>
      <w:r w:rsidRPr="00336F71">
        <w:rPr>
          <w:spacing w:val="11"/>
        </w:rPr>
        <w:t xml:space="preserve"> </w:t>
      </w:r>
      <w:r w:rsidRPr="00336F71">
        <w:t>basic</w:t>
      </w:r>
      <w:r w:rsidRPr="00336F71">
        <w:rPr>
          <w:spacing w:val="11"/>
        </w:rPr>
        <w:t xml:space="preserve"> </w:t>
      </w:r>
      <w:r w:rsidRPr="00336F71">
        <w:t>data</w:t>
      </w:r>
      <w:r w:rsidRPr="00336F71">
        <w:rPr>
          <w:spacing w:val="11"/>
        </w:rPr>
        <w:t xml:space="preserve"> </w:t>
      </w:r>
      <w:r w:rsidRPr="00336F71">
        <w:t>and</w:t>
      </w:r>
      <w:r w:rsidRPr="00336F71">
        <w:rPr>
          <w:spacing w:val="11"/>
        </w:rPr>
        <w:t xml:space="preserve"> </w:t>
      </w:r>
      <w:r w:rsidRPr="00336F71">
        <w:t>their</w:t>
      </w:r>
      <w:r w:rsidRPr="00336F71">
        <w:rPr>
          <w:spacing w:val="11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lationships</w:t>
      </w:r>
      <w:r w:rsidRPr="00336F71">
        <w:rPr>
          <w:spacing w:val="-2"/>
        </w:rPr>
        <w:t>,</w:t>
      </w:r>
      <w:r w:rsidRPr="00336F71">
        <w:rPr>
          <w:spacing w:val="11"/>
        </w:rPr>
        <w:t xml:space="preserve"> </w:t>
      </w:r>
      <w:r w:rsidRPr="00336F71">
        <w:t>they</w:t>
      </w:r>
      <w:r w:rsidRPr="00336F71">
        <w:rPr>
          <w:spacing w:val="11"/>
        </w:rPr>
        <w:t xml:space="preserve"> </w:t>
      </w:r>
      <w:r w:rsidRPr="00336F71">
        <w:t>should</w:t>
      </w:r>
      <w:r w:rsidRPr="00336F71">
        <w:rPr>
          <w:spacing w:val="11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port</w:t>
      </w:r>
      <w:r w:rsidRPr="00336F71">
        <w:rPr>
          <w:spacing w:val="11"/>
        </w:rPr>
        <w:t xml:space="preserve"> </w:t>
      </w:r>
      <w:r w:rsidRPr="00336F71">
        <w:t>information</w:t>
      </w:r>
      <w:r w:rsidRPr="00336F71">
        <w:rPr>
          <w:spacing w:val="11"/>
        </w:rPr>
        <w:t xml:space="preserve"> </w:t>
      </w:r>
      <w:r w:rsidRPr="00336F71">
        <w:t>supporting</w:t>
      </w:r>
      <w:r w:rsidRPr="00336F71">
        <w:rPr>
          <w:spacing w:val="10"/>
        </w:rPr>
        <w:t xml:space="preserve"> </w:t>
      </w:r>
      <w:r w:rsidRPr="00336F71">
        <w:t>and</w:t>
      </w:r>
      <w:r w:rsidRPr="00336F71">
        <w:rPr>
          <w:spacing w:val="32"/>
          <w:w w:val="103"/>
        </w:rPr>
        <w:t xml:space="preserve"> </w:t>
      </w:r>
      <w:r w:rsidRPr="00336F71">
        <w:t>guiding</w:t>
      </w:r>
      <w:r w:rsidRPr="00336F71">
        <w:rPr>
          <w:spacing w:val="1"/>
        </w:rPr>
        <w:t xml:space="preserve"> </w:t>
      </w:r>
      <w:r w:rsidRPr="00336F71">
        <w:t>the</w:t>
      </w:r>
      <w:r w:rsidRPr="00336F71">
        <w:rPr>
          <w:spacing w:val="1"/>
        </w:rPr>
        <w:t xml:space="preserve"> </w:t>
      </w:r>
      <w:r w:rsidRPr="00336F71">
        <w:rPr>
          <w:spacing w:val="-3"/>
        </w:rPr>
        <w:t>r</w:t>
      </w:r>
      <w:r w:rsidRPr="00336F71">
        <w:rPr>
          <w:spacing w:val="-2"/>
        </w:rPr>
        <w:t>esearch</w:t>
      </w:r>
      <w:r w:rsidRPr="00336F71">
        <w:rPr>
          <w:spacing w:val="1"/>
        </w:rPr>
        <w:t xml:space="preserve"> </w:t>
      </w:r>
      <w:r w:rsidRPr="00336F71">
        <w:rPr>
          <w:spacing w:val="-1"/>
        </w:rPr>
        <w:t>questions</w:t>
      </w:r>
      <w:r w:rsidRPr="00336F71">
        <w:rPr>
          <w:spacing w:val="-2"/>
        </w:rPr>
        <w:t>.</w:t>
      </w:r>
      <w:r w:rsidRPr="00336F71">
        <w:rPr>
          <w:spacing w:val="20"/>
        </w:rPr>
        <w:t xml:space="preserve"> </w:t>
      </w:r>
      <w:r w:rsidRPr="00336F71">
        <w:rPr>
          <w:spacing w:val="-2"/>
        </w:rPr>
        <w:t>If</w:t>
      </w:r>
      <w:r w:rsidRPr="00336F71">
        <w:rPr>
          <w:spacing w:val="1"/>
        </w:rPr>
        <w:t xml:space="preserve"> </w:t>
      </w:r>
      <w:r w:rsidRPr="00336F71">
        <w:rPr>
          <w:spacing w:val="-1"/>
        </w:rPr>
        <w:t>you</w:t>
      </w:r>
      <w:r w:rsidRPr="00336F71">
        <w:rPr>
          <w:spacing w:val="1"/>
        </w:rPr>
        <w:t xml:space="preserve"> </w:t>
      </w:r>
      <w:r w:rsidRPr="00336F71">
        <w:t>cannot</w:t>
      </w:r>
      <w:r w:rsidRPr="00336F71">
        <w:rPr>
          <w:spacing w:val="1"/>
        </w:rPr>
        <w:t xml:space="preserve"> </w:t>
      </w:r>
      <w:r w:rsidRPr="00336F71">
        <w:t>tell</w:t>
      </w:r>
      <w:r w:rsidRPr="00336F71">
        <w:rPr>
          <w:spacing w:val="2"/>
        </w:rPr>
        <w:t xml:space="preserve"> </w:t>
      </w:r>
      <w:r w:rsidRPr="00336F71">
        <w:t>a</w:t>
      </w:r>
      <w:r w:rsidRPr="00336F71">
        <w:rPr>
          <w:spacing w:val="1"/>
        </w:rPr>
        <w:t xml:space="preserve"> </w:t>
      </w:r>
      <w:r w:rsidRPr="00336F71">
        <w:rPr>
          <w:spacing w:val="-1"/>
        </w:rPr>
        <w:t>coherent</w:t>
      </w:r>
      <w:r w:rsidRPr="00336F71">
        <w:rPr>
          <w:spacing w:val="1"/>
        </w:rPr>
        <w:t xml:space="preserve"> </w:t>
      </w:r>
      <w:r w:rsidRPr="00336F71">
        <w:t>story</w:t>
      </w:r>
      <w:r w:rsidRPr="00336F71">
        <w:rPr>
          <w:spacing w:val="1"/>
        </w:rPr>
        <w:t xml:space="preserve"> </w:t>
      </w:r>
      <w:r w:rsidRPr="00336F71">
        <w:t>with</w:t>
      </w:r>
      <w:r w:rsidRPr="00336F71">
        <w:rPr>
          <w:spacing w:val="1"/>
        </w:rPr>
        <w:t xml:space="preserve"> </w:t>
      </w:r>
      <w:r w:rsidRPr="00336F71">
        <w:t>the</w:t>
      </w:r>
      <w:r w:rsidRPr="00336F71">
        <w:rPr>
          <w:spacing w:val="1"/>
        </w:rPr>
        <w:t xml:space="preserve"> </w:t>
      </w:r>
      <w:r w:rsidRPr="00336F71">
        <w:t>basic</w:t>
      </w:r>
      <w:r w:rsidRPr="00336F71">
        <w:rPr>
          <w:spacing w:val="2"/>
        </w:rPr>
        <w:t xml:space="preserve"> </w:t>
      </w:r>
      <w:r w:rsidRPr="00336F71">
        <w:t>data,</w:t>
      </w:r>
      <w:r w:rsidRPr="00336F71">
        <w:rPr>
          <w:spacing w:val="2"/>
        </w:rPr>
        <w:t xml:space="preserve"> </w:t>
      </w:r>
      <w:r w:rsidRPr="00336F71">
        <w:t>then</w:t>
      </w:r>
      <w:r w:rsidRPr="00336F71">
        <w:rPr>
          <w:spacing w:val="1"/>
        </w:rPr>
        <w:t xml:space="preserve"> </w:t>
      </w:r>
      <w:r w:rsidRPr="00336F71">
        <w:rPr>
          <w:spacing w:val="-3"/>
        </w:rPr>
        <w:t>how</w:t>
      </w:r>
      <w:r w:rsidRPr="00336F71">
        <w:rPr>
          <w:spacing w:val="41"/>
          <w:w w:val="103"/>
        </w:rPr>
        <w:t xml:space="preserve"> </w:t>
      </w:r>
      <w:r w:rsidRPr="00336F71">
        <w:t>can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9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ader</w:t>
      </w:r>
      <w:r w:rsidRPr="00336F71">
        <w:rPr>
          <w:spacing w:val="8"/>
        </w:rPr>
        <w:t xml:space="preserve"> </w:t>
      </w:r>
      <w:r w:rsidRPr="00336F71">
        <w:t>be</w:t>
      </w:r>
      <w:r w:rsidRPr="00336F71">
        <w:rPr>
          <w:spacing w:val="9"/>
        </w:rPr>
        <w:t xml:space="preserve"> </w:t>
      </w:r>
      <w:r w:rsidRPr="00336F71">
        <w:t>convinced</w:t>
      </w:r>
      <w:r w:rsidRPr="00336F71">
        <w:rPr>
          <w:spacing w:val="9"/>
        </w:rPr>
        <w:t xml:space="preserve"> </w:t>
      </w:r>
      <w:r w:rsidRPr="00336F71">
        <w:rPr>
          <w:spacing w:val="-3"/>
        </w:rPr>
        <w:t>by</w:t>
      </w:r>
      <w:r w:rsidRPr="00336F71">
        <w:rPr>
          <w:spacing w:val="8"/>
        </w:rPr>
        <w:t xml:space="preserve"> </w:t>
      </w:r>
      <w:r w:rsidRPr="00336F71">
        <w:t>empirical</w:t>
      </w:r>
      <w:r w:rsidRPr="00336F71">
        <w:rPr>
          <w:spacing w:val="9"/>
        </w:rPr>
        <w:t xml:space="preserve"> </w:t>
      </w:r>
      <w:r w:rsidRPr="00336F71">
        <w:rPr>
          <w:spacing w:val="-2"/>
        </w:rPr>
        <w:t>str</w:t>
      </w:r>
      <w:r w:rsidRPr="00336F71">
        <w:rPr>
          <w:spacing w:val="-1"/>
        </w:rPr>
        <w:t>ategy?</w:t>
      </w:r>
    </w:p>
    <w:p w14:paraId="4CD2B29E" w14:textId="1F5F1BFC" w:rsidR="00ED727D" w:rsidRPr="003A71F8" w:rsidRDefault="003A71F8" w:rsidP="003A71F8">
      <w:pPr>
        <w:rPr>
          <w:rFonts w:ascii="Avenir Book" w:eastAsia="Times New Roman" w:hAnsi="Avenir Book" w:cs="TimesNewRoman"/>
          <w:i/>
          <w:w w:val="110"/>
        </w:rPr>
      </w:pPr>
      <w:r>
        <w:rPr>
          <w:i/>
          <w:w w:val="110"/>
        </w:rPr>
        <w:br w:type="page"/>
      </w:r>
      <w:r w:rsidR="000A0ED8" w:rsidRPr="003A71F8">
        <w:rPr>
          <w:rFonts w:ascii="Avenir Book" w:eastAsia="Times New Roman" w:hAnsi="Avenir Book" w:cs="TimesNewRoman"/>
          <w:i/>
          <w:w w:val="110"/>
        </w:rPr>
        <w:lastRenderedPageBreak/>
        <w:t>Example for inserting a table:</w:t>
      </w:r>
    </w:p>
    <w:p w14:paraId="4A1B3FD9" w14:textId="77777777" w:rsidR="00ED727D" w:rsidRPr="00336F71" w:rsidRDefault="00ED727D">
      <w:pPr>
        <w:rPr>
          <w:rFonts w:ascii="Georgia" w:eastAsia="Book Antiqua" w:hAnsi="Georgia" w:cs="Book Antiqua"/>
          <w:i/>
        </w:rPr>
      </w:pPr>
    </w:p>
    <w:p w14:paraId="126D499E" w14:textId="77777777" w:rsidR="00ED727D" w:rsidRPr="00FA0A64" w:rsidRDefault="000A0ED8">
      <w:pPr>
        <w:pStyle w:val="BodyText"/>
        <w:ind w:left="2696" w:firstLine="0"/>
        <w:rPr>
          <w:rFonts w:ascii="Century Gothic" w:eastAsia="Garamond" w:hAnsi="Century Gothic" w:cs="Garamond"/>
          <w:b/>
          <w:sz w:val="20"/>
          <w:szCs w:val="20"/>
        </w:rPr>
      </w:pPr>
      <w:r w:rsidRPr="00FA0A64">
        <w:rPr>
          <w:rFonts w:ascii="Century Gothic" w:hAnsi="Century Gothic"/>
          <w:b/>
          <w:spacing w:val="-4"/>
          <w:w w:val="110"/>
          <w:sz w:val="20"/>
          <w:szCs w:val="20"/>
        </w:rPr>
        <w:t>Table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w w:val="110"/>
          <w:sz w:val="20"/>
          <w:szCs w:val="20"/>
        </w:rPr>
        <w:t>1:</w:t>
      </w:r>
      <w:r w:rsidRPr="00FA0A64">
        <w:rPr>
          <w:rFonts w:ascii="Century Gothic" w:hAnsi="Century Gothic"/>
          <w:b/>
          <w:spacing w:val="44"/>
          <w:w w:val="110"/>
          <w:sz w:val="20"/>
          <w:szCs w:val="20"/>
        </w:rPr>
        <w:t xml:space="preserve"> </w:t>
      </w:r>
      <w:bookmarkStart w:id="15" w:name="_bookmark9"/>
      <w:bookmarkEnd w:id="15"/>
      <w:r w:rsidRPr="00FA0A64">
        <w:rPr>
          <w:rFonts w:ascii="Century Gothic" w:hAnsi="Century Gothic"/>
          <w:b/>
          <w:spacing w:val="1"/>
          <w:w w:val="110"/>
          <w:sz w:val="20"/>
          <w:szCs w:val="20"/>
        </w:rPr>
        <w:t>Labor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market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3"/>
          <w:w w:val="110"/>
          <w:sz w:val="20"/>
          <w:szCs w:val="20"/>
        </w:rPr>
        <w:t>pow</w:t>
      </w:r>
      <w:r w:rsidRPr="00FA0A64">
        <w:rPr>
          <w:rFonts w:ascii="Century Gothic" w:hAnsi="Century Gothic"/>
          <w:b/>
          <w:spacing w:val="-2"/>
          <w:w w:val="110"/>
          <w:sz w:val="20"/>
          <w:szCs w:val="20"/>
        </w:rPr>
        <w:t>er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determinants</w:t>
      </w:r>
    </w:p>
    <w:p w14:paraId="05ADE774" w14:textId="77777777" w:rsidR="00ED727D" w:rsidRDefault="00ED727D">
      <w:pPr>
        <w:spacing w:before="4"/>
        <w:rPr>
          <w:rFonts w:ascii="Garamond" w:eastAsia="Garamond" w:hAnsi="Garamond" w:cs="Garamond"/>
          <w:sz w:val="5"/>
          <w:szCs w:val="5"/>
        </w:rPr>
      </w:pPr>
    </w:p>
    <w:tbl>
      <w:tblPr>
        <w:tblStyle w:val="TableNormal1"/>
        <w:tblW w:w="0" w:type="auto"/>
        <w:tblInd w:w="1565" w:type="dxa"/>
        <w:tblLayout w:type="fixed"/>
        <w:tblLook w:val="01E0" w:firstRow="1" w:lastRow="1" w:firstColumn="1" w:lastColumn="1" w:noHBand="0" w:noVBand="0"/>
      </w:tblPr>
      <w:tblGrid>
        <w:gridCol w:w="4025"/>
        <w:gridCol w:w="1177"/>
        <w:gridCol w:w="1187"/>
      </w:tblGrid>
      <w:tr w:rsidR="00E12E06" w:rsidRPr="00FA0A64" w14:paraId="7201850F" w14:textId="77777777" w:rsidTr="00FA0A64">
        <w:trPr>
          <w:trHeight w:hRule="exact" w:val="320"/>
        </w:trPr>
        <w:tc>
          <w:tcPr>
            <w:tcW w:w="4025" w:type="dxa"/>
            <w:shd w:val="clear" w:color="auto" w:fill="BFBFBF" w:themeFill="background1" w:themeFillShade="BF"/>
          </w:tcPr>
          <w:p w14:paraId="7B94F154" w14:textId="77777777" w:rsidR="00E12E06" w:rsidRPr="00FA0A64" w:rsidRDefault="00E12E06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w w:val="110"/>
                <w:sz w:val="20"/>
              </w:rPr>
              <w:t>Dep.</w:t>
            </w:r>
            <w:r w:rsidRPr="00FA0A64">
              <w:rPr>
                <w:rFonts w:ascii="Century Gothic" w:hAnsi="Century Gothic"/>
                <w:b/>
                <w:spacing w:val="39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spacing w:val="-5"/>
                <w:w w:val="110"/>
                <w:sz w:val="20"/>
              </w:rPr>
              <w:t>V</w:t>
            </w:r>
            <w:r w:rsidRPr="00FA0A64">
              <w:rPr>
                <w:rFonts w:ascii="Century Gothic" w:hAnsi="Century Gothic"/>
                <w:b/>
                <w:spacing w:val="-4"/>
                <w:w w:val="110"/>
                <w:sz w:val="20"/>
              </w:rPr>
              <w:t>ar.:</w:t>
            </w:r>
            <w:r w:rsidRPr="00FA0A64">
              <w:rPr>
                <w:rFonts w:ascii="Century Gothic" w:hAnsi="Century Gothic"/>
                <w:b/>
                <w:spacing w:val="41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Pigou</w:t>
            </w:r>
            <w:r w:rsidRPr="00FA0A64">
              <w:rPr>
                <w:rFonts w:ascii="Century Gothic" w:hAnsi="Century Gothic"/>
                <w:b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index</w:t>
            </w:r>
          </w:p>
        </w:tc>
        <w:tc>
          <w:tcPr>
            <w:tcW w:w="1177" w:type="dxa"/>
            <w:shd w:val="clear" w:color="auto" w:fill="BFBFBF" w:themeFill="background1" w:themeFillShade="BF"/>
          </w:tcPr>
          <w:p w14:paraId="1BFB1975" w14:textId="77777777" w:rsidR="00E12E06" w:rsidRPr="00FA0A64" w:rsidRDefault="00E12E06" w:rsidP="008063EC">
            <w:pPr>
              <w:pStyle w:val="TableParagraph"/>
              <w:spacing w:before="28"/>
              <w:ind w:left="203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1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0B0C4D63" w14:textId="77777777" w:rsidR="00E12E06" w:rsidRPr="00FA0A64" w:rsidRDefault="00E12E06" w:rsidP="008063EC">
            <w:pPr>
              <w:pStyle w:val="TableParagraph"/>
              <w:spacing w:before="28"/>
              <w:ind w:left="208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2</w:t>
            </w:r>
          </w:p>
        </w:tc>
      </w:tr>
      <w:tr w:rsidR="00E12E06" w14:paraId="43EF1FC2" w14:textId="77777777" w:rsidTr="00FA0A64">
        <w:trPr>
          <w:trHeight w:hRule="exact" w:val="319"/>
        </w:trPr>
        <w:tc>
          <w:tcPr>
            <w:tcW w:w="4025" w:type="dxa"/>
          </w:tcPr>
          <w:p w14:paraId="3F5A9632" w14:textId="77777777" w:rsidR="00E12E06" w:rsidRPr="00FA0A64" w:rsidRDefault="00E12E06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1"/>
                <w:w w:val="110"/>
                <w:sz w:val="20"/>
              </w:rPr>
              <w:t>Labor</w:t>
            </w:r>
          </w:p>
        </w:tc>
        <w:tc>
          <w:tcPr>
            <w:tcW w:w="1177" w:type="dxa"/>
          </w:tcPr>
          <w:p w14:paraId="1140DED9" w14:textId="77777777" w:rsidR="00E12E06" w:rsidRPr="00FA0A64" w:rsidRDefault="00E12E06" w:rsidP="008063EC">
            <w:pPr>
              <w:pStyle w:val="TableParagraph"/>
              <w:spacing w:line="276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20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</w:tcPr>
          <w:p w14:paraId="00B1E6C7" w14:textId="77777777" w:rsidR="00E12E06" w:rsidRPr="00FA0A64" w:rsidRDefault="00E12E06" w:rsidP="008063EC">
            <w:pPr>
              <w:pStyle w:val="TableParagraph"/>
              <w:spacing w:before="28"/>
              <w:ind w:left="29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0204</w:t>
            </w:r>
          </w:p>
        </w:tc>
      </w:tr>
      <w:tr w:rsidR="00E12E06" w14:paraId="273399D8" w14:textId="77777777" w:rsidTr="00FA0A64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47A2298C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20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2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Remuneration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3320BD85" w14:textId="77777777" w:rsidR="00E12E06" w:rsidRPr="00FA0A64" w:rsidRDefault="00E12E06" w:rsidP="008063EC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468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0A13731B" w14:textId="77777777" w:rsidR="00E12E06" w:rsidRPr="00FA0A64" w:rsidRDefault="00E12E06" w:rsidP="008063EC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514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</w:tr>
      <w:tr w:rsidR="00E12E06" w14:paraId="6407EE1A" w14:textId="77777777" w:rsidTr="00FA0A64">
        <w:trPr>
          <w:trHeight w:hRule="exact" w:val="312"/>
        </w:trPr>
        <w:tc>
          <w:tcPr>
            <w:tcW w:w="4025" w:type="dxa"/>
          </w:tcPr>
          <w:p w14:paraId="01A1AE71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total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gross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production</w:t>
            </w:r>
          </w:p>
        </w:tc>
        <w:tc>
          <w:tcPr>
            <w:tcW w:w="1177" w:type="dxa"/>
          </w:tcPr>
          <w:p w14:paraId="32ADD6A8" w14:textId="77777777" w:rsidR="00E12E06" w:rsidRPr="00FA0A64" w:rsidRDefault="00E12E06" w:rsidP="008063EC">
            <w:pPr>
              <w:pStyle w:val="TableParagraph"/>
              <w:spacing w:line="268" w:lineRule="exact"/>
              <w:ind w:left="198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85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  <w:tc>
          <w:tcPr>
            <w:tcW w:w="1187" w:type="dxa"/>
          </w:tcPr>
          <w:p w14:paraId="5210A7F3" w14:textId="77777777" w:rsidR="00E12E06" w:rsidRPr="00FA0A64" w:rsidRDefault="00E12E06" w:rsidP="008063EC">
            <w:pPr>
              <w:pStyle w:val="TableParagraph"/>
              <w:spacing w:line="268" w:lineRule="exact"/>
              <w:ind w:left="203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91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</w:tr>
      <w:tr w:rsidR="00E12E06" w14:paraId="23A2149C" w14:textId="77777777" w:rsidTr="00FA0A64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1F465548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fixed</w:t>
            </w:r>
            <w:r w:rsidRPr="00FA0A64">
              <w:rPr>
                <w:rFonts w:ascii="Century Gothic" w:hAnsi="Century Gothic"/>
                <w:spacing w:val="14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asset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68426BF8" w14:textId="77777777" w:rsidR="00E12E06" w:rsidRPr="00FA0A64" w:rsidRDefault="00E12E06" w:rsidP="008063EC">
            <w:pPr>
              <w:pStyle w:val="TableParagraph"/>
              <w:spacing w:line="268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72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5734E781" w14:textId="77777777" w:rsidR="00E12E06" w:rsidRPr="00FA0A64" w:rsidRDefault="00E12E06" w:rsidP="008063EC">
            <w:pPr>
              <w:pStyle w:val="TableParagraph"/>
              <w:spacing w:line="268" w:lineRule="exact"/>
              <w:ind w:left="245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96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</w:tr>
      <w:tr w:rsidR="00E12E06" w14:paraId="1DC98190" w14:textId="77777777" w:rsidTr="00FA0A64">
        <w:trPr>
          <w:trHeight w:hRule="exact" w:val="312"/>
        </w:trPr>
        <w:tc>
          <w:tcPr>
            <w:tcW w:w="4025" w:type="dxa"/>
          </w:tcPr>
          <w:p w14:paraId="1BFD68DC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Sector</w:t>
            </w:r>
            <w:r w:rsidRPr="00FA0A64">
              <w:rPr>
                <w:rFonts w:ascii="Century Gothic" w:hAnsi="Century Gothic"/>
                <w:spacing w:val="-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dummies</w:t>
            </w:r>
          </w:p>
        </w:tc>
        <w:tc>
          <w:tcPr>
            <w:tcW w:w="1177" w:type="dxa"/>
          </w:tcPr>
          <w:p w14:paraId="63AC7EA3" w14:textId="77777777" w:rsidR="00E12E06" w:rsidRPr="00FA0A64" w:rsidRDefault="00E12E06" w:rsidP="008063EC">
            <w:pPr>
              <w:pStyle w:val="TableParagraph"/>
              <w:spacing w:before="20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25"/>
                <w:sz w:val="20"/>
              </w:rPr>
              <w:t>...</w:t>
            </w:r>
          </w:p>
        </w:tc>
        <w:tc>
          <w:tcPr>
            <w:tcW w:w="1187" w:type="dxa"/>
          </w:tcPr>
          <w:p w14:paraId="6B830E53" w14:textId="77777777" w:rsidR="00E12E06" w:rsidRPr="00FA0A64" w:rsidRDefault="00E12E06" w:rsidP="008063EC">
            <w:pPr>
              <w:pStyle w:val="TableParagraph"/>
              <w:spacing w:before="20"/>
              <w:ind w:left="37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YES</w:t>
            </w:r>
          </w:p>
        </w:tc>
      </w:tr>
      <w:tr w:rsidR="00E12E06" w14:paraId="62E014A7" w14:textId="77777777" w:rsidTr="00FA0A64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567C2B15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5"/>
                <w:sz w:val="20"/>
              </w:rPr>
              <w:t>Constan</w:t>
            </w:r>
            <w:r w:rsidRPr="00FA0A64">
              <w:rPr>
                <w:rFonts w:ascii="Century Gothic" w:hAnsi="Century Gothic"/>
                <w:spacing w:val="-1"/>
                <w:w w:val="115"/>
                <w:sz w:val="20"/>
              </w:rPr>
              <w:t>t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748DA030" w14:textId="77777777" w:rsidR="00E12E06" w:rsidRPr="00FA0A64" w:rsidRDefault="00E12E06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165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7847504A" w14:textId="77777777" w:rsidR="00E12E06" w:rsidRPr="00FA0A64" w:rsidRDefault="00E12E06" w:rsidP="008063EC">
            <w:pPr>
              <w:pStyle w:val="TableParagraph"/>
              <w:spacing w:before="20"/>
              <w:ind w:left="310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-0.261</w:t>
            </w:r>
          </w:p>
        </w:tc>
      </w:tr>
      <w:tr w:rsidR="00E12E06" w14:paraId="2B8B6D17" w14:textId="77777777" w:rsidTr="00FA0A64">
        <w:trPr>
          <w:trHeight w:hRule="exact" w:val="319"/>
        </w:trPr>
        <w:tc>
          <w:tcPr>
            <w:tcW w:w="4025" w:type="dxa"/>
            <w:shd w:val="clear" w:color="auto" w:fill="D9D9D9" w:themeFill="background1" w:themeFillShade="D9"/>
          </w:tcPr>
          <w:p w14:paraId="4985288E" w14:textId="77777777" w:rsidR="00E12E06" w:rsidRPr="00FA0A64" w:rsidRDefault="00E12E06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3"/>
                <w:w w:val="110"/>
                <w:sz w:val="20"/>
              </w:rPr>
              <w:t>Observ</w:t>
            </w: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ations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147199EB" w14:textId="77777777" w:rsidR="00E12E06" w:rsidRPr="00FA0A64" w:rsidRDefault="00E12E06" w:rsidP="008063EC">
            <w:pPr>
              <w:pStyle w:val="TableParagraph"/>
              <w:spacing w:before="28"/>
              <w:ind w:left="5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652A870A" w14:textId="77777777" w:rsidR="00E12E06" w:rsidRPr="00FA0A64" w:rsidRDefault="00E12E06" w:rsidP="008063EC">
            <w:pPr>
              <w:pStyle w:val="TableParagraph"/>
              <w:spacing w:before="28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</w:tr>
      <w:tr w:rsidR="00E12E06" w14:paraId="606EC3EA" w14:textId="77777777" w:rsidTr="00FA0A64">
        <w:trPr>
          <w:trHeight w:hRule="exact" w:val="294"/>
        </w:trPr>
        <w:tc>
          <w:tcPr>
            <w:tcW w:w="4025" w:type="dxa"/>
          </w:tcPr>
          <w:p w14:paraId="1EE4D8C2" w14:textId="77777777" w:rsidR="00E12E06" w:rsidRPr="00FA0A64" w:rsidRDefault="00E12E06" w:rsidP="008063EC">
            <w:pPr>
              <w:pStyle w:val="TableParagraph"/>
              <w:spacing w:line="258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i/>
                <w:position w:val="-7"/>
                <w:sz w:val="20"/>
              </w:rPr>
              <w:t>R</w:t>
            </w:r>
            <w:r w:rsidRPr="00FA0A64">
              <w:rPr>
                <w:rFonts w:ascii="Century Gothic" w:hAnsi="Century Gothic"/>
                <w:sz w:val="20"/>
              </w:rPr>
              <w:t>2</w:t>
            </w:r>
          </w:p>
        </w:tc>
        <w:tc>
          <w:tcPr>
            <w:tcW w:w="1177" w:type="dxa"/>
          </w:tcPr>
          <w:p w14:paraId="4C5C564E" w14:textId="77777777" w:rsidR="00E12E06" w:rsidRPr="00FA0A64" w:rsidRDefault="00E12E06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16</w:t>
            </w:r>
          </w:p>
        </w:tc>
        <w:tc>
          <w:tcPr>
            <w:tcW w:w="1187" w:type="dxa"/>
          </w:tcPr>
          <w:p w14:paraId="0D67C149" w14:textId="77777777" w:rsidR="00E12E06" w:rsidRPr="00FA0A64" w:rsidRDefault="00E12E06" w:rsidP="008063EC">
            <w:pPr>
              <w:pStyle w:val="TableParagraph"/>
              <w:spacing w:before="20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60</w:t>
            </w:r>
          </w:p>
        </w:tc>
      </w:tr>
      <w:tr w:rsidR="00E12E06" w14:paraId="74474745" w14:textId="77777777" w:rsidTr="00FA0A64">
        <w:trPr>
          <w:trHeight w:hRule="exact" w:val="377"/>
        </w:trPr>
        <w:tc>
          <w:tcPr>
            <w:tcW w:w="4025" w:type="dxa"/>
            <w:shd w:val="clear" w:color="auto" w:fill="D9D9D9" w:themeFill="background1" w:themeFillShade="D9"/>
          </w:tcPr>
          <w:p w14:paraId="145EE345" w14:textId="77777777" w:rsidR="00E12E06" w:rsidRPr="00FA0A64" w:rsidRDefault="00E12E06" w:rsidP="008063EC">
            <w:pPr>
              <w:pStyle w:val="TableParagraph"/>
              <w:spacing w:line="286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Adjusted</w:t>
            </w:r>
            <w:r w:rsidRPr="00FA0A64">
              <w:rPr>
                <w:rFonts w:ascii="Century Gothic" w:hAnsi="Century Gothic"/>
                <w:spacing w:val="6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i/>
                <w:w w:val="110"/>
                <w:sz w:val="20"/>
              </w:rPr>
              <w:t>R</w:t>
            </w:r>
            <w:r w:rsidRPr="00FA0A64">
              <w:rPr>
                <w:rFonts w:ascii="Century Gothic" w:hAnsi="Century Gothic"/>
                <w:w w:val="110"/>
                <w:position w:val="8"/>
                <w:sz w:val="20"/>
              </w:rPr>
              <w:t>2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174179D4" w14:textId="77777777" w:rsidR="00E12E06" w:rsidRPr="00FA0A64" w:rsidRDefault="00E12E06" w:rsidP="008063EC">
            <w:pPr>
              <w:pStyle w:val="TableParagraph"/>
              <w:spacing w:before="38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04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45EB707D" w14:textId="77777777" w:rsidR="00E12E06" w:rsidRPr="00FA0A64" w:rsidRDefault="00E12E06" w:rsidP="008063EC">
            <w:pPr>
              <w:pStyle w:val="TableParagraph"/>
              <w:spacing w:before="38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02</w:t>
            </w:r>
          </w:p>
        </w:tc>
      </w:tr>
      <w:tr w:rsidR="00E12E06" w:rsidRPr="00FA0A64" w14:paraId="367AEB45" w14:textId="77777777" w:rsidTr="00FA0A64">
        <w:trPr>
          <w:trHeight w:hRule="exact" w:val="727"/>
        </w:trPr>
        <w:tc>
          <w:tcPr>
            <w:tcW w:w="6389" w:type="dxa"/>
            <w:gridSpan w:val="3"/>
          </w:tcPr>
          <w:p w14:paraId="6D86166D" w14:textId="77777777" w:rsidR="00E12E06" w:rsidRPr="00FA0A64" w:rsidRDefault="00E12E06" w:rsidP="008063EC">
            <w:pPr>
              <w:spacing w:line="201" w:lineRule="exact"/>
              <w:rPr>
                <w:rFonts w:ascii="Avenir Roman" w:eastAsia="Century" w:hAnsi="Avenir Roman" w:cs="Century"/>
                <w:sz w:val="18"/>
                <w:szCs w:val="18"/>
              </w:rPr>
            </w:pPr>
            <w:r w:rsidRPr="00FA0A64">
              <w:rPr>
                <w:rFonts w:ascii="Avenir Roman" w:hAnsi="Avenir Roman"/>
                <w:b/>
                <w:sz w:val="18"/>
                <w:szCs w:val="18"/>
              </w:rPr>
              <w:t>Note:</w:t>
            </w:r>
            <w:r w:rsidRPr="00FA0A64">
              <w:rPr>
                <w:rFonts w:ascii="Avenir Roman" w:eastAsia="Lucida Sans Unicode" w:hAnsi="Avenir Roman" w:cs="Lucida Sans Unicode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</w:t>
            </w:r>
            <w:r w:rsidRPr="00FA0A64">
              <w:rPr>
                <w:rFonts w:ascii="Avenir Roman" w:eastAsia="Lucida Sans Unicode" w:hAnsi="Avenir Roman" w:cs="Lucida Sans Unicode"/>
                <w:spacing w:val="-4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5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1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01</w:t>
            </w:r>
          </w:p>
          <w:p w14:paraId="4C17573F" w14:textId="77777777" w:rsidR="00E12E06" w:rsidRPr="00FA0A64" w:rsidRDefault="00E12E06" w:rsidP="008063EC">
            <w:pPr>
              <w:spacing w:before="92"/>
              <w:rPr>
                <w:rFonts w:ascii="Avenir Roman" w:eastAsia="Century" w:hAnsi="Avenir Roman" w:cs="Century"/>
                <w:sz w:val="18"/>
                <w:szCs w:val="18"/>
              </w:rPr>
            </w:pPr>
            <w:r w:rsidRPr="00FA0A64">
              <w:rPr>
                <w:rFonts w:ascii="Avenir Roman" w:hAnsi="Avenir Roman"/>
                <w:b/>
                <w:sz w:val="18"/>
                <w:szCs w:val="18"/>
              </w:rPr>
              <w:t>Source:</w:t>
            </w:r>
            <w:r w:rsidRPr="00FA0A64">
              <w:rPr>
                <w:rFonts w:ascii="Avenir Roman" w:hAnsi="Avenir Roman"/>
                <w:b/>
                <w:spacing w:val="-3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 Roman" w:hAnsi="Avenir Roman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pacing w:val="-3"/>
                <w:sz w:val="18"/>
                <w:szCs w:val="18"/>
              </w:rPr>
              <w:t>always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indicate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the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source</w:t>
            </w:r>
            <w:r w:rsidRPr="00FA0A64">
              <w:rPr>
                <w:rFonts w:ascii="Avenir Roman" w:hAnsi="Avenir Roman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of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data</w:t>
            </w:r>
          </w:p>
        </w:tc>
      </w:tr>
    </w:tbl>
    <w:p w14:paraId="192AA40D" w14:textId="77777777" w:rsidR="003A71F8" w:rsidRDefault="003A71F8" w:rsidP="003A71F8">
      <w:pPr>
        <w:pStyle w:val="WPbody"/>
        <w:ind w:firstLine="0"/>
        <w:rPr>
          <w:w w:val="110"/>
        </w:rPr>
      </w:pPr>
    </w:p>
    <w:p w14:paraId="7BD5F2DA" w14:textId="0AB10383" w:rsidR="00ED727D" w:rsidRPr="003A71F8" w:rsidRDefault="00A862F2" w:rsidP="003A71F8">
      <w:pPr>
        <w:pStyle w:val="WPbody"/>
        <w:ind w:firstLine="0"/>
        <w:rPr>
          <w:rFonts w:eastAsia="Book Antiqua" w:cs="Book Antiqua"/>
          <w:i/>
        </w:rPr>
      </w:pPr>
      <w:r w:rsidRPr="003A71F8">
        <w:rPr>
          <w:i/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641D222C" wp14:editId="4CB4E826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1688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1689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4D5132" id="Group 1684" o:spid="_x0000_s1026" style="position:absolute;margin-left:500.75pt;margin-top:281.95pt;width:3.65pt;height:.1pt;z-index:-251646976;mso-position-horizontal-relative:page;mso-position-vertical-relative:page" coordorigin="10015,5639" coordsize="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  <w:r w:rsidR="000A0ED8" w:rsidRPr="003A71F8">
        <w:rPr>
          <w:i/>
          <w:w w:val="110"/>
        </w:rPr>
        <w:t>Example</w:t>
      </w:r>
      <w:r w:rsidR="000A0ED8" w:rsidRPr="003A71F8">
        <w:rPr>
          <w:i/>
          <w:spacing w:val="-18"/>
          <w:w w:val="110"/>
        </w:rPr>
        <w:t xml:space="preserve"> </w:t>
      </w:r>
      <w:r w:rsidR="000A0ED8" w:rsidRPr="003A71F8">
        <w:rPr>
          <w:i/>
          <w:w w:val="110"/>
        </w:rPr>
        <w:t>for</w:t>
      </w:r>
      <w:r w:rsidR="000A0ED8" w:rsidRPr="003A71F8">
        <w:rPr>
          <w:i/>
          <w:spacing w:val="-17"/>
          <w:w w:val="110"/>
        </w:rPr>
        <w:t xml:space="preserve"> </w:t>
      </w:r>
      <w:r w:rsidR="000A0ED8" w:rsidRPr="003A71F8">
        <w:rPr>
          <w:i/>
          <w:w w:val="110"/>
        </w:rPr>
        <w:t>inserting</w:t>
      </w:r>
      <w:r w:rsidR="000A0ED8" w:rsidRPr="003A71F8">
        <w:rPr>
          <w:i/>
          <w:spacing w:val="-18"/>
          <w:w w:val="110"/>
        </w:rPr>
        <w:t xml:space="preserve"> </w:t>
      </w:r>
      <w:r w:rsidR="000A0ED8" w:rsidRPr="003A71F8">
        <w:rPr>
          <w:i/>
          <w:w w:val="110"/>
        </w:rPr>
        <w:t>a</w:t>
      </w:r>
      <w:r w:rsidR="000A0ED8" w:rsidRPr="003A71F8">
        <w:rPr>
          <w:i/>
          <w:spacing w:val="-17"/>
          <w:w w:val="110"/>
        </w:rPr>
        <w:t xml:space="preserve"> </w:t>
      </w:r>
      <w:r w:rsidR="000A0ED8" w:rsidRPr="003A71F8">
        <w:rPr>
          <w:i/>
          <w:spacing w:val="-2"/>
          <w:w w:val="110"/>
        </w:rPr>
        <w:t>figur</w:t>
      </w:r>
      <w:r w:rsidR="000A0ED8" w:rsidRPr="003A71F8">
        <w:rPr>
          <w:i/>
          <w:spacing w:val="-1"/>
          <w:w w:val="110"/>
        </w:rPr>
        <w:t>e:</w:t>
      </w:r>
    </w:p>
    <w:p w14:paraId="59D2915A" w14:textId="77777777" w:rsidR="00ED727D" w:rsidRDefault="00A862F2" w:rsidP="00FA0A64">
      <w:pPr>
        <w:pStyle w:val="WPtabletitle"/>
        <w:rPr>
          <w:rFonts w:eastAsia="Garamond" w:hAnsi="Garamond" w:cs="Garamond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533AC9E7" wp14:editId="1160836E">
                <wp:simplePos x="0" y="0"/>
                <wp:positionH relativeFrom="page">
                  <wp:posOffset>1513205</wp:posOffset>
                </wp:positionH>
                <wp:positionV relativeFrom="paragraph">
                  <wp:posOffset>1226185</wp:posOffset>
                </wp:positionV>
                <wp:extent cx="160020" cy="137795"/>
                <wp:effectExtent l="0" t="0" r="3175" b="0"/>
                <wp:wrapNone/>
                <wp:docPr id="1684" name="Text Box 1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6E1891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6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3AC9E7" id="_x0000_t202" coordsize="21600,21600" o:spt="202" path="m,l,21600r21600,l21600,xe">
                <v:stroke joinstyle="miter"/>
                <v:path gradientshapeok="t" o:connecttype="rect"/>
              </v:shapetype>
              <v:shape id="Text Box 1680" o:spid="_x0000_s1027" type="#_x0000_t202" style="position:absolute;left:0;text-align:left;margin-left:119.15pt;margin-top:96.55pt;width:12.6pt;height:10.85pt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" filled="f" stroked="f">
                <v:textbox style="layout-flow:vertical;mso-layout-flow-alt:bottom-to-top" inset="0,0,0,0">
                  <w:txbxContent>
                    <w:p w14:paraId="7F6E1891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E9EC4A4" wp14:editId="6BEA8B76">
                <wp:simplePos x="0" y="0"/>
                <wp:positionH relativeFrom="page">
                  <wp:posOffset>1513205</wp:posOffset>
                </wp:positionH>
                <wp:positionV relativeFrom="paragraph">
                  <wp:posOffset>425450</wp:posOffset>
                </wp:positionV>
                <wp:extent cx="160020" cy="137795"/>
                <wp:effectExtent l="0" t="0" r="3175" b="0"/>
                <wp:wrapNone/>
                <wp:docPr id="1683" name="Text Box 1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3A7D8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8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EC4A4" id="Text Box 1679" o:spid="_x0000_s1028" type="#_x0000_t202" style="position:absolute;left:0;text-align:left;margin-left:119.15pt;margin-top:33.5pt;width:12.6pt;height:10.85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" filled="f" stroked="f">
                <v:textbox style="layout-flow:vertical;mso-layout-flow-alt:bottom-to-top" inset="0,0,0,0">
                  <w:txbxContent>
                    <w:p w14:paraId="5C93A7D8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A0ED8">
        <w:t>Figure</w:t>
      </w:r>
      <w:r w:rsidR="000A0ED8">
        <w:rPr>
          <w:spacing w:val="14"/>
        </w:rPr>
        <w:t xml:space="preserve"> </w:t>
      </w:r>
      <w:r w:rsidR="000A0ED8">
        <w:t>1:</w:t>
      </w:r>
      <w:r w:rsidR="000A0ED8">
        <w:rPr>
          <w:spacing w:val="39"/>
        </w:rPr>
        <w:t xml:space="preserve"> </w:t>
      </w:r>
      <w:bookmarkStart w:id="16" w:name="_bookmark10"/>
      <w:bookmarkEnd w:id="16"/>
      <w:r w:rsidR="000A0ED8">
        <w:t>The</w:t>
      </w:r>
      <w:r w:rsidR="000A0ED8">
        <w:rPr>
          <w:spacing w:val="14"/>
        </w:rPr>
        <w:t xml:space="preserve"> </w:t>
      </w:r>
      <w:r w:rsidR="000A0ED8">
        <w:rPr>
          <w:spacing w:val="-1"/>
        </w:rPr>
        <w:t>density</w:t>
      </w:r>
      <w:r w:rsidR="000A0ED8">
        <w:rPr>
          <w:spacing w:val="15"/>
        </w:rPr>
        <w:t xml:space="preserve"> </w:t>
      </w:r>
      <w:r w:rsidR="000A0ED8">
        <w:rPr>
          <w:spacing w:val="-2"/>
        </w:rPr>
        <w:t>curv</w:t>
      </w:r>
      <w:r w:rsidR="000A0ED8">
        <w:rPr>
          <w:spacing w:val="-3"/>
        </w:rPr>
        <w:t>e</w:t>
      </w:r>
      <w:r w:rsidR="000A0ED8">
        <w:rPr>
          <w:spacing w:val="14"/>
        </w:rPr>
        <w:t xml:space="preserve"> </w:t>
      </w:r>
      <w:r w:rsidR="000A0ED8">
        <w:t>of</w:t>
      </w:r>
      <w:r w:rsidR="000A0ED8">
        <w:rPr>
          <w:spacing w:val="14"/>
        </w:rPr>
        <w:t xml:space="preserve"> </w:t>
      </w:r>
      <w:r w:rsidR="000A0ED8">
        <w:t>the</w:t>
      </w:r>
      <w:r w:rsidR="000A0ED8">
        <w:rPr>
          <w:spacing w:val="14"/>
        </w:rPr>
        <w:t xml:space="preserve"> </w:t>
      </w:r>
      <w:r w:rsidR="000A0ED8">
        <w:t>Pigou</w:t>
      </w:r>
      <w:r w:rsidR="000A0ED8">
        <w:rPr>
          <w:spacing w:val="14"/>
        </w:rPr>
        <w:t xml:space="preserve"> </w:t>
      </w:r>
      <w:r w:rsidR="000A0ED8">
        <w:t>index</w:t>
      </w:r>
    </w:p>
    <w:p w14:paraId="7E1F02C8" w14:textId="77777777" w:rsidR="00ED727D" w:rsidRDefault="00ED727D">
      <w:pPr>
        <w:rPr>
          <w:rFonts w:ascii="Garamond" w:eastAsia="Garamond" w:hAnsi="Garamond" w:cs="Garamond"/>
          <w:sz w:val="20"/>
          <w:szCs w:val="20"/>
        </w:rPr>
      </w:pPr>
    </w:p>
    <w:p w14:paraId="06BAB1BD" w14:textId="77777777" w:rsidR="00ED727D" w:rsidRDefault="00ED727D">
      <w:pPr>
        <w:spacing w:before="9"/>
        <w:rPr>
          <w:rFonts w:ascii="Garamond" w:eastAsia="Garamond" w:hAnsi="Garamond" w:cs="Garamond"/>
          <w:sz w:val="19"/>
          <w:szCs w:val="19"/>
        </w:rPr>
      </w:pPr>
    </w:p>
    <w:p w14:paraId="43415589" w14:textId="77777777" w:rsidR="00ED727D" w:rsidRDefault="00A862F2">
      <w:pPr>
        <w:spacing w:line="200" w:lineRule="atLeast"/>
        <w:ind w:left="1309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noProof/>
          <w:sz w:val="20"/>
          <w:szCs w:val="20"/>
          <w:lang w:val="en-CA" w:eastAsia="en-CA"/>
        </w:rPr>
        <mc:AlternateContent>
          <mc:Choice Requires="wpg">
            <w:drawing>
              <wp:inline distT="0" distB="0" distL="0" distR="0" wp14:anchorId="1FF51D70" wp14:editId="19771700">
                <wp:extent cx="4717415" cy="3266440"/>
                <wp:effectExtent l="8890" t="1270" r="7620" b="8890"/>
                <wp:docPr id="856" name="Group 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17415" cy="3266440"/>
                          <a:chOff x="0" y="0"/>
                          <a:chExt cx="7429" cy="5144"/>
                        </a:xfrm>
                      </wpg:grpSpPr>
                      <wpg:grpSp>
                        <wpg:cNvPr id="857" name="Group 1677"/>
                        <wpg:cNvGrpSpPr>
                          <a:grpSpLocks/>
                        </wpg:cNvGrpSpPr>
                        <wpg:grpSpPr bwMode="auto">
                          <a:xfrm>
                            <a:off x="94" y="5053"/>
                            <a:ext cx="7325" cy="2"/>
                            <a:chOff x="94" y="5053"/>
                            <a:chExt cx="7325" cy="2"/>
                          </a:xfrm>
                        </wpg:grpSpPr>
                        <wps:wsp>
                          <wps:cNvPr id="858" name="Freeform 1678"/>
                          <wps:cNvSpPr>
                            <a:spLocks/>
                          </wps:cNvSpPr>
                          <wps:spPr bwMode="auto">
                            <a:xfrm>
                              <a:off x="94" y="5053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9" name="Group 1675"/>
                        <wpg:cNvGrpSpPr>
                          <a:grpSpLocks/>
                        </wpg:cNvGrpSpPr>
                        <wpg:grpSpPr bwMode="auto">
                          <a:xfrm>
                            <a:off x="94" y="3792"/>
                            <a:ext cx="7325" cy="2"/>
                            <a:chOff x="94" y="3792"/>
                            <a:chExt cx="7325" cy="2"/>
                          </a:xfrm>
                        </wpg:grpSpPr>
                        <wps:wsp>
                          <wps:cNvPr id="860" name="Freeform 1676"/>
                          <wps:cNvSpPr>
                            <a:spLocks/>
                          </wps:cNvSpPr>
                          <wps:spPr bwMode="auto">
                            <a:xfrm>
                              <a:off x="94" y="3792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1" name="Group 1673"/>
                        <wpg:cNvGrpSpPr>
                          <a:grpSpLocks/>
                        </wpg:cNvGrpSpPr>
                        <wpg:grpSpPr bwMode="auto">
                          <a:xfrm>
                            <a:off x="94" y="2531"/>
                            <a:ext cx="4243" cy="2"/>
                            <a:chOff x="94" y="2531"/>
                            <a:chExt cx="4243" cy="2"/>
                          </a:xfrm>
                        </wpg:grpSpPr>
                        <wps:wsp>
                          <wps:cNvPr id="862" name="Freeform 1674"/>
                          <wps:cNvSpPr>
                            <a:spLocks/>
                          </wps:cNvSpPr>
                          <wps:spPr bwMode="auto">
                            <a:xfrm>
                              <a:off x="94" y="2531"/>
                              <a:ext cx="4243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4243"/>
                                <a:gd name="T2" fmla="+- 0 4337 94"/>
                                <a:gd name="T3" fmla="*/ T2 w 424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243">
                                  <a:moveTo>
                                    <a:pt x="0" y="0"/>
                                  </a:moveTo>
                                  <a:lnTo>
                                    <a:pt x="4243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3" name="Group 1671"/>
                        <wpg:cNvGrpSpPr>
                          <a:grpSpLocks/>
                        </wpg:cNvGrpSpPr>
                        <wpg:grpSpPr bwMode="auto">
                          <a:xfrm>
                            <a:off x="94" y="1270"/>
                            <a:ext cx="7325" cy="2"/>
                            <a:chOff x="94" y="1270"/>
                            <a:chExt cx="7325" cy="2"/>
                          </a:xfrm>
                        </wpg:grpSpPr>
                        <wps:wsp>
                          <wps:cNvPr id="864" name="Freeform 1672"/>
                          <wps:cNvSpPr>
                            <a:spLocks/>
                          </wps:cNvSpPr>
                          <wps:spPr bwMode="auto">
                            <a:xfrm>
                              <a:off x="94" y="1270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5" name="Group 1665"/>
                        <wpg:cNvGrpSpPr>
                          <a:grpSpLocks/>
                        </wpg:cNvGrpSpPr>
                        <wpg:grpSpPr bwMode="auto">
                          <a:xfrm>
                            <a:off x="204" y="290"/>
                            <a:ext cx="1722" cy="4763"/>
                            <a:chOff x="204" y="290"/>
                            <a:chExt cx="1722" cy="4763"/>
                          </a:xfrm>
                        </wpg:grpSpPr>
                        <wps:wsp>
                          <wps:cNvPr id="866" name="Freeform 1670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1614 204"/>
                                <a:gd name="T1" fmla="*/ T0 w 1722"/>
                                <a:gd name="T2" fmla="+- 0 290 290"/>
                                <a:gd name="T3" fmla="*/ 290 h 4763"/>
                                <a:gd name="T4" fmla="+- 0 1577 204"/>
                                <a:gd name="T5" fmla="*/ T4 w 1722"/>
                                <a:gd name="T6" fmla="+- 0 353 290"/>
                                <a:gd name="T7" fmla="*/ 353 h 4763"/>
                                <a:gd name="T8" fmla="+- 0 1559 204"/>
                                <a:gd name="T9" fmla="*/ T8 w 1722"/>
                                <a:gd name="T10" fmla="+- 0 417 290"/>
                                <a:gd name="T11" fmla="*/ 417 h 4763"/>
                                <a:gd name="T12" fmla="+- 0 1541 204"/>
                                <a:gd name="T13" fmla="*/ T12 w 1722"/>
                                <a:gd name="T14" fmla="+- 0 502 290"/>
                                <a:gd name="T15" fmla="*/ 502 h 4763"/>
                                <a:gd name="T16" fmla="+- 0 1522 204"/>
                                <a:gd name="T17" fmla="*/ T16 w 1722"/>
                                <a:gd name="T18" fmla="+- 0 608 290"/>
                                <a:gd name="T19" fmla="*/ 608 h 4763"/>
                                <a:gd name="T20" fmla="+- 0 1504 204"/>
                                <a:gd name="T21" fmla="*/ T20 w 1722"/>
                                <a:gd name="T22" fmla="+- 0 733 290"/>
                                <a:gd name="T23" fmla="*/ 733 h 4763"/>
                                <a:gd name="T24" fmla="+- 0 1486 204"/>
                                <a:gd name="T25" fmla="*/ T24 w 1722"/>
                                <a:gd name="T26" fmla="+- 0 875 290"/>
                                <a:gd name="T27" fmla="*/ 875 h 4763"/>
                                <a:gd name="T28" fmla="+- 0 1468 204"/>
                                <a:gd name="T29" fmla="*/ T28 w 1722"/>
                                <a:gd name="T30" fmla="+- 0 1032 290"/>
                                <a:gd name="T31" fmla="*/ 1032 h 4763"/>
                                <a:gd name="T32" fmla="+- 0 1449 204"/>
                                <a:gd name="T33" fmla="*/ T32 w 1722"/>
                                <a:gd name="T34" fmla="+- 0 1203 290"/>
                                <a:gd name="T35" fmla="*/ 1203 h 4763"/>
                                <a:gd name="T36" fmla="+- 0 1431 204"/>
                                <a:gd name="T37" fmla="*/ T36 w 1722"/>
                                <a:gd name="T38" fmla="+- 0 1384 290"/>
                                <a:gd name="T39" fmla="*/ 1384 h 4763"/>
                                <a:gd name="T40" fmla="+- 0 1413 204"/>
                                <a:gd name="T41" fmla="*/ T40 w 1722"/>
                                <a:gd name="T42" fmla="+- 0 1574 290"/>
                                <a:gd name="T43" fmla="*/ 1574 h 4763"/>
                                <a:gd name="T44" fmla="+- 0 1394 204"/>
                                <a:gd name="T45" fmla="*/ T44 w 1722"/>
                                <a:gd name="T46" fmla="+- 0 1771 290"/>
                                <a:gd name="T47" fmla="*/ 1771 h 4763"/>
                                <a:gd name="T48" fmla="+- 0 1376 204"/>
                                <a:gd name="T49" fmla="*/ T48 w 1722"/>
                                <a:gd name="T50" fmla="+- 0 1973 290"/>
                                <a:gd name="T51" fmla="*/ 1973 h 4763"/>
                                <a:gd name="T52" fmla="+- 0 1358 204"/>
                                <a:gd name="T53" fmla="*/ T52 w 1722"/>
                                <a:gd name="T54" fmla="+- 0 2176 290"/>
                                <a:gd name="T55" fmla="*/ 2176 h 4763"/>
                                <a:gd name="T56" fmla="+- 0 1339 204"/>
                                <a:gd name="T57" fmla="*/ T56 w 1722"/>
                                <a:gd name="T58" fmla="+- 0 2382 290"/>
                                <a:gd name="T59" fmla="*/ 2382 h 4763"/>
                                <a:gd name="T60" fmla="+- 0 1321 204"/>
                                <a:gd name="T61" fmla="*/ T60 w 1722"/>
                                <a:gd name="T62" fmla="+- 0 2586 290"/>
                                <a:gd name="T63" fmla="*/ 2586 h 4763"/>
                                <a:gd name="T64" fmla="+- 0 1303 204"/>
                                <a:gd name="T65" fmla="*/ T64 w 1722"/>
                                <a:gd name="T66" fmla="+- 0 2789 290"/>
                                <a:gd name="T67" fmla="*/ 2789 h 4763"/>
                                <a:gd name="T68" fmla="+- 0 1284 204"/>
                                <a:gd name="T69" fmla="*/ T68 w 1722"/>
                                <a:gd name="T70" fmla="+- 0 2988 290"/>
                                <a:gd name="T71" fmla="*/ 2988 h 4763"/>
                                <a:gd name="T72" fmla="+- 0 1266 204"/>
                                <a:gd name="T73" fmla="*/ T72 w 1722"/>
                                <a:gd name="T74" fmla="+- 0 3184 290"/>
                                <a:gd name="T75" fmla="*/ 3184 h 4763"/>
                                <a:gd name="T76" fmla="+- 0 1248 204"/>
                                <a:gd name="T77" fmla="*/ T76 w 1722"/>
                                <a:gd name="T78" fmla="+- 0 3374 290"/>
                                <a:gd name="T79" fmla="*/ 3374 h 4763"/>
                                <a:gd name="T80" fmla="+- 0 1229 204"/>
                                <a:gd name="T81" fmla="*/ T80 w 1722"/>
                                <a:gd name="T82" fmla="+- 0 3557 290"/>
                                <a:gd name="T83" fmla="*/ 3557 h 4763"/>
                                <a:gd name="T84" fmla="+- 0 1211 204"/>
                                <a:gd name="T85" fmla="*/ T84 w 1722"/>
                                <a:gd name="T86" fmla="+- 0 3732 290"/>
                                <a:gd name="T87" fmla="*/ 3732 h 4763"/>
                                <a:gd name="T88" fmla="+- 0 1193 204"/>
                                <a:gd name="T89" fmla="*/ T88 w 1722"/>
                                <a:gd name="T90" fmla="+- 0 3897 290"/>
                                <a:gd name="T91" fmla="*/ 3897 h 4763"/>
                                <a:gd name="T92" fmla="+- 0 1175 204"/>
                                <a:gd name="T93" fmla="*/ T92 w 1722"/>
                                <a:gd name="T94" fmla="+- 0 4051 290"/>
                                <a:gd name="T95" fmla="*/ 4051 h 4763"/>
                                <a:gd name="T96" fmla="+- 0 1156 204"/>
                                <a:gd name="T97" fmla="*/ T96 w 1722"/>
                                <a:gd name="T98" fmla="+- 0 4193 290"/>
                                <a:gd name="T99" fmla="*/ 4193 h 4763"/>
                                <a:gd name="T100" fmla="+- 0 1138 204"/>
                                <a:gd name="T101" fmla="*/ T100 w 1722"/>
                                <a:gd name="T102" fmla="+- 0 4322 290"/>
                                <a:gd name="T103" fmla="*/ 4322 h 4763"/>
                                <a:gd name="T104" fmla="+- 0 1120 204"/>
                                <a:gd name="T105" fmla="*/ T104 w 1722"/>
                                <a:gd name="T106" fmla="+- 0 4437 290"/>
                                <a:gd name="T107" fmla="*/ 4437 h 4763"/>
                                <a:gd name="T108" fmla="+- 0 1101 204"/>
                                <a:gd name="T109" fmla="*/ T108 w 1722"/>
                                <a:gd name="T110" fmla="+- 0 4538 290"/>
                                <a:gd name="T111" fmla="*/ 4538 h 4763"/>
                                <a:gd name="T112" fmla="+- 0 1083 204"/>
                                <a:gd name="T113" fmla="*/ T112 w 1722"/>
                                <a:gd name="T114" fmla="+- 0 4626 290"/>
                                <a:gd name="T115" fmla="*/ 4626 h 4763"/>
                                <a:gd name="T116" fmla="+- 0 1065 204"/>
                                <a:gd name="T117" fmla="*/ T116 w 1722"/>
                                <a:gd name="T118" fmla="+- 0 4701 290"/>
                                <a:gd name="T119" fmla="*/ 4701 h 4763"/>
                                <a:gd name="T120" fmla="+- 0 1046 204"/>
                                <a:gd name="T121" fmla="*/ T120 w 1722"/>
                                <a:gd name="T122" fmla="+- 0 4765 290"/>
                                <a:gd name="T123" fmla="*/ 4765 h 4763"/>
                                <a:gd name="T124" fmla="+- 0 1010 204"/>
                                <a:gd name="T125" fmla="*/ T124 w 1722"/>
                                <a:gd name="T126" fmla="+- 0 4863 290"/>
                                <a:gd name="T127" fmla="*/ 4863 h 4763"/>
                                <a:gd name="T128" fmla="+- 0 973 204"/>
                                <a:gd name="T129" fmla="*/ T128 w 1722"/>
                                <a:gd name="T130" fmla="+- 0 4932 290"/>
                                <a:gd name="T131" fmla="*/ 4932 h 4763"/>
                                <a:gd name="T132" fmla="+- 0 918 204"/>
                                <a:gd name="T133" fmla="*/ T132 w 1722"/>
                                <a:gd name="T134" fmla="+- 0 4996 290"/>
                                <a:gd name="T135" fmla="*/ 4996 h 4763"/>
                                <a:gd name="T136" fmla="+- 0 863 204"/>
                                <a:gd name="T137" fmla="*/ T136 w 1722"/>
                                <a:gd name="T138" fmla="+- 0 5030 290"/>
                                <a:gd name="T139" fmla="*/ 5030 h 4763"/>
                                <a:gd name="T140" fmla="+- 0 790 204"/>
                                <a:gd name="T141" fmla="*/ T140 w 1722"/>
                                <a:gd name="T142" fmla="+- 0 5048 290"/>
                                <a:gd name="T143" fmla="*/ 5048 h 4763"/>
                                <a:gd name="T144" fmla="+- 0 717 204"/>
                                <a:gd name="T145" fmla="*/ T144 w 1722"/>
                                <a:gd name="T146" fmla="+- 0 5052 290"/>
                                <a:gd name="T147" fmla="*/ 5052 h 4763"/>
                                <a:gd name="T148" fmla="+- 0 698 204"/>
                                <a:gd name="T149" fmla="*/ T148 w 1722"/>
                                <a:gd name="T150" fmla="+- 0 5053 290"/>
                                <a:gd name="T151" fmla="*/ 5053 h 4763"/>
                                <a:gd name="T152" fmla="+- 0 222 204"/>
                                <a:gd name="T153" fmla="*/ T152 w 1722"/>
                                <a:gd name="T154" fmla="+- 0 5053 290"/>
                                <a:gd name="T155" fmla="*/ 5053 h 4763"/>
                                <a:gd name="T156" fmla="+- 0 204 204"/>
                                <a:gd name="T157" fmla="*/ T156 w 1722"/>
                                <a:gd name="T158" fmla="+- 0 5053 290"/>
                                <a:gd name="T159" fmla="*/ 5053 h 4763"/>
                                <a:gd name="T160" fmla="+- 0 1925 204"/>
                                <a:gd name="T161" fmla="*/ T160 w 1722"/>
                                <a:gd name="T162" fmla="+- 0 5053 290"/>
                                <a:gd name="T163" fmla="*/ 5053 h 4763"/>
                                <a:gd name="T164" fmla="+- 0 1925 204"/>
                                <a:gd name="T165" fmla="*/ T164 w 1722"/>
                                <a:gd name="T166" fmla="+- 0 1588 290"/>
                                <a:gd name="T167" fmla="*/ 1588 h 4763"/>
                                <a:gd name="T168" fmla="+- 0 1907 204"/>
                                <a:gd name="T169" fmla="*/ T168 w 1722"/>
                                <a:gd name="T170" fmla="+- 0 1493 290"/>
                                <a:gd name="T171" fmla="*/ 1493 h 4763"/>
                                <a:gd name="T172" fmla="+- 0 1889 204"/>
                                <a:gd name="T173" fmla="*/ T172 w 1722"/>
                                <a:gd name="T174" fmla="+- 0 1397 290"/>
                                <a:gd name="T175" fmla="*/ 1397 h 4763"/>
                                <a:gd name="T176" fmla="+- 0 1870 204"/>
                                <a:gd name="T177" fmla="*/ T176 w 1722"/>
                                <a:gd name="T178" fmla="+- 0 1301 290"/>
                                <a:gd name="T179" fmla="*/ 1301 h 4763"/>
                                <a:gd name="T180" fmla="+- 0 1852 204"/>
                                <a:gd name="T181" fmla="*/ T180 w 1722"/>
                                <a:gd name="T182" fmla="+- 0 1205 290"/>
                                <a:gd name="T183" fmla="*/ 1205 h 4763"/>
                                <a:gd name="T184" fmla="+- 0 1834 204"/>
                                <a:gd name="T185" fmla="*/ T184 w 1722"/>
                                <a:gd name="T186" fmla="+- 0 1108 290"/>
                                <a:gd name="T187" fmla="*/ 1108 h 4763"/>
                                <a:gd name="T188" fmla="+- 0 1815 204"/>
                                <a:gd name="T189" fmla="*/ T188 w 1722"/>
                                <a:gd name="T190" fmla="+- 0 1010 290"/>
                                <a:gd name="T191" fmla="*/ 1010 h 4763"/>
                                <a:gd name="T192" fmla="+- 0 1797 204"/>
                                <a:gd name="T193" fmla="*/ T192 w 1722"/>
                                <a:gd name="T194" fmla="+- 0 913 290"/>
                                <a:gd name="T195" fmla="*/ 913 h 4763"/>
                                <a:gd name="T196" fmla="+- 0 1779 204"/>
                                <a:gd name="T197" fmla="*/ T196 w 1722"/>
                                <a:gd name="T198" fmla="+- 0 816 290"/>
                                <a:gd name="T199" fmla="*/ 816 h 4763"/>
                                <a:gd name="T200" fmla="+- 0 1761 204"/>
                                <a:gd name="T201" fmla="*/ T200 w 1722"/>
                                <a:gd name="T202" fmla="+- 0 722 290"/>
                                <a:gd name="T203" fmla="*/ 722 h 4763"/>
                                <a:gd name="T204" fmla="+- 0 1742 204"/>
                                <a:gd name="T205" fmla="*/ T204 w 1722"/>
                                <a:gd name="T206" fmla="+- 0 631 290"/>
                                <a:gd name="T207" fmla="*/ 631 h 4763"/>
                                <a:gd name="T208" fmla="+- 0 1724 204"/>
                                <a:gd name="T209" fmla="*/ T208 w 1722"/>
                                <a:gd name="T210" fmla="+- 0 546 290"/>
                                <a:gd name="T211" fmla="*/ 546 h 4763"/>
                                <a:gd name="T212" fmla="+- 0 1706 204"/>
                                <a:gd name="T213" fmla="*/ T212 w 1722"/>
                                <a:gd name="T214" fmla="+- 0 469 290"/>
                                <a:gd name="T215" fmla="*/ 469 h 4763"/>
                                <a:gd name="T216" fmla="+- 0 1687 204"/>
                                <a:gd name="T217" fmla="*/ T216 w 1722"/>
                                <a:gd name="T218" fmla="+- 0 402 290"/>
                                <a:gd name="T219" fmla="*/ 402 h 4763"/>
                                <a:gd name="T220" fmla="+- 0 1650 204"/>
                                <a:gd name="T221" fmla="*/ T220 w 1722"/>
                                <a:gd name="T222" fmla="+- 0 311 290"/>
                                <a:gd name="T223" fmla="*/ 311 h 4763"/>
                                <a:gd name="T224" fmla="+- 0 1632 204"/>
                                <a:gd name="T225" fmla="*/ T224 w 1722"/>
                                <a:gd name="T226" fmla="+- 0 291 290"/>
                                <a:gd name="T227" fmla="*/ 291 h 4763"/>
                                <a:gd name="T228" fmla="+- 0 1614 204"/>
                                <a:gd name="T229" fmla="*/ T228 w 1722"/>
                                <a:gd name="T230" fmla="+- 0 290 290"/>
                                <a:gd name="T231" fmla="*/ 290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1410" y="0"/>
                                  </a:moveTo>
                                  <a:lnTo>
                                    <a:pt x="1373" y="63"/>
                                  </a:lnTo>
                                  <a:lnTo>
                                    <a:pt x="1355" y="127"/>
                                  </a:lnTo>
                                  <a:lnTo>
                                    <a:pt x="1337" y="212"/>
                                  </a:lnTo>
                                  <a:lnTo>
                                    <a:pt x="1318" y="318"/>
                                  </a:lnTo>
                                  <a:lnTo>
                                    <a:pt x="1300" y="443"/>
                                  </a:lnTo>
                                  <a:lnTo>
                                    <a:pt x="1282" y="585"/>
                                  </a:lnTo>
                                  <a:lnTo>
                                    <a:pt x="1264" y="742"/>
                                  </a:lnTo>
                                  <a:lnTo>
                                    <a:pt x="1245" y="913"/>
                                  </a:lnTo>
                                  <a:lnTo>
                                    <a:pt x="1227" y="1094"/>
                                  </a:lnTo>
                                  <a:lnTo>
                                    <a:pt x="1209" y="1284"/>
                                  </a:lnTo>
                                  <a:lnTo>
                                    <a:pt x="1190" y="1481"/>
                                  </a:lnTo>
                                  <a:lnTo>
                                    <a:pt x="1172" y="1683"/>
                                  </a:lnTo>
                                  <a:lnTo>
                                    <a:pt x="1154" y="1886"/>
                                  </a:lnTo>
                                  <a:lnTo>
                                    <a:pt x="1135" y="2092"/>
                                  </a:lnTo>
                                  <a:lnTo>
                                    <a:pt x="1117" y="2296"/>
                                  </a:lnTo>
                                  <a:lnTo>
                                    <a:pt x="1099" y="2499"/>
                                  </a:lnTo>
                                  <a:lnTo>
                                    <a:pt x="1080" y="2698"/>
                                  </a:lnTo>
                                  <a:lnTo>
                                    <a:pt x="1062" y="2894"/>
                                  </a:lnTo>
                                  <a:lnTo>
                                    <a:pt x="1044" y="3084"/>
                                  </a:lnTo>
                                  <a:lnTo>
                                    <a:pt x="1025" y="3267"/>
                                  </a:lnTo>
                                  <a:lnTo>
                                    <a:pt x="1007" y="3442"/>
                                  </a:lnTo>
                                  <a:lnTo>
                                    <a:pt x="989" y="3607"/>
                                  </a:lnTo>
                                  <a:lnTo>
                                    <a:pt x="971" y="3761"/>
                                  </a:lnTo>
                                  <a:lnTo>
                                    <a:pt x="952" y="3903"/>
                                  </a:lnTo>
                                  <a:lnTo>
                                    <a:pt x="934" y="4032"/>
                                  </a:lnTo>
                                  <a:lnTo>
                                    <a:pt x="916" y="4147"/>
                                  </a:lnTo>
                                  <a:lnTo>
                                    <a:pt x="897" y="4248"/>
                                  </a:lnTo>
                                  <a:lnTo>
                                    <a:pt x="879" y="4336"/>
                                  </a:lnTo>
                                  <a:lnTo>
                                    <a:pt x="861" y="4411"/>
                                  </a:lnTo>
                                  <a:lnTo>
                                    <a:pt x="842" y="4475"/>
                                  </a:lnTo>
                                  <a:lnTo>
                                    <a:pt x="806" y="4573"/>
                                  </a:lnTo>
                                  <a:lnTo>
                                    <a:pt x="769" y="4642"/>
                                  </a:lnTo>
                                  <a:lnTo>
                                    <a:pt x="714" y="4706"/>
                                  </a:lnTo>
                                  <a:lnTo>
                                    <a:pt x="659" y="4740"/>
                                  </a:lnTo>
                                  <a:lnTo>
                                    <a:pt x="586" y="4758"/>
                                  </a:lnTo>
                                  <a:lnTo>
                                    <a:pt x="513" y="4762"/>
                                  </a:lnTo>
                                  <a:lnTo>
                                    <a:pt x="494" y="4763"/>
                                  </a:lnTo>
                                  <a:lnTo>
                                    <a:pt x="18" y="4763"/>
                                  </a:lnTo>
                                  <a:lnTo>
                                    <a:pt x="0" y="4763"/>
                                  </a:lnTo>
                                  <a:lnTo>
                                    <a:pt x="1721" y="4763"/>
                                  </a:lnTo>
                                  <a:lnTo>
                                    <a:pt x="1721" y="1298"/>
                                  </a:lnTo>
                                  <a:lnTo>
                                    <a:pt x="1703" y="1203"/>
                                  </a:lnTo>
                                  <a:lnTo>
                                    <a:pt x="1685" y="1107"/>
                                  </a:lnTo>
                                  <a:lnTo>
                                    <a:pt x="1666" y="1011"/>
                                  </a:lnTo>
                                  <a:lnTo>
                                    <a:pt x="1648" y="915"/>
                                  </a:lnTo>
                                  <a:lnTo>
                                    <a:pt x="1630" y="818"/>
                                  </a:lnTo>
                                  <a:lnTo>
                                    <a:pt x="1611" y="720"/>
                                  </a:lnTo>
                                  <a:lnTo>
                                    <a:pt x="1593" y="623"/>
                                  </a:lnTo>
                                  <a:lnTo>
                                    <a:pt x="1575" y="526"/>
                                  </a:lnTo>
                                  <a:lnTo>
                                    <a:pt x="1557" y="432"/>
                                  </a:lnTo>
                                  <a:lnTo>
                                    <a:pt x="1538" y="341"/>
                                  </a:lnTo>
                                  <a:lnTo>
                                    <a:pt x="1520" y="256"/>
                                  </a:lnTo>
                                  <a:lnTo>
                                    <a:pt x="1502" y="179"/>
                                  </a:lnTo>
                                  <a:lnTo>
                                    <a:pt x="1483" y="112"/>
                                  </a:lnTo>
                                  <a:lnTo>
                                    <a:pt x="1446" y="21"/>
                                  </a:lnTo>
                                  <a:lnTo>
                                    <a:pt x="1428" y="1"/>
                                  </a:lnTo>
                                  <a:lnTo>
                                    <a:pt x="14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7" name="Freeform 1669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7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27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59 204"/>
                                <a:gd name="T9" fmla="*/ T8 w 1722"/>
                                <a:gd name="T10" fmla="+- 0 5053 290"/>
                                <a:gd name="T11" fmla="*/ 5053 h 4763"/>
                                <a:gd name="T12" fmla="+- 0 589 204"/>
                                <a:gd name="T13" fmla="*/ T12 w 1722"/>
                                <a:gd name="T14" fmla="+- 0 5053 290"/>
                                <a:gd name="T15" fmla="*/ 5053 h 4763"/>
                                <a:gd name="T16" fmla="+- 0 57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66" y="4762"/>
                                  </a:moveTo>
                                  <a:lnTo>
                                    <a:pt x="73" y="4762"/>
                                  </a:lnTo>
                                  <a:lnTo>
                                    <a:pt x="55" y="4763"/>
                                  </a:lnTo>
                                  <a:lnTo>
                                    <a:pt x="385" y="4763"/>
                                  </a:lnTo>
                                  <a:lnTo>
                                    <a:pt x="36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8" name="Freeform 1668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34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14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96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52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534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30" y="4762"/>
                                  </a:moveTo>
                                  <a:lnTo>
                                    <a:pt x="110" y="4762"/>
                                  </a:lnTo>
                                  <a:lnTo>
                                    <a:pt x="92" y="4762"/>
                                  </a:lnTo>
                                  <a:lnTo>
                                    <a:pt x="348" y="4762"/>
                                  </a:lnTo>
                                  <a:lnTo>
                                    <a:pt x="330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9" name="Freeform 1667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97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51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32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15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97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93" y="4762"/>
                                  </a:moveTo>
                                  <a:lnTo>
                                    <a:pt x="147" y="4762"/>
                                  </a:lnTo>
                                  <a:lnTo>
                                    <a:pt x="128" y="4762"/>
                                  </a:lnTo>
                                  <a:lnTo>
                                    <a:pt x="311" y="4762"/>
                                  </a:lnTo>
                                  <a:lnTo>
                                    <a:pt x="293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0" name="Freeform 1666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6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8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69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479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6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56" y="4762"/>
                                  </a:moveTo>
                                  <a:lnTo>
                                    <a:pt x="183" y="4762"/>
                                  </a:lnTo>
                                  <a:lnTo>
                                    <a:pt x="165" y="4762"/>
                                  </a:lnTo>
                                  <a:lnTo>
                                    <a:pt x="275" y="4762"/>
                                  </a:lnTo>
                                  <a:lnTo>
                                    <a:pt x="25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1" name="Group 1663"/>
                        <wpg:cNvGrpSpPr>
                          <a:grpSpLocks/>
                        </wpg:cNvGrpSpPr>
                        <wpg:grpSpPr bwMode="auto">
                          <a:xfrm>
                            <a:off x="1467" y="290"/>
                            <a:ext cx="147" cy="743"/>
                            <a:chOff x="1467" y="290"/>
                            <a:chExt cx="147" cy="743"/>
                          </a:xfrm>
                        </wpg:grpSpPr>
                        <wps:wsp>
                          <wps:cNvPr id="872" name="Freeform 1664"/>
                          <wps:cNvSpPr>
                            <a:spLocks/>
                          </wps:cNvSpPr>
                          <wps:spPr bwMode="auto">
                            <a:xfrm>
                              <a:off x="1467" y="290"/>
                              <a:ext cx="147" cy="743"/>
                            </a:xfrm>
                            <a:custGeom>
                              <a:avLst/>
                              <a:gdLst>
                                <a:gd name="T0" fmla="+- 0 1614 1467"/>
                                <a:gd name="T1" fmla="*/ T0 w 147"/>
                                <a:gd name="T2" fmla="+- 0 290 290"/>
                                <a:gd name="T3" fmla="*/ 290 h 743"/>
                                <a:gd name="T4" fmla="+- 0 1577 1467"/>
                                <a:gd name="T5" fmla="*/ T4 w 147"/>
                                <a:gd name="T6" fmla="+- 0 353 290"/>
                                <a:gd name="T7" fmla="*/ 353 h 743"/>
                                <a:gd name="T8" fmla="+- 0 1559 1467"/>
                                <a:gd name="T9" fmla="*/ T8 w 147"/>
                                <a:gd name="T10" fmla="+- 0 417 290"/>
                                <a:gd name="T11" fmla="*/ 417 h 743"/>
                                <a:gd name="T12" fmla="+- 0 1541 1467"/>
                                <a:gd name="T13" fmla="*/ T12 w 147"/>
                                <a:gd name="T14" fmla="+- 0 502 290"/>
                                <a:gd name="T15" fmla="*/ 502 h 743"/>
                                <a:gd name="T16" fmla="+- 0 1522 1467"/>
                                <a:gd name="T17" fmla="*/ T16 w 147"/>
                                <a:gd name="T18" fmla="+- 0 608 290"/>
                                <a:gd name="T19" fmla="*/ 608 h 743"/>
                                <a:gd name="T20" fmla="+- 0 1504 1467"/>
                                <a:gd name="T21" fmla="*/ T20 w 147"/>
                                <a:gd name="T22" fmla="+- 0 733 290"/>
                                <a:gd name="T23" fmla="*/ 733 h 743"/>
                                <a:gd name="T24" fmla="+- 0 1486 1467"/>
                                <a:gd name="T25" fmla="*/ T24 w 147"/>
                                <a:gd name="T26" fmla="+- 0 875 290"/>
                                <a:gd name="T27" fmla="*/ 875 h 743"/>
                                <a:gd name="T28" fmla="+- 0 1468 1467"/>
                                <a:gd name="T29" fmla="*/ T28 w 147"/>
                                <a:gd name="T30" fmla="+- 0 1032 290"/>
                                <a:gd name="T31" fmla="*/ 1032 h 7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47" h="743">
                                  <a:moveTo>
                                    <a:pt x="147" y="0"/>
                                  </a:moveTo>
                                  <a:lnTo>
                                    <a:pt x="110" y="63"/>
                                  </a:lnTo>
                                  <a:lnTo>
                                    <a:pt x="92" y="127"/>
                                  </a:lnTo>
                                  <a:lnTo>
                                    <a:pt x="74" y="212"/>
                                  </a:lnTo>
                                  <a:lnTo>
                                    <a:pt x="55" y="318"/>
                                  </a:lnTo>
                                  <a:lnTo>
                                    <a:pt x="37" y="443"/>
                                  </a:lnTo>
                                  <a:lnTo>
                                    <a:pt x="19" y="585"/>
                                  </a:lnTo>
                                  <a:lnTo>
                                    <a:pt x="1" y="74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3" name="Group 1660"/>
                        <wpg:cNvGrpSpPr>
                          <a:grpSpLocks/>
                        </wpg:cNvGrpSpPr>
                        <wpg:grpSpPr bwMode="auto">
                          <a:xfrm>
                            <a:off x="863" y="1205"/>
                            <a:ext cx="586" cy="3826"/>
                            <a:chOff x="863" y="1205"/>
                            <a:chExt cx="586" cy="3826"/>
                          </a:xfrm>
                        </wpg:grpSpPr>
                        <wps:wsp>
                          <wps:cNvPr id="874" name="Freeform 1662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49 863"/>
                                <a:gd name="T1" fmla="*/ T0 w 586"/>
                                <a:gd name="T2" fmla="+- 0 1205 1205"/>
                                <a:gd name="T3" fmla="*/ 1205 h 3826"/>
                                <a:gd name="T4" fmla="+- 0 1431 863"/>
                                <a:gd name="T5" fmla="*/ T4 w 586"/>
                                <a:gd name="T6" fmla="+- 0 1384 1205"/>
                                <a:gd name="T7" fmla="*/ 1384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86" y="0"/>
                                  </a:moveTo>
                                  <a:lnTo>
                                    <a:pt x="568" y="179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5" name="Freeform 1661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31 863"/>
                                <a:gd name="T1" fmla="*/ T0 w 586"/>
                                <a:gd name="T2" fmla="+- 0 1384 1205"/>
                                <a:gd name="T3" fmla="*/ 1384 h 3826"/>
                                <a:gd name="T4" fmla="+- 0 1413 863"/>
                                <a:gd name="T5" fmla="*/ T4 w 586"/>
                                <a:gd name="T6" fmla="+- 0 1574 1205"/>
                                <a:gd name="T7" fmla="*/ 1574 h 3826"/>
                                <a:gd name="T8" fmla="+- 0 1394 863"/>
                                <a:gd name="T9" fmla="*/ T8 w 586"/>
                                <a:gd name="T10" fmla="+- 0 1771 1205"/>
                                <a:gd name="T11" fmla="*/ 1771 h 3826"/>
                                <a:gd name="T12" fmla="+- 0 1376 863"/>
                                <a:gd name="T13" fmla="*/ T12 w 586"/>
                                <a:gd name="T14" fmla="+- 0 1973 1205"/>
                                <a:gd name="T15" fmla="*/ 1973 h 3826"/>
                                <a:gd name="T16" fmla="+- 0 1358 863"/>
                                <a:gd name="T17" fmla="*/ T16 w 586"/>
                                <a:gd name="T18" fmla="+- 0 2176 1205"/>
                                <a:gd name="T19" fmla="*/ 2176 h 3826"/>
                                <a:gd name="T20" fmla="+- 0 1339 863"/>
                                <a:gd name="T21" fmla="*/ T20 w 586"/>
                                <a:gd name="T22" fmla="+- 0 2382 1205"/>
                                <a:gd name="T23" fmla="*/ 2382 h 3826"/>
                                <a:gd name="T24" fmla="+- 0 1321 863"/>
                                <a:gd name="T25" fmla="*/ T24 w 586"/>
                                <a:gd name="T26" fmla="+- 0 2586 1205"/>
                                <a:gd name="T27" fmla="*/ 2586 h 3826"/>
                                <a:gd name="T28" fmla="+- 0 1303 863"/>
                                <a:gd name="T29" fmla="*/ T28 w 586"/>
                                <a:gd name="T30" fmla="+- 0 2789 1205"/>
                                <a:gd name="T31" fmla="*/ 2789 h 3826"/>
                                <a:gd name="T32" fmla="+- 0 1284 863"/>
                                <a:gd name="T33" fmla="*/ T32 w 586"/>
                                <a:gd name="T34" fmla="+- 0 2988 1205"/>
                                <a:gd name="T35" fmla="*/ 2988 h 3826"/>
                                <a:gd name="T36" fmla="+- 0 1266 863"/>
                                <a:gd name="T37" fmla="*/ T36 w 586"/>
                                <a:gd name="T38" fmla="+- 0 3184 1205"/>
                                <a:gd name="T39" fmla="*/ 3184 h 3826"/>
                                <a:gd name="T40" fmla="+- 0 1248 863"/>
                                <a:gd name="T41" fmla="*/ T40 w 586"/>
                                <a:gd name="T42" fmla="+- 0 3374 1205"/>
                                <a:gd name="T43" fmla="*/ 3374 h 3826"/>
                                <a:gd name="T44" fmla="+- 0 1229 863"/>
                                <a:gd name="T45" fmla="*/ T44 w 586"/>
                                <a:gd name="T46" fmla="+- 0 3557 1205"/>
                                <a:gd name="T47" fmla="*/ 3557 h 3826"/>
                                <a:gd name="T48" fmla="+- 0 1211 863"/>
                                <a:gd name="T49" fmla="*/ T48 w 586"/>
                                <a:gd name="T50" fmla="+- 0 3732 1205"/>
                                <a:gd name="T51" fmla="*/ 3732 h 3826"/>
                                <a:gd name="T52" fmla="+- 0 1193 863"/>
                                <a:gd name="T53" fmla="*/ T52 w 586"/>
                                <a:gd name="T54" fmla="+- 0 3897 1205"/>
                                <a:gd name="T55" fmla="*/ 3897 h 3826"/>
                                <a:gd name="T56" fmla="+- 0 1175 863"/>
                                <a:gd name="T57" fmla="*/ T56 w 586"/>
                                <a:gd name="T58" fmla="+- 0 4051 1205"/>
                                <a:gd name="T59" fmla="*/ 4051 h 3826"/>
                                <a:gd name="T60" fmla="+- 0 1156 863"/>
                                <a:gd name="T61" fmla="*/ T60 w 586"/>
                                <a:gd name="T62" fmla="+- 0 4193 1205"/>
                                <a:gd name="T63" fmla="*/ 4193 h 3826"/>
                                <a:gd name="T64" fmla="+- 0 1138 863"/>
                                <a:gd name="T65" fmla="*/ T64 w 586"/>
                                <a:gd name="T66" fmla="+- 0 4322 1205"/>
                                <a:gd name="T67" fmla="*/ 4322 h 3826"/>
                                <a:gd name="T68" fmla="+- 0 1120 863"/>
                                <a:gd name="T69" fmla="*/ T68 w 586"/>
                                <a:gd name="T70" fmla="+- 0 4437 1205"/>
                                <a:gd name="T71" fmla="*/ 4437 h 3826"/>
                                <a:gd name="T72" fmla="+- 0 1101 863"/>
                                <a:gd name="T73" fmla="*/ T72 w 586"/>
                                <a:gd name="T74" fmla="+- 0 4538 1205"/>
                                <a:gd name="T75" fmla="*/ 4538 h 3826"/>
                                <a:gd name="T76" fmla="+- 0 1083 863"/>
                                <a:gd name="T77" fmla="*/ T76 w 586"/>
                                <a:gd name="T78" fmla="+- 0 4626 1205"/>
                                <a:gd name="T79" fmla="*/ 4626 h 3826"/>
                                <a:gd name="T80" fmla="+- 0 1065 863"/>
                                <a:gd name="T81" fmla="*/ T80 w 586"/>
                                <a:gd name="T82" fmla="+- 0 4701 1205"/>
                                <a:gd name="T83" fmla="*/ 4701 h 3826"/>
                                <a:gd name="T84" fmla="+- 0 1046 863"/>
                                <a:gd name="T85" fmla="*/ T84 w 586"/>
                                <a:gd name="T86" fmla="+- 0 4765 1205"/>
                                <a:gd name="T87" fmla="*/ 4765 h 3826"/>
                                <a:gd name="T88" fmla="+- 0 1010 863"/>
                                <a:gd name="T89" fmla="*/ T88 w 586"/>
                                <a:gd name="T90" fmla="+- 0 4863 1205"/>
                                <a:gd name="T91" fmla="*/ 4863 h 3826"/>
                                <a:gd name="T92" fmla="+- 0 973 863"/>
                                <a:gd name="T93" fmla="*/ T92 w 586"/>
                                <a:gd name="T94" fmla="+- 0 4932 1205"/>
                                <a:gd name="T95" fmla="*/ 4932 h 3826"/>
                                <a:gd name="T96" fmla="+- 0 918 863"/>
                                <a:gd name="T97" fmla="*/ T96 w 586"/>
                                <a:gd name="T98" fmla="+- 0 4996 1205"/>
                                <a:gd name="T99" fmla="*/ 4996 h 3826"/>
                                <a:gd name="T100" fmla="+- 0 863 863"/>
                                <a:gd name="T101" fmla="*/ T100 w 586"/>
                                <a:gd name="T102" fmla="+- 0 5030 1205"/>
                                <a:gd name="T103" fmla="*/ 5030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68" y="179"/>
                                  </a:moveTo>
                                  <a:lnTo>
                                    <a:pt x="550" y="369"/>
                                  </a:lnTo>
                                  <a:lnTo>
                                    <a:pt x="531" y="566"/>
                                  </a:lnTo>
                                  <a:lnTo>
                                    <a:pt x="513" y="768"/>
                                  </a:lnTo>
                                  <a:lnTo>
                                    <a:pt x="495" y="971"/>
                                  </a:lnTo>
                                  <a:lnTo>
                                    <a:pt x="476" y="1177"/>
                                  </a:lnTo>
                                  <a:lnTo>
                                    <a:pt x="458" y="1381"/>
                                  </a:lnTo>
                                  <a:lnTo>
                                    <a:pt x="440" y="1584"/>
                                  </a:lnTo>
                                  <a:lnTo>
                                    <a:pt x="421" y="1783"/>
                                  </a:lnTo>
                                  <a:lnTo>
                                    <a:pt x="403" y="1979"/>
                                  </a:lnTo>
                                  <a:lnTo>
                                    <a:pt x="385" y="2169"/>
                                  </a:lnTo>
                                  <a:lnTo>
                                    <a:pt x="366" y="2352"/>
                                  </a:lnTo>
                                  <a:lnTo>
                                    <a:pt x="348" y="2527"/>
                                  </a:lnTo>
                                  <a:lnTo>
                                    <a:pt x="330" y="2692"/>
                                  </a:lnTo>
                                  <a:lnTo>
                                    <a:pt x="312" y="2846"/>
                                  </a:lnTo>
                                  <a:lnTo>
                                    <a:pt x="293" y="2988"/>
                                  </a:lnTo>
                                  <a:lnTo>
                                    <a:pt x="275" y="3117"/>
                                  </a:lnTo>
                                  <a:lnTo>
                                    <a:pt x="257" y="3232"/>
                                  </a:lnTo>
                                  <a:lnTo>
                                    <a:pt x="238" y="3333"/>
                                  </a:lnTo>
                                  <a:lnTo>
                                    <a:pt x="220" y="3421"/>
                                  </a:lnTo>
                                  <a:lnTo>
                                    <a:pt x="202" y="3496"/>
                                  </a:lnTo>
                                  <a:lnTo>
                                    <a:pt x="183" y="3560"/>
                                  </a:lnTo>
                                  <a:lnTo>
                                    <a:pt x="147" y="3658"/>
                                  </a:lnTo>
                                  <a:lnTo>
                                    <a:pt x="110" y="3727"/>
                                  </a:lnTo>
                                  <a:lnTo>
                                    <a:pt x="55" y="3791"/>
                                  </a:lnTo>
                                  <a:lnTo>
                                    <a:pt x="0" y="382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6" name="Group 1658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458" cy="3465"/>
                            <a:chOff x="1925" y="1588"/>
                            <a:chExt cx="458" cy="3465"/>
                          </a:xfrm>
                        </wpg:grpSpPr>
                        <wps:wsp>
                          <wps:cNvPr id="877" name="Freeform 1659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458" cy="3465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458"/>
                                <a:gd name="T2" fmla="+- 0 1588 1588"/>
                                <a:gd name="T3" fmla="*/ 1588 h 3465"/>
                                <a:gd name="T4" fmla="+- 0 1925 1925"/>
                                <a:gd name="T5" fmla="*/ T4 w 458"/>
                                <a:gd name="T6" fmla="+- 0 5053 1588"/>
                                <a:gd name="T7" fmla="*/ 5053 h 3465"/>
                                <a:gd name="T8" fmla="+- 0 2383 1925"/>
                                <a:gd name="T9" fmla="*/ T8 w 458"/>
                                <a:gd name="T10" fmla="+- 0 5053 1588"/>
                                <a:gd name="T11" fmla="*/ 5053 h 3465"/>
                                <a:gd name="T12" fmla="+- 0 2383 1925"/>
                                <a:gd name="T13" fmla="*/ T12 w 458"/>
                                <a:gd name="T14" fmla="+- 0 3308 1588"/>
                                <a:gd name="T15" fmla="*/ 3308 h 3465"/>
                                <a:gd name="T16" fmla="+- 0 2365 1925"/>
                                <a:gd name="T17" fmla="*/ T16 w 458"/>
                                <a:gd name="T18" fmla="+- 0 3261 1588"/>
                                <a:gd name="T19" fmla="*/ 3261 h 3465"/>
                                <a:gd name="T20" fmla="+- 0 2346 1925"/>
                                <a:gd name="T21" fmla="*/ T20 w 458"/>
                                <a:gd name="T22" fmla="+- 0 3213 1588"/>
                                <a:gd name="T23" fmla="*/ 3213 h 3465"/>
                                <a:gd name="T24" fmla="+- 0 2292 1925"/>
                                <a:gd name="T25" fmla="*/ T24 w 458"/>
                                <a:gd name="T26" fmla="+- 0 3072 1588"/>
                                <a:gd name="T27" fmla="*/ 3072 h 3465"/>
                                <a:gd name="T28" fmla="+- 0 2255 1925"/>
                                <a:gd name="T29" fmla="*/ T28 w 458"/>
                                <a:gd name="T30" fmla="+- 0 2976 1588"/>
                                <a:gd name="T31" fmla="*/ 2976 h 3465"/>
                                <a:gd name="T32" fmla="+- 0 2218 1925"/>
                                <a:gd name="T33" fmla="*/ T32 w 458"/>
                                <a:gd name="T34" fmla="+- 0 2875 1588"/>
                                <a:gd name="T35" fmla="*/ 2875 h 3465"/>
                                <a:gd name="T36" fmla="+- 0 2182 1925"/>
                                <a:gd name="T37" fmla="*/ T36 w 458"/>
                                <a:gd name="T38" fmla="+- 0 2765 1588"/>
                                <a:gd name="T39" fmla="*/ 2765 h 3465"/>
                                <a:gd name="T40" fmla="+- 0 2163 1925"/>
                                <a:gd name="T41" fmla="*/ T40 w 458"/>
                                <a:gd name="T42" fmla="+- 0 2705 1588"/>
                                <a:gd name="T43" fmla="*/ 2705 h 3465"/>
                                <a:gd name="T44" fmla="+- 0 2145 1925"/>
                                <a:gd name="T45" fmla="*/ T44 w 458"/>
                                <a:gd name="T46" fmla="+- 0 2641 1588"/>
                                <a:gd name="T47" fmla="*/ 2641 h 3465"/>
                                <a:gd name="T48" fmla="+- 0 2127 1925"/>
                                <a:gd name="T49" fmla="*/ T48 w 458"/>
                                <a:gd name="T50" fmla="+- 0 2572 1588"/>
                                <a:gd name="T51" fmla="*/ 2572 h 3465"/>
                                <a:gd name="T52" fmla="+- 0 2108 1925"/>
                                <a:gd name="T53" fmla="*/ T52 w 458"/>
                                <a:gd name="T54" fmla="+- 0 2498 1588"/>
                                <a:gd name="T55" fmla="*/ 2498 h 3465"/>
                                <a:gd name="T56" fmla="+- 0 2090 1925"/>
                                <a:gd name="T57" fmla="*/ T56 w 458"/>
                                <a:gd name="T58" fmla="+- 0 2419 1588"/>
                                <a:gd name="T59" fmla="*/ 2419 h 3465"/>
                                <a:gd name="T60" fmla="+- 0 2072 1925"/>
                                <a:gd name="T61" fmla="*/ T60 w 458"/>
                                <a:gd name="T62" fmla="+- 0 2336 1588"/>
                                <a:gd name="T63" fmla="*/ 2336 h 3465"/>
                                <a:gd name="T64" fmla="+- 0 2053 1925"/>
                                <a:gd name="T65" fmla="*/ T64 w 458"/>
                                <a:gd name="T66" fmla="+- 0 2249 1588"/>
                                <a:gd name="T67" fmla="*/ 2249 h 3465"/>
                                <a:gd name="T68" fmla="+- 0 2035 1925"/>
                                <a:gd name="T69" fmla="*/ T68 w 458"/>
                                <a:gd name="T70" fmla="+- 0 2158 1588"/>
                                <a:gd name="T71" fmla="*/ 2158 h 3465"/>
                                <a:gd name="T72" fmla="+- 0 2017 1925"/>
                                <a:gd name="T73" fmla="*/ T72 w 458"/>
                                <a:gd name="T74" fmla="+- 0 2065 1588"/>
                                <a:gd name="T75" fmla="*/ 2065 h 3465"/>
                                <a:gd name="T76" fmla="+- 0 1999 1925"/>
                                <a:gd name="T77" fmla="*/ T76 w 458"/>
                                <a:gd name="T78" fmla="+- 0 1971 1588"/>
                                <a:gd name="T79" fmla="*/ 1971 h 3465"/>
                                <a:gd name="T80" fmla="+- 0 1962 1925"/>
                                <a:gd name="T81" fmla="*/ T80 w 458"/>
                                <a:gd name="T82" fmla="+- 0 1779 1588"/>
                                <a:gd name="T83" fmla="*/ 1779 h 3465"/>
                                <a:gd name="T84" fmla="+- 0 1944 1925"/>
                                <a:gd name="T85" fmla="*/ T84 w 458"/>
                                <a:gd name="T86" fmla="+- 0 1684 1588"/>
                                <a:gd name="T87" fmla="*/ 1684 h 3465"/>
                                <a:gd name="T88" fmla="+- 0 1925 1925"/>
                                <a:gd name="T89" fmla="*/ T88 w 458"/>
                                <a:gd name="T90" fmla="+- 0 1588 1588"/>
                                <a:gd name="T91" fmla="*/ 1588 h 34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458"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  <a:lnTo>
                                    <a:pt x="458" y="3465"/>
                                  </a:lnTo>
                                  <a:lnTo>
                                    <a:pt x="458" y="1720"/>
                                  </a:lnTo>
                                  <a:lnTo>
                                    <a:pt x="440" y="1673"/>
                                  </a:lnTo>
                                  <a:lnTo>
                                    <a:pt x="421" y="1625"/>
                                  </a:lnTo>
                                  <a:lnTo>
                                    <a:pt x="367" y="1484"/>
                                  </a:lnTo>
                                  <a:lnTo>
                                    <a:pt x="330" y="1388"/>
                                  </a:lnTo>
                                  <a:lnTo>
                                    <a:pt x="293" y="1287"/>
                                  </a:lnTo>
                                  <a:lnTo>
                                    <a:pt x="257" y="1177"/>
                                  </a:lnTo>
                                  <a:lnTo>
                                    <a:pt x="238" y="1117"/>
                                  </a:lnTo>
                                  <a:lnTo>
                                    <a:pt x="220" y="1053"/>
                                  </a:lnTo>
                                  <a:lnTo>
                                    <a:pt x="202" y="984"/>
                                  </a:lnTo>
                                  <a:lnTo>
                                    <a:pt x="183" y="910"/>
                                  </a:lnTo>
                                  <a:lnTo>
                                    <a:pt x="165" y="831"/>
                                  </a:lnTo>
                                  <a:lnTo>
                                    <a:pt x="147" y="748"/>
                                  </a:lnTo>
                                  <a:lnTo>
                                    <a:pt x="128" y="661"/>
                                  </a:lnTo>
                                  <a:lnTo>
                                    <a:pt x="110" y="570"/>
                                  </a:lnTo>
                                  <a:lnTo>
                                    <a:pt x="92" y="477"/>
                                  </a:lnTo>
                                  <a:lnTo>
                                    <a:pt x="74" y="383"/>
                                  </a:lnTo>
                                  <a:lnTo>
                                    <a:pt x="37" y="191"/>
                                  </a:lnTo>
                                  <a:lnTo>
                                    <a:pt x="19" y="9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8" name="Group 1656"/>
                        <wpg:cNvGrpSpPr>
                          <a:grpSpLocks/>
                        </wpg:cNvGrpSpPr>
                        <wpg:grpSpPr bwMode="auto">
                          <a:xfrm>
                            <a:off x="2292" y="3072"/>
                            <a:ext cx="37" cy="94"/>
                            <a:chOff x="2292" y="3072"/>
                            <a:chExt cx="37" cy="94"/>
                          </a:xfrm>
                        </wpg:grpSpPr>
                        <wps:wsp>
                          <wps:cNvPr id="879" name="Freeform 1657"/>
                          <wps:cNvSpPr>
                            <a:spLocks/>
                          </wps:cNvSpPr>
                          <wps:spPr bwMode="auto">
                            <a:xfrm>
                              <a:off x="2292" y="3072"/>
                              <a:ext cx="37" cy="94"/>
                            </a:xfrm>
                            <a:custGeom>
                              <a:avLst/>
                              <a:gdLst>
                                <a:gd name="T0" fmla="+- 0 2328 2292"/>
                                <a:gd name="T1" fmla="*/ T0 w 37"/>
                                <a:gd name="T2" fmla="+- 0 3166 3072"/>
                                <a:gd name="T3" fmla="*/ 3166 h 94"/>
                                <a:gd name="T4" fmla="+- 0 2310 2292"/>
                                <a:gd name="T5" fmla="*/ T4 w 37"/>
                                <a:gd name="T6" fmla="+- 0 3119 3072"/>
                                <a:gd name="T7" fmla="*/ 3119 h 94"/>
                                <a:gd name="T8" fmla="+- 0 2292 2292"/>
                                <a:gd name="T9" fmla="*/ T8 w 37"/>
                                <a:gd name="T10" fmla="+- 0 3072 3072"/>
                                <a:gd name="T11" fmla="*/ 3072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4">
                                  <a:moveTo>
                                    <a:pt x="36" y="94"/>
                                  </a:move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0" name="Group 1654"/>
                        <wpg:cNvGrpSpPr>
                          <a:grpSpLocks/>
                        </wpg:cNvGrpSpPr>
                        <wpg:grpSpPr bwMode="auto">
                          <a:xfrm>
                            <a:off x="1962" y="1780"/>
                            <a:ext cx="37" cy="190"/>
                            <a:chOff x="1962" y="1780"/>
                            <a:chExt cx="37" cy="190"/>
                          </a:xfrm>
                        </wpg:grpSpPr>
                        <wps:wsp>
                          <wps:cNvPr id="881" name="Freeform 1655"/>
                          <wps:cNvSpPr>
                            <a:spLocks/>
                          </wps:cNvSpPr>
                          <wps:spPr bwMode="auto">
                            <a:xfrm>
                              <a:off x="1962" y="1780"/>
                              <a:ext cx="37" cy="190"/>
                            </a:xfrm>
                            <a:custGeom>
                              <a:avLst/>
                              <a:gdLst>
                                <a:gd name="T0" fmla="+- 0 1999 1962"/>
                                <a:gd name="T1" fmla="*/ T0 w 37"/>
                                <a:gd name="T2" fmla="+- 0 1970 1780"/>
                                <a:gd name="T3" fmla="*/ 1970 h 190"/>
                                <a:gd name="T4" fmla="+- 0 1980 1962"/>
                                <a:gd name="T5" fmla="*/ T4 w 37"/>
                                <a:gd name="T6" fmla="+- 0 1875 1780"/>
                                <a:gd name="T7" fmla="*/ 1875 h 190"/>
                                <a:gd name="T8" fmla="+- 0 1962 1962"/>
                                <a:gd name="T9" fmla="*/ T8 w 37"/>
                                <a:gd name="T10" fmla="+- 0 1780 1780"/>
                                <a:gd name="T11" fmla="*/ 1780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90">
                                  <a:moveTo>
                                    <a:pt x="37" y="190"/>
                                  </a:moveTo>
                                  <a:lnTo>
                                    <a:pt x="18" y="9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2" name="Group 1652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2" cy="3465"/>
                            <a:chOff x="1925" y="1588"/>
                            <a:chExt cx="2" cy="3465"/>
                          </a:xfrm>
                        </wpg:grpSpPr>
                        <wps:wsp>
                          <wps:cNvPr id="883" name="Freeform 1653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2" cy="3465"/>
                            </a:xfrm>
                            <a:custGeom>
                              <a:avLst/>
                              <a:gdLst>
                                <a:gd name="T0" fmla="+- 0 1588 1588"/>
                                <a:gd name="T1" fmla="*/ 1588 h 3465"/>
                                <a:gd name="T2" fmla="+- 0 5053 1588"/>
                                <a:gd name="T3" fmla="*/ 5053 h 34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4" name="Group 165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458" cy="1746"/>
                            <a:chOff x="2383" y="3308"/>
                            <a:chExt cx="458" cy="1746"/>
                          </a:xfrm>
                        </wpg:grpSpPr>
                        <wps:wsp>
                          <wps:cNvPr id="885" name="Freeform 165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458" cy="1746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458"/>
                                <a:gd name="T2" fmla="+- 0 3308 3308"/>
                                <a:gd name="T3" fmla="*/ 3308 h 1746"/>
                                <a:gd name="T4" fmla="+- 0 2383 2383"/>
                                <a:gd name="T5" fmla="*/ T4 w 458"/>
                                <a:gd name="T6" fmla="+- 0 5053 3308"/>
                                <a:gd name="T7" fmla="*/ 5053 h 1746"/>
                                <a:gd name="T8" fmla="+- 0 2841 2383"/>
                                <a:gd name="T9" fmla="*/ T8 w 458"/>
                                <a:gd name="T10" fmla="+- 0 5053 3308"/>
                                <a:gd name="T11" fmla="*/ 5053 h 1746"/>
                                <a:gd name="T12" fmla="+- 0 2841 2383"/>
                                <a:gd name="T13" fmla="*/ T12 w 458"/>
                                <a:gd name="T14" fmla="+- 0 4087 3308"/>
                                <a:gd name="T15" fmla="*/ 4087 h 1746"/>
                                <a:gd name="T16" fmla="+- 0 2823 2383"/>
                                <a:gd name="T17" fmla="*/ T16 w 458"/>
                                <a:gd name="T18" fmla="+- 0 4067 3308"/>
                                <a:gd name="T19" fmla="*/ 4067 h 1746"/>
                                <a:gd name="T20" fmla="+- 0 2804 2383"/>
                                <a:gd name="T21" fmla="*/ T20 w 458"/>
                                <a:gd name="T22" fmla="+- 0 4047 3308"/>
                                <a:gd name="T23" fmla="*/ 4047 h 1746"/>
                                <a:gd name="T24" fmla="+- 0 2749 2383"/>
                                <a:gd name="T25" fmla="*/ T24 w 458"/>
                                <a:gd name="T26" fmla="+- 0 3987 3308"/>
                                <a:gd name="T27" fmla="*/ 3987 h 1746"/>
                                <a:gd name="T28" fmla="+- 0 2694 2383"/>
                                <a:gd name="T29" fmla="*/ T28 w 458"/>
                                <a:gd name="T30" fmla="+- 0 3923 3308"/>
                                <a:gd name="T31" fmla="*/ 3923 h 1746"/>
                                <a:gd name="T32" fmla="+- 0 2639 2383"/>
                                <a:gd name="T33" fmla="*/ T32 w 458"/>
                                <a:gd name="T34" fmla="+- 0 3852 3308"/>
                                <a:gd name="T35" fmla="*/ 3852 h 1746"/>
                                <a:gd name="T36" fmla="+- 0 2603 2383"/>
                                <a:gd name="T37" fmla="*/ T36 w 458"/>
                                <a:gd name="T38" fmla="+- 0 3797 3308"/>
                                <a:gd name="T39" fmla="*/ 3797 h 1746"/>
                                <a:gd name="T40" fmla="+- 0 2566 2383"/>
                                <a:gd name="T41" fmla="*/ T40 w 458"/>
                                <a:gd name="T42" fmla="+- 0 3734 3308"/>
                                <a:gd name="T43" fmla="*/ 3734 h 1746"/>
                                <a:gd name="T44" fmla="+- 0 2530 2383"/>
                                <a:gd name="T45" fmla="*/ T44 w 458"/>
                                <a:gd name="T46" fmla="+- 0 3662 3308"/>
                                <a:gd name="T47" fmla="*/ 3662 h 1746"/>
                                <a:gd name="T48" fmla="+- 0 2493 2383"/>
                                <a:gd name="T49" fmla="*/ T48 w 458"/>
                                <a:gd name="T50" fmla="+- 0 3582 3308"/>
                                <a:gd name="T51" fmla="*/ 3582 h 1746"/>
                                <a:gd name="T52" fmla="+- 0 2456 2383"/>
                                <a:gd name="T53" fmla="*/ T52 w 458"/>
                                <a:gd name="T54" fmla="+- 0 3494 3308"/>
                                <a:gd name="T55" fmla="*/ 3494 h 1746"/>
                                <a:gd name="T56" fmla="+- 0 2420 2383"/>
                                <a:gd name="T57" fmla="*/ T56 w 458"/>
                                <a:gd name="T58" fmla="+- 0 3402 3308"/>
                                <a:gd name="T59" fmla="*/ 3402 h 1746"/>
                                <a:gd name="T60" fmla="+- 0 2401 2383"/>
                                <a:gd name="T61" fmla="*/ T60 w 458"/>
                                <a:gd name="T62" fmla="+- 0 3355 3308"/>
                                <a:gd name="T63" fmla="*/ 3355 h 1746"/>
                                <a:gd name="T64" fmla="+- 0 2383 2383"/>
                                <a:gd name="T65" fmla="*/ T64 w 458"/>
                                <a:gd name="T66" fmla="+- 0 3308 3308"/>
                                <a:gd name="T67" fmla="*/ 3308 h 17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458"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  <a:lnTo>
                                    <a:pt x="458" y="1745"/>
                                  </a:lnTo>
                                  <a:lnTo>
                                    <a:pt x="458" y="779"/>
                                  </a:lnTo>
                                  <a:lnTo>
                                    <a:pt x="440" y="759"/>
                                  </a:lnTo>
                                  <a:lnTo>
                                    <a:pt x="421" y="739"/>
                                  </a:lnTo>
                                  <a:lnTo>
                                    <a:pt x="366" y="679"/>
                                  </a:lnTo>
                                  <a:lnTo>
                                    <a:pt x="311" y="615"/>
                                  </a:lnTo>
                                  <a:lnTo>
                                    <a:pt x="256" y="544"/>
                                  </a:lnTo>
                                  <a:lnTo>
                                    <a:pt x="220" y="489"/>
                                  </a:lnTo>
                                  <a:lnTo>
                                    <a:pt x="183" y="426"/>
                                  </a:lnTo>
                                  <a:lnTo>
                                    <a:pt x="147" y="354"/>
                                  </a:lnTo>
                                  <a:lnTo>
                                    <a:pt x="110" y="274"/>
                                  </a:lnTo>
                                  <a:lnTo>
                                    <a:pt x="73" y="186"/>
                                  </a:lnTo>
                                  <a:lnTo>
                                    <a:pt x="37" y="94"/>
                                  </a:ln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6" name="Group 1648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2" cy="1746"/>
                            <a:chOff x="2383" y="3308"/>
                            <a:chExt cx="2" cy="1746"/>
                          </a:xfrm>
                        </wpg:grpSpPr>
                        <wps:wsp>
                          <wps:cNvPr id="887" name="Freeform 1649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2" cy="1746"/>
                            </a:xfrm>
                            <a:custGeom>
                              <a:avLst/>
                              <a:gdLst>
                                <a:gd name="T0" fmla="+- 0 3308 3308"/>
                                <a:gd name="T1" fmla="*/ 3308 h 1746"/>
                                <a:gd name="T2" fmla="+- 0 5053 3308"/>
                                <a:gd name="T3" fmla="*/ 5053 h 17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8" name="Group 1640"/>
                        <wpg:cNvGrpSpPr>
                          <a:grpSpLocks/>
                        </wpg:cNvGrpSpPr>
                        <wpg:grpSpPr bwMode="auto">
                          <a:xfrm>
                            <a:off x="2841" y="4087"/>
                            <a:ext cx="4560" cy="966"/>
                            <a:chOff x="2841" y="4087"/>
                            <a:chExt cx="4560" cy="966"/>
                          </a:xfrm>
                        </wpg:grpSpPr>
                        <wps:wsp>
                          <wps:cNvPr id="889" name="Freeform 1647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4560"/>
                                <a:gd name="T2" fmla="+- 0 5053 4087"/>
                                <a:gd name="T3" fmla="*/ 5053 h 966"/>
                                <a:gd name="T4" fmla="+- 0 7400 2841"/>
                                <a:gd name="T5" fmla="*/ T4 w 4560"/>
                                <a:gd name="T6" fmla="+- 0 5004 4087"/>
                                <a:gd name="T7" fmla="*/ 5004 h 966"/>
                                <a:gd name="T8" fmla="+- 0 7364 2841"/>
                                <a:gd name="T9" fmla="*/ T8 w 4560"/>
                                <a:gd name="T10" fmla="+- 0 5004 4087"/>
                                <a:gd name="T11" fmla="*/ 5004 h 966"/>
                                <a:gd name="T12" fmla="+- 0 7291 2841"/>
                                <a:gd name="T13" fmla="*/ T12 w 4560"/>
                                <a:gd name="T14" fmla="+- 0 5003 4087"/>
                                <a:gd name="T15" fmla="*/ 5003 h 966"/>
                                <a:gd name="T16" fmla="+- 0 7254 2841"/>
                                <a:gd name="T17" fmla="*/ T16 w 4560"/>
                                <a:gd name="T18" fmla="+- 0 5003 4087"/>
                                <a:gd name="T19" fmla="*/ 5003 h 966"/>
                                <a:gd name="T20" fmla="+- 0 7071 2841"/>
                                <a:gd name="T21" fmla="*/ T20 w 4560"/>
                                <a:gd name="T22" fmla="+- 0 5002 4087"/>
                                <a:gd name="T23" fmla="*/ 5002 h 966"/>
                                <a:gd name="T24" fmla="+- 0 7016 2841"/>
                                <a:gd name="T25" fmla="*/ T24 w 4560"/>
                                <a:gd name="T26" fmla="+- 0 5000 4087"/>
                                <a:gd name="T27" fmla="*/ 5000 h 966"/>
                                <a:gd name="T28" fmla="+- 0 6976 2841"/>
                                <a:gd name="T29" fmla="*/ T28 w 4560"/>
                                <a:gd name="T30" fmla="+- 0 4997 4087"/>
                                <a:gd name="T31" fmla="*/ 4997 h 966"/>
                                <a:gd name="T32" fmla="+- 0 6686 2841"/>
                                <a:gd name="T33" fmla="*/ T32 w 4560"/>
                                <a:gd name="T34" fmla="+- 0 4997 4087"/>
                                <a:gd name="T35" fmla="*/ 4997 h 966"/>
                                <a:gd name="T36" fmla="+- 0 6631 2841"/>
                                <a:gd name="T37" fmla="*/ T36 w 4560"/>
                                <a:gd name="T38" fmla="+- 0 4995 4087"/>
                                <a:gd name="T39" fmla="*/ 4995 h 966"/>
                                <a:gd name="T40" fmla="+- 0 6595 2841"/>
                                <a:gd name="T41" fmla="*/ T40 w 4560"/>
                                <a:gd name="T42" fmla="+- 0 4993 4087"/>
                                <a:gd name="T43" fmla="*/ 4993 h 966"/>
                                <a:gd name="T44" fmla="+- 0 6558 2841"/>
                                <a:gd name="T45" fmla="*/ T44 w 4560"/>
                                <a:gd name="T46" fmla="+- 0 4990 4087"/>
                                <a:gd name="T47" fmla="*/ 4990 h 966"/>
                                <a:gd name="T48" fmla="+- 0 6517 2841"/>
                                <a:gd name="T49" fmla="*/ T48 w 4560"/>
                                <a:gd name="T50" fmla="+- 0 4988 4087"/>
                                <a:gd name="T51" fmla="*/ 4988 h 966"/>
                                <a:gd name="T52" fmla="+- 0 6228 2841"/>
                                <a:gd name="T53" fmla="*/ T52 w 4560"/>
                                <a:gd name="T54" fmla="+- 0 4987 4087"/>
                                <a:gd name="T55" fmla="*/ 4987 h 966"/>
                                <a:gd name="T56" fmla="+- 0 6192 2841"/>
                                <a:gd name="T57" fmla="*/ T56 w 4560"/>
                                <a:gd name="T58" fmla="+- 0 4985 4087"/>
                                <a:gd name="T59" fmla="*/ 4985 h 966"/>
                                <a:gd name="T60" fmla="+- 0 6137 2841"/>
                                <a:gd name="T61" fmla="*/ T60 w 4560"/>
                                <a:gd name="T62" fmla="+- 0 4981 4087"/>
                                <a:gd name="T63" fmla="*/ 4981 h 966"/>
                                <a:gd name="T64" fmla="+- 0 6082 2841"/>
                                <a:gd name="T65" fmla="*/ T64 w 4560"/>
                                <a:gd name="T66" fmla="+- 0 4978 4087"/>
                                <a:gd name="T67" fmla="*/ 4978 h 966"/>
                                <a:gd name="T68" fmla="+- 0 6027 2841"/>
                                <a:gd name="T69" fmla="*/ T68 w 4560"/>
                                <a:gd name="T70" fmla="+- 0 4976 4087"/>
                                <a:gd name="T71" fmla="*/ 4976 h 966"/>
                                <a:gd name="T72" fmla="+- 0 5917 2841"/>
                                <a:gd name="T73" fmla="*/ T72 w 4560"/>
                                <a:gd name="T74" fmla="+- 0 4975 4087"/>
                                <a:gd name="T75" fmla="*/ 4975 h 966"/>
                                <a:gd name="T76" fmla="+- 0 5881 2841"/>
                                <a:gd name="T77" fmla="*/ T76 w 4560"/>
                                <a:gd name="T78" fmla="+- 0 4974 4087"/>
                                <a:gd name="T79" fmla="*/ 4974 h 966"/>
                                <a:gd name="T80" fmla="+- 0 5844 2841"/>
                                <a:gd name="T81" fmla="*/ T80 w 4560"/>
                                <a:gd name="T82" fmla="+- 0 4972 4087"/>
                                <a:gd name="T83" fmla="*/ 4972 h 966"/>
                                <a:gd name="T84" fmla="+- 0 5752 2841"/>
                                <a:gd name="T85" fmla="*/ T84 w 4560"/>
                                <a:gd name="T86" fmla="+- 0 4967 4087"/>
                                <a:gd name="T87" fmla="*/ 4967 h 966"/>
                                <a:gd name="T88" fmla="+- 0 5716 2841"/>
                                <a:gd name="T89" fmla="*/ T88 w 4560"/>
                                <a:gd name="T90" fmla="+- 0 4965 4087"/>
                                <a:gd name="T91" fmla="*/ 4965 h 966"/>
                                <a:gd name="T92" fmla="+- 0 5679 2841"/>
                                <a:gd name="T93" fmla="*/ T92 w 4560"/>
                                <a:gd name="T94" fmla="+- 0 4964 4087"/>
                                <a:gd name="T95" fmla="*/ 4964 h 966"/>
                                <a:gd name="T96" fmla="+- 0 5643 2841"/>
                                <a:gd name="T97" fmla="*/ T96 w 4560"/>
                                <a:gd name="T98" fmla="+- 0 4963 4087"/>
                                <a:gd name="T99" fmla="*/ 4963 h 966"/>
                                <a:gd name="T100" fmla="+- 0 5496 2841"/>
                                <a:gd name="T101" fmla="*/ T100 w 4560"/>
                                <a:gd name="T102" fmla="+- 0 4963 4087"/>
                                <a:gd name="T103" fmla="*/ 4963 h 966"/>
                                <a:gd name="T104" fmla="+- 0 5350 2841"/>
                                <a:gd name="T105" fmla="*/ T104 w 4560"/>
                                <a:gd name="T106" fmla="+- 0 4947 4087"/>
                                <a:gd name="T107" fmla="*/ 4947 h 966"/>
                                <a:gd name="T108" fmla="+- 0 5258 2841"/>
                                <a:gd name="T109" fmla="*/ T108 w 4560"/>
                                <a:gd name="T110" fmla="+- 0 4930 4087"/>
                                <a:gd name="T111" fmla="*/ 4930 h 966"/>
                                <a:gd name="T112" fmla="+- 0 5111 2841"/>
                                <a:gd name="T113" fmla="*/ T112 w 4560"/>
                                <a:gd name="T114" fmla="+- 0 4916 4087"/>
                                <a:gd name="T115" fmla="*/ 4916 h 966"/>
                                <a:gd name="T116" fmla="+- 0 5029 2841"/>
                                <a:gd name="T117" fmla="*/ T116 w 4560"/>
                                <a:gd name="T118" fmla="+- 0 4914 4087"/>
                                <a:gd name="T119" fmla="*/ 4914 h 966"/>
                                <a:gd name="T120" fmla="+- 0 4855 2841"/>
                                <a:gd name="T121" fmla="*/ T120 w 4560"/>
                                <a:gd name="T122" fmla="+- 0 4914 4087"/>
                                <a:gd name="T123" fmla="*/ 4914 h 966"/>
                                <a:gd name="T124" fmla="+- 0 4709 2841"/>
                                <a:gd name="T125" fmla="*/ T124 w 4560"/>
                                <a:gd name="T126" fmla="+- 0 4893 4087"/>
                                <a:gd name="T127" fmla="*/ 4893 h 966"/>
                                <a:gd name="T128" fmla="+- 0 4599 2841"/>
                                <a:gd name="T129" fmla="*/ T128 w 4560"/>
                                <a:gd name="T130" fmla="+- 0 4865 4087"/>
                                <a:gd name="T131" fmla="*/ 4865 h 966"/>
                                <a:gd name="T132" fmla="+- 0 4544 2841"/>
                                <a:gd name="T133" fmla="*/ T132 w 4560"/>
                                <a:gd name="T134" fmla="+- 0 4853 4087"/>
                                <a:gd name="T135" fmla="*/ 4853 h 966"/>
                                <a:gd name="T136" fmla="+- 0 4489 2841"/>
                                <a:gd name="T137" fmla="*/ T136 w 4560"/>
                                <a:gd name="T138" fmla="+- 0 4842 4087"/>
                                <a:gd name="T139" fmla="*/ 4842 h 966"/>
                                <a:gd name="T140" fmla="+- 0 4452 2841"/>
                                <a:gd name="T141" fmla="*/ T140 w 4560"/>
                                <a:gd name="T142" fmla="+- 0 4834 4087"/>
                                <a:gd name="T143" fmla="*/ 4834 h 966"/>
                                <a:gd name="T144" fmla="+- 0 4397 2841"/>
                                <a:gd name="T145" fmla="*/ T144 w 4560"/>
                                <a:gd name="T146" fmla="+- 0 4822 4087"/>
                                <a:gd name="T147" fmla="*/ 4822 h 966"/>
                                <a:gd name="T148" fmla="+- 0 4287 2841"/>
                                <a:gd name="T149" fmla="*/ T148 w 4560"/>
                                <a:gd name="T150" fmla="+- 0 4802 4087"/>
                                <a:gd name="T151" fmla="*/ 4802 h 966"/>
                                <a:gd name="T152" fmla="+- 0 4178 2841"/>
                                <a:gd name="T153" fmla="*/ T152 w 4560"/>
                                <a:gd name="T154" fmla="+- 0 4797 4087"/>
                                <a:gd name="T155" fmla="*/ 4797 h 966"/>
                                <a:gd name="T156" fmla="+- 0 4031 2841"/>
                                <a:gd name="T157" fmla="*/ T156 w 4560"/>
                                <a:gd name="T158" fmla="+- 0 4775 4087"/>
                                <a:gd name="T159" fmla="*/ 4775 h 966"/>
                                <a:gd name="T160" fmla="+- 0 3921 2841"/>
                                <a:gd name="T161" fmla="*/ T160 w 4560"/>
                                <a:gd name="T162" fmla="+- 0 4739 4087"/>
                                <a:gd name="T163" fmla="*/ 4739 h 966"/>
                                <a:gd name="T164" fmla="+- 0 3830 2841"/>
                                <a:gd name="T165" fmla="*/ T164 w 4560"/>
                                <a:gd name="T166" fmla="+- 0 4712 4087"/>
                                <a:gd name="T167" fmla="*/ 4712 h 966"/>
                                <a:gd name="T168" fmla="+- 0 3702 2841"/>
                                <a:gd name="T169" fmla="*/ T168 w 4560"/>
                                <a:gd name="T170" fmla="+- 0 4691 4087"/>
                                <a:gd name="T171" fmla="*/ 4691 h 966"/>
                                <a:gd name="T172" fmla="+- 0 3610 2841"/>
                                <a:gd name="T173" fmla="*/ T172 w 4560"/>
                                <a:gd name="T174" fmla="+- 0 4673 4087"/>
                                <a:gd name="T175" fmla="*/ 4673 h 966"/>
                                <a:gd name="T176" fmla="+- 0 3463 2841"/>
                                <a:gd name="T177" fmla="*/ T176 w 4560"/>
                                <a:gd name="T178" fmla="+- 0 4612 4087"/>
                                <a:gd name="T179" fmla="*/ 4612 h 966"/>
                                <a:gd name="T180" fmla="+- 0 3354 2841"/>
                                <a:gd name="T181" fmla="*/ T180 w 4560"/>
                                <a:gd name="T182" fmla="+- 0 4554 4087"/>
                                <a:gd name="T183" fmla="*/ 4554 h 966"/>
                                <a:gd name="T184" fmla="+- 0 3244 2841"/>
                                <a:gd name="T185" fmla="*/ T184 w 4560"/>
                                <a:gd name="T186" fmla="+- 0 4480 4087"/>
                                <a:gd name="T187" fmla="*/ 4480 h 966"/>
                                <a:gd name="T188" fmla="+- 0 3170 2841"/>
                                <a:gd name="T189" fmla="*/ T188 w 4560"/>
                                <a:gd name="T190" fmla="+- 0 4428 4087"/>
                                <a:gd name="T191" fmla="*/ 4428 h 966"/>
                                <a:gd name="T192" fmla="+- 0 3061 2841"/>
                                <a:gd name="T193" fmla="*/ T192 w 4560"/>
                                <a:gd name="T194" fmla="+- 0 4333 4087"/>
                                <a:gd name="T195" fmla="*/ 4333 h 966"/>
                                <a:gd name="T196" fmla="+- 0 2951 2841"/>
                                <a:gd name="T197" fmla="*/ T196 w 4560"/>
                                <a:gd name="T198" fmla="+- 0 4211 4087"/>
                                <a:gd name="T199" fmla="*/ 4211 h 966"/>
                                <a:gd name="T200" fmla="+- 0 2896 2841"/>
                                <a:gd name="T201" fmla="*/ T200 w 4560"/>
                                <a:gd name="T202" fmla="+- 0 4148 4087"/>
                                <a:gd name="T203" fmla="*/ 4148 h 966"/>
                                <a:gd name="T204" fmla="+- 0 2841 2841"/>
                                <a:gd name="T205" fmla="*/ T204 w 4560"/>
                                <a:gd name="T206" fmla="+- 0 4087 4087"/>
                                <a:gd name="T207" fmla="*/ 4087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0" y="0"/>
                                  </a:moveTo>
                                  <a:lnTo>
                                    <a:pt x="0" y="966"/>
                                  </a:lnTo>
                                  <a:lnTo>
                                    <a:pt x="4559" y="966"/>
                                  </a:lnTo>
                                  <a:lnTo>
                                    <a:pt x="4559" y="917"/>
                                  </a:lnTo>
                                  <a:lnTo>
                                    <a:pt x="4541" y="917"/>
                                  </a:lnTo>
                                  <a:lnTo>
                                    <a:pt x="4523" y="917"/>
                                  </a:lnTo>
                                  <a:lnTo>
                                    <a:pt x="4504" y="917"/>
                                  </a:lnTo>
                                  <a:lnTo>
                                    <a:pt x="4450" y="916"/>
                                  </a:lnTo>
                                  <a:lnTo>
                                    <a:pt x="4431" y="916"/>
                                  </a:lnTo>
                                  <a:lnTo>
                                    <a:pt x="4413" y="916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230" y="915"/>
                                  </a:lnTo>
                                  <a:lnTo>
                                    <a:pt x="4193" y="914"/>
                                  </a:lnTo>
                                  <a:lnTo>
                                    <a:pt x="4175" y="913"/>
                                  </a:lnTo>
                                  <a:lnTo>
                                    <a:pt x="4157" y="912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3845" y="910"/>
                                  </a:lnTo>
                                  <a:lnTo>
                                    <a:pt x="3809" y="909"/>
                                  </a:lnTo>
                                  <a:lnTo>
                                    <a:pt x="3790" y="908"/>
                                  </a:lnTo>
                                  <a:lnTo>
                                    <a:pt x="3772" y="907"/>
                                  </a:lnTo>
                                  <a:lnTo>
                                    <a:pt x="3754" y="906"/>
                                  </a:lnTo>
                                  <a:lnTo>
                                    <a:pt x="3735" y="904"/>
                                  </a:lnTo>
                                  <a:lnTo>
                                    <a:pt x="3717" y="903"/>
                                  </a:lnTo>
                                  <a:lnTo>
                                    <a:pt x="3699" y="902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406" y="901"/>
                                  </a:lnTo>
                                  <a:lnTo>
                                    <a:pt x="3387" y="900"/>
                                  </a:lnTo>
                                  <a:lnTo>
                                    <a:pt x="3369" y="899"/>
                                  </a:lnTo>
                                  <a:lnTo>
                                    <a:pt x="3351" y="898"/>
                                  </a:lnTo>
                                  <a:lnTo>
                                    <a:pt x="3314" y="896"/>
                                  </a:lnTo>
                                  <a:lnTo>
                                    <a:pt x="3296" y="894"/>
                                  </a:lnTo>
                                  <a:lnTo>
                                    <a:pt x="3259" y="892"/>
                                  </a:lnTo>
                                  <a:lnTo>
                                    <a:pt x="3241" y="891"/>
                                  </a:lnTo>
                                  <a:lnTo>
                                    <a:pt x="3223" y="890"/>
                                  </a:lnTo>
                                  <a:lnTo>
                                    <a:pt x="3186" y="889"/>
                                  </a:lnTo>
                                  <a:lnTo>
                                    <a:pt x="3113" y="889"/>
                                  </a:lnTo>
                                  <a:lnTo>
                                    <a:pt x="3076" y="888"/>
                                  </a:lnTo>
                                  <a:lnTo>
                                    <a:pt x="3058" y="888"/>
                                  </a:lnTo>
                                  <a:lnTo>
                                    <a:pt x="3040" y="887"/>
                                  </a:lnTo>
                                  <a:lnTo>
                                    <a:pt x="3021" y="886"/>
                                  </a:lnTo>
                                  <a:lnTo>
                                    <a:pt x="3003" y="885"/>
                                  </a:lnTo>
                                  <a:lnTo>
                                    <a:pt x="2985" y="884"/>
                                  </a:lnTo>
                                  <a:lnTo>
                                    <a:pt x="2911" y="880"/>
                                  </a:lnTo>
                                  <a:lnTo>
                                    <a:pt x="2893" y="879"/>
                                  </a:lnTo>
                                  <a:lnTo>
                                    <a:pt x="2875" y="878"/>
                                  </a:lnTo>
                                  <a:lnTo>
                                    <a:pt x="2856" y="877"/>
                                  </a:lnTo>
                                  <a:lnTo>
                                    <a:pt x="2838" y="877"/>
                                  </a:lnTo>
                                  <a:lnTo>
                                    <a:pt x="2820" y="877"/>
                                  </a:lnTo>
                                  <a:lnTo>
                                    <a:pt x="2802" y="876"/>
                                  </a:lnTo>
                                  <a:lnTo>
                                    <a:pt x="2692" y="876"/>
                                  </a:lnTo>
                                  <a:lnTo>
                                    <a:pt x="2655" y="876"/>
                                  </a:lnTo>
                                  <a:lnTo>
                                    <a:pt x="2582" y="871"/>
                                  </a:lnTo>
                                  <a:lnTo>
                                    <a:pt x="2509" y="860"/>
                                  </a:lnTo>
                                  <a:lnTo>
                                    <a:pt x="2454" y="850"/>
                                  </a:lnTo>
                                  <a:lnTo>
                                    <a:pt x="2417" y="843"/>
                                  </a:lnTo>
                                  <a:lnTo>
                                    <a:pt x="2344" y="834"/>
                                  </a:lnTo>
                                  <a:lnTo>
                                    <a:pt x="2270" y="829"/>
                                  </a:lnTo>
                                  <a:lnTo>
                                    <a:pt x="2197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032" y="827"/>
                                  </a:lnTo>
                                  <a:lnTo>
                                    <a:pt x="2014" y="827"/>
                                  </a:lnTo>
                                  <a:lnTo>
                                    <a:pt x="1941" y="821"/>
                                  </a:lnTo>
                                  <a:lnTo>
                                    <a:pt x="1868" y="806"/>
                                  </a:lnTo>
                                  <a:lnTo>
                                    <a:pt x="1794" y="787"/>
                                  </a:lnTo>
                                  <a:lnTo>
                                    <a:pt x="1758" y="778"/>
                                  </a:lnTo>
                                  <a:lnTo>
                                    <a:pt x="1721" y="770"/>
                                  </a:lnTo>
                                  <a:lnTo>
                                    <a:pt x="1703" y="766"/>
                                  </a:lnTo>
                                  <a:lnTo>
                                    <a:pt x="1666" y="759"/>
                                  </a:lnTo>
                                  <a:lnTo>
                                    <a:pt x="1648" y="755"/>
                                  </a:lnTo>
                                  <a:lnTo>
                                    <a:pt x="1630" y="751"/>
                                  </a:lnTo>
                                  <a:lnTo>
                                    <a:pt x="1611" y="747"/>
                                  </a:lnTo>
                                  <a:lnTo>
                                    <a:pt x="1575" y="739"/>
                                  </a:lnTo>
                                  <a:lnTo>
                                    <a:pt x="1556" y="735"/>
                                  </a:lnTo>
                                  <a:lnTo>
                                    <a:pt x="1520" y="726"/>
                                  </a:lnTo>
                                  <a:lnTo>
                                    <a:pt x="1446" y="715"/>
                                  </a:lnTo>
                                  <a:lnTo>
                                    <a:pt x="1373" y="711"/>
                                  </a:lnTo>
                                  <a:lnTo>
                                    <a:pt x="1337" y="710"/>
                                  </a:lnTo>
                                  <a:lnTo>
                                    <a:pt x="1263" y="703"/>
                                  </a:lnTo>
                                  <a:lnTo>
                                    <a:pt x="1190" y="688"/>
                                  </a:lnTo>
                                  <a:lnTo>
                                    <a:pt x="1117" y="665"/>
                                  </a:lnTo>
                                  <a:lnTo>
                                    <a:pt x="1080" y="652"/>
                                  </a:lnTo>
                                  <a:lnTo>
                                    <a:pt x="1062" y="646"/>
                                  </a:lnTo>
                                  <a:lnTo>
                                    <a:pt x="989" y="625"/>
                                  </a:lnTo>
                                  <a:lnTo>
                                    <a:pt x="915" y="612"/>
                                  </a:lnTo>
                                  <a:lnTo>
                                    <a:pt x="861" y="604"/>
                                  </a:lnTo>
                                  <a:lnTo>
                                    <a:pt x="842" y="602"/>
                                  </a:lnTo>
                                  <a:lnTo>
                                    <a:pt x="769" y="586"/>
                                  </a:lnTo>
                                  <a:lnTo>
                                    <a:pt x="696" y="560"/>
                                  </a:lnTo>
                                  <a:lnTo>
                                    <a:pt x="622" y="525"/>
                                  </a:lnTo>
                                  <a:lnTo>
                                    <a:pt x="568" y="497"/>
                                  </a:lnTo>
                                  <a:lnTo>
                                    <a:pt x="513" y="467"/>
                                  </a:lnTo>
                                  <a:lnTo>
                                    <a:pt x="458" y="431"/>
                                  </a:lnTo>
                                  <a:lnTo>
                                    <a:pt x="403" y="393"/>
                                  </a:lnTo>
                                  <a:lnTo>
                                    <a:pt x="384" y="380"/>
                                  </a:lnTo>
                                  <a:lnTo>
                                    <a:pt x="329" y="341"/>
                                  </a:lnTo>
                                  <a:lnTo>
                                    <a:pt x="275" y="298"/>
                                  </a:lnTo>
                                  <a:lnTo>
                                    <a:pt x="220" y="246"/>
                                  </a:lnTo>
                                  <a:lnTo>
                                    <a:pt x="165" y="187"/>
                                  </a:lnTo>
                                  <a:lnTo>
                                    <a:pt x="110" y="124"/>
                                  </a:lnTo>
                                  <a:lnTo>
                                    <a:pt x="73" y="82"/>
                                  </a:lnTo>
                                  <a:lnTo>
                                    <a:pt x="55" y="61"/>
                                  </a:ln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0" name="Freeform 1646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7181 2841"/>
                                <a:gd name="T1" fmla="*/ T0 w 4560"/>
                                <a:gd name="T2" fmla="+- 0 5001 4087"/>
                                <a:gd name="T3" fmla="*/ 5001 h 966"/>
                                <a:gd name="T4" fmla="+- 0 7163 2841"/>
                                <a:gd name="T5" fmla="*/ T4 w 4560"/>
                                <a:gd name="T6" fmla="+- 0 5002 4087"/>
                                <a:gd name="T7" fmla="*/ 5002 h 966"/>
                                <a:gd name="T8" fmla="+- 0 7144 2841"/>
                                <a:gd name="T9" fmla="*/ T8 w 4560"/>
                                <a:gd name="T10" fmla="+- 0 5002 4087"/>
                                <a:gd name="T11" fmla="*/ 5002 h 966"/>
                                <a:gd name="T12" fmla="+- 0 7107 2841"/>
                                <a:gd name="T13" fmla="*/ T12 w 4560"/>
                                <a:gd name="T14" fmla="+- 0 5002 4087"/>
                                <a:gd name="T15" fmla="*/ 5002 h 966"/>
                                <a:gd name="T16" fmla="+- 0 7236 2841"/>
                                <a:gd name="T17" fmla="*/ T16 w 4560"/>
                                <a:gd name="T18" fmla="+- 0 5002 4087"/>
                                <a:gd name="T19" fmla="*/ 5002 h 966"/>
                                <a:gd name="T20" fmla="+- 0 7181 2841"/>
                                <a:gd name="T21" fmla="*/ T20 w 4560"/>
                                <a:gd name="T22" fmla="+- 0 5001 4087"/>
                                <a:gd name="T23" fmla="*/ 500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340" y="914"/>
                                  </a:moveTo>
                                  <a:lnTo>
                                    <a:pt x="4322" y="915"/>
                                  </a:lnTo>
                                  <a:lnTo>
                                    <a:pt x="4303" y="915"/>
                                  </a:lnTo>
                                  <a:lnTo>
                                    <a:pt x="4266" y="915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340" y="9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1" name="Freeform 1645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869 2841"/>
                                <a:gd name="T1" fmla="*/ T0 w 4560"/>
                                <a:gd name="T2" fmla="+- 0 4991 4087"/>
                                <a:gd name="T3" fmla="*/ 4991 h 966"/>
                                <a:gd name="T4" fmla="+- 0 6851 2841"/>
                                <a:gd name="T5" fmla="*/ T4 w 4560"/>
                                <a:gd name="T6" fmla="+- 0 4991 4087"/>
                                <a:gd name="T7" fmla="*/ 4991 h 966"/>
                                <a:gd name="T8" fmla="+- 0 6796 2841"/>
                                <a:gd name="T9" fmla="*/ T8 w 4560"/>
                                <a:gd name="T10" fmla="+- 0 4994 4087"/>
                                <a:gd name="T11" fmla="*/ 4994 h 966"/>
                                <a:gd name="T12" fmla="+- 0 6760 2841"/>
                                <a:gd name="T13" fmla="*/ T12 w 4560"/>
                                <a:gd name="T14" fmla="+- 0 4996 4087"/>
                                <a:gd name="T15" fmla="*/ 4996 h 966"/>
                                <a:gd name="T16" fmla="+- 0 6741 2841"/>
                                <a:gd name="T17" fmla="*/ T16 w 4560"/>
                                <a:gd name="T18" fmla="+- 0 4996 4087"/>
                                <a:gd name="T19" fmla="*/ 4996 h 966"/>
                                <a:gd name="T20" fmla="+- 0 6705 2841"/>
                                <a:gd name="T21" fmla="*/ T20 w 4560"/>
                                <a:gd name="T22" fmla="+- 0 4997 4087"/>
                                <a:gd name="T23" fmla="*/ 4997 h 966"/>
                                <a:gd name="T24" fmla="+- 0 6976 2841"/>
                                <a:gd name="T25" fmla="*/ T24 w 4560"/>
                                <a:gd name="T26" fmla="+- 0 4997 4087"/>
                                <a:gd name="T27" fmla="*/ 4997 h 966"/>
                                <a:gd name="T28" fmla="+- 0 6961 2841"/>
                                <a:gd name="T29" fmla="*/ T28 w 4560"/>
                                <a:gd name="T30" fmla="+- 0 4996 4087"/>
                                <a:gd name="T31" fmla="*/ 4996 h 966"/>
                                <a:gd name="T32" fmla="+- 0 6924 2841"/>
                                <a:gd name="T33" fmla="*/ T32 w 4560"/>
                                <a:gd name="T34" fmla="+- 0 4993 4087"/>
                                <a:gd name="T35" fmla="*/ 4993 h 966"/>
                                <a:gd name="T36" fmla="+- 0 6906 2841"/>
                                <a:gd name="T37" fmla="*/ T36 w 4560"/>
                                <a:gd name="T38" fmla="+- 0 4992 4087"/>
                                <a:gd name="T39" fmla="*/ 4992 h 966"/>
                                <a:gd name="T40" fmla="+- 0 6888 2841"/>
                                <a:gd name="T41" fmla="*/ T40 w 4560"/>
                                <a:gd name="T42" fmla="+- 0 4991 4087"/>
                                <a:gd name="T43" fmla="*/ 4991 h 966"/>
                                <a:gd name="T44" fmla="+- 0 6869 2841"/>
                                <a:gd name="T45" fmla="*/ T44 w 4560"/>
                                <a:gd name="T46" fmla="+- 0 4991 4087"/>
                                <a:gd name="T47" fmla="*/ 499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028" y="904"/>
                                  </a:moveTo>
                                  <a:lnTo>
                                    <a:pt x="4010" y="904"/>
                                  </a:lnTo>
                                  <a:lnTo>
                                    <a:pt x="3955" y="907"/>
                                  </a:lnTo>
                                  <a:lnTo>
                                    <a:pt x="3919" y="909"/>
                                  </a:lnTo>
                                  <a:lnTo>
                                    <a:pt x="3900" y="909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4120" y="909"/>
                                  </a:lnTo>
                                  <a:lnTo>
                                    <a:pt x="4083" y="906"/>
                                  </a:lnTo>
                                  <a:lnTo>
                                    <a:pt x="4065" y="905"/>
                                  </a:lnTo>
                                  <a:lnTo>
                                    <a:pt x="4047" y="904"/>
                                  </a:lnTo>
                                  <a:lnTo>
                                    <a:pt x="4028" y="9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2" name="Freeform 1644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430 2841"/>
                                <a:gd name="T1" fmla="*/ T0 w 4560"/>
                                <a:gd name="T2" fmla="+- 0 4984 4087"/>
                                <a:gd name="T3" fmla="*/ 4984 h 966"/>
                                <a:gd name="T4" fmla="+- 0 6412 2841"/>
                                <a:gd name="T5" fmla="*/ T4 w 4560"/>
                                <a:gd name="T6" fmla="+- 0 4984 4087"/>
                                <a:gd name="T7" fmla="*/ 4984 h 966"/>
                                <a:gd name="T8" fmla="+- 0 6375 2841"/>
                                <a:gd name="T9" fmla="*/ T8 w 4560"/>
                                <a:gd name="T10" fmla="+- 0 4985 4087"/>
                                <a:gd name="T11" fmla="*/ 4985 h 966"/>
                                <a:gd name="T12" fmla="+- 0 6357 2841"/>
                                <a:gd name="T13" fmla="*/ T12 w 4560"/>
                                <a:gd name="T14" fmla="+- 0 4985 4087"/>
                                <a:gd name="T15" fmla="*/ 4985 h 966"/>
                                <a:gd name="T16" fmla="+- 0 6339 2841"/>
                                <a:gd name="T17" fmla="*/ T16 w 4560"/>
                                <a:gd name="T18" fmla="+- 0 4986 4087"/>
                                <a:gd name="T19" fmla="*/ 4986 h 966"/>
                                <a:gd name="T20" fmla="+- 0 6320 2841"/>
                                <a:gd name="T21" fmla="*/ T20 w 4560"/>
                                <a:gd name="T22" fmla="+- 0 4986 4087"/>
                                <a:gd name="T23" fmla="*/ 4986 h 966"/>
                                <a:gd name="T24" fmla="+- 0 6302 2841"/>
                                <a:gd name="T25" fmla="*/ T24 w 4560"/>
                                <a:gd name="T26" fmla="+- 0 4987 4087"/>
                                <a:gd name="T27" fmla="*/ 4987 h 966"/>
                                <a:gd name="T28" fmla="+- 0 6265 2841"/>
                                <a:gd name="T29" fmla="*/ T28 w 4560"/>
                                <a:gd name="T30" fmla="+- 0 4988 4087"/>
                                <a:gd name="T31" fmla="*/ 4988 h 966"/>
                                <a:gd name="T32" fmla="+- 0 6517 2841"/>
                                <a:gd name="T33" fmla="*/ T32 w 4560"/>
                                <a:gd name="T34" fmla="+- 0 4988 4087"/>
                                <a:gd name="T35" fmla="*/ 4988 h 966"/>
                                <a:gd name="T36" fmla="+- 0 6485 2841"/>
                                <a:gd name="T37" fmla="*/ T36 w 4560"/>
                                <a:gd name="T38" fmla="+- 0 4986 4087"/>
                                <a:gd name="T39" fmla="*/ 4986 h 966"/>
                                <a:gd name="T40" fmla="+- 0 6467 2841"/>
                                <a:gd name="T41" fmla="*/ T40 w 4560"/>
                                <a:gd name="T42" fmla="+- 0 4985 4087"/>
                                <a:gd name="T43" fmla="*/ 4985 h 966"/>
                                <a:gd name="T44" fmla="+- 0 6430 2841"/>
                                <a:gd name="T45" fmla="*/ T44 w 4560"/>
                                <a:gd name="T46" fmla="+- 0 4984 4087"/>
                                <a:gd name="T47" fmla="*/ 498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3589" y="897"/>
                                  </a:moveTo>
                                  <a:lnTo>
                                    <a:pt x="3571" y="897"/>
                                  </a:lnTo>
                                  <a:lnTo>
                                    <a:pt x="3534" y="898"/>
                                  </a:lnTo>
                                  <a:lnTo>
                                    <a:pt x="3516" y="898"/>
                                  </a:lnTo>
                                  <a:lnTo>
                                    <a:pt x="3498" y="899"/>
                                  </a:lnTo>
                                  <a:lnTo>
                                    <a:pt x="3479" y="899"/>
                                  </a:lnTo>
                                  <a:lnTo>
                                    <a:pt x="3461" y="900"/>
                                  </a:lnTo>
                                  <a:lnTo>
                                    <a:pt x="3424" y="901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644" y="899"/>
                                  </a:lnTo>
                                  <a:lnTo>
                                    <a:pt x="3626" y="898"/>
                                  </a:lnTo>
                                  <a:lnTo>
                                    <a:pt x="3589" y="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3" name="Freeform 1643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606 2841"/>
                                <a:gd name="T1" fmla="*/ T0 w 4560"/>
                                <a:gd name="T2" fmla="+- 0 4963 4087"/>
                                <a:gd name="T3" fmla="*/ 4963 h 966"/>
                                <a:gd name="T4" fmla="+- 0 5569 2841"/>
                                <a:gd name="T5" fmla="*/ T4 w 4560"/>
                                <a:gd name="T6" fmla="+- 0 4963 4087"/>
                                <a:gd name="T7" fmla="*/ 4963 h 966"/>
                                <a:gd name="T8" fmla="+- 0 5551 2841"/>
                                <a:gd name="T9" fmla="*/ T8 w 4560"/>
                                <a:gd name="T10" fmla="+- 0 4963 4087"/>
                                <a:gd name="T11" fmla="*/ 4963 h 966"/>
                                <a:gd name="T12" fmla="+- 0 5624 2841"/>
                                <a:gd name="T13" fmla="*/ T12 w 4560"/>
                                <a:gd name="T14" fmla="+- 0 4963 4087"/>
                                <a:gd name="T15" fmla="*/ 4963 h 966"/>
                                <a:gd name="T16" fmla="+- 0 5606 2841"/>
                                <a:gd name="T17" fmla="*/ T16 w 4560"/>
                                <a:gd name="T18" fmla="+- 0 4963 4087"/>
                                <a:gd name="T19" fmla="*/ 496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765" y="876"/>
                                  </a:moveTo>
                                  <a:lnTo>
                                    <a:pt x="2728" y="876"/>
                                  </a:lnTo>
                                  <a:lnTo>
                                    <a:pt x="2710" y="876"/>
                                  </a:lnTo>
                                  <a:lnTo>
                                    <a:pt x="2783" y="876"/>
                                  </a:lnTo>
                                  <a:lnTo>
                                    <a:pt x="2765" y="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4" name="Freeform 1642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020 2841"/>
                                <a:gd name="T1" fmla="*/ T0 w 4560"/>
                                <a:gd name="T2" fmla="+- 0 4914 4087"/>
                                <a:gd name="T3" fmla="*/ 4914 h 966"/>
                                <a:gd name="T4" fmla="+- 0 4910 2841"/>
                                <a:gd name="T5" fmla="*/ T4 w 4560"/>
                                <a:gd name="T6" fmla="+- 0 4914 4087"/>
                                <a:gd name="T7" fmla="*/ 4914 h 966"/>
                                <a:gd name="T8" fmla="+- 0 4892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29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5020 2841"/>
                                <a:gd name="T17" fmla="*/ T16 w 4560"/>
                                <a:gd name="T18" fmla="+- 0 4914 4087"/>
                                <a:gd name="T19" fmla="*/ 491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79" y="827"/>
                                  </a:moveTo>
                                  <a:lnTo>
                                    <a:pt x="2069" y="827"/>
                                  </a:lnTo>
                                  <a:lnTo>
                                    <a:pt x="2051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179" y="8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5" name="Freeform 1641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4983 2841"/>
                                <a:gd name="T1" fmla="*/ T0 w 4560"/>
                                <a:gd name="T2" fmla="+- 0 4913 4087"/>
                                <a:gd name="T3" fmla="*/ 4913 h 966"/>
                                <a:gd name="T4" fmla="+- 0 4947 2841"/>
                                <a:gd name="T5" fmla="*/ T4 w 4560"/>
                                <a:gd name="T6" fmla="+- 0 4913 4087"/>
                                <a:gd name="T7" fmla="*/ 4913 h 966"/>
                                <a:gd name="T8" fmla="+- 0 4928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02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4983 2841"/>
                                <a:gd name="T17" fmla="*/ T16 w 4560"/>
                                <a:gd name="T18" fmla="+- 0 4913 4087"/>
                                <a:gd name="T19" fmla="*/ 491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42" y="826"/>
                                  </a:moveTo>
                                  <a:lnTo>
                                    <a:pt x="2106" y="826"/>
                                  </a:lnTo>
                                  <a:lnTo>
                                    <a:pt x="2087" y="827"/>
                                  </a:lnTo>
                                  <a:lnTo>
                                    <a:pt x="2161" y="827"/>
                                  </a:lnTo>
                                  <a:lnTo>
                                    <a:pt x="2142" y="8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6" name="Group 1638"/>
                        <wpg:cNvGrpSpPr>
                          <a:grpSpLocks/>
                        </wpg:cNvGrpSpPr>
                        <wpg:grpSpPr bwMode="auto">
                          <a:xfrm>
                            <a:off x="7291" y="5003"/>
                            <a:ext cx="27" cy="2"/>
                            <a:chOff x="7291" y="5003"/>
                            <a:chExt cx="27" cy="2"/>
                          </a:xfrm>
                        </wpg:grpSpPr>
                        <wps:wsp>
                          <wps:cNvPr id="897" name="Freeform 1639"/>
                          <wps:cNvSpPr>
                            <a:spLocks/>
                          </wps:cNvSpPr>
                          <wps:spPr bwMode="auto">
                            <a:xfrm>
                              <a:off x="7291" y="5003"/>
                              <a:ext cx="27" cy="2"/>
                            </a:xfrm>
                            <a:custGeom>
                              <a:avLst/>
                              <a:gdLst>
                                <a:gd name="T0" fmla="+- 0 7317 7291"/>
                                <a:gd name="T1" fmla="*/ T0 w 27"/>
                                <a:gd name="T2" fmla="+- 0 5004 5003"/>
                                <a:gd name="T3" fmla="*/ 5004 h 1"/>
                                <a:gd name="T4" fmla="+- 0 7309 7291"/>
                                <a:gd name="T5" fmla="*/ T4 w 27"/>
                                <a:gd name="T6" fmla="+- 0 5004 5003"/>
                                <a:gd name="T7" fmla="*/ 5004 h 1"/>
                                <a:gd name="T8" fmla="+- 0 7291 7291"/>
                                <a:gd name="T9" fmla="*/ T8 w 27"/>
                                <a:gd name="T10" fmla="+- 0 5003 5003"/>
                                <a:gd name="T11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" h="1">
                                  <a:moveTo>
                                    <a:pt x="26" y="1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8" name="Group 1636"/>
                        <wpg:cNvGrpSpPr>
                          <a:grpSpLocks/>
                        </wpg:cNvGrpSpPr>
                        <wpg:grpSpPr bwMode="auto">
                          <a:xfrm>
                            <a:off x="6156" y="4983"/>
                            <a:ext cx="37" cy="3"/>
                            <a:chOff x="6156" y="4983"/>
                            <a:chExt cx="37" cy="3"/>
                          </a:xfrm>
                        </wpg:grpSpPr>
                        <wps:wsp>
                          <wps:cNvPr id="899" name="Freeform 1637"/>
                          <wps:cNvSpPr>
                            <a:spLocks/>
                          </wps:cNvSpPr>
                          <wps:spPr bwMode="auto">
                            <a:xfrm>
                              <a:off x="6156" y="4983"/>
                              <a:ext cx="37" cy="3"/>
                            </a:xfrm>
                            <a:custGeom>
                              <a:avLst/>
                              <a:gdLst>
                                <a:gd name="T0" fmla="+- 0 6192 6156"/>
                                <a:gd name="T1" fmla="*/ T0 w 37"/>
                                <a:gd name="T2" fmla="+- 0 4985 4983"/>
                                <a:gd name="T3" fmla="*/ 4985 h 3"/>
                                <a:gd name="T4" fmla="+- 0 6174 6156"/>
                                <a:gd name="T5" fmla="*/ T4 w 37"/>
                                <a:gd name="T6" fmla="+- 0 4984 4983"/>
                                <a:gd name="T7" fmla="*/ 4984 h 3"/>
                                <a:gd name="T8" fmla="+- 0 6156 6156"/>
                                <a:gd name="T9" fmla="*/ T8 w 37"/>
                                <a:gd name="T10" fmla="+- 0 4983 4983"/>
                                <a:gd name="T11" fmla="*/ 498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0" name="Group 1634"/>
                        <wpg:cNvGrpSpPr>
                          <a:grpSpLocks/>
                        </wpg:cNvGrpSpPr>
                        <wpg:grpSpPr bwMode="auto">
                          <a:xfrm>
                            <a:off x="6101" y="4979"/>
                            <a:ext cx="37" cy="3"/>
                            <a:chOff x="6101" y="4979"/>
                            <a:chExt cx="37" cy="3"/>
                          </a:xfrm>
                        </wpg:grpSpPr>
                        <wps:wsp>
                          <wps:cNvPr id="901" name="Freeform 1635"/>
                          <wps:cNvSpPr>
                            <a:spLocks/>
                          </wps:cNvSpPr>
                          <wps:spPr bwMode="auto">
                            <a:xfrm>
                              <a:off x="6101" y="4979"/>
                              <a:ext cx="37" cy="3"/>
                            </a:xfrm>
                            <a:custGeom>
                              <a:avLst/>
                              <a:gdLst>
                                <a:gd name="T0" fmla="+- 0 6137 6101"/>
                                <a:gd name="T1" fmla="*/ T0 w 37"/>
                                <a:gd name="T2" fmla="+- 0 4981 4979"/>
                                <a:gd name="T3" fmla="*/ 4981 h 3"/>
                                <a:gd name="T4" fmla="+- 0 6119 6101"/>
                                <a:gd name="T5" fmla="*/ T4 w 37"/>
                                <a:gd name="T6" fmla="+- 0 4980 4979"/>
                                <a:gd name="T7" fmla="*/ 4980 h 3"/>
                                <a:gd name="T8" fmla="+- 0 6101 6101"/>
                                <a:gd name="T9" fmla="*/ T8 w 37"/>
                                <a:gd name="T10" fmla="+- 0 4979 4979"/>
                                <a:gd name="T11" fmla="*/ 497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2" name="Group 1632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33" cy="2"/>
                            <a:chOff x="5752" y="4967"/>
                            <a:chExt cx="33" cy="2"/>
                          </a:xfrm>
                        </wpg:grpSpPr>
                        <wps:wsp>
                          <wps:cNvPr id="903" name="Freeform 1633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33" cy="2"/>
                            </a:xfrm>
                            <a:custGeom>
                              <a:avLst/>
                              <a:gdLst>
                                <a:gd name="T0" fmla="+- 0 5784 5752"/>
                                <a:gd name="T1" fmla="*/ T0 w 33"/>
                                <a:gd name="T2" fmla="+- 0 4968 4967"/>
                                <a:gd name="T3" fmla="*/ 4968 h 2"/>
                                <a:gd name="T4" fmla="+- 0 5771 5752"/>
                                <a:gd name="T5" fmla="*/ T4 w 33"/>
                                <a:gd name="T6" fmla="+- 0 4968 4967"/>
                                <a:gd name="T7" fmla="*/ 4968 h 2"/>
                                <a:gd name="T8" fmla="+- 0 5752 5752"/>
                                <a:gd name="T9" fmla="*/ T8 w 33"/>
                                <a:gd name="T10" fmla="+- 0 4967 4967"/>
                                <a:gd name="T11" fmla="*/ 496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" h="2">
                                  <a:moveTo>
                                    <a:pt x="32" y="1"/>
                                  </a:moveTo>
                                  <a:lnTo>
                                    <a:pt x="19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4" name="Group 1630"/>
                        <wpg:cNvGrpSpPr>
                          <a:grpSpLocks/>
                        </wpg:cNvGrpSpPr>
                        <wpg:grpSpPr bwMode="auto">
                          <a:xfrm>
                            <a:off x="5259" y="4930"/>
                            <a:ext cx="36" cy="7"/>
                            <a:chOff x="5259" y="4930"/>
                            <a:chExt cx="36" cy="7"/>
                          </a:xfrm>
                        </wpg:grpSpPr>
                        <wps:wsp>
                          <wps:cNvPr id="905" name="Freeform 1631"/>
                          <wps:cNvSpPr>
                            <a:spLocks/>
                          </wps:cNvSpPr>
                          <wps:spPr bwMode="auto">
                            <a:xfrm>
                              <a:off x="5259" y="4930"/>
                              <a:ext cx="36" cy="7"/>
                            </a:xfrm>
                            <a:custGeom>
                              <a:avLst/>
                              <a:gdLst>
                                <a:gd name="T0" fmla="+- 0 5294 5259"/>
                                <a:gd name="T1" fmla="*/ T0 w 36"/>
                                <a:gd name="T2" fmla="+- 0 4936 4930"/>
                                <a:gd name="T3" fmla="*/ 4936 h 7"/>
                                <a:gd name="T4" fmla="+- 0 5276 5259"/>
                                <a:gd name="T5" fmla="*/ T4 w 36"/>
                                <a:gd name="T6" fmla="+- 0 4933 4930"/>
                                <a:gd name="T7" fmla="*/ 4933 h 7"/>
                                <a:gd name="T8" fmla="+- 0 5259 5259"/>
                                <a:gd name="T9" fmla="*/ T8 w 36"/>
                                <a:gd name="T10" fmla="+- 0 4930 4930"/>
                                <a:gd name="T11" fmla="*/ 49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7">
                                  <a:moveTo>
                                    <a:pt x="35" y="6"/>
                                  </a:moveTo>
                                  <a:lnTo>
                                    <a:pt x="17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6" name="Group 1628"/>
                        <wpg:cNvGrpSpPr>
                          <a:grpSpLocks/>
                        </wpg:cNvGrpSpPr>
                        <wpg:grpSpPr bwMode="auto">
                          <a:xfrm>
                            <a:off x="5057" y="4914"/>
                            <a:ext cx="55" cy="2"/>
                            <a:chOff x="5057" y="4914"/>
                            <a:chExt cx="55" cy="2"/>
                          </a:xfrm>
                        </wpg:grpSpPr>
                        <wps:wsp>
                          <wps:cNvPr id="907" name="Freeform 1629"/>
                          <wps:cNvSpPr>
                            <a:spLocks/>
                          </wps:cNvSpPr>
                          <wps:spPr bwMode="auto">
                            <a:xfrm>
                              <a:off x="5057" y="4914"/>
                              <a:ext cx="55" cy="2"/>
                            </a:xfrm>
                            <a:custGeom>
                              <a:avLst/>
                              <a:gdLst>
                                <a:gd name="T0" fmla="+- 0 5111 5057"/>
                                <a:gd name="T1" fmla="*/ T0 w 55"/>
                                <a:gd name="T2" fmla="+- 0 4916 4914"/>
                                <a:gd name="T3" fmla="*/ 4916 h 2"/>
                                <a:gd name="T4" fmla="+- 0 5093 5057"/>
                                <a:gd name="T5" fmla="*/ T4 w 55"/>
                                <a:gd name="T6" fmla="+- 0 4915 4914"/>
                                <a:gd name="T7" fmla="*/ 4915 h 2"/>
                                <a:gd name="T8" fmla="+- 0 5075 5057"/>
                                <a:gd name="T9" fmla="*/ T8 w 55"/>
                                <a:gd name="T10" fmla="+- 0 4915 4914"/>
                                <a:gd name="T11" fmla="*/ 4915 h 2"/>
                                <a:gd name="T12" fmla="+- 0 5057 5057"/>
                                <a:gd name="T13" fmla="*/ T12 w 55"/>
                                <a:gd name="T14" fmla="+- 0 4914 4914"/>
                                <a:gd name="T15" fmla="*/ 491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5" h="2">
                                  <a:moveTo>
                                    <a:pt x="54" y="2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8" name="Group 1626"/>
                        <wpg:cNvGrpSpPr>
                          <a:grpSpLocks/>
                        </wpg:cNvGrpSpPr>
                        <wpg:grpSpPr bwMode="auto">
                          <a:xfrm>
                            <a:off x="4635" y="4874"/>
                            <a:ext cx="56" cy="15"/>
                            <a:chOff x="4635" y="4874"/>
                            <a:chExt cx="56" cy="15"/>
                          </a:xfrm>
                        </wpg:grpSpPr>
                        <wps:wsp>
                          <wps:cNvPr id="909" name="Freeform 1627"/>
                          <wps:cNvSpPr>
                            <a:spLocks/>
                          </wps:cNvSpPr>
                          <wps:spPr bwMode="auto">
                            <a:xfrm>
                              <a:off x="4635" y="4874"/>
                              <a:ext cx="56" cy="15"/>
                            </a:xfrm>
                            <a:custGeom>
                              <a:avLst/>
                              <a:gdLst>
                                <a:gd name="T0" fmla="+- 0 4690 4635"/>
                                <a:gd name="T1" fmla="*/ T0 w 56"/>
                                <a:gd name="T2" fmla="+- 0 4888 4874"/>
                                <a:gd name="T3" fmla="*/ 4888 h 15"/>
                                <a:gd name="T4" fmla="+- 0 4672 4635"/>
                                <a:gd name="T5" fmla="*/ T4 w 56"/>
                                <a:gd name="T6" fmla="+- 0 4884 4874"/>
                                <a:gd name="T7" fmla="*/ 4884 h 15"/>
                                <a:gd name="T8" fmla="+- 0 4654 4635"/>
                                <a:gd name="T9" fmla="*/ T8 w 56"/>
                                <a:gd name="T10" fmla="+- 0 4879 4874"/>
                                <a:gd name="T11" fmla="*/ 4879 h 15"/>
                                <a:gd name="T12" fmla="+- 0 4635 4635"/>
                                <a:gd name="T13" fmla="*/ T12 w 56"/>
                                <a:gd name="T14" fmla="+- 0 4874 4874"/>
                                <a:gd name="T15" fmla="*/ 487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6" h="15">
                                  <a:moveTo>
                                    <a:pt x="55" y="14"/>
                                  </a:moveTo>
                                  <a:lnTo>
                                    <a:pt x="37" y="10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0" name="Group 1624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37" cy="9"/>
                            <a:chOff x="4599" y="4865"/>
                            <a:chExt cx="37" cy="9"/>
                          </a:xfrm>
                        </wpg:grpSpPr>
                        <wps:wsp>
                          <wps:cNvPr id="911" name="Freeform 1625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37" cy="9"/>
                            </a:xfrm>
                            <a:custGeom>
                              <a:avLst/>
                              <a:gdLst>
                                <a:gd name="T0" fmla="+- 0 4635 4599"/>
                                <a:gd name="T1" fmla="*/ T0 w 37"/>
                                <a:gd name="T2" fmla="+- 0 4874 4865"/>
                                <a:gd name="T3" fmla="*/ 4874 h 9"/>
                                <a:gd name="T4" fmla="+- 0 4617 4599"/>
                                <a:gd name="T5" fmla="*/ T4 w 37"/>
                                <a:gd name="T6" fmla="+- 0 4870 4865"/>
                                <a:gd name="T7" fmla="*/ 4870 h 9"/>
                                <a:gd name="T8" fmla="+- 0 4599 4599"/>
                                <a:gd name="T9" fmla="*/ T8 w 37"/>
                                <a:gd name="T10" fmla="+- 0 4865 4865"/>
                                <a:gd name="T11" fmla="*/ 4865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">
                                  <a:moveTo>
                                    <a:pt x="36" y="9"/>
                                  </a:moveTo>
                                  <a:lnTo>
                                    <a:pt x="18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2" name="Group 1622"/>
                        <wpg:cNvGrpSpPr>
                          <a:grpSpLocks/>
                        </wpg:cNvGrpSpPr>
                        <wpg:grpSpPr bwMode="auto">
                          <a:xfrm>
                            <a:off x="4563" y="4857"/>
                            <a:ext cx="36" cy="9"/>
                            <a:chOff x="4563" y="4857"/>
                            <a:chExt cx="36" cy="9"/>
                          </a:xfrm>
                        </wpg:grpSpPr>
                        <wps:wsp>
                          <wps:cNvPr id="913" name="Freeform 1623"/>
                          <wps:cNvSpPr>
                            <a:spLocks/>
                          </wps:cNvSpPr>
                          <wps:spPr bwMode="auto">
                            <a:xfrm>
                              <a:off x="4563" y="4857"/>
                              <a:ext cx="36" cy="9"/>
                            </a:xfrm>
                            <a:custGeom>
                              <a:avLst/>
                              <a:gdLst>
                                <a:gd name="T0" fmla="+- 0 4598 4563"/>
                                <a:gd name="T1" fmla="*/ T0 w 36"/>
                                <a:gd name="T2" fmla="+- 0 4865 4857"/>
                                <a:gd name="T3" fmla="*/ 4865 h 9"/>
                                <a:gd name="T4" fmla="+- 0 4580 4563"/>
                                <a:gd name="T5" fmla="*/ T4 w 36"/>
                                <a:gd name="T6" fmla="+- 0 4861 4857"/>
                                <a:gd name="T7" fmla="*/ 4861 h 9"/>
                                <a:gd name="T8" fmla="+- 0 4563 4563"/>
                                <a:gd name="T9" fmla="*/ T8 w 36"/>
                                <a:gd name="T10" fmla="+- 0 4857 4857"/>
                                <a:gd name="T11" fmla="*/ 485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5" y="8"/>
                                  </a:moveTo>
                                  <a:lnTo>
                                    <a:pt x="17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4" name="Group 1620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37" cy="8"/>
                            <a:chOff x="4507" y="4846"/>
                            <a:chExt cx="37" cy="8"/>
                          </a:xfrm>
                        </wpg:grpSpPr>
                        <wps:wsp>
                          <wps:cNvPr id="915" name="Freeform 1621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37" cy="8"/>
                            </a:xfrm>
                            <a:custGeom>
                              <a:avLst/>
                              <a:gdLst>
                                <a:gd name="T0" fmla="+- 0 4544 4507"/>
                                <a:gd name="T1" fmla="*/ T0 w 37"/>
                                <a:gd name="T2" fmla="+- 0 4853 4846"/>
                                <a:gd name="T3" fmla="*/ 4853 h 8"/>
                                <a:gd name="T4" fmla="+- 0 4526 4507"/>
                                <a:gd name="T5" fmla="*/ T4 w 37"/>
                                <a:gd name="T6" fmla="+- 0 4849 4846"/>
                                <a:gd name="T7" fmla="*/ 4849 h 8"/>
                                <a:gd name="T8" fmla="+- 0 4507 4507"/>
                                <a:gd name="T9" fmla="*/ T8 w 37"/>
                                <a:gd name="T10" fmla="+- 0 4846 4846"/>
                                <a:gd name="T11" fmla="*/ 484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8">
                                  <a:moveTo>
                                    <a:pt x="37" y="7"/>
                                  </a:moveTo>
                                  <a:lnTo>
                                    <a:pt x="19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6" name="Group 1618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36" cy="9"/>
                            <a:chOff x="4361" y="4813"/>
                            <a:chExt cx="36" cy="9"/>
                          </a:xfrm>
                        </wpg:grpSpPr>
                        <wps:wsp>
                          <wps:cNvPr id="917" name="Freeform 1619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36" cy="9"/>
                            </a:xfrm>
                            <a:custGeom>
                              <a:avLst/>
                              <a:gdLst>
                                <a:gd name="T0" fmla="+- 0 4397 4361"/>
                                <a:gd name="T1" fmla="*/ T0 w 36"/>
                                <a:gd name="T2" fmla="+- 0 4821 4813"/>
                                <a:gd name="T3" fmla="*/ 4821 h 9"/>
                                <a:gd name="T4" fmla="+- 0 4379 4361"/>
                                <a:gd name="T5" fmla="*/ T4 w 36"/>
                                <a:gd name="T6" fmla="+- 0 4817 4813"/>
                                <a:gd name="T7" fmla="*/ 4817 h 9"/>
                                <a:gd name="T8" fmla="+- 0 4361 4361"/>
                                <a:gd name="T9" fmla="*/ T8 w 36"/>
                                <a:gd name="T10" fmla="+- 0 4813 4813"/>
                                <a:gd name="T11" fmla="*/ 4813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6" y="8"/>
                                  </a:moveTo>
                                  <a:lnTo>
                                    <a:pt x="18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8" name="Group 161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37" cy="42"/>
                            <a:chOff x="2969" y="4232"/>
                            <a:chExt cx="37" cy="42"/>
                          </a:xfrm>
                        </wpg:grpSpPr>
                        <wps:wsp>
                          <wps:cNvPr id="919" name="Freeform 161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37" cy="42"/>
                            </a:xfrm>
                            <a:custGeom>
                              <a:avLst/>
                              <a:gdLst>
                                <a:gd name="T0" fmla="+- 0 3005 2969"/>
                                <a:gd name="T1" fmla="*/ T0 w 37"/>
                                <a:gd name="T2" fmla="+- 0 4274 4232"/>
                                <a:gd name="T3" fmla="*/ 4274 h 42"/>
                                <a:gd name="T4" fmla="+- 0 2987 2969"/>
                                <a:gd name="T5" fmla="*/ T4 w 37"/>
                                <a:gd name="T6" fmla="+- 0 4253 4232"/>
                                <a:gd name="T7" fmla="*/ 4253 h 42"/>
                                <a:gd name="T8" fmla="+- 0 2969 2969"/>
                                <a:gd name="T9" fmla="*/ T8 w 37"/>
                                <a:gd name="T10" fmla="+- 0 4232 4232"/>
                                <a:gd name="T11" fmla="*/ 4232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42">
                                  <a:moveTo>
                                    <a:pt x="36" y="42"/>
                                  </a:move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0" name="Group 1614"/>
                        <wpg:cNvGrpSpPr>
                          <a:grpSpLocks/>
                        </wpg:cNvGrpSpPr>
                        <wpg:grpSpPr bwMode="auto">
                          <a:xfrm>
                            <a:off x="7110" y="5002"/>
                            <a:ext cx="31" cy="2"/>
                            <a:chOff x="7110" y="5002"/>
                            <a:chExt cx="31" cy="2"/>
                          </a:xfrm>
                        </wpg:grpSpPr>
                        <wps:wsp>
                          <wps:cNvPr id="921" name="Freeform 1615"/>
                          <wps:cNvSpPr>
                            <a:spLocks/>
                          </wps:cNvSpPr>
                          <wps:spPr bwMode="auto">
                            <a:xfrm>
                              <a:off x="7110" y="5002"/>
                              <a:ext cx="31" cy="2"/>
                            </a:xfrm>
                            <a:custGeom>
                              <a:avLst/>
                              <a:gdLst>
                                <a:gd name="T0" fmla="+- 0 7141 7110"/>
                                <a:gd name="T1" fmla="*/ T0 w 31"/>
                                <a:gd name="T2" fmla="+- 0 5002 5002"/>
                                <a:gd name="T3" fmla="*/ 5002 h 1"/>
                                <a:gd name="T4" fmla="+- 0 7126 7110"/>
                                <a:gd name="T5" fmla="*/ T4 w 31"/>
                                <a:gd name="T6" fmla="+- 0 5002 5002"/>
                                <a:gd name="T7" fmla="*/ 5002 h 1"/>
                                <a:gd name="T8" fmla="+- 0 7110 7110"/>
                                <a:gd name="T9" fmla="*/ T8 w 31"/>
                                <a:gd name="T10" fmla="+- 0 5002 5002"/>
                                <a:gd name="T11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1" h="1">
                                  <a:moveTo>
                                    <a:pt x="31" y="0"/>
                                  </a:moveTo>
                                  <a:lnTo>
                                    <a:pt x="1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2" name="Group 1612"/>
                        <wpg:cNvGrpSpPr>
                          <a:grpSpLocks/>
                        </wpg:cNvGrpSpPr>
                        <wpg:grpSpPr bwMode="auto">
                          <a:xfrm>
                            <a:off x="6760" y="4994"/>
                            <a:ext cx="37" cy="3"/>
                            <a:chOff x="6760" y="4994"/>
                            <a:chExt cx="37" cy="3"/>
                          </a:xfrm>
                        </wpg:grpSpPr>
                        <wps:wsp>
                          <wps:cNvPr id="923" name="Freeform 1613"/>
                          <wps:cNvSpPr>
                            <a:spLocks/>
                          </wps:cNvSpPr>
                          <wps:spPr bwMode="auto">
                            <a:xfrm>
                              <a:off x="6760" y="4994"/>
                              <a:ext cx="37" cy="3"/>
                            </a:xfrm>
                            <a:custGeom>
                              <a:avLst/>
                              <a:gdLst>
                                <a:gd name="T0" fmla="+- 0 6796 6760"/>
                                <a:gd name="T1" fmla="*/ T0 w 37"/>
                                <a:gd name="T2" fmla="+- 0 4994 4994"/>
                                <a:gd name="T3" fmla="*/ 4994 h 3"/>
                                <a:gd name="T4" fmla="+- 0 6778 6760"/>
                                <a:gd name="T5" fmla="*/ T4 w 37"/>
                                <a:gd name="T6" fmla="+- 0 4995 4994"/>
                                <a:gd name="T7" fmla="*/ 4995 h 3"/>
                                <a:gd name="T8" fmla="+- 0 6760 6760"/>
                                <a:gd name="T9" fmla="*/ T8 w 37"/>
                                <a:gd name="T10" fmla="+- 0 4996 4994"/>
                                <a:gd name="T11" fmla="*/ 499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0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4" name="Group 1610"/>
                        <wpg:cNvGrpSpPr>
                          <a:grpSpLocks/>
                        </wpg:cNvGrpSpPr>
                        <wpg:grpSpPr bwMode="auto">
                          <a:xfrm>
                            <a:off x="6486" y="4986"/>
                            <a:ext cx="26" cy="2"/>
                            <a:chOff x="6486" y="4986"/>
                            <a:chExt cx="26" cy="2"/>
                          </a:xfrm>
                        </wpg:grpSpPr>
                        <wps:wsp>
                          <wps:cNvPr id="925" name="Freeform 1611"/>
                          <wps:cNvSpPr>
                            <a:spLocks/>
                          </wps:cNvSpPr>
                          <wps:spPr bwMode="auto">
                            <a:xfrm>
                              <a:off x="6486" y="4986"/>
                              <a:ext cx="26" cy="2"/>
                            </a:xfrm>
                            <a:custGeom>
                              <a:avLst/>
                              <a:gdLst>
                                <a:gd name="T0" fmla="+- 0 6512 6486"/>
                                <a:gd name="T1" fmla="*/ T0 w 26"/>
                                <a:gd name="T2" fmla="+- 0 4987 4986"/>
                                <a:gd name="T3" fmla="*/ 4987 h 2"/>
                                <a:gd name="T4" fmla="+- 0 6503 6486"/>
                                <a:gd name="T5" fmla="*/ T4 w 26"/>
                                <a:gd name="T6" fmla="+- 0 4987 4986"/>
                                <a:gd name="T7" fmla="*/ 4987 h 2"/>
                                <a:gd name="T8" fmla="+- 0 6486 6486"/>
                                <a:gd name="T9" fmla="*/ T8 w 26"/>
                                <a:gd name="T10" fmla="+- 0 4986 4986"/>
                                <a:gd name="T11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6" h="2">
                                  <a:moveTo>
                                    <a:pt x="26" y="1"/>
                                  </a:moveTo>
                                  <a:lnTo>
                                    <a:pt x="17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6" name="Group 1608"/>
                        <wpg:cNvGrpSpPr>
                          <a:grpSpLocks/>
                        </wpg:cNvGrpSpPr>
                        <wpg:grpSpPr bwMode="auto">
                          <a:xfrm>
                            <a:off x="6265" y="4987"/>
                            <a:ext cx="37" cy="2"/>
                            <a:chOff x="6265" y="4987"/>
                            <a:chExt cx="37" cy="2"/>
                          </a:xfrm>
                        </wpg:grpSpPr>
                        <wps:wsp>
                          <wps:cNvPr id="927" name="Freeform 1609"/>
                          <wps:cNvSpPr>
                            <a:spLocks/>
                          </wps:cNvSpPr>
                          <wps:spPr bwMode="auto">
                            <a:xfrm>
                              <a:off x="6265" y="4987"/>
                              <a:ext cx="37" cy="2"/>
                            </a:xfrm>
                            <a:custGeom>
                              <a:avLst/>
                              <a:gdLst>
                                <a:gd name="T0" fmla="+- 0 6302 6265"/>
                                <a:gd name="T1" fmla="*/ T0 w 37"/>
                                <a:gd name="T2" fmla="+- 0 4987 4987"/>
                                <a:gd name="T3" fmla="*/ 4987 h 1"/>
                                <a:gd name="T4" fmla="+- 0 6283 6265"/>
                                <a:gd name="T5" fmla="*/ T4 w 37"/>
                                <a:gd name="T6" fmla="+- 0 4987 4987"/>
                                <a:gd name="T7" fmla="*/ 4987 h 1"/>
                                <a:gd name="T8" fmla="+- 0 6265 6265"/>
                                <a:gd name="T9" fmla="*/ T8 w 37"/>
                                <a:gd name="T10" fmla="+- 0 4988 4987"/>
                                <a:gd name="T11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">
                                  <a:moveTo>
                                    <a:pt x="37" y="0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0" y="1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8" name="Group 1606"/>
                        <wpg:cNvGrpSpPr>
                          <a:grpSpLocks/>
                        </wpg:cNvGrpSpPr>
                        <wpg:grpSpPr bwMode="auto">
                          <a:xfrm>
                            <a:off x="10" y="5052"/>
                            <a:ext cx="7409" cy="2"/>
                            <a:chOff x="10" y="5052"/>
                            <a:chExt cx="7409" cy="2"/>
                          </a:xfrm>
                        </wpg:grpSpPr>
                        <wps:wsp>
                          <wps:cNvPr id="929" name="Freeform 1607"/>
                          <wps:cNvSpPr>
                            <a:spLocks/>
                          </wps:cNvSpPr>
                          <wps:spPr bwMode="auto">
                            <a:xfrm>
                              <a:off x="10" y="5052"/>
                              <a:ext cx="740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7409"/>
                                <a:gd name="T2" fmla="+- 0 7419 10"/>
                                <a:gd name="T3" fmla="*/ T2 w 74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09">
                                  <a:moveTo>
                                    <a:pt x="0" y="0"/>
                                  </a:moveTo>
                                  <a:lnTo>
                                    <a:pt x="7409" y="0"/>
                                  </a:lnTo>
                                </a:path>
                              </a:pathLst>
                            </a:custGeom>
                            <a:noFill/>
                            <a:ln w="12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0" name="Group 1604"/>
                        <wpg:cNvGrpSpPr>
                          <a:grpSpLocks/>
                        </wpg:cNvGrpSpPr>
                        <wpg:grpSpPr bwMode="auto">
                          <a:xfrm>
                            <a:off x="149" y="5053"/>
                            <a:ext cx="19" cy="2"/>
                            <a:chOff x="149" y="5053"/>
                            <a:chExt cx="19" cy="2"/>
                          </a:xfrm>
                        </wpg:grpSpPr>
                        <wps:wsp>
                          <wps:cNvPr id="931" name="Freeform 1605"/>
                          <wps:cNvSpPr>
                            <a:spLocks/>
                          </wps:cNvSpPr>
                          <wps:spPr bwMode="auto">
                            <a:xfrm>
                              <a:off x="149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149 149"/>
                                <a:gd name="T1" fmla="*/ T0 w 19"/>
                                <a:gd name="T2" fmla="+- 0 5053 5053"/>
                                <a:gd name="T3" fmla="*/ 5053 h 1"/>
                                <a:gd name="T4" fmla="+- 0 167 149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2" name="Group 1602"/>
                        <wpg:cNvGrpSpPr>
                          <a:grpSpLocks/>
                        </wpg:cNvGrpSpPr>
                        <wpg:grpSpPr bwMode="auto">
                          <a:xfrm>
                            <a:off x="241" y="5053"/>
                            <a:ext cx="19" cy="2"/>
                            <a:chOff x="241" y="5053"/>
                            <a:chExt cx="19" cy="2"/>
                          </a:xfrm>
                        </wpg:grpSpPr>
                        <wps:wsp>
                          <wps:cNvPr id="933" name="Freeform 1603"/>
                          <wps:cNvSpPr>
                            <a:spLocks/>
                          </wps:cNvSpPr>
                          <wps:spPr bwMode="auto">
                            <a:xfrm>
                              <a:off x="241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241 241"/>
                                <a:gd name="T1" fmla="*/ T0 w 19"/>
                                <a:gd name="T2" fmla="+- 0 5053 5053"/>
                                <a:gd name="T3" fmla="*/ 5053 h 1"/>
                                <a:gd name="T4" fmla="+- 0 259 241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4" name="Group 1600"/>
                        <wpg:cNvGrpSpPr>
                          <a:grpSpLocks/>
                        </wpg:cNvGrpSpPr>
                        <wpg:grpSpPr bwMode="auto">
                          <a:xfrm>
                            <a:off x="277" y="5052"/>
                            <a:ext cx="19" cy="2"/>
                            <a:chOff x="277" y="5052"/>
                            <a:chExt cx="19" cy="2"/>
                          </a:xfrm>
                        </wpg:grpSpPr>
                        <wps:wsp>
                          <wps:cNvPr id="935" name="Freeform 1601"/>
                          <wps:cNvSpPr>
                            <a:spLocks/>
                          </wps:cNvSpPr>
                          <wps:spPr bwMode="auto">
                            <a:xfrm>
                              <a:off x="27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277 277"/>
                                <a:gd name="T1" fmla="*/ T0 w 19"/>
                                <a:gd name="T2" fmla="+- 0 5053 5052"/>
                                <a:gd name="T3" fmla="*/ 5053 h 1"/>
                                <a:gd name="T4" fmla="+- 0 295 27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6" name="Group 1598"/>
                        <wpg:cNvGrpSpPr>
                          <a:grpSpLocks/>
                        </wpg:cNvGrpSpPr>
                        <wpg:grpSpPr bwMode="auto">
                          <a:xfrm>
                            <a:off x="314" y="5052"/>
                            <a:ext cx="19" cy="2"/>
                            <a:chOff x="314" y="5052"/>
                            <a:chExt cx="19" cy="2"/>
                          </a:xfrm>
                        </wpg:grpSpPr>
                        <wps:wsp>
                          <wps:cNvPr id="937" name="Freeform 1599"/>
                          <wps:cNvSpPr>
                            <a:spLocks/>
                          </wps:cNvSpPr>
                          <wps:spPr bwMode="auto">
                            <a:xfrm>
                              <a:off x="314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14 314"/>
                                <a:gd name="T1" fmla="*/ T0 w 19"/>
                                <a:gd name="T2" fmla="+- 0 5052 5052"/>
                                <a:gd name="T3" fmla="*/ 5052 h 1"/>
                                <a:gd name="T4" fmla="+- 0 332 314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8" name="Group 1596"/>
                        <wpg:cNvGrpSpPr>
                          <a:grpSpLocks/>
                        </wpg:cNvGrpSpPr>
                        <wpg:grpSpPr bwMode="auto">
                          <a:xfrm>
                            <a:off x="350" y="5052"/>
                            <a:ext cx="19" cy="2"/>
                            <a:chOff x="350" y="5052"/>
                            <a:chExt cx="19" cy="2"/>
                          </a:xfrm>
                        </wpg:grpSpPr>
                        <wps:wsp>
                          <wps:cNvPr id="939" name="Freeform 1597"/>
                          <wps:cNvSpPr>
                            <a:spLocks/>
                          </wps:cNvSpPr>
                          <wps:spPr bwMode="auto">
                            <a:xfrm>
                              <a:off x="350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50 350"/>
                                <a:gd name="T1" fmla="*/ T0 w 19"/>
                                <a:gd name="T2" fmla="+- 0 5052 5052"/>
                                <a:gd name="T3" fmla="*/ 5052 h 1"/>
                                <a:gd name="T4" fmla="+- 0 369 350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0" name="Group 1594"/>
                        <wpg:cNvGrpSpPr>
                          <a:grpSpLocks/>
                        </wpg:cNvGrpSpPr>
                        <wpg:grpSpPr bwMode="auto">
                          <a:xfrm>
                            <a:off x="479" y="5052"/>
                            <a:ext cx="19" cy="2"/>
                            <a:chOff x="479" y="5052"/>
                            <a:chExt cx="19" cy="2"/>
                          </a:xfrm>
                        </wpg:grpSpPr>
                        <wps:wsp>
                          <wps:cNvPr id="941" name="Freeform 1595"/>
                          <wps:cNvSpPr>
                            <a:spLocks/>
                          </wps:cNvSpPr>
                          <wps:spPr bwMode="auto">
                            <a:xfrm>
                              <a:off x="479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479 479"/>
                                <a:gd name="T1" fmla="*/ T0 w 19"/>
                                <a:gd name="T2" fmla="+- 0 5052 5052"/>
                                <a:gd name="T3" fmla="*/ 5052 h 1"/>
                                <a:gd name="T4" fmla="+- 0 497 479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2" name="Group 1592"/>
                        <wpg:cNvGrpSpPr>
                          <a:grpSpLocks/>
                        </wpg:cNvGrpSpPr>
                        <wpg:grpSpPr bwMode="auto">
                          <a:xfrm>
                            <a:off x="515" y="5052"/>
                            <a:ext cx="19" cy="2"/>
                            <a:chOff x="515" y="5052"/>
                            <a:chExt cx="19" cy="2"/>
                          </a:xfrm>
                        </wpg:grpSpPr>
                        <wps:wsp>
                          <wps:cNvPr id="943" name="Freeform 1593"/>
                          <wps:cNvSpPr>
                            <a:spLocks/>
                          </wps:cNvSpPr>
                          <wps:spPr bwMode="auto">
                            <a:xfrm>
                              <a:off x="515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15 515"/>
                                <a:gd name="T1" fmla="*/ T0 w 19"/>
                                <a:gd name="T2" fmla="+- 0 5052 5052"/>
                                <a:gd name="T3" fmla="*/ 5052 h 1"/>
                                <a:gd name="T4" fmla="+- 0 534 515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4" name="Group 1590"/>
                        <wpg:cNvGrpSpPr>
                          <a:grpSpLocks/>
                        </wpg:cNvGrpSpPr>
                        <wpg:grpSpPr bwMode="auto">
                          <a:xfrm>
                            <a:off x="552" y="5052"/>
                            <a:ext cx="19" cy="2"/>
                            <a:chOff x="552" y="5052"/>
                            <a:chExt cx="19" cy="2"/>
                          </a:xfrm>
                        </wpg:grpSpPr>
                        <wps:wsp>
                          <wps:cNvPr id="945" name="Freeform 1591"/>
                          <wps:cNvSpPr>
                            <a:spLocks/>
                          </wps:cNvSpPr>
                          <wps:spPr bwMode="auto">
                            <a:xfrm>
                              <a:off x="552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52 552"/>
                                <a:gd name="T1" fmla="*/ T0 w 19"/>
                                <a:gd name="T2" fmla="+- 0 5052 5052"/>
                                <a:gd name="T3" fmla="*/ 5052 h 1"/>
                                <a:gd name="T4" fmla="+- 0 570 552"/>
                                <a:gd name="T5" fmla="*/ T4 w 19"/>
                                <a:gd name="T6" fmla="+- 0 5053 5052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6" name="Group 1588"/>
                        <wpg:cNvGrpSpPr>
                          <a:grpSpLocks/>
                        </wpg:cNvGrpSpPr>
                        <wpg:grpSpPr bwMode="auto">
                          <a:xfrm>
                            <a:off x="588" y="5053"/>
                            <a:ext cx="19" cy="2"/>
                            <a:chOff x="588" y="5053"/>
                            <a:chExt cx="19" cy="2"/>
                          </a:xfrm>
                        </wpg:grpSpPr>
                        <wps:wsp>
                          <wps:cNvPr id="947" name="Freeform 1589"/>
                          <wps:cNvSpPr>
                            <a:spLocks/>
                          </wps:cNvSpPr>
                          <wps:spPr bwMode="auto">
                            <a:xfrm>
                              <a:off x="588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 588"/>
                                <a:gd name="T1" fmla="*/ T0 w 19"/>
                                <a:gd name="T2" fmla="+- 0 5053 5053"/>
                                <a:gd name="T3" fmla="*/ 5053 h 1"/>
                                <a:gd name="T4" fmla="+- 0 607 588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8" name="Group 1586"/>
                        <wpg:cNvGrpSpPr>
                          <a:grpSpLocks/>
                        </wpg:cNvGrpSpPr>
                        <wpg:grpSpPr bwMode="auto">
                          <a:xfrm>
                            <a:off x="680" y="5053"/>
                            <a:ext cx="19" cy="2"/>
                            <a:chOff x="680" y="5053"/>
                            <a:chExt cx="19" cy="2"/>
                          </a:xfrm>
                        </wpg:grpSpPr>
                        <wps:wsp>
                          <wps:cNvPr id="949" name="Freeform 1587"/>
                          <wps:cNvSpPr>
                            <a:spLocks/>
                          </wps:cNvSpPr>
                          <wps:spPr bwMode="auto">
                            <a:xfrm>
                              <a:off x="680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T0 w 19"/>
                                <a:gd name="T2" fmla="+- 0 5053 5053"/>
                                <a:gd name="T3" fmla="*/ 5053 h 1"/>
                                <a:gd name="T4" fmla="+- 0 698 680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0" name="Group 1584"/>
                        <wpg:cNvGrpSpPr>
                          <a:grpSpLocks/>
                        </wpg:cNvGrpSpPr>
                        <wpg:grpSpPr bwMode="auto">
                          <a:xfrm>
                            <a:off x="698" y="5052"/>
                            <a:ext cx="19" cy="2"/>
                            <a:chOff x="698" y="5052"/>
                            <a:chExt cx="19" cy="2"/>
                          </a:xfrm>
                        </wpg:grpSpPr>
                        <wps:wsp>
                          <wps:cNvPr id="951" name="Freeform 1585"/>
                          <wps:cNvSpPr>
                            <a:spLocks/>
                          </wps:cNvSpPr>
                          <wps:spPr bwMode="auto">
                            <a:xfrm>
                              <a:off x="698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T0 w 19"/>
                                <a:gd name="T2" fmla="+- 0 5053 5052"/>
                                <a:gd name="T3" fmla="*/ 5053 h 1"/>
                                <a:gd name="T4" fmla="+- 0 717 698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2" name="Group 1582"/>
                        <wpg:cNvGrpSpPr>
                          <a:grpSpLocks/>
                        </wpg:cNvGrpSpPr>
                        <wpg:grpSpPr bwMode="auto">
                          <a:xfrm>
                            <a:off x="717" y="5052"/>
                            <a:ext cx="19" cy="2"/>
                            <a:chOff x="717" y="5052"/>
                            <a:chExt cx="19" cy="2"/>
                          </a:xfrm>
                        </wpg:grpSpPr>
                        <wps:wsp>
                          <wps:cNvPr id="953" name="Freeform 1583"/>
                          <wps:cNvSpPr>
                            <a:spLocks/>
                          </wps:cNvSpPr>
                          <wps:spPr bwMode="auto">
                            <a:xfrm>
                              <a:off x="71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7 717"/>
                                <a:gd name="T1" fmla="*/ T0 w 19"/>
                                <a:gd name="T2" fmla="+- 0 5052 5052"/>
                                <a:gd name="T3" fmla="*/ 5052 h 1"/>
                                <a:gd name="T4" fmla="+- 0 735 71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4" name="Group 1580"/>
                        <wpg:cNvGrpSpPr>
                          <a:grpSpLocks/>
                        </wpg:cNvGrpSpPr>
                        <wpg:grpSpPr bwMode="auto">
                          <a:xfrm>
                            <a:off x="735" y="5051"/>
                            <a:ext cx="19" cy="2"/>
                            <a:chOff x="735" y="5051"/>
                            <a:chExt cx="19" cy="2"/>
                          </a:xfrm>
                        </wpg:grpSpPr>
                        <wps:wsp>
                          <wps:cNvPr id="955" name="Freeform 1581"/>
                          <wps:cNvSpPr>
                            <a:spLocks/>
                          </wps:cNvSpPr>
                          <wps:spPr bwMode="auto">
                            <a:xfrm>
                              <a:off x="735" y="5051"/>
                              <a:ext cx="19" cy="2"/>
                            </a:xfrm>
                            <a:custGeom>
                              <a:avLst/>
                              <a:gdLst>
                                <a:gd name="T0" fmla="+- 0 735 735"/>
                                <a:gd name="T1" fmla="*/ T0 w 19"/>
                                <a:gd name="T2" fmla="+- 0 5052 5051"/>
                                <a:gd name="T3" fmla="*/ 5052 h 1"/>
                                <a:gd name="T4" fmla="+- 0 753 735"/>
                                <a:gd name="T5" fmla="*/ T4 w 19"/>
                                <a:gd name="T6" fmla="+- 0 5051 5051"/>
                                <a:gd name="T7" fmla="*/ 505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6" name="Group 1578"/>
                        <wpg:cNvGrpSpPr>
                          <a:grpSpLocks/>
                        </wpg:cNvGrpSpPr>
                        <wpg:grpSpPr bwMode="auto">
                          <a:xfrm>
                            <a:off x="753" y="5050"/>
                            <a:ext cx="19" cy="2"/>
                            <a:chOff x="753" y="5050"/>
                            <a:chExt cx="19" cy="2"/>
                          </a:xfrm>
                        </wpg:grpSpPr>
                        <wps:wsp>
                          <wps:cNvPr id="957" name="Freeform 1579"/>
                          <wps:cNvSpPr>
                            <a:spLocks/>
                          </wps:cNvSpPr>
                          <wps:spPr bwMode="auto">
                            <a:xfrm>
                              <a:off x="753" y="5050"/>
                              <a:ext cx="19" cy="2"/>
                            </a:xfrm>
                            <a:custGeom>
                              <a:avLst/>
                              <a:gdLst>
                                <a:gd name="T0" fmla="+- 0 753 753"/>
                                <a:gd name="T1" fmla="*/ T0 w 19"/>
                                <a:gd name="T2" fmla="+- 0 5051 5050"/>
                                <a:gd name="T3" fmla="*/ 5051 h 2"/>
                                <a:gd name="T4" fmla="+- 0 772 753"/>
                                <a:gd name="T5" fmla="*/ T4 w 19"/>
                                <a:gd name="T6" fmla="+- 0 5050 5050"/>
                                <a:gd name="T7" fmla="*/ 505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8" name="Group 1576"/>
                        <wpg:cNvGrpSpPr>
                          <a:grpSpLocks/>
                        </wpg:cNvGrpSpPr>
                        <wpg:grpSpPr bwMode="auto">
                          <a:xfrm>
                            <a:off x="772" y="5048"/>
                            <a:ext cx="19" cy="2"/>
                            <a:chOff x="772" y="5048"/>
                            <a:chExt cx="19" cy="2"/>
                          </a:xfrm>
                        </wpg:grpSpPr>
                        <wps:wsp>
                          <wps:cNvPr id="959" name="Freeform 1577"/>
                          <wps:cNvSpPr>
                            <a:spLocks/>
                          </wps:cNvSpPr>
                          <wps:spPr bwMode="auto">
                            <a:xfrm>
                              <a:off x="772" y="5048"/>
                              <a:ext cx="19" cy="2"/>
                            </a:xfrm>
                            <a:custGeom>
                              <a:avLst/>
                              <a:gdLst>
                                <a:gd name="T0" fmla="+- 0 772 772"/>
                                <a:gd name="T1" fmla="*/ T0 w 19"/>
                                <a:gd name="T2" fmla="+- 0 5050 5048"/>
                                <a:gd name="T3" fmla="*/ 5050 h 2"/>
                                <a:gd name="T4" fmla="+- 0 790 772"/>
                                <a:gd name="T5" fmla="*/ T4 w 19"/>
                                <a:gd name="T6" fmla="+- 0 5048 5048"/>
                                <a:gd name="T7" fmla="*/ 504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0" name="Group 1574"/>
                        <wpg:cNvGrpSpPr>
                          <a:grpSpLocks/>
                        </wpg:cNvGrpSpPr>
                        <wpg:grpSpPr bwMode="auto">
                          <a:xfrm>
                            <a:off x="790" y="5046"/>
                            <a:ext cx="19" cy="3"/>
                            <a:chOff x="790" y="5046"/>
                            <a:chExt cx="19" cy="3"/>
                          </a:xfrm>
                        </wpg:grpSpPr>
                        <wps:wsp>
                          <wps:cNvPr id="961" name="Freeform 1575"/>
                          <wps:cNvSpPr>
                            <a:spLocks/>
                          </wps:cNvSpPr>
                          <wps:spPr bwMode="auto">
                            <a:xfrm>
                              <a:off x="790" y="5046"/>
                              <a:ext cx="19" cy="3"/>
                            </a:xfrm>
                            <a:custGeom>
                              <a:avLst/>
                              <a:gdLst>
                                <a:gd name="T0" fmla="+- 0 790 790"/>
                                <a:gd name="T1" fmla="*/ T0 w 19"/>
                                <a:gd name="T2" fmla="+- 0 5048 5046"/>
                                <a:gd name="T3" fmla="*/ 5048 h 3"/>
                                <a:gd name="T4" fmla="+- 0 808 790"/>
                                <a:gd name="T5" fmla="*/ T4 w 19"/>
                                <a:gd name="T6" fmla="+- 0 5046 5046"/>
                                <a:gd name="T7" fmla="*/ 504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2" name="Group 1572"/>
                        <wpg:cNvGrpSpPr>
                          <a:grpSpLocks/>
                        </wpg:cNvGrpSpPr>
                        <wpg:grpSpPr bwMode="auto">
                          <a:xfrm>
                            <a:off x="808" y="5042"/>
                            <a:ext cx="19" cy="4"/>
                            <a:chOff x="808" y="5042"/>
                            <a:chExt cx="19" cy="4"/>
                          </a:xfrm>
                        </wpg:grpSpPr>
                        <wps:wsp>
                          <wps:cNvPr id="963" name="Freeform 1573"/>
                          <wps:cNvSpPr>
                            <a:spLocks/>
                          </wps:cNvSpPr>
                          <wps:spPr bwMode="auto">
                            <a:xfrm>
                              <a:off x="808" y="5042"/>
                              <a:ext cx="19" cy="4"/>
                            </a:xfrm>
                            <a:custGeom>
                              <a:avLst/>
                              <a:gdLst>
                                <a:gd name="T0" fmla="+- 0 808 808"/>
                                <a:gd name="T1" fmla="*/ T0 w 19"/>
                                <a:gd name="T2" fmla="+- 0 5046 5042"/>
                                <a:gd name="T3" fmla="*/ 5046 h 4"/>
                                <a:gd name="T4" fmla="+- 0 826 808"/>
                                <a:gd name="T5" fmla="*/ T4 w 19"/>
                                <a:gd name="T6" fmla="+- 0 5042 5042"/>
                                <a:gd name="T7" fmla="*/ 50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4" name="Group 1570"/>
                        <wpg:cNvGrpSpPr>
                          <a:grpSpLocks/>
                        </wpg:cNvGrpSpPr>
                        <wpg:grpSpPr bwMode="auto">
                          <a:xfrm>
                            <a:off x="826" y="5037"/>
                            <a:ext cx="19" cy="5"/>
                            <a:chOff x="826" y="5037"/>
                            <a:chExt cx="19" cy="5"/>
                          </a:xfrm>
                        </wpg:grpSpPr>
                        <wps:wsp>
                          <wps:cNvPr id="965" name="Freeform 1571"/>
                          <wps:cNvSpPr>
                            <a:spLocks/>
                          </wps:cNvSpPr>
                          <wps:spPr bwMode="auto">
                            <a:xfrm>
                              <a:off x="826" y="5037"/>
                              <a:ext cx="19" cy="5"/>
                            </a:xfrm>
                            <a:custGeom>
                              <a:avLst/>
                              <a:gdLst>
                                <a:gd name="T0" fmla="+- 0 826 826"/>
                                <a:gd name="T1" fmla="*/ T0 w 19"/>
                                <a:gd name="T2" fmla="+- 0 5042 5037"/>
                                <a:gd name="T3" fmla="*/ 5042 h 5"/>
                                <a:gd name="T4" fmla="+- 0 845 826"/>
                                <a:gd name="T5" fmla="*/ T4 w 19"/>
                                <a:gd name="T6" fmla="+- 0 5037 5037"/>
                                <a:gd name="T7" fmla="*/ 503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6" name="Group 1568"/>
                        <wpg:cNvGrpSpPr>
                          <a:grpSpLocks/>
                        </wpg:cNvGrpSpPr>
                        <wpg:grpSpPr bwMode="auto">
                          <a:xfrm>
                            <a:off x="845" y="5030"/>
                            <a:ext cx="19" cy="7"/>
                            <a:chOff x="845" y="5030"/>
                            <a:chExt cx="19" cy="7"/>
                          </a:xfrm>
                        </wpg:grpSpPr>
                        <wps:wsp>
                          <wps:cNvPr id="967" name="Freeform 1569"/>
                          <wps:cNvSpPr>
                            <a:spLocks/>
                          </wps:cNvSpPr>
                          <wps:spPr bwMode="auto">
                            <a:xfrm>
                              <a:off x="845" y="5030"/>
                              <a:ext cx="19" cy="7"/>
                            </a:xfrm>
                            <a:custGeom>
                              <a:avLst/>
                              <a:gdLst>
                                <a:gd name="T0" fmla="+- 0 845 845"/>
                                <a:gd name="T1" fmla="*/ T0 w 19"/>
                                <a:gd name="T2" fmla="+- 0 5037 5030"/>
                                <a:gd name="T3" fmla="*/ 5037 h 7"/>
                                <a:gd name="T4" fmla="+- 0 863 845"/>
                                <a:gd name="T5" fmla="*/ T4 w 19"/>
                                <a:gd name="T6" fmla="+- 0 5030 5030"/>
                                <a:gd name="T7" fmla="*/ 50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8" name="Group 1566"/>
                        <wpg:cNvGrpSpPr>
                          <a:grpSpLocks/>
                        </wpg:cNvGrpSpPr>
                        <wpg:grpSpPr bwMode="auto">
                          <a:xfrm>
                            <a:off x="863" y="5021"/>
                            <a:ext cx="19" cy="9"/>
                            <a:chOff x="863" y="5021"/>
                            <a:chExt cx="19" cy="9"/>
                          </a:xfrm>
                        </wpg:grpSpPr>
                        <wps:wsp>
                          <wps:cNvPr id="969" name="Freeform 1567"/>
                          <wps:cNvSpPr>
                            <a:spLocks/>
                          </wps:cNvSpPr>
                          <wps:spPr bwMode="auto">
                            <a:xfrm>
                              <a:off x="863" y="5021"/>
                              <a:ext cx="19" cy="9"/>
                            </a:xfrm>
                            <a:custGeom>
                              <a:avLst/>
                              <a:gdLst>
                                <a:gd name="T0" fmla="+- 0 863 863"/>
                                <a:gd name="T1" fmla="*/ T0 w 19"/>
                                <a:gd name="T2" fmla="+- 0 5030 5021"/>
                                <a:gd name="T3" fmla="*/ 5030 h 9"/>
                                <a:gd name="T4" fmla="+- 0 881 863"/>
                                <a:gd name="T5" fmla="*/ T4 w 19"/>
                                <a:gd name="T6" fmla="+- 0 5021 5021"/>
                                <a:gd name="T7" fmla="*/ 50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0" name="Group 1564"/>
                        <wpg:cNvGrpSpPr>
                          <a:grpSpLocks/>
                        </wpg:cNvGrpSpPr>
                        <wpg:grpSpPr bwMode="auto">
                          <a:xfrm>
                            <a:off x="881" y="5010"/>
                            <a:ext cx="19" cy="11"/>
                            <a:chOff x="881" y="5010"/>
                            <a:chExt cx="19" cy="11"/>
                          </a:xfrm>
                        </wpg:grpSpPr>
                        <wps:wsp>
                          <wps:cNvPr id="971" name="Freeform 1565"/>
                          <wps:cNvSpPr>
                            <a:spLocks/>
                          </wps:cNvSpPr>
                          <wps:spPr bwMode="auto">
                            <a:xfrm>
                              <a:off x="881" y="5010"/>
                              <a:ext cx="19" cy="11"/>
                            </a:xfrm>
                            <a:custGeom>
                              <a:avLst/>
                              <a:gdLst>
                                <a:gd name="T0" fmla="+- 0 881 881"/>
                                <a:gd name="T1" fmla="*/ T0 w 19"/>
                                <a:gd name="T2" fmla="+- 0 5021 5010"/>
                                <a:gd name="T3" fmla="*/ 5021 h 11"/>
                                <a:gd name="T4" fmla="+- 0 900 881"/>
                                <a:gd name="T5" fmla="*/ T4 w 19"/>
                                <a:gd name="T6" fmla="+- 0 5010 5010"/>
                                <a:gd name="T7" fmla="*/ 50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1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2" name="Group 1562"/>
                        <wpg:cNvGrpSpPr>
                          <a:grpSpLocks/>
                        </wpg:cNvGrpSpPr>
                        <wpg:grpSpPr bwMode="auto">
                          <a:xfrm>
                            <a:off x="900" y="4996"/>
                            <a:ext cx="19" cy="15"/>
                            <a:chOff x="900" y="4996"/>
                            <a:chExt cx="19" cy="15"/>
                          </a:xfrm>
                        </wpg:grpSpPr>
                        <wps:wsp>
                          <wps:cNvPr id="973" name="Freeform 1563"/>
                          <wps:cNvSpPr>
                            <a:spLocks/>
                          </wps:cNvSpPr>
                          <wps:spPr bwMode="auto">
                            <a:xfrm>
                              <a:off x="900" y="4996"/>
                              <a:ext cx="19" cy="15"/>
                            </a:xfrm>
                            <a:custGeom>
                              <a:avLst/>
                              <a:gdLst>
                                <a:gd name="T0" fmla="+- 0 900 900"/>
                                <a:gd name="T1" fmla="*/ T0 w 19"/>
                                <a:gd name="T2" fmla="+- 0 5010 4996"/>
                                <a:gd name="T3" fmla="*/ 5010 h 15"/>
                                <a:gd name="T4" fmla="+- 0 918 900"/>
                                <a:gd name="T5" fmla="*/ T4 w 19"/>
                                <a:gd name="T6" fmla="+- 0 4996 4996"/>
                                <a:gd name="T7" fmla="*/ 4996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1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4" name="Group 1560"/>
                        <wpg:cNvGrpSpPr>
                          <a:grpSpLocks/>
                        </wpg:cNvGrpSpPr>
                        <wpg:grpSpPr bwMode="auto">
                          <a:xfrm>
                            <a:off x="918" y="4979"/>
                            <a:ext cx="19" cy="18"/>
                            <a:chOff x="918" y="4979"/>
                            <a:chExt cx="19" cy="18"/>
                          </a:xfrm>
                        </wpg:grpSpPr>
                        <wps:wsp>
                          <wps:cNvPr id="975" name="Freeform 1561"/>
                          <wps:cNvSpPr>
                            <a:spLocks/>
                          </wps:cNvSpPr>
                          <wps:spPr bwMode="auto">
                            <a:xfrm>
                              <a:off x="918" y="4979"/>
                              <a:ext cx="19" cy="18"/>
                            </a:xfrm>
                            <a:custGeom>
                              <a:avLst/>
                              <a:gdLst>
                                <a:gd name="T0" fmla="+- 0 918 918"/>
                                <a:gd name="T1" fmla="*/ T0 w 19"/>
                                <a:gd name="T2" fmla="+- 0 4996 4979"/>
                                <a:gd name="T3" fmla="*/ 4996 h 18"/>
                                <a:gd name="T4" fmla="+- 0 936 918"/>
                                <a:gd name="T5" fmla="*/ T4 w 19"/>
                                <a:gd name="T6" fmla="+- 0 4979 4979"/>
                                <a:gd name="T7" fmla="*/ 497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1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6" name="Group 1558"/>
                        <wpg:cNvGrpSpPr>
                          <a:grpSpLocks/>
                        </wpg:cNvGrpSpPr>
                        <wpg:grpSpPr bwMode="auto">
                          <a:xfrm>
                            <a:off x="936" y="4958"/>
                            <a:ext cx="19" cy="22"/>
                            <a:chOff x="936" y="4958"/>
                            <a:chExt cx="19" cy="22"/>
                          </a:xfrm>
                        </wpg:grpSpPr>
                        <wps:wsp>
                          <wps:cNvPr id="977" name="Freeform 1559"/>
                          <wps:cNvSpPr>
                            <a:spLocks/>
                          </wps:cNvSpPr>
                          <wps:spPr bwMode="auto">
                            <a:xfrm>
                              <a:off x="936" y="4958"/>
                              <a:ext cx="19" cy="22"/>
                            </a:xfrm>
                            <a:custGeom>
                              <a:avLst/>
                              <a:gdLst>
                                <a:gd name="T0" fmla="+- 0 936 936"/>
                                <a:gd name="T1" fmla="*/ T0 w 19"/>
                                <a:gd name="T2" fmla="+- 0 4979 4958"/>
                                <a:gd name="T3" fmla="*/ 4979 h 22"/>
                                <a:gd name="T4" fmla="+- 0 955 936"/>
                                <a:gd name="T5" fmla="*/ T4 w 19"/>
                                <a:gd name="T6" fmla="+- 0 4958 4958"/>
                                <a:gd name="T7" fmla="*/ 495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2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8" name="Group 1556"/>
                        <wpg:cNvGrpSpPr>
                          <a:grpSpLocks/>
                        </wpg:cNvGrpSpPr>
                        <wpg:grpSpPr bwMode="auto">
                          <a:xfrm>
                            <a:off x="955" y="4932"/>
                            <a:ext cx="19" cy="26"/>
                            <a:chOff x="955" y="4932"/>
                            <a:chExt cx="19" cy="26"/>
                          </a:xfrm>
                        </wpg:grpSpPr>
                        <wps:wsp>
                          <wps:cNvPr id="979" name="Freeform 1557"/>
                          <wps:cNvSpPr>
                            <a:spLocks/>
                          </wps:cNvSpPr>
                          <wps:spPr bwMode="auto">
                            <a:xfrm>
                              <a:off x="955" y="4932"/>
                              <a:ext cx="19" cy="26"/>
                            </a:xfrm>
                            <a:custGeom>
                              <a:avLst/>
                              <a:gdLst>
                                <a:gd name="T0" fmla="+- 0 955 955"/>
                                <a:gd name="T1" fmla="*/ T0 w 19"/>
                                <a:gd name="T2" fmla="+- 0 4958 4932"/>
                                <a:gd name="T3" fmla="*/ 4958 h 26"/>
                                <a:gd name="T4" fmla="+- 0 973 955"/>
                                <a:gd name="T5" fmla="*/ T4 w 19"/>
                                <a:gd name="T6" fmla="+- 0 4932 4932"/>
                                <a:gd name="T7" fmla="*/ 4932 h 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6">
                                  <a:moveTo>
                                    <a:pt x="0" y="2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0" name="Group 1554"/>
                        <wpg:cNvGrpSpPr>
                          <a:grpSpLocks/>
                        </wpg:cNvGrpSpPr>
                        <wpg:grpSpPr bwMode="auto">
                          <a:xfrm>
                            <a:off x="973" y="4901"/>
                            <a:ext cx="19" cy="31"/>
                            <a:chOff x="973" y="4901"/>
                            <a:chExt cx="19" cy="31"/>
                          </a:xfrm>
                        </wpg:grpSpPr>
                        <wps:wsp>
                          <wps:cNvPr id="981" name="Freeform 1555"/>
                          <wps:cNvSpPr>
                            <a:spLocks/>
                          </wps:cNvSpPr>
                          <wps:spPr bwMode="auto">
                            <a:xfrm>
                              <a:off x="973" y="4901"/>
                              <a:ext cx="19" cy="31"/>
                            </a:xfrm>
                            <a:custGeom>
                              <a:avLst/>
                              <a:gdLst>
                                <a:gd name="T0" fmla="+- 0 973 973"/>
                                <a:gd name="T1" fmla="*/ T0 w 19"/>
                                <a:gd name="T2" fmla="+- 0 4932 4901"/>
                                <a:gd name="T3" fmla="*/ 4932 h 31"/>
                                <a:gd name="T4" fmla="+- 0 991 973"/>
                                <a:gd name="T5" fmla="*/ T4 w 19"/>
                                <a:gd name="T6" fmla="+- 0 4901 4901"/>
                                <a:gd name="T7" fmla="*/ 4901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3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2" name="Group 1552"/>
                        <wpg:cNvGrpSpPr>
                          <a:grpSpLocks/>
                        </wpg:cNvGrpSpPr>
                        <wpg:grpSpPr bwMode="auto">
                          <a:xfrm>
                            <a:off x="991" y="4864"/>
                            <a:ext cx="19" cy="38"/>
                            <a:chOff x="991" y="4864"/>
                            <a:chExt cx="19" cy="38"/>
                          </a:xfrm>
                        </wpg:grpSpPr>
                        <wps:wsp>
                          <wps:cNvPr id="983" name="Freeform 1553"/>
                          <wps:cNvSpPr>
                            <a:spLocks/>
                          </wps:cNvSpPr>
                          <wps:spPr bwMode="auto">
                            <a:xfrm>
                              <a:off x="991" y="4864"/>
                              <a:ext cx="19" cy="38"/>
                            </a:xfrm>
                            <a:custGeom>
                              <a:avLst/>
                              <a:gdLst>
                                <a:gd name="T0" fmla="+- 0 991 991"/>
                                <a:gd name="T1" fmla="*/ T0 w 19"/>
                                <a:gd name="T2" fmla="+- 0 4901 4864"/>
                                <a:gd name="T3" fmla="*/ 4901 h 38"/>
                                <a:gd name="T4" fmla="+- 0 1010 991"/>
                                <a:gd name="T5" fmla="*/ T4 w 19"/>
                                <a:gd name="T6" fmla="+- 0 4864 4864"/>
                                <a:gd name="T7" fmla="*/ 486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8">
                                  <a:moveTo>
                                    <a:pt x="0" y="3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4" name="Group 1550"/>
                        <wpg:cNvGrpSpPr>
                          <a:grpSpLocks/>
                        </wpg:cNvGrpSpPr>
                        <wpg:grpSpPr bwMode="auto">
                          <a:xfrm>
                            <a:off x="1010" y="4819"/>
                            <a:ext cx="19" cy="45"/>
                            <a:chOff x="1010" y="4819"/>
                            <a:chExt cx="19" cy="45"/>
                          </a:xfrm>
                        </wpg:grpSpPr>
                        <wps:wsp>
                          <wps:cNvPr id="985" name="Freeform 1551"/>
                          <wps:cNvSpPr>
                            <a:spLocks/>
                          </wps:cNvSpPr>
                          <wps:spPr bwMode="auto">
                            <a:xfrm>
                              <a:off x="1010" y="4819"/>
                              <a:ext cx="19" cy="45"/>
                            </a:xfrm>
                            <a:custGeom>
                              <a:avLst/>
                              <a:gdLst>
                                <a:gd name="T0" fmla="+- 0 1010 1010"/>
                                <a:gd name="T1" fmla="*/ T0 w 19"/>
                                <a:gd name="T2" fmla="+- 0 4864 4819"/>
                                <a:gd name="T3" fmla="*/ 4864 h 45"/>
                                <a:gd name="T4" fmla="+- 0 1028 1010"/>
                                <a:gd name="T5" fmla="*/ T4 w 19"/>
                                <a:gd name="T6" fmla="+- 0 4819 4819"/>
                                <a:gd name="T7" fmla="*/ 481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4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6" name="Group 1548"/>
                        <wpg:cNvGrpSpPr>
                          <a:grpSpLocks/>
                        </wpg:cNvGrpSpPr>
                        <wpg:grpSpPr bwMode="auto">
                          <a:xfrm>
                            <a:off x="1028" y="4765"/>
                            <a:ext cx="19" cy="54"/>
                            <a:chOff x="1028" y="4765"/>
                            <a:chExt cx="19" cy="54"/>
                          </a:xfrm>
                        </wpg:grpSpPr>
                        <wps:wsp>
                          <wps:cNvPr id="987" name="Freeform 1549"/>
                          <wps:cNvSpPr>
                            <a:spLocks/>
                          </wps:cNvSpPr>
                          <wps:spPr bwMode="auto">
                            <a:xfrm>
                              <a:off x="1028" y="4765"/>
                              <a:ext cx="19" cy="54"/>
                            </a:xfrm>
                            <a:custGeom>
                              <a:avLst/>
                              <a:gdLst>
                                <a:gd name="T0" fmla="+- 0 1028 1028"/>
                                <a:gd name="T1" fmla="*/ T0 w 19"/>
                                <a:gd name="T2" fmla="+- 0 4819 4765"/>
                                <a:gd name="T3" fmla="*/ 4819 h 54"/>
                                <a:gd name="T4" fmla="+- 0 1046 1028"/>
                                <a:gd name="T5" fmla="*/ T4 w 19"/>
                                <a:gd name="T6" fmla="+- 0 4765 4765"/>
                                <a:gd name="T7" fmla="*/ 476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5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8" name="Group 1546"/>
                        <wpg:cNvGrpSpPr>
                          <a:grpSpLocks/>
                        </wpg:cNvGrpSpPr>
                        <wpg:grpSpPr bwMode="auto">
                          <a:xfrm>
                            <a:off x="1046" y="4701"/>
                            <a:ext cx="19" cy="64"/>
                            <a:chOff x="1046" y="4701"/>
                            <a:chExt cx="19" cy="64"/>
                          </a:xfrm>
                        </wpg:grpSpPr>
                        <wps:wsp>
                          <wps:cNvPr id="989" name="Freeform 1547"/>
                          <wps:cNvSpPr>
                            <a:spLocks/>
                          </wps:cNvSpPr>
                          <wps:spPr bwMode="auto">
                            <a:xfrm>
                              <a:off x="1046" y="4701"/>
                              <a:ext cx="19" cy="64"/>
                            </a:xfrm>
                            <a:custGeom>
                              <a:avLst/>
                              <a:gdLst>
                                <a:gd name="T0" fmla="+- 0 1046 1046"/>
                                <a:gd name="T1" fmla="*/ T0 w 19"/>
                                <a:gd name="T2" fmla="+- 0 4765 4701"/>
                                <a:gd name="T3" fmla="*/ 4765 h 64"/>
                                <a:gd name="T4" fmla="+- 0 1065 1046"/>
                                <a:gd name="T5" fmla="*/ T4 w 19"/>
                                <a:gd name="T6" fmla="+- 0 4701 4701"/>
                                <a:gd name="T7" fmla="*/ 4701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4">
                                  <a:moveTo>
                                    <a:pt x="0" y="6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0" name="Group 1544"/>
                        <wpg:cNvGrpSpPr>
                          <a:grpSpLocks/>
                        </wpg:cNvGrpSpPr>
                        <wpg:grpSpPr bwMode="auto">
                          <a:xfrm>
                            <a:off x="1065" y="4626"/>
                            <a:ext cx="19" cy="76"/>
                            <a:chOff x="1065" y="4626"/>
                            <a:chExt cx="19" cy="76"/>
                          </a:xfrm>
                        </wpg:grpSpPr>
                        <wps:wsp>
                          <wps:cNvPr id="991" name="Freeform 1545"/>
                          <wps:cNvSpPr>
                            <a:spLocks/>
                          </wps:cNvSpPr>
                          <wps:spPr bwMode="auto">
                            <a:xfrm>
                              <a:off x="1065" y="4626"/>
                              <a:ext cx="19" cy="76"/>
                            </a:xfrm>
                            <a:custGeom>
                              <a:avLst/>
                              <a:gdLst>
                                <a:gd name="T0" fmla="+- 0 1065 1065"/>
                                <a:gd name="T1" fmla="*/ T0 w 19"/>
                                <a:gd name="T2" fmla="+- 0 4701 4626"/>
                                <a:gd name="T3" fmla="*/ 4701 h 76"/>
                                <a:gd name="T4" fmla="+- 0 1083 1065"/>
                                <a:gd name="T5" fmla="*/ T4 w 19"/>
                                <a:gd name="T6" fmla="+- 0 4626 4626"/>
                                <a:gd name="T7" fmla="*/ 462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6">
                                  <a:moveTo>
                                    <a:pt x="0" y="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2" name="Group 1542"/>
                        <wpg:cNvGrpSpPr>
                          <a:grpSpLocks/>
                        </wpg:cNvGrpSpPr>
                        <wpg:grpSpPr bwMode="auto">
                          <a:xfrm>
                            <a:off x="1083" y="4538"/>
                            <a:ext cx="19" cy="88"/>
                            <a:chOff x="1083" y="4538"/>
                            <a:chExt cx="19" cy="88"/>
                          </a:xfrm>
                        </wpg:grpSpPr>
                        <wps:wsp>
                          <wps:cNvPr id="993" name="Freeform 1543"/>
                          <wps:cNvSpPr>
                            <a:spLocks/>
                          </wps:cNvSpPr>
                          <wps:spPr bwMode="auto">
                            <a:xfrm>
                              <a:off x="1083" y="4538"/>
                              <a:ext cx="19" cy="88"/>
                            </a:xfrm>
                            <a:custGeom>
                              <a:avLst/>
                              <a:gdLst>
                                <a:gd name="T0" fmla="+- 0 1083 1083"/>
                                <a:gd name="T1" fmla="*/ T0 w 19"/>
                                <a:gd name="T2" fmla="+- 0 4626 4538"/>
                                <a:gd name="T3" fmla="*/ 4626 h 88"/>
                                <a:gd name="T4" fmla="+- 0 1101 1083"/>
                                <a:gd name="T5" fmla="*/ T4 w 19"/>
                                <a:gd name="T6" fmla="+- 0 4538 4538"/>
                                <a:gd name="T7" fmla="*/ 4538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88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4" name="Group 1540"/>
                        <wpg:cNvGrpSpPr>
                          <a:grpSpLocks/>
                        </wpg:cNvGrpSpPr>
                        <wpg:grpSpPr bwMode="auto">
                          <a:xfrm>
                            <a:off x="1101" y="4437"/>
                            <a:ext cx="19" cy="102"/>
                            <a:chOff x="1101" y="4437"/>
                            <a:chExt cx="19" cy="102"/>
                          </a:xfrm>
                        </wpg:grpSpPr>
                        <wps:wsp>
                          <wps:cNvPr id="995" name="Freeform 1541"/>
                          <wps:cNvSpPr>
                            <a:spLocks/>
                          </wps:cNvSpPr>
                          <wps:spPr bwMode="auto">
                            <a:xfrm>
                              <a:off x="1101" y="4437"/>
                              <a:ext cx="19" cy="102"/>
                            </a:xfrm>
                            <a:custGeom>
                              <a:avLst/>
                              <a:gdLst>
                                <a:gd name="T0" fmla="+- 0 1101 1101"/>
                                <a:gd name="T1" fmla="*/ T0 w 19"/>
                                <a:gd name="T2" fmla="+- 0 4538 4437"/>
                                <a:gd name="T3" fmla="*/ 4538 h 102"/>
                                <a:gd name="T4" fmla="+- 0 1119 1101"/>
                                <a:gd name="T5" fmla="*/ T4 w 19"/>
                                <a:gd name="T6" fmla="+- 0 4437 4437"/>
                                <a:gd name="T7" fmla="*/ 4437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2">
                                  <a:moveTo>
                                    <a:pt x="0" y="10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6" name="Group 1538"/>
                        <wpg:cNvGrpSpPr>
                          <a:grpSpLocks/>
                        </wpg:cNvGrpSpPr>
                        <wpg:grpSpPr bwMode="auto">
                          <a:xfrm>
                            <a:off x="1119" y="4322"/>
                            <a:ext cx="19" cy="115"/>
                            <a:chOff x="1119" y="4322"/>
                            <a:chExt cx="19" cy="115"/>
                          </a:xfrm>
                        </wpg:grpSpPr>
                        <wps:wsp>
                          <wps:cNvPr id="997" name="Freeform 1539"/>
                          <wps:cNvSpPr>
                            <a:spLocks/>
                          </wps:cNvSpPr>
                          <wps:spPr bwMode="auto">
                            <a:xfrm>
                              <a:off x="1119" y="4322"/>
                              <a:ext cx="19" cy="115"/>
                            </a:xfrm>
                            <a:custGeom>
                              <a:avLst/>
                              <a:gdLst>
                                <a:gd name="T0" fmla="+- 0 1119 1119"/>
                                <a:gd name="T1" fmla="*/ T0 w 19"/>
                                <a:gd name="T2" fmla="+- 0 4437 4322"/>
                                <a:gd name="T3" fmla="*/ 4437 h 115"/>
                                <a:gd name="T4" fmla="+- 0 1138 1119"/>
                                <a:gd name="T5" fmla="*/ T4 w 19"/>
                                <a:gd name="T6" fmla="+- 0 4322 4322"/>
                                <a:gd name="T7" fmla="*/ 4322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5">
                                  <a:moveTo>
                                    <a:pt x="0" y="11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8" name="Group 1536"/>
                        <wpg:cNvGrpSpPr>
                          <a:grpSpLocks/>
                        </wpg:cNvGrpSpPr>
                        <wpg:grpSpPr bwMode="auto">
                          <a:xfrm>
                            <a:off x="1138" y="4193"/>
                            <a:ext cx="19" cy="129"/>
                            <a:chOff x="1138" y="4193"/>
                            <a:chExt cx="19" cy="129"/>
                          </a:xfrm>
                        </wpg:grpSpPr>
                        <wps:wsp>
                          <wps:cNvPr id="999" name="Freeform 1537"/>
                          <wps:cNvSpPr>
                            <a:spLocks/>
                          </wps:cNvSpPr>
                          <wps:spPr bwMode="auto">
                            <a:xfrm>
                              <a:off x="1138" y="4193"/>
                              <a:ext cx="19" cy="129"/>
                            </a:xfrm>
                            <a:custGeom>
                              <a:avLst/>
                              <a:gdLst>
                                <a:gd name="T0" fmla="+- 0 1138 1138"/>
                                <a:gd name="T1" fmla="*/ T0 w 19"/>
                                <a:gd name="T2" fmla="+- 0 4322 4193"/>
                                <a:gd name="T3" fmla="*/ 4322 h 129"/>
                                <a:gd name="T4" fmla="+- 0 1156 1138"/>
                                <a:gd name="T5" fmla="*/ T4 w 19"/>
                                <a:gd name="T6" fmla="+- 0 4193 4193"/>
                                <a:gd name="T7" fmla="*/ 4193 h 1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9">
                                  <a:moveTo>
                                    <a:pt x="0" y="12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0" name="Group 1534"/>
                        <wpg:cNvGrpSpPr>
                          <a:grpSpLocks/>
                        </wpg:cNvGrpSpPr>
                        <wpg:grpSpPr bwMode="auto">
                          <a:xfrm>
                            <a:off x="1156" y="4051"/>
                            <a:ext cx="19" cy="142"/>
                            <a:chOff x="1156" y="4051"/>
                            <a:chExt cx="19" cy="142"/>
                          </a:xfrm>
                        </wpg:grpSpPr>
                        <wps:wsp>
                          <wps:cNvPr id="1001" name="Freeform 1535"/>
                          <wps:cNvSpPr>
                            <a:spLocks/>
                          </wps:cNvSpPr>
                          <wps:spPr bwMode="auto">
                            <a:xfrm>
                              <a:off x="1156" y="4051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19"/>
                                <a:gd name="T2" fmla="+- 0 4193 4051"/>
                                <a:gd name="T3" fmla="*/ 4193 h 142"/>
                                <a:gd name="T4" fmla="+- 0 1174 1156"/>
                                <a:gd name="T5" fmla="*/ T4 w 19"/>
                                <a:gd name="T6" fmla="+- 0 4051 4051"/>
                                <a:gd name="T7" fmla="*/ 4051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2" name="Group 1532"/>
                        <wpg:cNvGrpSpPr>
                          <a:grpSpLocks/>
                        </wpg:cNvGrpSpPr>
                        <wpg:grpSpPr bwMode="auto">
                          <a:xfrm>
                            <a:off x="1174" y="3897"/>
                            <a:ext cx="19" cy="155"/>
                            <a:chOff x="1174" y="3897"/>
                            <a:chExt cx="19" cy="155"/>
                          </a:xfrm>
                        </wpg:grpSpPr>
                        <wps:wsp>
                          <wps:cNvPr id="1003" name="Freeform 1533"/>
                          <wps:cNvSpPr>
                            <a:spLocks/>
                          </wps:cNvSpPr>
                          <wps:spPr bwMode="auto">
                            <a:xfrm>
                              <a:off x="1174" y="3897"/>
                              <a:ext cx="19" cy="155"/>
                            </a:xfrm>
                            <a:custGeom>
                              <a:avLst/>
                              <a:gdLst>
                                <a:gd name="T0" fmla="+- 0 1174 1174"/>
                                <a:gd name="T1" fmla="*/ T0 w 19"/>
                                <a:gd name="T2" fmla="+- 0 4051 3897"/>
                                <a:gd name="T3" fmla="*/ 4051 h 155"/>
                                <a:gd name="T4" fmla="+- 0 1193 1174"/>
                                <a:gd name="T5" fmla="*/ T4 w 19"/>
                                <a:gd name="T6" fmla="+- 0 3897 3897"/>
                                <a:gd name="T7" fmla="*/ 3897 h 1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5">
                                  <a:moveTo>
                                    <a:pt x="0" y="15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4" name="Group 1530"/>
                        <wpg:cNvGrpSpPr>
                          <a:grpSpLocks/>
                        </wpg:cNvGrpSpPr>
                        <wpg:grpSpPr bwMode="auto">
                          <a:xfrm>
                            <a:off x="1193" y="3732"/>
                            <a:ext cx="19" cy="166"/>
                            <a:chOff x="1193" y="3732"/>
                            <a:chExt cx="19" cy="166"/>
                          </a:xfrm>
                        </wpg:grpSpPr>
                        <wps:wsp>
                          <wps:cNvPr id="1005" name="Freeform 1531"/>
                          <wps:cNvSpPr>
                            <a:spLocks/>
                          </wps:cNvSpPr>
                          <wps:spPr bwMode="auto">
                            <a:xfrm>
                              <a:off x="1193" y="3732"/>
                              <a:ext cx="19" cy="166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19"/>
                                <a:gd name="T2" fmla="+- 0 3897 3732"/>
                                <a:gd name="T3" fmla="*/ 3897 h 166"/>
                                <a:gd name="T4" fmla="+- 0 1211 1193"/>
                                <a:gd name="T5" fmla="*/ T4 w 19"/>
                                <a:gd name="T6" fmla="+- 0 3732 3732"/>
                                <a:gd name="T7" fmla="*/ 3732 h 1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6">
                                  <a:moveTo>
                                    <a:pt x="0" y="16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6" name="Group 1528"/>
                        <wpg:cNvGrpSpPr>
                          <a:grpSpLocks/>
                        </wpg:cNvGrpSpPr>
                        <wpg:grpSpPr bwMode="auto">
                          <a:xfrm>
                            <a:off x="1211" y="3557"/>
                            <a:ext cx="19" cy="175"/>
                            <a:chOff x="1211" y="3557"/>
                            <a:chExt cx="19" cy="175"/>
                          </a:xfrm>
                        </wpg:grpSpPr>
                        <wps:wsp>
                          <wps:cNvPr id="1007" name="Freeform 1529"/>
                          <wps:cNvSpPr>
                            <a:spLocks/>
                          </wps:cNvSpPr>
                          <wps:spPr bwMode="auto">
                            <a:xfrm>
                              <a:off x="1211" y="3557"/>
                              <a:ext cx="19" cy="175"/>
                            </a:xfrm>
                            <a:custGeom>
                              <a:avLst/>
                              <a:gdLst>
                                <a:gd name="T0" fmla="+- 0 1211 1211"/>
                                <a:gd name="T1" fmla="*/ T0 w 19"/>
                                <a:gd name="T2" fmla="+- 0 3732 3557"/>
                                <a:gd name="T3" fmla="*/ 3732 h 175"/>
                                <a:gd name="T4" fmla="+- 0 1229 1211"/>
                                <a:gd name="T5" fmla="*/ T4 w 19"/>
                                <a:gd name="T6" fmla="+- 0 3557 3557"/>
                                <a:gd name="T7" fmla="*/ 3557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5">
                                  <a:moveTo>
                                    <a:pt x="0" y="1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8" name="Group 1526"/>
                        <wpg:cNvGrpSpPr>
                          <a:grpSpLocks/>
                        </wpg:cNvGrpSpPr>
                        <wpg:grpSpPr bwMode="auto">
                          <a:xfrm>
                            <a:off x="1229" y="3374"/>
                            <a:ext cx="19" cy="184"/>
                            <a:chOff x="1229" y="3374"/>
                            <a:chExt cx="19" cy="184"/>
                          </a:xfrm>
                        </wpg:grpSpPr>
                        <wps:wsp>
                          <wps:cNvPr id="1009" name="Freeform 1527"/>
                          <wps:cNvSpPr>
                            <a:spLocks/>
                          </wps:cNvSpPr>
                          <wps:spPr bwMode="auto">
                            <a:xfrm>
                              <a:off x="1229" y="3374"/>
                              <a:ext cx="19" cy="184"/>
                            </a:xfrm>
                            <a:custGeom>
                              <a:avLst/>
                              <a:gdLst>
                                <a:gd name="T0" fmla="+- 0 1229 1229"/>
                                <a:gd name="T1" fmla="*/ T0 w 19"/>
                                <a:gd name="T2" fmla="+- 0 3557 3374"/>
                                <a:gd name="T3" fmla="*/ 3557 h 184"/>
                                <a:gd name="T4" fmla="+- 0 1248 1229"/>
                                <a:gd name="T5" fmla="*/ T4 w 19"/>
                                <a:gd name="T6" fmla="+- 0 3374 3374"/>
                                <a:gd name="T7" fmla="*/ 3374 h 1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4">
                                  <a:moveTo>
                                    <a:pt x="0" y="18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0" name="Group 1524"/>
                        <wpg:cNvGrpSpPr>
                          <a:grpSpLocks/>
                        </wpg:cNvGrpSpPr>
                        <wpg:grpSpPr bwMode="auto">
                          <a:xfrm>
                            <a:off x="1248" y="3184"/>
                            <a:ext cx="19" cy="190"/>
                            <a:chOff x="1248" y="3184"/>
                            <a:chExt cx="19" cy="190"/>
                          </a:xfrm>
                        </wpg:grpSpPr>
                        <wps:wsp>
                          <wps:cNvPr id="1011" name="Freeform 1525"/>
                          <wps:cNvSpPr>
                            <a:spLocks/>
                          </wps:cNvSpPr>
                          <wps:spPr bwMode="auto">
                            <a:xfrm>
                              <a:off x="1248" y="3184"/>
                              <a:ext cx="19" cy="190"/>
                            </a:xfrm>
                            <a:custGeom>
                              <a:avLst/>
                              <a:gdLst>
                                <a:gd name="T0" fmla="+- 0 1248 1248"/>
                                <a:gd name="T1" fmla="*/ T0 w 19"/>
                                <a:gd name="T2" fmla="+- 0 3374 3184"/>
                                <a:gd name="T3" fmla="*/ 3374 h 190"/>
                                <a:gd name="T4" fmla="+- 0 1266 1248"/>
                                <a:gd name="T5" fmla="*/ T4 w 19"/>
                                <a:gd name="T6" fmla="+- 0 3184 3184"/>
                                <a:gd name="T7" fmla="*/ 3184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0">
                                  <a:moveTo>
                                    <a:pt x="0" y="19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2" name="Group 1522"/>
                        <wpg:cNvGrpSpPr>
                          <a:grpSpLocks/>
                        </wpg:cNvGrpSpPr>
                        <wpg:grpSpPr bwMode="auto">
                          <a:xfrm>
                            <a:off x="1266" y="2989"/>
                            <a:ext cx="19" cy="196"/>
                            <a:chOff x="1266" y="2989"/>
                            <a:chExt cx="19" cy="196"/>
                          </a:xfrm>
                        </wpg:grpSpPr>
                        <wps:wsp>
                          <wps:cNvPr id="1013" name="Freeform 1523"/>
                          <wps:cNvSpPr>
                            <a:spLocks/>
                          </wps:cNvSpPr>
                          <wps:spPr bwMode="auto">
                            <a:xfrm>
                              <a:off x="1266" y="2989"/>
                              <a:ext cx="19" cy="196"/>
                            </a:xfrm>
                            <a:custGeom>
                              <a:avLst/>
                              <a:gdLst>
                                <a:gd name="T0" fmla="+- 0 1266 1266"/>
                                <a:gd name="T1" fmla="*/ T0 w 19"/>
                                <a:gd name="T2" fmla="+- 0 3184 2989"/>
                                <a:gd name="T3" fmla="*/ 3184 h 196"/>
                                <a:gd name="T4" fmla="+- 0 1284 1266"/>
                                <a:gd name="T5" fmla="*/ T4 w 19"/>
                                <a:gd name="T6" fmla="+- 0 2989 2989"/>
                                <a:gd name="T7" fmla="*/ 2989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6">
                                  <a:moveTo>
                                    <a:pt x="0" y="19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4" name="Group 1520"/>
                        <wpg:cNvGrpSpPr>
                          <a:grpSpLocks/>
                        </wpg:cNvGrpSpPr>
                        <wpg:grpSpPr bwMode="auto">
                          <a:xfrm>
                            <a:off x="1284" y="2789"/>
                            <a:ext cx="19" cy="200"/>
                            <a:chOff x="1284" y="2789"/>
                            <a:chExt cx="19" cy="200"/>
                          </a:xfrm>
                        </wpg:grpSpPr>
                        <wps:wsp>
                          <wps:cNvPr id="1015" name="Freeform 1521"/>
                          <wps:cNvSpPr>
                            <a:spLocks/>
                          </wps:cNvSpPr>
                          <wps:spPr bwMode="auto">
                            <a:xfrm>
                              <a:off x="1284" y="2789"/>
                              <a:ext cx="19" cy="200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19"/>
                                <a:gd name="T2" fmla="+- 0 2989 2789"/>
                                <a:gd name="T3" fmla="*/ 2989 h 200"/>
                                <a:gd name="T4" fmla="+- 0 1303 1284"/>
                                <a:gd name="T5" fmla="*/ T4 w 19"/>
                                <a:gd name="T6" fmla="+- 0 2789 2789"/>
                                <a:gd name="T7" fmla="*/ 2789 h 2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0">
                                  <a:moveTo>
                                    <a:pt x="0" y="20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6" name="Group 1518"/>
                        <wpg:cNvGrpSpPr>
                          <a:grpSpLocks/>
                        </wpg:cNvGrpSpPr>
                        <wpg:grpSpPr bwMode="auto">
                          <a:xfrm>
                            <a:off x="1303" y="2586"/>
                            <a:ext cx="19" cy="203"/>
                            <a:chOff x="1303" y="2586"/>
                            <a:chExt cx="19" cy="203"/>
                          </a:xfrm>
                        </wpg:grpSpPr>
                        <wps:wsp>
                          <wps:cNvPr id="1017" name="Freeform 1519"/>
                          <wps:cNvSpPr>
                            <a:spLocks/>
                          </wps:cNvSpPr>
                          <wps:spPr bwMode="auto">
                            <a:xfrm>
                              <a:off x="1303" y="2586"/>
                              <a:ext cx="19" cy="203"/>
                            </a:xfrm>
                            <a:custGeom>
                              <a:avLst/>
                              <a:gdLst>
                                <a:gd name="T0" fmla="+- 0 1303 1303"/>
                                <a:gd name="T1" fmla="*/ T0 w 19"/>
                                <a:gd name="T2" fmla="+- 0 2789 2586"/>
                                <a:gd name="T3" fmla="*/ 2789 h 203"/>
                                <a:gd name="T4" fmla="+- 0 1321 1303"/>
                                <a:gd name="T5" fmla="*/ T4 w 19"/>
                                <a:gd name="T6" fmla="+- 0 2586 2586"/>
                                <a:gd name="T7" fmla="*/ 2586 h 2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3">
                                  <a:moveTo>
                                    <a:pt x="0" y="203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8" name="Group 1516"/>
                        <wpg:cNvGrpSpPr>
                          <a:grpSpLocks/>
                        </wpg:cNvGrpSpPr>
                        <wpg:grpSpPr bwMode="auto">
                          <a:xfrm>
                            <a:off x="1321" y="2382"/>
                            <a:ext cx="19" cy="205"/>
                            <a:chOff x="1321" y="2382"/>
                            <a:chExt cx="19" cy="205"/>
                          </a:xfrm>
                        </wpg:grpSpPr>
                        <wps:wsp>
                          <wps:cNvPr id="1019" name="Freeform 1517"/>
                          <wps:cNvSpPr>
                            <a:spLocks/>
                          </wps:cNvSpPr>
                          <wps:spPr bwMode="auto">
                            <a:xfrm>
                              <a:off x="1321" y="2382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21 1321"/>
                                <a:gd name="T1" fmla="*/ T0 w 19"/>
                                <a:gd name="T2" fmla="+- 0 2586 2382"/>
                                <a:gd name="T3" fmla="*/ 2586 h 205"/>
                                <a:gd name="T4" fmla="+- 0 1339 1321"/>
                                <a:gd name="T5" fmla="*/ T4 w 19"/>
                                <a:gd name="T6" fmla="+- 0 2382 2382"/>
                                <a:gd name="T7" fmla="*/ 2382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0" name="Group 1514"/>
                        <wpg:cNvGrpSpPr>
                          <a:grpSpLocks/>
                        </wpg:cNvGrpSpPr>
                        <wpg:grpSpPr bwMode="auto">
                          <a:xfrm>
                            <a:off x="1339" y="2177"/>
                            <a:ext cx="19" cy="205"/>
                            <a:chOff x="1339" y="2177"/>
                            <a:chExt cx="19" cy="205"/>
                          </a:xfrm>
                        </wpg:grpSpPr>
                        <wps:wsp>
                          <wps:cNvPr id="1021" name="Freeform 1515"/>
                          <wps:cNvSpPr>
                            <a:spLocks/>
                          </wps:cNvSpPr>
                          <wps:spPr bwMode="auto">
                            <a:xfrm>
                              <a:off x="1339" y="2177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39 1339"/>
                                <a:gd name="T1" fmla="*/ T0 w 19"/>
                                <a:gd name="T2" fmla="+- 0 2382 2177"/>
                                <a:gd name="T3" fmla="*/ 2382 h 205"/>
                                <a:gd name="T4" fmla="+- 0 1358 1339"/>
                                <a:gd name="T5" fmla="*/ T4 w 19"/>
                                <a:gd name="T6" fmla="+- 0 2177 2177"/>
                                <a:gd name="T7" fmla="*/ 2177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2" name="Group 1512"/>
                        <wpg:cNvGrpSpPr>
                          <a:grpSpLocks/>
                        </wpg:cNvGrpSpPr>
                        <wpg:grpSpPr bwMode="auto">
                          <a:xfrm>
                            <a:off x="1358" y="1973"/>
                            <a:ext cx="19" cy="205"/>
                            <a:chOff x="1358" y="1973"/>
                            <a:chExt cx="19" cy="205"/>
                          </a:xfrm>
                        </wpg:grpSpPr>
                        <wps:wsp>
                          <wps:cNvPr id="1023" name="Freeform 1513"/>
                          <wps:cNvSpPr>
                            <a:spLocks/>
                          </wps:cNvSpPr>
                          <wps:spPr bwMode="auto">
                            <a:xfrm>
                              <a:off x="1358" y="1973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58 1358"/>
                                <a:gd name="T1" fmla="*/ T0 w 19"/>
                                <a:gd name="T2" fmla="+- 0 2177 1973"/>
                                <a:gd name="T3" fmla="*/ 2177 h 205"/>
                                <a:gd name="T4" fmla="+- 0 1376 1358"/>
                                <a:gd name="T5" fmla="*/ T4 w 19"/>
                                <a:gd name="T6" fmla="+- 0 1973 1973"/>
                                <a:gd name="T7" fmla="*/ 1973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4" name="Group 1510"/>
                        <wpg:cNvGrpSpPr>
                          <a:grpSpLocks/>
                        </wpg:cNvGrpSpPr>
                        <wpg:grpSpPr bwMode="auto">
                          <a:xfrm>
                            <a:off x="1376" y="1771"/>
                            <a:ext cx="19" cy="202"/>
                            <a:chOff x="1376" y="1771"/>
                            <a:chExt cx="19" cy="202"/>
                          </a:xfrm>
                        </wpg:grpSpPr>
                        <wps:wsp>
                          <wps:cNvPr id="1025" name="Freeform 1511"/>
                          <wps:cNvSpPr>
                            <a:spLocks/>
                          </wps:cNvSpPr>
                          <wps:spPr bwMode="auto">
                            <a:xfrm>
                              <a:off x="1376" y="1771"/>
                              <a:ext cx="19" cy="20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T0 w 19"/>
                                <a:gd name="T2" fmla="+- 0 1973 1771"/>
                                <a:gd name="T3" fmla="*/ 1973 h 202"/>
                                <a:gd name="T4" fmla="+- 0 1394 1376"/>
                                <a:gd name="T5" fmla="*/ T4 w 19"/>
                                <a:gd name="T6" fmla="+- 0 1771 1771"/>
                                <a:gd name="T7" fmla="*/ 1771 h 2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2">
                                  <a:moveTo>
                                    <a:pt x="0" y="20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6" name="Group 1508"/>
                        <wpg:cNvGrpSpPr>
                          <a:grpSpLocks/>
                        </wpg:cNvGrpSpPr>
                        <wpg:grpSpPr bwMode="auto">
                          <a:xfrm>
                            <a:off x="1394" y="1575"/>
                            <a:ext cx="19" cy="197"/>
                            <a:chOff x="1394" y="1575"/>
                            <a:chExt cx="19" cy="197"/>
                          </a:xfrm>
                        </wpg:grpSpPr>
                        <wps:wsp>
                          <wps:cNvPr id="1027" name="Freeform 1509"/>
                          <wps:cNvSpPr>
                            <a:spLocks/>
                          </wps:cNvSpPr>
                          <wps:spPr bwMode="auto">
                            <a:xfrm>
                              <a:off x="1394" y="1575"/>
                              <a:ext cx="19" cy="197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19"/>
                                <a:gd name="T2" fmla="+- 0 1771 1575"/>
                                <a:gd name="T3" fmla="*/ 1771 h 197"/>
                                <a:gd name="T4" fmla="+- 0 1412 1394"/>
                                <a:gd name="T5" fmla="*/ T4 w 19"/>
                                <a:gd name="T6" fmla="+- 0 1575 1575"/>
                                <a:gd name="T7" fmla="*/ 1575 h 1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7">
                                  <a:moveTo>
                                    <a:pt x="0" y="19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8" name="Group 1506"/>
                        <wpg:cNvGrpSpPr>
                          <a:grpSpLocks/>
                        </wpg:cNvGrpSpPr>
                        <wpg:grpSpPr bwMode="auto">
                          <a:xfrm>
                            <a:off x="1412" y="1384"/>
                            <a:ext cx="19" cy="191"/>
                            <a:chOff x="1412" y="1384"/>
                            <a:chExt cx="19" cy="191"/>
                          </a:xfrm>
                        </wpg:grpSpPr>
                        <wps:wsp>
                          <wps:cNvPr id="1029" name="Freeform 1507"/>
                          <wps:cNvSpPr>
                            <a:spLocks/>
                          </wps:cNvSpPr>
                          <wps:spPr bwMode="auto">
                            <a:xfrm>
                              <a:off x="1412" y="1384"/>
                              <a:ext cx="19" cy="191"/>
                            </a:xfrm>
                            <a:custGeom>
                              <a:avLst/>
                              <a:gdLst>
                                <a:gd name="T0" fmla="+- 0 1412 1412"/>
                                <a:gd name="T1" fmla="*/ T0 w 19"/>
                                <a:gd name="T2" fmla="+- 0 1575 1384"/>
                                <a:gd name="T3" fmla="*/ 1575 h 191"/>
                                <a:gd name="T4" fmla="+- 0 1431 1412"/>
                                <a:gd name="T5" fmla="*/ T4 w 19"/>
                                <a:gd name="T6" fmla="+- 0 1384 1384"/>
                                <a:gd name="T7" fmla="*/ 1384 h 1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1">
                                  <a:moveTo>
                                    <a:pt x="0" y="19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0" name="Group 1504"/>
                        <wpg:cNvGrpSpPr>
                          <a:grpSpLocks/>
                        </wpg:cNvGrpSpPr>
                        <wpg:grpSpPr bwMode="auto">
                          <a:xfrm>
                            <a:off x="1431" y="1203"/>
                            <a:ext cx="19" cy="182"/>
                            <a:chOff x="1431" y="1203"/>
                            <a:chExt cx="19" cy="182"/>
                          </a:xfrm>
                        </wpg:grpSpPr>
                        <wps:wsp>
                          <wps:cNvPr id="1031" name="Freeform 1505"/>
                          <wps:cNvSpPr>
                            <a:spLocks/>
                          </wps:cNvSpPr>
                          <wps:spPr bwMode="auto">
                            <a:xfrm>
                              <a:off x="1431" y="1203"/>
                              <a:ext cx="19" cy="182"/>
                            </a:xfrm>
                            <a:custGeom>
                              <a:avLst/>
                              <a:gdLst>
                                <a:gd name="T0" fmla="+- 0 1431 1431"/>
                                <a:gd name="T1" fmla="*/ T0 w 19"/>
                                <a:gd name="T2" fmla="+- 0 1384 1203"/>
                                <a:gd name="T3" fmla="*/ 1384 h 182"/>
                                <a:gd name="T4" fmla="+- 0 1449 1431"/>
                                <a:gd name="T5" fmla="*/ T4 w 19"/>
                                <a:gd name="T6" fmla="+- 0 1203 1203"/>
                                <a:gd name="T7" fmla="*/ 120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2">
                                  <a:moveTo>
                                    <a:pt x="0" y="18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2" name="Group 1502"/>
                        <wpg:cNvGrpSpPr>
                          <a:grpSpLocks/>
                        </wpg:cNvGrpSpPr>
                        <wpg:grpSpPr bwMode="auto">
                          <a:xfrm>
                            <a:off x="1449" y="1032"/>
                            <a:ext cx="19" cy="171"/>
                            <a:chOff x="1449" y="1032"/>
                            <a:chExt cx="19" cy="171"/>
                          </a:xfrm>
                        </wpg:grpSpPr>
                        <wps:wsp>
                          <wps:cNvPr id="1033" name="Freeform 1503"/>
                          <wps:cNvSpPr>
                            <a:spLocks/>
                          </wps:cNvSpPr>
                          <wps:spPr bwMode="auto">
                            <a:xfrm>
                              <a:off x="1449" y="1032"/>
                              <a:ext cx="19" cy="171"/>
                            </a:xfrm>
                            <a:custGeom>
                              <a:avLst/>
                              <a:gdLst>
                                <a:gd name="T0" fmla="+- 0 1449 1449"/>
                                <a:gd name="T1" fmla="*/ T0 w 19"/>
                                <a:gd name="T2" fmla="+- 0 1203 1032"/>
                                <a:gd name="T3" fmla="*/ 1203 h 171"/>
                                <a:gd name="T4" fmla="+- 0 1467 1449"/>
                                <a:gd name="T5" fmla="*/ T4 w 19"/>
                                <a:gd name="T6" fmla="+- 0 1032 1032"/>
                                <a:gd name="T7" fmla="*/ 1032 h 1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1">
                                  <a:moveTo>
                                    <a:pt x="0" y="17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4" name="Group 1500"/>
                        <wpg:cNvGrpSpPr>
                          <a:grpSpLocks/>
                        </wpg:cNvGrpSpPr>
                        <wpg:grpSpPr bwMode="auto">
                          <a:xfrm>
                            <a:off x="1467" y="875"/>
                            <a:ext cx="19" cy="158"/>
                            <a:chOff x="1467" y="875"/>
                            <a:chExt cx="19" cy="158"/>
                          </a:xfrm>
                        </wpg:grpSpPr>
                        <wps:wsp>
                          <wps:cNvPr id="1035" name="Freeform 1501"/>
                          <wps:cNvSpPr>
                            <a:spLocks/>
                          </wps:cNvSpPr>
                          <wps:spPr bwMode="auto">
                            <a:xfrm>
                              <a:off x="1467" y="875"/>
                              <a:ext cx="19" cy="158"/>
                            </a:xfrm>
                            <a:custGeom>
                              <a:avLst/>
                              <a:gdLst>
                                <a:gd name="T0" fmla="+- 0 1467 1467"/>
                                <a:gd name="T1" fmla="*/ T0 w 19"/>
                                <a:gd name="T2" fmla="+- 0 1032 875"/>
                                <a:gd name="T3" fmla="*/ 1032 h 158"/>
                                <a:gd name="T4" fmla="+- 0 1486 1467"/>
                                <a:gd name="T5" fmla="*/ T4 w 19"/>
                                <a:gd name="T6" fmla="+- 0 875 875"/>
                                <a:gd name="T7" fmla="*/ 875 h 1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8">
                                  <a:moveTo>
                                    <a:pt x="0" y="15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6" name="Group 1498"/>
                        <wpg:cNvGrpSpPr>
                          <a:grpSpLocks/>
                        </wpg:cNvGrpSpPr>
                        <wpg:grpSpPr bwMode="auto">
                          <a:xfrm>
                            <a:off x="1486" y="733"/>
                            <a:ext cx="19" cy="142"/>
                            <a:chOff x="1486" y="733"/>
                            <a:chExt cx="19" cy="142"/>
                          </a:xfrm>
                        </wpg:grpSpPr>
                        <wps:wsp>
                          <wps:cNvPr id="1037" name="Freeform 1499"/>
                          <wps:cNvSpPr>
                            <a:spLocks/>
                          </wps:cNvSpPr>
                          <wps:spPr bwMode="auto">
                            <a:xfrm>
                              <a:off x="1486" y="733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486 1486"/>
                                <a:gd name="T1" fmla="*/ T0 w 19"/>
                                <a:gd name="T2" fmla="+- 0 875 733"/>
                                <a:gd name="T3" fmla="*/ 875 h 142"/>
                                <a:gd name="T4" fmla="+- 0 1504 1486"/>
                                <a:gd name="T5" fmla="*/ T4 w 19"/>
                                <a:gd name="T6" fmla="+- 0 733 733"/>
                                <a:gd name="T7" fmla="*/ 733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8" name="Group 1496"/>
                        <wpg:cNvGrpSpPr>
                          <a:grpSpLocks/>
                        </wpg:cNvGrpSpPr>
                        <wpg:grpSpPr bwMode="auto">
                          <a:xfrm>
                            <a:off x="1504" y="608"/>
                            <a:ext cx="19" cy="125"/>
                            <a:chOff x="1504" y="608"/>
                            <a:chExt cx="19" cy="125"/>
                          </a:xfrm>
                        </wpg:grpSpPr>
                        <wps:wsp>
                          <wps:cNvPr id="1039" name="Freeform 1497"/>
                          <wps:cNvSpPr>
                            <a:spLocks/>
                          </wps:cNvSpPr>
                          <wps:spPr bwMode="auto">
                            <a:xfrm>
                              <a:off x="1504" y="608"/>
                              <a:ext cx="19" cy="125"/>
                            </a:xfrm>
                            <a:custGeom>
                              <a:avLst/>
                              <a:gdLst>
                                <a:gd name="T0" fmla="+- 0 1504 1504"/>
                                <a:gd name="T1" fmla="*/ T0 w 19"/>
                                <a:gd name="T2" fmla="+- 0 733 608"/>
                                <a:gd name="T3" fmla="*/ 733 h 125"/>
                                <a:gd name="T4" fmla="+- 0 1522 1504"/>
                                <a:gd name="T5" fmla="*/ T4 w 19"/>
                                <a:gd name="T6" fmla="+- 0 608 608"/>
                                <a:gd name="T7" fmla="*/ 608 h 1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5">
                                  <a:moveTo>
                                    <a:pt x="0" y="12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0" name="Group 1494"/>
                        <wpg:cNvGrpSpPr>
                          <a:grpSpLocks/>
                        </wpg:cNvGrpSpPr>
                        <wpg:grpSpPr bwMode="auto">
                          <a:xfrm>
                            <a:off x="1522" y="502"/>
                            <a:ext cx="19" cy="106"/>
                            <a:chOff x="1522" y="502"/>
                            <a:chExt cx="19" cy="106"/>
                          </a:xfrm>
                        </wpg:grpSpPr>
                        <wps:wsp>
                          <wps:cNvPr id="1041" name="Freeform 1495"/>
                          <wps:cNvSpPr>
                            <a:spLocks/>
                          </wps:cNvSpPr>
                          <wps:spPr bwMode="auto">
                            <a:xfrm>
                              <a:off x="1522" y="502"/>
                              <a:ext cx="19" cy="106"/>
                            </a:xfrm>
                            <a:custGeom>
                              <a:avLst/>
                              <a:gdLst>
                                <a:gd name="T0" fmla="+- 0 1522 1522"/>
                                <a:gd name="T1" fmla="*/ T0 w 19"/>
                                <a:gd name="T2" fmla="+- 0 608 502"/>
                                <a:gd name="T3" fmla="*/ 608 h 106"/>
                                <a:gd name="T4" fmla="+- 0 1541 1522"/>
                                <a:gd name="T5" fmla="*/ T4 w 19"/>
                                <a:gd name="T6" fmla="+- 0 502 502"/>
                                <a:gd name="T7" fmla="*/ 502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6">
                                  <a:moveTo>
                                    <a:pt x="0" y="106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2" name="Group 1492"/>
                        <wpg:cNvGrpSpPr>
                          <a:grpSpLocks/>
                        </wpg:cNvGrpSpPr>
                        <wpg:grpSpPr bwMode="auto">
                          <a:xfrm>
                            <a:off x="1541" y="417"/>
                            <a:ext cx="19" cy="86"/>
                            <a:chOff x="1541" y="417"/>
                            <a:chExt cx="19" cy="86"/>
                          </a:xfrm>
                        </wpg:grpSpPr>
                        <wps:wsp>
                          <wps:cNvPr id="1043" name="Freeform 1493"/>
                          <wps:cNvSpPr>
                            <a:spLocks/>
                          </wps:cNvSpPr>
                          <wps:spPr bwMode="auto">
                            <a:xfrm>
                              <a:off x="1541" y="417"/>
                              <a:ext cx="19" cy="86"/>
                            </a:xfrm>
                            <a:custGeom>
                              <a:avLst/>
                              <a:gdLst>
                                <a:gd name="T0" fmla="+- 0 1541 1541"/>
                                <a:gd name="T1" fmla="*/ T0 w 19"/>
                                <a:gd name="T2" fmla="+- 0 502 417"/>
                                <a:gd name="T3" fmla="*/ 502 h 86"/>
                                <a:gd name="T4" fmla="+- 0 1559 1541"/>
                                <a:gd name="T5" fmla="*/ T4 w 19"/>
                                <a:gd name="T6" fmla="+- 0 417 417"/>
                                <a:gd name="T7" fmla="*/ 417 h 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6">
                                  <a:moveTo>
                                    <a:pt x="0" y="8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4" name="Group 1490"/>
                        <wpg:cNvGrpSpPr>
                          <a:grpSpLocks/>
                        </wpg:cNvGrpSpPr>
                        <wpg:grpSpPr bwMode="auto">
                          <a:xfrm>
                            <a:off x="1559" y="353"/>
                            <a:ext cx="19" cy="65"/>
                            <a:chOff x="1559" y="353"/>
                            <a:chExt cx="19" cy="65"/>
                          </a:xfrm>
                        </wpg:grpSpPr>
                        <wps:wsp>
                          <wps:cNvPr id="1045" name="Freeform 1491"/>
                          <wps:cNvSpPr>
                            <a:spLocks/>
                          </wps:cNvSpPr>
                          <wps:spPr bwMode="auto">
                            <a:xfrm>
                              <a:off x="1559" y="353"/>
                              <a:ext cx="19" cy="65"/>
                            </a:xfrm>
                            <a:custGeom>
                              <a:avLst/>
                              <a:gdLst>
                                <a:gd name="T0" fmla="+- 0 1559 1559"/>
                                <a:gd name="T1" fmla="*/ T0 w 19"/>
                                <a:gd name="T2" fmla="+- 0 417 353"/>
                                <a:gd name="T3" fmla="*/ 417 h 65"/>
                                <a:gd name="T4" fmla="+- 0 1577 1559"/>
                                <a:gd name="T5" fmla="*/ T4 w 19"/>
                                <a:gd name="T6" fmla="+- 0 353 353"/>
                                <a:gd name="T7" fmla="*/ 35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6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6" name="Group 1488"/>
                        <wpg:cNvGrpSpPr>
                          <a:grpSpLocks/>
                        </wpg:cNvGrpSpPr>
                        <wpg:grpSpPr bwMode="auto">
                          <a:xfrm>
                            <a:off x="1577" y="310"/>
                            <a:ext cx="19" cy="43"/>
                            <a:chOff x="1577" y="310"/>
                            <a:chExt cx="19" cy="43"/>
                          </a:xfrm>
                        </wpg:grpSpPr>
                        <wps:wsp>
                          <wps:cNvPr id="1047" name="Freeform 1489"/>
                          <wps:cNvSpPr>
                            <a:spLocks/>
                          </wps:cNvSpPr>
                          <wps:spPr bwMode="auto">
                            <a:xfrm>
                              <a:off x="1577" y="310"/>
                              <a:ext cx="19" cy="43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T0 w 19"/>
                                <a:gd name="T2" fmla="+- 0 353 310"/>
                                <a:gd name="T3" fmla="*/ 353 h 43"/>
                                <a:gd name="T4" fmla="+- 0 1596 1577"/>
                                <a:gd name="T5" fmla="*/ T4 w 19"/>
                                <a:gd name="T6" fmla="+- 0 310 310"/>
                                <a:gd name="T7" fmla="*/ 310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3">
                                  <a:moveTo>
                                    <a:pt x="0" y="4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8" name="Group 1486"/>
                        <wpg:cNvGrpSpPr>
                          <a:grpSpLocks/>
                        </wpg:cNvGrpSpPr>
                        <wpg:grpSpPr bwMode="auto">
                          <a:xfrm>
                            <a:off x="1596" y="290"/>
                            <a:ext cx="19" cy="21"/>
                            <a:chOff x="1596" y="290"/>
                            <a:chExt cx="19" cy="21"/>
                          </a:xfrm>
                        </wpg:grpSpPr>
                        <wps:wsp>
                          <wps:cNvPr id="1049" name="Freeform 1487"/>
                          <wps:cNvSpPr>
                            <a:spLocks/>
                          </wps:cNvSpPr>
                          <wps:spPr bwMode="auto">
                            <a:xfrm>
                              <a:off x="1596" y="290"/>
                              <a:ext cx="19" cy="21"/>
                            </a:xfrm>
                            <a:custGeom>
                              <a:avLst/>
                              <a:gdLst>
                                <a:gd name="T0" fmla="+- 0 1596 1596"/>
                                <a:gd name="T1" fmla="*/ T0 w 19"/>
                                <a:gd name="T2" fmla="+- 0 310 290"/>
                                <a:gd name="T3" fmla="*/ 310 h 21"/>
                                <a:gd name="T4" fmla="+- 0 1614 1596"/>
                                <a:gd name="T5" fmla="*/ T4 w 19"/>
                                <a:gd name="T6" fmla="+- 0 290 290"/>
                                <a:gd name="T7" fmla="*/ 2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2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0" name="Group 1484"/>
                        <wpg:cNvGrpSpPr>
                          <a:grpSpLocks/>
                        </wpg:cNvGrpSpPr>
                        <wpg:grpSpPr bwMode="auto">
                          <a:xfrm>
                            <a:off x="1614" y="290"/>
                            <a:ext cx="19" cy="2"/>
                            <a:chOff x="1614" y="290"/>
                            <a:chExt cx="19" cy="2"/>
                          </a:xfrm>
                        </wpg:grpSpPr>
                        <wps:wsp>
                          <wps:cNvPr id="1051" name="Freeform 1485"/>
                          <wps:cNvSpPr>
                            <a:spLocks/>
                          </wps:cNvSpPr>
                          <wps:spPr bwMode="auto">
                            <a:xfrm>
                              <a:off x="1614" y="290"/>
                              <a:ext cx="19" cy="2"/>
                            </a:xfrm>
                            <a:custGeom>
                              <a:avLst/>
                              <a:gdLst>
                                <a:gd name="T0" fmla="+- 0 1614 1614"/>
                                <a:gd name="T1" fmla="*/ T0 w 19"/>
                                <a:gd name="T2" fmla="+- 0 290 290"/>
                                <a:gd name="T3" fmla="*/ 290 h 1"/>
                                <a:gd name="T4" fmla="+- 0 1632 1614"/>
                                <a:gd name="T5" fmla="*/ T4 w 19"/>
                                <a:gd name="T6" fmla="+- 0 291 290"/>
                                <a:gd name="T7" fmla="*/ 2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2" name="Group 1482"/>
                        <wpg:cNvGrpSpPr>
                          <a:grpSpLocks/>
                        </wpg:cNvGrpSpPr>
                        <wpg:grpSpPr bwMode="auto">
                          <a:xfrm>
                            <a:off x="1632" y="291"/>
                            <a:ext cx="19" cy="21"/>
                            <a:chOff x="1632" y="291"/>
                            <a:chExt cx="19" cy="21"/>
                          </a:xfrm>
                        </wpg:grpSpPr>
                        <wps:wsp>
                          <wps:cNvPr id="1053" name="Freeform 1483"/>
                          <wps:cNvSpPr>
                            <a:spLocks/>
                          </wps:cNvSpPr>
                          <wps:spPr bwMode="auto">
                            <a:xfrm>
                              <a:off x="1632" y="291"/>
                              <a:ext cx="19" cy="21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T0 w 19"/>
                                <a:gd name="T2" fmla="+- 0 291 291"/>
                                <a:gd name="T3" fmla="*/ 291 h 21"/>
                                <a:gd name="T4" fmla="+- 0 1650 1632"/>
                                <a:gd name="T5" fmla="*/ T4 w 19"/>
                                <a:gd name="T6" fmla="+- 0 311 291"/>
                                <a:gd name="T7" fmla="*/ 311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4" name="Group 1480"/>
                        <wpg:cNvGrpSpPr>
                          <a:grpSpLocks/>
                        </wpg:cNvGrpSpPr>
                        <wpg:grpSpPr bwMode="auto">
                          <a:xfrm>
                            <a:off x="1650" y="311"/>
                            <a:ext cx="19" cy="39"/>
                            <a:chOff x="1650" y="311"/>
                            <a:chExt cx="19" cy="39"/>
                          </a:xfrm>
                        </wpg:grpSpPr>
                        <wps:wsp>
                          <wps:cNvPr id="1055" name="Freeform 1481"/>
                          <wps:cNvSpPr>
                            <a:spLocks/>
                          </wps:cNvSpPr>
                          <wps:spPr bwMode="auto">
                            <a:xfrm>
                              <a:off x="1650" y="311"/>
                              <a:ext cx="19" cy="39"/>
                            </a:xfrm>
                            <a:custGeom>
                              <a:avLst/>
                              <a:gdLst>
                                <a:gd name="T0" fmla="+- 0 1650 1650"/>
                                <a:gd name="T1" fmla="*/ T0 w 19"/>
                                <a:gd name="T2" fmla="+- 0 311 311"/>
                                <a:gd name="T3" fmla="*/ 311 h 39"/>
                                <a:gd name="T4" fmla="+- 0 1669 1650"/>
                                <a:gd name="T5" fmla="*/ T4 w 19"/>
                                <a:gd name="T6" fmla="+- 0 349 311"/>
                                <a:gd name="T7" fmla="*/ 349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9">
                                  <a:moveTo>
                                    <a:pt x="0" y="0"/>
                                  </a:moveTo>
                                  <a:lnTo>
                                    <a:pt x="19" y="3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6" name="Group 1478"/>
                        <wpg:cNvGrpSpPr>
                          <a:grpSpLocks/>
                        </wpg:cNvGrpSpPr>
                        <wpg:grpSpPr bwMode="auto">
                          <a:xfrm>
                            <a:off x="1669" y="349"/>
                            <a:ext cx="19" cy="54"/>
                            <a:chOff x="1669" y="349"/>
                            <a:chExt cx="19" cy="54"/>
                          </a:xfrm>
                        </wpg:grpSpPr>
                        <wps:wsp>
                          <wps:cNvPr id="1057" name="Freeform 1479"/>
                          <wps:cNvSpPr>
                            <a:spLocks/>
                          </wps:cNvSpPr>
                          <wps:spPr bwMode="auto">
                            <a:xfrm>
                              <a:off x="1669" y="349"/>
                              <a:ext cx="19" cy="54"/>
                            </a:xfrm>
                            <a:custGeom>
                              <a:avLst/>
                              <a:gdLst>
                                <a:gd name="T0" fmla="+- 0 1669 1669"/>
                                <a:gd name="T1" fmla="*/ T0 w 19"/>
                                <a:gd name="T2" fmla="+- 0 349 349"/>
                                <a:gd name="T3" fmla="*/ 349 h 54"/>
                                <a:gd name="T4" fmla="+- 0 1687 1669"/>
                                <a:gd name="T5" fmla="*/ T4 w 19"/>
                                <a:gd name="T6" fmla="+- 0 403 349"/>
                                <a:gd name="T7" fmla="*/ 403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8" name="Group 1476"/>
                        <wpg:cNvGrpSpPr>
                          <a:grpSpLocks/>
                        </wpg:cNvGrpSpPr>
                        <wpg:grpSpPr bwMode="auto">
                          <a:xfrm>
                            <a:off x="1687" y="403"/>
                            <a:ext cx="19" cy="67"/>
                            <a:chOff x="1687" y="403"/>
                            <a:chExt cx="19" cy="67"/>
                          </a:xfrm>
                        </wpg:grpSpPr>
                        <wps:wsp>
                          <wps:cNvPr id="1059" name="Freeform 1477"/>
                          <wps:cNvSpPr>
                            <a:spLocks/>
                          </wps:cNvSpPr>
                          <wps:spPr bwMode="auto">
                            <a:xfrm>
                              <a:off x="1687" y="403"/>
                              <a:ext cx="19" cy="67"/>
                            </a:xfrm>
                            <a:custGeom>
                              <a:avLst/>
                              <a:gdLst>
                                <a:gd name="T0" fmla="+- 0 1687 1687"/>
                                <a:gd name="T1" fmla="*/ T0 w 19"/>
                                <a:gd name="T2" fmla="+- 0 403 403"/>
                                <a:gd name="T3" fmla="*/ 403 h 67"/>
                                <a:gd name="T4" fmla="+- 0 1705 1687"/>
                                <a:gd name="T5" fmla="*/ T4 w 19"/>
                                <a:gd name="T6" fmla="+- 0 469 403"/>
                                <a:gd name="T7" fmla="*/ 469 h 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7">
                                  <a:moveTo>
                                    <a:pt x="0" y="0"/>
                                  </a:moveTo>
                                  <a:lnTo>
                                    <a:pt x="18" y="6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0" name="Group 1474"/>
                        <wpg:cNvGrpSpPr>
                          <a:grpSpLocks/>
                        </wpg:cNvGrpSpPr>
                        <wpg:grpSpPr bwMode="auto">
                          <a:xfrm>
                            <a:off x="1705" y="469"/>
                            <a:ext cx="19" cy="78"/>
                            <a:chOff x="1705" y="469"/>
                            <a:chExt cx="19" cy="78"/>
                          </a:xfrm>
                        </wpg:grpSpPr>
                        <wps:wsp>
                          <wps:cNvPr id="1061" name="Freeform 1475"/>
                          <wps:cNvSpPr>
                            <a:spLocks/>
                          </wps:cNvSpPr>
                          <wps:spPr bwMode="auto">
                            <a:xfrm>
                              <a:off x="1705" y="469"/>
                              <a:ext cx="19" cy="78"/>
                            </a:xfrm>
                            <a:custGeom>
                              <a:avLst/>
                              <a:gdLst>
                                <a:gd name="T0" fmla="+- 0 1705 1705"/>
                                <a:gd name="T1" fmla="*/ T0 w 19"/>
                                <a:gd name="T2" fmla="+- 0 469 469"/>
                                <a:gd name="T3" fmla="*/ 469 h 78"/>
                                <a:gd name="T4" fmla="+- 0 1724 1705"/>
                                <a:gd name="T5" fmla="*/ T4 w 19"/>
                                <a:gd name="T6" fmla="+- 0 546 469"/>
                                <a:gd name="T7" fmla="*/ 546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8">
                                  <a:moveTo>
                                    <a:pt x="0" y="0"/>
                                  </a:moveTo>
                                  <a:lnTo>
                                    <a:pt x="19" y="7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2" name="Group 1472"/>
                        <wpg:cNvGrpSpPr>
                          <a:grpSpLocks/>
                        </wpg:cNvGrpSpPr>
                        <wpg:grpSpPr bwMode="auto">
                          <a:xfrm>
                            <a:off x="1724" y="546"/>
                            <a:ext cx="19" cy="85"/>
                            <a:chOff x="1724" y="546"/>
                            <a:chExt cx="19" cy="85"/>
                          </a:xfrm>
                        </wpg:grpSpPr>
                        <wps:wsp>
                          <wps:cNvPr id="1063" name="Freeform 1473"/>
                          <wps:cNvSpPr>
                            <a:spLocks/>
                          </wps:cNvSpPr>
                          <wps:spPr bwMode="auto">
                            <a:xfrm>
                              <a:off x="1724" y="546"/>
                              <a:ext cx="19" cy="85"/>
                            </a:xfrm>
                            <a:custGeom>
                              <a:avLst/>
                              <a:gdLst>
                                <a:gd name="T0" fmla="+- 0 1724 1724"/>
                                <a:gd name="T1" fmla="*/ T0 w 19"/>
                                <a:gd name="T2" fmla="+- 0 546 546"/>
                                <a:gd name="T3" fmla="*/ 546 h 85"/>
                                <a:gd name="T4" fmla="+- 0 1742 1724"/>
                                <a:gd name="T5" fmla="*/ T4 w 19"/>
                                <a:gd name="T6" fmla="+- 0 631 546"/>
                                <a:gd name="T7" fmla="*/ 631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5">
                                  <a:moveTo>
                                    <a:pt x="0" y="0"/>
                                  </a:moveTo>
                                  <a:lnTo>
                                    <a:pt x="18" y="8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4" name="Group 1470"/>
                        <wpg:cNvGrpSpPr>
                          <a:grpSpLocks/>
                        </wpg:cNvGrpSpPr>
                        <wpg:grpSpPr bwMode="auto">
                          <a:xfrm>
                            <a:off x="1742" y="631"/>
                            <a:ext cx="19" cy="91"/>
                            <a:chOff x="1742" y="631"/>
                            <a:chExt cx="19" cy="91"/>
                          </a:xfrm>
                        </wpg:grpSpPr>
                        <wps:wsp>
                          <wps:cNvPr id="1065" name="Freeform 1471"/>
                          <wps:cNvSpPr>
                            <a:spLocks/>
                          </wps:cNvSpPr>
                          <wps:spPr bwMode="auto">
                            <a:xfrm>
                              <a:off x="1742" y="631"/>
                              <a:ext cx="19" cy="91"/>
                            </a:xfrm>
                            <a:custGeom>
                              <a:avLst/>
                              <a:gdLst>
                                <a:gd name="T0" fmla="+- 0 1742 1742"/>
                                <a:gd name="T1" fmla="*/ T0 w 19"/>
                                <a:gd name="T2" fmla="+- 0 631 631"/>
                                <a:gd name="T3" fmla="*/ 631 h 91"/>
                                <a:gd name="T4" fmla="+- 0 1760 1742"/>
                                <a:gd name="T5" fmla="*/ T4 w 19"/>
                                <a:gd name="T6" fmla="+- 0 722 631"/>
                                <a:gd name="T7" fmla="*/ 722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6" name="Group 1468"/>
                        <wpg:cNvGrpSpPr>
                          <a:grpSpLocks/>
                        </wpg:cNvGrpSpPr>
                        <wpg:grpSpPr bwMode="auto">
                          <a:xfrm>
                            <a:off x="1760" y="722"/>
                            <a:ext cx="19" cy="95"/>
                            <a:chOff x="1760" y="722"/>
                            <a:chExt cx="19" cy="95"/>
                          </a:xfrm>
                        </wpg:grpSpPr>
                        <wps:wsp>
                          <wps:cNvPr id="1067" name="Freeform 1469"/>
                          <wps:cNvSpPr>
                            <a:spLocks/>
                          </wps:cNvSpPr>
                          <wps:spPr bwMode="auto">
                            <a:xfrm>
                              <a:off x="1760" y="722"/>
                              <a:ext cx="19" cy="95"/>
                            </a:xfrm>
                            <a:custGeom>
                              <a:avLst/>
                              <a:gdLst>
                                <a:gd name="T0" fmla="+- 0 1760 1760"/>
                                <a:gd name="T1" fmla="*/ T0 w 19"/>
                                <a:gd name="T2" fmla="+- 0 722 722"/>
                                <a:gd name="T3" fmla="*/ 722 h 95"/>
                                <a:gd name="T4" fmla="+- 0 1779 1760"/>
                                <a:gd name="T5" fmla="*/ T4 w 19"/>
                                <a:gd name="T6" fmla="+- 0 816 722"/>
                                <a:gd name="T7" fmla="*/ 816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8" name="Group 1466"/>
                        <wpg:cNvGrpSpPr>
                          <a:grpSpLocks/>
                        </wpg:cNvGrpSpPr>
                        <wpg:grpSpPr bwMode="auto">
                          <a:xfrm>
                            <a:off x="1779" y="816"/>
                            <a:ext cx="19" cy="97"/>
                            <a:chOff x="1779" y="816"/>
                            <a:chExt cx="19" cy="97"/>
                          </a:xfrm>
                        </wpg:grpSpPr>
                        <wps:wsp>
                          <wps:cNvPr id="1069" name="Freeform 1467"/>
                          <wps:cNvSpPr>
                            <a:spLocks/>
                          </wps:cNvSpPr>
                          <wps:spPr bwMode="auto">
                            <a:xfrm>
                              <a:off x="1779" y="816"/>
                              <a:ext cx="19" cy="97"/>
                            </a:xfrm>
                            <a:custGeom>
                              <a:avLst/>
                              <a:gdLst>
                                <a:gd name="T0" fmla="+- 0 1779 1779"/>
                                <a:gd name="T1" fmla="*/ T0 w 19"/>
                                <a:gd name="T2" fmla="+- 0 816 816"/>
                                <a:gd name="T3" fmla="*/ 816 h 97"/>
                                <a:gd name="T4" fmla="+- 0 1797 1779"/>
                                <a:gd name="T5" fmla="*/ T4 w 19"/>
                                <a:gd name="T6" fmla="+- 0 913 816"/>
                                <a:gd name="T7" fmla="*/ 913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1464"/>
                        <wpg:cNvGrpSpPr>
                          <a:grpSpLocks/>
                        </wpg:cNvGrpSpPr>
                        <wpg:grpSpPr bwMode="auto">
                          <a:xfrm>
                            <a:off x="1797" y="913"/>
                            <a:ext cx="19" cy="98"/>
                            <a:chOff x="1797" y="913"/>
                            <a:chExt cx="19" cy="98"/>
                          </a:xfrm>
                        </wpg:grpSpPr>
                        <wps:wsp>
                          <wps:cNvPr id="1071" name="Freeform 1465"/>
                          <wps:cNvSpPr>
                            <a:spLocks/>
                          </wps:cNvSpPr>
                          <wps:spPr bwMode="auto">
                            <a:xfrm>
                              <a:off x="1797" y="913"/>
                              <a:ext cx="19" cy="98"/>
                            </a:xfrm>
                            <a:custGeom>
                              <a:avLst/>
                              <a:gdLst>
                                <a:gd name="T0" fmla="+- 0 1797 1797"/>
                                <a:gd name="T1" fmla="*/ T0 w 19"/>
                                <a:gd name="T2" fmla="+- 0 913 913"/>
                                <a:gd name="T3" fmla="*/ 913 h 98"/>
                                <a:gd name="T4" fmla="+- 0 1815 1797"/>
                                <a:gd name="T5" fmla="*/ T4 w 19"/>
                                <a:gd name="T6" fmla="+- 0 1010 913"/>
                                <a:gd name="T7" fmla="*/ 1010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1462"/>
                        <wpg:cNvGrpSpPr>
                          <a:grpSpLocks/>
                        </wpg:cNvGrpSpPr>
                        <wpg:grpSpPr bwMode="auto">
                          <a:xfrm>
                            <a:off x="1815" y="1010"/>
                            <a:ext cx="19" cy="98"/>
                            <a:chOff x="1815" y="1010"/>
                            <a:chExt cx="19" cy="98"/>
                          </a:xfrm>
                        </wpg:grpSpPr>
                        <wps:wsp>
                          <wps:cNvPr id="1073" name="Freeform 1463"/>
                          <wps:cNvSpPr>
                            <a:spLocks/>
                          </wps:cNvSpPr>
                          <wps:spPr bwMode="auto">
                            <a:xfrm>
                              <a:off x="1815" y="1010"/>
                              <a:ext cx="19" cy="98"/>
                            </a:xfrm>
                            <a:custGeom>
                              <a:avLst/>
                              <a:gdLst>
                                <a:gd name="T0" fmla="+- 0 1815 1815"/>
                                <a:gd name="T1" fmla="*/ T0 w 19"/>
                                <a:gd name="T2" fmla="+- 0 1010 1010"/>
                                <a:gd name="T3" fmla="*/ 1010 h 98"/>
                                <a:gd name="T4" fmla="+- 0 1834 1815"/>
                                <a:gd name="T5" fmla="*/ T4 w 19"/>
                                <a:gd name="T6" fmla="+- 0 1108 1010"/>
                                <a:gd name="T7" fmla="*/ 1108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9" y="9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4" name="Group 1460"/>
                        <wpg:cNvGrpSpPr>
                          <a:grpSpLocks/>
                        </wpg:cNvGrpSpPr>
                        <wpg:grpSpPr bwMode="auto">
                          <a:xfrm>
                            <a:off x="1834" y="1108"/>
                            <a:ext cx="19" cy="97"/>
                            <a:chOff x="1834" y="1108"/>
                            <a:chExt cx="19" cy="97"/>
                          </a:xfrm>
                        </wpg:grpSpPr>
                        <wps:wsp>
                          <wps:cNvPr id="1075" name="Freeform 1461"/>
                          <wps:cNvSpPr>
                            <a:spLocks/>
                          </wps:cNvSpPr>
                          <wps:spPr bwMode="auto">
                            <a:xfrm>
                              <a:off x="1834" y="1108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34 1834"/>
                                <a:gd name="T1" fmla="*/ T0 w 19"/>
                                <a:gd name="T2" fmla="+- 0 1108 1108"/>
                                <a:gd name="T3" fmla="*/ 1108 h 97"/>
                                <a:gd name="T4" fmla="+- 0 1852 1834"/>
                                <a:gd name="T5" fmla="*/ T4 w 19"/>
                                <a:gd name="T6" fmla="+- 0 1205 1108"/>
                                <a:gd name="T7" fmla="*/ 1205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6" name="Group 1458"/>
                        <wpg:cNvGrpSpPr>
                          <a:grpSpLocks/>
                        </wpg:cNvGrpSpPr>
                        <wpg:grpSpPr bwMode="auto">
                          <a:xfrm>
                            <a:off x="1852" y="1205"/>
                            <a:ext cx="19" cy="97"/>
                            <a:chOff x="1852" y="1205"/>
                            <a:chExt cx="19" cy="97"/>
                          </a:xfrm>
                        </wpg:grpSpPr>
                        <wps:wsp>
                          <wps:cNvPr id="1077" name="Freeform 1459"/>
                          <wps:cNvSpPr>
                            <a:spLocks/>
                          </wps:cNvSpPr>
                          <wps:spPr bwMode="auto">
                            <a:xfrm>
                              <a:off x="1852" y="1205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52 1852"/>
                                <a:gd name="T1" fmla="*/ T0 w 19"/>
                                <a:gd name="T2" fmla="+- 0 1205 1205"/>
                                <a:gd name="T3" fmla="*/ 1205 h 97"/>
                                <a:gd name="T4" fmla="+- 0 1870 1852"/>
                                <a:gd name="T5" fmla="*/ T4 w 19"/>
                                <a:gd name="T6" fmla="+- 0 1301 1205"/>
                                <a:gd name="T7" fmla="*/ 1301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8" name="Group 1456"/>
                        <wpg:cNvGrpSpPr>
                          <a:grpSpLocks/>
                        </wpg:cNvGrpSpPr>
                        <wpg:grpSpPr bwMode="auto">
                          <a:xfrm>
                            <a:off x="1870" y="1301"/>
                            <a:ext cx="19" cy="96"/>
                            <a:chOff x="1870" y="1301"/>
                            <a:chExt cx="19" cy="96"/>
                          </a:xfrm>
                        </wpg:grpSpPr>
                        <wps:wsp>
                          <wps:cNvPr id="1079" name="Freeform 1457"/>
                          <wps:cNvSpPr>
                            <a:spLocks/>
                          </wps:cNvSpPr>
                          <wps:spPr bwMode="auto">
                            <a:xfrm>
                              <a:off x="1870" y="1301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70 1870"/>
                                <a:gd name="T1" fmla="*/ T0 w 19"/>
                                <a:gd name="T2" fmla="+- 0 1301 1301"/>
                                <a:gd name="T3" fmla="*/ 1301 h 96"/>
                                <a:gd name="T4" fmla="+- 0 1889 1870"/>
                                <a:gd name="T5" fmla="*/ T4 w 19"/>
                                <a:gd name="T6" fmla="+- 0 1397 1301"/>
                                <a:gd name="T7" fmla="*/ 1397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0" name="Group 1454"/>
                        <wpg:cNvGrpSpPr>
                          <a:grpSpLocks/>
                        </wpg:cNvGrpSpPr>
                        <wpg:grpSpPr bwMode="auto">
                          <a:xfrm>
                            <a:off x="1889" y="1397"/>
                            <a:ext cx="19" cy="96"/>
                            <a:chOff x="1889" y="1397"/>
                            <a:chExt cx="19" cy="96"/>
                          </a:xfrm>
                        </wpg:grpSpPr>
                        <wps:wsp>
                          <wps:cNvPr id="1081" name="Freeform 1455"/>
                          <wps:cNvSpPr>
                            <a:spLocks/>
                          </wps:cNvSpPr>
                          <wps:spPr bwMode="auto">
                            <a:xfrm>
                              <a:off x="1889" y="1397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89 1889"/>
                                <a:gd name="T1" fmla="*/ T0 w 19"/>
                                <a:gd name="T2" fmla="+- 0 1397 1397"/>
                                <a:gd name="T3" fmla="*/ 1397 h 96"/>
                                <a:gd name="T4" fmla="+- 0 1907 1889"/>
                                <a:gd name="T5" fmla="*/ T4 w 19"/>
                                <a:gd name="T6" fmla="+- 0 1493 1397"/>
                                <a:gd name="T7" fmla="*/ 1493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2" name="Group 1452"/>
                        <wpg:cNvGrpSpPr>
                          <a:grpSpLocks/>
                        </wpg:cNvGrpSpPr>
                        <wpg:grpSpPr bwMode="auto">
                          <a:xfrm>
                            <a:off x="1907" y="1493"/>
                            <a:ext cx="19" cy="96"/>
                            <a:chOff x="1907" y="1493"/>
                            <a:chExt cx="19" cy="96"/>
                          </a:xfrm>
                        </wpg:grpSpPr>
                        <wps:wsp>
                          <wps:cNvPr id="1083" name="Freeform 1453"/>
                          <wps:cNvSpPr>
                            <a:spLocks/>
                          </wps:cNvSpPr>
                          <wps:spPr bwMode="auto">
                            <a:xfrm>
                              <a:off x="1907" y="1493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07 1907"/>
                                <a:gd name="T1" fmla="*/ T0 w 19"/>
                                <a:gd name="T2" fmla="+- 0 1493 1493"/>
                                <a:gd name="T3" fmla="*/ 1493 h 96"/>
                                <a:gd name="T4" fmla="+- 0 1925 1907"/>
                                <a:gd name="T5" fmla="*/ T4 w 19"/>
                                <a:gd name="T6" fmla="+- 0 1588 1493"/>
                                <a:gd name="T7" fmla="*/ 1588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4" name="Group 1450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19" cy="96"/>
                            <a:chOff x="1925" y="1588"/>
                            <a:chExt cx="19" cy="96"/>
                          </a:xfrm>
                        </wpg:grpSpPr>
                        <wps:wsp>
                          <wps:cNvPr id="1085" name="Freeform 1451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19"/>
                                <a:gd name="T2" fmla="+- 0 1588 1588"/>
                                <a:gd name="T3" fmla="*/ 1588 h 96"/>
                                <a:gd name="T4" fmla="+- 0 1943 1925"/>
                                <a:gd name="T5" fmla="*/ T4 w 19"/>
                                <a:gd name="T6" fmla="+- 0 1684 1588"/>
                                <a:gd name="T7" fmla="*/ 1684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6" name="Group 1448"/>
                        <wpg:cNvGrpSpPr>
                          <a:grpSpLocks/>
                        </wpg:cNvGrpSpPr>
                        <wpg:grpSpPr bwMode="auto">
                          <a:xfrm>
                            <a:off x="1943" y="1684"/>
                            <a:ext cx="19" cy="96"/>
                            <a:chOff x="1943" y="1684"/>
                            <a:chExt cx="19" cy="96"/>
                          </a:xfrm>
                        </wpg:grpSpPr>
                        <wps:wsp>
                          <wps:cNvPr id="1087" name="Freeform 1449"/>
                          <wps:cNvSpPr>
                            <a:spLocks/>
                          </wps:cNvSpPr>
                          <wps:spPr bwMode="auto">
                            <a:xfrm>
                              <a:off x="1943" y="1684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43 1943"/>
                                <a:gd name="T1" fmla="*/ T0 w 19"/>
                                <a:gd name="T2" fmla="+- 0 1684 1684"/>
                                <a:gd name="T3" fmla="*/ 1684 h 96"/>
                                <a:gd name="T4" fmla="+- 0 1962 1943"/>
                                <a:gd name="T5" fmla="*/ T4 w 19"/>
                                <a:gd name="T6" fmla="+- 0 1779 1684"/>
                                <a:gd name="T7" fmla="*/ 1779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8" name="Group 1446"/>
                        <wpg:cNvGrpSpPr>
                          <a:grpSpLocks/>
                        </wpg:cNvGrpSpPr>
                        <wpg:grpSpPr bwMode="auto">
                          <a:xfrm>
                            <a:off x="1962" y="1779"/>
                            <a:ext cx="19" cy="96"/>
                            <a:chOff x="1962" y="1779"/>
                            <a:chExt cx="19" cy="96"/>
                          </a:xfrm>
                        </wpg:grpSpPr>
                        <wps:wsp>
                          <wps:cNvPr id="1089" name="Freeform 1447"/>
                          <wps:cNvSpPr>
                            <a:spLocks/>
                          </wps:cNvSpPr>
                          <wps:spPr bwMode="auto">
                            <a:xfrm>
                              <a:off x="1962" y="1779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62 1962"/>
                                <a:gd name="T1" fmla="*/ T0 w 19"/>
                                <a:gd name="T2" fmla="+- 0 1779 1779"/>
                                <a:gd name="T3" fmla="*/ 1779 h 96"/>
                                <a:gd name="T4" fmla="+- 0 1980 1962"/>
                                <a:gd name="T5" fmla="*/ T4 w 19"/>
                                <a:gd name="T6" fmla="+- 0 1875 1779"/>
                                <a:gd name="T7" fmla="*/ 1875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0" name="Group 1444"/>
                        <wpg:cNvGrpSpPr>
                          <a:grpSpLocks/>
                        </wpg:cNvGrpSpPr>
                        <wpg:grpSpPr bwMode="auto">
                          <a:xfrm>
                            <a:off x="1980" y="1875"/>
                            <a:ext cx="19" cy="96"/>
                            <a:chOff x="1980" y="1875"/>
                            <a:chExt cx="19" cy="96"/>
                          </a:xfrm>
                        </wpg:grpSpPr>
                        <wps:wsp>
                          <wps:cNvPr id="1091" name="Freeform 1445"/>
                          <wps:cNvSpPr>
                            <a:spLocks/>
                          </wps:cNvSpPr>
                          <wps:spPr bwMode="auto">
                            <a:xfrm>
                              <a:off x="1980" y="1875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80 1980"/>
                                <a:gd name="T1" fmla="*/ T0 w 19"/>
                                <a:gd name="T2" fmla="+- 0 1875 1875"/>
                                <a:gd name="T3" fmla="*/ 1875 h 96"/>
                                <a:gd name="T4" fmla="+- 0 1998 1980"/>
                                <a:gd name="T5" fmla="*/ T4 w 19"/>
                                <a:gd name="T6" fmla="+- 0 1971 1875"/>
                                <a:gd name="T7" fmla="*/ 1971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2" name="Group 1442"/>
                        <wpg:cNvGrpSpPr>
                          <a:grpSpLocks/>
                        </wpg:cNvGrpSpPr>
                        <wpg:grpSpPr bwMode="auto">
                          <a:xfrm>
                            <a:off x="1998" y="1971"/>
                            <a:ext cx="19" cy="95"/>
                            <a:chOff x="1998" y="1971"/>
                            <a:chExt cx="19" cy="95"/>
                          </a:xfrm>
                        </wpg:grpSpPr>
                        <wps:wsp>
                          <wps:cNvPr id="1093" name="Freeform 1443"/>
                          <wps:cNvSpPr>
                            <a:spLocks/>
                          </wps:cNvSpPr>
                          <wps:spPr bwMode="auto">
                            <a:xfrm>
                              <a:off x="1998" y="1971"/>
                              <a:ext cx="19" cy="95"/>
                            </a:xfrm>
                            <a:custGeom>
                              <a:avLst/>
                              <a:gdLst>
                                <a:gd name="T0" fmla="+- 0 1998 1998"/>
                                <a:gd name="T1" fmla="*/ T0 w 19"/>
                                <a:gd name="T2" fmla="+- 0 1971 1971"/>
                                <a:gd name="T3" fmla="*/ 1971 h 95"/>
                                <a:gd name="T4" fmla="+- 0 2017 1998"/>
                                <a:gd name="T5" fmla="*/ T4 w 19"/>
                                <a:gd name="T6" fmla="+- 0 2065 1971"/>
                                <a:gd name="T7" fmla="*/ 2065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4" name="Group 1440"/>
                        <wpg:cNvGrpSpPr>
                          <a:grpSpLocks/>
                        </wpg:cNvGrpSpPr>
                        <wpg:grpSpPr bwMode="auto">
                          <a:xfrm>
                            <a:off x="2017" y="2065"/>
                            <a:ext cx="19" cy="93"/>
                            <a:chOff x="2017" y="2065"/>
                            <a:chExt cx="19" cy="93"/>
                          </a:xfrm>
                        </wpg:grpSpPr>
                        <wps:wsp>
                          <wps:cNvPr id="1095" name="Freeform 1441"/>
                          <wps:cNvSpPr>
                            <a:spLocks/>
                          </wps:cNvSpPr>
                          <wps:spPr bwMode="auto">
                            <a:xfrm>
                              <a:off x="2017" y="2065"/>
                              <a:ext cx="19" cy="93"/>
                            </a:xfrm>
                            <a:custGeom>
                              <a:avLst/>
                              <a:gdLst>
                                <a:gd name="T0" fmla="+- 0 2017 2017"/>
                                <a:gd name="T1" fmla="*/ T0 w 19"/>
                                <a:gd name="T2" fmla="+- 0 2065 2065"/>
                                <a:gd name="T3" fmla="*/ 2065 h 93"/>
                                <a:gd name="T4" fmla="+- 0 2035 2017"/>
                                <a:gd name="T5" fmla="*/ T4 w 19"/>
                                <a:gd name="T6" fmla="+- 0 2158 2065"/>
                                <a:gd name="T7" fmla="*/ 2158 h 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3">
                                  <a:moveTo>
                                    <a:pt x="0" y="0"/>
                                  </a:moveTo>
                                  <a:lnTo>
                                    <a:pt x="18" y="9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1438"/>
                        <wpg:cNvGrpSpPr>
                          <a:grpSpLocks/>
                        </wpg:cNvGrpSpPr>
                        <wpg:grpSpPr bwMode="auto">
                          <a:xfrm>
                            <a:off x="2035" y="2158"/>
                            <a:ext cx="19" cy="91"/>
                            <a:chOff x="2035" y="2158"/>
                            <a:chExt cx="19" cy="91"/>
                          </a:xfrm>
                        </wpg:grpSpPr>
                        <wps:wsp>
                          <wps:cNvPr id="1097" name="Freeform 1439"/>
                          <wps:cNvSpPr>
                            <a:spLocks/>
                          </wps:cNvSpPr>
                          <wps:spPr bwMode="auto">
                            <a:xfrm>
                              <a:off x="2035" y="2158"/>
                              <a:ext cx="19" cy="91"/>
                            </a:xfrm>
                            <a:custGeom>
                              <a:avLst/>
                              <a:gdLst>
                                <a:gd name="T0" fmla="+- 0 2035 2035"/>
                                <a:gd name="T1" fmla="*/ T0 w 19"/>
                                <a:gd name="T2" fmla="+- 0 2158 2158"/>
                                <a:gd name="T3" fmla="*/ 2158 h 91"/>
                                <a:gd name="T4" fmla="+- 0 2053 2035"/>
                                <a:gd name="T5" fmla="*/ T4 w 19"/>
                                <a:gd name="T6" fmla="+- 0 2249 2158"/>
                                <a:gd name="T7" fmla="*/ 2249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1436"/>
                        <wpg:cNvGrpSpPr>
                          <a:grpSpLocks/>
                        </wpg:cNvGrpSpPr>
                        <wpg:grpSpPr bwMode="auto">
                          <a:xfrm>
                            <a:off x="2053" y="2249"/>
                            <a:ext cx="19" cy="88"/>
                            <a:chOff x="2053" y="2249"/>
                            <a:chExt cx="19" cy="88"/>
                          </a:xfrm>
                        </wpg:grpSpPr>
                        <wps:wsp>
                          <wps:cNvPr id="1099" name="Freeform 1437"/>
                          <wps:cNvSpPr>
                            <a:spLocks/>
                          </wps:cNvSpPr>
                          <wps:spPr bwMode="auto">
                            <a:xfrm>
                              <a:off x="2053" y="2249"/>
                              <a:ext cx="19" cy="88"/>
                            </a:xfrm>
                            <a:custGeom>
                              <a:avLst/>
                              <a:gdLst>
                                <a:gd name="T0" fmla="+- 0 2053 2053"/>
                                <a:gd name="T1" fmla="*/ T0 w 19"/>
                                <a:gd name="T2" fmla="+- 0 2249 2249"/>
                                <a:gd name="T3" fmla="*/ 2249 h 88"/>
                                <a:gd name="T4" fmla="+- 0 2072 2053"/>
                                <a:gd name="T5" fmla="*/ T4 w 19"/>
                                <a:gd name="T6" fmla="+- 0 2336 2249"/>
                                <a:gd name="T7" fmla="*/ 2336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0"/>
                                  </a:moveTo>
                                  <a:lnTo>
                                    <a:pt x="19" y="8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0" name="Group 1434"/>
                        <wpg:cNvGrpSpPr>
                          <a:grpSpLocks/>
                        </wpg:cNvGrpSpPr>
                        <wpg:grpSpPr bwMode="auto">
                          <a:xfrm>
                            <a:off x="2072" y="2336"/>
                            <a:ext cx="19" cy="84"/>
                            <a:chOff x="2072" y="2336"/>
                            <a:chExt cx="19" cy="84"/>
                          </a:xfrm>
                        </wpg:grpSpPr>
                        <wps:wsp>
                          <wps:cNvPr id="1101" name="Freeform 1435"/>
                          <wps:cNvSpPr>
                            <a:spLocks/>
                          </wps:cNvSpPr>
                          <wps:spPr bwMode="auto">
                            <a:xfrm>
                              <a:off x="2072" y="2336"/>
                              <a:ext cx="19" cy="84"/>
                            </a:xfrm>
                            <a:custGeom>
                              <a:avLst/>
                              <a:gdLst>
                                <a:gd name="T0" fmla="+- 0 2072 2072"/>
                                <a:gd name="T1" fmla="*/ T0 w 19"/>
                                <a:gd name="T2" fmla="+- 0 2336 2336"/>
                                <a:gd name="T3" fmla="*/ 2336 h 84"/>
                                <a:gd name="T4" fmla="+- 0 2090 2072"/>
                                <a:gd name="T5" fmla="*/ T4 w 19"/>
                                <a:gd name="T6" fmla="+- 0 2419 2336"/>
                                <a:gd name="T7" fmla="*/ 2419 h 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4">
                                  <a:moveTo>
                                    <a:pt x="0" y="0"/>
                                  </a:moveTo>
                                  <a:lnTo>
                                    <a:pt x="18" y="8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2" name="Group 1432"/>
                        <wpg:cNvGrpSpPr>
                          <a:grpSpLocks/>
                        </wpg:cNvGrpSpPr>
                        <wpg:grpSpPr bwMode="auto">
                          <a:xfrm>
                            <a:off x="2090" y="2419"/>
                            <a:ext cx="19" cy="79"/>
                            <a:chOff x="2090" y="2419"/>
                            <a:chExt cx="19" cy="79"/>
                          </a:xfrm>
                        </wpg:grpSpPr>
                        <wps:wsp>
                          <wps:cNvPr id="1103" name="Freeform 1433"/>
                          <wps:cNvSpPr>
                            <a:spLocks/>
                          </wps:cNvSpPr>
                          <wps:spPr bwMode="auto">
                            <a:xfrm>
                              <a:off x="2090" y="2419"/>
                              <a:ext cx="19" cy="79"/>
                            </a:xfrm>
                            <a:custGeom>
                              <a:avLst/>
                              <a:gdLst>
                                <a:gd name="T0" fmla="+- 0 2090 2090"/>
                                <a:gd name="T1" fmla="*/ T0 w 19"/>
                                <a:gd name="T2" fmla="+- 0 2419 2419"/>
                                <a:gd name="T3" fmla="*/ 2419 h 79"/>
                                <a:gd name="T4" fmla="+- 0 2108 2090"/>
                                <a:gd name="T5" fmla="*/ T4 w 19"/>
                                <a:gd name="T6" fmla="+- 0 2498 2419"/>
                                <a:gd name="T7" fmla="*/ 2498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9">
                                  <a:moveTo>
                                    <a:pt x="0" y="0"/>
                                  </a:moveTo>
                                  <a:lnTo>
                                    <a:pt x="18" y="7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4" name="Group 1430"/>
                        <wpg:cNvGrpSpPr>
                          <a:grpSpLocks/>
                        </wpg:cNvGrpSpPr>
                        <wpg:grpSpPr bwMode="auto">
                          <a:xfrm>
                            <a:off x="2108" y="2498"/>
                            <a:ext cx="19" cy="74"/>
                            <a:chOff x="2108" y="2498"/>
                            <a:chExt cx="19" cy="74"/>
                          </a:xfrm>
                        </wpg:grpSpPr>
                        <wps:wsp>
                          <wps:cNvPr id="1105" name="Freeform 1431"/>
                          <wps:cNvSpPr>
                            <a:spLocks/>
                          </wps:cNvSpPr>
                          <wps:spPr bwMode="auto">
                            <a:xfrm>
                              <a:off x="2108" y="2498"/>
                              <a:ext cx="19" cy="74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T0 w 19"/>
                                <a:gd name="T2" fmla="+- 0 2498 2498"/>
                                <a:gd name="T3" fmla="*/ 2498 h 74"/>
                                <a:gd name="T4" fmla="+- 0 2127 2108"/>
                                <a:gd name="T5" fmla="*/ T4 w 19"/>
                                <a:gd name="T6" fmla="+- 0 2572 2498"/>
                                <a:gd name="T7" fmla="*/ 25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4">
                                  <a:moveTo>
                                    <a:pt x="0" y="0"/>
                                  </a:moveTo>
                                  <a:lnTo>
                                    <a:pt x="19" y="7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6" name="Group 1428"/>
                        <wpg:cNvGrpSpPr>
                          <a:grpSpLocks/>
                        </wpg:cNvGrpSpPr>
                        <wpg:grpSpPr bwMode="auto">
                          <a:xfrm>
                            <a:off x="2127" y="2572"/>
                            <a:ext cx="19" cy="69"/>
                            <a:chOff x="2127" y="2572"/>
                            <a:chExt cx="19" cy="69"/>
                          </a:xfrm>
                        </wpg:grpSpPr>
                        <wps:wsp>
                          <wps:cNvPr id="1107" name="Freeform 1429"/>
                          <wps:cNvSpPr>
                            <a:spLocks/>
                          </wps:cNvSpPr>
                          <wps:spPr bwMode="auto">
                            <a:xfrm>
                              <a:off x="2127" y="2572"/>
                              <a:ext cx="19" cy="69"/>
                            </a:xfrm>
                            <a:custGeom>
                              <a:avLst/>
                              <a:gdLst>
                                <a:gd name="T0" fmla="+- 0 2127 2127"/>
                                <a:gd name="T1" fmla="*/ T0 w 19"/>
                                <a:gd name="T2" fmla="+- 0 2572 2572"/>
                                <a:gd name="T3" fmla="*/ 2572 h 69"/>
                                <a:gd name="T4" fmla="+- 0 2145 2127"/>
                                <a:gd name="T5" fmla="*/ T4 w 19"/>
                                <a:gd name="T6" fmla="+- 0 2641 2572"/>
                                <a:gd name="T7" fmla="*/ 2641 h 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9">
                                  <a:moveTo>
                                    <a:pt x="0" y="0"/>
                                  </a:moveTo>
                                  <a:lnTo>
                                    <a:pt x="18" y="6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8" name="Group 1426"/>
                        <wpg:cNvGrpSpPr>
                          <a:grpSpLocks/>
                        </wpg:cNvGrpSpPr>
                        <wpg:grpSpPr bwMode="auto">
                          <a:xfrm>
                            <a:off x="2145" y="2641"/>
                            <a:ext cx="19" cy="65"/>
                            <a:chOff x="2145" y="2641"/>
                            <a:chExt cx="19" cy="65"/>
                          </a:xfrm>
                        </wpg:grpSpPr>
                        <wps:wsp>
                          <wps:cNvPr id="1109" name="Freeform 1427"/>
                          <wps:cNvSpPr>
                            <a:spLocks/>
                          </wps:cNvSpPr>
                          <wps:spPr bwMode="auto">
                            <a:xfrm>
                              <a:off x="2145" y="2641"/>
                              <a:ext cx="19" cy="65"/>
                            </a:xfrm>
                            <a:custGeom>
                              <a:avLst/>
                              <a:gdLst>
                                <a:gd name="T0" fmla="+- 0 2145 2145"/>
                                <a:gd name="T1" fmla="*/ T0 w 19"/>
                                <a:gd name="T2" fmla="+- 0 2641 2641"/>
                                <a:gd name="T3" fmla="*/ 2641 h 65"/>
                                <a:gd name="T4" fmla="+- 0 2163 2145"/>
                                <a:gd name="T5" fmla="*/ T4 w 19"/>
                                <a:gd name="T6" fmla="+- 0 2705 2641"/>
                                <a:gd name="T7" fmla="*/ 270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0"/>
                                  </a:moveTo>
                                  <a:lnTo>
                                    <a:pt x="18" y="6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0" name="Group 1424"/>
                        <wpg:cNvGrpSpPr>
                          <a:grpSpLocks/>
                        </wpg:cNvGrpSpPr>
                        <wpg:grpSpPr bwMode="auto">
                          <a:xfrm>
                            <a:off x="2163" y="2705"/>
                            <a:ext cx="19" cy="61"/>
                            <a:chOff x="2163" y="2705"/>
                            <a:chExt cx="19" cy="61"/>
                          </a:xfrm>
                        </wpg:grpSpPr>
                        <wps:wsp>
                          <wps:cNvPr id="1111" name="Freeform 1425"/>
                          <wps:cNvSpPr>
                            <a:spLocks/>
                          </wps:cNvSpPr>
                          <wps:spPr bwMode="auto">
                            <a:xfrm>
                              <a:off x="2163" y="2705"/>
                              <a:ext cx="19" cy="61"/>
                            </a:xfrm>
                            <a:custGeom>
                              <a:avLst/>
                              <a:gdLst>
                                <a:gd name="T0" fmla="+- 0 2163 2163"/>
                                <a:gd name="T1" fmla="*/ T0 w 19"/>
                                <a:gd name="T2" fmla="+- 0 2705 2705"/>
                                <a:gd name="T3" fmla="*/ 2705 h 61"/>
                                <a:gd name="T4" fmla="+- 0 2182 2163"/>
                                <a:gd name="T5" fmla="*/ T4 w 19"/>
                                <a:gd name="T6" fmla="+- 0 2765 2705"/>
                                <a:gd name="T7" fmla="*/ 2765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1">
                                  <a:moveTo>
                                    <a:pt x="0" y="0"/>
                                  </a:moveTo>
                                  <a:lnTo>
                                    <a:pt x="19" y="6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2" name="Group 1422"/>
                        <wpg:cNvGrpSpPr>
                          <a:grpSpLocks/>
                        </wpg:cNvGrpSpPr>
                        <wpg:grpSpPr bwMode="auto">
                          <a:xfrm>
                            <a:off x="2182" y="2765"/>
                            <a:ext cx="19" cy="57"/>
                            <a:chOff x="2182" y="2765"/>
                            <a:chExt cx="19" cy="57"/>
                          </a:xfrm>
                        </wpg:grpSpPr>
                        <wps:wsp>
                          <wps:cNvPr id="1113" name="Freeform 1423"/>
                          <wps:cNvSpPr>
                            <a:spLocks/>
                          </wps:cNvSpPr>
                          <wps:spPr bwMode="auto">
                            <a:xfrm>
                              <a:off x="2182" y="2765"/>
                              <a:ext cx="19" cy="57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T0 w 19"/>
                                <a:gd name="T2" fmla="+- 0 2765 2765"/>
                                <a:gd name="T3" fmla="*/ 2765 h 57"/>
                                <a:gd name="T4" fmla="+- 0 2200 2182"/>
                                <a:gd name="T5" fmla="*/ T4 w 19"/>
                                <a:gd name="T6" fmla="+- 0 2822 2765"/>
                                <a:gd name="T7" fmla="*/ 282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7">
                                  <a:moveTo>
                                    <a:pt x="0" y="0"/>
                                  </a:moveTo>
                                  <a:lnTo>
                                    <a:pt x="18" y="5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4" name="Group 1420"/>
                        <wpg:cNvGrpSpPr>
                          <a:grpSpLocks/>
                        </wpg:cNvGrpSpPr>
                        <wpg:grpSpPr bwMode="auto">
                          <a:xfrm>
                            <a:off x="2200" y="2822"/>
                            <a:ext cx="19" cy="54"/>
                            <a:chOff x="2200" y="2822"/>
                            <a:chExt cx="19" cy="54"/>
                          </a:xfrm>
                        </wpg:grpSpPr>
                        <wps:wsp>
                          <wps:cNvPr id="1115" name="Freeform 1421"/>
                          <wps:cNvSpPr>
                            <a:spLocks/>
                          </wps:cNvSpPr>
                          <wps:spPr bwMode="auto">
                            <a:xfrm>
                              <a:off x="2200" y="2822"/>
                              <a:ext cx="19" cy="54"/>
                            </a:xfrm>
                            <a:custGeom>
                              <a:avLst/>
                              <a:gdLst>
                                <a:gd name="T0" fmla="+- 0 2200 2200"/>
                                <a:gd name="T1" fmla="*/ T0 w 19"/>
                                <a:gd name="T2" fmla="+- 0 2822 2822"/>
                                <a:gd name="T3" fmla="*/ 2822 h 54"/>
                                <a:gd name="T4" fmla="+- 0 2218 2200"/>
                                <a:gd name="T5" fmla="*/ T4 w 19"/>
                                <a:gd name="T6" fmla="+- 0 2875 2822"/>
                                <a:gd name="T7" fmla="*/ 287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6" name="Group 1418"/>
                        <wpg:cNvGrpSpPr>
                          <a:grpSpLocks/>
                        </wpg:cNvGrpSpPr>
                        <wpg:grpSpPr bwMode="auto">
                          <a:xfrm>
                            <a:off x="2218" y="2875"/>
                            <a:ext cx="19" cy="52"/>
                            <a:chOff x="2218" y="2875"/>
                            <a:chExt cx="19" cy="52"/>
                          </a:xfrm>
                        </wpg:grpSpPr>
                        <wps:wsp>
                          <wps:cNvPr id="1117" name="Freeform 1419"/>
                          <wps:cNvSpPr>
                            <a:spLocks/>
                          </wps:cNvSpPr>
                          <wps:spPr bwMode="auto">
                            <a:xfrm>
                              <a:off x="2218" y="2875"/>
                              <a:ext cx="19" cy="52"/>
                            </a:xfrm>
                            <a:custGeom>
                              <a:avLst/>
                              <a:gdLst>
                                <a:gd name="T0" fmla="+- 0 2218 2218"/>
                                <a:gd name="T1" fmla="*/ T0 w 19"/>
                                <a:gd name="T2" fmla="+- 0 2875 2875"/>
                                <a:gd name="T3" fmla="*/ 2875 h 52"/>
                                <a:gd name="T4" fmla="+- 0 2236 2218"/>
                                <a:gd name="T5" fmla="*/ T4 w 19"/>
                                <a:gd name="T6" fmla="+- 0 2926 2875"/>
                                <a:gd name="T7" fmla="*/ 2926 h 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2">
                                  <a:moveTo>
                                    <a:pt x="0" y="0"/>
                                  </a:moveTo>
                                  <a:lnTo>
                                    <a:pt x="18" y="5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8" name="Group 1416"/>
                        <wpg:cNvGrpSpPr>
                          <a:grpSpLocks/>
                        </wpg:cNvGrpSpPr>
                        <wpg:grpSpPr bwMode="auto">
                          <a:xfrm>
                            <a:off x="2236" y="2926"/>
                            <a:ext cx="19" cy="50"/>
                            <a:chOff x="2236" y="2926"/>
                            <a:chExt cx="19" cy="50"/>
                          </a:xfrm>
                        </wpg:grpSpPr>
                        <wps:wsp>
                          <wps:cNvPr id="1119" name="Freeform 1417"/>
                          <wps:cNvSpPr>
                            <a:spLocks/>
                          </wps:cNvSpPr>
                          <wps:spPr bwMode="auto">
                            <a:xfrm>
                              <a:off x="2236" y="2926"/>
                              <a:ext cx="19" cy="50"/>
                            </a:xfrm>
                            <a:custGeom>
                              <a:avLst/>
                              <a:gdLst>
                                <a:gd name="T0" fmla="+- 0 2236 2236"/>
                                <a:gd name="T1" fmla="*/ T0 w 19"/>
                                <a:gd name="T2" fmla="+- 0 2926 2926"/>
                                <a:gd name="T3" fmla="*/ 2926 h 50"/>
                                <a:gd name="T4" fmla="+- 0 2255 2236"/>
                                <a:gd name="T5" fmla="*/ T4 w 19"/>
                                <a:gd name="T6" fmla="+- 0 2976 2926"/>
                                <a:gd name="T7" fmla="*/ 2976 h 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0">
                                  <a:moveTo>
                                    <a:pt x="0" y="0"/>
                                  </a:moveTo>
                                  <a:lnTo>
                                    <a:pt x="19" y="5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0" name="Group 1414"/>
                        <wpg:cNvGrpSpPr>
                          <a:grpSpLocks/>
                        </wpg:cNvGrpSpPr>
                        <wpg:grpSpPr bwMode="auto">
                          <a:xfrm>
                            <a:off x="2255" y="2976"/>
                            <a:ext cx="19" cy="49"/>
                            <a:chOff x="2255" y="2976"/>
                            <a:chExt cx="19" cy="49"/>
                          </a:xfrm>
                        </wpg:grpSpPr>
                        <wps:wsp>
                          <wps:cNvPr id="1121" name="Freeform 1415"/>
                          <wps:cNvSpPr>
                            <a:spLocks/>
                          </wps:cNvSpPr>
                          <wps:spPr bwMode="auto">
                            <a:xfrm>
                              <a:off x="2255" y="2976"/>
                              <a:ext cx="19" cy="49"/>
                            </a:xfrm>
                            <a:custGeom>
                              <a:avLst/>
                              <a:gdLst>
                                <a:gd name="T0" fmla="+- 0 2255 2255"/>
                                <a:gd name="T1" fmla="*/ T0 w 19"/>
                                <a:gd name="T2" fmla="+- 0 2976 2976"/>
                                <a:gd name="T3" fmla="*/ 2976 h 49"/>
                                <a:gd name="T4" fmla="+- 0 2273 2255"/>
                                <a:gd name="T5" fmla="*/ T4 w 19"/>
                                <a:gd name="T6" fmla="+- 0 3024 2976"/>
                                <a:gd name="T7" fmla="*/ 3024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9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2" name="Group 1412"/>
                        <wpg:cNvGrpSpPr>
                          <a:grpSpLocks/>
                        </wpg:cNvGrpSpPr>
                        <wpg:grpSpPr bwMode="auto">
                          <a:xfrm>
                            <a:off x="2273" y="3024"/>
                            <a:ext cx="19" cy="48"/>
                            <a:chOff x="2273" y="3024"/>
                            <a:chExt cx="19" cy="48"/>
                          </a:xfrm>
                        </wpg:grpSpPr>
                        <wps:wsp>
                          <wps:cNvPr id="1123" name="Freeform 1413"/>
                          <wps:cNvSpPr>
                            <a:spLocks/>
                          </wps:cNvSpPr>
                          <wps:spPr bwMode="auto">
                            <a:xfrm>
                              <a:off x="2273" y="3024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73 2273"/>
                                <a:gd name="T1" fmla="*/ T0 w 19"/>
                                <a:gd name="T2" fmla="+- 0 3024 3024"/>
                                <a:gd name="T3" fmla="*/ 3024 h 48"/>
                                <a:gd name="T4" fmla="+- 0 2291 2273"/>
                                <a:gd name="T5" fmla="*/ T4 w 19"/>
                                <a:gd name="T6" fmla="+- 0 3072 3024"/>
                                <a:gd name="T7" fmla="*/ 307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4" name="Group 1410"/>
                        <wpg:cNvGrpSpPr>
                          <a:grpSpLocks/>
                        </wpg:cNvGrpSpPr>
                        <wpg:grpSpPr bwMode="auto">
                          <a:xfrm>
                            <a:off x="2291" y="3072"/>
                            <a:ext cx="19" cy="48"/>
                            <a:chOff x="2291" y="3072"/>
                            <a:chExt cx="19" cy="48"/>
                          </a:xfrm>
                        </wpg:grpSpPr>
                        <wps:wsp>
                          <wps:cNvPr id="1125" name="Freeform 1411"/>
                          <wps:cNvSpPr>
                            <a:spLocks/>
                          </wps:cNvSpPr>
                          <wps:spPr bwMode="auto">
                            <a:xfrm>
                              <a:off x="2291" y="3072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T0 w 19"/>
                                <a:gd name="T2" fmla="+- 0 3072 3072"/>
                                <a:gd name="T3" fmla="*/ 3072 h 48"/>
                                <a:gd name="T4" fmla="+- 0 2310 2291"/>
                                <a:gd name="T5" fmla="*/ T4 w 19"/>
                                <a:gd name="T6" fmla="+- 0 3119 3072"/>
                                <a:gd name="T7" fmla="*/ 3119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6" name="Group 1408"/>
                        <wpg:cNvGrpSpPr>
                          <a:grpSpLocks/>
                        </wpg:cNvGrpSpPr>
                        <wpg:grpSpPr bwMode="auto">
                          <a:xfrm>
                            <a:off x="2310" y="3119"/>
                            <a:ext cx="19" cy="48"/>
                            <a:chOff x="2310" y="3119"/>
                            <a:chExt cx="19" cy="48"/>
                          </a:xfrm>
                        </wpg:grpSpPr>
                        <wps:wsp>
                          <wps:cNvPr id="1127" name="Freeform 1409"/>
                          <wps:cNvSpPr>
                            <a:spLocks/>
                          </wps:cNvSpPr>
                          <wps:spPr bwMode="auto">
                            <a:xfrm>
                              <a:off x="2310" y="3119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10 2310"/>
                                <a:gd name="T1" fmla="*/ T0 w 19"/>
                                <a:gd name="T2" fmla="+- 0 3119 3119"/>
                                <a:gd name="T3" fmla="*/ 3119 h 48"/>
                                <a:gd name="T4" fmla="+- 0 2328 2310"/>
                                <a:gd name="T5" fmla="*/ T4 w 19"/>
                                <a:gd name="T6" fmla="+- 0 3166 3119"/>
                                <a:gd name="T7" fmla="*/ 316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8" name="Group 1406"/>
                        <wpg:cNvGrpSpPr>
                          <a:grpSpLocks/>
                        </wpg:cNvGrpSpPr>
                        <wpg:grpSpPr bwMode="auto">
                          <a:xfrm>
                            <a:off x="2328" y="3166"/>
                            <a:ext cx="19" cy="48"/>
                            <a:chOff x="2328" y="3166"/>
                            <a:chExt cx="19" cy="48"/>
                          </a:xfrm>
                        </wpg:grpSpPr>
                        <wps:wsp>
                          <wps:cNvPr id="1129" name="Freeform 1407"/>
                          <wps:cNvSpPr>
                            <a:spLocks/>
                          </wps:cNvSpPr>
                          <wps:spPr bwMode="auto">
                            <a:xfrm>
                              <a:off x="2328" y="3166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28 2328"/>
                                <a:gd name="T1" fmla="*/ T0 w 19"/>
                                <a:gd name="T2" fmla="+- 0 3166 3166"/>
                                <a:gd name="T3" fmla="*/ 3166 h 48"/>
                                <a:gd name="T4" fmla="+- 0 2346 2328"/>
                                <a:gd name="T5" fmla="*/ T4 w 19"/>
                                <a:gd name="T6" fmla="+- 0 3213 3166"/>
                                <a:gd name="T7" fmla="*/ 3213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0" name="Group 1404"/>
                        <wpg:cNvGrpSpPr>
                          <a:grpSpLocks/>
                        </wpg:cNvGrpSpPr>
                        <wpg:grpSpPr bwMode="auto">
                          <a:xfrm>
                            <a:off x="2346" y="3213"/>
                            <a:ext cx="19" cy="48"/>
                            <a:chOff x="2346" y="3213"/>
                            <a:chExt cx="19" cy="48"/>
                          </a:xfrm>
                        </wpg:grpSpPr>
                        <wps:wsp>
                          <wps:cNvPr id="1131" name="Freeform 1405"/>
                          <wps:cNvSpPr>
                            <a:spLocks/>
                          </wps:cNvSpPr>
                          <wps:spPr bwMode="auto">
                            <a:xfrm>
                              <a:off x="2346" y="3213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46 2346"/>
                                <a:gd name="T1" fmla="*/ T0 w 19"/>
                                <a:gd name="T2" fmla="+- 0 3213 3213"/>
                                <a:gd name="T3" fmla="*/ 3213 h 48"/>
                                <a:gd name="T4" fmla="+- 0 2365 2346"/>
                                <a:gd name="T5" fmla="*/ T4 w 19"/>
                                <a:gd name="T6" fmla="+- 0 3261 3213"/>
                                <a:gd name="T7" fmla="*/ 3261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2" name="Group 1402"/>
                        <wpg:cNvGrpSpPr>
                          <a:grpSpLocks/>
                        </wpg:cNvGrpSpPr>
                        <wpg:grpSpPr bwMode="auto">
                          <a:xfrm>
                            <a:off x="2365" y="3261"/>
                            <a:ext cx="19" cy="48"/>
                            <a:chOff x="2365" y="3261"/>
                            <a:chExt cx="19" cy="48"/>
                          </a:xfrm>
                        </wpg:grpSpPr>
                        <wps:wsp>
                          <wps:cNvPr id="1133" name="Freeform 1403"/>
                          <wps:cNvSpPr>
                            <a:spLocks/>
                          </wps:cNvSpPr>
                          <wps:spPr bwMode="auto">
                            <a:xfrm>
                              <a:off x="2365" y="3261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65 2365"/>
                                <a:gd name="T1" fmla="*/ T0 w 19"/>
                                <a:gd name="T2" fmla="+- 0 3261 3261"/>
                                <a:gd name="T3" fmla="*/ 3261 h 48"/>
                                <a:gd name="T4" fmla="+- 0 2383 2365"/>
                                <a:gd name="T5" fmla="*/ T4 w 19"/>
                                <a:gd name="T6" fmla="+- 0 3308 3261"/>
                                <a:gd name="T7" fmla="*/ 3308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4" name="Group 140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19" cy="48"/>
                            <a:chOff x="2383" y="3308"/>
                            <a:chExt cx="19" cy="48"/>
                          </a:xfrm>
                        </wpg:grpSpPr>
                        <wps:wsp>
                          <wps:cNvPr id="1135" name="Freeform 140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19"/>
                                <a:gd name="T2" fmla="+- 0 3308 3308"/>
                                <a:gd name="T3" fmla="*/ 3308 h 48"/>
                                <a:gd name="T4" fmla="+- 0 2401 2383"/>
                                <a:gd name="T5" fmla="*/ T4 w 19"/>
                                <a:gd name="T6" fmla="+- 0 3355 3308"/>
                                <a:gd name="T7" fmla="*/ 335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6" name="Group 1398"/>
                        <wpg:cNvGrpSpPr>
                          <a:grpSpLocks/>
                        </wpg:cNvGrpSpPr>
                        <wpg:grpSpPr bwMode="auto">
                          <a:xfrm>
                            <a:off x="2401" y="3355"/>
                            <a:ext cx="19" cy="48"/>
                            <a:chOff x="2401" y="3355"/>
                            <a:chExt cx="19" cy="48"/>
                          </a:xfrm>
                        </wpg:grpSpPr>
                        <wps:wsp>
                          <wps:cNvPr id="1137" name="Freeform 1399"/>
                          <wps:cNvSpPr>
                            <a:spLocks/>
                          </wps:cNvSpPr>
                          <wps:spPr bwMode="auto">
                            <a:xfrm>
                              <a:off x="2401" y="3355"/>
                              <a:ext cx="19" cy="48"/>
                            </a:xfrm>
                            <a:custGeom>
                              <a:avLst/>
                              <a:gdLst>
                                <a:gd name="T0" fmla="+- 0 2401 2401"/>
                                <a:gd name="T1" fmla="*/ T0 w 19"/>
                                <a:gd name="T2" fmla="+- 0 3355 3355"/>
                                <a:gd name="T3" fmla="*/ 3355 h 48"/>
                                <a:gd name="T4" fmla="+- 0 2420 2401"/>
                                <a:gd name="T5" fmla="*/ T4 w 19"/>
                                <a:gd name="T6" fmla="+- 0 3402 3355"/>
                                <a:gd name="T7" fmla="*/ 340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8" name="Group 1396"/>
                        <wpg:cNvGrpSpPr>
                          <a:grpSpLocks/>
                        </wpg:cNvGrpSpPr>
                        <wpg:grpSpPr bwMode="auto">
                          <a:xfrm>
                            <a:off x="2420" y="3402"/>
                            <a:ext cx="19" cy="47"/>
                            <a:chOff x="2420" y="3402"/>
                            <a:chExt cx="19" cy="47"/>
                          </a:xfrm>
                        </wpg:grpSpPr>
                        <wps:wsp>
                          <wps:cNvPr id="1139" name="Freeform 1397"/>
                          <wps:cNvSpPr>
                            <a:spLocks/>
                          </wps:cNvSpPr>
                          <wps:spPr bwMode="auto">
                            <a:xfrm>
                              <a:off x="2420" y="3402"/>
                              <a:ext cx="19" cy="47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19"/>
                                <a:gd name="T2" fmla="+- 0 3402 3402"/>
                                <a:gd name="T3" fmla="*/ 3402 h 47"/>
                                <a:gd name="T4" fmla="+- 0 2438 2420"/>
                                <a:gd name="T5" fmla="*/ T4 w 19"/>
                                <a:gd name="T6" fmla="+- 0 3448 3402"/>
                                <a:gd name="T7" fmla="*/ 3448 h 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7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0" name="Group 1394"/>
                        <wpg:cNvGrpSpPr>
                          <a:grpSpLocks/>
                        </wpg:cNvGrpSpPr>
                        <wpg:grpSpPr bwMode="auto">
                          <a:xfrm>
                            <a:off x="2438" y="3448"/>
                            <a:ext cx="19" cy="46"/>
                            <a:chOff x="2438" y="3448"/>
                            <a:chExt cx="19" cy="46"/>
                          </a:xfrm>
                        </wpg:grpSpPr>
                        <wps:wsp>
                          <wps:cNvPr id="1141" name="Freeform 1395"/>
                          <wps:cNvSpPr>
                            <a:spLocks/>
                          </wps:cNvSpPr>
                          <wps:spPr bwMode="auto">
                            <a:xfrm>
                              <a:off x="2438" y="3448"/>
                              <a:ext cx="19" cy="46"/>
                            </a:xfrm>
                            <a:custGeom>
                              <a:avLst/>
                              <a:gdLst>
                                <a:gd name="T0" fmla="+- 0 2438 2438"/>
                                <a:gd name="T1" fmla="*/ T0 w 19"/>
                                <a:gd name="T2" fmla="+- 0 3448 3448"/>
                                <a:gd name="T3" fmla="*/ 3448 h 46"/>
                                <a:gd name="T4" fmla="+- 0 2456 2438"/>
                                <a:gd name="T5" fmla="*/ T4 w 19"/>
                                <a:gd name="T6" fmla="+- 0 3494 3448"/>
                                <a:gd name="T7" fmla="*/ 3494 h 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6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2" name="Group 1392"/>
                        <wpg:cNvGrpSpPr>
                          <a:grpSpLocks/>
                        </wpg:cNvGrpSpPr>
                        <wpg:grpSpPr bwMode="auto">
                          <a:xfrm>
                            <a:off x="2456" y="3494"/>
                            <a:ext cx="19" cy="45"/>
                            <a:chOff x="2456" y="3494"/>
                            <a:chExt cx="19" cy="45"/>
                          </a:xfrm>
                        </wpg:grpSpPr>
                        <wps:wsp>
                          <wps:cNvPr id="1143" name="Freeform 1393"/>
                          <wps:cNvSpPr>
                            <a:spLocks/>
                          </wps:cNvSpPr>
                          <wps:spPr bwMode="auto">
                            <a:xfrm>
                              <a:off x="2456" y="3494"/>
                              <a:ext cx="19" cy="45"/>
                            </a:xfrm>
                            <a:custGeom>
                              <a:avLst/>
                              <a:gdLst>
                                <a:gd name="T0" fmla="+- 0 2456 2456"/>
                                <a:gd name="T1" fmla="*/ T0 w 19"/>
                                <a:gd name="T2" fmla="+- 0 3494 3494"/>
                                <a:gd name="T3" fmla="*/ 3494 h 45"/>
                                <a:gd name="T4" fmla="+- 0 2475 2456"/>
                                <a:gd name="T5" fmla="*/ T4 w 19"/>
                                <a:gd name="T6" fmla="+- 0 3539 3494"/>
                                <a:gd name="T7" fmla="*/ 353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0"/>
                                  </a:moveTo>
                                  <a:lnTo>
                                    <a:pt x="19" y="4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4" name="Group 1390"/>
                        <wpg:cNvGrpSpPr>
                          <a:grpSpLocks/>
                        </wpg:cNvGrpSpPr>
                        <wpg:grpSpPr bwMode="auto">
                          <a:xfrm>
                            <a:off x="2475" y="3539"/>
                            <a:ext cx="19" cy="44"/>
                            <a:chOff x="2475" y="3539"/>
                            <a:chExt cx="19" cy="44"/>
                          </a:xfrm>
                        </wpg:grpSpPr>
                        <wps:wsp>
                          <wps:cNvPr id="1145" name="Freeform 1391"/>
                          <wps:cNvSpPr>
                            <a:spLocks/>
                          </wps:cNvSpPr>
                          <wps:spPr bwMode="auto">
                            <a:xfrm>
                              <a:off x="2475" y="3539"/>
                              <a:ext cx="19" cy="44"/>
                            </a:xfrm>
                            <a:custGeom>
                              <a:avLst/>
                              <a:gdLst>
                                <a:gd name="T0" fmla="+- 0 2475 2475"/>
                                <a:gd name="T1" fmla="*/ T0 w 19"/>
                                <a:gd name="T2" fmla="+- 0 3539 3539"/>
                                <a:gd name="T3" fmla="*/ 3539 h 44"/>
                                <a:gd name="T4" fmla="+- 0 2493 2475"/>
                                <a:gd name="T5" fmla="*/ T4 w 19"/>
                                <a:gd name="T6" fmla="+- 0 3582 3539"/>
                                <a:gd name="T7" fmla="*/ 3582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4">
                                  <a:moveTo>
                                    <a:pt x="0" y="0"/>
                                  </a:moveTo>
                                  <a:lnTo>
                                    <a:pt x="18" y="4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6" name="Group 1388"/>
                        <wpg:cNvGrpSpPr>
                          <a:grpSpLocks/>
                        </wpg:cNvGrpSpPr>
                        <wpg:grpSpPr bwMode="auto">
                          <a:xfrm>
                            <a:off x="2493" y="3582"/>
                            <a:ext cx="19" cy="42"/>
                            <a:chOff x="2493" y="3582"/>
                            <a:chExt cx="19" cy="42"/>
                          </a:xfrm>
                        </wpg:grpSpPr>
                        <wps:wsp>
                          <wps:cNvPr id="1147" name="Freeform 1389"/>
                          <wps:cNvSpPr>
                            <a:spLocks/>
                          </wps:cNvSpPr>
                          <wps:spPr bwMode="auto">
                            <a:xfrm>
                              <a:off x="2493" y="3582"/>
                              <a:ext cx="19" cy="42"/>
                            </a:xfrm>
                            <a:custGeom>
                              <a:avLst/>
                              <a:gdLst>
                                <a:gd name="T0" fmla="+- 0 2493 2493"/>
                                <a:gd name="T1" fmla="*/ T0 w 19"/>
                                <a:gd name="T2" fmla="+- 0 3582 3582"/>
                                <a:gd name="T3" fmla="*/ 3582 h 42"/>
                                <a:gd name="T4" fmla="+- 0 2511 2493"/>
                                <a:gd name="T5" fmla="*/ T4 w 19"/>
                                <a:gd name="T6" fmla="+- 0 3623 3582"/>
                                <a:gd name="T7" fmla="*/ 3623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2">
                                  <a:moveTo>
                                    <a:pt x="0" y="0"/>
                                  </a:moveTo>
                                  <a:lnTo>
                                    <a:pt x="18" y="4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8" name="Group 1386"/>
                        <wpg:cNvGrpSpPr>
                          <a:grpSpLocks/>
                        </wpg:cNvGrpSpPr>
                        <wpg:grpSpPr bwMode="auto">
                          <a:xfrm>
                            <a:off x="2511" y="3623"/>
                            <a:ext cx="19" cy="40"/>
                            <a:chOff x="2511" y="3623"/>
                            <a:chExt cx="19" cy="40"/>
                          </a:xfrm>
                        </wpg:grpSpPr>
                        <wps:wsp>
                          <wps:cNvPr id="1149" name="Freeform 1387"/>
                          <wps:cNvSpPr>
                            <a:spLocks/>
                          </wps:cNvSpPr>
                          <wps:spPr bwMode="auto">
                            <a:xfrm>
                              <a:off x="2511" y="3623"/>
                              <a:ext cx="19" cy="40"/>
                            </a:xfrm>
                            <a:custGeom>
                              <a:avLst/>
                              <a:gdLst>
                                <a:gd name="T0" fmla="+- 0 2511 2511"/>
                                <a:gd name="T1" fmla="*/ T0 w 19"/>
                                <a:gd name="T2" fmla="+- 0 3623 3623"/>
                                <a:gd name="T3" fmla="*/ 3623 h 40"/>
                                <a:gd name="T4" fmla="+- 0 2529 2511"/>
                                <a:gd name="T5" fmla="*/ T4 w 19"/>
                                <a:gd name="T6" fmla="+- 0 3663 3623"/>
                                <a:gd name="T7" fmla="*/ 366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0">
                                  <a:moveTo>
                                    <a:pt x="0" y="0"/>
                                  </a:moveTo>
                                  <a:lnTo>
                                    <a:pt x="18" y="4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0" name="Group 1384"/>
                        <wpg:cNvGrpSpPr>
                          <a:grpSpLocks/>
                        </wpg:cNvGrpSpPr>
                        <wpg:grpSpPr bwMode="auto">
                          <a:xfrm>
                            <a:off x="2529" y="3663"/>
                            <a:ext cx="19" cy="37"/>
                            <a:chOff x="2529" y="3663"/>
                            <a:chExt cx="19" cy="37"/>
                          </a:xfrm>
                        </wpg:grpSpPr>
                        <wps:wsp>
                          <wps:cNvPr id="1151" name="Freeform 1385"/>
                          <wps:cNvSpPr>
                            <a:spLocks/>
                          </wps:cNvSpPr>
                          <wps:spPr bwMode="auto">
                            <a:xfrm>
                              <a:off x="2529" y="3663"/>
                              <a:ext cx="19" cy="37"/>
                            </a:xfrm>
                            <a:custGeom>
                              <a:avLst/>
                              <a:gdLst>
                                <a:gd name="T0" fmla="+- 0 2529 2529"/>
                                <a:gd name="T1" fmla="*/ T0 w 19"/>
                                <a:gd name="T2" fmla="+- 0 3663 3663"/>
                                <a:gd name="T3" fmla="*/ 3663 h 37"/>
                                <a:gd name="T4" fmla="+- 0 2548 2529"/>
                                <a:gd name="T5" fmla="*/ T4 w 19"/>
                                <a:gd name="T6" fmla="+- 0 3700 3663"/>
                                <a:gd name="T7" fmla="*/ 3700 h 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7">
                                  <a:moveTo>
                                    <a:pt x="0" y="0"/>
                                  </a:moveTo>
                                  <a:lnTo>
                                    <a:pt x="19" y="3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2" name="Group 1382"/>
                        <wpg:cNvGrpSpPr>
                          <a:grpSpLocks/>
                        </wpg:cNvGrpSpPr>
                        <wpg:grpSpPr bwMode="auto">
                          <a:xfrm>
                            <a:off x="2548" y="3700"/>
                            <a:ext cx="19" cy="35"/>
                            <a:chOff x="2548" y="3700"/>
                            <a:chExt cx="19" cy="35"/>
                          </a:xfrm>
                        </wpg:grpSpPr>
                        <wps:wsp>
                          <wps:cNvPr id="1153" name="Freeform 1383"/>
                          <wps:cNvSpPr>
                            <a:spLocks/>
                          </wps:cNvSpPr>
                          <wps:spPr bwMode="auto">
                            <a:xfrm>
                              <a:off x="2548" y="3700"/>
                              <a:ext cx="19" cy="35"/>
                            </a:xfrm>
                            <a:custGeom>
                              <a:avLst/>
                              <a:gdLst>
                                <a:gd name="T0" fmla="+- 0 2548 2548"/>
                                <a:gd name="T1" fmla="*/ T0 w 19"/>
                                <a:gd name="T2" fmla="+- 0 3700 3700"/>
                                <a:gd name="T3" fmla="*/ 3700 h 35"/>
                                <a:gd name="T4" fmla="+- 0 2566 2548"/>
                                <a:gd name="T5" fmla="*/ T4 w 19"/>
                                <a:gd name="T6" fmla="+- 0 3734 3700"/>
                                <a:gd name="T7" fmla="*/ 3734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5">
                                  <a:moveTo>
                                    <a:pt x="0" y="0"/>
                                  </a:moveTo>
                                  <a:lnTo>
                                    <a:pt x="18" y="3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4" name="Group 1380"/>
                        <wpg:cNvGrpSpPr>
                          <a:grpSpLocks/>
                        </wpg:cNvGrpSpPr>
                        <wpg:grpSpPr bwMode="auto">
                          <a:xfrm>
                            <a:off x="2566" y="3734"/>
                            <a:ext cx="19" cy="33"/>
                            <a:chOff x="2566" y="3734"/>
                            <a:chExt cx="19" cy="33"/>
                          </a:xfrm>
                        </wpg:grpSpPr>
                        <wps:wsp>
                          <wps:cNvPr id="1155" name="Freeform 1381"/>
                          <wps:cNvSpPr>
                            <a:spLocks/>
                          </wps:cNvSpPr>
                          <wps:spPr bwMode="auto">
                            <a:xfrm>
                              <a:off x="2566" y="3734"/>
                              <a:ext cx="19" cy="33"/>
                            </a:xfrm>
                            <a:custGeom>
                              <a:avLst/>
                              <a:gdLst>
                                <a:gd name="T0" fmla="+- 0 2566 2566"/>
                                <a:gd name="T1" fmla="*/ T0 w 19"/>
                                <a:gd name="T2" fmla="+- 0 3734 3734"/>
                                <a:gd name="T3" fmla="*/ 3734 h 33"/>
                                <a:gd name="T4" fmla="+- 0 2584 2566"/>
                                <a:gd name="T5" fmla="*/ T4 w 19"/>
                                <a:gd name="T6" fmla="+- 0 3767 3734"/>
                                <a:gd name="T7" fmla="*/ 3767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3">
                                  <a:moveTo>
                                    <a:pt x="0" y="0"/>
                                  </a:moveTo>
                                  <a:lnTo>
                                    <a:pt x="18" y="3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6" name="Group 1378"/>
                        <wpg:cNvGrpSpPr>
                          <a:grpSpLocks/>
                        </wpg:cNvGrpSpPr>
                        <wpg:grpSpPr bwMode="auto">
                          <a:xfrm>
                            <a:off x="2584" y="3767"/>
                            <a:ext cx="19" cy="31"/>
                            <a:chOff x="2584" y="3767"/>
                            <a:chExt cx="19" cy="31"/>
                          </a:xfrm>
                        </wpg:grpSpPr>
                        <wps:wsp>
                          <wps:cNvPr id="1157" name="Freeform 1379"/>
                          <wps:cNvSpPr>
                            <a:spLocks/>
                          </wps:cNvSpPr>
                          <wps:spPr bwMode="auto">
                            <a:xfrm>
                              <a:off x="2584" y="3767"/>
                              <a:ext cx="19" cy="31"/>
                            </a:xfrm>
                            <a:custGeom>
                              <a:avLst/>
                              <a:gdLst>
                                <a:gd name="T0" fmla="+- 0 2584 2584"/>
                                <a:gd name="T1" fmla="*/ T0 w 19"/>
                                <a:gd name="T2" fmla="+- 0 3767 3767"/>
                                <a:gd name="T3" fmla="*/ 3767 h 31"/>
                                <a:gd name="T4" fmla="+- 0 2603 2584"/>
                                <a:gd name="T5" fmla="*/ T4 w 19"/>
                                <a:gd name="T6" fmla="+- 0 3797 3767"/>
                                <a:gd name="T7" fmla="*/ 3797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0"/>
                                  </a:moveTo>
                                  <a:lnTo>
                                    <a:pt x="19" y="3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8" name="Group 1376"/>
                        <wpg:cNvGrpSpPr>
                          <a:grpSpLocks/>
                        </wpg:cNvGrpSpPr>
                        <wpg:grpSpPr bwMode="auto">
                          <a:xfrm>
                            <a:off x="2603" y="3797"/>
                            <a:ext cx="19" cy="29"/>
                            <a:chOff x="2603" y="3797"/>
                            <a:chExt cx="19" cy="29"/>
                          </a:xfrm>
                        </wpg:grpSpPr>
                        <wps:wsp>
                          <wps:cNvPr id="1159" name="Freeform 1377"/>
                          <wps:cNvSpPr>
                            <a:spLocks/>
                          </wps:cNvSpPr>
                          <wps:spPr bwMode="auto">
                            <a:xfrm>
                              <a:off x="2603" y="3797"/>
                              <a:ext cx="19" cy="29"/>
                            </a:xfrm>
                            <a:custGeom>
                              <a:avLst/>
                              <a:gdLst>
                                <a:gd name="T0" fmla="+- 0 2603 2603"/>
                                <a:gd name="T1" fmla="*/ T0 w 19"/>
                                <a:gd name="T2" fmla="+- 0 3797 3797"/>
                                <a:gd name="T3" fmla="*/ 3797 h 29"/>
                                <a:gd name="T4" fmla="+- 0 2621 2603"/>
                                <a:gd name="T5" fmla="*/ T4 w 19"/>
                                <a:gd name="T6" fmla="+- 0 3825 3797"/>
                                <a:gd name="T7" fmla="*/ 3825 h 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9">
                                  <a:moveTo>
                                    <a:pt x="0" y="0"/>
                                  </a:moveTo>
                                  <a:lnTo>
                                    <a:pt x="18" y="2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0" name="Group 1374"/>
                        <wpg:cNvGrpSpPr>
                          <a:grpSpLocks/>
                        </wpg:cNvGrpSpPr>
                        <wpg:grpSpPr bwMode="auto">
                          <a:xfrm>
                            <a:off x="2621" y="3825"/>
                            <a:ext cx="19" cy="27"/>
                            <a:chOff x="2621" y="3825"/>
                            <a:chExt cx="19" cy="27"/>
                          </a:xfrm>
                        </wpg:grpSpPr>
                        <wps:wsp>
                          <wps:cNvPr id="1161" name="Freeform 1375"/>
                          <wps:cNvSpPr>
                            <a:spLocks/>
                          </wps:cNvSpPr>
                          <wps:spPr bwMode="auto">
                            <a:xfrm>
                              <a:off x="2621" y="3825"/>
                              <a:ext cx="19" cy="27"/>
                            </a:xfrm>
                            <a:custGeom>
                              <a:avLst/>
                              <a:gdLst>
                                <a:gd name="T0" fmla="+- 0 2621 2621"/>
                                <a:gd name="T1" fmla="*/ T0 w 19"/>
                                <a:gd name="T2" fmla="+- 0 3825 3825"/>
                                <a:gd name="T3" fmla="*/ 3825 h 27"/>
                                <a:gd name="T4" fmla="+- 0 2639 2621"/>
                                <a:gd name="T5" fmla="*/ T4 w 19"/>
                                <a:gd name="T6" fmla="+- 0 3852 3825"/>
                                <a:gd name="T7" fmla="*/ 3852 h 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7">
                                  <a:moveTo>
                                    <a:pt x="0" y="0"/>
                                  </a:moveTo>
                                  <a:lnTo>
                                    <a:pt x="18" y="2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2" name="Group 1372"/>
                        <wpg:cNvGrpSpPr>
                          <a:grpSpLocks/>
                        </wpg:cNvGrpSpPr>
                        <wpg:grpSpPr bwMode="auto">
                          <a:xfrm>
                            <a:off x="2639" y="3852"/>
                            <a:ext cx="19" cy="25"/>
                            <a:chOff x="2639" y="3852"/>
                            <a:chExt cx="19" cy="25"/>
                          </a:xfrm>
                        </wpg:grpSpPr>
                        <wps:wsp>
                          <wps:cNvPr id="1163" name="Freeform 1373"/>
                          <wps:cNvSpPr>
                            <a:spLocks/>
                          </wps:cNvSpPr>
                          <wps:spPr bwMode="auto">
                            <a:xfrm>
                              <a:off x="2639" y="3852"/>
                              <a:ext cx="19" cy="25"/>
                            </a:xfrm>
                            <a:custGeom>
                              <a:avLst/>
                              <a:gdLst>
                                <a:gd name="T0" fmla="+- 0 2639 2639"/>
                                <a:gd name="T1" fmla="*/ T0 w 19"/>
                                <a:gd name="T2" fmla="+- 0 3852 3852"/>
                                <a:gd name="T3" fmla="*/ 3852 h 25"/>
                                <a:gd name="T4" fmla="+- 0 2658 2639"/>
                                <a:gd name="T5" fmla="*/ T4 w 19"/>
                                <a:gd name="T6" fmla="+- 0 3877 3852"/>
                                <a:gd name="T7" fmla="*/ 3877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0" y="0"/>
                                  </a:moveTo>
                                  <a:lnTo>
                                    <a:pt x="19" y="2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4" name="Group 1370"/>
                        <wpg:cNvGrpSpPr>
                          <a:grpSpLocks/>
                        </wpg:cNvGrpSpPr>
                        <wpg:grpSpPr bwMode="auto">
                          <a:xfrm>
                            <a:off x="2658" y="3877"/>
                            <a:ext cx="19" cy="24"/>
                            <a:chOff x="2658" y="3877"/>
                            <a:chExt cx="19" cy="24"/>
                          </a:xfrm>
                        </wpg:grpSpPr>
                        <wps:wsp>
                          <wps:cNvPr id="1165" name="Freeform 1371"/>
                          <wps:cNvSpPr>
                            <a:spLocks/>
                          </wps:cNvSpPr>
                          <wps:spPr bwMode="auto">
                            <a:xfrm>
                              <a:off x="2658" y="3877"/>
                              <a:ext cx="19" cy="24"/>
                            </a:xfrm>
                            <a:custGeom>
                              <a:avLst/>
                              <a:gdLst>
                                <a:gd name="T0" fmla="+- 0 2658 2658"/>
                                <a:gd name="T1" fmla="*/ T0 w 19"/>
                                <a:gd name="T2" fmla="+- 0 3877 3877"/>
                                <a:gd name="T3" fmla="*/ 3877 h 24"/>
                                <a:gd name="T4" fmla="+- 0 2676 2658"/>
                                <a:gd name="T5" fmla="*/ T4 w 19"/>
                                <a:gd name="T6" fmla="+- 0 3901 3877"/>
                                <a:gd name="T7" fmla="*/ 3901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4">
                                  <a:moveTo>
                                    <a:pt x="0" y="0"/>
                                  </a:moveTo>
                                  <a:lnTo>
                                    <a:pt x="18" y="2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6" name="Group 1368"/>
                        <wpg:cNvGrpSpPr>
                          <a:grpSpLocks/>
                        </wpg:cNvGrpSpPr>
                        <wpg:grpSpPr bwMode="auto">
                          <a:xfrm>
                            <a:off x="2676" y="3901"/>
                            <a:ext cx="19" cy="23"/>
                            <a:chOff x="2676" y="3901"/>
                            <a:chExt cx="19" cy="23"/>
                          </a:xfrm>
                        </wpg:grpSpPr>
                        <wps:wsp>
                          <wps:cNvPr id="1167" name="Freeform 1369"/>
                          <wps:cNvSpPr>
                            <a:spLocks/>
                          </wps:cNvSpPr>
                          <wps:spPr bwMode="auto">
                            <a:xfrm>
                              <a:off x="2676" y="3901"/>
                              <a:ext cx="19" cy="23"/>
                            </a:xfrm>
                            <a:custGeom>
                              <a:avLst/>
                              <a:gdLst>
                                <a:gd name="T0" fmla="+- 0 2676 2676"/>
                                <a:gd name="T1" fmla="*/ T0 w 19"/>
                                <a:gd name="T2" fmla="+- 0 3901 3901"/>
                                <a:gd name="T3" fmla="*/ 3901 h 23"/>
                                <a:gd name="T4" fmla="+- 0 2694 2676"/>
                                <a:gd name="T5" fmla="*/ T4 w 19"/>
                                <a:gd name="T6" fmla="+- 0 3923 3901"/>
                                <a:gd name="T7" fmla="*/ 3923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3">
                                  <a:moveTo>
                                    <a:pt x="0" y="0"/>
                                  </a:moveTo>
                                  <a:lnTo>
                                    <a:pt x="18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8" name="Group 1366"/>
                        <wpg:cNvGrpSpPr>
                          <a:grpSpLocks/>
                        </wpg:cNvGrpSpPr>
                        <wpg:grpSpPr bwMode="auto">
                          <a:xfrm>
                            <a:off x="2694" y="3923"/>
                            <a:ext cx="19" cy="22"/>
                            <a:chOff x="2694" y="3923"/>
                            <a:chExt cx="19" cy="22"/>
                          </a:xfrm>
                        </wpg:grpSpPr>
                        <wps:wsp>
                          <wps:cNvPr id="1169" name="Freeform 1367"/>
                          <wps:cNvSpPr>
                            <a:spLocks/>
                          </wps:cNvSpPr>
                          <wps:spPr bwMode="auto">
                            <a:xfrm>
                              <a:off x="2694" y="3923"/>
                              <a:ext cx="19" cy="22"/>
                            </a:xfrm>
                            <a:custGeom>
                              <a:avLst/>
                              <a:gdLst>
                                <a:gd name="T0" fmla="+- 0 2694 2694"/>
                                <a:gd name="T1" fmla="*/ T0 w 19"/>
                                <a:gd name="T2" fmla="+- 0 3923 3923"/>
                                <a:gd name="T3" fmla="*/ 3923 h 22"/>
                                <a:gd name="T4" fmla="+- 0 2713 2694"/>
                                <a:gd name="T5" fmla="*/ T4 w 19"/>
                                <a:gd name="T6" fmla="+- 0 3945 3923"/>
                                <a:gd name="T7" fmla="*/ 394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0" name="Group 1364"/>
                        <wpg:cNvGrpSpPr>
                          <a:grpSpLocks/>
                        </wpg:cNvGrpSpPr>
                        <wpg:grpSpPr bwMode="auto">
                          <a:xfrm>
                            <a:off x="2713" y="3945"/>
                            <a:ext cx="19" cy="22"/>
                            <a:chOff x="2713" y="3945"/>
                            <a:chExt cx="19" cy="22"/>
                          </a:xfrm>
                        </wpg:grpSpPr>
                        <wps:wsp>
                          <wps:cNvPr id="1171" name="Freeform 1365"/>
                          <wps:cNvSpPr>
                            <a:spLocks/>
                          </wps:cNvSpPr>
                          <wps:spPr bwMode="auto">
                            <a:xfrm>
                              <a:off x="2713" y="3945"/>
                              <a:ext cx="19" cy="22"/>
                            </a:xfrm>
                            <a:custGeom>
                              <a:avLst/>
                              <a:gdLst>
                                <a:gd name="T0" fmla="+- 0 2713 2713"/>
                                <a:gd name="T1" fmla="*/ T0 w 19"/>
                                <a:gd name="T2" fmla="+- 0 3945 3945"/>
                                <a:gd name="T3" fmla="*/ 3945 h 22"/>
                                <a:gd name="T4" fmla="+- 0 2731 2713"/>
                                <a:gd name="T5" fmla="*/ T4 w 19"/>
                                <a:gd name="T6" fmla="+- 0 3966 3945"/>
                                <a:gd name="T7" fmla="*/ 396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2" name="Group 1362"/>
                        <wpg:cNvGrpSpPr>
                          <a:grpSpLocks/>
                        </wpg:cNvGrpSpPr>
                        <wpg:grpSpPr bwMode="auto">
                          <a:xfrm>
                            <a:off x="2731" y="3966"/>
                            <a:ext cx="19" cy="21"/>
                            <a:chOff x="2731" y="3966"/>
                            <a:chExt cx="19" cy="21"/>
                          </a:xfrm>
                        </wpg:grpSpPr>
                        <wps:wsp>
                          <wps:cNvPr id="1173" name="Freeform 1363"/>
                          <wps:cNvSpPr>
                            <a:spLocks/>
                          </wps:cNvSpPr>
                          <wps:spPr bwMode="auto">
                            <a:xfrm>
                              <a:off x="2731" y="3966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31 2731"/>
                                <a:gd name="T1" fmla="*/ T0 w 19"/>
                                <a:gd name="T2" fmla="+- 0 3966 3966"/>
                                <a:gd name="T3" fmla="*/ 3966 h 21"/>
                                <a:gd name="T4" fmla="+- 0 2749 2731"/>
                                <a:gd name="T5" fmla="*/ T4 w 19"/>
                                <a:gd name="T6" fmla="+- 0 3987 3966"/>
                                <a:gd name="T7" fmla="*/ 398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4" name="Group 1360"/>
                        <wpg:cNvGrpSpPr>
                          <a:grpSpLocks/>
                        </wpg:cNvGrpSpPr>
                        <wpg:grpSpPr bwMode="auto">
                          <a:xfrm>
                            <a:off x="2749" y="3987"/>
                            <a:ext cx="19" cy="21"/>
                            <a:chOff x="2749" y="3987"/>
                            <a:chExt cx="19" cy="21"/>
                          </a:xfrm>
                        </wpg:grpSpPr>
                        <wps:wsp>
                          <wps:cNvPr id="1175" name="Freeform 1361"/>
                          <wps:cNvSpPr>
                            <a:spLocks/>
                          </wps:cNvSpPr>
                          <wps:spPr bwMode="auto">
                            <a:xfrm>
                              <a:off x="2749" y="398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49 2749"/>
                                <a:gd name="T1" fmla="*/ T0 w 19"/>
                                <a:gd name="T2" fmla="+- 0 3987 3987"/>
                                <a:gd name="T3" fmla="*/ 3987 h 21"/>
                                <a:gd name="T4" fmla="+- 0 2767 2749"/>
                                <a:gd name="T5" fmla="*/ T4 w 19"/>
                                <a:gd name="T6" fmla="+- 0 4007 3987"/>
                                <a:gd name="T7" fmla="*/ 400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6" name="Group 1358"/>
                        <wpg:cNvGrpSpPr>
                          <a:grpSpLocks/>
                        </wpg:cNvGrpSpPr>
                        <wpg:grpSpPr bwMode="auto">
                          <a:xfrm>
                            <a:off x="2767" y="4007"/>
                            <a:ext cx="19" cy="21"/>
                            <a:chOff x="2767" y="4007"/>
                            <a:chExt cx="19" cy="21"/>
                          </a:xfrm>
                        </wpg:grpSpPr>
                        <wps:wsp>
                          <wps:cNvPr id="1177" name="Freeform 1359"/>
                          <wps:cNvSpPr>
                            <a:spLocks/>
                          </wps:cNvSpPr>
                          <wps:spPr bwMode="auto">
                            <a:xfrm>
                              <a:off x="2767" y="400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67 2767"/>
                                <a:gd name="T1" fmla="*/ T0 w 19"/>
                                <a:gd name="T2" fmla="+- 0 4007 4007"/>
                                <a:gd name="T3" fmla="*/ 4007 h 21"/>
                                <a:gd name="T4" fmla="+- 0 2786 2767"/>
                                <a:gd name="T5" fmla="*/ T4 w 19"/>
                                <a:gd name="T6" fmla="+- 0 4028 4007"/>
                                <a:gd name="T7" fmla="*/ 40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8" name="Group 1356"/>
                        <wpg:cNvGrpSpPr>
                          <a:grpSpLocks/>
                        </wpg:cNvGrpSpPr>
                        <wpg:grpSpPr bwMode="auto">
                          <a:xfrm>
                            <a:off x="2786" y="4028"/>
                            <a:ext cx="19" cy="20"/>
                            <a:chOff x="2786" y="4028"/>
                            <a:chExt cx="19" cy="20"/>
                          </a:xfrm>
                        </wpg:grpSpPr>
                        <wps:wsp>
                          <wps:cNvPr id="1179" name="Freeform 1357"/>
                          <wps:cNvSpPr>
                            <a:spLocks/>
                          </wps:cNvSpPr>
                          <wps:spPr bwMode="auto">
                            <a:xfrm>
                              <a:off x="2786" y="4028"/>
                              <a:ext cx="19" cy="20"/>
                            </a:xfrm>
                            <a:custGeom>
                              <a:avLst/>
                              <a:gdLst>
                                <a:gd name="T0" fmla="+- 0 2786 2786"/>
                                <a:gd name="T1" fmla="*/ T0 w 19"/>
                                <a:gd name="T2" fmla="+- 0 4028 4028"/>
                                <a:gd name="T3" fmla="*/ 4028 h 20"/>
                                <a:gd name="T4" fmla="+- 0 2804 2786"/>
                                <a:gd name="T5" fmla="*/ T4 w 19"/>
                                <a:gd name="T6" fmla="+- 0 4047 4028"/>
                                <a:gd name="T7" fmla="*/ 4047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0" name="Group 1354"/>
                        <wpg:cNvGrpSpPr>
                          <a:grpSpLocks/>
                        </wpg:cNvGrpSpPr>
                        <wpg:grpSpPr bwMode="auto">
                          <a:xfrm>
                            <a:off x="2804" y="4047"/>
                            <a:ext cx="19" cy="21"/>
                            <a:chOff x="2804" y="4047"/>
                            <a:chExt cx="19" cy="21"/>
                          </a:xfrm>
                        </wpg:grpSpPr>
                        <wps:wsp>
                          <wps:cNvPr id="1181" name="Freeform 1355"/>
                          <wps:cNvSpPr>
                            <a:spLocks/>
                          </wps:cNvSpPr>
                          <wps:spPr bwMode="auto">
                            <a:xfrm>
                              <a:off x="2804" y="404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04 2804"/>
                                <a:gd name="T1" fmla="*/ T0 w 19"/>
                                <a:gd name="T2" fmla="+- 0 4047 4047"/>
                                <a:gd name="T3" fmla="*/ 4047 h 21"/>
                                <a:gd name="T4" fmla="+- 0 2822 2804"/>
                                <a:gd name="T5" fmla="*/ T4 w 19"/>
                                <a:gd name="T6" fmla="+- 0 4068 4047"/>
                                <a:gd name="T7" fmla="*/ 406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2" name="Group 1352"/>
                        <wpg:cNvGrpSpPr>
                          <a:grpSpLocks/>
                        </wpg:cNvGrpSpPr>
                        <wpg:grpSpPr bwMode="auto">
                          <a:xfrm>
                            <a:off x="2822" y="4068"/>
                            <a:ext cx="19" cy="21"/>
                            <a:chOff x="2822" y="4068"/>
                            <a:chExt cx="19" cy="21"/>
                          </a:xfrm>
                        </wpg:grpSpPr>
                        <wps:wsp>
                          <wps:cNvPr id="1183" name="Freeform 1353"/>
                          <wps:cNvSpPr>
                            <a:spLocks/>
                          </wps:cNvSpPr>
                          <wps:spPr bwMode="auto">
                            <a:xfrm>
                              <a:off x="2822" y="406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22 2822"/>
                                <a:gd name="T1" fmla="*/ T0 w 19"/>
                                <a:gd name="T2" fmla="+- 0 4068 4068"/>
                                <a:gd name="T3" fmla="*/ 4068 h 21"/>
                                <a:gd name="T4" fmla="+- 0 2841 2822"/>
                                <a:gd name="T5" fmla="*/ T4 w 19"/>
                                <a:gd name="T6" fmla="+- 0 4088 4068"/>
                                <a:gd name="T7" fmla="*/ 408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4" name="Group 1350"/>
                        <wpg:cNvGrpSpPr>
                          <a:grpSpLocks/>
                        </wpg:cNvGrpSpPr>
                        <wpg:grpSpPr bwMode="auto">
                          <a:xfrm>
                            <a:off x="2841" y="4088"/>
                            <a:ext cx="19" cy="21"/>
                            <a:chOff x="2841" y="4088"/>
                            <a:chExt cx="19" cy="21"/>
                          </a:xfrm>
                        </wpg:grpSpPr>
                        <wps:wsp>
                          <wps:cNvPr id="1185" name="Freeform 1351"/>
                          <wps:cNvSpPr>
                            <a:spLocks/>
                          </wps:cNvSpPr>
                          <wps:spPr bwMode="auto">
                            <a:xfrm>
                              <a:off x="2841" y="408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19"/>
                                <a:gd name="T2" fmla="+- 0 4088 4088"/>
                                <a:gd name="T3" fmla="*/ 4088 h 21"/>
                                <a:gd name="T4" fmla="+- 0 2859 2841"/>
                                <a:gd name="T5" fmla="*/ T4 w 19"/>
                                <a:gd name="T6" fmla="+- 0 4108 4088"/>
                                <a:gd name="T7" fmla="*/ 410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6" name="Group 1348"/>
                        <wpg:cNvGrpSpPr>
                          <a:grpSpLocks/>
                        </wpg:cNvGrpSpPr>
                        <wpg:grpSpPr bwMode="auto">
                          <a:xfrm>
                            <a:off x="2859" y="4108"/>
                            <a:ext cx="19" cy="21"/>
                            <a:chOff x="2859" y="4108"/>
                            <a:chExt cx="19" cy="21"/>
                          </a:xfrm>
                        </wpg:grpSpPr>
                        <wps:wsp>
                          <wps:cNvPr id="1187" name="Freeform 1349"/>
                          <wps:cNvSpPr>
                            <a:spLocks/>
                          </wps:cNvSpPr>
                          <wps:spPr bwMode="auto">
                            <a:xfrm>
                              <a:off x="2859" y="410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59 2859"/>
                                <a:gd name="T1" fmla="*/ T0 w 19"/>
                                <a:gd name="T2" fmla="+- 0 4108 4108"/>
                                <a:gd name="T3" fmla="*/ 4108 h 21"/>
                                <a:gd name="T4" fmla="+- 0 2877 2859"/>
                                <a:gd name="T5" fmla="*/ T4 w 19"/>
                                <a:gd name="T6" fmla="+- 0 4128 4108"/>
                                <a:gd name="T7" fmla="*/ 41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8" name="Group 1346"/>
                        <wpg:cNvGrpSpPr>
                          <a:grpSpLocks/>
                        </wpg:cNvGrpSpPr>
                        <wpg:grpSpPr bwMode="auto">
                          <a:xfrm>
                            <a:off x="2877" y="4128"/>
                            <a:ext cx="19" cy="21"/>
                            <a:chOff x="2877" y="4128"/>
                            <a:chExt cx="19" cy="21"/>
                          </a:xfrm>
                        </wpg:grpSpPr>
                        <wps:wsp>
                          <wps:cNvPr id="1189" name="Freeform 1347"/>
                          <wps:cNvSpPr>
                            <a:spLocks/>
                          </wps:cNvSpPr>
                          <wps:spPr bwMode="auto">
                            <a:xfrm>
                              <a:off x="2877" y="412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77 2877"/>
                                <a:gd name="T1" fmla="*/ T0 w 19"/>
                                <a:gd name="T2" fmla="+- 0 4128 4128"/>
                                <a:gd name="T3" fmla="*/ 4128 h 21"/>
                                <a:gd name="T4" fmla="+- 0 2896 2877"/>
                                <a:gd name="T5" fmla="*/ T4 w 19"/>
                                <a:gd name="T6" fmla="+- 0 4149 4128"/>
                                <a:gd name="T7" fmla="*/ 414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0" name="Group 1344"/>
                        <wpg:cNvGrpSpPr>
                          <a:grpSpLocks/>
                        </wpg:cNvGrpSpPr>
                        <wpg:grpSpPr bwMode="auto">
                          <a:xfrm>
                            <a:off x="2896" y="4149"/>
                            <a:ext cx="19" cy="21"/>
                            <a:chOff x="2896" y="4149"/>
                            <a:chExt cx="19" cy="21"/>
                          </a:xfrm>
                        </wpg:grpSpPr>
                        <wps:wsp>
                          <wps:cNvPr id="1191" name="Freeform 1345"/>
                          <wps:cNvSpPr>
                            <a:spLocks/>
                          </wps:cNvSpPr>
                          <wps:spPr bwMode="auto">
                            <a:xfrm>
                              <a:off x="2896" y="414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96 2896"/>
                                <a:gd name="T1" fmla="*/ T0 w 19"/>
                                <a:gd name="T2" fmla="+- 0 4149 4149"/>
                                <a:gd name="T3" fmla="*/ 4149 h 21"/>
                                <a:gd name="T4" fmla="+- 0 2914 2896"/>
                                <a:gd name="T5" fmla="*/ T4 w 19"/>
                                <a:gd name="T6" fmla="+- 0 4169 4149"/>
                                <a:gd name="T7" fmla="*/ 416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2" name="Group 1342"/>
                        <wpg:cNvGrpSpPr>
                          <a:grpSpLocks/>
                        </wpg:cNvGrpSpPr>
                        <wpg:grpSpPr bwMode="auto">
                          <a:xfrm>
                            <a:off x="2914" y="4169"/>
                            <a:ext cx="19" cy="21"/>
                            <a:chOff x="2914" y="4169"/>
                            <a:chExt cx="19" cy="21"/>
                          </a:xfrm>
                        </wpg:grpSpPr>
                        <wps:wsp>
                          <wps:cNvPr id="1193" name="Freeform 1343"/>
                          <wps:cNvSpPr>
                            <a:spLocks/>
                          </wps:cNvSpPr>
                          <wps:spPr bwMode="auto">
                            <a:xfrm>
                              <a:off x="2914" y="416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14 2914"/>
                                <a:gd name="T1" fmla="*/ T0 w 19"/>
                                <a:gd name="T2" fmla="+- 0 4169 4169"/>
                                <a:gd name="T3" fmla="*/ 4169 h 21"/>
                                <a:gd name="T4" fmla="+- 0 2932 2914"/>
                                <a:gd name="T5" fmla="*/ T4 w 19"/>
                                <a:gd name="T6" fmla="+- 0 4190 4169"/>
                                <a:gd name="T7" fmla="*/ 41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4" name="Group 1340"/>
                        <wpg:cNvGrpSpPr>
                          <a:grpSpLocks/>
                        </wpg:cNvGrpSpPr>
                        <wpg:grpSpPr bwMode="auto">
                          <a:xfrm>
                            <a:off x="2932" y="4190"/>
                            <a:ext cx="19" cy="22"/>
                            <a:chOff x="2932" y="4190"/>
                            <a:chExt cx="19" cy="22"/>
                          </a:xfrm>
                        </wpg:grpSpPr>
                        <wps:wsp>
                          <wps:cNvPr id="1195" name="Freeform 1341"/>
                          <wps:cNvSpPr>
                            <a:spLocks/>
                          </wps:cNvSpPr>
                          <wps:spPr bwMode="auto">
                            <a:xfrm>
                              <a:off x="2932" y="4190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32 2932"/>
                                <a:gd name="T1" fmla="*/ T0 w 19"/>
                                <a:gd name="T2" fmla="+- 0 4190 4190"/>
                                <a:gd name="T3" fmla="*/ 4190 h 22"/>
                                <a:gd name="T4" fmla="+- 0 2951 2932"/>
                                <a:gd name="T5" fmla="*/ T4 w 19"/>
                                <a:gd name="T6" fmla="+- 0 4211 4190"/>
                                <a:gd name="T7" fmla="*/ 421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6" name="Group 1338"/>
                        <wpg:cNvGrpSpPr>
                          <a:grpSpLocks/>
                        </wpg:cNvGrpSpPr>
                        <wpg:grpSpPr bwMode="auto">
                          <a:xfrm>
                            <a:off x="2951" y="4211"/>
                            <a:ext cx="19" cy="21"/>
                            <a:chOff x="2951" y="4211"/>
                            <a:chExt cx="19" cy="21"/>
                          </a:xfrm>
                        </wpg:grpSpPr>
                        <wps:wsp>
                          <wps:cNvPr id="1197" name="Freeform 1339"/>
                          <wps:cNvSpPr>
                            <a:spLocks/>
                          </wps:cNvSpPr>
                          <wps:spPr bwMode="auto">
                            <a:xfrm>
                              <a:off x="2951" y="4211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51 2951"/>
                                <a:gd name="T1" fmla="*/ T0 w 19"/>
                                <a:gd name="T2" fmla="+- 0 4211 4211"/>
                                <a:gd name="T3" fmla="*/ 4211 h 21"/>
                                <a:gd name="T4" fmla="+- 0 2969 2951"/>
                                <a:gd name="T5" fmla="*/ T4 w 19"/>
                                <a:gd name="T6" fmla="+- 0 4232 4211"/>
                                <a:gd name="T7" fmla="*/ 4232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8" name="Group 133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19" cy="22"/>
                            <a:chOff x="2969" y="4232"/>
                            <a:chExt cx="19" cy="22"/>
                          </a:xfrm>
                        </wpg:grpSpPr>
                        <wps:wsp>
                          <wps:cNvPr id="1199" name="Freeform 133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69 2969"/>
                                <a:gd name="T1" fmla="*/ T0 w 19"/>
                                <a:gd name="T2" fmla="+- 0 4232 4232"/>
                                <a:gd name="T3" fmla="*/ 4232 h 22"/>
                                <a:gd name="T4" fmla="+- 0 2987 2969"/>
                                <a:gd name="T5" fmla="*/ T4 w 19"/>
                                <a:gd name="T6" fmla="+- 0 4253 4232"/>
                                <a:gd name="T7" fmla="*/ 42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0" name="Group 1334"/>
                        <wpg:cNvGrpSpPr>
                          <a:grpSpLocks/>
                        </wpg:cNvGrpSpPr>
                        <wpg:grpSpPr bwMode="auto">
                          <a:xfrm>
                            <a:off x="2987" y="4253"/>
                            <a:ext cx="19" cy="21"/>
                            <a:chOff x="2987" y="4253"/>
                            <a:chExt cx="19" cy="21"/>
                          </a:xfrm>
                        </wpg:grpSpPr>
                        <wps:wsp>
                          <wps:cNvPr id="1201" name="Freeform 1335"/>
                          <wps:cNvSpPr>
                            <a:spLocks/>
                          </wps:cNvSpPr>
                          <wps:spPr bwMode="auto">
                            <a:xfrm>
                              <a:off x="2987" y="4253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87 2987"/>
                                <a:gd name="T1" fmla="*/ T0 w 19"/>
                                <a:gd name="T2" fmla="+- 0 4253 4253"/>
                                <a:gd name="T3" fmla="*/ 4253 h 21"/>
                                <a:gd name="T4" fmla="+- 0 3006 2987"/>
                                <a:gd name="T5" fmla="*/ T4 w 19"/>
                                <a:gd name="T6" fmla="+- 0 4274 4253"/>
                                <a:gd name="T7" fmla="*/ 427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2" name="Group 1332"/>
                        <wpg:cNvGrpSpPr>
                          <a:grpSpLocks/>
                        </wpg:cNvGrpSpPr>
                        <wpg:grpSpPr bwMode="auto">
                          <a:xfrm>
                            <a:off x="3006" y="4274"/>
                            <a:ext cx="19" cy="21"/>
                            <a:chOff x="3006" y="4274"/>
                            <a:chExt cx="19" cy="21"/>
                          </a:xfrm>
                        </wpg:grpSpPr>
                        <wps:wsp>
                          <wps:cNvPr id="1203" name="Freeform 1333"/>
                          <wps:cNvSpPr>
                            <a:spLocks/>
                          </wps:cNvSpPr>
                          <wps:spPr bwMode="auto">
                            <a:xfrm>
                              <a:off x="3006" y="4274"/>
                              <a:ext cx="19" cy="21"/>
                            </a:xfrm>
                            <a:custGeom>
                              <a:avLst/>
                              <a:gdLst>
                                <a:gd name="T0" fmla="+- 0 3006 3006"/>
                                <a:gd name="T1" fmla="*/ T0 w 19"/>
                                <a:gd name="T2" fmla="+- 0 4274 4274"/>
                                <a:gd name="T3" fmla="*/ 4274 h 21"/>
                                <a:gd name="T4" fmla="+- 0 3024 3006"/>
                                <a:gd name="T5" fmla="*/ T4 w 19"/>
                                <a:gd name="T6" fmla="+- 0 4294 4274"/>
                                <a:gd name="T7" fmla="*/ 429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4" name="Group 1330"/>
                        <wpg:cNvGrpSpPr>
                          <a:grpSpLocks/>
                        </wpg:cNvGrpSpPr>
                        <wpg:grpSpPr bwMode="auto">
                          <a:xfrm>
                            <a:off x="3024" y="4294"/>
                            <a:ext cx="19" cy="20"/>
                            <a:chOff x="3024" y="4294"/>
                            <a:chExt cx="19" cy="20"/>
                          </a:xfrm>
                        </wpg:grpSpPr>
                        <wps:wsp>
                          <wps:cNvPr id="1205" name="Freeform 1331"/>
                          <wps:cNvSpPr>
                            <a:spLocks/>
                          </wps:cNvSpPr>
                          <wps:spPr bwMode="auto">
                            <a:xfrm>
                              <a:off x="3024" y="429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24 3024"/>
                                <a:gd name="T1" fmla="*/ T0 w 19"/>
                                <a:gd name="T2" fmla="+- 0 4294 4294"/>
                                <a:gd name="T3" fmla="*/ 4294 h 20"/>
                                <a:gd name="T4" fmla="+- 0 3042 3024"/>
                                <a:gd name="T5" fmla="*/ T4 w 19"/>
                                <a:gd name="T6" fmla="+- 0 4314 4294"/>
                                <a:gd name="T7" fmla="*/ 4314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6" name="Group 1328"/>
                        <wpg:cNvGrpSpPr>
                          <a:grpSpLocks/>
                        </wpg:cNvGrpSpPr>
                        <wpg:grpSpPr bwMode="auto">
                          <a:xfrm>
                            <a:off x="3042" y="4314"/>
                            <a:ext cx="19" cy="20"/>
                            <a:chOff x="3042" y="4314"/>
                            <a:chExt cx="19" cy="20"/>
                          </a:xfrm>
                        </wpg:grpSpPr>
                        <wps:wsp>
                          <wps:cNvPr id="1207" name="Freeform 1329"/>
                          <wps:cNvSpPr>
                            <a:spLocks/>
                          </wps:cNvSpPr>
                          <wps:spPr bwMode="auto">
                            <a:xfrm>
                              <a:off x="3042" y="431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42 3042"/>
                                <a:gd name="T1" fmla="*/ T0 w 19"/>
                                <a:gd name="T2" fmla="+- 0 4314 4314"/>
                                <a:gd name="T3" fmla="*/ 4314 h 20"/>
                                <a:gd name="T4" fmla="+- 0 3060 3042"/>
                                <a:gd name="T5" fmla="*/ T4 w 19"/>
                                <a:gd name="T6" fmla="+- 0 4333 4314"/>
                                <a:gd name="T7" fmla="*/ 4333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8" name="Group 1326"/>
                        <wpg:cNvGrpSpPr>
                          <a:grpSpLocks/>
                        </wpg:cNvGrpSpPr>
                        <wpg:grpSpPr bwMode="auto">
                          <a:xfrm>
                            <a:off x="3060" y="4333"/>
                            <a:ext cx="19" cy="19"/>
                            <a:chOff x="3060" y="4333"/>
                            <a:chExt cx="19" cy="19"/>
                          </a:xfrm>
                        </wpg:grpSpPr>
                        <wps:wsp>
                          <wps:cNvPr id="1209" name="Freeform 1327"/>
                          <wps:cNvSpPr>
                            <a:spLocks/>
                          </wps:cNvSpPr>
                          <wps:spPr bwMode="auto">
                            <a:xfrm>
                              <a:off x="3060" y="4333"/>
                              <a:ext cx="19" cy="19"/>
                            </a:xfrm>
                            <a:custGeom>
                              <a:avLst/>
                              <a:gdLst>
                                <a:gd name="T0" fmla="+- 0 3060 3060"/>
                                <a:gd name="T1" fmla="*/ T0 w 19"/>
                                <a:gd name="T2" fmla="+- 0 4333 4333"/>
                                <a:gd name="T3" fmla="*/ 4333 h 19"/>
                                <a:gd name="T4" fmla="+- 0 3079 3060"/>
                                <a:gd name="T5" fmla="*/ T4 w 19"/>
                                <a:gd name="T6" fmla="+- 0 4352 4333"/>
                                <a:gd name="T7" fmla="*/ 4352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">
                                  <a:moveTo>
                                    <a:pt x="0" y="0"/>
                                  </a:moveTo>
                                  <a:lnTo>
                                    <a:pt x="19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0" name="Group 1324"/>
                        <wpg:cNvGrpSpPr>
                          <a:grpSpLocks/>
                        </wpg:cNvGrpSpPr>
                        <wpg:grpSpPr bwMode="auto">
                          <a:xfrm>
                            <a:off x="3079" y="4352"/>
                            <a:ext cx="19" cy="18"/>
                            <a:chOff x="3079" y="4352"/>
                            <a:chExt cx="19" cy="18"/>
                          </a:xfrm>
                        </wpg:grpSpPr>
                        <wps:wsp>
                          <wps:cNvPr id="1211" name="Freeform 1325"/>
                          <wps:cNvSpPr>
                            <a:spLocks/>
                          </wps:cNvSpPr>
                          <wps:spPr bwMode="auto">
                            <a:xfrm>
                              <a:off x="3079" y="4352"/>
                              <a:ext cx="19" cy="18"/>
                            </a:xfrm>
                            <a:custGeom>
                              <a:avLst/>
                              <a:gdLst>
                                <a:gd name="T0" fmla="+- 0 3079 3079"/>
                                <a:gd name="T1" fmla="*/ T0 w 19"/>
                                <a:gd name="T2" fmla="+- 0 4352 4352"/>
                                <a:gd name="T3" fmla="*/ 4352 h 18"/>
                                <a:gd name="T4" fmla="+- 0 3097 3079"/>
                                <a:gd name="T5" fmla="*/ T4 w 19"/>
                                <a:gd name="T6" fmla="+- 0 4369 4352"/>
                                <a:gd name="T7" fmla="*/ 436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0"/>
                                  </a:moveTo>
                                  <a:lnTo>
                                    <a:pt x="18" y="1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2" name="Group 1322"/>
                        <wpg:cNvGrpSpPr>
                          <a:grpSpLocks/>
                        </wpg:cNvGrpSpPr>
                        <wpg:grpSpPr bwMode="auto">
                          <a:xfrm>
                            <a:off x="3097" y="4369"/>
                            <a:ext cx="19" cy="16"/>
                            <a:chOff x="3097" y="4369"/>
                            <a:chExt cx="19" cy="16"/>
                          </a:xfrm>
                        </wpg:grpSpPr>
                        <wps:wsp>
                          <wps:cNvPr id="1213" name="Freeform 1323"/>
                          <wps:cNvSpPr>
                            <a:spLocks/>
                          </wps:cNvSpPr>
                          <wps:spPr bwMode="auto">
                            <a:xfrm>
                              <a:off x="3097" y="4369"/>
                              <a:ext cx="19" cy="16"/>
                            </a:xfrm>
                            <a:custGeom>
                              <a:avLst/>
                              <a:gdLst>
                                <a:gd name="T0" fmla="+- 0 3097 3097"/>
                                <a:gd name="T1" fmla="*/ T0 w 19"/>
                                <a:gd name="T2" fmla="+- 0 4369 4369"/>
                                <a:gd name="T3" fmla="*/ 4369 h 16"/>
                                <a:gd name="T4" fmla="+- 0 3115 3097"/>
                                <a:gd name="T5" fmla="*/ T4 w 19"/>
                                <a:gd name="T6" fmla="+- 0 4385 4369"/>
                                <a:gd name="T7" fmla="*/ 4385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8" y="1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4" name="Group 1320"/>
                        <wpg:cNvGrpSpPr>
                          <a:grpSpLocks/>
                        </wpg:cNvGrpSpPr>
                        <wpg:grpSpPr bwMode="auto">
                          <a:xfrm>
                            <a:off x="3115" y="4385"/>
                            <a:ext cx="19" cy="16"/>
                            <a:chOff x="3115" y="4385"/>
                            <a:chExt cx="19" cy="16"/>
                          </a:xfrm>
                        </wpg:grpSpPr>
                        <wps:wsp>
                          <wps:cNvPr id="1215" name="Freeform 1321"/>
                          <wps:cNvSpPr>
                            <a:spLocks/>
                          </wps:cNvSpPr>
                          <wps:spPr bwMode="auto">
                            <a:xfrm>
                              <a:off x="3115" y="4385"/>
                              <a:ext cx="19" cy="16"/>
                            </a:xfrm>
                            <a:custGeom>
                              <a:avLst/>
                              <a:gdLst>
                                <a:gd name="T0" fmla="+- 0 3115 3115"/>
                                <a:gd name="T1" fmla="*/ T0 w 19"/>
                                <a:gd name="T2" fmla="+- 0 4385 4385"/>
                                <a:gd name="T3" fmla="*/ 4385 h 16"/>
                                <a:gd name="T4" fmla="+- 0 3134 3115"/>
                                <a:gd name="T5" fmla="*/ T4 w 19"/>
                                <a:gd name="T6" fmla="+- 0 4400 4385"/>
                                <a:gd name="T7" fmla="*/ 440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9" y="1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6" name="Group 1318"/>
                        <wpg:cNvGrpSpPr>
                          <a:grpSpLocks/>
                        </wpg:cNvGrpSpPr>
                        <wpg:grpSpPr bwMode="auto">
                          <a:xfrm>
                            <a:off x="3134" y="4400"/>
                            <a:ext cx="19" cy="15"/>
                            <a:chOff x="3134" y="4400"/>
                            <a:chExt cx="19" cy="15"/>
                          </a:xfrm>
                        </wpg:grpSpPr>
                        <wps:wsp>
                          <wps:cNvPr id="1217" name="Freeform 1319"/>
                          <wps:cNvSpPr>
                            <a:spLocks/>
                          </wps:cNvSpPr>
                          <wps:spPr bwMode="auto">
                            <a:xfrm>
                              <a:off x="3134" y="4400"/>
                              <a:ext cx="19" cy="15"/>
                            </a:xfrm>
                            <a:custGeom>
                              <a:avLst/>
                              <a:gdLst>
                                <a:gd name="T0" fmla="+- 0 3134 3134"/>
                                <a:gd name="T1" fmla="*/ T0 w 19"/>
                                <a:gd name="T2" fmla="+- 0 4400 4400"/>
                                <a:gd name="T3" fmla="*/ 4400 h 15"/>
                                <a:gd name="T4" fmla="+- 0 3152 3134"/>
                                <a:gd name="T5" fmla="*/ T4 w 19"/>
                                <a:gd name="T6" fmla="+- 0 4414 4400"/>
                                <a:gd name="T7" fmla="*/ 441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8" name="Group 1316"/>
                        <wpg:cNvGrpSpPr>
                          <a:grpSpLocks/>
                        </wpg:cNvGrpSpPr>
                        <wpg:grpSpPr bwMode="auto">
                          <a:xfrm>
                            <a:off x="3152" y="4414"/>
                            <a:ext cx="19" cy="14"/>
                            <a:chOff x="3152" y="4414"/>
                            <a:chExt cx="19" cy="14"/>
                          </a:xfrm>
                        </wpg:grpSpPr>
                        <wps:wsp>
                          <wps:cNvPr id="1219" name="Freeform 1317"/>
                          <wps:cNvSpPr>
                            <a:spLocks/>
                          </wps:cNvSpPr>
                          <wps:spPr bwMode="auto">
                            <a:xfrm>
                              <a:off x="3152" y="4414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52 3152"/>
                                <a:gd name="T1" fmla="*/ T0 w 19"/>
                                <a:gd name="T2" fmla="+- 0 4414 4414"/>
                                <a:gd name="T3" fmla="*/ 4414 h 14"/>
                                <a:gd name="T4" fmla="+- 0 3170 3152"/>
                                <a:gd name="T5" fmla="*/ T4 w 19"/>
                                <a:gd name="T6" fmla="+- 0 4428 4414"/>
                                <a:gd name="T7" fmla="*/ 4428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0" name="Group 1314"/>
                        <wpg:cNvGrpSpPr>
                          <a:grpSpLocks/>
                        </wpg:cNvGrpSpPr>
                        <wpg:grpSpPr bwMode="auto">
                          <a:xfrm>
                            <a:off x="3170" y="4428"/>
                            <a:ext cx="19" cy="14"/>
                            <a:chOff x="3170" y="4428"/>
                            <a:chExt cx="19" cy="14"/>
                          </a:xfrm>
                        </wpg:grpSpPr>
                        <wps:wsp>
                          <wps:cNvPr id="1221" name="Freeform 1315"/>
                          <wps:cNvSpPr>
                            <a:spLocks/>
                          </wps:cNvSpPr>
                          <wps:spPr bwMode="auto">
                            <a:xfrm>
                              <a:off x="3170" y="4428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70 3170"/>
                                <a:gd name="T1" fmla="*/ T0 w 19"/>
                                <a:gd name="T2" fmla="+- 0 4428 4428"/>
                                <a:gd name="T3" fmla="*/ 4428 h 14"/>
                                <a:gd name="T4" fmla="+- 0 3189 3170"/>
                                <a:gd name="T5" fmla="*/ T4 w 19"/>
                                <a:gd name="T6" fmla="+- 0 4441 4428"/>
                                <a:gd name="T7" fmla="*/ 4441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2" name="Group 1312"/>
                        <wpg:cNvGrpSpPr>
                          <a:grpSpLocks/>
                        </wpg:cNvGrpSpPr>
                        <wpg:grpSpPr bwMode="auto">
                          <a:xfrm>
                            <a:off x="3189" y="4441"/>
                            <a:ext cx="19" cy="14"/>
                            <a:chOff x="3189" y="4441"/>
                            <a:chExt cx="19" cy="14"/>
                          </a:xfrm>
                        </wpg:grpSpPr>
                        <wps:wsp>
                          <wps:cNvPr id="1223" name="Freeform 1313"/>
                          <wps:cNvSpPr>
                            <a:spLocks/>
                          </wps:cNvSpPr>
                          <wps:spPr bwMode="auto">
                            <a:xfrm>
                              <a:off x="3189" y="4441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89 3189"/>
                                <a:gd name="T1" fmla="*/ T0 w 19"/>
                                <a:gd name="T2" fmla="+- 0 4441 4441"/>
                                <a:gd name="T3" fmla="*/ 4441 h 14"/>
                                <a:gd name="T4" fmla="+- 0 3207 3189"/>
                                <a:gd name="T5" fmla="*/ T4 w 19"/>
                                <a:gd name="T6" fmla="+- 0 4454 4441"/>
                                <a:gd name="T7" fmla="*/ 445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4" name="Group 1310"/>
                        <wpg:cNvGrpSpPr>
                          <a:grpSpLocks/>
                        </wpg:cNvGrpSpPr>
                        <wpg:grpSpPr bwMode="auto">
                          <a:xfrm>
                            <a:off x="3207" y="4454"/>
                            <a:ext cx="19" cy="13"/>
                            <a:chOff x="3207" y="4454"/>
                            <a:chExt cx="19" cy="13"/>
                          </a:xfrm>
                        </wpg:grpSpPr>
                        <wps:wsp>
                          <wps:cNvPr id="1225" name="Freeform 1311"/>
                          <wps:cNvSpPr>
                            <a:spLocks/>
                          </wps:cNvSpPr>
                          <wps:spPr bwMode="auto">
                            <a:xfrm>
                              <a:off x="3207" y="4454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07 3207"/>
                                <a:gd name="T1" fmla="*/ T0 w 19"/>
                                <a:gd name="T2" fmla="+- 0 4454 4454"/>
                                <a:gd name="T3" fmla="*/ 4454 h 13"/>
                                <a:gd name="T4" fmla="+- 0 3225 3207"/>
                                <a:gd name="T5" fmla="*/ T4 w 19"/>
                                <a:gd name="T6" fmla="+- 0 4467 4454"/>
                                <a:gd name="T7" fmla="*/ 4467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6" name="Group 1308"/>
                        <wpg:cNvGrpSpPr>
                          <a:grpSpLocks/>
                        </wpg:cNvGrpSpPr>
                        <wpg:grpSpPr bwMode="auto">
                          <a:xfrm>
                            <a:off x="3225" y="4467"/>
                            <a:ext cx="19" cy="14"/>
                            <a:chOff x="3225" y="4467"/>
                            <a:chExt cx="19" cy="14"/>
                          </a:xfrm>
                        </wpg:grpSpPr>
                        <wps:wsp>
                          <wps:cNvPr id="1227" name="Freeform 1309"/>
                          <wps:cNvSpPr>
                            <a:spLocks/>
                          </wps:cNvSpPr>
                          <wps:spPr bwMode="auto">
                            <a:xfrm>
                              <a:off x="3225" y="4467"/>
                              <a:ext cx="19" cy="14"/>
                            </a:xfrm>
                            <a:custGeom>
                              <a:avLst/>
                              <a:gdLst>
                                <a:gd name="T0" fmla="+- 0 3225 3225"/>
                                <a:gd name="T1" fmla="*/ T0 w 19"/>
                                <a:gd name="T2" fmla="+- 0 4467 4467"/>
                                <a:gd name="T3" fmla="*/ 4467 h 14"/>
                                <a:gd name="T4" fmla="+- 0 3244 3225"/>
                                <a:gd name="T5" fmla="*/ T4 w 19"/>
                                <a:gd name="T6" fmla="+- 0 4480 4467"/>
                                <a:gd name="T7" fmla="*/ 4480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8" name="Group 1306"/>
                        <wpg:cNvGrpSpPr>
                          <a:grpSpLocks/>
                        </wpg:cNvGrpSpPr>
                        <wpg:grpSpPr bwMode="auto">
                          <a:xfrm>
                            <a:off x="3244" y="4480"/>
                            <a:ext cx="19" cy="13"/>
                            <a:chOff x="3244" y="4480"/>
                            <a:chExt cx="19" cy="13"/>
                          </a:xfrm>
                        </wpg:grpSpPr>
                        <wps:wsp>
                          <wps:cNvPr id="1229" name="Freeform 1307"/>
                          <wps:cNvSpPr>
                            <a:spLocks/>
                          </wps:cNvSpPr>
                          <wps:spPr bwMode="auto">
                            <a:xfrm>
                              <a:off x="3244" y="4480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44 3244"/>
                                <a:gd name="T1" fmla="*/ T0 w 19"/>
                                <a:gd name="T2" fmla="+- 0 4480 4480"/>
                                <a:gd name="T3" fmla="*/ 4480 h 13"/>
                                <a:gd name="T4" fmla="+- 0 3262 3244"/>
                                <a:gd name="T5" fmla="*/ T4 w 19"/>
                                <a:gd name="T6" fmla="+- 0 4493 4480"/>
                                <a:gd name="T7" fmla="*/ 4493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0" name="Group 1304"/>
                        <wpg:cNvGrpSpPr>
                          <a:grpSpLocks/>
                        </wpg:cNvGrpSpPr>
                        <wpg:grpSpPr bwMode="auto">
                          <a:xfrm>
                            <a:off x="3262" y="4493"/>
                            <a:ext cx="19" cy="13"/>
                            <a:chOff x="3262" y="4493"/>
                            <a:chExt cx="19" cy="13"/>
                          </a:xfrm>
                        </wpg:grpSpPr>
                        <wps:wsp>
                          <wps:cNvPr id="1231" name="Freeform 1305"/>
                          <wps:cNvSpPr>
                            <a:spLocks/>
                          </wps:cNvSpPr>
                          <wps:spPr bwMode="auto">
                            <a:xfrm>
                              <a:off x="3262" y="4493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62 3262"/>
                                <a:gd name="T1" fmla="*/ T0 w 19"/>
                                <a:gd name="T2" fmla="+- 0 4493 4493"/>
                                <a:gd name="T3" fmla="*/ 4493 h 13"/>
                                <a:gd name="T4" fmla="+- 0 3280 3262"/>
                                <a:gd name="T5" fmla="*/ T4 w 19"/>
                                <a:gd name="T6" fmla="+- 0 4506 4493"/>
                                <a:gd name="T7" fmla="*/ 4506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2" name="Group 1302"/>
                        <wpg:cNvGrpSpPr>
                          <a:grpSpLocks/>
                        </wpg:cNvGrpSpPr>
                        <wpg:grpSpPr bwMode="auto">
                          <a:xfrm>
                            <a:off x="3280" y="4506"/>
                            <a:ext cx="19" cy="13"/>
                            <a:chOff x="3280" y="4506"/>
                            <a:chExt cx="19" cy="13"/>
                          </a:xfrm>
                        </wpg:grpSpPr>
                        <wps:wsp>
                          <wps:cNvPr id="1233" name="Freeform 1303"/>
                          <wps:cNvSpPr>
                            <a:spLocks/>
                          </wps:cNvSpPr>
                          <wps:spPr bwMode="auto">
                            <a:xfrm>
                              <a:off x="3280" y="4506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19"/>
                                <a:gd name="T2" fmla="+- 0 4506 4506"/>
                                <a:gd name="T3" fmla="*/ 4506 h 13"/>
                                <a:gd name="T4" fmla="+- 0 3299 3280"/>
                                <a:gd name="T5" fmla="*/ T4 w 19"/>
                                <a:gd name="T6" fmla="+- 0 4519 4506"/>
                                <a:gd name="T7" fmla="*/ 451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4" name="Group 1300"/>
                        <wpg:cNvGrpSpPr>
                          <a:grpSpLocks/>
                        </wpg:cNvGrpSpPr>
                        <wpg:grpSpPr bwMode="auto">
                          <a:xfrm>
                            <a:off x="3299" y="4519"/>
                            <a:ext cx="19" cy="13"/>
                            <a:chOff x="3299" y="4519"/>
                            <a:chExt cx="19" cy="13"/>
                          </a:xfrm>
                        </wpg:grpSpPr>
                        <wps:wsp>
                          <wps:cNvPr id="1235" name="Freeform 1301"/>
                          <wps:cNvSpPr>
                            <a:spLocks/>
                          </wps:cNvSpPr>
                          <wps:spPr bwMode="auto">
                            <a:xfrm>
                              <a:off x="3299" y="4519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99 3299"/>
                                <a:gd name="T1" fmla="*/ T0 w 19"/>
                                <a:gd name="T2" fmla="+- 0 4519 4519"/>
                                <a:gd name="T3" fmla="*/ 4519 h 13"/>
                                <a:gd name="T4" fmla="+- 0 3317 3299"/>
                                <a:gd name="T5" fmla="*/ T4 w 19"/>
                                <a:gd name="T6" fmla="+- 0 4531 4519"/>
                                <a:gd name="T7" fmla="*/ 4531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6" name="Group 1298"/>
                        <wpg:cNvGrpSpPr>
                          <a:grpSpLocks/>
                        </wpg:cNvGrpSpPr>
                        <wpg:grpSpPr bwMode="auto">
                          <a:xfrm>
                            <a:off x="3317" y="4531"/>
                            <a:ext cx="19" cy="12"/>
                            <a:chOff x="3317" y="4531"/>
                            <a:chExt cx="19" cy="12"/>
                          </a:xfrm>
                        </wpg:grpSpPr>
                        <wps:wsp>
                          <wps:cNvPr id="1237" name="Freeform 1299"/>
                          <wps:cNvSpPr>
                            <a:spLocks/>
                          </wps:cNvSpPr>
                          <wps:spPr bwMode="auto">
                            <a:xfrm>
                              <a:off x="3317" y="4531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17 3317"/>
                                <a:gd name="T1" fmla="*/ T0 w 19"/>
                                <a:gd name="T2" fmla="+- 0 4531 4531"/>
                                <a:gd name="T3" fmla="*/ 4531 h 12"/>
                                <a:gd name="T4" fmla="+- 0 3335 3317"/>
                                <a:gd name="T5" fmla="*/ T4 w 19"/>
                                <a:gd name="T6" fmla="+- 0 4543 4531"/>
                                <a:gd name="T7" fmla="*/ 454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8" name="Group 1296"/>
                        <wpg:cNvGrpSpPr>
                          <a:grpSpLocks/>
                        </wpg:cNvGrpSpPr>
                        <wpg:grpSpPr bwMode="auto">
                          <a:xfrm>
                            <a:off x="3335" y="4543"/>
                            <a:ext cx="19" cy="12"/>
                            <a:chOff x="3335" y="4543"/>
                            <a:chExt cx="19" cy="12"/>
                          </a:xfrm>
                        </wpg:grpSpPr>
                        <wps:wsp>
                          <wps:cNvPr id="1239" name="Freeform 1297"/>
                          <wps:cNvSpPr>
                            <a:spLocks/>
                          </wps:cNvSpPr>
                          <wps:spPr bwMode="auto">
                            <a:xfrm>
                              <a:off x="3335" y="4543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35 3335"/>
                                <a:gd name="T1" fmla="*/ T0 w 19"/>
                                <a:gd name="T2" fmla="+- 0 4543 4543"/>
                                <a:gd name="T3" fmla="*/ 4543 h 12"/>
                                <a:gd name="T4" fmla="+- 0 3353 3335"/>
                                <a:gd name="T5" fmla="*/ T4 w 19"/>
                                <a:gd name="T6" fmla="+- 0 4554 4543"/>
                                <a:gd name="T7" fmla="*/ 455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0" name="Group 1294"/>
                        <wpg:cNvGrpSpPr>
                          <a:grpSpLocks/>
                        </wpg:cNvGrpSpPr>
                        <wpg:grpSpPr bwMode="auto">
                          <a:xfrm>
                            <a:off x="3353" y="4554"/>
                            <a:ext cx="19" cy="11"/>
                            <a:chOff x="3353" y="4554"/>
                            <a:chExt cx="19" cy="11"/>
                          </a:xfrm>
                        </wpg:grpSpPr>
                        <wps:wsp>
                          <wps:cNvPr id="1241" name="Freeform 1295"/>
                          <wps:cNvSpPr>
                            <a:spLocks/>
                          </wps:cNvSpPr>
                          <wps:spPr bwMode="auto">
                            <a:xfrm>
                              <a:off x="3353" y="4554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53 3353"/>
                                <a:gd name="T1" fmla="*/ T0 w 19"/>
                                <a:gd name="T2" fmla="+- 0 4554 4554"/>
                                <a:gd name="T3" fmla="*/ 4554 h 11"/>
                                <a:gd name="T4" fmla="+- 0 3372 3353"/>
                                <a:gd name="T5" fmla="*/ T4 w 19"/>
                                <a:gd name="T6" fmla="+- 0 4565 4554"/>
                                <a:gd name="T7" fmla="*/ 456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9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2" name="Group 1292"/>
                        <wpg:cNvGrpSpPr>
                          <a:grpSpLocks/>
                        </wpg:cNvGrpSpPr>
                        <wpg:grpSpPr bwMode="auto">
                          <a:xfrm>
                            <a:off x="3372" y="4565"/>
                            <a:ext cx="19" cy="11"/>
                            <a:chOff x="3372" y="4565"/>
                            <a:chExt cx="19" cy="11"/>
                          </a:xfrm>
                        </wpg:grpSpPr>
                        <wps:wsp>
                          <wps:cNvPr id="1243" name="Freeform 1293"/>
                          <wps:cNvSpPr>
                            <a:spLocks/>
                          </wps:cNvSpPr>
                          <wps:spPr bwMode="auto">
                            <a:xfrm>
                              <a:off x="3372" y="4565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72 3372"/>
                                <a:gd name="T1" fmla="*/ T0 w 19"/>
                                <a:gd name="T2" fmla="+- 0 4565 4565"/>
                                <a:gd name="T3" fmla="*/ 4565 h 11"/>
                                <a:gd name="T4" fmla="+- 0 3390 3372"/>
                                <a:gd name="T5" fmla="*/ T4 w 19"/>
                                <a:gd name="T6" fmla="+- 0 4575 4565"/>
                                <a:gd name="T7" fmla="*/ 4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8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4" name="Group 1290"/>
                        <wpg:cNvGrpSpPr>
                          <a:grpSpLocks/>
                        </wpg:cNvGrpSpPr>
                        <wpg:grpSpPr bwMode="auto">
                          <a:xfrm>
                            <a:off x="3390" y="4575"/>
                            <a:ext cx="19" cy="10"/>
                            <a:chOff x="3390" y="4575"/>
                            <a:chExt cx="19" cy="10"/>
                          </a:xfrm>
                        </wpg:grpSpPr>
                        <wps:wsp>
                          <wps:cNvPr id="1245" name="Freeform 1291"/>
                          <wps:cNvSpPr>
                            <a:spLocks/>
                          </wps:cNvSpPr>
                          <wps:spPr bwMode="auto">
                            <a:xfrm>
                              <a:off x="3390" y="4575"/>
                              <a:ext cx="19" cy="10"/>
                            </a:xfrm>
                            <a:custGeom>
                              <a:avLst/>
                              <a:gdLst>
                                <a:gd name="T0" fmla="+- 0 3390 3390"/>
                                <a:gd name="T1" fmla="*/ T0 w 19"/>
                                <a:gd name="T2" fmla="+- 0 4575 4575"/>
                                <a:gd name="T3" fmla="*/ 4575 h 10"/>
                                <a:gd name="T4" fmla="+- 0 3408 3390"/>
                                <a:gd name="T5" fmla="*/ T4 w 19"/>
                                <a:gd name="T6" fmla="+- 0 4584 4575"/>
                                <a:gd name="T7" fmla="*/ 458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6" name="Group 1288"/>
                        <wpg:cNvGrpSpPr>
                          <a:grpSpLocks/>
                        </wpg:cNvGrpSpPr>
                        <wpg:grpSpPr bwMode="auto">
                          <a:xfrm>
                            <a:off x="3408" y="4584"/>
                            <a:ext cx="19" cy="10"/>
                            <a:chOff x="3408" y="4584"/>
                            <a:chExt cx="19" cy="10"/>
                          </a:xfrm>
                        </wpg:grpSpPr>
                        <wps:wsp>
                          <wps:cNvPr id="1247" name="Freeform 1289"/>
                          <wps:cNvSpPr>
                            <a:spLocks/>
                          </wps:cNvSpPr>
                          <wps:spPr bwMode="auto">
                            <a:xfrm>
                              <a:off x="3408" y="458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08 3408"/>
                                <a:gd name="T1" fmla="*/ T0 w 19"/>
                                <a:gd name="T2" fmla="+- 0 4584 4584"/>
                                <a:gd name="T3" fmla="*/ 4584 h 10"/>
                                <a:gd name="T4" fmla="+- 0 3427 3408"/>
                                <a:gd name="T5" fmla="*/ T4 w 19"/>
                                <a:gd name="T6" fmla="+- 0 4594 4584"/>
                                <a:gd name="T7" fmla="*/ 459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8" name="Group 1286"/>
                        <wpg:cNvGrpSpPr>
                          <a:grpSpLocks/>
                        </wpg:cNvGrpSpPr>
                        <wpg:grpSpPr bwMode="auto">
                          <a:xfrm>
                            <a:off x="3427" y="4594"/>
                            <a:ext cx="19" cy="10"/>
                            <a:chOff x="3427" y="4594"/>
                            <a:chExt cx="19" cy="10"/>
                          </a:xfrm>
                        </wpg:grpSpPr>
                        <wps:wsp>
                          <wps:cNvPr id="1249" name="Freeform 1287"/>
                          <wps:cNvSpPr>
                            <a:spLocks/>
                          </wps:cNvSpPr>
                          <wps:spPr bwMode="auto">
                            <a:xfrm>
                              <a:off x="3427" y="459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27 3427"/>
                                <a:gd name="T1" fmla="*/ T0 w 19"/>
                                <a:gd name="T2" fmla="+- 0 4594 4594"/>
                                <a:gd name="T3" fmla="*/ 4594 h 10"/>
                                <a:gd name="T4" fmla="+- 0 3445 3427"/>
                                <a:gd name="T5" fmla="*/ T4 w 19"/>
                                <a:gd name="T6" fmla="+- 0 4603 4594"/>
                                <a:gd name="T7" fmla="*/ 460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0" name="Group 1284"/>
                        <wpg:cNvGrpSpPr>
                          <a:grpSpLocks/>
                        </wpg:cNvGrpSpPr>
                        <wpg:grpSpPr bwMode="auto">
                          <a:xfrm>
                            <a:off x="3445" y="4603"/>
                            <a:ext cx="19" cy="10"/>
                            <a:chOff x="3445" y="4603"/>
                            <a:chExt cx="19" cy="10"/>
                          </a:xfrm>
                        </wpg:grpSpPr>
                        <wps:wsp>
                          <wps:cNvPr id="1251" name="Freeform 1285"/>
                          <wps:cNvSpPr>
                            <a:spLocks/>
                          </wps:cNvSpPr>
                          <wps:spPr bwMode="auto">
                            <a:xfrm>
                              <a:off x="3445" y="4603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45 3445"/>
                                <a:gd name="T1" fmla="*/ T0 w 19"/>
                                <a:gd name="T2" fmla="+- 0 4603 4603"/>
                                <a:gd name="T3" fmla="*/ 4603 h 10"/>
                                <a:gd name="T4" fmla="+- 0 3463 3445"/>
                                <a:gd name="T5" fmla="*/ T4 w 19"/>
                                <a:gd name="T6" fmla="+- 0 4612 4603"/>
                                <a:gd name="T7" fmla="*/ 461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2" name="Group 1282"/>
                        <wpg:cNvGrpSpPr>
                          <a:grpSpLocks/>
                        </wpg:cNvGrpSpPr>
                        <wpg:grpSpPr bwMode="auto">
                          <a:xfrm>
                            <a:off x="3463" y="4612"/>
                            <a:ext cx="19" cy="9"/>
                            <a:chOff x="3463" y="4612"/>
                            <a:chExt cx="19" cy="9"/>
                          </a:xfrm>
                        </wpg:grpSpPr>
                        <wps:wsp>
                          <wps:cNvPr id="1253" name="Freeform 1283"/>
                          <wps:cNvSpPr>
                            <a:spLocks/>
                          </wps:cNvSpPr>
                          <wps:spPr bwMode="auto">
                            <a:xfrm>
                              <a:off x="3463" y="4612"/>
                              <a:ext cx="19" cy="9"/>
                            </a:xfrm>
                            <a:custGeom>
                              <a:avLst/>
                              <a:gdLst>
                                <a:gd name="T0" fmla="+- 0 3463 3463"/>
                                <a:gd name="T1" fmla="*/ T0 w 19"/>
                                <a:gd name="T2" fmla="+- 0 4612 4612"/>
                                <a:gd name="T3" fmla="*/ 4612 h 9"/>
                                <a:gd name="T4" fmla="+- 0 3482 3463"/>
                                <a:gd name="T5" fmla="*/ T4 w 19"/>
                                <a:gd name="T6" fmla="+- 0 4621 4612"/>
                                <a:gd name="T7" fmla="*/ 46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4" name="Group 1280"/>
                        <wpg:cNvGrpSpPr>
                          <a:grpSpLocks/>
                        </wpg:cNvGrpSpPr>
                        <wpg:grpSpPr bwMode="auto">
                          <a:xfrm>
                            <a:off x="3482" y="4621"/>
                            <a:ext cx="19" cy="9"/>
                            <a:chOff x="3482" y="4621"/>
                            <a:chExt cx="19" cy="9"/>
                          </a:xfrm>
                        </wpg:grpSpPr>
                        <wps:wsp>
                          <wps:cNvPr id="1255" name="Freeform 1281"/>
                          <wps:cNvSpPr>
                            <a:spLocks/>
                          </wps:cNvSpPr>
                          <wps:spPr bwMode="auto">
                            <a:xfrm>
                              <a:off x="3482" y="4621"/>
                              <a:ext cx="19" cy="9"/>
                            </a:xfrm>
                            <a:custGeom>
                              <a:avLst/>
                              <a:gdLst>
                                <a:gd name="T0" fmla="+- 0 3482 3482"/>
                                <a:gd name="T1" fmla="*/ T0 w 19"/>
                                <a:gd name="T2" fmla="+- 0 4621 4621"/>
                                <a:gd name="T3" fmla="*/ 4621 h 9"/>
                                <a:gd name="T4" fmla="+- 0 3500 3482"/>
                                <a:gd name="T5" fmla="*/ T4 w 19"/>
                                <a:gd name="T6" fmla="+- 0 4630 4621"/>
                                <a:gd name="T7" fmla="*/ 4630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6" name="Group 1278"/>
                        <wpg:cNvGrpSpPr>
                          <a:grpSpLocks/>
                        </wpg:cNvGrpSpPr>
                        <wpg:grpSpPr bwMode="auto">
                          <a:xfrm>
                            <a:off x="3500" y="4630"/>
                            <a:ext cx="19" cy="9"/>
                            <a:chOff x="3500" y="4630"/>
                            <a:chExt cx="19" cy="9"/>
                          </a:xfrm>
                        </wpg:grpSpPr>
                        <wps:wsp>
                          <wps:cNvPr id="1257" name="Freeform 1279"/>
                          <wps:cNvSpPr>
                            <a:spLocks/>
                          </wps:cNvSpPr>
                          <wps:spPr bwMode="auto">
                            <a:xfrm>
                              <a:off x="3500" y="4630"/>
                              <a:ext cx="19" cy="9"/>
                            </a:xfrm>
                            <a:custGeom>
                              <a:avLst/>
                              <a:gdLst>
                                <a:gd name="T0" fmla="+- 0 3500 3500"/>
                                <a:gd name="T1" fmla="*/ T0 w 19"/>
                                <a:gd name="T2" fmla="+- 0 4630 4630"/>
                                <a:gd name="T3" fmla="*/ 4630 h 9"/>
                                <a:gd name="T4" fmla="+- 0 3518 3500"/>
                                <a:gd name="T5" fmla="*/ T4 w 19"/>
                                <a:gd name="T6" fmla="+- 0 4639 4630"/>
                                <a:gd name="T7" fmla="*/ 4639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8" name="Group 1276"/>
                        <wpg:cNvGrpSpPr>
                          <a:grpSpLocks/>
                        </wpg:cNvGrpSpPr>
                        <wpg:grpSpPr bwMode="auto">
                          <a:xfrm>
                            <a:off x="3518" y="4639"/>
                            <a:ext cx="19" cy="9"/>
                            <a:chOff x="3518" y="4639"/>
                            <a:chExt cx="19" cy="9"/>
                          </a:xfrm>
                        </wpg:grpSpPr>
                        <wps:wsp>
                          <wps:cNvPr id="1259" name="Freeform 1277"/>
                          <wps:cNvSpPr>
                            <a:spLocks/>
                          </wps:cNvSpPr>
                          <wps:spPr bwMode="auto">
                            <a:xfrm>
                              <a:off x="3518" y="4639"/>
                              <a:ext cx="19" cy="9"/>
                            </a:xfrm>
                            <a:custGeom>
                              <a:avLst/>
                              <a:gdLst>
                                <a:gd name="T0" fmla="+- 0 3518 3518"/>
                                <a:gd name="T1" fmla="*/ T0 w 19"/>
                                <a:gd name="T2" fmla="+- 0 4639 4639"/>
                                <a:gd name="T3" fmla="*/ 4639 h 9"/>
                                <a:gd name="T4" fmla="+- 0 3537 3518"/>
                                <a:gd name="T5" fmla="*/ T4 w 19"/>
                                <a:gd name="T6" fmla="+- 0 4647 4639"/>
                                <a:gd name="T7" fmla="*/ 464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0" name="Group 1274"/>
                        <wpg:cNvGrpSpPr>
                          <a:grpSpLocks/>
                        </wpg:cNvGrpSpPr>
                        <wpg:grpSpPr bwMode="auto">
                          <a:xfrm>
                            <a:off x="3537" y="4647"/>
                            <a:ext cx="19" cy="8"/>
                            <a:chOff x="3537" y="4647"/>
                            <a:chExt cx="19" cy="8"/>
                          </a:xfrm>
                        </wpg:grpSpPr>
                        <wps:wsp>
                          <wps:cNvPr id="1261" name="Freeform 1275"/>
                          <wps:cNvSpPr>
                            <a:spLocks/>
                          </wps:cNvSpPr>
                          <wps:spPr bwMode="auto">
                            <a:xfrm>
                              <a:off x="3537" y="4647"/>
                              <a:ext cx="19" cy="8"/>
                            </a:xfrm>
                            <a:custGeom>
                              <a:avLst/>
                              <a:gdLst>
                                <a:gd name="T0" fmla="+- 0 3537 3537"/>
                                <a:gd name="T1" fmla="*/ T0 w 19"/>
                                <a:gd name="T2" fmla="+- 0 4647 4647"/>
                                <a:gd name="T3" fmla="*/ 4647 h 8"/>
                                <a:gd name="T4" fmla="+- 0 3555 3537"/>
                                <a:gd name="T5" fmla="*/ T4 w 19"/>
                                <a:gd name="T6" fmla="+- 0 4655 4647"/>
                                <a:gd name="T7" fmla="*/ 46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2" name="Group 1272"/>
                        <wpg:cNvGrpSpPr>
                          <a:grpSpLocks/>
                        </wpg:cNvGrpSpPr>
                        <wpg:grpSpPr bwMode="auto">
                          <a:xfrm>
                            <a:off x="3555" y="4655"/>
                            <a:ext cx="19" cy="8"/>
                            <a:chOff x="3555" y="4655"/>
                            <a:chExt cx="19" cy="8"/>
                          </a:xfrm>
                        </wpg:grpSpPr>
                        <wps:wsp>
                          <wps:cNvPr id="1263" name="Freeform 1273"/>
                          <wps:cNvSpPr>
                            <a:spLocks/>
                          </wps:cNvSpPr>
                          <wps:spPr bwMode="auto">
                            <a:xfrm>
                              <a:off x="3555" y="4655"/>
                              <a:ext cx="19" cy="8"/>
                            </a:xfrm>
                            <a:custGeom>
                              <a:avLst/>
                              <a:gdLst>
                                <a:gd name="T0" fmla="+- 0 3555 3555"/>
                                <a:gd name="T1" fmla="*/ T0 w 19"/>
                                <a:gd name="T2" fmla="+- 0 4655 4655"/>
                                <a:gd name="T3" fmla="*/ 4655 h 8"/>
                                <a:gd name="T4" fmla="+- 0 3573 3555"/>
                                <a:gd name="T5" fmla="*/ T4 w 19"/>
                                <a:gd name="T6" fmla="+- 0 4662 4655"/>
                                <a:gd name="T7" fmla="*/ 46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4" name="Group 1270"/>
                        <wpg:cNvGrpSpPr>
                          <a:grpSpLocks/>
                        </wpg:cNvGrpSpPr>
                        <wpg:grpSpPr bwMode="auto">
                          <a:xfrm>
                            <a:off x="3573" y="4662"/>
                            <a:ext cx="19" cy="7"/>
                            <a:chOff x="3573" y="4662"/>
                            <a:chExt cx="19" cy="7"/>
                          </a:xfrm>
                        </wpg:grpSpPr>
                        <wps:wsp>
                          <wps:cNvPr id="1265" name="Freeform 1271"/>
                          <wps:cNvSpPr>
                            <a:spLocks/>
                          </wps:cNvSpPr>
                          <wps:spPr bwMode="auto">
                            <a:xfrm>
                              <a:off x="3573" y="4662"/>
                              <a:ext cx="19" cy="7"/>
                            </a:xfrm>
                            <a:custGeom>
                              <a:avLst/>
                              <a:gdLst>
                                <a:gd name="T0" fmla="+- 0 3573 3573"/>
                                <a:gd name="T1" fmla="*/ T0 w 19"/>
                                <a:gd name="T2" fmla="+- 0 4662 4662"/>
                                <a:gd name="T3" fmla="*/ 4662 h 7"/>
                                <a:gd name="T4" fmla="+- 0 3591 3573"/>
                                <a:gd name="T5" fmla="*/ T4 w 19"/>
                                <a:gd name="T6" fmla="+- 0 4668 4662"/>
                                <a:gd name="T7" fmla="*/ 466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6" name="Group 1268"/>
                        <wpg:cNvGrpSpPr>
                          <a:grpSpLocks/>
                        </wpg:cNvGrpSpPr>
                        <wpg:grpSpPr bwMode="auto">
                          <a:xfrm>
                            <a:off x="3591" y="4668"/>
                            <a:ext cx="19" cy="6"/>
                            <a:chOff x="3591" y="4668"/>
                            <a:chExt cx="19" cy="6"/>
                          </a:xfrm>
                        </wpg:grpSpPr>
                        <wps:wsp>
                          <wps:cNvPr id="1267" name="Freeform 1269"/>
                          <wps:cNvSpPr>
                            <a:spLocks/>
                          </wps:cNvSpPr>
                          <wps:spPr bwMode="auto">
                            <a:xfrm>
                              <a:off x="3591" y="4668"/>
                              <a:ext cx="19" cy="6"/>
                            </a:xfrm>
                            <a:custGeom>
                              <a:avLst/>
                              <a:gdLst>
                                <a:gd name="T0" fmla="+- 0 3591 3591"/>
                                <a:gd name="T1" fmla="*/ T0 w 19"/>
                                <a:gd name="T2" fmla="+- 0 4668 4668"/>
                                <a:gd name="T3" fmla="*/ 4668 h 6"/>
                                <a:gd name="T4" fmla="+- 0 3610 3591"/>
                                <a:gd name="T5" fmla="*/ T4 w 19"/>
                                <a:gd name="T6" fmla="+- 0 4673 4668"/>
                                <a:gd name="T7" fmla="*/ 467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8" name="Group 1266"/>
                        <wpg:cNvGrpSpPr>
                          <a:grpSpLocks/>
                        </wpg:cNvGrpSpPr>
                        <wpg:grpSpPr bwMode="auto">
                          <a:xfrm>
                            <a:off x="3610" y="4673"/>
                            <a:ext cx="19" cy="5"/>
                            <a:chOff x="3610" y="4673"/>
                            <a:chExt cx="19" cy="5"/>
                          </a:xfrm>
                        </wpg:grpSpPr>
                        <wps:wsp>
                          <wps:cNvPr id="1269" name="Freeform 1267"/>
                          <wps:cNvSpPr>
                            <a:spLocks/>
                          </wps:cNvSpPr>
                          <wps:spPr bwMode="auto">
                            <a:xfrm>
                              <a:off x="3610" y="4673"/>
                              <a:ext cx="19" cy="5"/>
                            </a:xfrm>
                            <a:custGeom>
                              <a:avLst/>
                              <a:gdLst>
                                <a:gd name="T0" fmla="+- 0 3610 3610"/>
                                <a:gd name="T1" fmla="*/ T0 w 19"/>
                                <a:gd name="T2" fmla="+- 0 4673 4673"/>
                                <a:gd name="T3" fmla="*/ 4673 h 5"/>
                                <a:gd name="T4" fmla="+- 0 3628 3610"/>
                                <a:gd name="T5" fmla="*/ T4 w 19"/>
                                <a:gd name="T6" fmla="+- 0 4678 4673"/>
                                <a:gd name="T7" fmla="*/ 467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0" name="Group 1264"/>
                        <wpg:cNvGrpSpPr>
                          <a:grpSpLocks/>
                        </wpg:cNvGrpSpPr>
                        <wpg:grpSpPr bwMode="auto">
                          <a:xfrm>
                            <a:off x="3628" y="4678"/>
                            <a:ext cx="19" cy="4"/>
                            <a:chOff x="3628" y="4678"/>
                            <a:chExt cx="19" cy="4"/>
                          </a:xfrm>
                        </wpg:grpSpPr>
                        <wps:wsp>
                          <wps:cNvPr id="1271" name="Freeform 1265"/>
                          <wps:cNvSpPr>
                            <a:spLocks/>
                          </wps:cNvSpPr>
                          <wps:spPr bwMode="auto">
                            <a:xfrm>
                              <a:off x="3628" y="4678"/>
                              <a:ext cx="19" cy="4"/>
                            </a:xfrm>
                            <a:custGeom>
                              <a:avLst/>
                              <a:gdLst>
                                <a:gd name="T0" fmla="+- 0 3628 3628"/>
                                <a:gd name="T1" fmla="*/ T0 w 19"/>
                                <a:gd name="T2" fmla="+- 0 4678 4678"/>
                                <a:gd name="T3" fmla="*/ 4678 h 4"/>
                                <a:gd name="T4" fmla="+- 0 3646 3628"/>
                                <a:gd name="T5" fmla="*/ T4 w 19"/>
                                <a:gd name="T6" fmla="+- 0 4682 4678"/>
                                <a:gd name="T7" fmla="*/ 468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2" name="Group 1262"/>
                        <wpg:cNvGrpSpPr>
                          <a:grpSpLocks/>
                        </wpg:cNvGrpSpPr>
                        <wpg:grpSpPr bwMode="auto">
                          <a:xfrm>
                            <a:off x="3646" y="4682"/>
                            <a:ext cx="19" cy="4"/>
                            <a:chOff x="3646" y="4682"/>
                            <a:chExt cx="19" cy="4"/>
                          </a:xfrm>
                        </wpg:grpSpPr>
                        <wps:wsp>
                          <wps:cNvPr id="1273" name="Freeform 1263"/>
                          <wps:cNvSpPr>
                            <a:spLocks/>
                          </wps:cNvSpPr>
                          <wps:spPr bwMode="auto">
                            <a:xfrm>
                              <a:off x="3646" y="4682"/>
                              <a:ext cx="19" cy="4"/>
                            </a:xfrm>
                            <a:custGeom>
                              <a:avLst/>
                              <a:gdLst>
                                <a:gd name="T0" fmla="+- 0 3646 3646"/>
                                <a:gd name="T1" fmla="*/ T0 w 19"/>
                                <a:gd name="T2" fmla="+- 0 4682 4682"/>
                                <a:gd name="T3" fmla="*/ 4682 h 4"/>
                                <a:gd name="T4" fmla="+- 0 3665 3646"/>
                                <a:gd name="T5" fmla="*/ T4 w 19"/>
                                <a:gd name="T6" fmla="+- 0 4686 4682"/>
                                <a:gd name="T7" fmla="*/ 46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4" name="Group 1260"/>
                        <wpg:cNvGrpSpPr>
                          <a:grpSpLocks/>
                        </wpg:cNvGrpSpPr>
                        <wpg:grpSpPr bwMode="auto">
                          <a:xfrm>
                            <a:off x="3665" y="4686"/>
                            <a:ext cx="19" cy="4"/>
                            <a:chOff x="3665" y="4686"/>
                            <a:chExt cx="19" cy="4"/>
                          </a:xfrm>
                        </wpg:grpSpPr>
                        <wps:wsp>
                          <wps:cNvPr id="1275" name="Freeform 1261"/>
                          <wps:cNvSpPr>
                            <a:spLocks/>
                          </wps:cNvSpPr>
                          <wps:spPr bwMode="auto">
                            <a:xfrm>
                              <a:off x="3665" y="4686"/>
                              <a:ext cx="19" cy="4"/>
                            </a:xfrm>
                            <a:custGeom>
                              <a:avLst/>
                              <a:gdLst>
                                <a:gd name="T0" fmla="+- 0 3665 3665"/>
                                <a:gd name="T1" fmla="*/ T0 w 19"/>
                                <a:gd name="T2" fmla="+- 0 4686 4686"/>
                                <a:gd name="T3" fmla="*/ 4686 h 4"/>
                                <a:gd name="T4" fmla="+- 0 3683 3665"/>
                                <a:gd name="T5" fmla="*/ T4 w 19"/>
                                <a:gd name="T6" fmla="+- 0 4689 4686"/>
                                <a:gd name="T7" fmla="*/ 468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6" name="Group 1258"/>
                        <wpg:cNvGrpSpPr>
                          <a:grpSpLocks/>
                        </wpg:cNvGrpSpPr>
                        <wpg:grpSpPr bwMode="auto">
                          <a:xfrm>
                            <a:off x="3683" y="4689"/>
                            <a:ext cx="19" cy="3"/>
                            <a:chOff x="3683" y="4689"/>
                            <a:chExt cx="19" cy="3"/>
                          </a:xfrm>
                        </wpg:grpSpPr>
                        <wps:wsp>
                          <wps:cNvPr id="1277" name="Freeform 1259"/>
                          <wps:cNvSpPr>
                            <a:spLocks/>
                          </wps:cNvSpPr>
                          <wps:spPr bwMode="auto">
                            <a:xfrm>
                              <a:off x="3683" y="4689"/>
                              <a:ext cx="19" cy="3"/>
                            </a:xfrm>
                            <a:custGeom>
                              <a:avLst/>
                              <a:gdLst>
                                <a:gd name="T0" fmla="+- 0 3683 3683"/>
                                <a:gd name="T1" fmla="*/ T0 w 19"/>
                                <a:gd name="T2" fmla="+- 0 4689 4689"/>
                                <a:gd name="T3" fmla="*/ 4689 h 3"/>
                                <a:gd name="T4" fmla="+- 0 3701 3683"/>
                                <a:gd name="T5" fmla="*/ T4 w 19"/>
                                <a:gd name="T6" fmla="+- 0 4691 4689"/>
                                <a:gd name="T7" fmla="*/ 4691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8" name="Group 1256"/>
                        <wpg:cNvGrpSpPr>
                          <a:grpSpLocks/>
                        </wpg:cNvGrpSpPr>
                        <wpg:grpSpPr bwMode="auto">
                          <a:xfrm>
                            <a:off x="3701" y="4691"/>
                            <a:ext cx="19" cy="3"/>
                            <a:chOff x="3701" y="4691"/>
                            <a:chExt cx="19" cy="3"/>
                          </a:xfrm>
                        </wpg:grpSpPr>
                        <wps:wsp>
                          <wps:cNvPr id="1279" name="Freeform 1257"/>
                          <wps:cNvSpPr>
                            <a:spLocks/>
                          </wps:cNvSpPr>
                          <wps:spPr bwMode="auto">
                            <a:xfrm>
                              <a:off x="3701" y="4691"/>
                              <a:ext cx="19" cy="3"/>
                            </a:xfrm>
                            <a:custGeom>
                              <a:avLst/>
                              <a:gdLst>
                                <a:gd name="T0" fmla="+- 0 3701 3701"/>
                                <a:gd name="T1" fmla="*/ T0 w 19"/>
                                <a:gd name="T2" fmla="+- 0 4691 4691"/>
                                <a:gd name="T3" fmla="*/ 4691 h 3"/>
                                <a:gd name="T4" fmla="+- 0 3720 3701"/>
                                <a:gd name="T5" fmla="*/ T4 w 19"/>
                                <a:gd name="T6" fmla="+- 0 4694 4691"/>
                                <a:gd name="T7" fmla="*/ 469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0" name="Group 1254"/>
                        <wpg:cNvGrpSpPr>
                          <a:grpSpLocks/>
                        </wpg:cNvGrpSpPr>
                        <wpg:grpSpPr bwMode="auto">
                          <a:xfrm>
                            <a:off x="3720" y="4694"/>
                            <a:ext cx="19" cy="3"/>
                            <a:chOff x="3720" y="4694"/>
                            <a:chExt cx="19" cy="3"/>
                          </a:xfrm>
                        </wpg:grpSpPr>
                        <wps:wsp>
                          <wps:cNvPr id="1281" name="Freeform 1255"/>
                          <wps:cNvSpPr>
                            <a:spLocks/>
                          </wps:cNvSpPr>
                          <wps:spPr bwMode="auto">
                            <a:xfrm>
                              <a:off x="3720" y="4694"/>
                              <a:ext cx="19" cy="3"/>
                            </a:xfrm>
                            <a:custGeom>
                              <a:avLst/>
                              <a:gdLst>
                                <a:gd name="T0" fmla="+- 0 3720 3720"/>
                                <a:gd name="T1" fmla="*/ T0 w 19"/>
                                <a:gd name="T2" fmla="+- 0 4694 4694"/>
                                <a:gd name="T3" fmla="*/ 4694 h 3"/>
                                <a:gd name="T4" fmla="+- 0 3738 3720"/>
                                <a:gd name="T5" fmla="*/ T4 w 19"/>
                                <a:gd name="T6" fmla="+- 0 4697 4694"/>
                                <a:gd name="T7" fmla="*/ 469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2" name="Group 1252"/>
                        <wpg:cNvGrpSpPr>
                          <a:grpSpLocks/>
                        </wpg:cNvGrpSpPr>
                        <wpg:grpSpPr bwMode="auto">
                          <a:xfrm>
                            <a:off x="3738" y="4697"/>
                            <a:ext cx="19" cy="3"/>
                            <a:chOff x="3738" y="4697"/>
                            <a:chExt cx="19" cy="3"/>
                          </a:xfrm>
                        </wpg:grpSpPr>
                        <wps:wsp>
                          <wps:cNvPr id="1283" name="Freeform 1253"/>
                          <wps:cNvSpPr>
                            <a:spLocks/>
                          </wps:cNvSpPr>
                          <wps:spPr bwMode="auto">
                            <a:xfrm>
                              <a:off x="3738" y="4697"/>
                              <a:ext cx="19" cy="3"/>
                            </a:xfrm>
                            <a:custGeom>
                              <a:avLst/>
                              <a:gdLst>
                                <a:gd name="T0" fmla="+- 0 3738 3738"/>
                                <a:gd name="T1" fmla="*/ T0 w 19"/>
                                <a:gd name="T2" fmla="+- 0 4697 4697"/>
                                <a:gd name="T3" fmla="*/ 4697 h 3"/>
                                <a:gd name="T4" fmla="+- 0 3756 3738"/>
                                <a:gd name="T5" fmla="*/ T4 w 19"/>
                                <a:gd name="T6" fmla="+- 0 4699 4697"/>
                                <a:gd name="T7" fmla="*/ 469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4" name="Group 1250"/>
                        <wpg:cNvGrpSpPr>
                          <a:grpSpLocks/>
                        </wpg:cNvGrpSpPr>
                        <wpg:grpSpPr bwMode="auto">
                          <a:xfrm>
                            <a:off x="3756" y="4699"/>
                            <a:ext cx="19" cy="3"/>
                            <a:chOff x="3756" y="4699"/>
                            <a:chExt cx="19" cy="3"/>
                          </a:xfrm>
                        </wpg:grpSpPr>
                        <wps:wsp>
                          <wps:cNvPr id="1285" name="Freeform 1251"/>
                          <wps:cNvSpPr>
                            <a:spLocks/>
                          </wps:cNvSpPr>
                          <wps:spPr bwMode="auto">
                            <a:xfrm>
                              <a:off x="3756" y="4699"/>
                              <a:ext cx="19" cy="3"/>
                            </a:xfrm>
                            <a:custGeom>
                              <a:avLst/>
                              <a:gdLst>
                                <a:gd name="T0" fmla="+- 0 3756 3756"/>
                                <a:gd name="T1" fmla="*/ T0 w 19"/>
                                <a:gd name="T2" fmla="+- 0 4699 4699"/>
                                <a:gd name="T3" fmla="*/ 4699 h 3"/>
                                <a:gd name="T4" fmla="+- 0 3775 3756"/>
                                <a:gd name="T5" fmla="*/ T4 w 19"/>
                                <a:gd name="T6" fmla="+- 0 4702 4699"/>
                                <a:gd name="T7" fmla="*/ 4702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6" name="Group 1248"/>
                        <wpg:cNvGrpSpPr>
                          <a:grpSpLocks/>
                        </wpg:cNvGrpSpPr>
                        <wpg:grpSpPr bwMode="auto">
                          <a:xfrm>
                            <a:off x="3775" y="4702"/>
                            <a:ext cx="19" cy="4"/>
                            <a:chOff x="3775" y="4702"/>
                            <a:chExt cx="19" cy="4"/>
                          </a:xfrm>
                        </wpg:grpSpPr>
                        <wps:wsp>
                          <wps:cNvPr id="1287" name="Freeform 1249"/>
                          <wps:cNvSpPr>
                            <a:spLocks/>
                          </wps:cNvSpPr>
                          <wps:spPr bwMode="auto">
                            <a:xfrm>
                              <a:off x="3775" y="4702"/>
                              <a:ext cx="19" cy="4"/>
                            </a:xfrm>
                            <a:custGeom>
                              <a:avLst/>
                              <a:gdLst>
                                <a:gd name="T0" fmla="+- 0 3775 3775"/>
                                <a:gd name="T1" fmla="*/ T0 w 19"/>
                                <a:gd name="T2" fmla="+- 0 4702 4702"/>
                                <a:gd name="T3" fmla="*/ 4702 h 4"/>
                                <a:gd name="T4" fmla="+- 0 3793 3775"/>
                                <a:gd name="T5" fmla="*/ T4 w 19"/>
                                <a:gd name="T6" fmla="+- 0 4705 4702"/>
                                <a:gd name="T7" fmla="*/ 47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8" name="Group 1246"/>
                        <wpg:cNvGrpSpPr>
                          <a:grpSpLocks/>
                        </wpg:cNvGrpSpPr>
                        <wpg:grpSpPr bwMode="auto">
                          <a:xfrm>
                            <a:off x="3793" y="4705"/>
                            <a:ext cx="19" cy="4"/>
                            <a:chOff x="3793" y="4705"/>
                            <a:chExt cx="19" cy="4"/>
                          </a:xfrm>
                        </wpg:grpSpPr>
                        <wps:wsp>
                          <wps:cNvPr id="1289" name="Freeform 1247"/>
                          <wps:cNvSpPr>
                            <a:spLocks/>
                          </wps:cNvSpPr>
                          <wps:spPr bwMode="auto">
                            <a:xfrm>
                              <a:off x="3793" y="4705"/>
                              <a:ext cx="19" cy="4"/>
                            </a:xfrm>
                            <a:custGeom>
                              <a:avLst/>
                              <a:gdLst>
                                <a:gd name="T0" fmla="+- 0 3793 3793"/>
                                <a:gd name="T1" fmla="*/ T0 w 19"/>
                                <a:gd name="T2" fmla="+- 0 4705 4705"/>
                                <a:gd name="T3" fmla="*/ 4705 h 4"/>
                                <a:gd name="T4" fmla="+- 0 3811 3793"/>
                                <a:gd name="T5" fmla="*/ T4 w 19"/>
                                <a:gd name="T6" fmla="+- 0 4709 4705"/>
                                <a:gd name="T7" fmla="*/ 470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0" name="Group 1244"/>
                        <wpg:cNvGrpSpPr>
                          <a:grpSpLocks/>
                        </wpg:cNvGrpSpPr>
                        <wpg:grpSpPr bwMode="auto">
                          <a:xfrm>
                            <a:off x="3811" y="4709"/>
                            <a:ext cx="19" cy="4"/>
                            <a:chOff x="3811" y="4709"/>
                            <a:chExt cx="19" cy="4"/>
                          </a:xfrm>
                        </wpg:grpSpPr>
                        <wps:wsp>
                          <wps:cNvPr id="1291" name="Freeform 1245"/>
                          <wps:cNvSpPr>
                            <a:spLocks/>
                          </wps:cNvSpPr>
                          <wps:spPr bwMode="auto">
                            <a:xfrm>
                              <a:off x="3811" y="4709"/>
                              <a:ext cx="19" cy="4"/>
                            </a:xfrm>
                            <a:custGeom>
                              <a:avLst/>
                              <a:gdLst>
                                <a:gd name="T0" fmla="+- 0 3811 3811"/>
                                <a:gd name="T1" fmla="*/ T0 w 19"/>
                                <a:gd name="T2" fmla="+- 0 4709 4709"/>
                                <a:gd name="T3" fmla="*/ 4709 h 4"/>
                                <a:gd name="T4" fmla="+- 0 3830 3811"/>
                                <a:gd name="T5" fmla="*/ T4 w 19"/>
                                <a:gd name="T6" fmla="+- 0 4712 4709"/>
                                <a:gd name="T7" fmla="*/ 471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2" name="Group 1242"/>
                        <wpg:cNvGrpSpPr>
                          <a:grpSpLocks/>
                        </wpg:cNvGrpSpPr>
                        <wpg:grpSpPr bwMode="auto">
                          <a:xfrm>
                            <a:off x="3830" y="4712"/>
                            <a:ext cx="19" cy="5"/>
                            <a:chOff x="3830" y="4712"/>
                            <a:chExt cx="19" cy="5"/>
                          </a:xfrm>
                        </wpg:grpSpPr>
                        <wps:wsp>
                          <wps:cNvPr id="1293" name="Freeform 1243"/>
                          <wps:cNvSpPr>
                            <a:spLocks/>
                          </wps:cNvSpPr>
                          <wps:spPr bwMode="auto">
                            <a:xfrm>
                              <a:off x="3830" y="4712"/>
                              <a:ext cx="19" cy="5"/>
                            </a:xfrm>
                            <a:custGeom>
                              <a:avLst/>
                              <a:gdLst>
                                <a:gd name="T0" fmla="+- 0 3830 3830"/>
                                <a:gd name="T1" fmla="*/ T0 w 19"/>
                                <a:gd name="T2" fmla="+- 0 4712 4712"/>
                                <a:gd name="T3" fmla="*/ 4712 h 5"/>
                                <a:gd name="T4" fmla="+- 0 3848 3830"/>
                                <a:gd name="T5" fmla="*/ T4 w 19"/>
                                <a:gd name="T6" fmla="+- 0 4717 4712"/>
                                <a:gd name="T7" fmla="*/ 471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4" name="Group 1240"/>
                        <wpg:cNvGrpSpPr>
                          <a:grpSpLocks/>
                        </wpg:cNvGrpSpPr>
                        <wpg:grpSpPr bwMode="auto">
                          <a:xfrm>
                            <a:off x="3848" y="4717"/>
                            <a:ext cx="19" cy="5"/>
                            <a:chOff x="3848" y="4717"/>
                            <a:chExt cx="19" cy="5"/>
                          </a:xfrm>
                        </wpg:grpSpPr>
                        <wps:wsp>
                          <wps:cNvPr id="1295" name="Freeform 1241"/>
                          <wps:cNvSpPr>
                            <a:spLocks/>
                          </wps:cNvSpPr>
                          <wps:spPr bwMode="auto">
                            <a:xfrm>
                              <a:off x="3848" y="4717"/>
                              <a:ext cx="19" cy="5"/>
                            </a:xfrm>
                            <a:custGeom>
                              <a:avLst/>
                              <a:gdLst>
                                <a:gd name="T0" fmla="+- 0 3848 3848"/>
                                <a:gd name="T1" fmla="*/ T0 w 19"/>
                                <a:gd name="T2" fmla="+- 0 4717 4717"/>
                                <a:gd name="T3" fmla="*/ 4717 h 5"/>
                                <a:gd name="T4" fmla="+- 0 3866 3848"/>
                                <a:gd name="T5" fmla="*/ T4 w 19"/>
                                <a:gd name="T6" fmla="+- 0 4721 4717"/>
                                <a:gd name="T7" fmla="*/ 472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6" name="Group 1238"/>
                        <wpg:cNvGrpSpPr>
                          <a:grpSpLocks/>
                        </wpg:cNvGrpSpPr>
                        <wpg:grpSpPr bwMode="auto">
                          <a:xfrm>
                            <a:off x="3866" y="4721"/>
                            <a:ext cx="19" cy="6"/>
                            <a:chOff x="3866" y="4721"/>
                            <a:chExt cx="19" cy="6"/>
                          </a:xfrm>
                        </wpg:grpSpPr>
                        <wps:wsp>
                          <wps:cNvPr id="1297" name="Freeform 1239"/>
                          <wps:cNvSpPr>
                            <a:spLocks/>
                          </wps:cNvSpPr>
                          <wps:spPr bwMode="auto">
                            <a:xfrm>
                              <a:off x="3866" y="4721"/>
                              <a:ext cx="19" cy="6"/>
                            </a:xfrm>
                            <a:custGeom>
                              <a:avLst/>
                              <a:gdLst>
                                <a:gd name="T0" fmla="+- 0 3866 3866"/>
                                <a:gd name="T1" fmla="*/ T0 w 19"/>
                                <a:gd name="T2" fmla="+- 0 4721 4721"/>
                                <a:gd name="T3" fmla="*/ 4721 h 6"/>
                                <a:gd name="T4" fmla="+- 0 3884 3866"/>
                                <a:gd name="T5" fmla="*/ T4 w 19"/>
                                <a:gd name="T6" fmla="+- 0 4727 4721"/>
                                <a:gd name="T7" fmla="*/ 472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8" name="Group 1236"/>
                        <wpg:cNvGrpSpPr>
                          <a:grpSpLocks/>
                        </wpg:cNvGrpSpPr>
                        <wpg:grpSpPr bwMode="auto">
                          <a:xfrm>
                            <a:off x="3884" y="4727"/>
                            <a:ext cx="19" cy="6"/>
                            <a:chOff x="3884" y="4727"/>
                            <a:chExt cx="19" cy="6"/>
                          </a:xfrm>
                        </wpg:grpSpPr>
                        <wps:wsp>
                          <wps:cNvPr id="1299" name="Freeform 1237"/>
                          <wps:cNvSpPr>
                            <a:spLocks/>
                          </wps:cNvSpPr>
                          <wps:spPr bwMode="auto">
                            <a:xfrm>
                              <a:off x="3884" y="4727"/>
                              <a:ext cx="19" cy="6"/>
                            </a:xfrm>
                            <a:custGeom>
                              <a:avLst/>
                              <a:gdLst>
                                <a:gd name="T0" fmla="+- 0 3884 3884"/>
                                <a:gd name="T1" fmla="*/ T0 w 19"/>
                                <a:gd name="T2" fmla="+- 0 4727 4727"/>
                                <a:gd name="T3" fmla="*/ 4727 h 6"/>
                                <a:gd name="T4" fmla="+- 0 3903 3884"/>
                                <a:gd name="T5" fmla="*/ T4 w 19"/>
                                <a:gd name="T6" fmla="+- 0 4733 4727"/>
                                <a:gd name="T7" fmla="*/ 473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0" name="Group 1234"/>
                        <wpg:cNvGrpSpPr>
                          <a:grpSpLocks/>
                        </wpg:cNvGrpSpPr>
                        <wpg:grpSpPr bwMode="auto">
                          <a:xfrm>
                            <a:off x="3903" y="4733"/>
                            <a:ext cx="19" cy="7"/>
                            <a:chOff x="3903" y="4733"/>
                            <a:chExt cx="19" cy="7"/>
                          </a:xfrm>
                        </wpg:grpSpPr>
                        <wps:wsp>
                          <wps:cNvPr id="1301" name="Freeform 1235"/>
                          <wps:cNvSpPr>
                            <a:spLocks/>
                          </wps:cNvSpPr>
                          <wps:spPr bwMode="auto">
                            <a:xfrm>
                              <a:off x="3903" y="4733"/>
                              <a:ext cx="19" cy="7"/>
                            </a:xfrm>
                            <a:custGeom>
                              <a:avLst/>
                              <a:gdLst>
                                <a:gd name="T0" fmla="+- 0 3903 3903"/>
                                <a:gd name="T1" fmla="*/ T0 w 19"/>
                                <a:gd name="T2" fmla="+- 0 4733 4733"/>
                                <a:gd name="T3" fmla="*/ 4733 h 7"/>
                                <a:gd name="T4" fmla="+- 0 3921 3903"/>
                                <a:gd name="T5" fmla="*/ T4 w 19"/>
                                <a:gd name="T6" fmla="+- 0 4739 4733"/>
                                <a:gd name="T7" fmla="*/ 473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2" name="Group 1232"/>
                        <wpg:cNvGrpSpPr>
                          <a:grpSpLocks/>
                        </wpg:cNvGrpSpPr>
                        <wpg:grpSpPr bwMode="auto">
                          <a:xfrm>
                            <a:off x="3921" y="4739"/>
                            <a:ext cx="19" cy="7"/>
                            <a:chOff x="3921" y="4739"/>
                            <a:chExt cx="19" cy="7"/>
                          </a:xfrm>
                        </wpg:grpSpPr>
                        <wps:wsp>
                          <wps:cNvPr id="1303" name="Freeform 1233"/>
                          <wps:cNvSpPr>
                            <a:spLocks/>
                          </wps:cNvSpPr>
                          <wps:spPr bwMode="auto">
                            <a:xfrm>
                              <a:off x="3921" y="4739"/>
                              <a:ext cx="19" cy="7"/>
                            </a:xfrm>
                            <a:custGeom>
                              <a:avLst/>
                              <a:gdLst>
                                <a:gd name="T0" fmla="+- 0 3921 3921"/>
                                <a:gd name="T1" fmla="*/ T0 w 19"/>
                                <a:gd name="T2" fmla="+- 0 4739 4739"/>
                                <a:gd name="T3" fmla="*/ 4739 h 7"/>
                                <a:gd name="T4" fmla="+- 0 3939 3921"/>
                                <a:gd name="T5" fmla="*/ T4 w 19"/>
                                <a:gd name="T6" fmla="+- 0 4745 4739"/>
                                <a:gd name="T7" fmla="*/ 474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4" name="Group 1230"/>
                        <wpg:cNvGrpSpPr>
                          <a:grpSpLocks/>
                        </wpg:cNvGrpSpPr>
                        <wpg:grpSpPr bwMode="auto">
                          <a:xfrm>
                            <a:off x="3939" y="4745"/>
                            <a:ext cx="19" cy="7"/>
                            <a:chOff x="3939" y="4745"/>
                            <a:chExt cx="19" cy="7"/>
                          </a:xfrm>
                        </wpg:grpSpPr>
                        <wps:wsp>
                          <wps:cNvPr id="1305" name="Freeform 1231"/>
                          <wps:cNvSpPr>
                            <a:spLocks/>
                          </wps:cNvSpPr>
                          <wps:spPr bwMode="auto">
                            <a:xfrm>
                              <a:off x="3939" y="4745"/>
                              <a:ext cx="19" cy="7"/>
                            </a:xfrm>
                            <a:custGeom>
                              <a:avLst/>
                              <a:gdLst>
                                <a:gd name="T0" fmla="+- 0 3939 3939"/>
                                <a:gd name="T1" fmla="*/ T0 w 19"/>
                                <a:gd name="T2" fmla="+- 0 4745 4745"/>
                                <a:gd name="T3" fmla="*/ 4745 h 7"/>
                                <a:gd name="T4" fmla="+- 0 3958 3939"/>
                                <a:gd name="T5" fmla="*/ T4 w 19"/>
                                <a:gd name="T6" fmla="+- 0 4752 4745"/>
                                <a:gd name="T7" fmla="*/ 475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9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6" name="Group 1228"/>
                        <wpg:cNvGrpSpPr>
                          <a:grpSpLocks/>
                        </wpg:cNvGrpSpPr>
                        <wpg:grpSpPr bwMode="auto">
                          <a:xfrm>
                            <a:off x="3958" y="4752"/>
                            <a:ext cx="19" cy="7"/>
                            <a:chOff x="3958" y="4752"/>
                            <a:chExt cx="19" cy="7"/>
                          </a:xfrm>
                        </wpg:grpSpPr>
                        <wps:wsp>
                          <wps:cNvPr id="1307" name="Freeform 1229"/>
                          <wps:cNvSpPr>
                            <a:spLocks/>
                          </wps:cNvSpPr>
                          <wps:spPr bwMode="auto">
                            <a:xfrm>
                              <a:off x="3958" y="4752"/>
                              <a:ext cx="19" cy="7"/>
                            </a:xfrm>
                            <a:custGeom>
                              <a:avLst/>
                              <a:gdLst>
                                <a:gd name="T0" fmla="+- 0 3958 3958"/>
                                <a:gd name="T1" fmla="*/ T0 w 19"/>
                                <a:gd name="T2" fmla="+- 0 4752 4752"/>
                                <a:gd name="T3" fmla="*/ 4752 h 7"/>
                                <a:gd name="T4" fmla="+- 0 3976 3958"/>
                                <a:gd name="T5" fmla="*/ T4 w 19"/>
                                <a:gd name="T6" fmla="+- 0 4759 4752"/>
                                <a:gd name="T7" fmla="*/ 475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8" name="Group 1226"/>
                        <wpg:cNvGrpSpPr>
                          <a:grpSpLocks/>
                        </wpg:cNvGrpSpPr>
                        <wpg:grpSpPr bwMode="auto">
                          <a:xfrm>
                            <a:off x="3976" y="4759"/>
                            <a:ext cx="19" cy="6"/>
                            <a:chOff x="3976" y="4759"/>
                            <a:chExt cx="19" cy="6"/>
                          </a:xfrm>
                        </wpg:grpSpPr>
                        <wps:wsp>
                          <wps:cNvPr id="1309" name="Freeform 1227"/>
                          <wps:cNvSpPr>
                            <a:spLocks/>
                          </wps:cNvSpPr>
                          <wps:spPr bwMode="auto">
                            <a:xfrm>
                              <a:off x="3976" y="4759"/>
                              <a:ext cx="19" cy="6"/>
                            </a:xfrm>
                            <a:custGeom>
                              <a:avLst/>
                              <a:gdLst>
                                <a:gd name="T0" fmla="+- 0 3976 3976"/>
                                <a:gd name="T1" fmla="*/ T0 w 19"/>
                                <a:gd name="T2" fmla="+- 0 4759 4759"/>
                                <a:gd name="T3" fmla="*/ 4759 h 6"/>
                                <a:gd name="T4" fmla="+- 0 3995 3976"/>
                                <a:gd name="T5" fmla="*/ T4 w 19"/>
                                <a:gd name="T6" fmla="+- 0 4765 4759"/>
                                <a:gd name="T7" fmla="*/ 4765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0" name="Group 1224"/>
                        <wpg:cNvGrpSpPr>
                          <a:grpSpLocks/>
                        </wpg:cNvGrpSpPr>
                        <wpg:grpSpPr bwMode="auto">
                          <a:xfrm>
                            <a:off x="3995" y="4765"/>
                            <a:ext cx="19" cy="6"/>
                            <a:chOff x="3995" y="4765"/>
                            <a:chExt cx="19" cy="6"/>
                          </a:xfrm>
                        </wpg:grpSpPr>
                        <wps:wsp>
                          <wps:cNvPr id="1311" name="Freeform 1225"/>
                          <wps:cNvSpPr>
                            <a:spLocks/>
                          </wps:cNvSpPr>
                          <wps:spPr bwMode="auto">
                            <a:xfrm>
                              <a:off x="3995" y="4765"/>
                              <a:ext cx="19" cy="6"/>
                            </a:xfrm>
                            <a:custGeom>
                              <a:avLst/>
                              <a:gdLst>
                                <a:gd name="T0" fmla="+- 0 3995 3995"/>
                                <a:gd name="T1" fmla="*/ T0 w 19"/>
                                <a:gd name="T2" fmla="+- 0 4765 4765"/>
                                <a:gd name="T3" fmla="*/ 4765 h 6"/>
                                <a:gd name="T4" fmla="+- 0 4013 3995"/>
                                <a:gd name="T5" fmla="*/ T4 w 19"/>
                                <a:gd name="T6" fmla="+- 0 4770 4765"/>
                                <a:gd name="T7" fmla="*/ 477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2" name="Group 1222"/>
                        <wpg:cNvGrpSpPr>
                          <a:grpSpLocks/>
                        </wpg:cNvGrpSpPr>
                        <wpg:grpSpPr bwMode="auto">
                          <a:xfrm>
                            <a:off x="4013" y="4770"/>
                            <a:ext cx="19" cy="5"/>
                            <a:chOff x="4013" y="4770"/>
                            <a:chExt cx="19" cy="5"/>
                          </a:xfrm>
                        </wpg:grpSpPr>
                        <wps:wsp>
                          <wps:cNvPr id="1313" name="Freeform 1223"/>
                          <wps:cNvSpPr>
                            <a:spLocks/>
                          </wps:cNvSpPr>
                          <wps:spPr bwMode="auto">
                            <a:xfrm>
                              <a:off x="4013" y="47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013 4013"/>
                                <a:gd name="T1" fmla="*/ T0 w 19"/>
                                <a:gd name="T2" fmla="+- 0 4770 4770"/>
                                <a:gd name="T3" fmla="*/ 4770 h 5"/>
                                <a:gd name="T4" fmla="+- 0 4031 4013"/>
                                <a:gd name="T5" fmla="*/ T4 w 19"/>
                                <a:gd name="T6" fmla="+- 0 4775 4770"/>
                                <a:gd name="T7" fmla="*/ 47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4" name="Group 1220"/>
                        <wpg:cNvGrpSpPr>
                          <a:grpSpLocks/>
                        </wpg:cNvGrpSpPr>
                        <wpg:grpSpPr bwMode="auto">
                          <a:xfrm>
                            <a:off x="4031" y="4775"/>
                            <a:ext cx="19" cy="5"/>
                            <a:chOff x="4031" y="4775"/>
                            <a:chExt cx="19" cy="5"/>
                          </a:xfrm>
                        </wpg:grpSpPr>
                        <wps:wsp>
                          <wps:cNvPr id="1315" name="Freeform 1221"/>
                          <wps:cNvSpPr>
                            <a:spLocks/>
                          </wps:cNvSpPr>
                          <wps:spPr bwMode="auto">
                            <a:xfrm>
                              <a:off x="4031" y="47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031 4031"/>
                                <a:gd name="T1" fmla="*/ T0 w 19"/>
                                <a:gd name="T2" fmla="+- 0 4775 4775"/>
                                <a:gd name="T3" fmla="*/ 4775 h 5"/>
                                <a:gd name="T4" fmla="+- 0 4049 4031"/>
                                <a:gd name="T5" fmla="*/ T4 w 19"/>
                                <a:gd name="T6" fmla="+- 0 4780 4775"/>
                                <a:gd name="T7" fmla="*/ 478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6" name="Group 1218"/>
                        <wpg:cNvGrpSpPr>
                          <a:grpSpLocks/>
                        </wpg:cNvGrpSpPr>
                        <wpg:grpSpPr bwMode="auto">
                          <a:xfrm>
                            <a:off x="4049" y="4780"/>
                            <a:ext cx="19" cy="4"/>
                            <a:chOff x="4049" y="4780"/>
                            <a:chExt cx="19" cy="4"/>
                          </a:xfrm>
                        </wpg:grpSpPr>
                        <wps:wsp>
                          <wps:cNvPr id="1317" name="Freeform 1219"/>
                          <wps:cNvSpPr>
                            <a:spLocks/>
                          </wps:cNvSpPr>
                          <wps:spPr bwMode="auto">
                            <a:xfrm>
                              <a:off x="4049" y="4780"/>
                              <a:ext cx="19" cy="4"/>
                            </a:xfrm>
                            <a:custGeom>
                              <a:avLst/>
                              <a:gdLst>
                                <a:gd name="T0" fmla="+- 0 4049 4049"/>
                                <a:gd name="T1" fmla="*/ T0 w 19"/>
                                <a:gd name="T2" fmla="+- 0 4780 4780"/>
                                <a:gd name="T3" fmla="*/ 4780 h 4"/>
                                <a:gd name="T4" fmla="+- 0 4068 4049"/>
                                <a:gd name="T5" fmla="*/ T4 w 19"/>
                                <a:gd name="T6" fmla="+- 0 4784 4780"/>
                                <a:gd name="T7" fmla="*/ 47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8" name="Group 1216"/>
                        <wpg:cNvGrpSpPr>
                          <a:grpSpLocks/>
                        </wpg:cNvGrpSpPr>
                        <wpg:grpSpPr bwMode="auto">
                          <a:xfrm>
                            <a:off x="4068" y="4784"/>
                            <a:ext cx="19" cy="4"/>
                            <a:chOff x="4068" y="4784"/>
                            <a:chExt cx="19" cy="4"/>
                          </a:xfrm>
                        </wpg:grpSpPr>
                        <wps:wsp>
                          <wps:cNvPr id="1319" name="Freeform 1217"/>
                          <wps:cNvSpPr>
                            <a:spLocks/>
                          </wps:cNvSpPr>
                          <wps:spPr bwMode="auto">
                            <a:xfrm>
                              <a:off x="4068" y="4784"/>
                              <a:ext cx="19" cy="4"/>
                            </a:xfrm>
                            <a:custGeom>
                              <a:avLst/>
                              <a:gdLst>
                                <a:gd name="T0" fmla="+- 0 4068 4068"/>
                                <a:gd name="T1" fmla="*/ T0 w 19"/>
                                <a:gd name="T2" fmla="+- 0 4784 4784"/>
                                <a:gd name="T3" fmla="*/ 4784 h 4"/>
                                <a:gd name="T4" fmla="+- 0 4086 4068"/>
                                <a:gd name="T5" fmla="*/ T4 w 19"/>
                                <a:gd name="T6" fmla="+- 0 4787 4784"/>
                                <a:gd name="T7" fmla="*/ 478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0" name="Group 1214"/>
                        <wpg:cNvGrpSpPr>
                          <a:grpSpLocks/>
                        </wpg:cNvGrpSpPr>
                        <wpg:grpSpPr bwMode="auto">
                          <a:xfrm>
                            <a:off x="4086" y="4787"/>
                            <a:ext cx="19" cy="3"/>
                            <a:chOff x="4086" y="4787"/>
                            <a:chExt cx="19" cy="3"/>
                          </a:xfrm>
                        </wpg:grpSpPr>
                        <wps:wsp>
                          <wps:cNvPr id="1321" name="Freeform 1215"/>
                          <wps:cNvSpPr>
                            <a:spLocks/>
                          </wps:cNvSpPr>
                          <wps:spPr bwMode="auto">
                            <a:xfrm>
                              <a:off x="4086" y="4787"/>
                              <a:ext cx="19" cy="3"/>
                            </a:xfrm>
                            <a:custGeom>
                              <a:avLst/>
                              <a:gdLst>
                                <a:gd name="T0" fmla="+- 0 4086 4086"/>
                                <a:gd name="T1" fmla="*/ T0 w 19"/>
                                <a:gd name="T2" fmla="+- 0 4787 4787"/>
                                <a:gd name="T3" fmla="*/ 4787 h 3"/>
                                <a:gd name="T4" fmla="+- 0 4104 4086"/>
                                <a:gd name="T5" fmla="*/ T4 w 19"/>
                                <a:gd name="T6" fmla="+- 0 4790 4787"/>
                                <a:gd name="T7" fmla="*/ 479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2" name="Group 1212"/>
                        <wpg:cNvGrpSpPr>
                          <a:grpSpLocks/>
                        </wpg:cNvGrpSpPr>
                        <wpg:grpSpPr bwMode="auto">
                          <a:xfrm>
                            <a:off x="4104" y="4790"/>
                            <a:ext cx="19" cy="3"/>
                            <a:chOff x="4104" y="4790"/>
                            <a:chExt cx="19" cy="3"/>
                          </a:xfrm>
                        </wpg:grpSpPr>
                        <wps:wsp>
                          <wps:cNvPr id="1323" name="Freeform 1213"/>
                          <wps:cNvSpPr>
                            <a:spLocks/>
                          </wps:cNvSpPr>
                          <wps:spPr bwMode="auto">
                            <a:xfrm>
                              <a:off x="4104" y="4790"/>
                              <a:ext cx="19" cy="3"/>
                            </a:xfrm>
                            <a:custGeom>
                              <a:avLst/>
                              <a:gdLst>
                                <a:gd name="T0" fmla="+- 0 4104 4104"/>
                                <a:gd name="T1" fmla="*/ T0 w 19"/>
                                <a:gd name="T2" fmla="+- 0 4790 4790"/>
                                <a:gd name="T3" fmla="*/ 4790 h 3"/>
                                <a:gd name="T4" fmla="+- 0 4123 4104"/>
                                <a:gd name="T5" fmla="*/ T4 w 19"/>
                                <a:gd name="T6" fmla="+- 0 4793 4790"/>
                                <a:gd name="T7" fmla="*/ 479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4" name="Group 1210"/>
                        <wpg:cNvGrpSpPr>
                          <a:grpSpLocks/>
                        </wpg:cNvGrpSpPr>
                        <wpg:grpSpPr bwMode="auto">
                          <a:xfrm>
                            <a:off x="4123" y="4793"/>
                            <a:ext cx="19" cy="2"/>
                            <a:chOff x="4123" y="4793"/>
                            <a:chExt cx="19" cy="2"/>
                          </a:xfrm>
                        </wpg:grpSpPr>
                        <wps:wsp>
                          <wps:cNvPr id="1325" name="Freeform 1211"/>
                          <wps:cNvSpPr>
                            <a:spLocks/>
                          </wps:cNvSpPr>
                          <wps:spPr bwMode="auto">
                            <a:xfrm>
                              <a:off x="4123" y="4793"/>
                              <a:ext cx="19" cy="2"/>
                            </a:xfrm>
                            <a:custGeom>
                              <a:avLst/>
                              <a:gdLst>
                                <a:gd name="T0" fmla="+- 0 4123 4123"/>
                                <a:gd name="T1" fmla="*/ T0 w 19"/>
                                <a:gd name="T2" fmla="+- 0 4793 4793"/>
                                <a:gd name="T3" fmla="*/ 4793 h 2"/>
                                <a:gd name="T4" fmla="+- 0 4141 4123"/>
                                <a:gd name="T5" fmla="*/ T4 w 19"/>
                                <a:gd name="T6" fmla="+- 0 4794 4793"/>
                                <a:gd name="T7" fmla="*/ 47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6" name="Group 1208"/>
                        <wpg:cNvGrpSpPr>
                          <a:grpSpLocks/>
                        </wpg:cNvGrpSpPr>
                        <wpg:grpSpPr bwMode="auto">
                          <a:xfrm>
                            <a:off x="4141" y="4794"/>
                            <a:ext cx="19" cy="2"/>
                            <a:chOff x="4141" y="4794"/>
                            <a:chExt cx="19" cy="2"/>
                          </a:xfrm>
                        </wpg:grpSpPr>
                        <wps:wsp>
                          <wps:cNvPr id="1327" name="Freeform 1209"/>
                          <wps:cNvSpPr>
                            <a:spLocks/>
                          </wps:cNvSpPr>
                          <wps:spPr bwMode="auto">
                            <a:xfrm>
                              <a:off x="4141" y="4794"/>
                              <a:ext cx="19" cy="2"/>
                            </a:xfrm>
                            <a:custGeom>
                              <a:avLst/>
                              <a:gdLst>
                                <a:gd name="T0" fmla="+- 0 4141 4141"/>
                                <a:gd name="T1" fmla="*/ T0 w 19"/>
                                <a:gd name="T2" fmla="+- 0 4794 4794"/>
                                <a:gd name="T3" fmla="*/ 4794 h 2"/>
                                <a:gd name="T4" fmla="+- 0 4159 4141"/>
                                <a:gd name="T5" fmla="*/ T4 w 19"/>
                                <a:gd name="T6" fmla="+- 0 4796 4794"/>
                                <a:gd name="T7" fmla="*/ 47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8" name="Group 1206"/>
                        <wpg:cNvGrpSpPr>
                          <a:grpSpLocks/>
                        </wpg:cNvGrpSpPr>
                        <wpg:grpSpPr bwMode="auto">
                          <a:xfrm>
                            <a:off x="4159" y="4796"/>
                            <a:ext cx="19" cy="2"/>
                            <a:chOff x="4159" y="4796"/>
                            <a:chExt cx="19" cy="2"/>
                          </a:xfrm>
                        </wpg:grpSpPr>
                        <wps:wsp>
                          <wps:cNvPr id="1329" name="Freeform 1207"/>
                          <wps:cNvSpPr>
                            <a:spLocks/>
                          </wps:cNvSpPr>
                          <wps:spPr bwMode="auto">
                            <a:xfrm>
                              <a:off x="4159" y="4796"/>
                              <a:ext cx="19" cy="2"/>
                            </a:xfrm>
                            <a:custGeom>
                              <a:avLst/>
                              <a:gdLst>
                                <a:gd name="T0" fmla="+- 0 4159 4159"/>
                                <a:gd name="T1" fmla="*/ T0 w 19"/>
                                <a:gd name="T2" fmla="+- 0 4796 4796"/>
                                <a:gd name="T3" fmla="*/ 4796 h 2"/>
                                <a:gd name="T4" fmla="+- 0 4177 4159"/>
                                <a:gd name="T5" fmla="*/ T4 w 19"/>
                                <a:gd name="T6" fmla="+- 0 4797 4796"/>
                                <a:gd name="T7" fmla="*/ 47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0" name="Group 1204"/>
                        <wpg:cNvGrpSpPr>
                          <a:grpSpLocks/>
                        </wpg:cNvGrpSpPr>
                        <wpg:grpSpPr bwMode="auto">
                          <a:xfrm>
                            <a:off x="4177" y="4797"/>
                            <a:ext cx="19" cy="2"/>
                            <a:chOff x="4177" y="4797"/>
                            <a:chExt cx="19" cy="2"/>
                          </a:xfrm>
                        </wpg:grpSpPr>
                        <wps:wsp>
                          <wps:cNvPr id="1331" name="Freeform 1205"/>
                          <wps:cNvSpPr>
                            <a:spLocks/>
                          </wps:cNvSpPr>
                          <wps:spPr bwMode="auto">
                            <a:xfrm>
                              <a:off x="4177" y="4797"/>
                              <a:ext cx="19" cy="2"/>
                            </a:xfrm>
                            <a:custGeom>
                              <a:avLst/>
                              <a:gdLst>
                                <a:gd name="T0" fmla="+- 0 4177 4177"/>
                                <a:gd name="T1" fmla="*/ T0 w 19"/>
                                <a:gd name="T2" fmla="+- 0 4797 4797"/>
                                <a:gd name="T3" fmla="*/ 4797 h 1"/>
                                <a:gd name="T4" fmla="+- 0 4196 4177"/>
                                <a:gd name="T5" fmla="*/ T4 w 19"/>
                                <a:gd name="T6" fmla="+- 0 4798 4797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2" name="Group 1202"/>
                        <wpg:cNvGrpSpPr>
                          <a:grpSpLocks/>
                        </wpg:cNvGrpSpPr>
                        <wpg:grpSpPr bwMode="auto">
                          <a:xfrm>
                            <a:off x="4196" y="4798"/>
                            <a:ext cx="19" cy="2"/>
                            <a:chOff x="4196" y="4798"/>
                            <a:chExt cx="19" cy="2"/>
                          </a:xfrm>
                        </wpg:grpSpPr>
                        <wps:wsp>
                          <wps:cNvPr id="1333" name="Freeform 1203"/>
                          <wps:cNvSpPr>
                            <a:spLocks/>
                          </wps:cNvSpPr>
                          <wps:spPr bwMode="auto">
                            <a:xfrm>
                              <a:off x="4196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196 4196"/>
                                <a:gd name="T1" fmla="*/ T0 w 19"/>
                                <a:gd name="T2" fmla="+- 0 4798 4798"/>
                                <a:gd name="T3" fmla="*/ 4798 h 1"/>
                                <a:gd name="T4" fmla="+- 0 4214 4196"/>
                                <a:gd name="T5" fmla="*/ T4 w 19"/>
                                <a:gd name="T6" fmla="+- 0 4798 4798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4" name="Group 1200"/>
                        <wpg:cNvGrpSpPr>
                          <a:grpSpLocks/>
                        </wpg:cNvGrpSpPr>
                        <wpg:grpSpPr bwMode="auto">
                          <a:xfrm>
                            <a:off x="4214" y="4798"/>
                            <a:ext cx="19" cy="2"/>
                            <a:chOff x="4214" y="4798"/>
                            <a:chExt cx="19" cy="2"/>
                          </a:xfrm>
                        </wpg:grpSpPr>
                        <wps:wsp>
                          <wps:cNvPr id="1335" name="Freeform 1201"/>
                          <wps:cNvSpPr>
                            <a:spLocks/>
                          </wps:cNvSpPr>
                          <wps:spPr bwMode="auto">
                            <a:xfrm>
                              <a:off x="4214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214 4214"/>
                                <a:gd name="T1" fmla="*/ T0 w 19"/>
                                <a:gd name="T2" fmla="+- 0 4798 4798"/>
                                <a:gd name="T3" fmla="*/ 4798 h 1"/>
                                <a:gd name="T4" fmla="+- 0 4232 4214"/>
                                <a:gd name="T5" fmla="*/ T4 w 19"/>
                                <a:gd name="T6" fmla="+- 0 4799 4798"/>
                                <a:gd name="T7" fmla="*/ 479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6" name="Group 1198"/>
                        <wpg:cNvGrpSpPr>
                          <a:grpSpLocks/>
                        </wpg:cNvGrpSpPr>
                        <wpg:grpSpPr bwMode="auto">
                          <a:xfrm>
                            <a:off x="4232" y="4799"/>
                            <a:ext cx="19" cy="2"/>
                            <a:chOff x="4232" y="4799"/>
                            <a:chExt cx="19" cy="2"/>
                          </a:xfrm>
                        </wpg:grpSpPr>
                        <wps:wsp>
                          <wps:cNvPr id="1337" name="Freeform 1199"/>
                          <wps:cNvSpPr>
                            <a:spLocks/>
                          </wps:cNvSpPr>
                          <wps:spPr bwMode="auto">
                            <a:xfrm>
                              <a:off x="4232" y="4799"/>
                              <a:ext cx="19" cy="2"/>
                            </a:xfrm>
                            <a:custGeom>
                              <a:avLst/>
                              <a:gdLst>
                                <a:gd name="T0" fmla="+- 0 4232 4232"/>
                                <a:gd name="T1" fmla="*/ T0 w 19"/>
                                <a:gd name="T2" fmla="+- 0 4799 4799"/>
                                <a:gd name="T3" fmla="*/ 4799 h 1"/>
                                <a:gd name="T4" fmla="+- 0 4251 4232"/>
                                <a:gd name="T5" fmla="*/ T4 w 19"/>
                                <a:gd name="T6" fmla="+- 0 4800 4799"/>
                                <a:gd name="T7" fmla="*/ 4800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8" name="Group 1196"/>
                        <wpg:cNvGrpSpPr>
                          <a:grpSpLocks/>
                        </wpg:cNvGrpSpPr>
                        <wpg:grpSpPr bwMode="auto">
                          <a:xfrm>
                            <a:off x="4251" y="4800"/>
                            <a:ext cx="19" cy="2"/>
                            <a:chOff x="4251" y="4800"/>
                            <a:chExt cx="19" cy="2"/>
                          </a:xfrm>
                        </wpg:grpSpPr>
                        <wps:wsp>
                          <wps:cNvPr id="1339" name="Freeform 1197"/>
                          <wps:cNvSpPr>
                            <a:spLocks/>
                          </wps:cNvSpPr>
                          <wps:spPr bwMode="auto">
                            <a:xfrm>
                              <a:off x="4251" y="4800"/>
                              <a:ext cx="19" cy="2"/>
                            </a:xfrm>
                            <a:custGeom>
                              <a:avLst/>
                              <a:gdLst>
                                <a:gd name="T0" fmla="+- 0 4251 4251"/>
                                <a:gd name="T1" fmla="*/ T0 w 19"/>
                                <a:gd name="T2" fmla="+- 0 4800 4800"/>
                                <a:gd name="T3" fmla="*/ 4800 h 2"/>
                                <a:gd name="T4" fmla="+- 0 4269 4251"/>
                                <a:gd name="T5" fmla="*/ T4 w 19"/>
                                <a:gd name="T6" fmla="+- 0 4801 4800"/>
                                <a:gd name="T7" fmla="*/ 48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0" name="Group 1194"/>
                        <wpg:cNvGrpSpPr>
                          <a:grpSpLocks/>
                        </wpg:cNvGrpSpPr>
                        <wpg:grpSpPr bwMode="auto">
                          <a:xfrm>
                            <a:off x="4269" y="4801"/>
                            <a:ext cx="19" cy="2"/>
                            <a:chOff x="4269" y="4801"/>
                            <a:chExt cx="19" cy="2"/>
                          </a:xfrm>
                        </wpg:grpSpPr>
                        <wps:wsp>
                          <wps:cNvPr id="1341" name="Freeform 1195"/>
                          <wps:cNvSpPr>
                            <a:spLocks/>
                          </wps:cNvSpPr>
                          <wps:spPr bwMode="auto">
                            <a:xfrm>
                              <a:off x="4269" y="4801"/>
                              <a:ext cx="19" cy="2"/>
                            </a:xfrm>
                            <a:custGeom>
                              <a:avLst/>
                              <a:gdLst>
                                <a:gd name="T0" fmla="+- 0 4269 4269"/>
                                <a:gd name="T1" fmla="*/ T0 w 19"/>
                                <a:gd name="T2" fmla="+- 0 4801 4801"/>
                                <a:gd name="T3" fmla="*/ 4801 h 2"/>
                                <a:gd name="T4" fmla="+- 0 4287 4269"/>
                                <a:gd name="T5" fmla="*/ T4 w 19"/>
                                <a:gd name="T6" fmla="+- 0 4802 4801"/>
                                <a:gd name="T7" fmla="*/ 480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2" name="Group 1192"/>
                        <wpg:cNvGrpSpPr>
                          <a:grpSpLocks/>
                        </wpg:cNvGrpSpPr>
                        <wpg:grpSpPr bwMode="auto">
                          <a:xfrm>
                            <a:off x="4287" y="4802"/>
                            <a:ext cx="19" cy="3"/>
                            <a:chOff x="4287" y="4802"/>
                            <a:chExt cx="19" cy="3"/>
                          </a:xfrm>
                        </wpg:grpSpPr>
                        <wps:wsp>
                          <wps:cNvPr id="1343" name="Freeform 1193"/>
                          <wps:cNvSpPr>
                            <a:spLocks/>
                          </wps:cNvSpPr>
                          <wps:spPr bwMode="auto">
                            <a:xfrm>
                              <a:off x="4287" y="4802"/>
                              <a:ext cx="19" cy="3"/>
                            </a:xfrm>
                            <a:custGeom>
                              <a:avLst/>
                              <a:gdLst>
                                <a:gd name="T0" fmla="+- 0 4287 4287"/>
                                <a:gd name="T1" fmla="*/ T0 w 19"/>
                                <a:gd name="T2" fmla="+- 0 4802 4802"/>
                                <a:gd name="T3" fmla="*/ 4802 h 3"/>
                                <a:gd name="T4" fmla="+- 0 4306 4287"/>
                                <a:gd name="T5" fmla="*/ T4 w 19"/>
                                <a:gd name="T6" fmla="+- 0 4804 4802"/>
                                <a:gd name="T7" fmla="*/ 480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4" name="Group 1190"/>
                        <wpg:cNvGrpSpPr>
                          <a:grpSpLocks/>
                        </wpg:cNvGrpSpPr>
                        <wpg:grpSpPr bwMode="auto">
                          <a:xfrm>
                            <a:off x="4306" y="4804"/>
                            <a:ext cx="19" cy="3"/>
                            <a:chOff x="4306" y="4804"/>
                            <a:chExt cx="19" cy="3"/>
                          </a:xfrm>
                        </wpg:grpSpPr>
                        <wps:wsp>
                          <wps:cNvPr id="1345" name="Freeform 1191"/>
                          <wps:cNvSpPr>
                            <a:spLocks/>
                          </wps:cNvSpPr>
                          <wps:spPr bwMode="auto">
                            <a:xfrm>
                              <a:off x="4306" y="4804"/>
                              <a:ext cx="19" cy="3"/>
                            </a:xfrm>
                            <a:custGeom>
                              <a:avLst/>
                              <a:gdLst>
                                <a:gd name="T0" fmla="+- 0 4306 4306"/>
                                <a:gd name="T1" fmla="*/ T0 w 19"/>
                                <a:gd name="T2" fmla="+- 0 4804 4804"/>
                                <a:gd name="T3" fmla="*/ 4804 h 3"/>
                                <a:gd name="T4" fmla="+- 0 4324 4306"/>
                                <a:gd name="T5" fmla="*/ T4 w 19"/>
                                <a:gd name="T6" fmla="+- 0 4807 4804"/>
                                <a:gd name="T7" fmla="*/ 480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6" name="Group 1188"/>
                        <wpg:cNvGrpSpPr>
                          <a:grpSpLocks/>
                        </wpg:cNvGrpSpPr>
                        <wpg:grpSpPr bwMode="auto">
                          <a:xfrm>
                            <a:off x="4324" y="4807"/>
                            <a:ext cx="19" cy="4"/>
                            <a:chOff x="4324" y="4807"/>
                            <a:chExt cx="19" cy="4"/>
                          </a:xfrm>
                        </wpg:grpSpPr>
                        <wps:wsp>
                          <wps:cNvPr id="1347" name="Freeform 1189"/>
                          <wps:cNvSpPr>
                            <a:spLocks/>
                          </wps:cNvSpPr>
                          <wps:spPr bwMode="auto">
                            <a:xfrm>
                              <a:off x="4324" y="4807"/>
                              <a:ext cx="19" cy="4"/>
                            </a:xfrm>
                            <a:custGeom>
                              <a:avLst/>
                              <a:gdLst>
                                <a:gd name="T0" fmla="+- 0 4324 4324"/>
                                <a:gd name="T1" fmla="*/ T0 w 19"/>
                                <a:gd name="T2" fmla="+- 0 4807 4807"/>
                                <a:gd name="T3" fmla="*/ 4807 h 4"/>
                                <a:gd name="T4" fmla="+- 0 4342 4324"/>
                                <a:gd name="T5" fmla="*/ T4 w 19"/>
                                <a:gd name="T6" fmla="+- 0 4810 4807"/>
                                <a:gd name="T7" fmla="*/ 481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8" name="Group 1186"/>
                        <wpg:cNvGrpSpPr>
                          <a:grpSpLocks/>
                        </wpg:cNvGrpSpPr>
                        <wpg:grpSpPr bwMode="auto">
                          <a:xfrm>
                            <a:off x="4342" y="4810"/>
                            <a:ext cx="19" cy="4"/>
                            <a:chOff x="4342" y="4810"/>
                            <a:chExt cx="19" cy="4"/>
                          </a:xfrm>
                        </wpg:grpSpPr>
                        <wps:wsp>
                          <wps:cNvPr id="1349" name="Freeform 1187"/>
                          <wps:cNvSpPr>
                            <a:spLocks/>
                          </wps:cNvSpPr>
                          <wps:spPr bwMode="auto">
                            <a:xfrm>
                              <a:off x="4342" y="4810"/>
                              <a:ext cx="19" cy="4"/>
                            </a:xfrm>
                            <a:custGeom>
                              <a:avLst/>
                              <a:gdLst>
                                <a:gd name="T0" fmla="+- 0 4342 4342"/>
                                <a:gd name="T1" fmla="*/ T0 w 19"/>
                                <a:gd name="T2" fmla="+- 0 4810 4810"/>
                                <a:gd name="T3" fmla="*/ 4810 h 4"/>
                                <a:gd name="T4" fmla="+- 0 4361 4342"/>
                                <a:gd name="T5" fmla="*/ T4 w 19"/>
                                <a:gd name="T6" fmla="+- 0 4813 4810"/>
                                <a:gd name="T7" fmla="*/ 481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0" name="Group 1184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19" cy="4"/>
                            <a:chOff x="4361" y="4813"/>
                            <a:chExt cx="19" cy="4"/>
                          </a:xfrm>
                        </wpg:grpSpPr>
                        <wps:wsp>
                          <wps:cNvPr id="1351" name="Freeform 1185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19" cy="4"/>
                            </a:xfrm>
                            <a:custGeom>
                              <a:avLst/>
                              <a:gdLst>
                                <a:gd name="T0" fmla="+- 0 4361 4361"/>
                                <a:gd name="T1" fmla="*/ T0 w 19"/>
                                <a:gd name="T2" fmla="+- 0 4813 4813"/>
                                <a:gd name="T3" fmla="*/ 4813 h 4"/>
                                <a:gd name="T4" fmla="+- 0 4379 4361"/>
                                <a:gd name="T5" fmla="*/ T4 w 19"/>
                                <a:gd name="T6" fmla="+- 0 4817 4813"/>
                                <a:gd name="T7" fmla="*/ 481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2" name="Group 1182"/>
                        <wpg:cNvGrpSpPr>
                          <a:grpSpLocks/>
                        </wpg:cNvGrpSpPr>
                        <wpg:grpSpPr bwMode="auto">
                          <a:xfrm>
                            <a:off x="4379" y="4817"/>
                            <a:ext cx="19" cy="5"/>
                            <a:chOff x="4379" y="4817"/>
                            <a:chExt cx="19" cy="5"/>
                          </a:xfrm>
                        </wpg:grpSpPr>
                        <wps:wsp>
                          <wps:cNvPr id="1353" name="Freeform 1183"/>
                          <wps:cNvSpPr>
                            <a:spLocks/>
                          </wps:cNvSpPr>
                          <wps:spPr bwMode="auto">
                            <a:xfrm>
                              <a:off x="4379" y="4817"/>
                              <a:ext cx="19" cy="5"/>
                            </a:xfrm>
                            <a:custGeom>
                              <a:avLst/>
                              <a:gdLst>
                                <a:gd name="T0" fmla="+- 0 4379 4379"/>
                                <a:gd name="T1" fmla="*/ T0 w 19"/>
                                <a:gd name="T2" fmla="+- 0 4817 4817"/>
                                <a:gd name="T3" fmla="*/ 4817 h 5"/>
                                <a:gd name="T4" fmla="+- 0 4397 4379"/>
                                <a:gd name="T5" fmla="*/ T4 w 19"/>
                                <a:gd name="T6" fmla="+- 0 4822 4817"/>
                                <a:gd name="T7" fmla="*/ 482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4" name="Group 1180"/>
                        <wpg:cNvGrpSpPr>
                          <a:grpSpLocks/>
                        </wpg:cNvGrpSpPr>
                        <wpg:grpSpPr bwMode="auto">
                          <a:xfrm>
                            <a:off x="4397" y="4822"/>
                            <a:ext cx="19" cy="5"/>
                            <a:chOff x="4397" y="4822"/>
                            <a:chExt cx="19" cy="5"/>
                          </a:xfrm>
                        </wpg:grpSpPr>
                        <wps:wsp>
                          <wps:cNvPr id="1355" name="Freeform 1181"/>
                          <wps:cNvSpPr>
                            <a:spLocks/>
                          </wps:cNvSpPr>
                          <wps:spPr bwMode="auto">
                            <a:xfrm>
                              <a:off x="4397" y="4822"/>
                              <a:ext cx="19" cy="5"/>
                            </a:xfrm>
                            <a:custGeom>
                              <a:avLst/>
                              <a:gdLst>
                                <a:gd name="T0" fmla="+- 0 4397 4397"/>
                                <a:gd name="T1" fmla="*/ T0 w 19"/>
                                <a:gd name="T2" fmla="+- 0 4822 4822"/>
                                <a:gd name="T3" fmla="*/ 4822 h 5"/>
                                <a:gd name="T4" fmla="+- 0 4416 4397"/>
                                <a:gd name="T5" fmla="*/ T4 w 19"/>
                                <a:gd name="T6" fmla="+- 0 4826 4822"/>
                                <a:gd name="T7" fmla="*/ 482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6" name="Group 1178"/>
                        <wpg:cNvGrpSpPr>
                          <a:grpSpLocks/>
                        </wpg:cNvGrpSpPr>
                        <wpg:grpSpPr bwMode="auto">
                          <a:xfrm>
                            <a:off x="4416" y="4826"/>
                            <a:ext cx="19" cy="5"/>
                            <a:chOff x="4416" y="4826"/>
                            <a:chExt cx="19" cy="5"/>
                          </a:xfrm>
                        </wpg:grpSpPr>
                        <wps:wsp>
                          <wps:cNvPr id="1357" name="Freeform 1179"/>
                          <wps:cNvSpPr>
                            <a:spLocks/>
                          </wps:cNvSpPr>
                          <wps:spPr bwMode="auto">
                            <a:xfrm>
                              <a:off x="4416" y="4826"/>
                              <a:ext cx="19" cy="5"/>
                            </a:xfrm>
                            <a:custGeom>
                              <a:avLst/>
                              <a:gdLst>
                                <a:gd name="T0" fmla="+- 0 4416 4416"/>
                                <a:gd name="T1" fmla="*/ T0 w 19"/>
                                <a:gd name="T2" fmla="+- 0 4826 4826"/>
                                <a:gd name="T3" fmla="*/ 4826 h 5"/>
                                <a:gd name="T4" fmla="+- 0 4434 4416"/>
                                <a:gd name="T5" fmla="*/ T4 w 19"/>
                                <a:gd name="T6" fmla="+- 0 4830 4826"/>
                                <a:gd name="T7" fmla="*/ 483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8" name="Group 1176"/>
                        <wpg:cNvGrpSpPr>
                          <a:grpSpLocks/>
                        </wpg:cNvGrpSpPr>
                        <wpg:grpSpPr bwMode="auto">
                          <a:xfrm>
                            <a:off x="4434" y="4830"/>
                            <a:ext cx="19" cy="5"/>
                            <a:chOff x="4434" y="4830"/>
                            <a:chExt cx="19" cy="5"/>
                          </a:xfrm>
                        </wpg:grpSpPr>
                        <wps:wsp>
                          <wps:cNvPr id="1359" name="Freeform 1177"/>
                          <wps:cNvSpPr>
                            <a:spLocks/>
                          </wps:cNvSpPr>
                          <wps:spPr bwMode="auto">
                            <a:xfrm>
                              <a:off x="4434" y="4830"/>
                              <a:ext cx="19" cy="5"/>
                            </a:xfrm>
                            <a:custGeom>
                              <a:avLst/>
                              <a:gdLst>
                                <a:gd name="T0" fmla="+- 0 4434 4434"/>
                                <a:gd name="T1" fmla="*/ T0 w 19"/>
                                <a:gd name="T2" fmla="+- 0 4830 4830"/>
                                <a:gd name="T3" fmla="*/ 4830 h 5"/>
                                <a:gd name="T4" fmla="+- 0 4452 4434"/>
                                <a:gd name="T5" fmla="*/ T4 w 19"/>
                                <a:gd name="T6" fmla="+- 0 4834 4830"/>
                                <a:gd name="T7" fmla="*/ 48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0" name="Group 1174"/>
                        <wpg:cNvGrpSpPr>
                          <a:grpSpLocks/>
                        </wpg:cNvGrpSpPr>
                        <wpg:grpSpPr bwMode="auto">
                          <a:xfrm>
                            <a:off x="4452" y="4834"/>
                            <a:ext cx="19" cy="4"/>
                            <a:chOff x="4452" y="4834"/>
                            <a:chExt cx="19" cy="4"/>
                          </a:xfrm>
                        </wpg:grpSpPr>
                        <wps:wsp>
                          <wps:cNvPr id="1361" name="Freeform 1175"/>
                          <wps:cNvSpPr>
                            <a:spLocks/>
                          </wps:cNvSpPr>
                          <wps:spPr bwMode="auto">
                            <a:xfrm>
                              <a:off x="4452" y="4834"/>
                              <a:ext cx="19" cy="4"/>
                            </a:xfrm>
                            <a:custGeom>
                              <a:avLst/>
                              <a:gdLst>
                                <a:gd name="T0" fmla="+- 0 4452 4452"/>
                                <a:gd name="T1" fmla="*/ T0 w 19"/>
                                <a:gd name="T2" fmla="+- 0 4834 4834"/>
                                <a:gd name="T3" fmla="*/ 4834 h 4"/>
                                <a:gd name="T4" fmla="+- 0 4470 4452"/>
                                <a:gd name="T5" fmla="*/ T4 w 19"/>
                                <a:gd name="T6" fmla="+- 0 4838 4834"/>
                                <a:gd name="T7" fmla="*/ 48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2" name="Group 1172"/>
                        <wpg:cNvGrpSpPr>
                          <a:grpSpLocks/>
                        </wpg:cNvGrpSpPr>
                        <wpg:grpSpPr bwMode="auto">
                          <a:xfrm>
                            <a:off x="4470" y="4838"/>
                            <a:ext cx="19" cy="4"/>
                            <a:chOff x="4470" y="4838"/>
                            <a:chExt cx="19" cy="4"/>
                          </a:xfrm>
                        </wpg:grpSpPr>
                        <wps:wsp>
                          <wps:cNvPr id="1363" name="Freeform 1173"/>
                          <wps:cNvSpPr>
                            <a:spLocks/>
                          </wps:cNvSpPr>
                          <wps:spPr bwMode="auto">
                            <a:xfrm>
                              <a:off x="4470" y="4838"/>
                              <a:ext cx="19" cy="4"/>
                            </a:xfrm>
                            <a:custGeom>
                              <a:avLst/>
                              <a:gdLst>
                                <a:gd name="T0" fmla="+- 0 4470 4470"/>
                                <a:gd name="T1" fmla="*/ T0 w 19"/>
                                <a:gd name="T2" fmla="+- 0 4838 4838"/>
                                <a:gd name="T3" fmla="*/ 4838 h 4"/>
                                <a:gd name="T4" fmla="+- 0 4489 4470"/>
                                <a:gd name="T5" fmla="*/ T4 w 19"/>
                                <a:gd name="T6" fmla="+- 0 4842 4838"/>
                                <a:gd name="T7" fmla="*/ 48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4" name="Group 1170"/>
                        <wpg:cNvGrpSpPr>
                          <a:grpSpLocks/>
                        </wpg:cNvGrpSpPr>
                        <wpg:grpSpPr bwMode="auto">
                          <a:xfrm>
                            <a:off x="4489" y="4842"/>
                            <a:ext cx="19" cy="4"/>
                            <a:chOff x="4489" y="4842"/>
                            <a:chExt cx="19" cy="4"/>
                          </a:xfrm>
                        </wpg:grpSpPr>
                        <wps:wsp>
                          <wps:cNvPr id="1365" name="Freeform 1171"/>
                          <wps:cNvSpPr>
                            <a:spLocks/>
                          </wps:cNvSpPr>
                          <wps:spPr bwMode="auto">
                            <a:xfrm>
                              <a:off x="4489" y="4842"/>
                              <a:ext cx="19" cy="4"/>
                            </a:xfrm>
                            <a:custGeom>
                              <a:avLst/>
                              <a:gdLst>
                                <a:gd name="T0" fmla="+- 0 4489 4489"/>
                                <a:gd name="T1" fmla="*/ T0 w 19"/>
                                <a:gd name="T2" fmla="+- 0 4842 4842"/>
                                <a:gd name="T3" fmla="*/ 4842 h 4"/>
                                <a:gd name="T4" fmla="+- 0 4507 4489"/>
                                <a:gd name="T5" fmla="*/ T4 w 19"/>
                                <a:gd name="T6" fmla="+- 0 4846 4842"/>
                                <a:gd name="T7" fmla="*/ 484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6" name="Group 1168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19" cy="4"/>
                            <a:chOff x="4507" y="4846"/>
                            <a:chExt cx="19" cy="4"/>
                          </a:xfrm>
                        </wpg:grpSpPr>
                        <wps:wsp>
                          <wps:cNvPr id="1367" name="Freeform 1169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19" cy="4"/>
                            </a:xfrm>
                            <a:custGeom>
                              <a:avLst/>
                              <a:gdLst>
                                <a:gd name="T0" fmla="+- 0 4507 4507"/>
                                <a:gd name="T1" fmla="*/ T0 w 19"/>
                                <a:gd name="T2" fmla="+- 0 4846 4846"/>
                                <a:gd name="T3" fmla="*/ 4846 h 4"/>
                                <a:gd name="T4" fmla="+- 0 4525 4507"/>
                                <a:gd name="T5" fmla="*/ T4 w 19"/>
                                <a:gd name="T6" fmla="+- 0 4849 4846"/>
                                <a:gd name="T7" fmla="*/ 484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8" name="Group 1166"/>
                        <wpg:cNvGrpSpPr>
                          <a:grpSpLocks/>
                        </wpg:cNvGrpSpPr>
                        <wpg:grpSpPr bwMode="auto">
                          <a:xfrm>
                            <a:off x="4525" y="4849"/>
                            <a:ext cx="19" cy="4"/>
                            <a:chOff x="4525" y="4849"/>
                            <a:chExt cx="19" cy="4"/>
                          </a:xfrm>
                        </wpg:grpSpPr>
                        <wps:wsp>
                          <wps:cNvPr id="1369" name="Freeform 1167"/>
                          <wps:cNvSpPr>
                            <a:spLocks/>
                          </wps:cNvSpPr>
                          <wps:spPr bwMode="auto">
                            <a:xfrm>
                              <a:off x="4525" y="4849"/>
                              <a:ext cx="19" cy="4"/>
                            </a:xfrm>
                            <a:custGeom>
                              <a:avLst/>
                              <a:gdLst>
                                <a:gd name="T0" fmla="+- 0 4525 4525"/>
                                <a:gd name="T1" fmla="*/ T0 w 19"/>
                                <a:gd name="T2" fmla="+- 0 4849 4849"/>
                                <a:gd name="T3" fmla="*/ 4849 h 4"/>
                                <a:gd name="T4" fmla="+- 0 4544 4525"/>
                                <a:gd name="T5" fmla="*/ T4 w 19"/>
                                <a:gd name="T6" fmla="+- 0 4853 4849"/>
                                <a:gd name="T7" fmla="*/ 48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0" name="Group 1164"/>
                        <wpg:cNvGrpSpPr>
                          <a:grpSpLocks/>
                        </wpg:cNvGrpSpPr>
                        <wpg:grpSpPr bwMode="auto">
                          <a:xfrm>
                            <a:off x="4544" y="4853"/>
                            <a:ext cx="19" cy="4"/>
                            <a:chOff x="4544" y="4853"/>
                            <a:chExt cx="19" cy="4"/>
                          </a:xfrm>
                        </wpg:grpSpPr>
                        <wps:wsp>
                          <wps:cNvPr id="1371" name="Freeform 1165"/>
                          <wps:cNvSpPr>
                            <a:spLocks/>
                          </wps:cNvSpPr>
                          <wps:spPr bwMode="auto">
                            <a:xfrm>
                              <a:off x="4544" y="4853"/>
                              <a:ext cx="19" cy="4"/>
                            </a:xfrm>
                            <a:custGeom>
                              <a:avLst/>
                              <a:gdLst>
                                <a:gd name="T0" fmla="+- 0 4544 4544"/>
                                <a:gd name="T1" fmla="*/ T0 w 19"/>
                                <a:gd name="T2" fmla="+- 0 4853 4853"/>
                                <a:gd name="T3" fmla="*/ 4853 h 4"/>
                                <a:gd name="T4" fmla="+- 0 4562 4544"/>
                                <a:gd name="T5" fmla="*/ T4 w 19"/>
                                <a:gd name="T6" fmla="+- 0 4857 4853"/>
                                <a:gd name="T7" fmla="*/ 485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2" name="Group 1162"/>
                        <wpg:cNvGrpSpPr>
                          <a:grpSpLocks/>
                        </wpg:cNvGrpSpPr>
                        <wpg:grpSpPr bwMode="auto">
                          <a:xfrm>
                            <a:off x="4562" y="4857"/>
                            <a:ext cx="19" cy="4"/>
                            <a:chOff x="4562" y="4857"/>
                            <a:chExt cx="19" cy="4"/>
                          </a:xfrm>
                        </wpg:grpSpPr>
                        <wps:wsp>
                          <wps:cNvPr id="1373" name="Freeform 1163"/>
                          <wps:cNvSpPr>
                            <a:spLocks/>
                          </wps:cNvSpPr>
                          <wps:spPr bwMode="auto">
                            <a:xfrm>
                              <a:off x="4562" y="4857"/>
                              <a:ext cx="19" cy="4"/>
                            </a:xfrm>
                            <a:custGeom>
                              <a:avLst/>
                              <a:gdLst>
                                <a:gd name="T0" fmla="+- 0 4562 4562"/>
                                <a:gd name="T1" fmla="*/ T0 w 19"/>
                                <a:gd name="T2" fmla="+- 0 4857 4857"/>
                                <a:gd name="T3" fmla="*/ 4857 h 4"/>
                                <a:gd name="T4" fmla="+- 0 4580 4562"/>
                                <a:gd name="T5" fmla="*/ T4 w 19"/>
                                <a:gd name="T6" fmla="+- 0 4861 4857"/>
                                <a:gd name="T7" fmla="*/ 486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4" name="Group 1160"/>
                        <wpg:cNvGrpSpPr>
                          <a:grpSpLocks/>
                        </wpg:cNvGrpSpPr>
                        <wpg:grpSpPr bwMode="auto">
                          <a:xfrm>
                            <a:off x="4580" y="4861"/>
                            <a:ext cx="19" cy="5"/>
                            <a:chOff x="4580" y="4861"/>
                            <a:chExt cx="19" cy="5"/>
                          </a:xfrm>
                        </wpg:grpSpPr>
                        <wps:wsp>
                          <wps:cNvPr id="1375" name="Freeform 1161"/>
                          <wps:cNvSpPr>
                            <a:spLocks/>
                          </wps:cNvSpPr>
                          <wps:spPr bwMode="auto">
                            <a:xfrm>
                              <a:off x="4580" y="4861"/>
                              <a:ext cx="19" cy="5"/>
                            </a:xfrm>
                            <a:custGeom>
                              <a:avLst/>
                              <a:gdLst>
                                <a:gd name="T0" fmla="+- 0 4580 4580"/>
                                <a:gd name="T1" fmla="*/ T0 w 19"/>
                                <a:gd name="T2" fmla="+- 0 4861 4861"/>
                                <a:gd name="T3" fmla="*/ 4861 h 5"/>
                                <a:gd name="T4" fmla="+- 0 4599 4580"/>
                                <a:gd name="T5" fmla="*/ T4 w 19"/>
                                <a:gd name="T6" fmla="+- 0 4865 4861"/>
                                <a:gd name="T7" fmla="*/ 486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6" name="Group 1158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19" cy="5"/>
                            <a:chOff x="4599" y="4865"/>
                            <a:chExt cx="19" cy="5"/>
                          </a:xfrm>
                        </wpg:grpSpPr>
                        <wps:wsp>
                          <wps:cNvPr id="1377" name="Freeform 1159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19" cy="5"/>
                            </a:xfrm>
                            <a:custGeom>
                              <a:avLst/>
                              <a:gdLst>
                                <a:gd name="T0" fmla="+- 0 4599 4599"/>
                                <a:gd name="T1" fmla="*/ T0 w 19"/>
                                <a:gd name="T2" fmla="+- 0 4865 4865"/>
                                <a:gd name="T3" fmla="*/ 4865 h 5"/>
                                <a:gd name="T4" fmla="+- 0 4617 4599"/>
                                <a:gd name="T5" fmla="*/ T4 w 19"/>
                                <a:gd name="T6" fmla="+- 0 4870 4865"/>
                                <a:gd name="T7" fmla="*/ 487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8" name="Group 1156"/>
                        <wpg:cNvGrpSpPr>
                          <a:grpSpLocks/>
                        </wpg:cNvGrpSpPr>
                        <wpg:grpSpPr bwMode="auto">
                          <a:xfrm>
                            <a:off x="4617" y="4870"/>
                            <a:ext cx="19" cy="5"/>
                            <a:chOff x="4617" y="4870"/>
                            <a:chExt cx="19" cy="5"/>
                          </a:xfrm>
                        </wpg:grpSpPr>
                        <wps:wsp>
                          <wps:cNvPr id="1379" name="Freeform 1157"/>
                          <wps:cNvSpPr>
                            <a:spLocks/>
                          </wps:cNvSpPr>
                          <wps:spPr bwMode="auto">
                            <a:xfrm>
                              <a:off x="4617" y="48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617 4617"/>
                                <a:gd name="T1" fmla="*/ T0 w 19"/>
                                <a:gd name="T2" fmla="+- 0 4870 4870"/>
                                <a:gd name="T3" fmla="*/ 4870 h 5"/>
                                <a:gd name="T4" fmla="+- 0 4635 4617"/>
                                <a:gd name="T5" fmla="*/ T4 w 19"/>
                                <a:gd name="T6" fmla="+- 0 4875 4870"/>
                                <a:gd name="T7" fmla="*/ 48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0" name="Group 1154"/>
                        <wpg:cNvGrpSpPr>
                          <a:grpSpLocks/>
                        </wpg:cNvGrpSpPr>
                        <wpg:grpSpPr bwMode="auto">
                          <a:xfrm>
                            <a:off x="4635" y="4875"/>
                            <a:ext cx="19" cy="5"/>
                            <a:chOff x="4635" y="4875"/>
                            <a:chExt cx="19" cy="5"/>
                          </a:xfrm>
                        </wpg:grpSpPr>
                        <wps:wsp>
                          <wps:cNvPr id="1381" name="Freeform 1155"/>
                          <wps:cNvSpPr>
                            <a:spLocks/>
                          </wps:cNvSpPr>
                          <wps:spPr bwMode="auto">
                            <a:xfrm>
                              <a:off x="4635" y="48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635 4635"/>
                                <a:gd name="T1" fmla="*/ T0 w 19"/>
                                <a:gd name="T2" fmla="+- 0 4875 4875"/>
                                <a:gd name="T3" fmla="*/ 4875 h 5"/>
                                <a:gd name="T4" fmla="+- 0 4654 4635"/>
                                <a:gd name="T5" fmla="*/ T4 w 19"/>
                                <a:gd name="T6" fmla="+- 0 4879 4875"/>
                                <a:gd name="T7" fmla="*/ 487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2" name="Group 1152"/>
                        <wpg:cNvGrpSpPr>
                          <a:grpSpLocks/>
                        </wpg:cNvGrpSpPr>
                        <wpg:grpSpPr bwMode="auto">
                          <a:xfrm>
                            <a:off x="4654" y="4879"/>
                            <a:ext cx="19" cy="5"/>
                            <a:chOff x="4654" y="4879"/>
                            <a:chExt cx="19" cy="5"/>
                          </a:xfrm>
                        </wpg:grpSpPr>
                        <wps:wsp>
                          <wps:cNvPr id="1383" name="Freeform 1153"/>
                          <wps:cNvSpPr>
                            <a:spLocks/>
                          </wps:cNvSpPr>
                          <wps:spPr bwMode="auto">
                            <a:xfrm>
                              <a:off x="4654" y="4879"/>
                              <a:ext cx="19" cy="5"/>
                            </a:xfrm>
                            <a:custGeom>
                              <a:avLst/>
                              <a:gdLst>
                                <a:gd name="T0" fmla="+- 0 4654 4654"/>
                                <a:gd name="T1" fmla="*/ T0 w 19"/>
                                <a:gd name="T2" fmla="+- 0 4879 4879"/>
                                <a:gd name="T3" fmla="*/ 4879 h 5"/>
                                <a:gd name="T4" fmla="+- 0 4672 4654"/>
                                <a:gd name="T5" fmla="*/ T4 w 19"/>
                                <a:gd name="T6" fmla="+- 0 4884 4879"/>
                                <a:gd name="T7" fmla="*/ 488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4" name="Group 1150"/>
                        <wpg:cNvGrpSpPr>
                          <a:grpSpLocks/>
                        </wpg:cNvGrpSpPr>
                        <wpg:grpSpPr bwMode="auto">
                          <a:xfrm>
                            <a:off x="4672" y="4884"/>
                            <a:ext cx="19" cy="5"/>
                            <a:chOff x="4672" y="4884"/>
                            <a:chExt cx="19" cy="5"/>
                          </a:xfrm>
                        </wpg:grpSpPr>
                        <wps:wsp>
                          <wps:cNvPr id="1385" name="Freeform 1151"/>
                          <wps:cNvSpPr>
                            <a:spLocks/>
                          </wps:cNvSpPr>
                          <wps:spPr bwMode="auto">
                            <a:xfrm>
                              <a:off x="4672" y="4884"/>
                              <a:ext cx="19" cy="5"/>
                            </a:xfrm>
                            <a:custGeom>
                              <a:avLst/>
                              <a:gdLst>
                                <a:gd name="T0" fmla="+- 0 4672 4672"/>
                                <a:gd name="T1" fmla="*/ T0 w 19"/>
                                <a:gd name="T2" fmla="+- 0 4884 4884"/>
                                <a:gd name="T3" fmla="*/ 4884 h 5"/>
                                <a:gd name="T4" fmla="+- 0 4690 4672"/>
                                <a:gd name="T5" fmla="*/ T4 w 19"/>
                                <a:gd name="T6" fmla="+- 0 4888 4884"/>
                                <a:gd name="T7" fmla="*/ 488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6" name="Group 1148"/>
                        <wpg:cNvGrpSpPr>
                          <a:grpSpLocks/>
                        </wpg:cNvGrpSpPr>
                        <wpg:grpSpPr bwMode="auto">
                          <a:xfrm>
                            <a:off x="4690" y="4888"/>
                            <a:ext cx="19" cy="5"/>
                            <a:chOff x="4690" y="4888"/>
                            <a:chExt cx="19" cy="5"/>
                          </a:xfrm>
                        </wpg:grpSpPr>
                        <wps:wsp>
                          <wps:cNvPr id="1387" name="Freeform 1149"/>
                          <wps:cNvSpPr>
                            <a:spLocks/>
                          </wps:cNvSpPr>
                          <wps:spPr bwMode="auto">
                            <a:xfrm>
                              <a:off x="4690" y="4888"/>
                              <a:ext cx="19" cy="5"/>
                            </a:xfrm>
                            <a:custGeom>
                              <a:avLst/>
                              <a:gdLst>
                                <a:gd name="T0" fmla="+- 0 4690 4690"/>
                                <a:gd name="T1" fmla="*/ T0 w 19"/>
                                <a:gd name="T2" fmla="+- 0 4888 4888"/>
                                <a:gd name="T3" fmla="*/ 4888 h 5"/>
                                <a:gd name="T4" fmla="+- 0 4708 4690"/>
                                <a:gd name="T5" fmla="*/ T4 w 19"/>
                                <a:gd name="T6" fmla="+- 0 4893 4888"/>
                                <a:gd name="T7" fmla="*/ 4893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8" name="Group 1146"/>
                        <wpg:cNvGrpSpPr>
                          <a:grpSpLocks/>
                        </wpg:cNvGrpSpPr>
                        <wpg:grpSpPr bwMode="auto">
                          <a:xfrm>
                            <a:off x="4708" y="4893"/>
                            <a:ext cx="19" cy="5"/>
                            <a:chOff x="4708" y="4893"/>
                            <a:chExt cx="19" cy="5"/>
                          </a:xfrm>
                        </wpg:grpSpPr>
                        <wps:wsp>
                          <wps:cNvPr id="1389" name="Freeform 1147"/>
                          <wps:cNvSpPr>
                            <a:spLocks/>
                          </wps:cNvSpPr>
                          <wps:spPr bwMode="auto">
                            <a:xfrm>
                              <a:off x="4708" y="4893"/>
                              <a:ext cx="19" cy="5"/>
                            </a:xfrm>
                            <a:custGeom>
                              <a:avLst/>
                              <a:gdLst>
                                <a:gd name="T0" fmla="+- 0 4708 4708"/>
                                <a:gd name="T1" fmla="*/ T0 w 19"/>
                                <a:gd name="T2" fmla="+- 0 4893 4893"/>
                                <a:gd name="T3" fmla="*/ 4893 h 5"/>
                                <a:gd name="T4" fmla="+- 0 4727 4708"/>
                                <a:gd name="T5" fmla="*/ T4 w 19"/>
                                <a:gd name="T6" fmla="+- 0 4897 4893"/>
                                <a:gd name="T7" fmla="*/ 489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0" name="Group 1144"/>
                        <wpg:cNvGrpSpPr>
                          <a:grpSpLocks/>
                        </wpg:cNvGrpSpPr>
                        <wpg:grpSpPr bwMode="auto">
                          <a:xfrm>
                            <a:off x="4727" y="4897"/>
                            <a:ext cx="19" cy="4"/>
                            <a:chOff x="4727" y="4897"/>
                            <a:chExt cx="19" cy="4"/>
                          </a:xfrm>
                        </wpg:grpSpPr>
                        <wps:wsp>
                          <wps:cNvPr id="1391" name="Freeform 1145"/>
                          <wps:cNvSpPr>
                            <a:spLocks/>
                          </wps:cNvSpPr>
                          <wps:spPr bwMode="auto">
                            <a:xfrm>
                              <a:off x="4727" y="4897"/>
                              <a:ext cx="19" cy="4"/>
                            </a:xfrm>
                            <a:custGeom>
                              <a:avLst/>
                              <a:gdLst>
                                <a:gd name="T0" fmla="+- 0 4727 4727"/>
                                <a:gd name="T1" fmla="*/ T0 w 19"/>
                                <a:gd name="T2" fmla="+- 0 4897 4897"/>
                                <a:gd name="T3" fmla="*/ 4897 h 4"/>
                                <a:gd name="T4" fmla="+- 0 4745 4727"/>
                                <a:gd name="T5" fmla="*/ T4 w 19"/>
                                <a:gd name="T6" fmla="+- 0 4901 4897"/>
                                <a:gd name="T7" fmla="*/ 490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2" name="Group 1142"/>
                        <wpg:cNvGrpSpPr>
                          <a:grpSpLocks/>
                        </wpg:cNvGrpSpPr>
                        <wpg:grpSpPr bwMode="auto">
                          <a:xfrm>
                            <a:off x="4745" y="4901"/>
                            <a:ext cx="19" cy="4"/>
                            <a:chOff x="4745" y="4901"/>
                            <a:chExt cx="19" cy="4"/>
                          </a:xfrm>
                        </wpg:grpSpPr>
                        <wps:wsp>
                          <wps:cNvPr id="1393" name="Freeform 1143"/>
                          <wps:cNvSpPr>
                            <a:spLocks/>
                          </wps:cNvSpPr>
                          <wps:spPr bwMode="auto">
                            <a:xfrm>
                              <a:off x="4745" y="4901"/>
                              <a:ext cx="19" cy="4"/>
                            </a:xfrm>
                            <a:custGeom>
                              <a:avLst/>
                              <a:gdLst>
                                <a:gd name="T0" fmla="+- 0 4745 4745"/>
                                <a:gd name="T1" fmla="*/ T0 w 19"/>
                                <a:gd name="T2" fmla="+- 0 4901 4901"/>
                                <a:gd name="T3" fmla="*/ 4901 h 4"/>
                                <a:gd name="T4" fmla="+- 0 4763 4745"/>
                                <a:gd name="T5" fmla="*/ T4 w 19"/>
                                <a:gd name="T6" fmla="+- 0 4905 4901"/>
                                <a:gd name="T7" fmla="*/ 49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4" name="Group 1140"/>
                        <wpg:cNvGrpSpPr>
                          <a:grpSpLocks/>
                        </wpg:cNvGrpSpPr>
                        <wpg:grpSpPr bwMode="auto">
                          <a:xfrm>
                            <a:off x="4763" y="4905"/>
                            <a:ext cx="19" cy="3"/>
                            <a:chOff x="4763" y="4905"/>
                            <a:chExt cx="19" cy="3"/>
                          </a:xfrm>
                        </wpg:grpSpPr>
                        <wps:wsp>
                          <wps:cNvPr id="1395" name="Freeform 1141"/>
                          <wps:cNvSpPr>
                            <a:spLocks/>
                          </wps:cNvSpPr>
                          <wps:spPr bwMode="auto">
                            <a:xfrm>
                              <a:off x="4763" y="4905"/>
                              <a:ext cx="19" cy="3"/>
                            </a:xfrm>
                            <a:custGeom>
                              <a:avLst/>
                              <a:gdLst>
                                <a:gd name="T0" fmla="+- 0 4763 4763"/>
                                <a:gd name="T1" fmla="*/ T0 w 19"/>
                                <a:gd name="T2" fmla="+- 0 4905 4905"/>
                                <a:gd name="T3" fmla="*/ 4905 h 3"/>
                                <a:gd name="T4" fmla="+- 0 4782 4763"/>
                                <a:gd name="T5" fmla="*/ T4 w 19"/>
                                <a:gd name="T6" fmla="+- 0 4908 4905"/>
                                <a:gd name="T7" fmla="*/ 490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6" name="Group 1138"/>
                        <wpg:cNvGrpSpPr>
                          <a:grpSpLocks/>
                        </wpg:cNvGrpSpPr>
                        <wpg:grpSpPr bwMode="auto">
                          <a:xfrm>
                            <a:off x="4782" y="4908"/>
                            <a:ext cx="19" cy="3"/>
                            <a:chOff x="4782" y="4908"/>
                            <a:chExt cx="19" cy="3"/>
                          </a:xfrm>
                        </wpg:grpSpPr>
                        <wps:wsp>
                          <wps:cNvPr id="1397" name="Freeform 1139"/>
                          <wps:cNvSpPr>
                            <a:spLocks/>
                          </wps:cNvSpPr>
                          <wps:spPr bwMode="auto">
                            <a:xfrm>
                              <a:off x="4782" y="4908"/>
                              <a:ext cx="19" cy="3"/>
                            </a:xfrm>
                            <a:custGeom>
                              <a:avLst/>
                              <a:gdLst>
                                <a:gd name="T0" fmla="+- 0 4782 4782"/>
                                <a:gd name="T1" fmla="*/ T0 w 19"/>
                                <a:gd name="T2" fmla="+- 0 4908 4908"/>
                                <a:gd name="T3" fmla="*/ 4908 h 3"/>
                                <a:gd name="T4" fmla="+- 0 4800 4782"/>
                                <a:gd name="T5" fmla="*/ T4 w 19"/>
                                <a:gd name="T6" fmla="+- 0 4910 4908"/>
                                <a:gd name="T7" fmla="*/ 491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8" name="Group 1136"/>
                        <wpg:cNvGrpSpPr>
                          <a:grpSpLocks/>
                        </wpg:cNvGrpSpPr>
                        <wpg:grpSpPr bwMode="auto">
                          <a:xfrm>
                            <a:off x="4800" y="4910"/>
                            <a:ext cx="19" cy="2"/>
                            <a:chOff x="4800" y="4910"/>
                            <a:chExt cx="19" cy="2"/>
                          </a:xfrm>
                        </wpg:grpSpPr>
                        <wps:wsp>
                          <wps:cNvPr id="1399" name="Freeform 1137"/>
                          <wps:cNvSpPr>
                            <a:spLocks/>
                          </wps:cNvSpPr>
                          <wps:spPr bwMode="auto">
                            <a:xfrm>
                              <a:off x="4800" y="4910"/>
                              <a:ext cx="19" cy="2"/>
                            </a:xfrm>
                            <a:custGeom>
                              <a:avLst/>
                              <a:gdLst>
                                <a:gd name="T0" fmla="+- 0 4800 4800"/>
                                <a:gd name="T1" fmla="*/ T0 w 19"/>
                                <a:gd name="T2" fmla="+- 0 4910 4910"/>
                                <a:gd name="T3" fmla="*/ 4910 h 2"/>
                                <a:gd name="T4" fmla="+- 0 4819 4800"/>
                                <a:gd name="T5" fmla="*/ T4 w 19"/>
                                <a:gd name="T6" fmla="+- 0 4912 4910"/>
                                <a:gd name="T7" fmla="*/ 491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0" name="Group 1134"/>
                        <wpg:cNvGrpSpPr>
                          <a:grpSpLocks/>
                        </wpg:cNvGrpSpPr>
                        <wpg:grpSpPr bwMode="auto">
                          <a:xfrm>
                            <a:off x="4819" y="4912"/>
                            <a:ext cx="19" cy="2"/>
                            <a:chOff x="4819" y="4912"/>
                            <a:chExt cx="19" cy="2"/>
                          </a:xfrm>
                        </wpg:grpSpPr>
                        <wps:wsp>
                          <wps:cNvPr id="1401" name="Freeform 1135"/>
                          <wps:cNvSpPr>
                            <a:spLocks/>
                          </wps:cNvSpPr>
                          <wps:spPr bwMode="auto">
                            <a:xfrm>
                              <a:off x="4819" y="4912"/>
                              <a:ext cx="19" cy="2"/>
                            </a:xfrm>
                            <a:custGeom>
                              <a:avLst/>
                              <a:gdLst>
                                <a:gd name="T0" fmla="+- 0 4819 4819"/>
                                <a:gd name="T1" fmla="*/ T0 w 19"/>
                                <a:gd name="T2" fmla="+- 0 4912 4912"/>
                                <a:gd name="T3" fmla="*/ 4912 h 2"/>
                                <a:gd name="T4" fmla="+- 0 4837 4819"/>
                                <a:gd name="T5" fmla="*/ T4 w 19"/>
                                <a:gd name="T6" fmla="+- 0 4913 4912"/>
                                <a:gd name="T7" fmla="*/ 491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2" name="Group 1132"/>
                        <wpg:cNvGrpSpPr>
                          <a:grpSpLocks/>
                        </wpg:cNvGrpSpPr>
                        <wpg:grpSpPr bwMode="auto">
                          <a:xfrm>
                            <a:off x="4837" y="4913"/>
                            <a:ext cx="19" cy="2"/>
                            <a:chOff x="4837" y="4913"/>
                            <a:chExt cx="19" cy="2"/>
                          </a:xfrm>
                        </wpg:grpSpPr>
                        <wps:wsp>
                          <wps:cNvPr id="1403" name="Freeform 1133"/>
                          <wps:cNvSpPr>
                            <a:spLocks/>
                          </wps:cNvSpPr>
                          <wps:spPr bwMode="auto">
                            <a:xfrm>
                              <a:off x="483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837 4837"/>
                                <a:gd name="T1" fmla="*/ T0 w 19"/>
                                <a:gd name="T2" fmla="+- 0 4913 4913"/>
                                <a:gd name="T3" fmla="*/ 4913 h 1"/>
                                <a:gd name="T4" fmla="+- 0 4855 4837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4" name="Group 1130"/>
                        <wpg:cNvGrpSpPr>
                          <a:grpSpLocks/>
                        </wpg:cNvGrpSpPr>
                        <wpg:grpSpPr bwMode="auto">
                          <a:xfrm>
                            <a:off x="4855" y="4914"/>
                            <a:ext cx="19" cy="2"/>
                            <a:chOff x="4855" y="4914"/>
                            <a:chExt cx="19" cy="2"/>
                          </a:xfrm>
                        </wpg:grpSpPr>
                        <wps:wsp>
                          <wps:cNvPr id="1405" name="Freeform 1131"/>
                          <wps:cNvSpPr>
                            <a:spLocks/>
                          </wps:cNvSpPr>
                          <wps:spPr bwMode="auto">
                            <a:xfrm>
                              <a:off x="4855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855 4855"/>
                                <a:gd name="T1" fmla="*/ T0 w 19"/>
                                <a:gd name="T2" fmla="+- 0 4914 4914"/>
                                <a:gd name="T3" fmla="*/ 4914 h 1"/>
                                <a:gd name="T4" fmla="+- 0 4873 4855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6" name="Group 1128"/>
                        <wpg:cNvGrpSpPr>
                          <a:grpSpLocks/>
                        </wpg:cNvGrpSpPr>
                        <wpg:grpSpPr bwMode="auto">
                          <a:xfrm>
                            <a:off x="4873" y="4914"/>
                            <a:ext cx="129" cy="2"/>
                            <a:chOff x="4873" y="4914"/>
                            <a:chExt cx="129" cy="2"/>
                          </a:xfrm>
                        </wpg:grpSpPr>
                        <wps:wsp>
                          <wps:cNvPr id="1407" name="Freeform 1129"/>
                          <wps:cNvSpPr>
                            <a:spLocks/>
                          </wps:cNvSpPr>
                          <wps:spPr bwMode="auto">
                            <a:xfrm>
                              <a:off x="4873" y="4914"/>
                              <a:ext cx="129" cy="2"/>
                            </a:xfrm>
                            <a:custGeom>
                              <a:avLst/>
                              <a:gdLst>
                                <a:gd name="T0" fmla="+- 0 4873 4873"/>
                                <a:gd name="T1" fmla="*/ T0 w 129"/>
                                <a:gd name="T2" fmla="+- 0 5001 4873"/>
                                <a:gd name="T3" fmla="*/ T2 w 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9">
                                  <a:moveTo>
                                    <a:pt x="0" y="0"/>
                                  </a:moveTo>
                                  <a:lnTo>
                                    <a:pt x="128" y="0"/>
                                  </a:lnTo>
                                </a:path>
                              </a:pathLst>
                            </a:custGeom>
                            <a:noFill/>
                            <a:ln w="117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8" name="Group 1126"/>
                        <wpg:cNvGrpSpPr>
                          <a:grpSpLocks/>
                        </wpg:cNvGrpSpPr>
                        <wpg:grpSpPr bwMode="auto">
                          <a:xfrm>
                            <a:off x="4910" y="4914"/>
                            <a:ext cx="19" cy="2"/>
                            <a:chOff x="4910" y="4914"/>
                            <a:chExt cx="19" cy="2"/>
                          </a:xfrm>
                        </wpg:grpSpPr>
                        <wps:wsp>
                          <wps:cNvPr id="1409" name="Freeform 1127"/>
                          <wps:cNvSpPr>
                            <a:spLocks/>
                          </wps:cNvSpPr>
                          <wps:spPr bwMode="auto">
                            <a:xfrm>
                              <a:off x="491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910 4910"/>
                                <a:gd name="T1" fmla="*/ T0 w 19"/>
                                <a:gd name="T2" fmla="+- 0 4914 4914"/>
                                <a:gd name="T3" fmla="*/ 4914 h 1"/>
                                <a:gd name="T4" fmla="+- 0 4928 491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0" name="Group 1124"/>
                        <wpg:cNvGrpSpPr>
                          <a:grpSpLocks/>
                        </wpg:cNvGrpSpPr>
                        <wpg:grpSpPr bwMode="auto">
                          <a:xfrm>
                            <a:off x="4947" y="4913"/>
                            <a:ext cx="19" cy="2"/>
                            <a:chOff x="4947" y="4913"/>
                            <a:chExt cx="19" cy="2"/>
                          </a:xfrm>
                        </wpg:grpSpPr>
                        <wps:wsp>
                          <wps:cNvPr id="1411" name="Freeform 1125"/>
                          <wps:cNvSpPr>
                            <a:spLocks/>
                          </wps:cNvSpPr>
                          <wps:spPr bwMode="auto">
                            <a:xfrm>
                              <a:off x="494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47 4947"/>
                                <a:gd name="T1" fmla="*/ T0 w 19"/>
                                <a:gd name="T2" fmla="+- 0 4914 4913"/>
                                <a:gd name="T3" fmla="*/ 4914 h 1"/>
                                <a:gd name="T4" fmla="+- 0 4965 4947"/>
                                <a:gd name="T5" fmla="*/ T4 w 19"/>
                                <a:gd name="T6" fmla="+- 0 4913 4913"/>
                                <a:gd name="T7" fmla="*/ 491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2" name="Group 1122"/>
                        <wpg:cNvGrpSpPr>
                          <a:grpSpLocks/>
                        </wpg:cNvGrpSpPr>
                        <wpg:grpSpPr bwMode="auto">
                          <a:xfrm>
                            <a:off x="4965" y="4913"/>
                            <a:ext cx="19" cy="2"/>
                            <a:chOff x="4965" y="4913"/>
                            <a:chExt cx="19" cy="2"/>
                          </a:xfrm>
                        </wpg:grpSpPr>
                        <wps:wsp>
                          <wps:cNvPr id="1413" name="Freeform 1123"/>
                          <wps:cNvSpPr>
                            <a:spLocks/>
                          </wps:cNvSpPr>
                          <wps:spPr bwMode="auto">
                            <a:xfrm>
                              <a:off x="4965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65 4965"/>
                                <a:gd name="T1" fmla="*/ T0 w 19"/>
                                <a:gd name="T2" fmla="+- 0 4913 4913"/>
                                <a:gd name="T3" fmla="*/ 4913 h 1"/>
                                <a:gd name="T4" fmla="+- 0 4983 4965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4" name="Group 1120"/>
                        <wpg:cNvGrpSpPr>
                          <a:grpSpLocks/>
                        </wpg:cNvGrpSpPr>
                        <wpg:grpSpPr bwMode="auto">
                          <a:xfrm>
                            <a:off x="5001" y="4914"/>
                            <a:ext cx="19" cy="2"/>
                            <a:chOff x="5001" y="4914"/>
                            <a:chExt cx="19" cy="2"/>
                          </a:xfrm>
                        </wpg:grpSpPr>
                        <wps:wsp>
                          <wps:cNvPr id="1415" name="Freeform 1121"/>
                          <wps:cNvSpPr>
                            <a:spLocks/>
                          </wps:cNvSpPr>
                          <wps:spPr bwMode="auto">
                            <a:xfrm>
                              <a:off x="5001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01 5001"/>
                                <a:gd name="T1" fmla="*/ T0 w 19"/>
                                <a:gd name="T2" fmla="+- 0 4914 4914"/>
                                <a:gd name="T3" fmla="*/ 4914 h 1"/>
                                <a:gd name="T4" fmla="+- 0 5020 5001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6" name="Group 1118"/>
                        <wpg:cNvGrpSpPr>
                          <a:grpSpLocks/>
                        </wpg:cNvGrpSpPr>
                        <wpg:grpSpPr bwMode="auto">
                          <a:xfrm>
                            <a:off x="5020" y="4914"/>
                            <a:ext cx="19" cy="2"/>
                            <a:chOff x="5020" y="4914"/>
                            <a:chExt cx="19" cy="2"/>
                          </a:xfrm>
                        </wpg:grpSpPr>
                        <wps:wsp>
                          <wps:cNvPr id="1417" name="Freeform 1119"/>
                          <wps:cNvSpPr>
                            <a:spLocks/>
                          </wps:cNvSpPr>
                          <wps:spPr bwMode="auto">
                            <a:xfrm>
                              <a:off x="502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20 5020"/>
                                <a:gd name="T1" fmla="*/ T0 w 19"/>
                                <a:gd name="T2" fmla="+- 0 4914 4914"/>
                                <a:gd name="T3" fmla="*/ 4914 h 1"/>
                                <a:gd name="T4" fmla="+- 0 5038 502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8" name="Group 1116"/>
                        <wpg:cNvGrpSpPr>
                          <a:grpSpLocks/>
                        </wpg:cNvGrpSpPr>
                        <wpg:grpSpPr bwMode="auto">
                          <a:xfrm>
                            <a:off x="5038" y="4914"/>
                            <a:ext cx="19" cy="2"/>
                            <a:chOff x="5038" y="4914"/>
                            <a:chExt cx="19" cy="2"/>
                          </a:xfrm>
                        </wpg:grpSpPr>
                        <wps:wsp>
                          <wps:cNvPr id="1419" name="Freeform 1117"/>
                          <wps:cNvSpPr>
                            <a:spLocks/>
                          </wps:cNvSpPr>
                          <wps:spPr bwMode="auto">
                            <a:xfrm>
                              <a:off x="5038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38 5038"/>
                                <a:gd name="T1" fmla="*/ T0 w 19"/>
                                <a:gd name="T2" fmla="+- 0 4914 4914"/>
                                <a:gd name="T3" fmla="*/ 4914 h 1"/>
                                <a:gd name="T4" fmla="+- 0 5056 5038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0" name="Group 1114"/>
                        <wpg:cNvGrpSpPr>
                          <a:grpSpLocks/>
                        </wpg:cNvGrpSpPr>
                        <wpg:grpSpPr bwMode="auto">
                          <a:xfrm>
                            <a:off x="5056" y="4914"/>
                            <a:ext cx="19" cy="2"/>
                            <a:chOff x="5056" y="4914"/>
                            <a:chExt cx="19" cy="2"/>
                          </a:xfrm>
                        </wpg:grpSpPr>
                        <wps:wsp>
                          <wps:cNvPr id="1421" name="Freeform 1115"/>
                          <wps:cNvSpPr>
                            <a:spLocks/>
                          </wps:cNvSpPr>
                          <wps:spPr bwMode="auto">
                            <a:xfrm>
                              <a:off x="5056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56 5056"/>
                                <a:gd name="T1" fmla="*/ T0 w 19"/>
                                <a:gd name="T2" fmla="+- 0 4914 4914"/>
                                <a:gd name="T3" fmla="*/ 4914 h 1"/>
                                <a:gd name="T4" fmla="+- 0 5075 5056"/>
                                <a:gd name="T5" fmla="*/ T4 w 19"/>
                                <a:gd name="T6" fmla="+- 0 4915 4914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2" name="Group 1112"/>
                        <wpg:cNvGrpSpPr>
                          <a:grpSpLocks/>
                        </wpg:cNvGrpSpPr>
                        <wpg:grpSpPr bwMode="auto">
                          <a:xfrm>
                            <a:off x="5075" y="4915"/>
                            <a:ext cx="19" cy="2"/>
                            <a:chOff x="5075" y="4915"/>
                            <a:chExt cx="19" cy="2"/>
                          </a:xfrm>
                        </wpg:grpSpPr>
                        <wps:wsp>
                          <wps:cNvPr id="1423" name="Freeform 1113"/>
                          <wps:cNvSpPr>
                            <a:spLocks/>
                          </wps:cNvSpPr>
                          <wps:spPr bwMode="auto">
                            <a:xfrm>
                              <a:off x="5075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75 5075"/>
                                <a:gd name="T1" fmla="*/ T0 w 19"/>
                                <a:gd name="T2" fmla="+- 0 4915 4915"/>
                                <a:gd name="T3" fmla="*/ 4915 h 1"/>
                                <a:gd name="T4" fmla="+- 0 5093 5075"/>
                                <a:gd name="T5" fmla="*/ T4 w 19"/>
                                <a:gd name="T6" fmla="+- 0 4915 4915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4" name="Group 1110"/>
                        <wpg:cNvGrpSpPr>
                          <a:grpSpLocks/>
                        </wpg:cNvGrpSpPr>
                        <wpg:grpSpPr bwMode="auto">
                          <a:xfrm>
                            <a:off x="5093" y="4915"/>
                            <a:ext cx="19" cy="2"/>
                            <a:chOff x="5093" y="4915"/>
                            <a:chExt cx="19" cy="2"/>
                          </a:xfrm>
                        </wpg:grpSpPr>
                        <wps:wsp>
                          <wps:cNvPr id="1425" name="Freeform 1111"/>
                          <wps:cNvSpPr>
                            <a:spLocks/>
                          </wps:cNvSpPr>
                          <wps:spPr bwMode="auto">
                            <a:xfrm>
                              <a:off x="5093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93 5093"/>
                                <a:gd name="T1" fmla="*/ T0 w 19"/>
                                <a:gd name="T2" fmla="+- 0 4915 4915"/>
                                <a:gd name="T3" fmla="*/ 4915 h 1"/>
                                <a:gd name="T4" fmla="+- 0 5111 5093"/>
                                <a:gd name="T5" fmla="*/ T4 w 19"/>
                                <a:gd name="T6" fmla="+- 0 4916 4915"/>
                                <a:gd name="T7" fmla="*/ 491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6" name="Group 1108"/>
                        <wpg:cNvGrpSpPr>
                          <a:grpSpLocks/>
                        </wpg:cNvGrpSpPr>
                        <wpg:grpSpPr bwMode="auto">
                          <a:xfrm>
                            <a:off x="5111" y="4916"/>
                            <a:ext cx="19" cy="2"/>
                            <a:chOff x="5111" y="4916"/>
                            <a:chExt cx="19" cy="2"/>
                          </a:xfrm>
                        </wpg:grpSpPr>
                        <wps:wsp>
                          <wps:cNvPr id="1427" name="Freeform 1109"/>
                          <wps:cNvSpPr>
                            <a:spLocks/>
                          </wps:cNvSpPr>
                          <wps:spPr bwMode="auto">
                            <a:xfrm>
                              <a:off x="5111" y="4916"/>
                              <a:ext cx="19" cy="2"/>
                            </a:xfrm>
                            <a:custGeom>
                              <a:avLst/>
                              <a:gdLst>
                                <a:gd name="T0" fmla="+- 0 5111 5111"/>
                                <a:gd name="T1" fmla="*/ T0 w 19"/>
                                <a:gd name="T2" fmla="+- 0 4916 4916"/>
                                <a:gd name="T3" fmla="*/ 4916 h 1"/>
                                <a:gd name="T4" fmla="+- 0 5130 5111"/>
                                <a:gd name="T5" fmla="*/ T4 w 19"/>
                                <a:gd name="T6" fmla="+- 0 4917 4916"/>
                                <a:gd name="T7" fmla="*/ 491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8" name="Group 1106"/>
                        <wpg:cNvGrpSpPr>
                          <a:grpSpLocks/>
                        </wpg:cNvGrpSpPr>
                        <wpg:grpSpPr bwMode="auto">
                          <a:xfrm>
                            <a:off x="5130" y="4917"/>
                            <a:ext cx="19" cy="2"/>
                            <a:chOff x="5130" y="4917"/>
                            <a:chExt cx="19" cy="2"/>
                          </a:xfrm>
                        </wpg:grpSpPr>
                        <wps:wsp>
                          <wps:cNvPr id="1429" name="Freeform 1107"/>
                          <wps:cNvSpPr>
                            <a:spLocks/>
                          </wps:cNvSpPr>
                          <wps:spPr bwMode="auto">
                            <a:xfrm>
                              <a:off x="5130" y="4917"/>
                              <a:ext cx="19" cy="2"/>
                            </a:xfrm>
                            <a:custGeom>
                              <a:avLst/>
                              <a:gdLst>
                                <a:gd name="T0" fmla="+- 0 5130 5130"/>
                                <a:gd name="T1" fmla="*/ T0 w 19"/>
                                <a:gd name="T2" fmla="+- 0 4917 4917"/>
                                <a:gd name="T3" fmla="*/ 4917 h 2"/>
                                <a:gd name="T4" fmla="+- 0 5148 5130"/>
                                <a:gd name="T5" fmla="*/ T4 w 19"/>
                                <a:gd name="T6" fmla="+- 0 4918 4917"/>
                                <a:gd name="T7" fmla="*/ 491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0" name="Group 1104"/>
                        <wpg:cNvGrpSpPr>
                          <a:grpSpLocks/>
                        </wpg:cNvGrpSpPr>
                        <wpg:grpSpPr bwMode="auto">
                          <a:xfrm>
                            <a:off x="5148" y="4918"/>
                            <a:ext cx="19" cy="2"/>
                            <a:chOff x="5148" y="4918"/>
                            <a:chExt cx="19" cy="2"/>
                          </a:xfrm>
                        </wpg:grpSpPr>
                        <wps:wsp>
                          <wps:cNvPr id="1431" name="Freeform 1105"/>
                          <wps:cNvSpPr>
                            <a:spLocks/>
                          </wps:cNvSpPr>
                          <wps:spPr bwMode="auto">
                            <a:xfrm>
                              <a:off x="5148" y="4918"/>
                              <a:ext cx="19" cy="2"/>
                            </a:xfrm>
                            <a:custGeom>
                              <a:avLst/>
                              <a:gdLst>
                                <a:gd name="T0" fmla="+- 0 5148 5148"/>
                                <a:gd name="T1" fmla="*/ T0 w 19"/>
                                <a:gd name="T2" fmla="+- 0 4918 4918"/>
                                <a:gd name="T3" fmla="*/ 4918 h 2"/>
                                <a:gd name="T4" fmla="+- 0 5166 5148"/>
                                <a:gd name="T5" fmla="*/ T4 w 19"/>
                                <a:gd name="T6" fmla="+- 0 4919 4918"/>
                                <a:gd name="T7" fmla="*/ 491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2" name="Group 1102"/>
                        <wpg:cNvGrpSpPr>
                          <a:grpSpLocks/>
                        </wpg:cNvGrpSpPr>
                        <wpg:grpSpPr bwMode="auto">
                          <a:xfrm>
                            <a:off x="5166" y="4919"/>
                            <a:ext cx="19" cy="2"/>
                            <a:chOff x="5166" y="4919"/>
                            <a:chExt cx="19" cy="2"/>
                          </a:xfrm>
                        </wpg:grpSpPr>
                        <wps:wsp>
                          <wps:cNvPr id="1433" name="Freeform 1103"/>
                          <wps:cNvSpPr>
                            <a:spLocks/>
                          </wps:cNvSpPr>
                          <wps:spPr bwMode="auto">
                            <a:xfrm>
                              <a:off x="5166" y="4919"/>
                              <a:ext cx="19" cy="2"/>
                            </a:xfrm>
                            <a:custGeom>
                              <a:avLst/>
                              <a:gdLst>
                                <a:gd name="T0" fmla="+- 0 5166 5166"/>
                                <a:gd name="T1" fmla="*/ T0 w 19"/>
                                <a:gd name="T2" fmla="+- 0 4919 4919"/>
                                <a:gd name="T3" fmla="*/ 4919 h 2"/>
                                <a:gd name="T4" fmla="+- 0 5185 5166"/>
                                <a:gd name="T5" fmla="*/ T4 w 19"/>
                                <a:gd name="T6" fmla="+- 0 4921 4919"/>
                                <a:gd name="T7" fmla="*/ 492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4" name="Group 1100"/>
                        <wpg:cNvGrpSpPr>
                          <a:grpSpLocks/>
                        </wpg:cNvGrpSpPr>
                        <wpg:grpSpPr bwMode="auto">
                          <a:xfrm>
                            <a:off x="5185" y="4921"/>
                            <a:ext cx="19" cy="2"/>
                            <a:chOff x="5185" y="4921"/>
                            <a:chExt cx="19" cy="2"/>
                          </a:xfrm>
                        </wpg:grpSpPr>
                        <wps:wsp>
                          <wps:cNvPr id="1435" name="Freeform 1101"/>
                          <wps:cNvSpPr>
                            <a:spLocks/>
                          </wps:cNvSpPr>
                          <wps:spPr bwMode="auto">
                            <a:xfrm>
                              <a:off x="5185" y="4921"/>
                              <a:ext cx="19" cy="2"/>
                            </a:xfrm>
                            <a:custGeom>
                              <a:avLst/>
                              <a:gdLst>
                                <a:gd name="T0" fmla="+- 0 5185 5185"/>
                                <a:gd name="T1" fmla="*/ T0 w 19"/>
                                <a:gd name="T2" fmla="+- 0 4921 4921"/>
                                <a:gd name="T3" fmla="*/ 4921 h 2"/>
                                <a:gd name="T4" fmla="+- 0 5203 5185"/>
                                <a:gd name="T5" fmla="*/ T4 w 19"/>
                                <a:gd name="T6" fmla="+- 0 4923 4921"/>
                                <a:gd name="T7" fmla="*/ 492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6" name="Group 1098"/>
                        <wpg:cNvGrpSpPr>
                          <a:grpSpLocks/>
                        </wpg:cNvGrpSpPr>
                        <wpg:grpSpPr bwMode="auto">
                          <a:xfrm>
                            <a:off x="5203" y="4923"/>
                            <a:ext cx="19" cy="3"/>
                            <a:chOff x="5203" y="4923"/>
                            <a:chExt cx="19" cy="3"/>
                          </a:xfrm>
                        </wpg:grpSpPr>
                        <wps:wsp>
                          <wps:cNvPr id="1437" name="Freeform 1099"/>
                          <wps:cNvSpPr>
                            <a:spLocks/>
                          </wps:cNvSpPr>
                          <wps:spPr bwMode="auto">
                            <a:xfrm>
                              <a:off x="5203" y="4923"/>
                              <a:ext cx="19" cy="3"/>
                            </a:xfrm>
                            <a:custGeom>
                              <a:avLst/>
                              <a:gdLst>
                                <a:gd name="T0" fmla="+- 0 5203 5203"/>
                                <a:gd name="T1" fmla="*/ T0 w 19"/>
                                <a:gd name="T2" fmla="+- 0 4923 4923"/>
                                <a:gd name="T3" fmla="*/ 4923 h 3"/>
                                <a:gd name="T4" fmla="+- 0 5221 5203"/>
                                <a:gd name="T5" fmla="*/ T4 w 19"/>
                                <a:gd name="T6" fmla="+- 0 4925 4923"/>
                                <a:gd name="T7" fmla="*/ 4925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8" name="Group 1096"/>
                        <wpg:cNvGrpSpPr>
                          <a:grpSpLocks/>
                        </wpg:cNvGrpSpPr>
                        <wpg:grpSpPr bwMode="auto">
                          <a:xfrm>
                            <a:off x="5221" y="4925"/>
                            <a:ext cx="19" cy="3"/>
                            <a:chOff x="5221" y="4925"/>
                            <a:chExt cx="19" cy="3"/>
                          </a:xfrm>
                        </wpg:grpSpPr>
                        <wps:wsp>
                          <wps:cNvPr id="1439" name="Freeform 1097"/>
                          <wps:cNvSpPr>
                            <a:spLocks/>
                          </wps:cNvSpPr>
                          <wps:spPr bwMode="auto">
                            <a:xfrm>
                              <a:off x="5221" y="4925"/>
                              <a:ext cx="19" cy="3"/>
                            </a:xfrm>
                            <a:custGeom>
                              <a:avLst/>
                              <a:gdLst>
                                <a:gd name="T0" fmla="+- 0 5221 5221"/>
                                <a:gd name="T1" fmla="*/ T0 w 19"/>
                                <a:gd name="T2" fmla="+- 0 4925 4925"/>
                                <a:gd name="T3" fmla="*/ 4925 h 3"/>
                                <a:gd name="T4" fmla="+- 0 5240 5221"/>
                                <a:gd name="T5" fmla="*/ T4 w 19"/>
                                <a:gd name="T6" fmla="+- 0 4927 4925"/>
                                <a:gd name="T7" fmla="*/ 492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0" name="Group 1094"/>
                        <wpg:cNvGrpSpPr>
                          <a:grpSpLocks/>
                        </wpg:cNvGrpSpPr>
                        <wpg:grpSpPr bwMode="auto">
                          <a:xfrm>
                            <a:off x="5240" y="4927"/>
                            <a:ext cx="19" cy="3"/>
                            <a:chOff x="5240" y="4927"/>
                            <a:chExt cx="19" cy="3"/>
                          </a:xfrm>
                        </wpg:grpSpPr>
                        <wps:wsp>
                          <wps:cNvPr id="1441" name="Freeform 1095"/>
                          <wps:cNvSpPr>
                            <a:spLocks/>
                          </wps:cNvSpPr>
                          <wps:spPr bwMode="auto">
                            <a:xfrm>
                              <a:off x="5240" y="4927"/>
                              <a:ext cx="19" cy="3"/>
                            </a:xfrm>
                            <a:custGeom>
                              <a:avLst/>
                              <a:gdLst>
                                <a:gd name="T0" fmla="+- 0 5240 5240"/>
                                <a:gd name="T1" fmla="*/ T0 w 19"/>
                                <a:gd name="T2" fmla="+- 0 4927 4927"/>
                                <a:gd name="T3" fmla="*/ 4927 h 3"/>
                                <a:gd name="T4" fmla="+- 0 5258 5240"/>
                                <a:gd name="T5" fmla="*/ T4 w 19"/>
                                <a:gd name="T6" fmla="+- 0 4930 4927"/>
                                <a:gd name="T7" fmla="*/ 493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2" name="Group 1092"/>
                        <wpg:cNvGrpSpPr>
                          <a:grpSpLocks/>
                        </wpg:cNvGrpSpPr>
                        <wpg:grpSpPr bwMode="auto">
                          <a:xfrm>
                            <a:off x="5258" y="4930"/>
                            <a:ext cx="19" cy="4"/>
                            <a:chOff x="5258" y="4930"/>
                            <a:chExt cx="19" cy="4"/>
                          </a:xfrm>
                        </wpg:grpSpPr>
                        <wps:wsp>
                          <wps:cNvPr id="1443" name="Freeform 1093"/>
                          <wps:cNvSpPr>
                            <a:spLocks/>
                          </wps:cNvSpPr>
                          <wps:spPr bwMode="auto">
                            <a:xfrm>
                              <a:off x="5258" y="4930"/>
                              <a:ext cx="19" cy="4"/>
                            </a:xfrm>
                            <a:custGeom>
                              <a:avLst/>
                              <a:gdLst>
                                <a:gd name="T0" fmla="+- 0 5258 5258"/>
                                <a:gd name="T1" fmla="*/ T0 w 19"/>
                                <a:gd name="T2" fmla="+- 0 4930 4930"/>
                                <a:gd name="T3" fmla="*/ 4930 h 4"/>
                                <a:gd name="T4" fmla="+- 0 5276 5258"/>
                                <a:gd name="T5" fmla="*/ T4 w 19"/>
                                <a:gd name="T6" fmla="+- 0 4933 4930"/>
                                <a:gd name="T7" fmla="*/ 493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4" name="Group 1090"/>
                        <wpg:cNvGrpSpPr>
                          <a:grpSpLocks/>
                        </wpg:cNvGrpSpPr>
                        <wpg:grpSpPr bwMode="auto">
                          <a:xfrm>
                            <a:off x="5276" y="4933"/>
                            <a:ext cx="19" cy="4"/>
                            <a:chOff x="5276" y="4933"/>
                            <a:chExt cx="19" cy="4"/>
                          </a:xfrm>
                        </wpg:grpSpPr>
                        <wps:wsp>
                          <wps:cNvPr id="1445" name="Freeform 1091"/>
                          <wps:cNvSpPr>
                            <a:spLocks/>
                          </wps:cNvSpPr>
                          <wps:spPr bwMode="auto">
                            <a:xfrm>
                              <a:off x="5276" y="4933"/>
                              <a:ext cx="19" cy="4"/>
                            </a:xfrm>
                            <a:custGeom>
                              <a:avLst/>
                              <a:gdLst>
                                <a:gd name="T0" fmla="+- 0 5276 5276"/>
                                <a:gd name="T1" fmla="*/ T0 w 19"/>
                                <a:gd name="T2" fmla="+- 0 4933 4933"/>
                                <a:gd name="T3" fmla="*/ 4933 h 4"/>
                                <a:gd name="T4" fmla="+- 0 5294 5276"/>
                                <a:gd name="T5" fmla="*/ T4 w 19"/>
                                <a:gd name="T6" fmla="+- 0 4937 4933"/>
                                <a:gd name="T7" fmla="*/ 493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6" name="Group 1088"/>
                        <wpg:cNvGrpSpPr>
                          <a:grpSpLocks/>
                        </wpg:cNvGrpSpPr>
                        <wpg:grpSpPr bwMode="auto">
                          <a:xfrm>
                            <a:off x="5294" y="4937"/>
                            <a:ext cx="19" cy="4"/>
                            <a:chOff x="5294" y="4937"/>
                            <a:chExt cx="19" cy="4"/>
                          </a:xfrm>
                        </wpg:grpSpPr>
                        <wps:wsp>
                          <wps:cNvPr id="1447" name="Freeform 1089"/>
                          <wps:cNvSpPr>
                            <a:spLocks/>
                          </wps:cNvSpPr>
                          <wps:spPr bwMode="auto">
                            <a:xfrm>
                              <a:off x="5294" y="4937"/>
                              <a:ext cx="19" cy="4"/>
                            </a:xfrm>
                            <a:custGeom>
                              <a:avLst/>
                              <a:gdLst>
                                <a:gd name="T0" fmla="+- 0 5294 5294"/>
                                <a:gd name="T1" fmla="*/ T0 w 19"/>
                                <a:gd name="T2" fmla="+- 0 4937 4937"/>
                                <a:gd name="T3" fmla="*/ 4937 h 4"/>
                                <a:gd name="T4" fmla="+- 0 5313 5294"/>
                                <a:gd name="T5" fmla="*/ T4 w 19"/>
                                <a:gd name="T6" fmla="+- 0 4940 4937"/>
                                <a:gd name="T7" fmla="*/ 494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8" name="Group 1086"/>
                        <wpg:cNvGrpSpPr>
                          <a:grpSpLocks/>
                        </wpg:cNvGrpSpPr>
                        <wpg:grpSpPr bwMode="auto">
                          <a:xfrm>
                            <a:off x="5313" y="4940"/>
                            <a:ext cx="19" cy="4"/>
                            <a:chOff x="5313" y="4940"/>
                            <a:chExt cx="19" cy="4"/>
                          </a:xfrm>
                        </wpg:grpSpPr>
                        <wps:wsp>
                          <wps:cNvPr id="1449" name="Freeform 1087"/>
                          <wps:cNvSpPr>
                            <a:spLocks/>
                          </wps:cNvSpPr>
                          <wps:spPr bwMode="auto">
                            <a:xfrm>
                              <a:off x="5313" y="494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13 5313"/>
                                <a:gd name="T1" fmla="*/ T0 w 19"/>
                                <a:gd name="T2" fmla="+- 0 4940 4940"/>
                                <a:gd name="T3" fmla="*/ 4940 h 4"/>
                                <a:gd name="T4" fmla="+- 0 5331 5313"/>
                                <a:gd name="T5" fmla="*/ T4 w 19"/>
                                <a:gd name="T6" fmla="+- 0 4944 4940"/>
                                <a:gd name="T7" fmla="*/ 494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0" name="Group 1084"/>
                        <wpg:cNvGrpSpPr>
                          <a:grpSpLocks/>
                        </wpg:cNvGrpSpPr>
                        <wpg:grpSpPr bwMode="auto">
                          <a:xfrm>
                            <a:off x="5331" y="4944"/>
                            <a:ext cx="19" cy="4"/>
                            <a:chOff x="5331" y="4944"/>
                            <a:chExt cx="19" cy="4"/>
                          </a:xfrm>
                        </wpg:grpSpPr>
                        <wps:wsp>
                          <wps:cNvPr id="1451" name="Freeform 1085"/>
                          <wps:cNvSpPr>
                            <a:spLocks/>
                          </wps:cNvSpPr>
                          <wps:spPr bwMode="auto">
                            <a:xfrm>
                              <a:off x="5331" y="4944"/>
                              <a:ext cx="19" cy="4"/>
                            </a:xfrm>
                            <a:custGeom>
                              <a:avLst/>
                              <a:gdLst>
                                <a:gd name="T0" fmla="+- 0 5331 5331"/>
                                <a:gd name="T1" fmla="*/ T0 w 19"/>
                                <a:gd name="T2" fmla="+- 0 4944 4944"/>
                                <a:gd name="T3" fmla="*/ 4944 h 4"/>
                                <a:gd name="T4" fmla="+- 0 5349 5331"/>
                                <a:gd name="T5" fmla="*/ T4 w 19"/>
                                <a:gd name="T6" fmla="+- 0 4947 4944"/>
                                <a:gd name="T7" fmla="*/ 494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2" name="Group 1082"/>
                        <wpg:cNvGrpSpPr>
                          <a:grpSpLocks/>
                        </wpg:cNvGrpSpPr>
                        <wpg:grpSpPr bwMode="auto">
                          <a:xfrm>
                            <a:off x="5349" y="4947"/>
                            <a:ext cx="19" cy="4"/>
                            <a:chOff x="5349" y="4947"/>
                            <a:chExt cx="19" cy="4"/>
                          </a:xfrm>
                        </wpg:grpSpPr>
                        <wps:wsp>
                          <wps:cNvPr id="1453" name="Freeform 1083"/>
                          <wps:cNvSpPr>
                            <a:spLocks/>
                          </wps:cNvSpPr>
                          <wps:spPr bwMode="auto">
                            <a:xfrm>
                              <a:off x="5349" y="4947"/>
                              <a:ext cx="19" cy="4"/>
                            </a:xfrm>
                            <a:custGeom>
                              <a:avLst/>
                              <a:gdLst>
                                <a:gd name="T0" fmla="+- 0 5349 5349"/>
                                <a:gd name="T1" fmla="*/ T0 w 19"/>
                                <a:gd name="T2" fmla="+- 0 4947 4947"/>
                                <a:gd name="T3" fmla="*/ 4947 h 4"/>
                                <a:gd name="T4" fmla="+- 0 5368 5349"/>
                                <a:gd name="T5" fmla="*/ T4 w 19"/>
                                <a:gd name="T6" fmla="+- 0 4950 4947"/>
                                <a:gd name="T7" fmla="*/ 495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4" name="Group 1080"/>
                        <wpg:cNvGrpSpPr>
                          <a:grpSpLocks/>
                        </wpg:cNvGrpSpPr>
                        <wpg:grpSpPr bwMode="auto">
                          <a:xfrm>
                            <a:off x="5368" y="4950"/>
                            <a:ext cx="19" cy="4"/>
                            <a:chOff x="5368" y="4950"/>
                            <a:chExt cx="19" cy="4"/>
                          </a:xfrm>
                        </wpg:grpSpPr>
                        <wps:wsp>
                          <wps:cNvPr id="1455" name="Freeform 1081"/>
                          <wps:cNvSpPr>
                            <a:spLocks/>
                          </wps:cNvSpPr>
                          <wps:spPr bwMode="auto">
                            <a:xfrm>
                              <a:off x="5368" y="495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68 5368"/>
                                <a:gd name="T1" fmla="*/ T0 w 19"/>
                                <a:gd name="T2" fmla="+- 0 4950 4950"/>
                                <a:gd name="T3" fmla="*/ 4950 h 4"/>
                                <a:gd name="T4" fmla="+- 0 5386 5368"/>
                                <a:gd name="T5" fmla="*/ T4 w 19"/>
                                <a:gd name="T6" fmla="+- 0 4953 4950"/>
                                <a:gd name="T7" fmla="*/ 49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6" name="Group 1078"/>
                        <wpg:cNvGrpSpPr>
                          <a:grpSpLocks/>
                        </wpg:cNvGrpSpPr>
                        <wpg:grpSpPr bwMode="auto">
                          <a:xfrm>
                            <a:off x="5386" y="4953"/>
                            <a:ext cx="19" cy="3"/>
                            <a:chOff x="5386" y="4953"/>
                            <a:chExt cx="19" cy="3"/>
                          </a:xfrm>
                        </wpg:grpSpPr>
                        <wps:wsp>
                          <wps:cNvPr id="1457" name="Freeform 1079"/>
                          <wps:cNvSpPr>
                            <a:spLocks/>
                          </wps:cNvSpPr>
                          <wps:spPr bwMode="auto">
                            <a:xfrm>
                              <a:off x="5386" y="4953"/>
                              <a:ext cx="19" cy="3"/>
                            </a:xfrm>
                            <a:custGeom>
                              <a:avLst/>
                              <a:gdLst>
                                <a:gd name="T0" fmla="+- 0 5386 5386"/>
                                <a:gd name="T1" fmla="*/ T0 w 19"/>
                                <a:gd name="T2" fmla="+- 0 4953 4953"/>
                                <a:gd name="T3" fmla="*/ 4953 h 3"/>
                                <a:gd name="T4" fmla="+- 0 5404 5386"/>
                                <a:gd name="T5" fmla="*/ T4 w 19"/>
                                <a:gd name="T6" fmla="+- 0 4956 4953"/>
                                <a:gd name="T7" fmla="*/ 495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8" name="Group 1076"/>
                        <wpg:cNvGrpSpPr>
                          <a:grpSpLocks/>
                        </wpg:cNvGrpSpPr>
                        <wpg:grpSpPr bwMode="auto">
                          <a:xfrm>
                            <a:off x="5404" y="4956"/>
                            <a:ext cx="19" cy="3"/>
                            <a:chOff x="5404" y="4956"/>
                            <a:chExt cx="19" cy="3"/>
                          </a:xfrm>
                        </wpg:grpSpPr>
                        <wps:wsp>
                          <wps:cNvPr id="1459" name="Freeform 1077"/>
                          <wps:cNvSpPr>
                            <a:spLocks/>
                          </wps:cNvSpPr>
                          <wps:spPr bwMode="auto">
                            <a:xfrm>
                              <a:off x="5404" y="4956"/>
                              <a:ext cx="19" cy="3"/>
                            </a:xfrm>
                            <a:custGeom>
                              <a:avLst/>
                              <a:gdLst>
                                <a:gd name="T0" fmla="+- 0 5404 5404"/>
                                <a:gd name="T1" fmla="*/ T0 w 19"/>
                                <a:gd name="T2" fmla="+- 0 4956 4956"/>
                                <a:gd name="T3" fmla="*/ 4956 h 3"/>
                                <a:gd name="T4" fmla="+- 0 5423 5404"/>
                                <a:gd name="T5" fmla="*/ T4 w 19"/>
                                <a:gd name="T6" fmla="+- 0 4958 4956"/>
                                <a:gd name="T7" fmla="*/ 495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0" name="Group 1074"/>
                        <wpg:cNvGrpSpPr>
                          <a:grpSpLocks/>
                        </wpg:cNvGrpSpPr>
                        <wpg:grpSpPr bwMode="auto">
                          <a:xfrm>
                            <a:off x="5423" y="4958"/>
                            <a:ext cx="19" cy="2"/>
                            <a:chOff x="5423" y="4958"/>
                            <a:chExt cx="19" cy="2"/>
                          </a:xfrm>
                        </wpg:grpSpPr>
                        <wps:wsp>
                          <wps:cNvPr id="1461" name="Freeform 1075"/>
                          <wps:cNvSpPr>
                            <a:spLocks/>
                          </wps:cNvSpPr>
                          <wps:spPr bwMode="auto">
                            <a:xfrm>
                              <a:off x="5423" y="4958"/>
                              <a:ext cx="19" cy="2"/>
                            </a:xfrm>
                            <a:custGeom>
                              <a:avLst/>
                              <a:gdLst>
                                <a:gd name="T0" fmla="+- 0 5423 5423"/>
                                <a:gd name="T1" fmla="*/ T0 w 19"/>
                                <a:gd name="T2" fmla="+- 0 4958 4958"/>
                                <a:gd name="T3" fmla="*/ 4958 h 2"/>
                                <a:gd name="T4" fmla="+- 0 5441 5423"/>
                                <a:gd name="T5" fmla="*/ T4 w 19"/>
                                <a:gd name="T6" fmla="+- 0 4960 4958"/>
                                <a:gd name="T7" fmla="*/ 496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2" name="Group 1072"/>
                        <wpg:cNvGrpSpPr>
                          <a:grpSpLocks/>
                        </wpg:cNvGrpSpPr>
                        <wpg:grpSpPr bwMode="auto">
                          <a:xfrm>
                            <a:off x="5441" y="4960"/>
                            <a:ext cx="19" cy="2"/>
                            <a:chOff x="5441" y="4960"/>
                            <a:chExt cx="19" cy="2"/>
                          </a:xfrm>
                        </wpg:grpSpPr>
                        <wps:wsp>
                          <wps:cNvPr id="1463" name="Freeform 1073"/>
                          <wps:cNvSpPr>
                            <a:spLocks/>
                          </wps:cNvSpPr>
                          <wps:spPr bwMode="auto">
                            <a:xfrm>
                              <a:off x="5441" y="4960"/>
                              <a:ext cx="19" cy="2"/>
                            </a:xfrm>
                            <a:custGeom>
                              <a:avLst/>
                              <a:gdLst>
                                <a:gd name="T0" fmla="+- 0 5441 5441"/>
                                <a:gd name="T1" fmla="*/ T0 w 19"/>
                                <a:gd name="T2" fmla="+- 0 4960 4960"/>
                                <a:gd name="T3" fmla="*/ 4960 h 2"/>
                                <a:gd name="T4" fmla="+- 0 5459 5441"/>
                                <a:gd name="T5" fmla="*/ T4 w 19"/>
                                <a:gd name="T6" fmla="+- 0 4961 4960"/>
                                <a:gd name="T7" fmla="*/ 496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4" name="Group 1070"/>
                        <wpg:cNvGrpSpPr>
                          <a:grpSpLocks/>
                        </wpg:cNvGrpSpPr>
                        <wpg:grpSpPr bwMode="auto">
                          <a:xfrm>
                            <a:off x="5459" y="4961"/>
                            <a:ext cx="19" cy="2"/>
                            <a:chOff x="5459" y="4961"/>
                            <a:chExt cx="19" cy="2"/>
                          </a:xfrm>
                        </wpg:grpSpPr>
                        <wps:wsp>
                          <wps:cNvPr id="1465" name="Freeform 1071"/>
                          <wps:cNvSpPr>
                            <a:spLocks/>
                          </wps:cNvSpPr>
                          <wps:spPr bwMode="auto">
                            <a:xfrm>
                              <a:off x="5459" y="4961"/>
                              <a:ext cx="19" cy="2"/>
                            </a:xfrm>
                            <a:custGeom>
                              <a:avLst/>
                              <a:gdLst>
                                <a:gd name="T0" fmla="+- 0 5459 5459"/>
                                <a:gd name="T1" fmla="*/ T0 w 19"/>
                                <a:gd name="T2" fmla="+- 0 4961 4961"/>
                                <a:gd name="T3" fmla="*/ 4961 h 2"/>
                                <a:gd name="T4" fmla="+- 0 5478 5459"/>
                                <a:gd name="T5" fmla="*/ T4 w 19"/>
                                <a:gd name="T6" fmla="+- 0 4962 4961"/>
                                <a:gd name="T7" fmla="*/ 496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6" name="Group 1068"/>
                        <wpg:cNvGrpSpPr>
                          <a:grpSpLocks/>
                        </wpg:cNvGrpSpPr>
                        <wpg:grpSpPr bwMode="auto">
                          <a:xfrm>
                            <a:off x="5478" y="4962"/>
                            <a:ext cx="19" cy="2"/>
                            <a:chOff x="5478" y="4962"/>
                            <a:chExt cx="19" cy="2"/>
                          </a:xfrm>
                        </wpg:grpSpPr>
                        <wps:wsp>
                          <wps:cNvPr id="1467" name="Freeform 1069"/>
                          <wps:cNvSpPr>
                            <a:spLocks/>
                          </wps:cNvSpPr>
                          <wps:spPr bwMode="auto">
                            <a:xfrm>
                              <a:off x="5478" y="4962"/>
                              <a:ext cx="19" cy="2"/>
                            </a:xfrm>
                            <a:custGeom>
                              <a:avLst/>
                              <a:gdLst>
                                <a:gd name="T0" fmla="+- 0 5478 5478"/>
                                <a:gd name="T1" fmla="*/ T0 w 19"/>
                                <a:gd name="T2" fmla="+- 0 4962 4962"/>
                                <a:gd name="T3" fmla="*/ 4962 h 1"/>
                                <a:gd name="T4" fmla="+- 0 5496 5478"/>
                                <a:gd name="T5" fmla="*/ T4 w 19"/>
                                <a:gd name="T6" fmla="+- 0 4963 4962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8" name="Group 1066"/>
                        <wpg:cNvGrpSpPr>
                          <a:grpSpLocks/>
                        </wpg:cNvGrpSpPr>
                        <wpg:grpSpPr bwMode="auto">
                          <a:xfrm>
                            <a:off x="5496" y="4963"/>
                            <a:ext cx="19" cy="2"/>
                            <a:chOff x="5496" y="4963"/>
                            <a:chExt cx="19" cy="2"/>
                          </a:xfrm>
                        </wpg:grpSpPr>
                        <wps:wsp>
                          <wps:cNvPr id="1469" name="Freeform 1067"/>
                          <wps:cNvSpPr>
                            <a:spLocks/>
                          </wps:cNvSpPr>
                          <wps:spPr bwMode="auto">
                            <a:xfrm>
                              <a:off x="5496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496 5496"/>
                                <a:gd name="T1" fmla="*/ T0 w 19"/>
                                <a:gd name="T2" fmla="+- 0 4963 4963"/>
                                <a:gd name="T3" fmla="*/ 4963 h 1"/>
                                <a:gd name="T4" fmla="+- 0 5514 5496"/>
                                <a:gd name="T5" fmla="*/ T4 w 19"/>
                                <a:gd name="T6" fmla="+- 0 4963 4963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0" name="Group 1064"/>
                        <wpg:cNvGrpSpPr>
                          <a:grpSpLocks/>
                        </wpg:cNvGrpSpPr>
                        <wpg:grpSpPr bwMode="auto">
                          <a:xfrm>
                            <a:off x="5514" y="4963"/>
                            <a:ext cx="110" cy="2"/>
                            <a:chOff x="5514" y="4963"/>
                            <a:chExt cx="110" cy="2"/>
                          </a:xfrm>
                        </wpg:grpSpPr>
                        <wps:wsp>
                          <wps:cNvPr id="1471" name="Freeform 1065"/>
                          <wps:cNvSpPr>
                            <a:spLocks/>
                          </wps:cNvSpPr>
                          <wps:spPr bwMode="auto">
                            <a:xfrm>
                              <a:off x="5514" y="4963"/>
                              <a:ext cx="110" cy="2"/>
                            </a:xfrm>
                            <a:custGeom>
                              <a:avLst/>
                              <a:gdLst>
                                <a:gd name="T0" fmla="+- 0 5514 5514"/>
                                <a:gd name="T1" fmla="*/ T0 w 110"/>
                                <a:gd name="T2" fmla="+- 0 5624 5514"/>
                                <a:gd name="T3" fmla="*/ T2 w 1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">
                                  <a:moveTo>
                                    <a:pt x="0" y="0"/>
                                  </a:moveTo>
                                  <a:lnTo>
                                    <a:pt x="110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2" name="Group 1062"/>
                        <wpg:cNvGrpSpPr>
                          <a:grpSpLocks/>
                        </wpg:cNvGrpSpPr>
                        <wpg:grpSpPr bwMode="auto">
                          <a:xfrm>
                            <a:off x="5624" y="4963"/>
                            <a:ext cx="19" cy="2"/>
                            <a:chOff x="5624" y="4963"/>
                            <a:chExt cx="19" cy="2"/>
                          </a:xfrm>
                        </wpg:grpSpPr>
                        <wps:wsp>
                          <wps:cNvPr id="1473" name="Freeform 1063"/>
                          <wps:cNvSpPr>
                            <a:spLocks/>
                          </wps:cNvSpPr>
                          <wps:spPr bwMode="auto">
                            <a:xfrm>
                              <a:off x="5624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624 5624"/>
                                <a:gd name="T1" fmla="*/ T0 w 19"/>
                                <a:gd name="T2" fmla="+- 0 4963 4963"/>
                                <a:gd name="T3" fmla="*/ 4963 h 1"/>
                                <a:gd name="T4" fmla="+- 0 5643 5624"/>
                                <a:gd name="T5" fmla="*/ T4 w 19"/>
                                <a:gd name="T6" fmla="+- 0 4964 4963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4" name="Group 1060"/>
                        <wpg:cNvGrpSpPr>
                          <a:grpSpLocks/>
                        </wpg:cNvGrpSpPr>
                        <wpg:grpSpPr bwMode="auto">
                          <a:xfrm>
                            <a:off x="5643" y="4964"/>
                            <a:ext cx="19" cy="2"/>
                            <a:chOff x="5643" y="4964"/>
                            <a:chExt cx="19" cy="2"/>
                          </a:xfrm>
                        </wpg:grpSpPr>
                        <wps:wsp>
                          <wps:cNvPr id="1475" name="Freeform 1061"/>
                          <wps:cNvSpPr>
                            <a:spLocks/>
                          </wps:cNvSpPr>
                          <wps:spPr bwMode="auto">
                            <a:xfrm>
                              <a:off x="5643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43 5643"/>
                                <a:gd name="T1" fmla="*/ T0 w 19"/>
                                <a:gd name="T2" fmla="+- 0 4964 4964"/>
                                <a:gd name="T3" fmla="*/ 4964 h 1"/>
                                <a:gd name="T4" fmla="+- 0 5661 5643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6" name="Group 1058"/>
                        <wpg:cNvGrpSpPr>
                          <a:grpSpLocks/>
                        </wpg:cNvGrpSpPr>
                        <wpg:grpSpPr bwMode="auto">
                          <a:xfrm>
                            <a:off x="5661" y="4964"/>
                            <a:ext cx="19" cy="2"/>
                            <a:chOff x="5661" y="4964"/>
                            <a:chExt cx="19" cy="2"/>
                          </a:xfrm>
                        </wpg:grpSpPr>
                        <wps:wsp>
                          <wps:cNvPr id="1477" name="Freeform 1059"/>
                          <wps:cNvSpPr>
                            <a:spLocks/>
                          </wps:cNvSpPr>
                          <wps:spPr bwMode="auto">
                            <a:xfrm>
                              <a:off x="5661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61 5661"/>
                                <a:gd name="T1" fmla="*/ T0 w 19"/>
                                <a:gd name="T2" fmla="+- 0 4964 4964"/>
                                <a:gd name="T3" fmla="*/ 4964 h 1"/>
                                <a:gd name="T4" fmla="+- 0 5679 5661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8" name="Group 1056"/>
                        <wpg:cNvGrpSpPr>
                          <a:grpSpLocks/>
                        </wpg:cNvGrpSpPr>
                        <wpg:grpSpPr bwMode="auto">
                          <a:xfrm>
                            <a:off x="5679" y="4964"/>
                            <a:ext cx="19" cy="2"/>
                            <a:chOff x="5679" y="4964"/>
                            <a:chExt cx="19" cy="2"/>
                          </a:xfrm>
                        </wpg:grpSpPr>
                        <wps:wsp>
                          <wps:cNvPr id="1479" name="Freeform 1057"/>
                          <wps:cNvSpPr>
                            <a:spLocks/>
                          </wps:cNvSpPr>
                          <wps:spPr bwMode="auto">
                            <a:xfrm>
                              <a:off x="5679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79 5679"/>
                                <a:gd name="T1" fmla="*/ T0 w 19"/>
                                <a:gd name="T2" fmla="+- 0 4964 4964"/>
                                <a:gd name="T3" fmla="*/ 4964 h 1"/>
                                <a:gd name="T4" fmla="+- 0 5697 5679"/>
                                <a:gd name="T5" fmla="*/ T4 w 19"/>
                                <a:gd name="T6" fmla="+- 0 4965 4964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0" name="Group 1054"/>
                        <wpg:cNvGrpSpPr>
                          <a:grpSpLocks/>
                        </wpg:cNvGrpSpPr>
                        <wpg:grpSpPr bwMode="auto">
                          <a:xfrm>
                            <a:off x="5697" y="4965"/>
                            <a:ext cx="19" cy="2"/>
                            <a:chOff x="5697" y="4965"/>
                            <a:chExt cx="19" cy="2"/>
                          </a:xfrm>
                        </wpg:grpSpPr>
                        <wps:wsp>
                          <wps:cNvPr id="1481" name="Freeform 1055"/>
                          <wps:cNvSpPr>
                            <a:spLocks/>
                          </wps:cNvSpPr>
                          <wps:spPr bwMode="auto">
                            <a:xfrm>
                              <a:off x="5697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697 5697"/>
                                <a:gd name="T1" fmla="*/ T0 w 19"/>
                                <a:gd name="T2" fmla="+- 0 4965 4965"/>
                                <a:gd name="T3" fmla="*/ 4965 h 1"/>
                                <a:gd name="T4" fmla="+- 0 5716 5697"/>
                                <a:gd name="T5" fmla="*/ T4 w 19"/>
                                <a:gd name="T6" fmla="+- 0 4965 4965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2" name="Group 1052"/>
                        <wpg:cNvGrpSpPr>
                          <a:grpSpLocks/>
                        </wpg:cNvGrpSpPr>
                        <wpg:grpSpPr bwMode="auto">
                          <a:xfrm>
                            <a:off x="5716" y="4965"/>
                            <a:ext cx="19" cy="2"/>
                            <a:chOff x="5716" y="4965"/>
                            <a:chExt cx="19" cy="2"/>
                          </a:xfrm>
                        </wpg:grpSpPr>
                        <wps:wsp>
                          <wps:cNvPr id="1483" name="Freeform 1053"/>
                          <wps:cNvSpPr>
                            <a:spLocks/>
                          </wps:cNvSpPr>
                          <wps:spPr bwMode="auto">
                            <a:xfrm>
                              <a:off x="5716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716 5716"/>
                                <a:gd name="T1" fmla="*/ T0 w 19"/>
                                <a:gd name="T2" fmla="+- 0 4965 4965"/>
                                <a:gd name="T3" fmla="*/ 4965 h 1"/>
                                <a:gd name="T4" fmla="+- 0 5734 5716"/>
                                <a:gd name="T5" fmla="*/ T4 w 19"/>
                                <a:gd name="T6" fmla="+- 0 4966 4965"/>
                                <a:gd name="T7" fmla="*/ 49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4" name="Group 1050"/>
                        <wpg:cNvGrpSpPr>
                          <a:grpSpLocks/>
                        </wpg:cNvGrpSpPr>
                        <wpg:grpSpPr bwMode="auto">
                          <a:xfrm>
                            <a:off x="5734" y="4966"/>
                            <a:ext cx="19" cy="2"/>
                            <a:chOff x="5734" y="4966"/>
                            <a:chExt cx="19" cy="2"/>
                          </a:xfrm>
                        </wpg:grpSpPr>
                        <wps:wsp>
                          <wps:cNvPr id="1485" name="Freeform 1051"/>
                          <wps:cNvSpPr>
                            <a:spLocks/>
                          </wps:cNvSpPr>
                          <wps:spPr bwMode="auto">
                            <a:xfrm>
                              <a:off x="5734" y="4966"/>
                              <a:ext cx="19" cy="2"/>
                            </a:xfrm>
                            <a:custGeom>
                              <a:avLst/>
                              <a:gdLst>
                                <a:gd name="T0" fmla="+- 0 5734 5734"/>
                                <a:gd name="T1" fmla="*/ T0 w 19"/>
                                <a:gd name="T2" fmla="+- 0 4966 4966"/>
                                <a:gd name="T3" fmla="*/ 4966 h 1"/>
                                <a:gd name="T4" fmla="+- 0 5752 5734"/>
                                <a:gd name="T5" fmla="*/ T4 w 19"/>
                                <a:gd name="T6" fmla="+- 0 4967 4966"/>
                                <a:gd name="T7" fmla="*/ 496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6" name="Group 1048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19" cy="2"/>
                            <a:chOff x="5752" y="4967"/>
                            <a:chExt cx="19" cy="2"/>
                          </a:xfrm>
                        </wpg:grpSpPr>
                        <wps:wsp>
                          <wps:cNvPr id="1487" name="Freeform 1049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19" cy="2"/>
                            </a:xfrm>
                            <a:custGeom>
                              <a:avLst/>
                              <a:gdLst>
                                <a:gd name="T0" fmla="+- 0 5752 5752"/>
                                <a:gd name="T1" fmla="*/ T0 w 19"/>
                                <a:gd name="T2" fmla="+- 0 4967 4967"/>
                                <a:gd name="T3" fmla="*/ 4967 h 1"/>
                                <a:gd name="T4" fmla="+- 0 5771 5752"/>
                                <a:gd name="T5" fmla="*/ T4 w 19"/>
                                <a:gd name="T6" fmla="+- 0 4968 4967"/>
                                <a:gd name="T7" fmla="*/ 496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8" name="Group 1046"/>
                        <wpg:cNvGrpSpPr>
                          <a:grpSpLocks/>
                        </wpg:cNvGrpSpPr>
                        <wpg:grpSpPr bwMode="auto">
                          <a:xfrm>
                            <a:off x="5771" y="4968"/>
                            <a:ext cx="19" cy="2"/>
                            <a:chOff x="5771" y="4968"/>
                            <a:chExt cx="19" cy="2"/>
                          </a:xfrm>
                        </wpg:grpSpPr>
                        <wps:wsp>
                          <wps:cNvPr id="1489" name="Freeform 1047"/>
                          <wps:cNvSpPr>
                            <a:spLocks/>
                          </wps:cNvSpPr>
                          <wps:spPr bwMode="auto">
                            <a:xfrm>
                              <a:off x="5771" y="4968"/>
                              <a:ext cx="19" cy="2"/>
                            </a:xfrm>
                            <a:custGeom>
                              <a:avLst/>
                              <a:gdLst>
                                <a:gd name="T0" fmla="+- 0 5771 5771"/>
                                <a:gd name="T1" fmla="*/ T0 w 19"/>
                                <a:gd name="T2" fmla="+- 0 4968 4968"/>
                                <a:gd name="T3" fmla="*/ 4968 h 2"/>
                                <a:gd name="T4" fmla="+- 0 5789 5771"/>
                                <a:gd name="T5" fmla="*/ T4 w 19"/>
                                <a:gd name="T6" fmla="+- 0 4969 4968"/>
                                <a:gd name="T7" fmla="*/ 496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0" name="Group 1044"/>
                        <wpg:cNvGrpSpPr>
                          <a:grpSpLocks/>
                        </wpg:cNvGrpSpPr>
                        <wpg:grpSpPr bwMode="auto">
                          <a:xfrm>
                            <a:off x="5789" y="4969"/>
                            <a:ext cx="19" cy="2"/>
                            <a:chOff x="5789" y="4969"/>
                            <a:chExt cx="19" cy="2"/>
                          </a:xfrm>
                        </wpg:grpSpPr>
                        <wps:wsp>
                          <wps:cNvPr id="1491" name="Freeform 1045"/>
                          <wps:cNvSpPr>
                            <a:spLocks/>
                          </wps:cNvSpPr>
                          <wps:spPr bwMode="auto">
                            <a:xfrm>
                              <a:off x="5789" y="4969"/>
                              <a:ext cx="19" cy="2"/>
                            </a:xfrm>
                            <a:custGeom>
                              <a:avLst/>
                              <a:gdLst>
                                <a:gd name="T0" fmla="+- 0 5789 5789"/>
                                <a:gd name="T1" fmla="*/ T0 w 19"/>
                                <a:gd name="T2" fmla="+- 0 4969 4969"/>
                                <a:gd name="T3" fmla="*/ 4969 h 2"/>
                                <a:gd name="T4" fmla="+- 0 5807 5789"/>
                                <a:gd name="T5" fmla="*/ T4 w 19"/>
                                <a:gd name="T6" fmla="+- 0 4970 4969"/>
                                <a:gd name="T7" fmla="*/ 49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2" name="Group 1042"/>
                        <wpg:cNvGrpSpPr>
                          <a:grpSpLocks/>
                        </wpg:cNvGrpSpPr>
                        <wpg:grpSpPr bwMode="auto">
                          <a:xfrm>
                            <a:off x="5807" y="4970"/>
                            <a:ext cx="19" cy="2"/>
                            <a:chOff x="5807" y="4970"/>
                            <a:chExt cx="19" cy="2"/>
                          </a:xfrm>
                        </wpg:grpSpPr>
                        <wps:wsp>
                          <wps:cNvPr id="1493" name="Freeform 1043"/>
                          <wps:cNvSpPr>
                            <a:spLocks/>
                          </wps:cNvSpPr>
                          <wps:spPr bwMode="auto">
                            <a:xfrm>
                              <a:off x="5807" y="4970"/>
                              <a:ext cx="19" cy="2"/>
                            </a:xfrm>
                            <a:custGeom>
                              <a:avLst/>
                              <a:gdLst>
                                <a:gd name="T0" fmla="+- 0 5807 5807"/>
                                <a:gd name="T1" fmla="*/ T0 w 19"/>
                                <a:gd name="T2" fmla="+- 0 4970 4970"/>
                                <a:gd name="T3" fmla="*/ 4970 h 2"/>
                                <a:gd name="T4" fmla="+- 0 5825 5807"/>
                                <a:gd name="T5" fmla="*/ T4 w 19"/>
                                <a:gd name="T6" fmla="+- 0 4971 4970"/>
                                <a:gd name="T7" fmla="*/ 497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4" name="Group 1040"/>
                        <wpg:cNvGrpSpPr>
                          <a:grpSpLocks/>
                        </wpg:cNvGrpSpPr>
                        <wpg:grpSpPr bwMode="auto">
                          <a:xfrm>
                            <a:off x="5825" y="4971"/>
                            <a:ext cx="19" cy="2"/>
                            <a:chOff x="5825" y="4971"/>
                            <a:chExt cx="19" cy="2"/>
                          </a:xfrm>
                        </wpg:grpSpPr>
                        <wps:wsp>
                          <wps:cNvPr id="1495" name="Freeform 1041"/>
                          <wps:cNvSpPr>
                            <a:spLocks/>
                          </wps:cNvSpPr>
                          <wps:spPr bwMode="auto">
                            <a:xfrm>
                              <a:off x="5825" y="4971"/>
                              <a:ext cx="19" cy="2"/>
                            </a:xfrm>
                            <a:custGeom>
                              <a:avLst/>
                              <a:gdLst>
                                <a:gd name="T0" fmla="+- 0 5825 5825"/>
                                <a:gd name="T1" fmla="*/ T0 w 19"/>
                                <a:gd name="T2" fmla="+- 0 4971 4971"/>
                                <a:gd name="T3" fmla="*/ 4971 h 2"/>
                                <a:gd name="T4" fmla="+- 0 5844 5825"/>
                                <a:gd name="T5" fmla="*/ T4 w 19"/>
                                <a:gd name="T6" fmla="+- 0 4972 4971"/>
                                <a:gd name="T7" fmla="*/ 497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6" name="Group 1038"/>
                        <wpg:cNvGrpSpPr>
                          <a:grpSpLocks/>
                        </wpg:cNvGrpSpPr>
                        <wpg:grpSpPr bwMode="auto">
                          <a:xfrm>
                            <a:off x="5844" y="4972"/>
                            <a:ext cx="19" cy="2"/>
                            <a:chOff x="5844" y="4972"/>
                            <a:chExt cx="19" cy="2"/>
                          </a:xfrm>
                        </wpg:grpSpPr>
                        <wps:wsp>
                          <wps:cNvPr id="1497" name="Freeform 1039"/>
                          <wps:cNvSpPr>
                            <a:spLocks/>
                          </wps:cNvSpPr>
                          <wps:spPr bwMode="auto">
                            <a:xfrm>
                              <a:off x="5844" y="4972"/>
                              <a:ext cx="19" cy="2"/>
                            </a:xfrm>
                            <a:custGeom>
                              <a:avLst/>
                              <a:gdLst>
                                <a:gd name="T0" fmla="+- 0 5844 5844"/>
                                <a:gd name="T1" fmla="*/ T0 w 19"/>
                                <a:gd name="T2" fmla="+- 0 4972 4972"/>
                                <a:gd name="T3" fmla="*/ 4972 h 2"/>
                                <a:gd name="T4" fmla="+- 0 5862 5844"/>
                                <a:gd name="T5" fmla="*/ T4 w 19"/>
                                <a:gd name="T6" fmla="+- 0 4973 4972"/>
                                <a:gd name="T7" fmla="*/ 497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8" name="Group 1036"/>
                        <wpg:cNvGrpSpPr>
                          <a:grpSpLocks/>
                        </wpg:cNvGrpSpPr>
                        <wpg:grpSpPr bwMode="auto">
                          <a:xfrm>
                            <a:off x="5862" y="4973"/>
                            <a:ext cx="19" cy="2"/>
                            <a:chOff x="5862" y="4973"/>
                            <a:chExt cx="19" cy="2"/>
                          </a:xfrm>
                        </wpg:grpSpPr>
                        <wps:wsp>
                          <wps:cNvPr id="1499" name="Freeform 1037"/>
                          <wps:cNvSpPr>
                            <a:spLocks/>
                          </wps:cNvSpPr>
                          <wps:spPr bwMode="auto">
                            <a:xfrm>
                              <a:off x="5862" y="497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62 5862"/>
                                <a:gd name="T1" fmla="*/ T0 w 19"/>
                                <a:gd name="T2" fmla="+- 0 4973 4973"/>
                                <a:gd name="T3" fmla="*/ 4973 h 1"/>
                                <a:gd name="T4" fmla="+- 0 5880 5862"/>
                                <a:gd name="T5" fmla="*/ T4 w 19"/>
                                <a:gd name="T6" fmla="+- 0 4974 4973"/>
                                <a:gd name="T7" fmla="*/ 497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0" name="Group 1034"/>
                        <wpg:cNvGrpSpPr>
                          <a:grpSpLocks/>
                        </wpg:cNvGrpSpPr>
                        <wpg:grpSpPr bwMode="auto">
                          <a:xfrm>
                            <a:off x="5880" y="4974"/>
                            <a:ext cx="19" cy="2"/>
                            <a:chOff x="5880" y="4974"/>
                            <a:chExt cx="19" cy="2"/>
                          </a:xfrm>
                        </wpg:grpSpPr>
                        <wps:wsp>
                          <wps:cNvPr id="1501" name="Freeform 1035"/>
                          <wps:cNvSpPr>
                            <a:spLocks/>
                          </wps:cNvSpPr>
                          <wps:spPr bwMode="auto">
                            <a:xfrm>
                              <a:off x="5880" y="4974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0 5880"/>
                                <a:gd name="T1" fmla="*/ T0 w 19"/>
                                <a:gd name="T2" fmla="+- 0 4974 4974"/>
                                <a:gd name="T3" fmla="*/ 4974 h 1"/>
                                <a:gd name="T4" fmla="+- 0 5899 5880"/>
                                <a:gd name="T5" fmla="*/ T4 w 19"/>
                                <a:gd name="T6" fmla="+- 0 4975 4974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2" name="Group 1032"/>
                        <wpg:cNvGrpSpPr>
                          <a:grpSpLocks/>
                        </wpg:cNvGrpSpPr>
                        <wpg:grpSpPr bwMode="auto">
                          <a:xfrm>
                            <a:off x="5899" y="4975"/>
                            <a:ext cx="19" cy="2"/>
                            <a:chOff x="5899" y="4975"/>
                            <a:chExt cx="19" cy="2"/>
                          </a:xfrm>
                        </wpg:grpSpPr>
                        <wps:wsp>
                          <wps:cNvPr id="1503" name="Freeform 1033"/>
                          <wps:cNvSpPr>
                            <a:spLocks/>
                          </wps:cNvSpPr>
                          <wps:spPr bwMode="auto">
                            <a:xfrm>
                              <a:off x="5899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899 5899"/>
                                <a:gd name="T1" fmla="*/ T0 w 19"/>
                                <a:gd name="T2" fmla="+- 0 4975 4975"/>
                                <a:gd name="T3" fmla="*/ 4975 h 1"/>
                                <a:gd name="T4" fmla="+- 0 5917 5899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4" name="Group 1030"/>
                        <wpg:cNvGrpSpPr>
                          <a:grpSpLocks/>
                        </wpg:cNvGrpSpPr>
                        <wpg:grpSpPr bwMode="auto">
                          <a:xfrm>
                            <a:off x="5917" y="4975"/>
                            <a:ext cx="19" cy="2"/>
                            <a:chOff x="5917" y="4975"/>
                            <a:chExt cx="19" cy="2"/>
                          </a:xfrm>
                        </wpg:grpSpPr>
                        <wps:wsp>
                          <wps:cNvPr id="1505" name="Freeform 1031"/>
                          <wps:cNvSpPr>
                            <a:spLocks/>
                          </wps:cNvSpPr>
                          <wps:spPr bwMode="auto">
                            <a:xfrm>
                              <a:off x="5917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17 5917"/>
                                <a:gd name="T1" fmla="*/ T0 w 19"/>
                                <a:gd name="T2" fmla="+- 0 4975 4975"/>
                                <a:gd name="T3" fmla="*/ 4975 h 1"/>
                                <a:gd name="T4" fmla="+- 0 5936 5917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6" name="Group 1028"/>
                        <wpg:cNvGrpSpPr>
                          <a:grpSpLocks/>
                        </wpg:cNvGrpSpPr>
                        <wpg:grpSpPr bwMode="auto">
                          <a:xfrm>
                            <a:off x="5936" y="4975"/>
                            <a:ext cx="19" cy="2"/>
                            <a:chOff x="5936" y="4975"/>
                            <a:chExt cx="19" cy="2"/>
                          </a:xfrm>
                        </wpg:grpSpPr>
                        <wps:wsp>
                          <wps:cNvPr id="1507" name="Freeform 1029"/>
                          <wps:cNvSpPr>
                            <a:spLocks/>
                          </wps:cNvSpPr>
                          <wps:spPr bwMode="auto">
                            <a:xfrm>
                              <a:off x="5936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36 5936"/>
                                <a:gd name="T1" fmla="*/ T0 w 19"/>
                                <a:gd name="T2" fmla="+- 0 4975 4975"/>
                                <a:gd name="T3" fmla="*/ 4975 h 1"/>
                                <a:gd name="T4" fmla="+- 0 5954 5936"/>
                                <a:gd name="T5" fmla="*/ T4 w 19"/>
                                <a:gd name="T6" fmla="+- 0 4976 4975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8" name="Group 1026"/>
                        <wpg:cNvGrpSpPr>
                          <a:grpSpLocks/>
                        </wpg:cNvGrpSpPr>
                        <wpg:grpSpPr bwMode="auto">
                          <a:xfrm>
                            <a:off x="5954" y="4976"/>
                            <a:ext cx="55" cy="2"/>
                            <a:chOff x="5954" y="4976"/>
                            <a:chExt cx="55" cy="2"/>
                          </a:xfrm>
                        </wpg:grpSpPr>
                        <wps:wsp>
                          <wps:cNvPr id="1509" name="Freeform 1027"/>
                          <wps:cNvSpPr>
                            <a:spLocks/>
                          </wps:cNvSpPr>
                          <wps:spPr bwMode="auto">
                            <a:xfrm>
                              <a:off x="5954" y="4976"/>
                              <a:ext cx="55" cy="2"/>
                            </a:xfrm>
                            <a:custGeom>
                              <a:avLst/>
                              <a:gdLst>
                                <a:gd name="T0" fmla="+- 0 5954 5954"/>
                                <a:gd name="T1" fmla="*/ T0 w 55"/>
                                <a:gd name="T2" fmla="+- 0 6009 5954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0" name="Group 1024"/>
                        <wpg:cNvGrpSpPr>
                          <a:grpSpLocks/>
                        </wpg:cNvGrpSpPr>
                        <wpg:grpSpPr bwMode="auto">
                          <a:xfrm>
                            <a:off x="6009" y="4976"/>
                            <a:ext cx="19" cy="2"/>
                            <a:chOff x="6009" y="4976"/>
                            <a:chExt cx="19" cy="2"/>
                          </a:xfrm>
                        </wpg:grpSpPr>
                        <wps:wsp>
                          <wps:cNvPr id="1511" name="Freeform 1025"/>
                          <wps:cNvSpPr>
                            <a:spLocks/>
                          </wps:cNvSpPr>
                          <wps:spPr bwMode="auto">
                            <a:xfrm>
                              <a:off x="6009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09 6009"/>
                                <a:gd name="T1" fmla="*/ T0 w 19"/>
                                <a:gd name="T2" fmla="+- 0 4976 4976"/>
                                <a:gd name="T3" fmla="*/ 4976 h 1"/>
                                <a:gd name="T4" fmla="+- 0 6027 6009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2" name="Group 1022"/>
                        <wpg:cNvGrpSpPr>
                          <a:grpSpLocks/>
                        </wpg:cNvGrpSpPr>
                        <wpg:grpSpPr bwMode="auto">
                          <a:xfrm>
                            <a:off x="6027" y="4976"/>
                            <a:ext cx="19" cy="2"/>
                            <a:chOff x="6027" y="4976"/>
                            <a:chExt cx="19" cy="2"/>
                          </a:xfrm>
                        </wpg:grpSpPr>
                        <wps:wsp>
                          <wps:cNvPr id="1513" name="Freeform 1023"/>
                          <wps:cNvSpPr>
                            <a:spLocks/>
                          </wps:cNvSpPr>
                          <wps:spPr bwMode="auto">
                            <a:xfrm>
                              <a:off x="6027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27 6027"/>
                                <a:gd name="T1" fmla="*/ T0 w 19"/>
                                <a:gd name="T2" fmla="+- 0 4976 4976"/>
                                <a:gd name="T3" fmla="*/ 4976 h 1"/>
                                <a:gd name="T4" fmla="+- 0 6045 6027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4" name="Group 1020"/>
                        <wpg:cNvGrpSpPr>
                          <a:grpSpLocks/>
                        </wpg:cNvGrpSpPr>
                        <wpg:grpSpPr bwMode="auto">
                          <a:xfrm>
                            <a:off x="6045" y="4976"/>
                            <a:ext cx="19" cy="2"/>
                            <a:chOff x="6045" y="4976"/>
                            <a:chExt cx="19" cy="2"/>
                          </a:xfrm>
                        </wpg:grpSpPr>
                        <wps:wsp>
                          <wps:cNvPr id="1515" name="Freeform 1021"/>
                          <wps:cNvSpPr>
                            <a:spLocks/>
                          </wps:cNvSpPr>
                          <wps:spPr bwMode="auto">
                            <a:xfrm>
                              <a:off x="6045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45 6045"/>
                                <a:gd name="T1" fmla="*/ T0 w 19"/>
                                <a:gd name="T2" fmla="+- 0 4976 4976"/>
                                <a:gd name="T3" fmla="*/ 4976 h 1"/>
                                <a:gd name="T4" fmla="+- 0 6064 6045"/>
                                <a:gd name="T5" fmla="*/ T4 w 19"/>
                                <a:gd name="T6" fmla="+- 0 4977 4976"/>
                                <a:gd name="T7" fmla="*/ 497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6" name="Group 1018"/>
                        <wpg:cNvGrpSpPr>
                          <a:grpSpLocks/>
                        </wpg:cNvGrpSpPr>
                        <wpg:grpSpPr bwMode="auto">
                          <a:xfrm>
                            <a:off x="6064" y="4977"/>
                            <a:ext cx="19" cy="2"/>
                            <a:chOff x="6064" y="4977"/>
                            <a:chExt cx="19" cy="2"/>
                          </a:xfrm>
                        </wpg:grpSpPr>
                        <wps:wsp>
                          <wps:cNvPr id="1517" name="Freeform 1019"/>
                          <wps:cNvSpPr>
                            <a:spLocks/>
                          </wps:cNvSpPr>
                          <wps:spPr bwMode="auto">
                            <a:xfrm>
                              <a:off x="6064" y="4977"/>
                              <a:ext cx="19" cy="2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T0 w 19"/>
                                <a:gd name="T2" fmla="+- 0 4977 4977"/>
                                <a:gd name="T3" fmla="*/ 4977 h 1"/>
                                <a:gd name="T4" fmla="+- 0 6082 6064"/>
                                <a:gd name="T5" fmla="*/ T4 w 19"/>
                                <a:gd name="T6" fmla="+- 0 4978 4977"/>
                                <a:gd name="T7" fmla="*/ 497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8" name="Group 1016"/>
                        <wpg:cNvGrpSpPr>
                          <a:grpSpLocks/>
                        </wpg:cNvGrpSpPr>
                        <wpg:grpSpPr bwMode="auto">
                          <a:xfrm>
                            <a:off x="6082" y="4978"/>
                            <a:ext cx="19" cy="2"/>
                            <a:chOff x="6082" y="4978"/>
                            <a:chExt cx="19" cy="2"/>
                          </a:xfrm>
                        </wpg:grpSpPr>
                        <wps:wsp>
                          <wps:cNvPr id="1519" name="Freeform 1017"/>
                          <wps:cNvSpPr>
                            <a:spLocks/>
                          </wps:cNvSpPr>
                          <wps:spPr bwMode="auto">
                            <a:xfrm>
                              <a:off x="6082" y="4978"/>
                              <a:ext cx="19" cy="2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9"/>
                                <a:gd name="T2" fmla="+- 0 4978 4978"/>
                                <a:gd name="T3" fmla="*/ 4978 h 2"/>
                                <a:gd name="T4" fmla="+- 0 6100 6082"/>
                                <a:gd name="T5" fmla="*/ T4 w 19"/>
                                <a:gd name="T6" fmla="+- 0 4979 4978"/>
                                <a:gd name="T7" fmla="*/ 497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0" name="Group 1014"/>
                        <wpg:cNvGrpSpPr>
                          <a:grpSpLocks/>
                        </wpg:cNvGrpSpPr>
                        <wpg:grpSpPr bwMode="auto">
                          <a:xfrm>
                            <a:off x="6100" y="4979"/>
                            <a:ext cx="19" cy="2"/>
                            <a:chOff x="6100" y="4979"/>
                            <a:chExt cx="19" cy="2"/>
                          </a:xfrm>
                        </wpg:grpSpPr>
                        <wps:wsp>
                          <wps:cNvPr id="1521" name="Freeform 1015"/>
                          <wps:cNvSpPr>
                            <a:spLocks/>
                          </wps:cNvSpPr>
                          <wps:spPr bwMode="auto">
                            <a:xfrm>
                              <a:off x="6100" y="4979"/>
                              <a:ext cx="19" cy="2"/>
                            </a:xfrm>
                            <a:custGeom>
                              <a:avLst/>
                              <a:gdLst>
                                <a:gd name="T0" fmla="+- 0 6100 6100"/>
                                <a:gd name="T1" fmla="*/ T0 w 19"/>
                                <a:gd name="T2" fmla="+- 0 4979 4979"/>
                                <a:gd name="T3" fmla="*/ 4979 h 2"/>
                                <a:gd name="T4" fmla="+- 0 6118 6100"/>
                                <a:gd name="T5" fmla="*/ T4 w 19"/>
                                <a:gd name="T6" fmla="+- 0 4980 4979"/>
                                <a:gd name="T7" fmla="*/ 498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2" name="Group 1012"/>
                        <wpg:cNvGrpSpPr>
                          <a:grpSpLocks/>
                        </wpg:cNvGrpSpPr>
                        <wpg:grpSpPr bwMode="auto">
                          <a:xfrm>
                            <a:off x="6118" y="4980"/>
                            <a:ext cx="19" cy="2"/>
                            <a:chOff x="6118" y="4980"/>
                            <a:chExt cx="19" cy="2"/>
                          </a:xfrm>
                        </wpg:grpSpPr>
                        <wps:wsp>
                          <wps:cNvPr id="1523" name="Freeform 1013"/>
                          <wps:cNvSpPr>
                            <a:spLocks/>
                          </wps:cNvSpPr>
                          <wps:spPr bwMode="auto">
                            <a:xfrm>
                              <a:off x="6118" y="4980"/>
                              <a:ext cx="19" cy="2"/>
                            </a:xfrm>
                            <a:custGeom>
                              <a:avLst/>
                              <a:gdLst>
                                <a:gd name="T0" fmla="+- 0 6118 6118"/>
                                <a:gd name="T1" fmla="*/ T0 w 19"/>
                                <a:gd name="T2" fmla="+- 0 4980 4980"/>
                                <a:gd name="T3" fmla="*/ 4980 h 2"/>
                                <a:gd name="T4" fmla="+- 0 6137 6118"/>
                                <a:gd name="T5" fmla="*/ T4 w 19"/>
                                <a:gd name="T6" fmla="+- 0 4981 4980"/>
                                <a:gd name="T7" fmla="*/ 498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4" name="Group 1010"/>
                        <wpg:cNvGrpSpPr>
                          <a:grpSpLocks/>
                        </wpg:cNvGrpSpPr>
                        <wpg:grpSpPr bwMode="auto">
                          <a:xfrm>
                            <a:off x="6137" y="4981"/>
                            <a:ext cx="19" cy="2"/>
                            <a:chOff x="6137" y="4981"/>
                            <a:chExt cx="19" cy="2"/>
                          </a:xfrm>
                        </wpg:grpSpPr>
                        <wps:wsp>
                          <wps:cNvPr id="1525" name="Freeform 1011"/>
                          <wps:cNvSpPr>
                            <a:spLocks/>
                          </wps:cNvSpPr>
                          <wps:spPr bwMode="auto">
                            <a:xfrm>
                              <a:off x="6137" y="4981"/>
                              <a:ext cx="19" cy="2"/>
                            </a:xfrm>
                            <a:custGeom>
                              <a:avLst/>
                              <a:gdLst>
                                <a:gd name="T0" fmla="+- 0 6137 6137"/>
                                <a:gd name="T1" fmla="*/ T0 w 19"/>
                                <a:gd name="T2" fmla="+- 0 4981 4981"/>
                                <a:gd name="T3" fmla="*/ 4981 h 2"/>
                                <a:gd name="T4" fmla="+- 0 6155 6137"/>
                                <a:gd name="T5" fmla="*/ T4 w 19"/>
                                <a:gd name="T6" fmla="+- 0 4983 4981"/>
                                <a:gd name="T7" fmla="*/ 498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6" name="Group 1008"/>
                        <wpg:cNvGrpSpPr>
                          <a:grpSpLocks/>
                        </wpg:cNvGrpSpPr>
                        <wpg:grpSpPr bwMode="auto">
                          <a:xfrm>
                            <a:off x="6155" y="4983"/>
                            <a:ext cx="19" cy="2"/>
                            <a:chOff x="6155" y="4983"/>
                            <a:chExt cx="19" cy="2"/>
                          </a:xfrm>
                        </wpg:grpSpPr>
                        <wps:wsp>
                          <wps:cNvPr id="1527" name="Freeform 1009"/>
                          <wps:cNvSpPr>
                            <a:spLocks/>
                          </wps:cNvSpPr>
                          <wps:spPr bwMode="auto">
                            <a:xfrm>
                              <a:off x="6155" y="4983"/>
                              <a:ext cx="19" cy="2"/>
                            </a:xfrm>
                            <a:custGeom>
                              <a:avLst/>
                              <a:gdLst>
                                <a:gd name="T0" fmla="+- 0 6155 6155"/>
                                <a:gd name="T1" fmla="*/ T0 w 19"/>
                                <a:gd name="T2" fmla="+- 0 4983 4983"/>
                                <a:gd name="T3" fmla="*/ 4983 h 2"/>
                                <a:gd name="T4" fmla="+- 0 6173 6155"/>
                                <a:gd name="T5" fmla="*/ T4 w 19"/>
                                <a:gd name="T6" fmla="+- 0 4984 4983"/>
                                <a:gd name="T7" fmla="*/ 498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8" name="Group 1006"/>
                        <wpg:cNvGrpSpPr>
                          <a:grpSpLocks/>
                        </wpg:cNvGrpSpPr>
                        <wpg:grpSpPr bwMode="auto">
                          <a:xfrm>
                            <a:off x="6173" y="4984"/>
                            <a:ext cx="19" cy="2"/>
                            <a:chOff x="6173" y="4984"/>
                            <a:chExt cx="19" cy="2"/>
                          </a:xfrm>
                        </wpg:grpSpPr>
                        <wps:wsp>
                          <wps:cNvPr id="1529" name="Freeform 1007"/>
                          <wps:cNvSpPr>
                            <a:spLocks/>
                          </wps:cNvSpPr>
                          <wps:spPr bwMode="auto">
                            <a:xfrm>
                              <a:off x="6173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173 6173"/>
                                <a:gd name="T1" fmla="*/ T0 w 19"/>
                                <a:gd name="T2" fmla="+- 0 4984 4984"/>
                                <a:gd name="T3" fmla="*/ 4984 h 2"/>
                                <a:gd name="T4" fmla="+- 0 6192 6173"/>
                                <a:gd name="T5" fmla="*/ T4 w 19"/>
                                <a:gd name="T6" fmla="+- 0 4986 4984"/>
                                <a:gd name="T7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0" name="Group 1004"/>
                        <wpg:cNvGrpSpPr>
                          <a:grpSpLocks/>
                        </wpg:cNvGrpSpPr>
                        <wpg:grpSpPr bwMode="auto">
                          <a:xfrm>
                            <a:off x="6192" y="4986"/>
                            <a:ext cx="19" cy="2"/>
                            <a:chOff x="6192" y="4986"/>
                            <a:chExt cx="19" cy="2"/>
                          </a:xfrm>
                        </wpg:grpSpPr>
                        <wps:wsp>
                          <wps:cNvPr id="1531" name="Freeform 1005"/>
                          <wps:cNvSpPr>
                            <a:spLocks/>
                          </wps:cNvSpPr>
                          <wps:spPr bwMode="auto">
                            <a:xfrm>
                              <a:off x="6192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192 6192"/>
                                <a:gd name="T1" fmla="*/ T0 w 19"/>
                                <a:gd name="T2" fmla="+- 0 4986 4986"/>
                                <a:gd name="T3" fmla="*/ 4986 h 2"/>
                                <a:gd name="T4" fmla="+- 0 6210 6192"/>
                                <a:gd name="T5" fmla="*/ T4 w 19"/>
                                <a:gd name="T6" fmla="+- 0 4987 4986"/>
                                <a:gd name="T7" fmla="*/ 498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2" name="Group 1002"/>
                        <wpg:cNvGrpSpPr>
                          <a:grpSpLocks/>
                        </wpg:cNvGrpSpPr>
                        <wpg:grpSpPr bwMode="auto">
                          <a:xfrm>
                            <a:off x="6210" y="4987"/>
                            <a:ext cx="19" cy="2"/>
                            <a:chOff x="6210" y="4987"/>
                            <a:chExt cx="19" cy="2"/>
                          </a:xfrm>
                        </wpg:grpSpPr>
                        <wps:wsp>
                          <wps:cNvPr id="1533" name="Freeform 1003"/>
                          <wps:cNvSpPr>
                            <a:spLocks/>
                          </wps:cNvSpPr>
                          <wps:spPr bwMode="auto">
                            <a:xfrm>
                              <a:off x="6210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10 6210"/>
                                <a:gd name="T1" fmla="*/ T0 w 19"/>
                                <a:gd name="T2" fmla="+- 0 4987 4987"/>
                                <a:gd name="T3" fmla="*/ 4987 h 1"/>
                                <a:gd name="T4" fmla="+- 0 6228 6210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4" name="Group 1000"/>
                        <wpg:cNvGrpSpPr>
                          <a:grpSpLocks/>
                        </wpg:cNvGrpSpPr>
                        <wpg:grpSpPr bwMode="auto">
                          <a:xfrm>
                            <a:off x="6228" y="4987"/>
                            <a:ext cx="19" cy="2"/>
                            <a:chOff x="6228" y="4987"/>
                            <a:chExt cx="19" cy="2"/>
                          </a:xfrm>
                        </wpg:grpSpPr>
                        <wps:wsp>
                          <wps:cNvPr id="1535" name="Freeform 1001"/>
                          <wps:cNvSpPr>
                            <a:spLocks/>
                          </wps:cNvSpPr>
                          <wps:spPr bwMode="auto">
                            <a:xfrm>
                              <a:off x="6228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28 6228"/>
                                <a:gd name="T1" fmla="*/ T0 w 19"/>
                                <a:gd name="T2" fmla="+- 0 4987 4987"/>
                                <a:gd name="T3" fmla="*/ 4987 h 1"/>
                                <a:gd name="T4" fmla="+- 0 6247 6228"/>
                                <a:gd name="T5" fmla="*/ T4 w 19"/>
                                <a:gd name="T6" fmla="+- 0 4988 4987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6" name="Group 998"/>
                        <wpg:cNvGrpSpPr>
                          <a:grpSpLocks/>
                        </wpg:cNvGrpSpPr>
                        <wpg:grpSpPr bwMode="auto">
                          <a:xfrm>
                            <a:off x="6247" y="4988"/>
                            <a:ext cx="19" cy="2"/>
                            <a:chOff x="6247" y="4988"/>
                            <a:chExt cx="19" cy="2"/>
                          </a:xfrm>
                        </wpg:grpSpPr>
                        <wps:wsp>
                          <wps:cNvPr id="1537" name="Freeform 999"/>
                          <wps:cNvSpPr>
                            <a:spLocks/>
                          </wps:cNvSpPr>
                          <wps:spPr bwMode="auto">
                            <a:xfrm>
                              <a:off x="6247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47 6247"/>
                                <a:gd name="T1" fmla="*/ T0 w 19"/>
                                <a:gd name="T2" fmla="+- 0 4988 4988"/>
                                <a:gd name="T3" fmla="*/ 4988 h 1"/>
                                <a:gd name="T4" fmla="+- 0 6265 6247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8" name="Group 996"/>
                        <wpg:cNvGrpSpPr>
                          <a:grpSpLocks/>
                        </wpg:cNvGrpSpPr>
                        <wpg:grpSpPr bwMode="auto">
                          <a:xfrm>
                            <a:off x="6265" y="4988"/>
                            <a:ext cx="19" cy="2"/>
                            <a:chOff x="6265" y="4988"/>
                            <a:chExt cx="19" cy="2"/>
                          </a:xfrm>
                        </wpg:grpSpPr>
                        <wps:wsp>
                          <wps:cNvPr id="1539" name="Freeform 997"/>
                          <wps:cNvSpPr>
                            <a:spLocks/>
                          </wps:cNvSpPr>
                          <wps:spPr bwMode="auto">
                            <a:xfrm>
                              <a:off x="6265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65 6265"/>
                                <a:gd name="T1" fmla="*/ T0 w 19"/>
                                <a:gd name="T2" fmla="+- 0 4988 4988"/>
                                <a:gd name="T3" fmla="*/ 4988 h 1"/>
                                <a:gd name="T4" fmla="+- 0 6283 6265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0" name="Group 994"/>
                        <wpg:cNvGrpSpPr>
                          <a:grpSpLocks/>
                        </wpg:cNvGrpSpPr>
                        <wpg:grpSpPr bwMode="auto">
                          <a:xfrm>
                            <a:off x="6283" y="4987"/>
                            <a:ext cx="19" cy="2"/>
                            <a:chOff x="6283" y="4987"/>
                            <a:chExt cx="19" cy="2"/>
                          </a:xfrm>
                        </wpg:grpSpPr>
                        <wps:wsp>
                          <wps:cNvPr id="1541" name="Freeform 995"/>
                          <wps:cNvSpPr>
                            <a:spLocks/>
                          </wps:cNvSpPr>
                          <wps:spPr bwMode="auto">
                            <a:xfrm>
                              <a:off x="628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T0 w 19"/>
                                <a:gd name="T2" fmla="+- 0 4988 4987"/>
                                <a:gd name="T3" fmla="*/ 4988 h 1"/>
                                <a:gd name="T4" fmla="+- 0 6302 6283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2" name="Group 992"/>
                        <wpg:cNvGrpSpPr>
                          <a:grpSpLocks/>
                        </wpg:cNvGrpSpPr>
                        <wpg:grpSpPr bwMode="auto">
                          <a:xfrm>
                            <a:off x="6302" y="4987"/>
                            <a:ext cx="19" cy="2"/>
                            <a:chOff x="6302" y="4987"/>
                            <a:chExt cx="19" cy="2"/>
                          </a:xfrm>
                        </wpg:grpSpPr>
                        <wps:wsp>
                          <wps:cNvPr id="1543" name="Freeform 993"/>
                          <wps:cNvSpPr>
                            <a:spLocks/>
                          </wps:cNvSpPr>
                          <wps:spPr bwMode="auto">
                            <a:xfrm>
                              <a:off x="6302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302 6302"/>
                                <a:gd name="T1" fmla="*/ T0 w 19"/>
                                <a:gd name="T2" fmla="+- 0 4987 4987"/>
                                <a:gd name="T3" fmla="*/ 4987 h 1"/>
                                <a:gd name="T4" fmla="+- 0 6320 6302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4" name="Group 990"/>
                        <wpg:cNvGrpSpPr>
                          <a:grpSpLocks/>
                        </wpg:cNvGrpSpPr>
                        <wpg:grpSpPr bwMode="auto">
                          <a:xfrm>
                            <a:off x="6320" y="4986"/>
                            <a:ext cx="19" cy="2"/>
                            <a:chOff x="6320" y="4986"/>
                            <a:chExt cx="19" cy="2"/>
                          </a:xfrm>
                        </wpg:grpSpPr>
                        <wps:wsp>
                          <wps:cNvPr id="1545" name="Freeform 991"/>
                          <wps:cNvSpPr>
                            <a:spLocks/>
                          </wps:cNvSpPr>
                          <wps:spPr bwMode="auto">
                            <a:xfrm>
                              <a:off x="6320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320 6320"/>
                                <a:gd name="T1" fmla="*/ T0 w 19"/>
                                <a:gd name="T2" fmla="+- 0 4987 4986"/>
                                <a:gd name="T3" fmla="*/ 4987 h 1"/>
                                <a:gd name="T4" fmla="+- 0 6338 6320"/>
                                <a:gd name="T5" fmla="*/ T4 w 19"/>
                                <a:gd name="T6" fmla="+- 0 4986 4986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6" name="Group 988"/>
                        <wpg:cNvGrpSpPr>
                          <a:grpSpLocks/>
                        </wpg:cNvGrpSpPr>
                        <wpg:grpSpPr bwMode="auto">
                          <a:xfrm>
                            <a:off x="6338" y="4985"/>
                            <a:ext cx="19" cy="2"/>
                            <a:chOff x="6338" y="4985"/>
                            <a:chExt cx="19" cy="2"/>
                          </a:xfrm>
                        </wpg:grpSpPr>
                        <wps:wsp>
                          <wps:cNvPr id="1547" name="Freeform 989"/>
                          <wps:cNvSpPr>
                            <a:spLocks/>
                          </wps:cNvSpPr>
                          <wps:spPr bwMode="auto">
                            <a:xfrm>
                              <a:off x="633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38 6338"/>
                                <a:gd name="T1" fmla="*/ T0 w 19"/>
                                <a:gd name="T2" fmla="+- 0 4986 4985"/>
                                <a:gd name="T3" fmla="*/ 4986 h 1"/>
                                <a:gd name="T4" fmla="+- 0 6357 633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8" name="Group 986"/>
                        <wpg:cNvGrpSpPr>
                          <a:grpSpLocks/>
                        </wpg:cNvGrpSpPr>
                        <wpg:grpSpPr bwMode="auto">
                          <a:xfrm>
                            <a:off x="6357" y="4985"/>
                            <a:ext cx="19" cy="2"/>
                            <a:chOff x="6357" y="4985"/>
                            <a:chExt cx="19" cy="2"/>
                          </a:xfrm>
                        </wpg:grpSpPr>
                        <wps:wsp>
                          <wps:cNvPr id="1549" name="Freeform 987"/>
                          <wps:cNvSpPr>
                            <a:spLocks/>
                          </wps:cNvSpPr>
                          <wps:spPr bwMode="auto">
                            <a:xfrm>
                              <a:off x="635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57 6357"/>
                                <a:gd name="T1" fmla="*/ T0 w 19"/>
                                <a:gd name="T2" fmla="+- 0 4985 4985"/>
                                <a:gd name="T3" fmla="*/ 4985 h 1"/>
                                <a:gd name="T4" fmla="+- 0 6375 6357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0" name="Group 984"/>
                        <wpg:cNvGrpSpPr>
                          <a:grpSpLocks/>
                        </wpg:cNvGrpSpPr>
                        <wpg:grpSpPr bwMode="auto">
                          <a:xfrm>
                            <a:off x="6375" y="4984"/>
                            <a:ext cx="19" cy="2"/>
                            <a:chOff x="6375" y="4984"/>
                            <a:chExt cx="19" cy="2"/>
                          </a:xfrm>
                        </wpg:grpSpPr>
                        <wps:wsp>
                          <wps:cNvPr id="1551" name="Freeform 985"/>
                          <wps:cNvSpPr>
                            <a:spLocks/>
                          </wps:cNvSpPr>
                          <wps:spPr bwMode="auto">
                            <a:xfrm>
                              <a:off x="6375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375 6375"/>
                                <a:gd name="T1" fmla="*/ T0 w 19"/>
                                <a:gd name="T2" fmla="+- 0 4985 4984"/>
                                <a:gd name="T3" fmla="*/ 4985 h 1"/>
                                <a:gd name="T4" fmla="+- 0 6393 6375"/>
                                <a:gd name="T5" fmla="*/ T4 w 19"/>
                                <a:gd name="T6" fmla="+- 0 4984 4984"/>
                                <a:gd name="T7" fmla="*/ 498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2" name="Group 982"/>
                        <wpg:cNvGrpSpPr>
                          <a:grpSpLocks/>
                        </wpg:cNvGrpSpPr>
                        <wpg:grpSpPr bwMode="auto">
                          <a:xfrm>
                            <a:off x="6393" y="4984"/>
                            <a:ext cx="37" cy="2"/>
                            <a:chOff x="6393" y="4984"/>
                            <a:chExt cx="37" cy="2"/>
                          </a:xfrm>
                        </wpg:grpSpPr>
                        <wps:wsp>
                          <wps:cNvPr id="1553" name="Freeform 983"/>
                          <wps:cNvSpPr>
                            <a:spLocks/>
                          </wps:cNvSpPr>
                          <wps:spPr bwMode="auto">
                            <a:xfrm>
                              <a:off x="6393" y="4984"/>
                              <a:ext cx="37" cy="2"/>
                            </a:xfrm>
                            <a:custGeom>
                              <a:avLst/>
                              <a:gdLst>
                                <a:gd name="T0" fmla="+- 0 6393 6393"/>
                                <a:gd name="T1" fmla="*/ T0 w 37"/>
                                <a:gd name="T2" fmla="+- 0 6430 639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4" name="Group 980"/>
                        <wpg:cNvGrpSpPr>
                          <a:grpSpLocks/>
                        </wpg:cNvGrpSpPr>
                        <wpg:grpSpPr bwMode="auto">
                          <a:xfrm>
                            <a:off x="6430" y="4984"/>
                            <a:ext cx="19" cy="2"/>
                            <a:chOff x="6430" y="4984"/>
                            <a:chExt cx="19" cy="2"/>
                          </a:xfrm>
                        </wpg:grpSpPr>
                        <wps:wsp>
                          <wps:cNvPr id="1555" name="Freeform 981"/>
                          <wps:cNvSpPr>
                            <a:spLocks/>
                          </wps:cNvSpPr>
                          <wps:spPr bwMode="auto">
                            <a:xfrm>
                              <a:off x="6430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430 6430"/>
                                <a:gd name="T1" fmla="*/ T0 w 19"/>
                                <a:gd name="T2" fmla="+- 0 4984 4984"/>
                                <a:gd name="T3" fmla="*/ 4984 h 1"/>
                                <a:gd name="T4" fmla="+- 0 6448 6430"/>
                                <a:gd name="T5" fmla="*/ T4 w 19"/>
                                <a:gd name="T6" fmla="+- 0 4985 4984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6" name="Group 978"/>
                        <wpg:cNvGrpSpPr>
                          <a:grpSpLocks/>
                        </wpg:cNvGrpSpPr>
                        <wpg:grpSpPr bwMode="auto">
                          <a:xfrm>
                            <a:off x="6448" y="4985"/>
                            <a:ext cx="19" cy="2"/>
                            <a:chOff x="6448" y="4985"/>
                            <a:chExt cx="19" cy="2"/>
                          </a:xfrm>
                        </wpg:grpSpPr>
                        <wps:wsp>
                          <wps:cNvPr id="1557" name="Freeform 979"/>
                          <wps:cNvSpPr>
                            <a:spLocks/>
                          </wps:cNvSpPr>
                          <wps:spPr bwMode="auto">
                            <a:xfrm>
                              <a:off x="644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48 6448"/>
                                <a:gd name="T1" fmla="*/ T0 w 19"/>
                                <a:gd name="T2" fmla="+- 0 4985 4985"/>
                                <a:gd name="T3" fmla="*/ 4985 h 1"/>
                                <a:gd name="T4" fmla="+- 0 6467 644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8" name="Group 976"/>
                        <wpg:cNvGrpSpPr>
                          <a:grpSpLocks/>
                        </wpg:cNvGrpSpPr>
                        <wpg:grpSpPr bwMode="auto">
                          <a:xfrm>
                            <a:off x="6467" y="4985"/>
                            <a:ext cx="19" cy="2"/>
                            <a:chOff x="6467" y="4985"/>
                            <a:chExt cx="19" cy="2"/>
                          </a:xfrm>
                        </wpg:grpSpPr>
                        <wps:wsp>
                          <wps:cNvPr id="1559" name="Freeform 977"/>
                          <wps:cNvSpPr>
                            <a:spLocks/>
                          </wps:cNvSpPr>
                          <wps:spPr bwMode="auto">
                            <a:xfrm>
                              <a:off x="646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67 6467"/>
                                <a:gd name="T1" fmla="*/ T0 w 19"/>
                                <a:gd name="T2" fmla="+- 0 4985 4985"/>
                                <a:gd name="T3" fmla="*/ 4985 h 1"/>
                                <a:gd name="T4" fmla="+- 0 6485 6467"/>
                                <a:gd name="T5" fmla="*/ T4 w 19"/>
                                <a:gd name="T6" fmla="+- 0 4986 4985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0" name="Group 974"/>
                        <wpg:cNvGrpSpPr>
                          <a:grpSpLocks/>
                        </wpg:cNvGrpSpPr>
                        <wpg:grpSpPr bwMode="auto">
                          <a:xfrm>
                            <a:off x="6485" y="4986"/>
                            <a:ext cx="19" cy="2"/>
                            <a:chOff x="6485" y="4986"/>
                            <a:chExt cx="19" cy="2"/>
                          </a:xfrm>
                        </wpg:grpSpPr>
                        <wps:wsp>
                          <wps:cNvPr id="1561" name="Freeform 975"/>
                          <wps:cNvSpPr>
                            <a:spLocks/>
                          </wps:cNvSpPr>
                          <wps:spPr bwMode="auto">
                            <a:xfrm>
                              <a:off x="6485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485 6485"/>
                                <a:gd name="T1" fmla="*/ T0 w 19"/>
                                <a:gd name="T2" fmla="+- 0 4986 4986"/>
                                <a:gd name="T3" fmla="*/ 4986 h 1"/>
                                <a:gd name="T4" fmla="+- 0 6503 6485"/>
                                <a:gd name="T5" fmla="*/ T4 w 19"/>
                                <a:gd name="T6" fmla="+- 0 4987 4986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2" name="Group 972"/>
                        <wpg:cNvGrpSpPr>
                          <a:grpSpLocks/>
                        </wpg:cNvGrpSpPr>
                        <wpg:grpSpPr bwMode="auto">
                          <a:xfrm>
                            <a:off x="6503" y="4987"/>
                            <a:ext cx="19" cy="2"/>
                            <a:chOff x="6503" y="4987"/>
                            <a:chExt cx="19" cy="2"/>
                          </a:xfrm>
                        </wpg:grpSpPr>
                        <wps:wsp>
                          <wps:cNvPr id="1563" name="Freeform 973"/>
                          <wps:cNvSpPr>
                            <a:spLocks/>
                          </wps:cNvSpPr>
                          <wps:spPr bwMode="auto">
                            <a:xfrm>
                              <a:off x="650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503 6503"/>
                                <a:gd name="T1" fmla="*/ T0 w 19"/>
                                <a:gd name="T2" fmla="+- 0 4987 4987"/>
                                <a:gd name="T3" fmla="*/ 4987 h 2"/>
                                <a:gd name="T4" fmla="+- 0 6521 6503"/>
                                <a:gd name="T5" fmla="*/ T4 w 19"/>
                                <a:gd name="T6" fmla="+- 0 4988 4987"/>
                                <a:gd name="T7" fmla="*/ 498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4" name="Group 970"/>
                        <wpg:cNvGrpSpPr>
                          <a:grpSpLocks/>
                        </wpg:cNvGrpSpPr>
                        <wpg:grpSpPr bwMode="auto">
                          <a:xfrm>
                            <a:off x="6521" y="4988"/>
                            <a:ext cx="19" cy="2"/>
                            <a:chOff x="6521" y="4988"/>
                            <a:chExt cx="19" cy="2"/>
                          </a:xfrm>
                        </wpg:grpSpPr>
                        <wps:wsp>
                          <wps:cNvPr id="1565" name="Freeform 971"/>
                          <wps:cNvSpPr>
                            <a:spLocks/>
                          </wps:cNvSpPr>
                          <wps:spPr bwMode="auto">
                            <a:xfrm>
                              <a:off x="6521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521 6521"/>
                                <a:gd name="T1" fmla="*/ T0 w 19"/>
                                <a:gd name="T2" fmla="+- 0 4988 4988"/>
                                <a:gd name="T3" fmla="*/ 4988 h 2"/>
                                <a:gd name="T4" fmla="+- 0 6540 6521"/>
                                <a:gd name="T5" fmla="*/ T4 w 19"/>
                                <a:gd name="T6" fmla="+- 0 4989 4988"/>
                                <a:gd name="T7" fmla="*/ 498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6" name="Group 968"/>
                        <wpg:cNvGrpSpPr>
                          <a:grpSpLocks/>
                        </wpg:cNvGrpSpPr>
                        <wpg:grpSpPr bwMode="auto">
                          <a:xfrm>
                            <a:off x="6540" y="4989"/>
                            <a:ext cx="19" cy="2"/>
                            <a:chOff x="6540" y="4989"/>
                            <a:chExt cx="19" cy="2"/>
                          </a:xfrm>
                        </wpg:grpSpPr>
                        <wps:wsp>
                          <wps:cNvPr id="1567" name="Freeform 969"/>
                          <wps:cNvSpPr>
                            <a:spLocks/>
                          </wps:cNvSpPr>
                          <wps:spPr bwMode="auto">
                            <a:xfrm>
                              <a:off x="6540" y="4989"/>
                              <a:ext cx="19" cy="2"/>
                            </a:xfrm>
                            <a:custGeom>
                              <a:avLst/>
                              <a:gdLst>
                                <a:gd name="T0" fmla="+- 0 6540 6540"/>
                                <a:gd name="T1" fmla="*/ T0 w 19"/>
                                <a:gd name="T2" fmla="+- 0 4989 4989"/>
                                <a:gd name="T3" fmla="*/ 4989 h 2"/>
                                <a:gd name="T4" fmla="+- 0 6558 6540"/>
                                <a:gd name="T5" fmla="*/ T4 w 19"/>
                                <a:gd name="T6" fmla="+- 0 4990 4989"/>
                                <a:gd name="T7" fmla="*/ 49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8" name="Group 966"/>
                        <wpg:cNvGrpSpPr>
                          <a:grpSpLocks/>
                        </wpg:cNvGrpSpPr>
                        <wpg:grpSpPr bwMode="auto">
                          <a:xfrm>
                            <a:off x="6558" y="4990"/>
                            <a:ext cx="19" cy="2"/>
                            <a:chOff x="6558" y="4990"/>
                            <a:chExt cx="19" cy="2"/>
                          </a:xfrm>
                        </wpg:grpSpPr>
                        <wps:wsp>
                          <wps:cNvPr id="1569" name="Freeform 967"/>
                          <wps:cNvSpPr>
                            <a:spLocks/>
                          </wps:cNvSpPr>
                          <wps:spPr bwMode="auto">
                            <a:xfrm>
                              <a:off x="6558" y="4990"/>
                              <a:ext cx="19" cy="2"/>
                            </a:xfrm>
                            <a:custGeom>
                              <a:avLst/>
                              <a:gdLst>
                                <a:gd name="T0" fmla="+- 0 6558 6558"/>
                                <a:gd name="T1" fmla="*/ T0 w 19"/>
                                <a:gd name="T2" fmla="+- 0 4990 4990"/>
                                <a:gd name="T3" fmla="*/ 4990 h 2"/>
                                <a:gd name="T4" fmla="+- 0 6576 6558"/>
                                <a:gd name="T5" fmla="*/ T4 w 19"/>
                                <a:gd name="T6" fmla="+- 0 4992 4990"/>
                                <a:gd name="T7" fmla="*/ 499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0" name="Group 964"/>
                        <wpg:cNvGrpSpPr>
                          <a:grpSpLocks/>
                        </wpg:cNvGrpSpPr>
                        <wpg:grpSpPr bwMode="auto">
                          <a:xfrm>
                            <a:off x="6576" y="4992"/>
                            <a:ext cx="19" cy="2"/>
                            <a:chOff x="6576" y="4992"/>
                            <a:chExt cx="19" cy="2"/>
                          </a:xfrm>
                        </wpg:grpSpPr>
                        <wps:wsp>
                          <wps:cNvPr id="1571" name="Freeform 965"/>
                          <wps:cNvSpPr>
                            <a:spLocks/>
                          </wps:cNvSpPr>
                          <wps:spPr bwMode="auto">
                            <a:xfrm>
                              <a:off x="657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576 6576"/>
                                <a:gd name="T1" fmla="*/ T0 w 19"/>
                                <a:gd name="T2" fmla="+- 0 4992 4992"/>
                                <a:gd name="T3" fmla="*/ 4992 h 2"/>
                                <a:gd name="T4" fmla="+- 0 6595 6576"/>
                                <a:gd name="T5" fmla="*/ T4 w 19"/>
                                <a:gd name="T6" fmla="+- 0 4993 4992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2" name="Group 962"/>
                        <wpg:cNvGrpSpPr>
                          <a:grpSpLocks/>
                        </wpg:cNvGrpSpPr>
                        <wpg:grpSpPr bwMode="auto">
                          <a:xfrm>
                            <a:off x="6595" y="4993"/>
                            <a:ext cx="19" cy="2"/>
                            <a:chOff x="6595" y="4993"/>
                            <a:chExt cx="19" cy="2"/>
                          </a:xfrm>
                        </wpg:grpSpPr>
                        <wps:wsp>
                          <wps:cNvPr id="1573" name="Freeform 963"/>
                          <wps:cNvSpPr>
                            <a:spLocks/>
                          </wps:cNvSpPr>
                          <wps:spPr bwMode="auto">
                            <a:xfrm>
                              <a:off x="6595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595 6595"/>
                                <a:gd name="T1" fmla="*/ T0 w 19"/>
                                <a:gd name="T2" fmla="+- 0 4993 4993"/>
                                <a:gd name="T3" fmla="*/ 4993 h 2"/>
                                <a:gd name="T4" fmla="+- 0 6613 6595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4" name="Group 960"/>
                        <wpg:cNvGrpSpPr>
                          <a:grpSpLocks/>
                        </wpg:cNvGrpSpPr>
                        <wpg:grpSpPr bwMode="auto">
                          <a:xfrm>
                            <a:off x="6613" y="4994"/>
                            <a:ext cx="19" cy="2"/>
                            <a:chOff x="6613" y="4994"/>
                            <a:chExt cx="19" cy="2"/>
                          </a:xfrm>
                        </wpg:grpSpPr>
                        <wps:wsp>
                          <wps:cNvPr id="1575" name="Freeform 961"/>
                          <wps:cNvSpPr>
                            <a:spLocks/>
                          </wps:cNvSpPr>
                          <wps:spPr bwMode="auto">
                            <a:xfrm>
                              <a:off x="6613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613 6613"/>
                                <a:gd name="T1" fmla="*/ T0 w 19"/>
                                <a:gd name="T2" fmla="+- 0 4994 4994"/>
                                <a:gd name="T3" fmla="*/ 4994 h 2"/>
                                <a:gd name="T4" fmla="+- 0 6631 6613"/>
                                <a:gd name="T5" fmla="*/ T4 w 19"/>
                                <a:gd name="T6" fmla="+- 0 4995 4994"/>
                                <a:gd name="T7" fmla="*/ 4995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6" name="Group 958"/>
                        <wpg:cNvGrpSpPr>
                          <a:grpSpLocks/>
                        </wpg:cNvGrpSpPr>
                        <wpg:grpSpPr bwMode="auto">
                          <a:xfrm>
                            <a:off x="6631" y="4995"/>
                            <a:ext cx="19" cy="2"/>
                            <a:chOff x="6631" y="4995"/>
                            <a:chExt cx="19" cy="2"/>
                          </a:xfrm>
                        </wpg:grpSpPr>
                        <wps:wsp>
                          <wps:cNvPr id="1577" name="Freeform 959"/>
                          <wps:cNvSpPr>
                            <a:spLocks/>
                          </wps:cNvSpPr>
                          <wps:spPr bwMode="auto">
                            <a:xfrm>
                              <a:off x="6631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631 6631"/>
                                <a:gd name="T1" fmla="*/ T0 w 19"/>
                                <a:gd name="T2" fmla="+- 0 4995 4995"/>
                                <a:gd name="T3" fmla="*/ 4995 h 1"/>
                                <a:gd name="T4" fmla="+- 0 6650 6631"/>
                                <a:gd name="T5" fmla="*/ T4 w 19"/>
                                <a:gd name="T6" fmla="+- 0 4996 4995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8" name="Group 956"/>
                        <wpg:cNvGrpSpPr>
                          <a:grpSpLocks/>
                        </wpg:cNvGrpSpPr>
                        <wpg:grpSpPr bwMode="auto">
                          <a:xfrm>
                            <a:off x="6650" y="4996"/>
                            <a:ext cx="19" cy="2"/>
                            <a:chOff x="6650" y="4996"/>
                            <a:chExt cx="19" cy="2"/>
                          </a:xfrm>
                        </wpg:grpSpPr>
                        <wps:wsp>
                          <wps:cNvPr id="1579" name="Freeform 957"/>
                          <wps:cNvSpPr>
                            <a:spLocks/>
                          </wps:cNvSpPr>
                          <wps:spPr bwMode="auto">
                            <a:xfrm>
                              <a:off x="6650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50 6650"/>
                                <a:gd name="T1" fmla="*/ T0 w 19"/>
                                <a:gd name="T2" fmla="+- 0 4996 4996"/>
                                <a:gd name="T3" fmla="*/ 4996 h 1"/>
                                <a:gd name="T4" fmla="+- 0 6668 6650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0" name="Group 954"/>
                        <wpg:cNvGrpSpPr>
                          <a:grpSpLocks/>
                        </wpg:cNvGrpSpPr>
                        <wpg:grpSpPr bwMode="auto">
                          <a:xfrm>
                            <a:off x="6668" y="4996"/>
                            <a:ext cx="19" cy="2"/>
                            <a:chOff x="6668" y="4996"/>
                            <a:chExt cx="19" cy="2"/>
                          </a:xfrm>
                        </wpg:grpSpPr>
                        <wps:wsp>
                          <wps:cNvPr id="1581" name="Freeform 955"/>
                          <wps:cNvSpPr>
                            <a:spLocks/>
                          </wps:cNvSpPr>
                          <wps:spPr bwMode="auto">
                            <a:xfrm>
                              <a:off x="6668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68 6668"/>
                                <a:gd name="T1" fmla="*/ T0 w 19"/>
                                <a:gd name="T2" fmla="+- 0 4996 4996"/>
                                <a:gd name="T3" fmla="*/ 4996 h 1"/>
                                <a:gd name="T4" fmla="+- 0 6686 6668"/>
                                <a:gd name="T5" fmla="*/ T4 w 19"/>
                                <a:gd name="T6" fmla="+- 0 4997 4996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2" name="Group 952"/>
                        <wpg:cNvGrpSpPr>
                          <a:grpSpLocks/>
                        </wpg:cNvGrpSpPr>
                        <wpg:grpSpPr bwMode="auto">
                          <a:xfrm>
                            <a:off x="6686" y="4997"/>
                            <a:ext cx="37" cy="2"/>
                            <a:chOff x="6686" y="4997"/>
                            <a:chExt cx="37" cy="2"/>
                          </a:xfrm>
                        </wpg:grpSpPr>
                        <wps:wsp>
                          <wps:cNvPr id="1583" name="Freeform 953"/>
                          <wps:cNvSpPr>
                            <a:spLocks/>
                          </wps:cNvSpPr>
                          <wps:spPr bwMode="auto">
                            <a:xfrm>
                              <a:off x="6686" y="4997"/>
                              <a:ext cx="37" cy="2"/>
                            </a:xfrm>
                            <a:custGeom>
                              <a:avLst/>
                              <a:gdLst>
                                <a:gd name="T0" fmla="+- 0 6686 6686"/>
                                <a:gd name="T1" fmla="*/ T0 w 37"/>
                                <a:gd name="T2" fmla="+- 0 6723 668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4" name="Group 950"/>
                        <wpg:cNvGrpSpPr>
                          <a:grpSpLocks/>
                        </wpg:cNvGrpSpPr>
                        <wpg:grpSpPr bwMode="auto">
                          <a:xfrm>
                            <a:off x="6723" y="4997"/>
                            <a:ext cx="19" cy="2"/>
                            <a:chOff x="6723" y="4997"/>
                            <a:chExt cx="19" cy="2"/>
                          </a:xfrm>
                        </wpg:grpSpPr>
                        <wps:wsp>
                          <wps:cNvPr id="1585" name="Freeform 951"/>
                          <wps:cNvSpPr>
                            <a:spLocks/>
                          </wps:cNvSpPr>
                          <wps:spPr bwMode="auto">
                            <a:xfrm>
                              <a:off x="6723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T0 w 19"/>
                                <a:gd name="T2" fmla="+- 0 4997 4997"/>
                                <a:gd name="T3" fmla="*/ 4997 h 1"/>
                                <a:gd name="T4" fmla="+- 0 6741 6723"/>
                                <a:gd name="T5" fmla="*/ T4 w 19"/>
                                <a:gd name="T6" fmla="+- 0 4997 4997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6" name="Group 948"/>
                        <wpg:cNvGrpSpPr>
                          <a:grpSpLocks/>
                        </wpg:cNvGrpSpPr>
                        <wpg:grpSpPr bwMode="auto">
                          <a:xfrm>
                            <a:off x="6741" y="4996"/>
                            <a:ext cx="19" cy="2"/>
                            <a:chOff x="6741" y="4996"/>
                            <a:chExt cx="19" cy="2"/>
                          </a:xfrm>
                        </wpg:grpSpPr>
                        <wps:wsp>
                          <wps:cNvPr id="1587" name="Freeform 949"/>
                          <wps:cNvSpPr>
                            <a:spLocks/>
                          </wps:cNvSpPr>
                          <wps:spPr bwMode="auto">
                            <a:xfrm>
                              <a:off x="674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741 6741"/>
                                <a:gd name="T1" fmla="*/ T0 w 19"/>
                                <a:gd name="T2" fmla="+- 0 4997 4996"/>
                                <a:gd name="T3" fmla="*/ 4997 h 1"/>
                                <a:gd name="T4" fmla="+- 0 6760 6741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8" name="Group 946"/>
                        <wpg:cNvGrpSpPr>
                          <a:grpSpLocks/>
                        </wpg:cNvGrpSpPr>
                        <wpg:grpSpPr bwMode="auto">
                          <a:xfrm>
                            <a:off x="6760" y="4995"/>
                            <a:ext cx="19" cy="2"/>
                            <a:chOff x="6760" y="4995"/>
                            <a:chExt cx="19" cy="2"/>
                          </a:xfrm>
                        </wpg:grpSpPr>
                        <wps:wsp>
                          <wps:cNvPr id="1589" name="Freeform 947"/>
                          <wps:cNvSpPr>
                            <a:spLocks/>
                          </wps:cNvSpPr>
                          <wps:spPr bwMode="auto">
                            <a:xfrm>
                              <a:off x="6760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760 6760"/>
                                <a:gd name="T1" fmla="*/ T0 w 19"/>
                                <a:gd name="T2" fmla="+- 0 4996 4995"/>
                                <a:gd name="T3" fmla="*/ 4996 h 1"/>
                                <a:gd name="T4" fmla="+- 0 6778 6760"/>
                                <a:gd name="T5" fmla="*/ T4 w 19"/>
                                <a:gd name="T6" fmla="+- 0 4995 4995"/>
                                <a:gd name="T7" fmla="*/ 499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0" name="Group 944"/>
                        <wpg:cNvGrpSpPr>
                          <a:grpSpLocks/>
                        </wpg:cNvGrpSpPr>
                        <wpg:grpSpPr bwMode="auto">
                          <a:xfrm>
                            <a:off x="6778" y="4994"/>
                            <a:ext cx="19" cy="2"/>
                            <a:chOff x="6778" y="4994"/>
                            <a:chExt cx="19" cy="2"/>
                          </a:xfrm>
                        </wpg:grpSpPr>
                        <wps:wsp>
                          <wps:cNvPr id="1591" name="Freeform 945"/>
                          <wps:cNvSpPr>
                            <a:spLocks/>
                          </wps:cNvSpPr>
                          <wps:spPr bwMode="auto">
                            <a:xfrm>
                              <a:off x="6778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778 6778"/>
                                <a:gd name="T1" fmla="*/ T0 w 19"/>
                                <a:gd name="T2" fmla="+- 0 4995 4994"/>
                                <a:gd name="T3" fmla="*/ 4995 h 2"/>
                                <a:gd name="T4" fmla="+- 0 6796 6778"/>
                                <a:gd name="T5" fmla="*/ T4 w 19"/>
                                <a:gd name="T6" fmla="+- 0 4994 4994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2" name="Group 942"/>
                        <wpg:cNvGrpSpPr>
                          <a:grpSpLocks/>
                        </wpg:cNvGrpSpPr>
                        <wpg:grpSpPr bwMode="auto">
                          <a:xfrm>
                            <a:off x="6796" y="4993"/>
                            <a:ext cx="19" cy="2"/>
                            <a:chOff x="6796" y="4993"/>
                            <a:chExt cx="19" cy="2"/>
                          </a:xfrm>
                        </wpg:grpSpPr>
                        <wps:wsp>
                          <wps:cNvPr id="1593" name="Freeform 943"/>
                          <wps:cNvSpPr>
                            <a:spLocks/>
                          </wps:cNvSpPr>
                          <wps:spPr bwMode="auto">
                            <a:xfrm>
                              <a:off x="6796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796 6796"/>
                                <a:gd name="T1" fmla="*/ T0 w 19"/>
                                <a:gd name="T2" fmla="+- 0 4994 4993"/>
                                <a:gd name="T3" fmla="*/ 4994 h 2"/>
                                <a:gd name="T4" fmla="+- 0 6814 6796"/>
                                <a:gd name="T5" fmla="*/ T4 w 19"/>
                                <a:gd name="T6" fmla="+- 0 4993 4993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4" name="Group 940"/>
                        <wpg:cNvGrpSpPr>
                          <a:grpSpLocks/>
                        </wpg:cNvGrpSpPr>
                        <wpg:grpSpPr bwMode="auto">
                          <a:xfrm>
                            <a:off x="6814" y="4992"/>
                            <a:ext cx="19" cy="2"/>
                            <a:chOff x="6814" y="4992"/>
                            <a:chExt cx="19" cy="2"/>
                          </a:xfrm>
                        </wpg:grpSpPr>
                        <wps:wsp>
                          <wps:cNvPr id="1595" name="Freeform 941"/>
                          <wps:cNvSpPr>
                            <a:spLocks/>
                          </wps:cNvSpPr>
                          <wps:spPr bwMode="auto">
                            <a:xfrm>
                              <a:off x="6814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"/>
                                <a:gd name="T2" fmla="+- 0 4993 4992"/>
                                <a:gd name="T3" fmla="*/ 4993 h 1"/>
                                <a:gd name="T4" fmla="+- 0 6833 6814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6" name="Group 938"/>
                        <wpg:cNvGrpSpPr>
                          <a:grpSpLocks/>
                        </wpg:cNvGrpSpPr>
                        <wpg:grpSpPr bwMode="auto">
                          <a:xfrm>
                            <a:off x="6833" y="4992"/>
                            <a:ext cx="19" cy="2"/>
                            <a:chOff x="6833" y="4992"/>
                            <a:chExt cx="19" cy="2"/>
                          </a:xfrm>
                        </wpg:grpSpPr>
                        <wps:wsp>
                          <wps:cNvPr id="1597" name="Freeform 939"/>
                          <wps:cNvSpPr>
                            <a:spLocks/>
                          </wps:cNvSpPr>
                          <wps:spPr bwMode="auto">
                            <a:xfrm>
                              <a:off x="6833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33 6833"/>
                                <a:gd name="T1" fmla="*/ T0 w 19"/>
                                <a:gd name="T2" fmla="+- 0 4992 4992"/>
                                <a:gd name="T3" fmla="*/ 4992 h 1"/>
                                <a:gd name="T4" fmla="+- 0 6851 6833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8" name="Group 936"/>
                        <wpg:cNvGrpSpPr>
                          <a:grpSpLocks/>
                        </wpg:cNvGrpSpPr>
                        <wpg:grpSpPr bwMode="auto">
                          <a:xfrm>
                            <a:off x="6851" y="4991"/>
                            <a:ext cx="19" cy="2"/>
                            <a:chOff x="6851" y="4991"/>
                            <a:chExt cx="19" cy="2"/>
                          </a:xfrm>
                        </wpg:grpSpPr>
                        <wps:wsp>
                          <wps:cNvPr id="1599" name="Freeform 937"/>
                          <wps:cNvSpPr>
                            <a:spLocks/>
                          </wps:cNvSpPr>
                          <wps:spPr bwMode="auto">
                            <a:xfrm>
                              <a:off x="6851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51 6851"/>
                                <a:gd name="T1" fmla="*/ T0 w 19"/>
                                <a:gd name="T2" fmla="+- 0 4992 4991"/>
                                <a:gd name="T3" fmla="*/ 4992 h 1"/>
                                <a:gd name="T4" fmla="+- 0 6869 6851"/>
                                <a:gd name="T5" fmla="*/ T4 w 19"/>
                                <a:gd name="T6" fmla="+- 0 4991 4991"/>
                                <a:gd name="T7" fmla="*/ 49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0" name="Group 934"/>
                        <wpg:cNvGrpSpPr>
                          <a:grpSpLocks/>
                        </wpg:cNvGrpSpPr>
                        <wpg:grpSpPr bwMode="auto">
                          <a:xfrm>
                            <a:off x="6869" y="4991"/>
                            <a:ext cx="19" cy="2"/>
                            <a:chOff x="6869" y="4991"/>
                            <a:chExt cx="19" cy="2"/>
                          </a:xfrm>
                        </wpg:grpSpPr>
                        <wps:wsp>
                          <wps:cNvPr id="1601" name="Freeform 935"/>
                          <wps:cNvSpPr>
                            <a:spLocks/>
                          </wps:cNvSpPr>
                          <wps:spPr bwMode="auto">
                            <a:xfrm>
                              <a:off x="6869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69 6869"/>
                                <a:gd name="T1" fmla="*/ T0 w 19"/>
                                <a:gd name="T2" fmla="+- 0 6888 6869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2" name="Group 932"/>
                        <wpg:cNvGrpSpPr>
                          <a:grpSpLocks/>
                        </wpg:cNvGrpSpPr>
                        <wpg:grpSpPr bwMode="auto">
                          <a:xfrm>
                            <a:off x="6888" y="4991"/>
                            <a:ext cx="19" cy="2"/>
                            <a:chOff x="6888" y="4991"/>
                            <a:chExt cx="19" cy="2"/>
                          </a:xfrm>
                        </wpg:grpSpPr>
                        <wps:wsp>
                          <wps:cNvPr id="1603" name="Freeform 933"/>
                          <wps:cNvSpPr>
                            <a:spLocks/>
                          </wps:cNvSpPr>
                          <wps:spPr bwMode="auto">
                            <a:xfrm>
                              <a:off x="6888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88 6888"/>
                                <a:gd name="T1" fmla="*/ T0 w 19"/>
                                <a:gd name="T2" fmla="+- 0 4991 4991"/>
                                <a:gd name="T3" fmla="*/ 4991 h 1"/>
                                <a:gd name="T4" fmla="+- 0 6906 6888"/>
                                <a:gd name="T5" fmla="*/ T4 w 19"/>
                                <a:gd name="T6" fmla="+- 0 4992 4991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4" name="Group 930"/>
                        <wpg:cNvGrpSpPr>
                          <a:grpSpLocks/>
                        </wpg:cNvGrpSpPr>
                        <wpg:grpSpPr bwMode="auto">
                          <a:xfrm>
                            <a:off x="6906" y="4992"/>
                            <a:ext cx="19" cy="2"/>
                            <a:chOff x="6906" y="4992"/>
                            <a:chExt cx="19" cy="2"/>
                          </a:xfrm>
                        </wpg:grpSpPr>
                        <wps:wsp>
                          <wps:cNvPr id="1605" name="Freeform 931"/>
                          <wps:cNvSpPr>
                            <a:spLocks/>
                          </wps:cNvSpPr>
                          <wps:spPr bwMode="auto">
                            <a:xfrm>
                              <a:off x="690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06 6906"/>
                                <a:gd name="T1" fmla="*/ T0 w 19"/>
                                <a:gd name="T2" fmla="+- 0 4992 4992"/>
                                <a:gd name="T3" fmla="*/ 4992 h 1"/>
                                <a:gd name="T4" fmla="+- 0 6924 6906"/>
                                <a:gd name="T5" fmla="*/ T4 w 19"/>
                                <a:gd name="T6" fmla="+- 0 4993 4992"/>
                                <a:gd name="T7" fmla="*/ 499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6" name="Group 928"/>
                        <wpg:cNvGrpSpPr>
                          <a:grpSpLocks/>
                        </wpg:cNvGrpSpPr>
                        <wpg:grpSpPr bwMode="auto">
                          <a:xfrm>
                            <a:off x="6924" y="4993"/>
                            <a:ext cx="19" cy="2"/>
                            <a:chOff x="6924" y="4993"/>
                            <a:chExt cx="19" cy="2"/>
                          </a:xfrm>
                        </wpg:grpSpPr>
                        <wps:wsp>
                          <wps:cNvPr id="1607" name="Freeform 929"/>
                          <wps:cNvSpPr>
                            <a:spLocks/>
                          </wps:cNvSpPr>
                          <wps:spPr bwMode="auto">
                            <a:xfrm>
                              <a:off x="6924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924 6924"/>
                                <a:gd name="T1" fmla="*/ T0 w 19"/>
                                <a:gd name="T2" fmla="+- 0 4993 4993"/>
                                <a:gd name="T3" fmla="*/ 4993 h 2"/>
                                <a:gd name="T4" fmla="+- 0 6942 6924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8" name="Group 926"/>
                        <wpg:cNvGrpSpPr>
                          <a:grpSpLocks/>
                        </wpg:cNvGrpSpPr>
                        <wpg:grpSpPr bwMode="auto">
                          <a:xfrm>
                            <a:off x="6942" y="4994"/>
                            <a:ext cx="19" cy="2"/>
                            <a:chOff x="6942" y="4994"/>
                            <a:chExt cx="19" cy="2"/>
                          </a:xfrm>
                        </wpg:grpSpPr>
                        <wps:wsp>
                          <wps:cNvPr id="1609" name="Freeform 927"/>
                          <wps:cNvSpPr>
                            <a:spLocks/>
                          </wps:cNvSpPr>
                          <wps:spPr bwMode="auto">
                            <a:xfrm>
                              <a:off x="6942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942 6942"/>
                                <a:gd name="T1" fmla="*/ T0 w 19"/>
                                <a:gd name="T2" fmla="+- 0 4994 4994"/>
                                <a:gd name="T3" fmla="*/ 4994 h 2"/>
                                <a:gd name="T4" fmla="+- 0 6961 6942"/>
                                <a:gd name="T5" fmla="*/ T4 w 19"/>
                                <a:gd name="T6" fmla="+- 0 4996 4994"/>
                                <a:gd name="T7" fmla="*/ 49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0" name="Group 924"/>
                        <wpg:cNvGrpSpPr>
                          <a:grpSpLocks/>
                        </wpg:cNvGrpSpPr>
                        <wpg:grpSpPr bwMode="auto">
                          <a:xfrm>
                            <a:off x="6961" y="4996"/>
                            <a:ext cx="19" cy="2"/>
                            <a:chOff x="6961" y="4996"/>
                            <a:chExt cx="19" cy="2"/>
                          </a:xfrm>
                        </wpg:grpSpPr>
                        <wps:wsp>
                          <wps:cNvPr id="1611" name="Freeform 925"/>
                          <wps:cNvSpPr>
                            <a:spLocks/>
                          </wps:cNvSpPr>
                          <wps:spPr bwMode="auto">
                            <a:xfrm>
                              <a:off x="696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961 6961"/>
                                <a:gd name="T1" fmla="*/ T0 w 19"/>
                                <a:gd name="T2" fmla="+- 0 4996 4996"/>
                                <a:gd name="T3" fmla="*/ 4996 h 2"/>
                                <a:gd name="T4" fmla="+- 0 6979 6961"/>
                                <a:gd name="T5" fmla="*/ T4 w 19"/>
                                <a:gd name="T6" fmla="+- 0 4997 4996"/>
                                <a:gd name="T7" fmla="*/ 49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2" name="Group 922"/>
                        <wpg:cNvGrpSpPr>
                          <a:grpSpLocks/>
                        </wpg:cNvGrpSpPr>
                        <wpg:grpSpPr bwMode="auto">
                          <a:xfrm>
                            <a:off x="6979" y="4997"/>
                            <a:ext cx="19" cy="2"/>
                            <a:chOff x="6979" y="4997"/>
                            <a:chExt cx="19" cy="2"/>
                          </a:xfrm>
                        </wpg:grpSpPr>
                        <wps:wsp>
                          <wps:cNvPr id="1613" name="Freeform 923"/>
                          <wps:cNvSpPr>
                            <a:spLocks/>
                          </wps:cNvSpPr>
                          <wps:spPr bwMode="auto">
                            <a:xfrm>
                              <a:off x="6979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979 6979"/>
                                <a:gd name="T1" fmla="*/ T0 w 19"/>
                                <a:gd name="T2" fmla="+- 0 4997 4997"/>
                                <a:gd name="T3" fmla="*/ 4997 h 2"/>
                                <a:gd name="T4" fmla="+- 0 6997 6979"/>
                                <a:gd name="T5" fmla="*/ T4 w 19"/>
                                <a:gd name="T6" fmla="+- 0 4999 4997"/>
                                <a:gd name="T7" fmla="*/ 499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4" name="Group 920"/>
                        <wpg:cNvGrpSpPr>
                          <a:grpSpLocks/>
                        </wpg:cNvGrpSpPr>
                        <wpg:grpSpPr bwMode="auto">
                          <a:xfrm>
                            <a:off x="6997" y="4999"/>
                            <a:ext cx="19" cy="2"/>
                            <a:chOff x="6997" y="4999"/>
                            <a:chExt cx="19" cy="2"/>
                          </a:xfrm>
                        </wpg:grpSpPr>
                        <wps:wsp>
                          <wps:cNvPr id="1615" name="Freeform 921"/>
                          <wps:cNvSpPr>
                            <a:spLocks/>
                          </wps:cNvSpPr>
                          <wps:spPr bwMode="auto">
                            <a:xfrm>
                              <a:off x="6997" y="4999"/>
                              <a:ext cx="19" cy="2"/>
                            </a:xfrm>
                            <a:custGeom>
                              <a:avLst/>
                              <a:gdLst>
                                <a:gd name="T0" fmla="+- 0 6997 6997"/>
                                <a:gd name="T1" fmla="*/ T0 w 19"/>
                                <a:gd name="T2" fmla="+- 0 4999 4999"/>
                                <a:gd name="T3" fmla="*/ 4999 h 2"/>
                                <a:gd name="T4" fmla="+- 0 7016 6997"/>
                                <a:gd name="T5" fmla="*/ T4 w 19"/>
                                <a:gd name="T6" fmla="+- 0 5000 4999"/>
                                <a:gd name="T7" fmla="*/ 500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6" name="Group 918"/>
                        <wpg:cNvGrpSpPr>
                          <a:grpSpLocks/>
                        </wpg:cNvGrpSpPr>
                        <wpg:grpSpPr bwMode="auto">
                          <a:xfrm>
                            <a:off x="7016" y="5000"/>
                            <a:ext cx="19" cy="2"/>
                            <a:chOff x="7016" y="5000"/>
                            <a:chExt cx="19" cy="2"/>
                          </a:xfrm>
                        </wpg:grpSpPr>
                        <wps:wsp>
                          <wps:cNvPr id="1617" name="Freeform 919"/>
                          <wps:cNvSpPr>
                            <a:spLocks/>
                          </wps:cNvSpPr>
                          <wps:spPr bwMode="auto">
                            <a:xfrm>
                              <a:off x="7016" y="5000"/>
                              <a:ext cx="19" cy="2"/>
                            </a:xfrm>
                            <a:custGeom>
                              <a:avLst/>
                              <a:gdLst>
                                <a:gd name="T0" fmla="+- 0 7016 7016"/>
                                <a:gd name="T1" fmla="*/ T0 w 19"/>
                                <a:gd name="T2" fmla="+- 0 5000 5000"/>
                                <a:gd name="T3" fmla="*/ 5000 h 2"/>
                                <a:gd name="T4" fmla="+- 0 7034 7016"/>
                                <a:gd name="T5" fmla="*/ T4 w 19"/>
                                <a:gd name="T6" fmla="+- 0 5001 5000"/>
                                <a:gd name="T7" fmla="*/ 50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8" name="Group 916"/>
                        <wpg:cNvGrpSpPr>
                          <a:grpSpLocks/>
                        </wpg:cNvGrpSpPr>
                        <wpg:grpSpPr bwMode="auto">
                          <a:xfrm>
                            <a:off x="7034" y="5001"/>
                            <a:ext cx="19" cy="2"/>
                            <a:chOff x="7034" y="5001"/>
                            <a:chExt cx="19" cy="2"/>
                          </a:xfrm>
                        </wpg:grpSpPr>
                        <wps:wsp>
                          <wps:cNvPr id="1619" name="Freeform 917"/>
                          <wps:cNvSpPr>
                            <a:spLocks/>
                          </wps:cNvSpPr>
                          <wps:spPr bwMode="auto">
                            <a:xfrm>
                              <a:off x="7034" y="5001"/>
                              <a:ext cx="19" cy="2"/>
                            </a:xfrm>
                            <a:custGeom>
                              <a:avLst/>
                              <a:gdLst>
                                <a:gd name="T0" fmla="+- 0 7034 7034"/>
                                <a:gd name="T1" fmla="*/ T0 w 19"/>
                                <a:gd name="T2" fmla="+- 0 5001 5001"/>
                                <a:gd name="T3" fmla="*/ 5001 h 1"/>
                                <a:gd name="T4" fmla="+- 0 7053 7034"/>
                                <a:gd name="T5" fmla="*/ T4 w 19"/>
                                <a:gd name="T6" fmla="+- 0 5002 5001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0" name="Group 914"/>
                        <wpg:cNvGrpSpPr>
                          <a:grpSpLocks/>
                        </wpg:cNvGrpSpPr>
                        <wpg:grpSpPr bwMode="auto">
                          <a:xfrm>
                            <a:off x="7053" y="5002"/>
                            <a:ext cx="19" cy="2"/>
                            <a:chOff x="7053" y="5002"/>
                            <a:chExt cx="19" cy="2"/>
                          </a:xfrm>
                        </wpg:grpSpPr>
                        <wps:wsp>
                          <wps:cNvPr id="1621" name="Freeform 915"/>
                          <wps:cNvSpPr>
                            <a:spLocks/>
                          </wps:cNvSpPr>
                          <wps:spPr bwMode="auto">
                            <a:xfrm>
                              <a:off x="7053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53 7053"/>
                                <a:gd name="T1" fmla="*/ T0 w 19"/>
                                <a:gd name="T2" fmla="+- 0 5002 5002"/>
                                <a:gd name="T3" fmla="*/ 5002 h 1"/>
                                <a:gd name="T4" fmla="+- 0 7071 7053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2" name="Group 912"/>
                        <wpg:cNvGrpSpPr>
                          <a:grpSpLocks/>
                        </wpg:cNvGrpSpPr>
                        <wpg:grpSpPr bwMode="auto">
                          <a:xfrm>
                            <a:off x="7071" y="5002"/>
                            <a:ext cx="19" cy="2"/>
                            <a:chOff x="7071" y="5002"/>
                            <a:chExt cx="19" cy="2"/>
                          </a:xfrm>
                        </wpg:grpSpPr>
                        <wps:wsp>
                          <wps:cNvPr id="1623" name="Freeform 913"/>
                          <wps:cNvSpPr>
                            <a:spLocks/>
                          </wps:cNvSpPr>
                          <wps:spPr bwMode="auto">
                            <a:xfrm>
                              <a:off x="7071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71 7071"/>
                                <a:gd name="T1" fmla="*/ T0 w 19"/>
                                <a:gd name="T2" fmla="+- 0 5002 5002"/>
                                <a:gd name="T3" fmla="*/ 5002 h 1"/>
                                <a:gd name="T4" fmla="+- 0 7089 7071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4" name="Group 910"/>
                        <wpg:cNvGrpSpPr>
                          <a:grpSpLocks/>
                        </wpg:cNvGrpSpPr>
                        <wpg:grpSpPr bwMode="auto">
                          <a:xfrm>
                            <a:off x="7089" y="5002"/>
                            <a:ext cx="19" cy="2"/>
                            <a:chOff x="7089" y="5002"/>
                            <a:chExt cx="19" cy="2"/>
                          </a:xfrm>
                        </wpg:grpSpPr>
                        <wps:wsp>
                          <wps:cNvPr id="1625" name="Freeform 911"/>
                          <wps:cNvSpPr>
                            <a:spLocks/>
                          </wps:cNvSpPr>
                          <wps:spPr bwMode="auto">
                            <a:xfrm>
                              <a:off x="708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89 7089"/>
                                <a:gd name="T1" fmla="*/ T0 w 19"/>
                                <a:gd name="T2" fmla="+- 0 5002 5002"/>
                                <a:gd name="T3" fmla="*/ 5002 h 1"/>
                                <a:gd name="T4" fmla="+- 0 7107 708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6" name="Group 908"/>
                        <wpg:cNvGrpSpPr>
                          <a:grpSpLocks/>
                        </wpg:cNvGrpSpPr>
                        <wpg:grpSpPr bwMode="auto">
                          <a:xfrm>
                            <a:off x="7107" y="5002"/>
                            <a:ext cx="19" cy="2"/>
                            <a:chOff x="7107" y="5002"/>
                            <a:chExt cx="19" cy="2"/>
                          </a:xfrm>
                        </wpg:grpSpPr>
                        <wps:wsp>
                          <wps:cNvPr id="1627" name="Freeform 909"/>
                          <wps:cNvSpPr>
                            <a:spLocks/>
                          </wps:cNvSpPr>
                          <wps:spPr bwMode="auto">
                            <a:xfrm>
                              <a:off x="710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07 7107"/>
                                <a:gd name="T1" fmla="*/ T0 w 19"/>
                                <a:gd name="T2" fmla="+- 0 7126 7107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8" name="Group 906"/>
                        <wpg:cNvGrpSpPr>
                          <a:grpSpLocks/>
                        </wpg:cNvGrpSpPr>
                        <wpg:grpSpPr bwMode="auto">
                          <a:xfrm>
                            <a:off x="7126" y="5002"/>
                            <a:ext cx="19" cy="2"/>
                            <a:chOff x="7126" y="5002"/>
                            <a:chExt cx="19" cy="2"/>
                          </a:xfrm>
                        </wpg:grpSpPr>
                        <wps:wsp>
                          <wps:cNvPr id="1629" name="Freeform 907"/>
                          <wps:cNvSpPr>
                            <a:spLocks/>
                          </wps:cNvSpPr>
                          <wps:spPr bwMode="auto">
                            <a:xfrm>
                              <a:off x="7126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26 7126"/>
                                <a:gd name="T1" fmla="*/ T0 w 19"/>
                                <a:gd name="T2" fmla="+- 0 5002 5002"/>
                                <a:gd name="T3" fmla="*/ 5002 h 1"/>
                                <a:gd name="T4" fmla="+- 0 7144 7126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0" name="Group 904"/>
                        <wpg:cNvGrpSpPr>
                          <a:grpSpLocks/>
                        </wpg:cNvGrpSpPr>
                        <wpg:grpSpPr bwMode="auto">
                          <a:xfrm>
                            <a:off x="7144" y="5002"/>
                            <a:ext cx="19" cy="2"/>
                            <a:chOff x="7144" y="5002"/>
                            <a:chExt cx="19" cy="2"/>
                          </a:xfrm>
                        </wpg:grpSpPr>
                        <wps:wsp>
                          <wps:cNvPr id="1631" name="Freeform 905"/>
                          <wps:cNvSpPr>
                            <a:spLocks/>
                          </wps:cNvSpPr>
                          <wps:spPr bwMode="auto">
                            <a:xfrm>
                              <a:off x="7144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44 7144"/>
                                <a:gd name="T1" fmla="*/ T0 w 19"/>
                                <a:gd name="T2" fmla="+- 0 5002 5002"/>
                                <a:gd name="T3" fmla="*/ 5002 h 1"/>
                                <a:gd name="T4" fmla="+- 0 7162 7144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2" name="Group 902"/>
                        <wpg:cNvGrpSpPr>
                          <a:grpSpLocks/>
                        </wpg:cNvGrpSpPr>
                        <wpg:grpSpPr bwMode="auto">
                          <a:xfrm>
                            <a:off x="7162" y="5002"/>
                            <a:ext cx="37" cy="2"/>
                            <a:chOff x="7162" y="5002"/>
                            <a:chExt cx="37" cy="2"/>
                          </a:xfrm>
                        </wpg:grpSpPr>
                        <wps:wsp>
                          <wps:cNvPr id="1633" name="Freeform 903"/>
                          <wps:cNvSpPr>
                            <a:spLocks/>
                          </wps:cNvSpPr>
                          <wps:spPr bwMode="auto">
                            <a:xfrm>
                              <a:off x="7162" y="5002"/>
                              <a:ext cx="37" cy="2"/>
                            </a:xfrm>
                            <a:custGeom>
                              <a:avLst/>
                              <a:gdLst>
                                <a:gd name="T0" fmla="+- 0 7162 7162"/>
                                <a:gd name="T1" fmla="*/ T0 w 37"/>
                                <a:gd name="T2" fmla="+- 0 7199 7162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4" name="Group 900"/>
                        <wpg:cNvGrpSpPr>
                          <a:grpSpLocks/>
                        </wpg:cNvGrpSpPr>
                        <wpg:grpSpPr bwMode="auto">
                          <a:xfrm>
                            <a:off x="7199" y="5002"/>
                            <a:ext cx="19" cy="2"/>
                            <a:chOff x="7199" y="5002"/>
                            <a:chExt cx="19" cy="2"/>
                          </a:xfrm>
                        </wpg:grpSpPr>
                        <wps:wsp>
                          <wps:cNvPr id="1635" name="Freeform 901"/>
                          <wps:cNvSpPr>
                            <a:spLocks/>
                          </wps:cNvSpPr>
                          <wps:spPr bwMode="auto">
                            <a:xfrm>
                              <a:off x="719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99 7199"/>
                                <a:gd name="T1" fmla="*/ T0 w 19"/>
                                <a:gd name="T2" fmla="+- 0 5002 5002"/>
                                <a:gd name="T3" fmla="*/ 5002 h 1"/>
                                <a:gd name="T4" fmla="+- 0 7217 719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6" name="Group 898"/>
                        <wpg:cNvGrpSpPr>
                          <a:grpSpLocks/>
                        </wpg:cNvGrpSpPr>
                        <wpg:grpSpPr bwMode="auto">
                          <a:xfrm>
                            <a:off x="7217" y="5002"/>
                            <a:ext cx="19" cy="2"/>
                            <a:chOff x="7217" y="5002"/>
                            <a:chExt cx="19" cy="2"/>
                          </a:xfrm>
                        </wpg:grpSpPr>
                        <wps:wsp>
                          <wps:cNvPr id="1637" name="Freeform 899"/>
                          <wps:cNvSpPr>
                            <a:spLocks/>
                          </wps:cNvSpPr>
                          <wps:spPr bwMode="auto">
                            <a:xfrm>
                              <a:off x="721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17 7217"/>
                                <a:gd name="T1" fmla="*/ T0 w 19"/>
                                <a:gd name="T2" fmla="+- 0 5002 5002"/>
                                <a:gd name="T3" fmla="*/ 5002 h 1"/>
                                <a:gd name="T4" fmla="+- 0 7235 7217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8" name="Group 896"/>
                        <wpg:cNvGrpSpPr>
                          <a:grpSpLocks/>
                        </wpg:cNvGrpSpPr>
                        <wpg:grpSpPr bwMode="auto">
                          <a:xfrm>
                            <a:off x="7235" y="5002"/>
                            <a:ext cx="19" cy="2"/>
                            <a:chOff x="7235" y="5002"/>
                            <a:chExt cx="19" cy="2"/>
                          </a:xfrm>
                        </wpg:grpSpPr>
                        <wps:wsp>
                          <wps:cNvPr id="1639" name="Freeform 897"/>
                          <wps:cNvSpPr>
                            <a:spLocks/>
                          </wps:cNvSpPr>
                          <wps:spPr bwMode="auto">
                            <a:xfrm>
                              <a:off x="7235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35 7235"/>
                                <a:gd name="T1" fmla="*/ T0 w 19"/>
                                <a:gd name="T2" fmla="+- 0 5002 5002"/>
                                <a:gd name="T3" fmla="*/ 5002 h 1"/>
                                <a:gd name="T4" fmla="+- 0 7254 7235"/>
                                <a:gd name="T5" fmla="*/ T4 w 19"/>
                                <a:gd name="T6" fmla="+- 0 5003 5002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0" name="Group 894"/>
                        <wpg:cNvGrpSpPr>
                          <a:grpSpLocks/>
                        </wpg:cNvGrpSpPr>
                        <wpg:grpSpPr bwMode="auto">
                          <a:xfrm>
                            <a:off x="7254" y="5003"/>
                            <a:ext cx="19" cy="2"/>
                            <a:chOff x="7254" y="5003"/>
                            <a:chExt cx="19" cy="2"/>
                          </a:xfrm>
                        </wpg:grpSpPr>
                        <wps:wsp>
                          <wps:cNvPr id="1641" name="Freeform 895"/>
                          <wps:cNvSpPr>
                            <a:spLocks/>
                          </wps:cNvSpPr>
                          <wps:spPr bwMode="auto">
                            <a:xfrm>
                              <a:off x="7254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54 7254"/>
                                <a:gd name="T1" fmla="*/ T0 w 19"/>
                                <a:gd name="T2" fmla="+- 0 5003 5003"/>
                                <a:gd name="T3" fmla="*/ 5003 h 1"/>
                                <a:gd name="T4" fmla="+- 0 7272 7254"/>
                                <a:gd name="T5" fmla="*/ T4 w 19"/>
                                <a:gd name="T6" fmla="+- 0 5003 5003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2" name="Group 892"/>
                        <wpg:cNvGrpSpPr>
                          <a:grpSpLocks/>
                        </wpg:cNvGrpSpPr>
                        <wpg:grpSpPr bwMode="auto">
                          <a:xfrm>
                            <a:off x="7272" y="5003"/>
                            <a:ext cx="19" cy="2"/>
                            <a:chOff x="7272" y="5003"/>
                            <a:chExt cx="19" cy="2"/>
                          </a:xfrm>
                        </wpg:grpSpPr>
                        <wps:wsp>
                          <wps:cNvPr id="1643" name="Freeform 893"/>
                          <wps:cNvSpPr>
                            <a:spLocks/>
                          </wps:cNvSpPr>
                          <wps:spPr bwMode="auto">
                            <a:xfrm>
                              <a:off x="7272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72 7272"/>
                                <a:gd name="T1" fmla="*/ T0 w 19"/>
                                <a:gd name="T2" fmla="+- 0 5003 5003"/>
                                <a:gd name="T3" fmla="*/ 5003 h 1"/>
                                <a:gd name="T4" fmla="+- 0 7291 7272"/>
                                <a:gd name="T5" fmla="*/ T4 w 19"/>
                                <a:gd name="T6" fmla="+- 0 5004 5003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4" name="Group 890"/>
                        <wpg:cNvGrpSpPr>
                          <a:grpSpLocks/>
                        </wpg:cNvGrpSpPr>
                        <wpg:grpSpPr bwMode="auto">
                          <a:xfrm>
                            <a:off x="7291" y="5004"/>
                            <a:ext cx="19" cy="2"/>
                            <a:chOff x="7291" y="5004"/>
                            <a:chExt cx="19" cy="2"/>
                          </a:xfrm>
                        </wpg:grpSpPr>
                        <wps:wsp>
                          <wps:cNvPr id="1645" name="Freeform 891"/>
                          <wps:cNvSpPr>
                            <a:spLocks/>
                          </wps:cNvSpPr>
                          <wps:spPr bwMode="auto">
                            <a:xfrm>
                              <a:off x="7291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291 7291"/>
                                <a:gd name="T1" fmla="*/ T0 w 19"/>
                                <a:gd name="T2" fmla="+- 0 5004 5004"/>
                                <a:gd name="T3" fmla="*/ 5004 h 1"/>
                                <a:gd name="T4" fmla="+- 0 7309 7291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6" name="Group 888"/>
                        <wpg:cNvGrpSpPr>
                          <a:grpSpLocks/>
                        </wpg:cNvGrpSpPr>
                        <wpg:grpSpPr bwMode="auto">
                          <a:xfrm>
                            <a:off x="7309" y="5004"/>
                            <a:ext cx="19" cy="2"/>
                            <a:chOff x="7309" y="5004"/>
                            <a:chExt cx="19" cy="2"/>
                          </a:xfrm>
                        </wpg:grpSpPr>
                        <wps:wsp>
                          <wps:cNvPr id="1647" name="Freeform 889"/>
                          <wps:cNvSpPr>
                            <a:spLocks/>
                          </wps:cNvSpPr>
                          <wps:spPr bwMode="auto">
                            <a:xfrm>
                              <a:off x="7309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09 7309"/>
                                <a:gd name="T1" fmla="*/ T0 w 19"/>
                                <a:gd name="T2" fmla="+- 0 5004 5004"/>
                                <a:gd name="T3" fmla="*/ 5004 h 1"/>
                                <a:gd name="T4" fmla="+- 0 7327 7309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8" name="Group 886"/>
                        <wpg:cNvGrpSpPr>
                          <a:grpSpLocks/>
                        </wpg:cNvGrpSpPr>
                        <wpg:grpSpPr bwMode="auto">
                          <a:xfrm>
                            <a:off x="7327" y="5004"/>
                            <a:ext cx="19" cy="2"/>
                            <a:chOff x="7327" y="5004"/>
                            <a:chExt cx="19" cy="2"/>
                          </a:xfrm>
                        </wpg:grpSpPr>
                        <wps:wsp>
                          <wps:cNvPr id="1649" name="Freeform 887"/>
                          <wps:cNvSpPr>
                            <a:spLocks/>
                          </wps:cNvSpPr>
                          <wps:spPr bwMode="auto">
                            <a:xfrm>
                              <a:off x="7327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19"/>
                                <a:gd name="T2" fmla="+- 0 5004 5004"/>
                                <a:gd name="T3" fmla="*/ 5004 h 1"/>
                                <a:gd name="T4" fmla="+- 0 7345 7327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0" name="Group 884"/>
                        <wpg:cNvGrpSpPr>
                          <a:grpSpLocks/>
                        </wpg:cNvGrpSpPr>
                        <wpg:grpSpPr bwMode="auto">
                          <a:xfrm>
                            <a:off x="7345" y="5004"/>
                            <a:ext cx="55" cy="2"/>
                            <a:chOff x="7345" y="5004"/>
                            <a:chExt cx="55" cy="2"/>
                          </a:xfrm>
                        </wpg:grpSpPr>
                        <wps:wsp>
                          <wps:cNvPr id="1651" name="Freeform 885"/>
                          <wps:cNvSpPr>
                            <a:spLocks/>
                          </wps:cNvSpPr>
                          <wps:spPr bwMode="auto">
                            <a:xfrm>
                              <a:off x="7345" y="5004"/>
                              <a:ext cx="55" cy="2"/>
                            </a:xfrm>
                            <a:custGeom>
                              <a:avLst/>
                              <a:gdLst>
                                <a:gd name="T0" fmla="+- 0 7345 7345"/>
                                <a:gd name="T1" fmla="*/ T0 w 55"/>
                                <a:gd name="T2" fmla="+- 0 7400 7345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2" name="Group 882"/>
                        <wpg:cNvGrpSpPr>
                          <a:grpSpLocks/>
                        </wpg:cNvGrpSpPr>
                        <wpg:grpSpPr bwMode="auto">
                          <a:xfrm>
                            <a:off x="7400" y="5004"/>
                            <a:ext cx="19" cy="2"/>
                            <a:chOff x="7400" y="5004"/>
                            <a:chExt cx="19" cy="2"/>
                          </a:xfrm>
                        </wpg:grpSpPr>
                        <wps:wsp>
                          <wps:cNvPr id="1653" name="Freeform 883"/>
                          <wps:cNvSpPr>
                            <a:spLocks/>
                          </wps:cNvSpPr>
                          <wps:spPr bwMode="auto">
                            <a:xfrm>
                              <a:off x="7400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400 7400"/>
                                <a:gd name="T1" fmla="*/ T0 w 19"/>
                                <a:gd name="T2" fmla="+- 0 5004 5004"/>
                                <a:gd name="T3" fmla="*/ 5004 h 1"/>
                                <a:gd name="T4" fmla="+- 0 7419 7400"/>
                                <a:gd name="T5" fmla="*/ T4 w 19"/>
                                <a:gd name="T6" fmla="+- 0 5005 5004"/>
                                <a:gd name="T7" fmla="*/ 500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4" name="Group 880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7325" cy="2"/>
                            <a:chOff x="94" y="9"/>
                            <a:chExt cx="7325" cy="2"/>
                          </a:xfrm>
                        </wpg:grpSpPr>
                        <wps:wsp>
                          <wps:cNvPr id="1655" name="Freeform 881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6" name="Group 878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2" cy="5129"/>
                            <a:chOff x="94" y="9"/>
                            <a:chExt cx="2" cy="5129"/>
                          </a:xfrm>
                        </wpg:grpSpPr>
                        <wps:wsp>
                          <wps:cNvPr id="1657" name="Freeform 879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2" cy="5129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9 h 5129"/>
                                <a:gd name="T2" fmla="+- 0 5137 9"/>
                                <a:gd name="T3" fmla="*/ 5137 h 512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29">
                                  <a:moveTo>
                                    <a:pt x="0" y="0"/>
                                  </a:moveTo>
                                  <a:lnTo>
                                    <a:pt x="0" y="5128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8" name="Group 876"/>
                        <wpg:cNvGrpSpPr>
                          <a:grpSpLocks/>
                        </wpg:cNvGrpSpPr>
                        <wpg:grpSpPr bwMode="auto">
                          <a:xfrm>
                            <a:off x="10" y="3792"/>
                            <a:ext cx="85" cy="2"/>
                            <a:chOff x="10" y="3792"/>
                            <a:chExt cx="85" cy="2"/>
                          </a:xfrm>
                        </wpg:grpSpPr>
                        <wps:wsp>
                          <wps:cNvPr id="1659" name="Freeform 877"/>
                          <wps:cNvSpPr>
                            <a:spLocks/>
                          </wps:cNvSpPr>
                          <wps:spPr bwMode="auto">
                            <a:xfrm>
                              <a:off x="10" y="3792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0" name="Group 874"/>
                        <wpg:cNvGrpSpPr>
                          <a:grpSpLocks/>
                        </wpg:cNvGrpSpPr>
                        <wpg:grpSpPr bwMode="auto">
                          <a:xfrm>
                            <a:off x="10" y="2531"/>
                            <a:ext cx="85" cy="2"/>
                            <a:chOff x="10" y="2531"/>
                            <a:chExt cx="85" cy="2"/>
                          </a:xfrm>
                        </wpg:grpSpPr>
                        <wps:wsp>
                          <wps:cNvPr id="1661" name="Freeform 875"/>
                          <wps:cNvSpPr>
                            <a:spLocks/>
                          </wps:cNvSpPr>
                          <wps:spPr bwMode="auto">
                            <a:xfrm>
                              <a:off x="10" y="2531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2" name="Group 872"/>
                        <wpg:cNvGrpSpPr>
                          <a:grpSpLocks/>
                        </wpg:cNvGrpSpPr>
                        <wpg:grpSpPr bwMode="auto">
                          <a:xfrm>
                            <a:off x="10" y="1270"/>
                            <a:ext cx="85" cy="2"/>
                            <a:chOff x="10" y="1270"/>
                            <a:chExt cx="85" cy="2"/>
                          </a:xfrm>
                        </wpg:grpSpPr>
                        <wps:wsp>
                          <wps:cNvPr id="1663" name="Freeform 873"/>
                          <wps:cNvSpPr>
                            <a:spLocks/>
                          </wps:cNvSpPr>
                          <wps:spPr bwMode="auto">
                            <a:xfrm>
                              <a:off x="10" y="1270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4" name="Group 870"/>
                        <wpg:cNvGrpSpPr>
                          <a:grpSpLocks/>
                        </wpg:cNvGrpSpPr>
                        <wpg:grpSpPr bwMode="auto">
                          <a:xfrm>
                            <a:off x="10" y="9"/>
                            <a:ext cx="85" cy="2"/>
                            <a:chOff x="10" y="9"/>
                            <a:chExt cx="85" cy="2"/>
                          </a:xfrm>
                        </wpg:grpSpPr>
                        <wps:wsp>
                          <wps:cNvPr id="1665" name="Freeform 871"/>
                          <wps:cNvSpPr>
                            <a:spLocks/>
                          </wps:cNvSpPr>
                          <wps:spPr bwMode="auto">
                            <a:xfrm>
                              <a:off x="10" y="9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6" name="Group 868"/>
                        <wpg:cNvGrpSpPr>
                          <a:grpSpLocks/>
                        </wpg:cNvGrpSpPr>
                        <wpg:grpSpPr bwMode="auto">
                          <a:xfrm>
                            <a:off x="1925" y="5053"/>
                            <a:ext cx="2" cy="85"/>
                            <a:chOff x="1925" y="5053"/>
                            <a:chExt cx="2" cy="85"/>
                          </a:xfrm>
                        </wpg:grpSpPr>
                        <wps:wsp>
                          <wps:cNvPr id="1667" name="Freeform 869"/>
                          <wps:cNvSpPr>
                            <a:spLocks/>
                          </wps:cNvSpPr>
                          <wps:spPr bwMode="auto">
                            <a:xfrm>
                              <a:off x="1925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8" name="Group 866"/>
                        <wpg:cNvGrpSpPr>
                          <a:grpSpLocks/>
                        </wpg:cNvGrpSpPr>
                        <wpg:grpSpPr bwMode="auto">
                          <a:xfrm>
                            <a:off x="3756" y="5053"/>
                            <a:ext cx="2" cy="85"/>
                            <a:chOff x="3756" y="5053"/>
                            <a:chExt cx="2" cy="85"/>
                          </a:xfrm>
                        </wpg:grpSpPr>
                        <wps:wsp>
                          <wps:cNvPr id="1669" name="Freeform 867"/>
                          <wps:cNvSpPr>
                            <a:spLocks/>
                          </wps:cNvSpPr>
                          <wps:spPr bwMode="auto">
                            <a:xfrm>
                              <a:off x="3756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0" name="Group 864"/>
                        <wpg:cNvGrpSpPr>
                          <a:grpSpLocks/>
                        </wpg:cNvGrpSpPr>
                        <wpg:grpSpPr bwMode="auto">
                          <a:xfrm>
                            <a:off x="5588" y="5053"/>
                            <a:ext cx="2" cy="85"/>
                            <a:chOff x="5588" y="5053"/>
                            <a:chExt cx="2" cy="85"/>
                          </a:xfrm>
                        </wpg:grpSpPr>
                        <wps:wsp>
                          <wps:cNvPr id="1671" name="Freeform 865"/>
                          <wps:cNvSpPr>
                            <a:spLocks/>
                          </wps:cNvSpPr>
                          <wps:spPr bwMode="auto">
                            <a:xfrm>
                              <a:off x="5588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2" name="Group 862"/>
                        <wpg:cNvGrpSpPr>
                          <a:grpSpLocks/>
                        </wpg:cNvGrpSpPr>
                        <wpg:grpSpPr bwMode="auto">
                          <a:xfrm>
                            <a:off x="7419" y="5053"/>
                            <a:ext cx="2" cy="85"/>
                            <a:chOff x="7419" y="5053"/>
                            <a:chExt cx="2" cy="85"/>
                          </a:xfrm>
                        </wpg:grpSpPr>
                        <wps:wsp>
                          <wps:cNvPr id="1673" name="Freeform 863"/>
                          <wps:cNvSpPr>
                            <a:spLocks/>
                          </wps:cNvSpPr>
                          <wps:spPr bwMode="auto">
                            <a:xfrm>
                              <a:off x="7419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4" name="Group 860"/>
                        <wpg:cNvGrpSpPr>
                          <a:grpSpLocks/>
                        </wpg:cNvGrpSpPr>
                        <wpg:grpSpPr bwMode="auto">
                          <a:xfrm>
                            <a:off x="4428" y="1982"/>
                            <a:ext cx="791" cy="212"/>
                            <a:chOff x="4428" y="1982"/>
                            <a:chExt cx="791" cy="212"/>
                          </a:xfrm>
                        </wpg:grpSpPr>
                        <wps:wsp>
                          <wps:cNvPr id="1675" name="Freeform 861"/>
                          <wps:cNvSpPr>
                            <a:spLocks/>
                          </wps:cNvSpPr>
                          <wps:spPr bwMode="auto">
                            <a:xfrm>
                              <a:off x="4428" y="1982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193 1982"/>
                                <a:gd name="T3" fmla="*/ 2193 h 212"/>
                                <a:gd name="T4" fmla="+- 0 5218 4428"/>
                                <a:gd name="T5" fmla="*/ T4 w 791"/>
                                <a:gd name="T6" fmla="+- 0 2193 1982"/>
                                <a:gd name="T7" fmla="*/ 2193 h 212"/>
                                <a:gd name="T8" fmla="+- 0 5218 4428"/>
                                <a:gd name="T9" fmla="*/ T8 w 791"/>
                                <a:gd name="T10" fmla="+- 0 1982 1982"/>
                                <a:gd name="T11" fmla="*/ 1982 h 212"/>
                                <a:gd name="T12" fmla="+- 0 4428 4428"/>
                                <a:gd name="T13" fmla="*/ T12 w 791"/>
                                <a:gd name="T14" fmla="+- 0 1982 1982"/>
                                <a:gd name="T15" fmla="*/ 1982 h 212"/>
                                <a:gd name="T16" fmla="+- 0 4428 4428"/>
                                <a:gd name="T17" fmla="*/ T16 w 791"/>
                                <a:gd name="T18" fmla="+- 0 2193 1982"/>
                                <a:gd name="T19" fmla="*/ 2193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6" name="Group 858"/>
                        <wpg:cNvGrpSpPr>
                          <a:grpSpLocks/>
                        </wpg:cNvGrpSpPr>
                        <wpg:grpSpPr bwMode="auto">
                          <a:xfrm>
                            <a:off x="4428" y="2278"/>
                            <a:ext cx="791" cy="212"/>
                            <a:chOff x="4428" y="2278"/>
                            <a:chExt cx="791" cy="212"/>
                          </a:xfrm>
                        </wpg:grpSpPr>
                        <wps:wsp>
                          <wps:cNvPr id="1677" name="Freeform 859"/>
                          <wps:cNvSpPr>
                            <a:spLocks/>
                          </wps:cNvSpPr>
                          <wps:spPr bwMode="auto">
                            <a:xfrm>
                              <a:off x="4428" y="2278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489 2278"/>
                                <a:gd name="T3" fmla="*/ 2489 h 212"/>
                                <a:gd name="T4" fmla="+- 0 5218 4428"/>
                                <a:gd name="T5" fmla="*/ T4 w 791"/>
                                <a:gd name="T6" fmla="+- 0 2489 2278"/>
                                <a:gd name="T7" fmla="*/ 2489 h 212"/>
                                <a:gd name="T8" fmla="+- 0 5218 4428"/>
                                <a:gd name="T9" fmla="*/ T8 w 791"/>
                                <a:gd name="T10" fmla="+- 0 2278 2278"/>
                                <a:gd name="T11" fmla="*/ 2278 h 212"/>
                                <a:gd name="T12" fmla="+- 0 4428 4428"/>
                                <a:gd name="T13" fmla="*/ T12 w 791"/>
                                <a:gd name="T14" fmla="+- 0 2278 2278"/>
                                <a:gd name="T15" fmla="*/ 2278 h 212"/>
                                <a:gd name="T16" fmla="+- 0 4428 4428"/>
                                <a:gd name="T17" fmla="*/ T16 w 791"/>
                                <a:gd name="T18" fmla="+- 0 2489 2278"/>
                                <a:gd name="T19" fmla="*/ 2489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8" name="Group 856"/>
                        <wpg:cNvGrpSpPr>
                          <a:grpSpLocks/>
                        </wpg:cNvGrpSpPr>
                        <wpg:grpSpPr bwMode="auto">
                          <a:xfrm>
                            <a:off x="4428" y="2573"/>
                            <a:ext cx="791" cy="212"/>
                            <a:chOff x="4428" y="2573"/>
                            <a:chExt cx="791" cy="212"/>
                          </a:xfrm>
                        </wpg:grpSpPr>
                        <wps:wsp>
                          <wps:cNvPr id="1679" name="Freeform 857"/>
                          <wps:cNvSpPr>
                            <a:spLocks/>
                          </wps:cNvSpPr>
                          <wps:spPr bwMode="auto">
                            <a:xfrm>
                              <a:off x="4428" y="2573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784 2573"/>
                                <a:gd name="T3" fmla="*/ 2784 h 212"/>
                                <a:gd name="T4" fmla="+- 0 5218 4428"/>
                                <a:gd name="T5" fmla="*/ T4 w 791"/>
                                <a:gd name="T6" fmla="+- 0 2784 2573"/>
                                <a:gd name="T7" fmla="*/ 2784 h 212"/>
                                <a:gd name="T8" fmla="+- 0 5218 4428"/>
                                <a:gd name="T9" fmla="*/ T8 w 791"/>
                                <a:gd name="T10" fmla="+- 0 2573 2573"/>
                                <a:gd name="T11" fmla="*/ 2573 h 212"/>
                                <a:gd name="T12" fmla="+- 0 4428 4428"/>
                                <a:gd name="T13" fmla="*/ T12 w 791"/>
                                <a:gd name="T14" fmla="+- 0 2573 2573"/>
                                <a:gd name="T15" fmla="*/ 2573 h 212"/>
                                <a:gd name="T16" fmla="+- 0 4428 4428"/>
                                <a:gd name="T17" fmla="*/ T16 w 791"/>
                                <a:gd name="T18" fmla="+- 0 2784 2573"/>
                                <a:gd name="T19" fmla="*/ 2784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0" name="Group 853"/>
                        <wpg:cNvGrpSpPr>
                          <a:grpSpLocks/>
                        </wpg:cNvGrpSpPr>
                        <wpg:grpSpPr bwMode="auto">
                          <a:xfrm>
                            <a:off x="4428" y="2869"/>
                            <a:ext cx="791" cy="212"/>
                            <a:chOff x="4428" y="2869"/>
                            <a:chExt cx="791" cy="212"/>
                          </a:xfrm>
                        </wpg:grpSpPr>
                        <wps:wsp>
                          <wps:cNvPr id="1681" name="Freeform 855"/>
                          <wps:cNvSpPr>
                            <a:spLocks/>
                          </wps:cNvSpPr>
                          <wps:spPr bwMode="auto">
                            <a:xfrm>
                              <a:off x="4428" y="2869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3080 2869"/>
                                <a:gd name="T3" fmla="*/ 3080 h 212"/>
                                <a:gd name="T4" fmla="+- 0 5218 4428"/>
                                <a:gd name="T5" fmla="*/ T4 w 791"/>
                                <a:gd name="T6" fmla="+- 0 3080 2869"/>
                                <a:gd name="T7" fmla="*/ 3080 h 212"/>
                                <a:gd name="T8" fmla="+- 0 5218 4428"/>
                                <a:gd name="T9" fmla="*/ T8 w 791"/>
                                <a:gd name="T10" fmla="+- 0 2869 2869"/>
                                <a:gd name="T11" fmla="*/ 2869 h 212"/>
                                <a:gd name="T12" fmla="+- 0 4428 4428"/>
                                <a:gd name="T13" fmla="*/ T12 w 791"/>
                                <a:gd name="T14" fmla="+- 0 2869 2869"/>
                                <a:gd name="T15" fmla="*/ 2869 h 212"/>
                                <a:gd name="T16" fmla="+- 0 4428 4428"/>
                                <a:gd name="T17" fmla="*/ T16 w 791"/>
                                <a:gd name="T18" fmla="+- 0 3080 2869"/>
                                <a:gd name="T19" fmla="*/ 3080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2" name="Text Box 8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429" cy="51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F1DE21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FE3A6CE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B82E867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81AA0C4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0966807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521B2CF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8D54FA4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A5D395F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556EAF7A" w14:textId="77777777" w:rsidR="008063EC" w:rsidRPr="00FA0A64" w:rsidRDefault="008063EC">
                                <w:pPr>
                                  <w:spacing w:before="164"/>
                                  <w:ind w:right="126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E in [−</w:t>
                                </w:r>
                                <w:proofErr w:type="spellStart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Inf</w:t>
                                </w:r>
                                <w:proofErr w:type="spellEnd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,  0.0] : 48.9</w:t>
                                </w:r>
                              </w:p>
                              <w:p w14:paraId="124EBD7B" w14:textId="77777777" w:rsidR="008063EC" w:rsidRPr="00FA0A64" w:rsidRDefault="008063EC">
                                <w:pPr>
                                  <w:spacing w:before="54"/>
                                  <w:ind w:right="191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0,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pacing w:val="58"/>
                                    <w:sz w:val="21"/>
                                  </w:rPr>
                                  <w:t xml:space="preserve"> 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0.5] : 20.8</w:t>
                                </w:r>
                              </w:p>
                              <w:p w14:paraId="71C7C935" w14:textId="77777777" w:rsidR="008063EC" w:rsidRPr="00FA0A64" w:rsidRDefault="008063EC">
                                <w:pPr>
                                  <w:spacing w:before="54"/>
                                  <w:ind w:right="367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5, 1.0] : 9.6</w:t>
                                </w:r>
                              </w:p>
                              <w:p w14:paraId="187EF8EE" w14:textId="77777777" w:rsidR="008063EC" w:rsidRPr="00FA0A64" w:rsidRDefault="008063EC">
                                <w:pPr>
                                  <w:spacing w:before="54"/>
                                  <w:ind w:right="249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1.0, Inf.] : 20.7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F51D70" id="Group 852" o:spid="_x0000_s1029" style="width:371.45pt;height:257.2pt;mso-position-horizontal-relative:char;mso-position-vertical-relative:line" coordsize="7429,514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">
                <v:group id="Group 1677" o:spid="_x0000_s1030" style="position:absolute;left:94;top:5053;width:7325;height:2" coordorigin="94,5053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">
                  <v:shape id="Freeform 1678" o:spid="_x0000_s1031" style="position:absolute;left:94;top:5053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5" o:spid="_x0000_s1032" style="position:absolute;left:94;top:3792;width:7325;height:2" coordorigin="94,3792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">
                  <v:shape id="Freeform 1676" o:spid="_x0000_s1033" style="position:absolute;left:94;top:3792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3" o:spid="_x0000_s1034" style="position:absolute;left:94;top:2531;width:4243;height:2" coordorigin="94,2531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">
                  <v:shape id="Freeform 1674" o:spid="_x0000_s1035" style="position:absolute;left:94;top:2531;width:4243;height:2;visibility:visible;mso-wrap-style:square;v-text-anchor:top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" path="m,l4243,e" filled="f" strokecolor="#eaf2f3" strokeweight=".32186mm">
                    <v:path arrowok="t" o:connecttype="custom" o:connectlocs="0,0;4243,0" o:connectangles="0,0"/>
                  </v:shape>
                </v:group>
                <v:group id="Group 1671" o:spid="_x0000_s1036" style="position:absolute;left:94;top:1270;width:7325;height:2" coordorigin="94,1270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">
                  <v:shape id="Freeform 1672" o:spid="_x0000_s1037" style="position:absolute;left:94;top:1270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65" o:spid="_x0000_s1038" style="position:absolute;left:204;top:290;width:1722;height:4763" coordorigin="204,290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">
                  <v:shape id="Freeform 1670" o:spid="_x0000_s1039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" path="m1410,r-37,63l1355,127r-18,85l1318,318r-18,125l1282,585r-18,157l1245,913r-18,181l1209,1284r-19,197l1172,1683r-18,203l1135,2092r-18,204l1099,2499r-19,199l1062,2894r-18,190l1025,3267r-18,175l989,3607r-18,154l952,3903r-18,129l916,4147r-19,101l879,4336r-18,75l842,4475r-36,98l769,4642r-55,64l659,4740r-73,18l513,4762r-19,1l18,4763r-18,l1721,4763r,-3465l1703,1203r-18,-96l1666,1011r-18,-96l1630,818r-19,-98l1593,623r-18,-97l1557,432r-19,-91l1520,256r-18,-77l1483,112,1446,21,1428,1,1410,xe" fillcolor="#ffe5cc" stroked="f">
                    <v:path arrowok="t" o:connecttype="custom" o:connectlocs="1410,290;1373,353;1355,417;1337,502;1318,608;1300,733;1282,875;1264,1032;1245,1203;1227,1384;1209,1574;1190,1771;1172,1973;1154,2176;1135,2382;1117,2586;1099,2789;1080,2988;1062,3184;1044,3374;1025,3557;1007,3732;989,3897;971,4051;952,4193;934,4322;916,4437;897,4538;879,4626;861,4701;842,4765;806,4863;769,4932;714,4996;659,5030;586,5048;513,5052;494,5053;18,5053;0,5053;1721,5053;1721,1588;1703,1493;1685,1397;1666,1301;1648,1205;1630,1108;1611,1010;1593,913;1575,816;1557,722;1538,631;1520,546;1502,469;1483,402;1446,311;1428,291;1410,290" o:connectangles="0,0,0,0,0,0,0,0,0,0,0,0,0,0,0,0,0,0,0,0,0,0,0,0,0,0,0,0,0,0,0,0,0,0,0,0,0,0,0,0,0,0,0,0,0,0,0,0,0,0,0,0,0,0,0,0,0,0"/>
                  </v:shape>
                  <v:shape id="Freeform 1669" o:spid="_x0000_s1040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" path="m366,4762r-293,l55,4763r330,l366,4762xe" fillcolor="#ffe5cc" stroked="f">
                    <v:path arrowok="t" o:connecttype="custom" o:connectlocs="366,5052;73,5052;55,5053;385,5053;366,5052" o:connectangles="0,0,0,0,0"/>
                  </v:shape>
                  <v:shape id="Freeform 1668" o:spid="_x0000_s1041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" path="m330,4762r-220,l92,4762r256,l330,4762xe" fillcolor="#ffe5cc" stroked="f">
                    <v:path arrowok="t" o:connecttype="custom" o:connectlocs="330,5052;110,5052;92,5052;348,5052;330,5052" o:connectangles="0,0,0,0,0"/>
                  </v:shape>
                  <v:shape id="Freeform 1667" o:spid="_x0000_s1042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" path="m293,4762r-146,l128,4762r183,l293,4762xe" fillcolor="#ffe5cc" stroked="f">
                    <v:path arrowok="t" o:connecttype="custom" o:connectlocs="293,5052;147,5052;128,5052;311,5052;293,5052" o:connectangles="0,0,0,0,0"/>
                  </v:shape>
                  <v:shape id="Freeform 1666" o:spid="_x0000_s1043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" path="m256,4762r-73,l165,4762r110,l256,4762xe" fillcolor="#ffe5cc" stroked="f">
                    <v:path arrowok="t" o:connecttype="custom" o:connectlocs="256,5052;183,5052;165,5052;275,5052;256,5052" o:connectangles="0,0,0,0,0"/>
                  </v:shape>
                </v:group>
                <v:group id="Group 1663" o:spid="_x0000_s1044" style="position:absolute;left:1467;top:290;width:147;height:743" coordorigin="1467,290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">
                  <v:shape id="Freeform 1664" o:spid="_x0000_s1045" style="position:absolute;left:1467;top:290;width:147;height:743;visibility:visible;mso-wrap-style:square;v-text-anchor:top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" path="m147,l110,63,92,127,74,212,55,318,37,443,19,585,1,742e" filled="f" strokecolor="white" strokeweight=".08942mm">
                    <v:path arrowok="t" o:connecttype="custom" o:connectlocs="147,290;110,353;92,417;74,502;55,608;37,733;19,875;1,1032" o:connectangles="0,0,0,0,0,0,0,0"/>
                  </v:shape>
                </v:group>
                <v:group id="Group 1660" o:spid="_x0000_s1046" style="position:absolute;left:863;top:1205;width:586;height:3826" coordorigin="863,1205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">
                  <v:shape id="Freeform 1662" o:spid="_x0000_s1047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" path="m586,l568,179e" filled="f" strokecolor="white" strokeweight=".08942mm">
                    <v:path arrowok="t" o:connecttype="custom" o:connectlocs="586,1205;568,1384" o:connectangles="0,0"/>
                  </v:shape>
                  <v:shape id="Freeform 1661" o:spid="_x0000_s1048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" path="m568,179l550,369,531,566,513,768,495,971r-19,206l458,1381r-18,203l421,1783r-18,196l385,2169r-19,183l348,2527r-18,165l312,2846r-19,142l275,3117r-18,115l238,3333r-18,88l202,3496r-19,64l147,3658r-37,69l55,3791,,3825e" filled="f" strokecolor="white" strokeweight=".08942mm">
                    <v:path arrowok="t" o:connecttype="custom" o:connectlocs="568,1384;550,1574;531,1771;513,1973;495,2176;476,2382;458,2586;440,2789;421,2988;403,3184;385,3374;366,3557;348,3732;330,3897;312,4051;293,4193;275,4322;257,4437;238,4538;220,4626;202,4701;183,4765;147,4863;110,4932;55,4996;0,5030" o:connectangles="0,0,0,0,0,0,0,0,0,0,0,0,0,0,0,0,0,0,0,0,0,0,0,0,0,0"/>
                  </v:shape>
                </v:group>
                <v:group id="Group 1658" o:spid="_x0000_s1049" style="position:absolute;left:1925;top:1588;width:458;height:3465" coordorigin="1925,1588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">
                  <v:shape id="Freeform 1659" o:spid="_x0000_s1050" style="position:absolute;left:1925;top:1588;width:458;height:3465;visibility:visible;mso-wrap-style:square;v-text-anchor:top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" path="m,l,3465r458,l458,1720r-18,-47l421,1625,367,1484r-37,-96l293,1287,257,1177r-19,-60l220,1053,202,984,183,910,165,831,147,748,128,661,110,570,92,477,74,383,37,191,19,96,,xe" fillcolor="#b2b2ff" stroked="f">
                    <v:path arrowok="t" o:connecttype="custom" o:connectlocs="0,1588;0,5053;458,5053;458,3308;440,3261;421,3213;367,3072;330,2976;293,2875;257,2765;238,2705;220,2641;202,2572;183,2498;165,2419;147,2336;128,2249;110,2158;92,2065;74,1971;37,1779;19,1684;0,1588" o:connectangles="0,0,0,0,0,0,0,0,0,0,0,0,0,0,0,0,0,0,0,0,0,0,0"/>
                  </v:shape>
                </v:group>
                <v:group id="Group 1656" o:spid="_x0000_s1051" style="position:absolute;left:2292;top:3072;width:37;height:94" coordorigin="2292,3072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">
                  <v:shape id="Freeform 1657" o:spid="_x0000_s1052" style="position:absolute;left:2292;top:3072;width:37;height:94;visibility:visible;mso-wrap-style:square;v-text-anchor:top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" path="m36,94l18,47,,e" filled="f" strokecolor="white" strokeweight=".08942mm">
                    <v:path arrowok="t" o:connecttype="custom" o:connectlocs="36,3166;18,3119;0,3072" o:connectangles="0,0,0"/>
                  </v:shape>
                </v:group>
                <v:group id="Group 1654" o:spid="_x0000_s1053" style="position:absolute;left:1962;top:1780;width:37;height:190" coordorigin="1962,1780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">
                  <v:shape id="Freeform 1655" o:spid="_x0000_s1054" style="position:absolute;left:1962;top:1780;width:37;height:190;visibility:visible;mso-wrap-style:square;v-text-anchor:top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" path="m37,190l18,95,,e" filled="f" strokecolor="white" strokeweight=".08942mm">
                    <v:path arrowok="t" o:connecttype="custom" o:connectlocs="37,1970;18,1875;0,1780" o:connectangles="0,0,0"/>
                  </v:shape>
                </v:group>
                <v:group id="Group 1652" o:spid="_x0000_s1055" style="position:absolute;left:1925;top:1588;width:2;height:3465" coordorigin="1925,1588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">
                  <v:shape id="Freeform 1653" o:spid="_x0000_s1056" style="position:absolute;left:1925;top:1588;width:2;height:3465;visibility:visible;mso-wrap-style:square;v-text-anchor:top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" path="m,l,3465e" filled="f" strokecolor="white" strokeweight=".08942mm">
                    <v:path arrowok="t" o:connecttype="custom" o:connectlocs="0,1588;0,5053" o:connectangles="0,0"/>
                  </v:shape>
                </v:group>
                <v:group id="Group 1650" o:spid="_x0000_s1057" style="position:absolute;left:2383;top:3308;width:458;height:1746" coordorigin="2383,3308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">
                  <v:shape id="Freeform 1651" o:spid="_x0000_s1058" style="position:absolute;left:2383;top:3308;width:458;height:1746;visibility:visible;mso-wrap-style:square;v-text-anchor:top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" path="m,l,1745r458,l458,779,440,759,421,739,366,679,311,615,256,544,220,489,183,426,147,354,110,274,73,186,37,94,18,47,,xe" fillcolor="#9898ff" stroked="f">
                    <v:path arrowok="t" o:connecttype="custom" o:connectlocs="0,3308;0,5053;458,5053;458,4087;440,4067;421,4047;366,3987;311,3923;256,3852;220,3797;183,3734;147,3662;110,3582;73,3494;37,3402;18,3355;0,3308" o:connectangles="0,0,0,0,0,0,0,0,0,0,0,0,0,0,0,0,0"/>
                  </v:shape>
                </v:group>
                <v:group id="Group 1648" o:spid="_x0000_s1059" style="position:absolute;left:2383;top:3308;width:2;height:1746" coordorigin="2383,3308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">
                  <v:shape id="Freeform 1649" o:spid="_x0000_s1060" style="position:absolute;left:2383;top:3308;width:2;height:1746;visibility:visible;mso-wrap-style:square;v-text-anchor:top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" path="m,l,1745e" filled="f" strokecolor="white" strokeweight=".08942mm">
                    <v:path arrowok="t" o:connecttype="custom" o:connectlocs="0,3308;0,5053" o:connectangles="0,0"/>
                  </v:shape>
                </v:group>
                <v:group id="Group 1640" o:spid="_x0000_s1061" style="position:absolute;left:2841;top:4087;width:4560;height:966" coordorigin="2841,4087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">
                  <v:shape id="Freeform 1647" o:spid="_x0000_s1062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" path="m,l,966r4559,l4559,917r-18,l4523,917r-19,l4450,916r-19,l4413,916r-18,-1l4230,915r-37,-1l4175,913r-18,-1l4135,910r-271,l3845,910r-36,-1l3790,908r-18,-1l3754,906r-19,-2l3717,903r-18,-1l3676,901r-270,l3387,900r-18,-1l3351,898r-37,-2l3296,894r-37,-2l3241,891r-18,-1l3186,889r-73,l3076,888r-18,l3040,887r-19,-1l3003,885r-18,-1l2911,880r-18,-1l2875,878r-19,-1l2838,877r-18,l2802,876r-110,l2655,876r-73,-5l2509,860r-55,-10l2417,843r-73,-9l2270,829r-73,-2l2188,827r-156,l2014,827r-73,-6l1868,806r-74,-19l1758,778r-37,-8l1703,766r-37,-7l1648,755r-18,-4l1611,747r-36,-8l1556,735r-36,-9l1446,715r-73,-4l1337,710r-74,-7l1190,688r-73,-23l1080,652r-18,-6l989,625,915,612r-54,-8l842,602,769,586,696,560,622,525,568,497,513,467,458,431,403,393,384,380,329,341,275,298,220,246,165,187,110,124,73,82,55,61,18,21,,xe" fillcolor="#7f7fff" stroked="f">
                    <v:path arrowok="t" o:connecttype="custom" o:connectlocs="0,5053;4559,5004;4523,5004;4450,5003;4413,5003;4230,5002;4175,5000;4135,4997;3845,4997;3790,4995;3754,4993;3717,4990;3676,4988;3387,4987;3351,4985;3296,4981;3241,4978;3186,4976;3076,4975;3040,4974;3003,4972;2911,4967;2875,4965;2838,4964;2802,4963;2655,4963;2509,4947;2417,4930;2270,4916;2188,4914;2014,4914;1868,4893;1758,4865;1703,4853;1648,4842;1611,4834;1556,4822;1446,4802;1337,4797;1190,4775;1080,4739;989,4712;861,4691;769,4673;622,4612;513,4554;403,4480;329,4428;220,4333;110,4211;55,4148;0,4087" o:connectangles="0,0,0,0,0,0,0,0,0,0,0,0,0,0,0,0,0,0,0,0,0,0,0,0,0,0,0,0,0,0,0,0,0,0,0,0,0,0,0,0,0,0,0,0,0,0,0,0,0,0,0,0"/>
                  </v:shape>
                  <v:shape id="Freeform 1646" o:spid="_x0000_s1063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" path="m4340,914r-18,1l4303,915r-37,l4395,915r-55,-1xe" fillcolor="#7f7fff" stroked="f">
                    <v:path arrowok="t" o:connecttype="custom" o:connectlocs="4340,5001;4322,5002;4303,5002;4266,5002;4395,5002;4340,5001" o:connectangles="0,0,0,0,0,0"/>
                  </v:shape>
                  <v:shape id="Freeform 1645" o:spid="_x0000_s1064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" path="m4028,904r-18,l3955,907r-36,2l3900,909r-36,1l4135,910r-15,-1l4083,906r-18,-1l4047,904r-19,xe" fillcolor="#7f7fff" stroked="f">
                    <v:path arrowok="t" o:connecttype="custom" o:connectlocs="4028,4991;4010,4991;3955,4994;3919,4996;3900,4996;3864,4997;4135,4997;4120,4996;4083,4993;4065,4992;4047,4991;4028,4991" o:connectangles="0,0,0,0,0,0,0,0,0,0,0,0"/>
                  </v:shape>
                  <v:shape id="Freeform 1644" o:spid="_x0000_s1065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" path="m3589,897r-18,l3534,898r-18,l3498,899r-19,l3461,900r-37,1l3676,901r-32,-2l3626,898r-37,-1xe" fillcolor="#7f7fff" stroked="f">
                    <v:path arrowok="t" o:connecttype="custom" o:connectlocs="3589,4984;3571,4984;3534,4985;3516,4985;3498,4986;3479,4986;3461,4987;3424,4988;3676,4988;3644,4986;3626,4985;3589,4984" o:connectangles="0,0,0,0,0,0,0,0,0,0,0,0"/>
                  </v:shape>
                  <v:shape id="Freeform 1643" o:spid="_x0000_s1066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" path="m2765,876r-37,l2710,876r73,l2765,876xe" fillcolor="#7f7fff" stroked="f">
                    <v:path arrowok="t" o:connecttype="custom" o:connectlocs="2765,4963;2728,4963;2710,4963;2783,4963;2765,4963" o:connectangles="0,0,0,0,0"/>
                  </v:shape>
                  <v:shape id="Freeform 1642" o:spid="_x0000_s1067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" path="m2179,827r-110,l2051,827r137,l2179,827xe" fillcolor="#7f7fff" stroked="f">
                    <v:path arrowok="t" o:connecttype="custom" o:connectlocs="2179,4914;2069,4914;2051,4914;2188,4914;2179,4914" o:connectangles="0,0,0,0,0"/>
                  </v:shape>
                  <v:shape id="Freeform 1641" o:spid="_x0000_s1068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" path="m2142,826r-36,l2087,827r74,l2142,826xe" fillcolor="#7f7fff" stroked="f">
                    <v:path arrowok="t" o:connecttype="custom" o:connectlocs="2142,4913;2106,4913;2087,4914;2161,4914;2142,4913" o:connectangles="0,0,0,0,0"/>
                  </v:shape>
                </v:group>
                <v:group id="Group 1638" o:spid="_x0000_s1069" style="position:absolute;left:7291;top:5003;width:27;height:2" coordorigin="7291,5003" coordsize="2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">
                  <v:shape id="Freeform 1639" o:spid="_x0000_s1070" style="position:absolute;left:7291;top:5003;width:27;height:2;visibility:visible;mso-wrap-style:square;v-text-anchor:top" coordsize="2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" path="m26,1r-8,l,e" filled="f" strokecolor="white" strokeweight=".08942mm">
                    <v:path arrowok="t" o:connecttype="custom" o:connectlocs="26,10008;18,10008;0,10006" o:connectangles="0,0,0"/>
                  </v:shape>
                </v:group>
                <v:group id="Group 1636" o:spid="_x0000_s1071" style="position:absolute;left:6156;top:4983;width:37;height:3" coordorigin="6156,4983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">
                  <v:shape id="Freeform 1637" o:spid="_x0000_s1072" style="position:absolute;left:6156;top:4983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" path="m36,2l18,1,,e" filled="f" strokecolor="white" strokeweight=".08942mm">
                    <v:path arrowok="t" o:connecttype="custom" o:connectlocs="36,4985;18,4984;0,4983" o:connectangles="0,0,0"/>
                  </v:shape>
                </v:group>
                <v:group id="Group 1634" o:spid="_x0000_s1073" style="position:absolute;left:6101;top:4979;width:37;height:3" coordorigin="6101,4979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">
                  <v:shape id="Freeform 1635" o:spid="_x0000_s1074" style="position:absolute;left:6101;top:4979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" path="m36,2l18,1,,e" filled="f" strokecolor="white" strokeweight=".08942mm">
                    <v:path arrowok="t" o:connecttype="custom" o:connectlocs="36,4981;18,4980;0,4979" o:connectangles="0,0,0"/>
                  </v:shape>
                </v:group>
                <v:group id="Group 1632" o:spid="_x0000_s1075" style="position:absolute;left:5752;top:4967;width:33;height:2" coordorigin="5752,4967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">
                  <v:shape id="Freeform 1633" o:spid="_x0000_s1076" style="position:absolute;left:5752;top:4967;width:33;height:2;visibility:visible;mso-wrap-style:square;v-text-anchor:top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" path="m32,1l19,1,,e" filled="f" strokecolor="white" strokeweight=".08942mm">
                    <v:path arrowok="t" o:connecttype="custom" o:connectlocs="32,4968;19,4968;0,4967" o:connectangles="0,0,0"/>
                  </v:shape>
                </v:group>
                <v:group id="Group 1630" o:spid="_x0000_s1077" style="position:absolute;left:5259;top:4930;width:36;height:7" coordorigin="5259,4930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">
                  <v:shape id="Freeform 1631" o:spid="_x0000_s1078" style="position:absolute;left:5259;top:4930;width:36;height:7;visibility:visible;mso-wrap-style:square;v-text-anchor:top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" path="m35,6l17,3,,e" filled="f" strokecolor="white" strokeweight=".08942mm">
                    <v:path arrowok="t" o:connecttype="custom" o:connectlocs="35,4936;17,4933;0,4930" o:connectangles="0,0,0"/>
                  </v:shape>
                </v:group>
                <v:group id="Group 1628" o:spid="_x0000_s1079" style="position:absolute;left:5057;top:4914;width:55;height:2" coordorigin="5057,491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">
                  <v:shape id="Freeform 1629" o:spid="_x0000_s1080" style="position:absolute;left:5057;top:491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" path="m54,2l36,1,18,1,,e" filled="f" strokecolor="white" strokeweight=".08942mm">
                    <v:path arrowok="t" o:connecttype="custom" o:connectlocs="54,4916;36,4915;18,4915;0,4914" o:connectangles="0,0,0,0"/>
                  </v:shape>
                </v:group>
                <v:group id="Group 1626" o:spid="_x0000_s1081" style="position:absolute;left:4635;top:4874;width:56;height:15" coordorigin="4635,4874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">
                  <v:shape id="Freeform 1627" o:spid="_x0000_s1082" style="position:absolute;left:4635;top:4874;width:56;height:15;visibility:visible;mso-wrap-style:square;v-text-anchor:top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" path="m55,14l37,10,19,5,,e" filled="f" strokecolor="white" strokeweight=".08942mm">
                    <v:path arrowok="t" o:connecttype="custom" o:connectlocs="55,4888;37,4884;19,4879;0,4874" o:connectangles="0,0,0,0"/>
                  </v:shape>
                </v:group>
                <v:group id="Group 1624" o:spid="_x0000_s1083" style="position:absolute;left:4599;top:4865;width:37;height:9" coordorigin="4599,4865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">
                  <v:shape id="Freeform 1625" o:spid="_x0000_s1084" style="position:absolute;left:4599;top:4865;width:37;height:9;visibility:visible;mso-wrap-style:square;v-text-anchor:top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" path="m36,9l18,5,,e" filled="f" strokecolor="white" strokeweight=".08942mm">
                    <v:path arrowok="t" o:connecttype="custom" o:connectlocs="36,4874;18,4870;0,4865" o:connectangles="0,0,0"/>
                  </v:shape>
                </v:group>
                <v:group id="Group 1622" o:spid="_x0000_s1085" style="position:absolute;left:4563;top:4857;width:36;height:9" coordorigin="4563,4857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">
                  <v:shape id="Freeform 1623" o:spid="_x0000_s1086" style="position:absolute;left:4563;top:4857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" path="m35,8l17,4,,e" filled="f" strokecolor="white" strokeweight=".08942mm">
                    <v:path arrowok="t" o:connecttype="custom" o:connectlocs="35,4865;17,4861;0,4857" o:connectangles="0,0,0"/>
                  </v:shape>
                </v:group>
                <v:group id="Group 1620" o:spid="_x0000_s1087" style="position:absolute;left:4507;top:4846;width:37;height:8" coordorigin="4507,4846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">
                  <v:shape id="Freeform 1621" o:spid="_x0000_s1088" style="position:absolute;left:4507;top:4846;width:37;height:8;visibility:visible;mso-wrap-style:square;v-text-anchor:top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" path="m37,7l19,3,,e" filled="f" strokecolor="white" strokeweight=".08942mm">
                    <v:path arrowok="t" o:connecttype="custom" o:connectlocs="37,4853;19,4849;0,4846" o:connectangles="0,0,0"/>
                  </v:shape>
                </v:group>
                <v:group id="Group 1618" o:spid="_x0000_s1089" style="position:absolute;left:4361;top:4813;width:36;height:9" coordorigin="4361,4813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">
                  <v:shape id="Freeform 1619" o:spid="_x0000_s1090" style="position:absolute;left:4361;top:4813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" path="m36,8l18,4,,e" filled="f" strokecolor="white" strokeweight=".08942mm">
                    <v:path arrowok="t" o:connecttype="custom" o:connectlocs="36,4821;18,4817;0,4813" o:connectangles="0,0,0"/>
                  </v:shape>
                </v:group>
                <v:group id="Group 1616" o:spid="_x0000_s1091" style="position:absolute;left:2969;top:4232;width:37;height:42" coordorigin="2969,4232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">
                  <v:shape id="Freeform 1617" o:spid="_x0000_s1092" style="position:absolute;left:2969;top:4232;width:37;height:42;visibility:visible;mso-wrap-style:square;v-text-anchor:top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" path="m36,42l18,21,,e" filled="f" strokecolor="white" strokeweight=".08942mm">
                    <v:path arrowok="t" o:connecttype="custom" o:connectlocs="36,4274;18,4253;0,4232" o:connectangles="0,0,0"/>
                  </v:shape>
                </v:group>
                <v:group id="Group 1614" o:spid="_x0000_s1093" style="position:absolute;left:7110;top:5002;width:31;height:2" coordorigin="7110,5002" coordsize="3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">
                  <v:shape id="Freeform 1615" o:spid="_x0000_s1094" style="position:absolute;left:7110;top:5002;width:31;height:2;visibility:visible;mso-wrap-style:square;v-text-anchor:top" coordsize="31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" path="m31,l16,,,e" filled="f" strokecolor="white" strokeweight=".08942mm">
                    <v:path arrowok="t" o:connecttype="custom" o:connectlocs="31,10004;16,10004;0,10004" o:connectangles="0,0,0"/>
                  </v:shape>
                </v:group>
                <v:group id="Group 1612" o:spid="_x0000_s1095" style="position:absolute;left:6760;top:4994;width:37;height:3" coordorigin="6760,4994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rfl+ygAAAOE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">
                  <v:shape id="Freeform 1613" o:spid="_x0000_s1096" style="position:absolute;left:6760;top:4994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" path="m36,l18,1,,2e" filled="f" strokecolor="white" strokeweight=".08942mm">
                    <v:path arrowok="t" o:connecttype="custom" o:connectlocs="36,4994;18,4995;0,4996" o:connectangles="0,0,0"/>
                  </v:shape>
                </v:group>
                <v:group id="Group 1610" o:spid="_x0000_s1097" style="position:absolute;left:6486;top:4986;width:26;height:2" coordorigin="6486,4986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CMSRyQAAAOE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">
                  <v:shape id="Freeform 1611" o:spid="_x0000_s1098" style="position:absolute;left:6486;top:4986;width:26;height:2;visibility:visible;mso-wrap-style:square;v-text-anchor:top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" path="m26,1r-9,l,e" filled="f" strokecolor="white" strokeweight=".08942mm">
                    <v:path arrowok="t" o:connecttype="custom" o:connectlocs="26,4987;17,4987;0,4986" o:connectangles="0,0,0"/>
                  </v:shape>
                </v:group>
                <v:group id="Group 1608" o:spid="_x0000_s1099" style="position:absolute;left:6265;top:4987;width:37;height:2" coordorigin="6265,498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lv99yQAAAOE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">
                  <v:shape id="Freeform 1609" o:spid="_x0000_s1100" style="position:absolute;left:6265;top:4987;width:37;height:2;visibility:visible;mso-wrap-style:square;v-text-anchor:top" coordsize="3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" path="m37,l18,,,1e" filled="f" strokecolor="white" strokeweight=".08942mm">
                    <v:path arrowok="t" o:connecttype="custom" o:connectlocs="37,9974;18,9974;0,9976" o:connectangles="0,0,0"/>
                  </v:shape>
                </v:group>
                <v:group id="Group 1606" o:spid="_x0000_s1101" style="position:absolute;left:10;top:5052;width:7409;height:2" coordorigin="10,5052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">
                  <v:shape id="Freeform 1607" o:spid="_x0000_s1102" style="position:absolute;left:10;top:5052;width:7409;height:2;visibility:visible;mso-wrap-style:square;v-text-anchor:top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" path="m,l7409,e" filled="f" strokeweight=".34483mm">
                    <v:path arrowok="t" o:connecttype="custom" o:connectlocs="0,0;7409,0" o:connectangles="0,0"/>
                  </v:shape>
                </v:group>
                <v:group id="Group 1604" o:spid="_x0000_s1103" style="position:absolute;left:149;top:5053;width:19;height:2" coordorigin="149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">
                  <v:shape id="Freeform 1605" o:spid="_x0000_s1104" style="position:absolute;left:149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" path="m,l18,e" filled="f" strokeweight=".32186mm">
                    <v:path arrowok="t" o:connecttype="custom" o:connectlocs="0,10106;18,10106" o:connectangles="0,0"/>
                  </v:shape>
                </v:group>
                <v:group id="Group 1602" o:spid="_x0000_s1105" style="position:absolute;left:241;top:5053;width:19;height:2" coordorigin="241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">
                  <v:shape id="Freeform 1603" o:spid="_x0000_s1106" style="position:absolute;left:241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600" o:spid="_x0000_s1107" style="position:absolute;left:277;top:5052;width:19;height:2" coordorigin="27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">
                  <v:shape id="Freeform 1601" o:spid="_x0000_s1108" style="position:absolute;left:27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" path="m,1l18,e" filled="f" strokeweight=".32186mm">
                    <v:path arrowok="t" o:connecttype="custom" o:connectlocs="0,10106;18,10104" o:connectangles="0,0"/>
                  </v:shape>
                </v:group>
                <v:group id="Group 1598" o:spid="_x0000_s1109" style="position:absolute;left:314;top:5052;width:19;height:2" coordorigin="314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">
                  <v:shape id="Freeform 1599" o:spid="_x0000_s1110" style="position:absolute;left:314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96" o:spid="_x0000_s1111" style="position:absolute;left:350;top:5052;width:19;height:2" coordorigin="350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">
                  <v:shape id="Freeform 1597" o:spid="_x0000_s1112" style="position:absolute;left:350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" path="m,l19,e" filled="f" strokeweight=".32186mm">
                    <v:path arrowok="t" o:connecttype="custom" o:connectlocs="0,10104;19,10104" o:connectangles="0,0"/>
                  </v:shape>
                </v:group>
                <v:group id="Group 1594" o:spid="_x0000_s1113" style="position:absolute;left:479;top:5052;width:19;height:2" coordorigin="479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">
                  <v:shape id="Freeform 1595" o:spid="_x0000_s1114" style="position:absolute;left:479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" path="m,l18,e" filled="f" strokeweight=".32186mm">
                    <v:path arrowok="t" o:connecttype="custom" o:connectlocs="0,10104;18,10104" o:connectangles="0,0"/>
                  </v:shape>
                </v:group>
                <v:group id="Group 1592" o:spid="_x0000_s1115" style="position:absolute;left:515;top:5052;width:19;height:2" coordorigin="515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chzeyQAAAOE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">
                  <v:shape id="Freeform 1593" o:spid="_x0000_s1116" style="position:absolute;left:515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" path="m,l19,e" filled="f" strokeweight=".32186mm">
                    <v:path arrowok="t" o:connecttype="custom" o:connectlocs="0,10104;19,10104" o:connectangles="0,0"/>
                  </v:shape>
                </v:group>
                <v:group id="Group 1590" o:spid="_x0000_s1117" style="position:absolute;left:552;top:5052;width:19;height:2" coordorigin="552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">
                  <v:shape id="Freeform 1591" o:spid="_x0000_s1118" style="position:absolute;left:552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" path="m,l18,1e" filled="f" strokeweight=".32186mm">
                    <v:path arrowok="t" o:connecttype="custom" o:connectlocs="0,10104;18,10106" o:connectangles="0,0"/>
                  </v:shape>
                </v:group>
                <v:group id="Group 1588" o:spid="_x0000_s1119" style="position:absolute;left:588;top:5053;width:19;height:2" coordorigin="588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">
                  <v:shape id="Freeform 1589" o:spid="_x0000_s1120" style="position:absolute;left:588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" path="m,l19,e" filled="f" strokeweight=".32186mm">
                    <v:path arrowok="t" o:connecttype="custom" o:connectlocs="0,10106;19,10106" o:connectangles="0,0"/>
                  </v:shape>
                </v:group>
                <v:group id="Group 1586" o:spid="_x0000_s1121" style="position:absolute;left:680;top:5053;width:19;height:2" coordorigin="680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">
                  <v:shape id="Freeform 1587" o:spid="_x0000_s1122" style="position:absolute;left:680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584" o:spid="_x0000_s1123" style="position:absolute;left:698;top:5052;width:19;height:2" coordorigin="698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">
                  <v:shape id="Freeform 1585" o:spid="_x0000_s1124" style="position:absolute;left:698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" path="m,1l19,e" filled="f" strokeweight=".32186mm">
                    <v:path arrowok="t" o:connecttype="custom" o:connectlocs="0,10106;19,10104" o:connectangles="0,0"/>
                  </v:shape>
                </v:group>
                <v:group id="Group 1582" o:spid="_x0000_s1125" style="position:absolute;left:717;top:5052;width:19;height:2" coordorigin="71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">
                  <v:shape id="Freeform 1583" o:spid="_x0000_s1126" style="position:absolute;left:71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80" o:spid="_x0000_s1127" style="position:absolute;left:735;top:5051;width:19;height:2" coordorigin="735,505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">
                  <v:shape id="Freeform 1581" o:spid="_x0000_s1128" style="position:absolute;left:735;top:505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" path="m,1l18,e" filled="f" strokeweight=".32186mm">
                    <v:path arrowok="t" o:connecttype="custom" o:connectlocs="0,10104;18,10102" o:connectangles="0,0"/>
                  </v:shape>
                </v:group>
                <v:group id="Group 1578" o:spid="_x0000_s1129" style="position:absolute;left:753;top:5050;width:19;height:2" coordorigin="753,505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">
                  <v:shape id="Freeform 1579" o:spid="_x0000_s1130" style="position:absolute;left:753;top:505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" path="m,1l19,e" filled="f" strokeweight=".32186mm">
                    <v:path arrowok="t" o:connecttype="custom" o:connectlocs="0,5051;19,5050" o:connectangles="0,0"/>
                  </v:shape>
                </v:group>
                <v:group id="Group 1576" o:spid="_x0000_s1131" style="position:absolute;left:772;top:5048;width:19;height:2" coordorigin="772,504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">
                  <v:shape id="Freeform 1577" o:spid="_x0000_s1132" style="position:absolute;left:772;top:504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" path="m,2l18,e" filled="f" strokeweight=".32186mm">
                    <v:path arrowok="t" o:connecttype="custom" o:connectlocs="0,5050;18,5048" o:connectangles="0,0"/>
                  </v:shape>
                </v:group>
                <v:group id="Group 1574" o:spid="_x0000_s1133" style="position:absolute;left:790;top:5046;width:19;height:3" coordorigin="790,504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">
                  <v:shape id="Freeform 1575" o:spid="_x0000_s1134" style="position:absolute;left:790;top:504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" path="m,2l18,e" filled="f" strokeweight=".32186mm">
                    <v:path arrowok="t" o:connecttype="custom" o:connectlocs="0,5048;18,5046" o:connectangles="0,0"/>
                  </v:shape>
                </v:group>
                <v:group id="Group 1572" o:spid="_x0000_s1135" style="position:absolute;left:808;top:5042;width:19;height:4" coordorigin="808,50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0C+yQAAAOE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">
                  <v:shape id="Freeform 1573" o:spid="_x0000_s1136" style="position:absolute;left:808;top:50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" path="m,4l18,e" filled="f" strokeweight=".32186mm">
                    <v:path arrowok="t" o:connecttype="custom" o:connectlocs="0,5046;18,5042" o:connectangles="0,0"/>
                  </v:shape>
                </v:group>
                <v:group id="Group 1570" o:spid="_x0000_s1137" style="position:absolute;left:826;top:5037;width:19;height:5" coordorigin="826,503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">
                  <v:shape id="Freeform 1571" o:spid="_x0000_s1138" style="position:absolute;left:826;top:503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" path="m,5l19,e" filled="f" strokeweight=".32186mm">
                    <v:path arrowok="t" o:connecttype="custom" o:connectlocs="0,5042;19,5037" o:connectangles="0,0"/>
                  </v:shape>
                </v:group>
                <v:group id="Group 1568" o:spid="_x0000_s1139" style="position:absolute;left:845;top:5030;width:19;height:7" coordorigin="845,5030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">
                  <v:shape id="Freeform 1569" o:spid="_x0000_s1140" style="position:absolute;left:845;top:5030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" path="m,7l18,e" filled="f" strokeweight=".32186mm">
                    <v:path arrowok="t" o:connecttype="custom" o:connectlocs="0,5037;18,5030" o:connectangles="0,0"/>
                  </v:shape>
                </v:group>
                <v:group id="Group 1566" o:spid="_x0000_s1141" style="position:absolute;left:863;top:5021;width:19;height:9" coordorigin="863,50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">
                  <v:shape id="Freeform 1567" o:spid="_x0000_s1142" style="position:absolute;left:863;top:50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" path="m,9l18,e" filled="f" strokeweight=".32186mm">
                    <v:path arrowok="t" o:connecttype="custom" o:connectlocs="0,5030;18,5021" o:connectangles="0,0"/>
                  </v:shape>
                </v:group>
                <v:group id="Group 1564" o:spid="_x0000_s1143" style="position:absolute;left:881;top:5010;width:19;height:11" coordorigin="881,5010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">
                  <v:shape id="Freeform 1565" o:spid="_x0000_s1144" style="position:absolute;left:881;top:5010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" path="m,11l19,e" filled="f" strokeweight=".32186mm">
                    <v:path arrowok="t" o:connecttype="custom" o:connectlocs="0,5021;19,5010" o:connectangles="0,0"/>
                  </v:shape>
                </v:group>
                <v:group id="Group 1562" o:spid="_x0000_s1145" style="position:absolute;left:900;top:4996;width:19;height:15" coordorigin="900,4996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">
                  <v:shape id="Freeform 1563" o:spid="_x0000_s1146" style="position:absolute;left:900;top:4996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" path="m,14l18,e" filled="f" strokeweight=".32186mm">
                    <v:path arrowok="t" o:connecttype="custom" o:connectlocs="0,5010;18,4996" o:connectangles="0,0"/>
                  </v:shape>
                </v:group>
                <v:group id="Group 1560" o:spid="_x0000_s1147" style="position:absolute;left:918;top:4979;width:19;height:18" coordorigin="918,4979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">
                  <v:shape id="Freeform 1561" o:spid="_x0000_s1148" style="position:absolute;left:918;top:4979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" path="m,17l18,e" filled="f" strokeweight=".32186mm">
                    <v:path arrowok="t" o:connecttype="custom" o:connectlocs="0,4996;18,4979" o:connectangles="0,0"/>
                  </v:shape>
                </v:group>
                <v:group id="Group 1558" o:spid="_x0000_s1149" style="position:absolute;left:936;top:4958;width:19;height:22" coordorigin="936,4958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">
                  <v:shape id="Freeform 1559" o:spid="_x0000_s1150" style="position:absolute;left:936;top:4958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" path="m,21l19,e" filled="f" strokeweight=".32186mm">
                    <v:path arrowok="t" o:connecttype="custom" o:connectlocs="0,4979;19,4958" o:connectangles="0,0"/>
                  </v:shape>
                </v:group>
                <v:group id="Group 1556" o:spid="_x0000_s1151" style="position:absolute;left:955;top:4932;width:19;height:26" coordorigin="955,4932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">
                  <v:shape id="Freeform 1557" o:spid="_x0000_s1152" style="position:absolute;left:955;top:4932;width:19;height:26;visibility:visible;mso-wrap-style:square;v-text-anchor:top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" path="m,26l18,e" filled="f" strokeweight=".32186mm">
                    <v:path arrowok="t" o:connecttype="custom" o:connectlocs="0,4958;18,4932" o:connectangles="0,0"/>
                  </v:shape>
                </v:group>
                <v:group id="Group 1554" o:spid="_x0000_s1153" style="position:absolute;left:973;top:4901;width:19;height:31" coordorigin="973,4901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">
                  <v:shape id="Freeform 1555" o:spid="_x0000_s1154" style="position:absolute;left:973;top:4901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" path="m,31l18,e" filled="f" strokeweight=".32186mm">
                    <v:path arrowok="t" o:connecttype="custom" o:connectlocs="0,4932;18,4901" o:connectangles="0,0"/>
                  </v:shape>
                </v:group>
                <v:group id="Group 1552" o:spid="_x0000_s1155" style="position:absolute;left:991;top:4864;width:19;height:38" coordorigin="991,4864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">
                  <v:shape id="Freeform 1553" o:spid="_x0000_s1156" style="position:absolute;left:991;top:4864;width:19;height:38;visibility:visible;mso-wrap-style:square;v-text-anchor:top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" path="m,37l19,e" filled="f" strokeweight=".32186mm">
                    <v:path arrowok="t" o:connecttype="custom" o:connectlocs="0,4901;19,4864" o:connectangles="0,0"/>
                  </v:shape>
                </v:group>
                <v:group id="Group 1550" o:spid="_x0000_s1157" style="position:absolute;left:1010;top:4819;width:19;height:45" coordorigin="1010,4819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">
                  <v:shape id="Freeform 1551" o:spid="_x0000_s1158" style="position:absolute;left:1010;top:4819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" path="m,45l18,e" filled="f" strokeweight=".32186mm">
                    <v:path arrowok="t" o:connecttype="custom" o:connectlocs="0,4864;18,4819" o:connectangles="0,0"/>
                  </v:shape>
                </v:group>
                <v:group id="Group 1548" o:spid="_x0000_s1159" style="position:absolute;left:1028;top:4765;width:19;height:54" coordorigin="1028,4765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">
                  <v:shape id="Freeform 1549" o:spid="_x0000_s1160" style="position:absolute;left:1028;top:4765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" path="m,54l18,e" filled="f" strokeweight=".32186mm">
                    <v:path arrowok="t" o:connecttype="custom" o:connectlocs="0,4819;18,4765" o:connectangles="0,0"/>
                  </v:shape>
                </v:group>
                <v:group id="Group 1546" o:spid="_x0000_s1161" style="position:absolute;left:1046;top:4701;width:19;height:64" coordorigin="1046,4701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">
                  <v:shape id="Freeform 1547" o:spid="_x0000_s1162" style="position:absolute;left:1046;top:4701;width:19;height:64;visibility:visible;mso-wrap-style:square;v-text-anchor:top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" path="m,64l19,e" filled="f" strokeweight=".32186mm">
                    <v:path arrowok="t" o:connecttype="custom" o:connectlocs="0,4765;19,4701" o:connectangles="0,0"/>
                  </v:shape>
                </v:group>
                <v:group id="Group 1544" o:spid="_x0000_s1163" style="position:absolute;left:1065;top:4626;width:19;height:76" coordorigin="1065,4626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">
                  <v:shape id="Freeform 1545" o:spid="_x0000_s1164" style="position:absolute;left:1065;top:4626;width:19;height:76;visibility:visible;mso-wrap-style:square;v-text-anchor:top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" path="m,75l18,e" filled="f" strokeweight=".32186mm">
                    <v:path arrowok="t" o:connecttype="custom" o:connectlocs="0,4701;18,4626" o:connectangles="0,0"/>
                  </v:shape>
                </v:group>
                <v:group id="Group 1542" o:spid="_x0000_s1165" style="position:absolute;left:1083;top:4538;width:19;height:88" coordorigin="1083,4538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">
                  <v:shape id="Freeform 1543" o:spid="_x0000_s1166" style="position:absolute;left:1083;top:4538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" path="m,88l18,e" filled="f" strokeweight=".32186mm">
                    <v:path arrowok="t" o:connecttype="custom" o:connectlocs="0,4626;18,4538" o:connectangles="0,0"/>
                  </v:shape>
                </v:group>
                <v:group id="Group 1540" o:spid="_x0000_s1167" style="position:absolute;left:1101;top:4437;width:19;height:102" coordorigin="1101,4437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">
                  <v:shape id="Freeform 1541" o:spid="_x0000_s1168" style="position:absolute;left:1101;top:4437;width:19;height:102;visibility:visible;mso-wrap-style:square;v-text-anchor:top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" path="m,101l18,e" filled="f" strokeweight=".32186mm">
                    <v:path arrowok="t" o:connecttype="custom" o:connectlocs="0,4538;18,4437" o:connectangles="0,0"/>
                  </v:shape>
                </v:group>
                <v:group id="Group 1538" o:spid="_x0000_s1169" style="position:absolute;left:1119;top:4322;width:19;height:115" coordorigin="1119,4322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">
                  <v:shape id="Freeform 1539" o:spid="_x0000_s1170" style="position:absolute;left:1119;top:4322;width:19;height:115;visibility:visible;mso-wrap-style:square;v-text-anchor:top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" path="m,115l19,e" filled="f" strokeweight=".32186mm">
                    <v:path arrowok="t" o:connecttype="custom" o:connectlocs="0,4437;19,4322" o:connectangles="0,0"/>
                  </v:shape>
                </v:group>
                <v:group id="Group 1536" o:spid="_x0000_s1171" style="position:absolute;left:1138;top:4193;width:19;height:129" coordorigin="1138,4193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">
                  <v:shape id="Freeform 1537" o:spid="_x0000_s1172" style="position:absolute;left:1138;top:4193;width:19;height:129;visibility:visible;mso-wrap-style:square;v-text-anchor:top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" path="m,129l18,e" filled="f" strokeweight=".32186mm">
                    <v:path arrowok="t" o:connecttype="custom" o:connectlocs="0,4322;18,4193" o:connectangles="0,0"/>
                  </v:shape>
                </v:group>
                <v:group id="Group 1534" o:spid="_x0000_s1173" style="position:absolute;left:1156;top:4051;width:19;height:142" coordorigin="1156,4051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">
                  <v:shape id="Freeform 1535" o:spid="_x0000_s1174" style="position:absolute;left:1156;top:4051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" path="m,142l18,e" filled="f" strokeweight=".32186mm">
                    <v:path arrowok="t" o:connecttype="custom" o:connectlocs="0,4193;18,4051" o:connectangles="0,0"/>
                  </v:shape>
                </v:group>
                <v:group id="Group 1532" o:spid="_x0000_s1175" style="position:absolute;left:1174;top:3897;width:19;height:155" coordorigin="1174,3897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">
                  <v:shape id="Freeform 1533" o:spid="_x0000_s1176" style="position:absolute;left:1174;top:3897;width:19;height:155;visibility:visible;mso-wrap-style:square;v-text-anchor:top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" path="m,154l19,e" filled="f" strokeweight=".32186mm">
                    <v:path arrowok="t" o:connecttype="custom" o:connectlocs="0,4051;19,3897" o:connectangles="0,0"/>
                  </v:shape>
                </v:group>
                <v:group id="Group 1530" o:spid="_x0000_s1177" style="position:absolute;left:1193;top:3732;width:19;height:166" coordorigin="1193,3732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">
                  <v:shape id="Freeform 1531" o:spid="_x0000_s1178" style="position:absolute;left:1193;top:3732;width:19;height:166;visibility:visible;mso-wrap-style:square;v-text-anchor:top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" path="m,165l18,e" filled="f" strokeweight=".32186mm">
                    <v:path arrowok="t" o:connecttype="custom" o:connectlocs="0,3897;18,3732" o:connectangles="0,0"/>
                  </v:shape>
                </v:group>
                <v:group id="Group 1528" o:spid="_x0000_s1179" style="position:absolute;left:1211;top:3557;width:19;height:175" coordorigin="1211,3557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">
                  <v:shape id="Freeform 1529" o:spid="_x0000_s1180" style="position:absolute;left:1211;top:3557;width:19;height:175;visibility:visible;mso-wrap-style:square;v-text-anchor:top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" path="m,175l18,e" filled="f" strokeweight=".32186mm">
                    <v:path arrowok="t" o:connecttype="custom" o:connectlocs="0,3732;18,3557" o:connectangles="0,0"/>
                  </v:shape>
                </v:group>
                <v:group id="Group 1526" o:spid="_x0000_s1181" style="position:absolute;left:1229;top:3374;width:19;height:184" coordorigin="1229,3374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">
                  <v:shape id="Freeform 1527" o:spid="_x0000_s1182" style="position:absolute;left:1229;top:3374;width:19;height:184;visibility:visible;mso-wrap-style:square;v-text-anchor:top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" path="m,183l19,e" filled="f" strokeweight=".32186mm">
                    <v:path arrowok="t" o:connecttype="custom" o:connectlocs="0,3557;19,3374" o:connectangles="0,0"/>
                  </v:shape>
                </v:group>
                <v:group id="Group 1524" o:spid="_x0000_s1183" style="position:absolute;left:1248;top:3184;width:19;height:190" coordorigin="1248,3184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">
                  <v:shape id="Freeform 1525" o:spid="_x0000_s1184" style="position:absolute;left:1248;top:3184;width:19;height:190;visibility:visible;mso-wrap-style:square;v-text-anchor:top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" path="m,190l18,e" filled="f" strokeweight=".32186mm">
                    <v:path arrowok="t" o:connecttype="custom" o:connectlocs="0,3374;18,3184" o:connectangles="0,0"/>
                  </v:shape>
                </v:group>
                <v:group id="Group 1522" o:spid="_x0000_s1185" style="position:absolute;left:1266;top:2989;width:19;height:196" coordorigin="1266,2989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">
                  <v:shape id="Freeform 1523" o:spid="_x0000_s1186" style="position:absolute;left:1266;top:2989;width:19;height:196;visibility:visible;mso-wrap-style:square;v-text-anchor:top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" path="m,195l18,e" filled="f" strokeweight=".32186mm">
                    <v:path arrowok="t" o:connecttype="custom" o:connectlocs="0,3184;18,2989" o:connectangles="0,0"/>
                  </v:shape>
                </v:group>
                <v:group id="Group 1520" o:spid="_x0000_s1187" style="position:absolute;left:1284;top:2789;width:19;height:200" coordorigin="1284,2789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">
                  <v:shape id="Freeform 1521" o:spid="_x0000_s1188" style="position:absolute;left:1284;top:2789;width:19;height:200;visibility:visible;mso-wrap-style:square;v-text-anchor:top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" path="m,200l19,e" filled="f" strokeweight=".32186mm">
                    <v:path arrowok="t" o:connecttype="custom" o:connectlocs="0,2989;19,2789" o:connectangles="0,0"/>
                  </v:shape>
                </v:group>
                <v:group id="Group 1518" o:spid="_x0000_s1189" style="position:absolute;left:1303;top:2586;width:19;height:203" coordorigin="1303,2586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tjUuyQAAAOI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">
                  <v:shape id="Freeform 1519" o:spid="_x0000_s1190" style="position:absolute;left:1303;top:2586;width:19;height:203;visibility:visible;mso-wrap-style:square;v-text-anchor:top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" path="m,203l18,e" filled="f" strokeweight=".32186mm">
                    <v:path arrowok="t" o:connecttype="custom" o:connectlocs="0,2789;18,2586" o:connectangles="0,0"/>
                  </v:shape>
                </v:group>
                <v:group id="Group 1516" o:spid="_x0000_s1191" style="position:absolute;left:1321;top:2382;width:19;height:205" coordorigin="1321,2382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">
                  <v:shape id="Freeform 1517" o:spid="_x0000_s1192" style="position:absolute;left:1321;top:2382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" path="m,204l18,e" filled="f" strokeweight=".32186mm">
                    <v:path arrowok="t" o:connecttype="custom" o:connectlocs="0,2586;18,2382" o:connectangles="0,0"/>
                  </v:shape>
                </v:group>
                <v:group id="Group 1514" o:spid="_x0000_s1193" style="position:absolute;left:1339;top:2177;width:19;height:205" coordorigin="1339,2177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f8J8yQAAAOI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">
                  <v:shape id="Freeform 1515" o:spid="_x0000_s1194" style="position:absolute;left:1339;top:2177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" path="m,205l19,e" filled="f" strokeweight=".32186mm">
                    <v:path arrowok="t" o:connecttype="custom" o:connectlocs="0,2382;19,2177" o:connectangles="0,0"/>
                  </v:shape>
                </v:group>
                <v:group id="Group 1512" o:spid="_x0000_s1195" style="position:absolute;left:1358;top:1973;width:19;height:205" coordorigin="1358,1973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4fmQ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">
                  <v:shape id="Freeform 1513" o:spid="_x0000_s1196" style="position:absolute;left:1358;top:1973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" path="m,204l18,e" filled="f" strokeweight=".32186mm">
                    <v:path arrowok="t" o:connecttype="custom" o:connectlocs="0,2177;18,1973" o:connectangles="0,0"/>
                  </v:shape>
                </v:group>
                <v:group id="Group 1510" o:spid="_x0000_s1197" style="position:absolute;left:1376;top:1771;width:19;height:202" coordorigin="1376,1771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RMR/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">
                  <v:shape id="Freeform 1511" o:spid="_x0000_s1198" style="position:absolute;left:1376;top:1771;width:19;height:202;visibility:visible;mso-wrap-style:square;v-text-anchor:top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" path="m,202l18,e" filled="f" strokeweight=".32186mm">
                    <v:path arrowok="t" o:connecttype="custom" o:connectlocs="0,1973;18,1771" o:connectangles="0,0"/>
                  </v:shape>
                </v:group>
                <v:group id="Group 1508" o:spid="_x0000_s1199" style="position:absolute;left:1394;top:1575;width:19;height:197" coordorigin="1394,1575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2v+T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">
                  <v:shape id="Freeform 1509" o:spid="_x0000_s1200" style="position:absolute;left:1394;top:1575;width:19;height:197;visibility:visible;mso-wrap-style:square;v-text-anchor:top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" path="m,196l18,e" filled="f" strokeweight=".32186mm">
                    <v:path arrowok="t" o:connecttype="custom" o:connectlocs="0,1771;18,1575" o:connectangles="0,0"/>
                  </v:shape>
                </v:group>
                <v:group id="Group 1506" o:spid="_x0000_s1201" style="position:absolute;left:1412;top:1384;width:19;height:191" coordorigin="1412,1384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Cc56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">
                  <v:shape id="Freeform 1507" o:spid="_x0000_s1202" style="position:absolute;left:1412;top:1384;width:19;height:191;visibility:visible;mso-wrap-style:square;v-text-anchor:top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" path="m,191l19,e" filled="f" strokeweight=".32186mm">
                    <v:path arrowok="t" o:connecttype="custom" o:connectlocs="0,1575;19,1384" o:connectangles="0,0"/>
                  </v:shape>
                </v:group>
                <v:group id="Group 1504" o:spid="_x0000_s1203" style="position:absolute;left:1431;top:1203;width:19;height:182" coordorigin="1431,1203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plSh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">
                  <v:shape id="Freeform 1505" o:spid="_x0000_s1204" style="position:absolute;left:1431;top:1203;width:19;height:182;visibility:visible;mso-wrap-style:square;v-text-anchor:top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" path="m,181l18,e" filled="f" strokeweight=".32186mm">
                    <v:path arrowok="t" o:connecttype="custom" o:connectlocs="0,1384;18,1203" o:connectangles="0,0"/>
                  </v:shape>
                </v:group>
                <v:group id="Group 1502" o:spid="_x0000_s1205" style="position:absolute;left:1449;top:1032;width:19;height:171" coordorigin="1449,1032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OG9N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">
                  <v:shape id="Freeform 1503" o:spid="_x0000_s1206" style="position:absolute;left:1449;top:1032;width:19;height:171;visibility:visible;mso-wrap-style:square;v-text-anchor:top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" path="m,171l18,e" filled="f" strokeweight=".32186mm">
                    <v:path arrowok="t" o:connecttype="custom" o:connectlocs="0,1203;18,1032" o:connectangles="0,0"/>
                  </v:shape>
                </v:group>
                <v:group id="Group 1500" o:spid="_x0000_s1207" style="position:absolute;left:1467;top:875;width:19;height:158" coordorigin="1467,875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">
                  <v:shape id="Freeform 1501" o:spid="_x0000_s1208" style="position:absolute;left:1467;top:875;width:19;height:158;visibility:visible;mso-wrap-style:square;v-text-anchor:top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" path="m,157l19,e" filled="f" strokeweight=".32186mm">
                    <v:path arrowok="t" o:connecttype="custom" o:connectlocs="0,1032;19,875" o:connectangles="0,0"/>
                  </v:shape>
                </v:group>
                <v:group id="Group 1498" o:spid="_x0000_s1209" style="position:absolute;left:1486;top:733;width:19;height:142" coordorigin="1486,733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A2lO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">
                  <v:shape id="Freeform 1499" o:spid="_x0000_s1210" style="position:absolute;left:1486;top:733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" path="m,142l18,e" filled="f" strokeweight=".32186mm">
                    <v:path arrowok="t" o:connecttype="custom" o:connectlocs="0,875;18,733" o:connectangles="0,0"/>
                  </v:shape>
                </v:group>
                <v:group id="Group 1496" o:spid="_x0000_s1211" style="position:absolute;left:1504;top:608;width:19;height:125" coordorigin="1504,608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0Fin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">
                  <v:shape id="Freeform 1497" o:spid="_x0000_s1212" style="position:absolute;left:1504;top:608;width:19;height:125;visibility:visible;mso-wrap-style:square;v-text-anchor:top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" path="m,125l18,e" filled="f" strokeweight=".32186mm">
                    <v:path arrowok="t" o:connecttype="custom" o:connectlocs="0,733;18,608" o:connectangles="0,0"/>
                  </v:shape>
                </v:group>
                <v:group id="Group 1494" o:spid="_x0000_s1213" style="position:absolute;left:1522;top:502;width:19;height:106" coordorigin="1522,502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oCfc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">
                  <v:shape id="Freeform 1495" o:spid="_x0000_s1214" style="position:absolute;left:1522;top:502;width:19;height:106;visibility:visible;mso-wrap-style:square;v-text-anchor:top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" path="m,106l19,e" filled="f" strokeweight=".32186mm">
                    <v:path arrowok="t" o:connecttype="custom" o:connectlocs="0,608;19,502" o:connectangles="0,0"/>
                  </v:shape>
                </v:group>
                <v:group id="Group 1492" o:spid="_x0000_s1215" style="position:absolute;left:1541;top:417;width:19;height:86" coordorigin="1541,417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Phww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">
                  <v:shape id="Freeform 1493" o:spid="_x0000_s1216" style="position:absolute;left:1541;top:417;width:19;height:86;visibility:visible;mso-wrap-style:square;v-text-anchor:top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" path="m,85l18,e" filled="f" strokeweight=".32186mm">
                    <v:path arrowok="t" o:connecttype="custom" o:connectlocs="0,502;18,417" o:connectangles="0,0"/>
                  </v:shape>
                </v:group>
                <v:group id="Group 1490" o:spid="_x0000_s1217" style="position:absolute;left:1559;top:353;width:19;height:65" coordorigin="1559,353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">
                  <v:shape id="Freeform 1491" o:spid="_x0000_s1218" style="position:absolute;left:1559;top:353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" path="m,64l18,e" filled="f" strokeweight=".32186mm">
                    <v:path arrowok="t" o:connecttype="custom" o:connectlocs="0,417;18,353" o:connectangles="0,0"/>
                  </v:shape>
                </v:group>
                <v:group id="Group 1488" o:spid="_x0000_s1219" style="position:absolute;left:1577;top:310;width:19;height:43" coordorigin="1577,310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BRoz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">
                  <v:shape id="Freeform 1489" o:spid="_x0000_s1220" style="position:absolute;left:1577;top:310;width:19;height:43;visibility:visible;mso-wrap-style:square;v-text-anchor:top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" path="m,43l19,e" filled="f" strokeweight=".32186mm">
                    <v:path arrowok="t" o:connecttype="custom" o:connectlocs="0,353;19,310" o:connectangles="0,0"/>
                  </v:shape>
                </v:group>
                <v:group id="Group 1486" o:spid="_x0000_s1221" style="position:absolute;left:1596;top:290;width:19;height:21" coordorigin="1596,290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1iva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">
                  <v:shape id="Freeform 1487" o:spid="_x0000_s1222" style="position:absolute;left:1596;top:290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" path="m,20l18,e" filled="f" strokeweight=".32186mm">
                    <v:path arrowok="t" o:connecttype="custom" o:connectlocs="0,310;18,290" o:connectangles="0,0"/>
                  </v:shape>
                </v:group>
                <v:group id="Group 1484" o:spid="_x0000_s1223" style="position:absolute;left:1614;top:290;width:19;height:2" coordorigin="1614,2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ebEB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">
                  <v:shape id="Freeform 1485" o:spid="_x0000_s1224" style="position:absolute;left:1614;top:290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" path="m,l18,1e" filled="f" strokeweight=".32186mm">
                    <v:path arrowok="t" o:connecttype="custom" o:connectlocs="0,580;18,582" o:connectangles="0,0"/>
                  </v:shape>
                </v:group>
                <v:group id="Group 1482" o:spid="_x0000_s1225" style="position:absolute;left:1632;top:291;width:19;height:21" coordorigin="1632,29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54rt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">
                  <v:shape id="Freeform 1483" o:spid="_x0000_s1226" style="position:absolute;left:1632;top:29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" path="m,l18,20e" filled="f" strokeweight=".32186mm">
                    <v:path arrowok="t" o:connecttype="custom" o:connectlocs="0,291;18,311" o:connectangles="0,0"/>
                  </v:shape>
                </v:group>
                <v:group id="Group 1480" o:spid="_x0000_s1227" style="position:absolute;left:1650;top:311;width:19;height:39" coordorigin="1650,311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QrcCyQAAAOI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">
                  <v:shape id="Freeform 1481" o:spid="_x0000_s1228" style="position:absolute;left:1650;top:311;width:19;height:39;visibility:visible;mso-wrap-style:square;v-text-anchor:top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" path="m,l19,38e" filled="f" strokeweight=".32186mm">
                    <v:path arrowok="t" o:connecttype="custom" o:connectlocs="0,311;19,349" o:connectangles="0,0"/>
                  </v:shape>
                </v:group>
                <v:group id="Group 1478" o:spid="_x0000_s1229" style="position:absolute;left:1669;top:349;width:19;height:54" coordorigin="1669,349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3Izu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">
                  <v:shape id="Freeform 1479" o:spid="_x0000_s1230" style="position:absolute;left:1669;top:349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" path="m,l18,54e" filled="f" strokeweight=".32186mm">
                    <v:path arrowok="t" o:connecttype="custom" o:connectlocs="0,349;18,403" o:connectangles="0,0"/>
                  </v:shape>
                </v:group>
                <v:group id="Group 1476" o:spid="_x0000_s1231" style="position:absolute;left:1687;top:403;width:19;height:67" coordorigin="1687,403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D70H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">
                  <v:shape id="Freeform 1477" o:spid="_x0000_s1232" style="position:absolute;left:1687;top:403;width:19;height:67;visibility:visible;mso-wrap-style:square;v-text-anchor:top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" path="m,l18,66e" filled="f" strokeweight=".32186mm">
                    <v:path arrowok="t" o:connecttype="custom" o:connectlocs="0,403;18,469" o:connectangles="0,0"/>
                  </v:shape>
                </v:group>
                <v:group id="Group 1474" o:spid="_x0000_s1233" style="position:absolute;left:1705;top:469;width:19;height:78" coordorigin="1705,469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FXu8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">
                  <v:shape id="Freeform 1475" o:spid="_x0000_s1234" style="position:absolute;left:1705;top:469;width:19;height:78;visibility:visible;mso-wrap-style:square;v-text-anchor:top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" path="m,l19,77e" filled="f" strokeweight=".32186mm">
                    <v:path arrowok="t" o:connecttype="custom" o:connectlocs="0,469;19,546" o:connectangles="0,0"/>
                  </v:shape>
                </v:group>
                <v:group id="Group 1472" o:spid="_x0000_s1235" style="position:absolute;left:1724;top:546;width:19;height:85" coordorigin="1724,546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i0BQ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">
                  <v:shape id="Freeform 1473" o:spid="_x0000_s1236" style="position:absolute;left:1724;top:546;width:19;height:85;visibility:visible;mso-wrap-style:square;v-text-anchor:top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" path="m,l18,85e" filled="f" strokeweight=".32186mm">
                    <v:path arrowok="t" o:connecttype="custom" o:connectlocs="0,546;18,631" o:connectangles="0,0"/>
                  </v:shape>
                </v:group>
                <v:group id="Group 1470" o:spid="_x0000_s1237" style="position:absolute;left:1742;top:631;width:19;height:91" coordorigin="1742,631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Ln2/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">
                  <v:shape id="Freeform 1471" o:spid="_x0000_s1238" style="position:absolute;left:1742;top:631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" path="m,l18,91e" filled="f" strokeweight=".32186mm">
                    <v:path arrowok="t" o:connecttype="custom" o:connectlocs="0,631;18,722" o:connectangles="0,0"/>
                  </v:shape>
                </v:group>
                <v:group id="Group 1468" o:spid="_x0000_s1239" style="position:absolute;left:1760;top:722;width:19;height:95" coordorigin="1760,722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sEZT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">
                  <v:shape id="Freeform 1469" o:spid="_x0000_s1240" style="position:absolute;left:1760;top:722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" path="m,l19,94e" filled="f" strokeweight=".32186mm">
                    <v:path arrowok="t" o:connecttype="custom" o:connectlocs="0,722;19,816" o:connectangles="0,0"/>
                  </v:shape>
                </v:group>
                <v:group id="Group 1466" o:spid="_x0000_s1241" style="position:absolute;left:1779;top:816;width:19;height:97" coordorigin="1779,816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Y3e6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">
                  <v:shape id="Freeform 1467" o:spid="_x0000_s1242" style="position:absolute;left:1779;top:816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" path="m,l18,97e" filled="f" strokeweight=".32186mm">
                    <v:path arrowok="t" o:connecttype="custom" o:connectlocs="0,816;18,913" o:connectangles="0,0"/>
                  </v:shape>
                </v:group>
                <v:group id="Group 1464" o:spid="_x0000_s1243" style="position:absolute;left:1797;top:913;width:19;height:98" coordorigin="1797,913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">
                  <v:shape id="Freeform 1465" o:spid="_x0000_s1244" style="position:absolute;left:1797;top:913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" path="m,l18,97e" filled="f" strokeweight=".32186mm">
                    <v:path arrowok="t" o:connecttype="custom" o:connectlocs="0,913;18,1010" o:connectangles="0,0"/>
                  </v:shape>
                </v:group>
                <v:group id="Group 1462" o:spid="_x0000_s1245" style="position:absolute;left:1815;top:1010;width:19;height:98" coordorigin="1815,1010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">
                  <v:shape id="Freeform 1463" o:spid="_x0000_s1246" style="position:absolute;left:1815;top:1010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" path="m,l19,98e" filled="f" strokeweight=".32186mm">
                    <v:path arrowok="t" o:connecttype="custom" o:connectlocs="0,1010;19,1108" o:connectangles="0,0"/>
                  </v:shape>
                </v:group>
                <v:group id="Group 1460" o:spid="_x0000_s1247" style="position:absolute;left:1834;top:1108;width:19;height:97" coordorigin="1834,1108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">
                  <v:shape id="Freeform 1461" o:spid="_x0000_s1248" style="position:absolute;left:1834;top:1108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" path="m,l18,97e" filled="f" strokeweight=".32186mm">
                    <v:path arrowok="t" o:connecttype="custom" o:connectlocs="0,1108;18,1205" o:connectangles="0,0"/>
                  </v:shape>
                </v:group>
                <v:group id="Group 1458" o:spid="_x0000_s1249" style="position:absolute;left:1852;top:1205;width:19;height:97" coordorigin="1852,1205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">
                  <v:shape id="Freeform 1459" o:spid="_x0000_s1250" style="position:absolute;left:1852;top:1205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" path="m,l18,96e" filled="f" strokeweight=".32186mm">
                    <v:path arrowok="t" o:connecttype="custom" o:connectlocs="0,1205;18,1301" o:connectangles="0,0"/>
                  </v:shape>
                </v:group>
                <v:group id="Group 1456" o:spid="_x0000_s1251" style="position:absolute;left:1870;top:1301;width:19;height:96" coordorigin="1870,1301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">
                  <v:shape id="Freeform 1457" o:spid="_x0000_s1252" style="position:absolute;left:1870;top:1301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" path="m,l19,96e" filled="f" strokeweight=".32186mm">
                    <v:path arrowok="t" o:connecttype="custom" o:connectlocs="0,1301;19,1397" o:connectangles="0,0"/>
                  </v:shape>
                </v:group>
                <v:group id="Group 1454" o:spid="_x0000_s1253" style="position:absolute;left:1889;top:1397;width:19;height:96" coordorigin="1889,1397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GZ1G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">
                  <v:shape id="Freeform 1455" o:spid="_x0000_s1254" style="position:absolute;left:1889;top:1397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" path="m,l18,96e" filled="f" strokeweight=".32186mm">
                    <v:path arrowok="t" o:connecttype="custom" o:connectlocs="0,1397;18,1493" o:connectangles="0,0"/>
                  </v:shape>
                </v:group>
                <v:group id="Group 1452" o:spid="_x0000_s1255" style="position:absolute;left:1907;top:1493;width:19;height:96" coordorigin="1907,1493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h6aq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">
                  <v:shape id="Freeform 1453" o:spid="_x0000_s1256" style="position:absolute;left:1907;top:1493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" path="m,l18,95e" filled="f" strokeweight=".32186mm">
                    <v:path arrowok="t" o:connecttype="custom" o:connectlocs="0,1493;18,1588" o:connectangles="0,0"/>
                  </v:shape>
                </v:group>
                <v:group id="Group 1450" o:spid="_x0000_s1257" style="position:absolute;left:1925;top:1588;width:19;height:96" coordorigin="1925,1588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IptF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">
                  <v:shape id="Freeform 1451" o:spid="_x0000_s1258" style="position:absolute;left:1925;top:1588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" path="m,l18,96e" filled="f" strokeweight=".32186mm">
                    <v:path arrowok="t" o:connecttype="custom" o:connectlocs="0,1588;18,1684" o:connectangles="0,0"/>
                  </v:shape>
                </v:group>
                <v:group id="Group 1448" o:spid="_x0000_s1259" style="position:absolute;left:1943;top:1684;width:19;height:96" coordorigin="1943,1684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vKCp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">
                  <v:shape id="Freeform 1449" o:spid="_x0000_s1260" style="position:absolute;left:1943;top:1684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" path="m,l19,95e" filled="f" strokeweight=".32186mm">
                    <v:path arrowok="t" o:connecttype="custom" o:connectlocs="0,1684;19,1779" o:connectangles="0,0"/>
                  </v:shape>
                </v:group>
                <v:group id="Group 1446" o:spid="_x0000_s1261" style="position:absolute;left:1962;top:1779;width:19;height:96" coordorigin="1962,1779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5FA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">
                  <v:shape id="Freeform 1447" o:spid="_x0000_s1262" style="position:absolute;left:1962;top:1779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" path="m,l18,96e" filled="f" strokeweight=".32186mm">
                    <v:path arrowok="t" o:connecttype="custom" o:connectlocs="0,1779;18,1875" o:connectangles="0,0"/>
                  </v:shape>
                </v:group>
                <v:group id="Group 1444" o:spid="_x0000_s1263" style="position:absolute;left:1980;top:1875;width:19;height:96" coordorigin="1980,1875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wAub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">
                  <v:shape id="Freeform 1445" o:spid="_x0000_s1264" style="position:absolute;left:1980;top:1875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" path="m,l18,96e" filled="f" strokeweight=".32186mm">
                    <v:path arrowok="t" o:connecttype="custom" o:connectlocs="0,1875;18,1971" o:connectangles="0,0"/>
                  </v:shape>
                </v:group>
                <v:group id="Group 1442" o:spid="_x0000_s1265" style="position:absolute;left:1998;top:1971;width:19;height:95" coordorigin="1998,1971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">
                  <v:shape id="Freeform 1443" o:spid="_x0000_s1266" style="position:absolute;left:1998;top:1971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" path="m,l19,94e" filled="f" strokeweight=".32186mm">
                    <v:path arrowok="t" o:connecttype="custom" o:connectlocs="0,1971;19,2065" o:connectangles="0,0"/>
                  </v:shape>
                </v:group>
                <v:group id="Group 1440" o:spid="_x0000_s1267" style="position:absolute;left:2017;top:2065;width:19;height:93" coordorigin="2017,2065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+w2Y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">
                  <v:shape id="Freeform 1441" o:spid="_x0000_s1268" style="position:absolute;left:2017;top:2065;width:19;height:93;visibility:visible;mso-wrap-style:square;v-text-anchor:top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" path="m,l18,93e" filled="f" strokeweight=".32186mm">
                    <v:path arrowok="t" o:connecttype="custom" o:connectlocs="0,2065;18,2158" o:connectangles="0,0"/>
                  </v:shape>
                </v:group>
                <v:group id="Group 1438" o:spid="_x0000_s1269" style="position:absolute;left:2035;top:2158;width:19;height:91" coordorigin="2035,2158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">
                  <v:shape id="Freeform 1439" o:spid="_x0000_s1270" style="position:absolute;left:2035;top:2158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" path="m,l18,91e" filled="f" strokeweight=".32186mm">
                    <v:path arrowok="t" o:connecttype="custom" o:connectlocs="0,2158;18,2249" o:connectangles="0,0"/>
                  </v:shape>
                </v:group>
                <v:group id="Group 1436" o:spid="_x0000_s1271" style="position:absolute;left:2053;top:2249;width:19;height:88" coordorigin="2053,2249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tged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">
                  <v:shape id="Freeform 1437" o:spid="_x0000_s1272" style="position:absolute;left:2053;top:2249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" path="m,l19,87e" filled="f" strokeweight=".32186mm">
                    <v:path arrowok="t" o:connecttype="custom" o:connectlocs="0,2249;19,2336" o:connectangles="0,0"/>
                  </v:shape>
                </v:group>
                <v:group id="Group 1434" o:spid="_x0000_s1273" style="position:absolute;left:2072;top:2336;width:19;height:84" coordorigin="2072,2336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">
                  <v:shape id="Freeform 1435" o:spid="_x0000_s1274" style="position:absolute;left:2072;top:2336;width:19;height:84;visibility:visible;mso-wrap-style:square;v-text-anchor:top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" path="m,l18,83e" filled="f" strokeweight=".32186mm">
                    <v:path arrowok="t" o:connecttype="custom" o:connectlocs="0,2336;18,2419" o:connectangles="0,0"/>
                  </v:shape>
                </v:group>
                <v:group id="Group 1432" o:spid="_x0000_s1275" style="position:absolute;left:2090;top:2419;width:19;height:79" coordorigin="2090,2419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">
                  <v:shape id="Freeform 1433" o:spid="_x0000_s1276" style="position:absolute;left:2090;top:2419;width:19;height:79;visibility:visible;mso-wrap-style:square;v-text-anchor:top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" path="m,l18,79e" filled="f" strokeweight=".32186mm">
                    <v:path arrowok="t" o:connecttype="custom" o:connectlocs="0,2419;18,2498" o:connectangles="0,0"/>
                  </v:shape>
                </v:group>
                <v:group id="Group 1430" o:spid="_x0000_s1277" style="position:absolute;left:2108;top:2498;width:19;height:74" coordorigin="2108,2498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">
                  <v:shape id="Freeform 1431" o:spid="_x0000_s1278" style="position:absolute;left:2108;top:2498;width:19;height:74;visibility:visible;mso-wrap-style:square;v-text-anchor:top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" path="m,l19,74e" filled="f" strokeweight=".32186mm">
                    <v:path arrowok="t" o:connecttype="custom" o:connectlocs="0,2498;19,2572" o:connectangles="0,0"/>
                  </v:shape>
                </v:group>
                <v:group id="Group 1428" o:spid="_x0000_s1279" style="position:absolute;left:2127;top:2572;width:19;height:69" coordorigin="2127,2572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jqxuyQAAAOI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">
                  <v:shape id="Freeform 1429" o:spid="_x0000_s1280" style="position:absolute;left:2127;top:2572;width:19;height:69;visibility:visible;mso-wrap-style:square;v-text-anchor:top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" path="m,l18,69e" filled="f" strokeweight=".32186mm">
                    <v:path arrowok="t" o:connecttype="custom" o:connectlocs="0,2572;18,2641" o:connectangles="0,0"/>
                  </v:shape>
                </v:group>
                <v:group id="Group 1426" o:spid="_x0000_s1281" style="position:absolute;left:2145;top:2641;width:19;height:65" coordorigin="2145,2641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">
                  <v:shape id="Freeform 1427" o:spid="_x0000_s1282" style="position:absolute;left:2145;top:2641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" path="m,l18,64e" filled="f" strokeweight=".32186mm">
                    <v:path arrowok="t" o:connecttype="custom" o:connectlocs="0,2641;18,2705" o:connectangles="0,0"/>
                  </v:shape>
                </v:group>
                <v:group id="Group 1424" o:spid="_x0000_s1283" style="position:absolute;left:2163;top:2705;width:19;height:61" coordorigin="2163,2705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">
                  <v:shape id="Freeform 1425" o:spid="_x0000_s1284" style="position:absolute;left:2163;top:2705;width:19;height:61;visibility:visible;mso-wrap-style:square;v-text-anchor:top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" path="m,l19,60e" filled="f" strokeweight=".32186mm">
                    <v:path arrowok="t" o:connecttype="custom" o:connectlocs="0,2705;19,2765" o:connectangles="0,0"/>
                  </v:shape>
                </v:group>
                <v:group id="Group 1422" o:spid="_x0000_s1285" style="position:absolute;left:2182;top:2765;width:19;height:57" coordorigin="2182,2765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">
                  <v:shape id="Freeform 1423" o:spid="_x0000_s1286" style="position:absolute;left:2182;top:2765;width:19;height:57;visibility:visible;mso-wrap-style:square;v-text-anchor:top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" path="m,l18,57e" filled="f" strokeweight=".32186mm">
                    <v:path arrowok="t" o:connecttype="custom" o:connectlocs="0,2765;18,2822" o:connectangles="0,0"/>
                  </v:shape>
                </v:group>
                <v:group id="Group 1420" o:spid="_x0000_s1287" style="position:absolute;left:2200;top:2822;width:19;height:54" coordorigin="2200,2822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">
                  <v:shape id="Freeform 1421" o:spid="_x0000_s1288" style="position:absolute;left:2200;top:2822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" path="m,l18,53e" filled="f" strokeweight=".32186mm">
                    <v:path arrowok="t" o:connecttype="custom" o:connectlocs="0,2822;18,2875" o:connectangles="0,0"/>
                  </v:shape>
                </v:group>
                <v:group id="Group 1418" o:spid="_x0000_s1289" style="position:absolute;left:2218;top:2875;width:19;height:52" coordorigin="2218,2875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">
                  <v:shape id="Freeform 1419" o:spid="_x0000_s1290" style="position:absolute;left:2218;top:2875;width:19;height:52;visibility:visible;mso-wrap-style:square;v-text-anchor:top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" path="m,l18,51e" filled="f" strokeweight=".32186mm">
                    <v:path arrowok="t" o:connecttype="custom" o:connectlocs="0,2875;18,2926" o:connectangles="0,0"/>
                  </v:shape>
                </v:group>
                <v:group id="Group 1416" o:spid="_x0000_s1291" style="position:absolute;left:2236;top:2926;width:19;height:50" coordorigin="2236,2926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">
                  <v:shape id="Freeform 1417" o:spid="_x0000_s1292" style="position:absolute;left:2236;top:2926;width:19;height:50;visibility:visible;mso-wrap-style:square;v-text-anchor:top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" path="m,l19,50e" filled="f" strokeweight=".32186mm">
                    <v:path arrowok="t" o:connecttype="custom" o:connectlocs="0,2926;19,2976" o:connectangles="0,0"/>
                  </v:shape>
                </v:group>
                <v:group id="Group 1414" o:spid="_x0000_s1293" style="position:absolute;left:2255;top:2976;width:19;height:49" coordorigin="2255,2976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ns3hyQAAAOI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">
                  <v:shape id="Freeform 1415" o:spid="_x0000_s1294" style="position:absolute;left:2255;top:2976;width:19;height:49;visibility:visible;mso-wrap-style:square;v-text-anchor:top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" path="m,l18,48e" filled="f" strokeweight=".32186mm">
                    <v:path arrowok="t" o:connecttype="custom" o:connectlocs="0,2976;18,3024" o:connectangles="0,0"/>
                  </v:shape>
                </v:group>
                <v:group id="Group 1412" o:spid="_x0000_s1295" style="position:absolute;left:2273;top:3024;width:19;height:48" coordorigin="2273,3024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APYN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">
                  <v:shape id="Freeform 1413" o:spid="_x0000_s1296" style="position:absolute;left:2273;top:3024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" path="m,l18,48e" filled="f" strokeweight=".32186mm">
                    <v:path arrowok="t" o:connecttype="custom" o:connectlocs="0,3024;18,3072" o:connectangles="0,0"/>
                  </v:shape>
                </v:group>
                <v:group id="Group 1410" o:spid="_x0000_s1297" style="position:absolute;left:2291;top:3072;width:19;height:48" coordorigin="2291,3072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pcvi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">
                  <v:shape id="Freeform 1411" o:spid="_x0000_s1298" style="position:absolute;left:2291;top:3072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" path="m,l19,47e" filled="f" strokeweight=".32186mm">
                    <v:path arrowok="t" o:connecttype="custom" o:connectlocs="0,3072;19,3119" o:connectangles="0,0"/>
                  </v:shape>
                </v:group>
                <v:group id="Group 1408" o:spid="_x0000_s1299" style="position:absolute;left:2310;top:3119;width:19;height:48" coordorigin="2310,3119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O/AO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">
                  <v:shape id="Freeform 1409" o:spid="_x0000_s1300" style="position:absolute;left:2310;top:3119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" path="m,l18,47e" filled="f" strokeweight=".32186mm">
                    <v:path arrowok="t" o:connecttype="custom" o:connectlocs="0,3119;18,3166" o:connectangles="0,0"/>
                  </v:shape>
                </v:group>
                <v:group id="Group 1406" o:spid="_x0000_s1301" style="position:absolute;left:2328;top:3166;width:19;height:48" coordorigin="2328,3166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6MHn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">
                  <v:shape id="Freeform 1407" o:spid="_x0000_s1302" style="position:absolute;left:2328;top:3166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" path="m,l18,47e" filled="f" strokeweight=".32186mm">
                    <v:path arrowok="t" o:connecttype="custom" o:connectlocs="0,3166;18,3213" o:connectangles="0,0"/>
                  </v:shape>
                </v:group>
                <v:group id="Group 1404" o:spid="_x0000_s1303" style="position:absolute;left:2346;top:3213;width:19;height:48" coordorigin="2346,3213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R1s8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">
                  <v:shape id="Freeform 1405" o:spid="_x0000_s1304" style="position:absolute;left:2346;top:3213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" path="m,l19,48e" filled="f" strokeweight=".32186mm">
                    <v:path arrowok="t" o:connecttype="custom" o:connectlocs="0,3213;19,3261" o:connectangles="0,0"/>
                  </v:shape>
                </v:group>
                <v:group id="Group 1402" o:spid="_x0000_s1305" style="position:absolute;left:2365;top:3261;width:19;height:48" coordorigin="2365,3261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2WDQ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">
                  <v:shape id="Freeform 1403" o:spid="_x0000_s1306" style="position:absolute;left:2365;top:3261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" path="m,l18,47e" filled="f" strokeweight=".32186mm">
                    <v:path arrowok="t" o:connecttype="custom" o:connectlocs="0,3261;18,3308" o:connectangles="0,0"/>
                  </v:shape>
                </v:group>
                <v:group id="Group 1400" o:spid="_x0000_s1307" style="position:absolute;left:2383;top:3308;width:19;height:48" coordorigin="2383,3308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">
                  <v:shape id="Freeform 1401" o:spid="_x0000_s1308" style="position:absolute;left:2383;top:3308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" path="m,l18,47e" filled="f" strokeweight=".32186mm">
                    <v:path arrowok="t" o:connecttype="custom" o:connectlocs="0,3308;18,3355" o:connectangles="0,0"/>
                  </v:shape>
                </v:group>
                <v:group id="Group 1398" o:spid="_x0000_s1309" style="position:absolute;left:2401;top:3355;width:19;height:48" coordorigin="2401,3355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4mbT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">
                  <v:shape id="Freeform 1399" o:spid="_x0000_s1310" style="position:absolute;left:2401;top:3355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" path="m,l19,47e" filled="f" strokeweight=".32186mm">
                    <v:path arrowok="t" o:connecttype="custom" o:connectlocs="0,3355;19,3402" o:connectangles="0,0"/>
                  </v:shape>
                </v:group>
                <v:group id="Group 1396" o:spid="_x0000_s1311" style="position:absolute;left:2420;top:3402;width:19;height:47" coordorigin="2420,3402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MVc6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">
                  <v:shape id="Freeform 1397" o:spid="_x0000_s1312" style="position:absolute;left:2420;top:3402;width:19;height:47;visibility:visible;mso-wrap-style:square;v-text-anchor:top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" path="m,l18,46e" filled="f" strokeweight=".32186mm">
                    <v:path arrowok="t" o:connecttype="custom" o:connectlocs="0,3402;18,3448" o:connectangles="0,0"/>
                  </v:shape>
                </v:group>
                <v:group id="Group 1394" o:spid="_x0000_s1313" style="position:absolute;left:2438;top:3448;width:19;height:46" coordorigin="2438,3448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QShB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">
                  <v:shape id="Freeform 1395" o:spid="_x0000_s1314" style="position:absolute;left:2438;top:3448;width:19;height:46;visibility:visible;mso-wrap-style:square;v-text-anchor:top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" path="m,l18,46e" filled="f" strokeweight=".32186mm">
                    <v:path arrowok="t" o:connecttype="custom" o:connectlocs="0,3448;18,3494" o:connectangles="0,0"/>
                  </v:shape>
                </v:group>
                <v:group id="Group 1392" o:spid="_x0000_s1315" style="position:absolute;left:2456;top:3494;width:19;height:45" coordorigin="2456,3494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3xOt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">
                  <v:shape id="Freeform 1393" o:spid="_x0000_s1316" style="position:absolute;left:2456;top:3494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" path="m,l19,45e" filled="f" strokeweight=".32186mm">
                    <v:path arrowok="t" o:connecttype="custom" o:connectlocs="0,3494;19,3539" o:connectangles="0,0"/>
                  </v:shape>
                </v:group>
                <v:group id="Group 1390" o:spid="_x0000_s1317" style="position:absolute;left:2475;top:3539;width:19;height:44" coordorigin="2475,3539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">
                  <v:shape id="Freeform 1391" o:spid="_x0000_s1318" style="position:absolute;left:2475;top:3539;width:19;height:44;visibility:visible;mso-wrap-style:square;v-text-anchor:top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" path="m,l18,43e" filled="f" strokeweight=".32186mm">
                    <v:path arrowok="t" o:connecttype="custom" o:connectlocs="0,3539;18,3582" o:connectangles="0,0"/>
                  </v:shape>
                </v:group>
                <v:group id="Group 1388" o:spid="_x0000_s1319" style="position:absolute;left:2493;top:3582;width:19;height:42" coordorigin="2493,3582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5BWu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">
                  <v:shape id="Freeform 1389" o:spid="_x0000_s1320" style="position:absolute;left:2493;top:3582;width:19;height:42;visibility:visible;mso-wrap-style:square;v-text-anchor:top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" path="m,l18,41e" filled="f" strokeweight=".32186mm">
                    <v:path arrowok="t" o:connecttype="custom" o:connectlocs="0,3582;18,3623" o:connectangles="0,0"/>
                  </v:shape>
                </v:group>
                <v:group id="Group 1386" o:spid="_x0000_s1321" style="position:absolute;left:2511;top:3623;width:19;height:40" coordorigin="2511,3623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NyRH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">
                  <v:shape id="Freeform 1387" o:spid="_x0000_s1322" style="position:absolute;left:2511;top:3623;width:19;height:40;visibility:visible;mso-wrap-style:square;v-text-anchor:top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" path="m,l18,40e" filled="f" strokeweight=".32186mm">
                    <v:path arrowok="t" o:connecttype="custom" o:connectlocs="0,3623;18,3663" o:connectangles="0,0"/>
                  </v:shape>
                </v:group>
                <v:group id="Group 1384" o:spid="_x0000_s1323" style="position:absolute;left:2529;top:3663;width:19;height:37" coordorigin="2529,3663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mL6c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">
                  <v:shape id="Freeform 1385" o:spid="_x0000_s1324" style="position:absolute;left:2529;top:3663;width:19;height:37;visibility:visible;mso-wrap-style:square;v-text-anchor:top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" path="m,l19,37e" filled="f" strokeweight=".32186mm">
                    <v:path arrowok="t" o:connecttype="custom" o:connectlocs="0,3663;19,3700" o:connectangles="0,0"/>
                  </v:shape>
                </v:group>
                <v:group id="Group 1382" o:spid="_x0000_s1325" style="position:absolute;left:2548;top:3700;width:19;height:35" coordorigin="2548,3700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BoVw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">
                  <v:shape id="Freeform 1383" o:spid="_x0000_s1326" style="position:absolute;left:2548;top:3700;width:19;height:35;visibility:visible;mso-wrap-style:square;v-text-anchor:top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" path="m,l18,34e" filled="f" strokeweight=".32186mm">
                    <v:path arrowok="t" o:connecttype="custom" o:connectlocs="0,3700;18,3734" o:connectangles="0,0"/>
                  </v:shape>
                </v:group>
                <v:group id="Group 1380" o:spid="_x0000_s1327" style="position:absolute;left:2566;top:3734;width:19;height:33" coordorigin="2566,3734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">
                  <v:shape id="Freeform 1381" o:spid="_x0000_s1328" style="position:absolute;left:2566;top:3734;width:19;height:33;visibility:visible;mso-wrap-style:square;v-text-anchor:top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" path="m,l18,33e" filled="f" strokeweight=".32186mm">
                    <v:path arrowok="t" o:connecttype="custom" o:connectlocs="0,3734;18,3767" o:connectangles="0,0"/>
                  </v:shape>
                </v:group>
                <v:group id="Group 1378" o:spid="_x0000_s1329" style="position:absolute;left:2584;top:3767;width:19;height:31" coordorigin="2584,3767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PYNz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">
                  <v:shape id="Freeform 1379" o:spid="_x0000_s1330" style="position:absolute;left:2584;top:3767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" path="m,l19,30e" filled="f" strokeweight=".32186mm">
                    <v:path arrowok="t" o:connecttype="custom" o:connectlocs="0,3767;19,3797" o:connectangles="0,0"/>
                  </v:shape>
                </v:group>
                <v:group id="Group 1376" o:spid="_x0000_s1331" style="position:absolute;left:2603;top:3797;width:19;height:29" coordorigin="2603,3797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7rKa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">
                  <v:shape id="Freeform 1377" o:spid="_x0000_s1332" style="position:absolute;left:2603;top:3797;width:19;height:29;visibility:visible;mso-wrap-style:square;v-text-anchor:top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" path="m,l18,28e" filled="f" strokeweight=".32186mm">
                    <v:path arrowok="t" o:connecttype="custom" o:connectlocs="0,3797;18,3825" o:connectangles="0,0"/>
                  </v:shape>
                </v:group>
                <v:group id="Group 1374" o:spid="_x0000_s1333" style="position:absolute;left:2621;top:3825;width:19;height:27" coordorigin="2621,3825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9HQh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">
                  <v:shape id="Freeform 1375" o:spid="_x0000_s1334" style="position:absolute;left:2621;top:3825;width:19;height:27;visibility:visible;mso-wrap-style:square;v-text-anchor:top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" path="m,l18,27e" filled="f" strokeweight=".32186mm">
                    <v:path arrowok="t" o:connecttype="custom" o:connectlocs="0,3825;18,3852" o:connectangles="0,0"/>
                  </v:shape>
                </v:group>
                <v:group id="Group 1372" o:spid="_x0000_s1335" style="position:absolute;left:2639;top:3852;width:19;height:25" coordorigin="2639,3852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ak/N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">
                  <v:shape id="Freeform 1373" o:spid="_x0000_s1336" style="position:absolute;left:2639;top:3852;width:19;height:25;visibility:visible;mso-wrap-style:square;v-text-anchor:top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" path="m,l19,25e" filled="f" strokeweight=".32186mm">
                    <v:path arrowok="t" o:connecttype="custom" o:connectlocs="0,3852;19,3877" o:connectangles="0,0"/>
                  </v:shape>
                </v:group>
                <v:group id="Group 1370" o:spid="_x0000_s1337" style="position:absolute;left:2658;top:3877;width:19;height:24" coordorigin="2658,3877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z3Ii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">
                  <v:shape id="Freeform 1371" o:spid="_x0000_s1338" style="position:absolute;left:2658;top:3877;width:19;height:24;visibility:visible;mso-wrap-style:square;v-text-anchor:top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" path="m,l18,24e" filled="f" strokeweight=".32186mm">
                    <v:path arrowok="t" o:connecttype="custom" o:connectlocs="0,3877;18,3901" o:connectangles="0,0"/>
                  </v:shape>
                </v:group>
                <v:group id="Group 1368" o:spid="_x0000_s1339" style="position:absolute;left:2676;top:3901;width:19;height:23" coordorigin="2676,3901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UUnO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">
                  <v:shape id="Freeform 1369" o:spid="_x0000_s1340" style="position:absolute;left:2676;top:3901;width:19;height:23;visibility:visible;mso-wrap-style:square;v-text-anchor:top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" path="m,l18,22e" filled="f" strokeweight=".32186mm">
                    <v:path arrowok="t" o:connecttype="custom" o:connectlocs="0,3901;18,3923" o:connectangles="0,0"/>
                  </v:shape>
                </v:group>
                <v:group id="Group 1366" o:spid="_x0000_s1341" style="position:absolute;left:2694;top:3923;width:19;height:22" coordorigin="2694,3923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gngn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">
                  <v:shape id="Freeform 1367" o:spid="_x0000_s1342" style="position:absolute;left:2694;top:3923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" path="m,l19,22e" filled="f" strokeweight=".32186mm">
                    <v:path arrowok="t" o:connecttype="custom" o:connectlocs="0,3923;19,3945" o:connectangles="0,0"/>
                  </v:shape>
                </v:group>
                <v:group id="Group 1364" o:spid="_x0000_s1343" style="position:absolute;left:2713;top:3945;width:19;height:22" coordorigin="2713,3945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">
                  <v:shape id="Freeform 1365" o:spid="_x0000_s1344" style="position:absolute;left:2713;top:3945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" path="m,l18,21e" filled="f" strokeweight=".32186mm">
                    <v:path arrowok="t" o:connecttype="custom" o:connectlocs="0,3945;18,3966" o:connectangles="0,0"/>
                  </v:shape>
                </v:group>
                <v:group id="Group 1362" o:spid="_x0000_s1345" style="position:absolute;left:2731;top:3966;width:19;height:21" coordorigin="2731,3966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">
                  <v:shape id="Freeform 1363" o:spid="_x0000_s1346" style="position:absolute;left:2731;top:3966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" path="m,l18,21e" filled="f" strokeweight=".32186mm">
                    <v:path arrowok="t" o:connecttype="custom" o:connectlocs="0,3966;18,3987" o:connectangles="0,0"/>
                  </v:shape>
                </v:group>
                <v:group id="Group 1360" o:spid="_x0000_s1347" style="position:absolute;left:2749;top:3987;width:19;height:21" coordorigin="2749,398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">
                  <v:shape id="Freeform 1361" o:spid="_x0000_s1348" style="position:absolute;left:2749;top:398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" path="m,l18,20e" filled="f" strokeweight=".32186mm">
                    <v:path arrowok="t" o:connecttype="custom" o:connectlocs="0,3987;18,4007" o:connectangles="0,0"/>
                  </v:shape>
                </v:group>
                <v:group id="Group 1358" o:spid="_x0000_s1349" style="position:absolute;left:2767;top:4007;width:19;height:21" coordorigin="2767,400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">
                  <v:shape id="Freeform 1359" o:spid="_x0000_s1350" style="position:absolute;left:2767;top:400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" path="m,l19,21e" filled="f" strokeweight=".32186mm">
                    <v:path arrowok="t" o:connecttype="custom" o:connectlocs="0,4007;19,4028" o:connectangles="0,0"/>
                  </v:shape>
                </v:group>
                <v:group id="Group 1356" o:spid="_x0000_s1351" style="position:absolute;left:2786;top:4028;width:19;height:20" coordorigin="2786,4028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">
                  <v:shape id="Freeform 1357" o:spid="_x0000_s1352" style="position:absolute;left:2786;top:4028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" path="m,l18,19e" filled="f" strokeweight=".32186mm">
                    <v:path arrowok="t" o:connecttype="custom" o:connectlocs="0,4028;18,4047" o:connectangles="0,0"/>
                  </v:shape>
                </v:group>
                <v:group id="Group 1354" o:spid="_x0000_s1353" style="position:absolute;left:2804;top:4047;width:19;height:21" coordorigin="2804,404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+JLb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">
                  <v:shape id="Freeform 1355" o:spid="_x0000_s1354" style="position:absolute;left:2804;top:404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" path="m,l18,21e" filled="f" strokeweight=".32186mm">
                    <v:path arrowok="t" o:connecttype="custom" o:connectlocs="0,4047;18,4068" o:connectangles="0,0"/>
                  </v:shape>
                </v:group>
                <v:group id="Group 1352" o:spid="_x0000_s1355" style="position:absolute;left:2822;top:4068;width:19;height:21" coordorigin="2822,406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Zqk3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">
                  <v:shape id="Freeform 1353" o:spid="_x0000_s1356" style="position:absolute;left:2822;top:406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" path="m,l19,20e" filled="f" strokeweight=".32186mm">
                    <v:path arrowok="t" o:connecttype="custom" o:connectlocs="0,4068;19,4088" o:connectangles="0,0"/>
                  </v:shape>
                </v:group>
                <v:group id="Group 1350" o:spid="_x0000_s1357" style="position:absolute;left:2841;top:4088;width:19;height:21" coordorigin="2841,408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w5TY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">
                  <v:shape id="Freeform 1351" o:spid="_x0000_s1358" style="position:absolute;left:2841;top:408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" path="m,l18,20e" filled="f" strokeweight=".32186mm">
                    <v:path arrowok="t" o:connecttype="custom" o:connectlocs="0,4088;18,4108" o:connectangles="0,0"/>
                  </v:shape>
                </v:group>
                <v:group id="Group 1348" o:spid="_x0000_s1359" style="position:absolute;left:2859;top:4108;width:19;height:21" coordorigin="2859,410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a80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">
                  <v:shape id="Freeform 1349" o:spid="_x0000_s1360" style="position:absolute;left:2859;top:410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" path="m,l18,20e" filled="f" strokeweight=".32186mm">
                    <v:path arrowok="t" o:connecttype="custom" o:connectlocs="0,4108;18,4128" o:connectangles="0,0"/>
                  </v:shape>
                </v:group>
                <v:group id="Group 1346" o:spid="_x0000_s1361" style="position:absolute;left:2877;top:4128;width:19;height:21" coordorigin="2877,412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jp7d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">
                  <v:shape id="Freeform 1347" o:spid="_x0000_s1362" style="position:absolute;left:2877;top:412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" path="m,l19,21e" filled="f" strokeweight=".32186mm">
                    <v:path arrowok="t" o:connecttype="custom" o:connectlocs="0,4128;19,4149" o:connectangles="0,0"/>
                  </v:shape>
                </v:group>
                <v:group id="Group 1344" o:spid="_x0000_s1363" style="position:absolute;left:2896;top:4149;width:19;height:21" coordorigin="2896,414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IQQG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">
                  <v:shape id="Freeform 1345" o:spid="_x0000_s1364" style="position:absolute;left:2896;top:414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" path="m,l18,20e" filled="f" strokeweight=".32186mm">
                    <v:path arrowok="t" o:connecttype="custom" o:connectlocs="0,4149;18,4169" o:connectangles="0,0"/>
                  </v:shape>
                </v:group>
                <v:group id="Group 1342" o:spid="_x0000_s1365" style="position:absolute;left:2914;top:4169;width:19;height:21" coordorigin="2914,416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">
                  <v:shape id="Freeform 1343" o:spid="_x0000_s1366" style="position:absolute;left:2914;top:416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" path="m,l18,21e" filled="f" strokeweight=".32186mm">
                    <v:path arrowok="t" o:connecttype="custom" o:connectlocs="0,4169;18,4190" o:connectangles="0,0"/>
                  </v:shape>
                </v:group>
                <v:group id="Group 1340" o:spid="_x0000_s1367" style="position:absolute;left:2932;top:4190;width:19;height:22" coordorigin="2932,4190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gIF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">
                  <v:shape id="Freeform 1341" o:spid="_x0000_s1368" style="position:absolute;left:2932;top:4190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" path="m,l19,21e" filled="f" strokeweight=".32186mm">
                    <v:path arrowok="t" o:connecttype="custom" o:connectlocs="0,4190;19,4211" o:connectangles="0,0"/>
                  </v:shape>
                </v:group>
                <v:group id="Group 1338" o:spid="_x0000_s1369" style="position:absolute;left:2951;top:4211;width:19;height:21" coordorigin="2951,421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">
                  <v:shape id="Freeform 1339" o:spid="_x0000_s1370" style="position:absolute;left:2951;top:421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" path="m,l18,21e" filled="f" strokeweight=".32186mm">
                    <v:path arrowok="t" o:connecttype="custom" o:connectlocs="0,4211;18,4232" o:connectangles="0,0"/>
                  </v:shape>
                </v:group>
                <v:group id="Group 1336" o:spid="_x0000_s1371" style="position:absolute;left:2969;top:4232;width:19;height:22" coordorigin="2969,4232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VwgA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">
                  <v:shape id="Freeform 1337" o:spid="_x0000_s1372" style="position:absolute;left:2969;top:4232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" path="m,l18,21e" filled="f" strokeweight=".32186mm">
                    <v:path arrowok="t" o:connecttype="custom" o:connectlocs="0,4232;18,4253" o:connectangles="0,0"/>
                  </v:shape>
                </v:group>
                <v:group id="Group 1334" o:spid="_x0000_s1373" style="position:absolute;left:2987;top:4253;width:19;height:21" coordorigin="2987,4253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">
                  <v:shape id="Freeform 1335" o:spid="_x0000_s1374" style="position:absolute;left:2987;top:4253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" path="m,l19,21e" filled="f" strokeweight=".32186mm">
                    <v:path arrowok="t" o:connecttype="custom" o:connectlocs="0,4253;19,4274" o:connectangles="0,0"/>
                  </v:shape>
                </v:group>
                <v:group id="Group 1332" o:spid="_x0000_s1375" style="position:absolute;left:3006;top:4274;width:19;height:21" coordorigin="3006,4274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kMsR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">
                  <v:shape id="Freeform 1333" o:spid="_x0000_s1376" style="position:absolute;left:3006;top:4274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" path="m,l18,20e" filled="f" strokeweight=".32186mm">
                    <v:path arrowok="t" o:connecttype="custom" o:connectlocs="0,4274;18,4294" o:connectangles="0,0"/>
                  </v:shape>
                </v:group>
                <v:group id="Group 1330" o:spid="_x0000_s1377" style="position:absolute;left:3024;top:4294;width:19;height:20" coordorigin="3024,429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Nfb+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">
                  <v:shape id="Freeform 1331" o:spid="_x0000_s1378" style="position:absolute;left:3024;top:429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" path="m,l18,20e" filled="f" strokeweight=".32186mm">
                    <v:path arrowok="t" o:connecttype="custom" o:connectlocs="0,4294;18,4314" o:connectangles="0,0"/>
                  </v:shape>
                </v:group>
                <v:group id="Group 1328" o:spid="_x0000_s1379" style="position:absolute;left:3042;top:4314;width:19;height:20" coordorigin="3042,431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q80S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">
                  <v:shape id="Freeform 1329" o:spid="_x0000_s1380" style="position:absolute;left:3042;top:431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" path="m,l18,19e" filled="f" strokeweight=".32186mm">
                    <v:path arrowok="t" o:connecttype="custom" o:connectlocs="0,4314;18,4333" o:connectangles="0,0"/>
                  </v:shape>
                </v:group>
                <v:group id="Group 1326" o:spid="_x0000_s1381" style="position:absolute;left:3060;top:4333;width:19;height:19" coordorigin="3060,4333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ePz7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">
                  <v:shape id="Freeform 1327" o:spid="_x0000_s1382" style="position:absolute;left:3060;top:4333;width:19;height:19;visibility:visible;mso-wrap-style:square;v-text-anchor:top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" path="m,l19,19e" filled="f" strokeweight=".32186mm">
                    <v:path arrowok="t" o:connecttype="custom" o:connectlocs="0,4333;19,4352" o:connectangles="0,0"/>
                  </v:shape>
                </v:group>
                <v:group id="Group 1324" o:spid="_x0000_s1383" style="position:absolute;left:3079;top:4352;width:19;height:18" coordorigin="3079,4352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12YgyQAAAOI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">
                  <v:shape id="Freeform 1325" o:spid="_x0000_s1384" style="position:absolute;left:3079;top:4352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" path="m,l18,17e" filled="f" strokeweight=".32186mm">
                    <v:path arrowok="t" o:connecttype="custom" o:connectlocs="0,4352;18,4369" o:connectangles="0,0"/>
                  </v:shape>
                </v:group>
                <v:group id="Group 1322" o:spid="_x0000_s1385" style="position:absolute;left:3097;top:4369;width:19;height:16" coordorigin="3097,4369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SV3M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">
                  <v:shape id="Freeform 1323" o:spid="_x0000_s1386" style="position:absolute;left:3097;top:4369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" path="m,l18,16e" filled="f" strokeweight=".32186mm">
                    <v:path arrowok="t" o:connecttype="custom" o:connectlocs="0,4369;18,4385" o:connectangles="0,0"/>
                  </v:shape>
                </v:group>
                <v:group id="Group 1320" o:spid="_x0000_s1387" style="position:absolute;left:3115;top:4385;width:19;height:16" coordorigin="3115,4385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7GAj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">
                  <v:shape id="Freeform 1321" o:spid="_x0000_s1388" style="position:absolute;left:3115;top:4385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" path="m,l19,15e" filled="f" strokeweight=".32186mm">
                    <v:path arrowok="t" o:connecttype="custom" o:connectlocs="0,4385;19,4400" o:connectangles="0,0"/>
                  </v:shape>
                </v:group>
                <v:group id="Group 1318" o:spid="_x0000_s1389" style="position:absolute;left:3134;top:4400;width:19;height:15" coordorigin="3134,4400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clvP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">
                  <v:shape id="Freeform 1319" o:spid="_x0000_s1390" style="position:absolute;left:3134;top:4400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" path="m,l18,14e" filled="f" strokeweight=".32186mm">
                    <v:path arrowok="t" o:connecttype="custom" o:connectlocs="0,4400;18,4414" o:connectangles="0,0"/>
                  </v:shape>
                </v:group>
                <v:group id="Group 1316" o:spid="_x0000_s1391" style="position:absolute;left:3152;top:4414;width:19;height:14" coordorigin="3152,4414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oWom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">
                  <v:shape id="Freeform 1317" o:spid="_x0000_s1392" style="position:absolute;left:3152;top:4414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" path="m,l18,14e" filled="f" strokeweight=".32186mm">
                    <v:path arrowok="t" o:connecttype="custom" o:connectlocs="0,4414;18,4428" o:connectangles="0,0"/>
                  </v:shape>
                </v:group>
                <v:group id="Group 1314" o:spid="_x0000_s1393" style="position:absolute;left:3170;top:4428;width:19;height:14" coordorigin="3170,4428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">
                  <v:shape id="Freeform 1315" o:spid="_x0000_s1394" style="position:absolute;left:3170;top:4428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" path="m,l19,13e" filled="f" strokeweight=".32186mm">
                    <v:path arrowok="t" o:connecttype="custom" o:connectlocs="0,4428;19,4441" o:connectangles="0,0"/>
                  </v:shape>
                </v:group>
                <v:group id="Group 1312" o:spid="_x0000_s1395" style="position:absolute;left:3189;top:4441;width:19;height:14" coordorigin="3189,4441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JZdx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">
                  <v:shape id="Freeform 1313" o:spid="_x0000_s1396" style="position:absolute;left:3189;top:4441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" path="m,l18,13e" filled="f" strokeweight=".32186mm">
                    <v:path arrowok="t" o:connecttype="custom" o:connectlocs="0,4441;18,4454" o:connectangles="0,0"/>
                  </v:shape>
                </v:group>
                <v:group id="Group 1310" o:spid="_x0000_s1397" style="position:absolute;left:3207;top:4454;width:19;height:13" coordorigin="3207,4454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">
                  <v:shape id="Freeform 1311" o:spid="_x0000_s1398" style="position:absolute;left:3207;top:4454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" path="m,l18,13e" filled="f" strokeweight=".32186mm">
                    <v:path arrowok="t" o:connecttype="custom" o:connectlocs="0,4454;18,4467" o:connectangles="0,0"/>
                  </v:shape>
                </v:group>
                <v:group id="Group 1308" o:spid="_x0000_s1399" style="position:absolute;left:3225;top:4467;width:19;height:14" coordorigin="3225,4467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">
                  <v:shape id="Freeform 1309" o:spid="_x0000_s1400" style="position:absolute;left:3225;top:4467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" path="m,l19,13e" filled="f" strokeweight=".32186mm">
                    <v:path arrowok="t" o:connecttype="custom" o:connectlocs="0,4467;19,4480" o:connectangles="0,0"/>
                  </v:shape>
                </v:group>
                <v:group id="Group 1306" o:spid="_x0000_s1401" style="position:absolute;left:3244;top:4480;width:19;height:13" coordorigin="3244,4480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">
                  <v:shape id="Freeform 1307" o:spid="_x0000_s1402" style="position:absolute;left:3244;top:4480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" path="m,l18,13e" filled="f" strokeweight=".32186mm">
                    <v:path arrowok="t" o:connecttype="custom" o:connectlocs="0,4480;18,4493" o:connectangles="0,0"/>
                  </v:shape>
                </v:group>
                <v:group id="Group 1304" o:spid="_x0000_s1403" style="position:absolute;left:3262;top:4493;width:19;height:13" coordorigin="3262,4493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">
                  <v:shape id="Freeform 1305" o:spid="_x0000_s1404" style="position:absolute;left:3262;top:4493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" path="m,l18,13e" filled="f" strokeweight=".32186mm">
                    <v:path arrowok="t" o:connecttype="custom" o:connectlocs="0,4493;18,4506" o:connectangles="0,0"/>
                  </v:shape>
                </v:group>
                <v:group id="Group 1302" o:spid="_x0000_s1405" style="position:absolute;left:3280;top:4506;width:19;height:13" coordorigin="3280,4506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">
                  <v:shape id="Freeform 1303" o:spid="_x0000_s1406" style="position:absolute;left:3280;top:4506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" path="m,l19,13e" filled="f" strokeweight=".32186mm">
                    <v:path arrowok="t" o:connecttype="custom" o:connectlocs="0,4506;19,4519" o:connectangles="0,0"/>
                  </v:shape>
                </v:group>
                <v:group id="Group 1300" o:spid="_x0000_s1407" style="position:absolute;left:3299;top:4519;width:19;height:13" coordorigin="3299,4519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WTxD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">
                  <v:shape id="Freeform 1301" o:spid="_x0000_s1408" style="position:absolute;left:3299;top:4519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" path="m,l18,12e" filled="f" strokeweight=".32186mm">
                    <v:path arrowok="t" o:connecttype="custom" o:connectlocs="0,4519;18,4531" o:connectangles="0,0"/>
                  </v:shape>
                </v:group>
                <v:group id="Group 1298" o:spid="_x0000_s1409" style="position:absolute;left:3317;top:4531;width:19;height:12" coordorigin="3317,4531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xwev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">
                  <v:shape id="Freeform 1299" o:spid="_x0000_s1410" style="position:absolute;left:3317;top:4531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" path="m,l18,12e" filled="f" strokeweight=".32186mm">
                    <v:path arrowok="t" o:connecttype="custom" o:connectlocs="0,4531;18,4543" o:connectangles="0,0"/>
                  </v:shape>
                </v:group>
                <v:group id="Group 1296" o:spid="_x0000_s1411" style="position:absolute;left:3335;top:4543;width:19;height:12" coordorigin="3335,4543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">
                  <v:shape id="Freeform 1297" o:spid="_x0000_s1412" style="position:absolute;left:3335;top:4543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" path="m,l18,11e" filled="f" strokeweight=".32186mm">
                    <v:path arrowok="t" o:connecttype="custom" o:connectlocs="0,4543;18,4554" o:connectangles="0,0"/>
                  </v:shape>
                </v:group>
                <v:group id="Group 1294" o:spid="_x0000_s1413" style="position:absolute;left:3353;top:4554;width:19;height:11" coordorigin="3353,4554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">
                  <v:shape id="Freeform 1295" o:spid="_x0000_s1414" style="position:absolute;left:3353;top:4554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" path="m,l19,11e" filled="f" strokeweight=".32186mm">
                    <v:path arrowok="t" o:connecttype="custom" o:connectlocs="0,4554;19,4565" o:connectangles="0,0"/>
                  </v:shape>
                </v:group>
                <v:group id="Group 1292" o:spid="_x0000_s1415" style="position:absolute;left:3372;top:4565;width:19;height:11" coordorigin="3372,4565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">
                  <v:shape id="Freeform 1293" o:spid="_x0000_s1416" style="position:absolute;left:3372;top:4565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" path="m,l18,10e" filled="f" strokeweight=".32186mm">
                    <v:path arrowok="t" o:connecttype="custom" o:connectlocs="0,4565;18,4575" o:connectangles="0,0"/>
                  </v:shape>
                </v:group>
                <v:group id="Group 1290" o:spid="_x0000_s1417" style="position:absolute;left:3390;top:4575;width:19;height:10" coordorigin="3390,4575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">
                  <v:shape id="Freeform 1291" o:spid="_x0000_s1418" style="position:absolute;left:3390;top:4575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" path="m,l18,9e" filled="f" strokeweight=".32186mm">
                    <v:path arrowok="t" o:connecttype="custom" o:connectlocs="0,4575;18,4584" o:connectangles="0,0"/>
                  </v:shape>
                </v:group>
                <v:group id="Group 1288" o:spid="_x0000_s1419" style="position:absolute;left:3408;top:4584;width:19;height:10" coordorigin="3408,458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wXTS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">
                  <v:shape id="Freeform 1289" o:spid="_x0000_s1420" style="position:absolute;left:3408;top:458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" path="m,l19,10e" filled="f" strokeweight=".32186mm">
                    <v:path arrowok="t" o:connecttype="custom" o:connectlocs="0,4584;19,4594" o:connectangles="0,0"/>
                  </v:shape>
                </v:group>
                <v:group id="Group 1286" o:spid="_x0000_s1421" style="position:absolute;left:3427;top:4594;width:19;height:10" coordorigin="3427,459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">
                  <v:shape id="Freeform 1287" o:spid="_x0000_s1422" style="position:absolute;left:3427;top:459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" path="m,l18,9e" filled="f" strokeweight=".32186mm">
                    <v:path arrowok="t" o:connecttype="custom" o:connectlocs="0,4594;18,4603" o:connectangles="0,0"/>
                  </v:shape>
                </v:group>
                <v:group id="Group 1284" o:spid="_x0000_s1423" style="position:absolute;left:3445;top:4603;width:19;height:10" coordorigin="3445,4603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">
                  <v:shape id="Freeform 1285" o:spid="_x0000_s1424" style="position:absolute;left:3445;top:4603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" path="m,l18,9e" filled="f" strokeweight=".32186mm">
                    <v:path arrowok="t" o:connecttype="custom" o:connectlocs="0,4603;18,4612" o:connectangles="0,0"/>
                  </v:shape>
                </v:group>
                <v:group id="Group 1282" o:spid="_x0000_s1425" style="position:absolute;left:3463;top:4612;width:19;height:9" coordorigin="3463,4612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">
                  <v:shape id="Freeform 1283" o:spid="_x0000_s1426" style="position:absolute;left:3463;top:4612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" path="m,l19,9e" filled="f" strokeweight=".32186mm">
                    <v:path arrowok="t" o:connecttype="custom" o:connectlocs="0,4612;19,4621" o:connectangles="0,0"/>
                  </v:shape>
                </v:group>
                <v:group id="Group 1280" o:spid="_x0000_s1427" style="position:absolute;left:3482;top:4621;width:19;height:9" coordorigin="3482,46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htnj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">
                  <v:shape id="Freeform 1281" o:spid="_x0000_s1428" style="position:absolute;left:3482;top:46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" path="m,l18,9e" filled="f" strokeweight=".32186mm">
                    <v:path arrowok="t" o:connecttype="custom" o:connectlocs="0,4621;18,4630" o:connectangles="0,0"/>
                  </v:shape>
                </v:group>
                <v:group id="Group 1278" o:spid="_x0000_s1429" style="position:absolute;left:3500;top:4630;width:19;height:9" coordorigin="3500,4630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GOIP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">
                  <v:shape id="Freeform 1279" o:spid="_x0000_s1430" style="position:absolute;left:3500;top:4630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" path="m,l18,9e" filled="f" strokeweight=".32186mm">
                    <v:path arrowok="t" o:connecttype="custom" o:connectlocs="0,4630;18,4639" o:connectangles="0,0"/>
                  </v:shape>
                </v:group>
                <v:group id="Group 1276" o:spid="_x0000_s1431" style="position:absolute;left:3518;top:4639;width:19;height:9" coordorigin="3518,4639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">
                  <v:shape id="Freeform 1277" o:spid="_x0000_s1432" style="position:absolute;left:3518;top:4639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" path="m,l19,8e" filled="f" strokeweight=".32186mm">
                    <v:path arrowok="t" o:connecttype="custom" o:connectlocs="0,4639;19,4647" o:connectangles="0,0"/>
                  </v:shape>
                </v:group>
                <v:group id="Group 1274" o:spid="_x0000_s1433" style="position:absolute;left:3537;top:4647;width:19;height:8" coordorigin="3537,4647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">
                  <v:shape id="Freeform 1275" o:spid="_x0000_s1434" style="position:absolute;left:3537;top:4647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" path="m,l18,8e" filled="f" strokeweight=".32186mm">
                    <v:path arrowok="t" o:connecttype="custom" o:connectlocs="0,4647;18,4655" o:connectangles="0,0"/>
                  </v:shape>
                </v:group>
                <v:group id="Group 1272" o:spid="_x0000_s1435" style="position:absolute;left:3555;top:4655;width:19;height:8" coordorigin="3555,4655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">
                  <v:shape id="Freeform 1273" o:spid="_x0000_s1436" style="position:absolute;left:3555;top:4655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" path="m,l18,7e" filled="f" strokeweight=".32186mm">
                    <v:path arrowok="t" o:connecttype="custom" o:connectlocs="0,4655;18,4662" o:connectangles="0,0"/>
                  </v:shape>
                </v:group>
                <v:group id="Group 1270" o:spid="_x0000_s1437" style="position:absolute;left:3573;top:4662;width:19;height:7" coordorigin="3573,466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6hNe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">
                  <v:shape id="Freeform 1271" o:spid="_x0000_s1438" style="position:absolute;left:3573;top:466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" path="m,l18,6e" filled="f" strokeweight=".32186mm">
                    <v:path arrowok="t" o:connecttype="custom" o:connectlocs="0,4662;18,4668" o:connectangles="0,0"/>
                  </v:shape>
                </v:group>
                <v:group id="Group 1268" o:spid="_x0000_s1439" style="position:absolute;left:3591;top:4668;width:19;height:6" coordorigin="3591,4668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">
                  <v:shape id="Freeform 1269" o:spid="_x0000_s1440" style="position:absolute;left:3591;top:4668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" path="m,l19,5e" filled="f" strokeweight=".32186mm">
                    <v:path arrowok="t" o:connecttype="custom" o:connectlocs="0,4668;19,4673" o:connectangles="0,0"/>
                  </v:shape>
                </v:group>
                <v:group id="Group 1266" o:spid="_x0000_s1441" style="position:absolute;left:3610;top:4673;width:19;height:5" coordorigin="3610,467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">
                  <v:shape id="Freeform 1267" o:spid="_x0000_s1442" style="position:absolute;left:3610;top:467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" path="m,l18,5e" filled="f" strokeweight=".32186mm">
                    <v:path arrowok="t" o:connecttype="custom" o:connectlocs="0,4673;18,4678" o:connectangles="0,0"/>
                  </v:shape>
                </v:group>
                <v:group id="Group 1264" o:spid="_x0000_s1443" style="position:absolute;left:3628;top:4678;width:19;height:4" coordorigin="3628,467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">
                  <v:shape id="Freeform 1265" o:spid="_x0000_s1444" style="position:absolute;left:3628;top:467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" path="m,l18,4e" filled="f" strokeweight=".32186mm">
                    <v:path arrowok="t" o:connecttype="custom" o:connectlocs="0,4678;18,4682" o:connectangles="0,0"/>
                  </v:shape>
                </v:group>
                <v:group id="Group 1262" o:spid="_x0000_s1445" style="position:absolute;left:3646;top:4682;width:19;height:4" coordorigin="3646,468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">
                  <v:shape id="Freeform 1263" o:spid="_x0000_s1446" style="position:absolute;left:3646;top:468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" path="m,l19,4e" filled="f" strokeweight=".32186mm">
                    <v:path arrowok="t" o:connecttype="custom" o:connectlocs="0,4682;19,4686" o:connectangles="0,0"/>
                  </v:shape>
                </v:group>
                <v:group id="Group 1260" o:spid="_x0000_s1447" style="position:absolute;left:3665;top:4686;width:19;height:4" coordorigin="3665,468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">
                  <v:shape id="Freeform 1261" o:spid="_x0000_s1448" style="position:absolute;left:3665;top:468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" path="m,l18,3e" filled="f" strokeweight=".32186mm">
                    <v:path arrowok="t" o:connecttype="custom" o:connectlocs="0,4686;18,4689" o:connectangles="0,0"/>
                  </v:shape>
                </v:group>
                <v:group id="Group 1258" o:spid="_x0000_s1449" style="position:absolute;left:3683;top:4689;width:19;height:3" coordorigin="3683,468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">
                  <v:shape id="Freeform 1259" o:spid="_x0000_s1450" style="position:absolute;left:3683;top:468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" path="m,l18,2e" filled="f" strokeweight=".32186mm">
                    <v:path arrowok="t" o:connecttype="custom" o:connectlocs="0,4689;18,4691" o:connectangles="0,0"/>
                  </v:shape>
                </v:group>
                <v:group id="Group 1256" o:spid="_x0000_s1451" style="position:absolute;left:3701;top:4691;width:19;height:3" coordorigin="3701,4691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">
                  <v:shape id="Freeform 1257" o:spid="_x0000_s1452" style="position:absolute;left:3701;top:4691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" path="m,l19,3e" filled="f" strokeweight=".32186mm">
                    <v:path arrowok="t" o:connecttype="custom" o:connectlocs="0,4691;19,4694" o:connectangles="0,0"/>
                  </v:shape>
                </v:group>
                <v:group id="Group 1254" o:spid="_x0000_s1453" style="position:absolute;left:3720;top:4694;width:19;height:3" coordorigin="3720,469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">
                  <v:shape id="Freeform 1255" o:spid="_x0000_s1454" style="position:absolute;left:3720;top:469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" path="m,l18,3e" filled="f" strokeweight=".32186mm">
                    <v:path arrowok="t" o:connecttype="custom" o:connectlocs="0,4694;18,4697" o:connectangles="0,0"/>
                  </v:shape>
                </v:group>
                <v:group id="Group 1252" o:spid="_x0000_s1455" style="position:absolute;left:3738;top:4697;width:19;height:3" coordorigin="3738,469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">
                  <v:shape id="Freeform 1253" o:spid="_x0000_s1456" style="position:absolute;left:3738;top:469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" path="m,l18,2e" filled="f" strokeweight=".32186mm">
                    <v:path arrowok="t" o:connecttype="custom" o:connectlocs="0,4697;18,4699" o:connectangles="0,0"/>
                  </v:shape>
                </v:group>
                <v:group id="Group 1250" o:spid="_x0000_s1457" style="position:absolute;left:3756;top:4699;width:19;height:3" coordorigin="3756,469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vWk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">
                  <v:shape id="Freeform 1251" o:spid="_x0000_s1458" style="position:absolute;left:3756;top:469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" path="m,l19,3e" filled="f" strokeweight=".32186mm">
                    <v:path arrowok="t" o:connecttype="custom" o:connectlocs="0,4699;19,4702" o:connectangles="0,0"/>
                  </v:shape>
                </v:group>
                <v:group id="Group 1248" o:spid="_x0000_s1459" style="position:absolute;left:3775;top:4702;width:19;height:4" coordorigin="3775,470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">
                  <v:shape id="Freeform 1249" o:spid="_x0000_s1460" style="position:absolute;left:3775;top:470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" path="m,l18,3e" filled="f" strokeweight=".32186mm">
                    <v:path arrowok="t" o:connecttype="custom" o:connectlocs="0,4702;18,4705" o:connectangles="0,0"/>
                  </v:shape>
                </v:group>
                <v:group id="Group 1246" o:spid="_x0000_s1461" style="position:absolute;left:3793;top:4705;width:19;height:4" coordorigin="3793,4705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">
                  <v:shape id="Freeform 1247" o:spid="_x0000_s1462" style="position:absolute;left:3793;top:4705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" path="m,l18,4e" filled="f" strokeweight=".32186mm">
                    <v:path arrowok="t" o:connecttype="custom" o:connectlocs="0,4705;18,4709" o:connectangles="0,0"/>
                  </v:shape>
                </v:group>
                <v:group id="Group 1244" o:spid="_x0000_s1463" style="position:absolute;left:3811;top:4709;width:19;height:4" coordorigin="3811,470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">
                  <v:shape id="Freeform 1245" o:spid="_x0000_s1464" style="position:absolute;left:3811;top:470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" path="m,l19,3e" filled="f" strokeweight=".32186mm">
                    <v:path arrowok="t" o:connecttype="custom" o:connectlocs="0,4709;19,4712" o:connectangles="0,0"/>
                  </v:shape>
                </v:group>
                <v:group id="Group 1242" o:spid="_x0000_s1465" style="position:absolute;left:3830;top:4712;width:19;height:5" coordorigin="3830,471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">
                  <v:shape id="Freeform 1243" o:spid="_x0000_s1466" style="position:absolute;left:3830;top:471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" path="m,l18,5e" filled="f" strokeweight=".32186mm">
                    <v:path arrowok="t" o:connecttype="custom" o:connectlocs="0,4712;18,4717" o:connectangles="0,0"/>
                  </v:shape>
                </v:group>
                <v:group id="Group 1240" o:spid="_x0000_s1467" style="position:absolute;left:3848;top:4717;width:19;height:5" coordorigin="3848,47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P2N5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">
                  <v:shape id="Freeform 1241" o:spid="_x0000_s1468" style="position:absolute;left:3848;top:47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" path="m,l18,4e" filled="f" strokeweight=".32186mm">
                    <v:path arrowok="t" o:connecttype="custom" o:connectlocs="0,4717;18,4721" o:connectangles="0,0"/>
                  </v:shape>
                </v:group>
                <v:group id="Group 1238" o:spid="_x0000_s1469" style="position:absolute;left:3866;top:4721;width:19;height:6" coordorigin="3866,4721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">
                  <v:shape id="Freeform 1239" o:spid="_x0000_s1470" style="position:absolute;left:3866;top:4721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" path="m,l18,6e" filled="f" strokeweight=".32186mm">
                    <v:path arrowok="t" o:connecttype="custom" o:connectlocs="0,4721;18,4727" o:connectangles="0,0"/>
                  </v:shape>
                </v:group>
                <v:group id="Group 1236" o:spid="_x0000_s1471" style="position:absolute;left:3884;top:4727;width:19;height:6" coordorigin="3884,4727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">
                  <v:shape id="Freeform 1237" o:spid="_x0000_s1472" style="position:absolute;left:3884;top:4727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" path="m,l19,6e" filled="f" strokeweight=".32186mm">
                    <v:path arrowok="t" o:connecttype="custom" o:connectlocs="0,4727;19,4733" o:connectangles="0,0"/>
                  </v:shape>
                </v:group>
                <v:group id="Group 1234" o:spid="_x0000_s1473" style="position:absolute;left:3903;top:4733;width:19;height:7" coordorigin="3903,4733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7/9g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">
                  <v:shape id="Freeform 1235" o:spid="_x0000_s1474" style="position:absolute;left:3903;top:4733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" path="m,l18,6e" filled="f" strokeweight=".32186mm">
                    <v:path arrowok="t" o:connecttype="custom" o:connectlocs="0,4733;18,4739" o:connectangles="0,0"/>
                  </v:shape>
                </v:group>
                <v:group id="Group 1232" o:spid="_x0000_s1475" style="position:absolute;left:3921;top:4739;width:19;height:7" coordorigin="3921,4739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ccSM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">
                  <v:shape id="Freeform 1233" o:spid="_x0000_s1476" style="position:absolute;left:3921;top:4739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" path="m,l18,6e" filled="f" strokeweight=".32186mm">
                    <v:path arrowok="t" o:connecttype="custom" o:connectlocs="0,4739;18,4745" o:connectangles="0,0"/>
                  </v:shape>
                </v:group>
                <v:group id="Group 1230" o:spid="_x0000_s1477" style="position:absolute;left:3939;top:4745;width:19;height:7" coordorigin="3939,4745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">
                  <v:shape id="Freeform 1231" o:spid="_x0000_s1478" style="position:absolute;left:3939;top:4745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" path="m,l19,7e" filled="f" strokeweight=".32186mm">
                    <v:path arrowok="t" o:connecttype="custom" o:connectlocs="0,4745;19,4752" o:connectangles="0,0"/>
                  </v:shape>
                </v:group>
                <v:group id="Group 1228" o:spid="_x0000_s1479" style="position:absolute;left:3958;top:4752;width:19;height:7" coordorigin="3958,475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SsKP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">
                  <v:shape id="Freeform 1229" o:spid="_x0000_s1480" style="position:absolute;left:3958;top:475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" path="m,l18,7e" filled="f" strokeweight=".32186mm">
                    <v:path arrowok="t" o:connecttype="custom" o:connectlocs="0,4752;18,4759" o:connectangles="0,0"/>
                  </v:shape>
                </v:group>
                <v:group id="Group 1226" o:spid="_x0000_s1481" style="position:absolute;left:3976;top:4759;width:19;height:6" coordorigin="3976,4759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mfNm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">
                  <v:shape id="Freeform 1227" o:spid="_x0000_s1482" style="position:absolute;left:3976;top:4759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" path="m,l19,6e" filled="f" strokeweight=".32186mm">
                    <v:path arrowok="t" o:connecttype="custom" o:connectlocs="0,4759;19,4765" o:connectangles="0,0"/>
                  </v:shape>
                </v:group>
                <v:group id="Group 1224" o:spid="_x0000_s1483" style="position:absolute;left:3995;top:4765;width:19;height:6" coordorigin="3995,4765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Nmm9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">
                  <v:shape id="Freeform 1225" o:spid="_x0000_s1484" style="position:absolute;left:3995;top:4765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" path="m,l18,5e" filled="f" strokeweight=".32186mm">
                    <v:path arrowok="t" o:connecttype="custom" o:connectlocs="0,4765;18,4770" o:connectangles="0,0"/>
                  </v:shape>
                </v:group>
                <v:group id="Group 1222" o:spid="_x0000_s1485" style="position:absolute;left:4013;top:4770;width:19;height:5" coordorigin="4013,47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qFJR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">
                  <v:shape id="Freeform 1223" o:spid="_x0000_s1486" style="position:absolute;left:4013;top:47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" path="m,l18,5e" filled="f" strokeweight=".32186mm">
                    <v:path arrowok="t" o:connecttype="custom" o:connectlocs="0,4770;18,4775" o:connectangles="0,0"/>
                  </v:shape>
                </v:group>
                <v:group id="Group 1220" o:spid="_x0000_s1487" style="position:absolute;left:4031;top:4775;width:19;height:5" coordorigin="4031,47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">
                  <v:shape id="Freeform 1221" o:spid="_x0000_s1488" style="position:absolute;left:4031;top:47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" path="m,l18,5e" filled="f" strokeweight=".32186mm">
                    <v:path arrowok="t" o:connecttype="custom" o:connectlocs="0,4775;18,4780" o:connectangles="0,0"/>
                  </v:shape>
                </v:group>
                <v:group id="Group 1218" o:spid="_x0000_s1489" style="position:absolute;left:4049;top:4780;width:19;height:4" coordorigin="4049,478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k1RS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">
                  <v:shape id="Freeform 1219" o:spid="_x0000_s1490" style="position:absolute;left:4049;top:478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" path="m,l19,4e" filled="f" strokeweight=".32186mm">
                    <v:path arrowok="t" o:connecttype="custom" o:connectlocs="0,4780;19,4784" o:connectangles="0,0"/>
                  </v:shape>
                </v:group>
                <v:group id="Group 1216" o:spid="_x0000_s1491" style="position:absolute;left:4068;top:4784;width:19;height:4" coordorigin="4068,478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QGW7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">
                  <v:shape id="Freeform 1217" o:spid="_x0000_s1492" style="position:absolute;left:4068;top:478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" path="m,l18,3e" filled="f" strokeweight=".32186mm">
                    <v:path arrowok="t" o:connecttype="custom" o:connectlocs="0,4784;18,4787" o:connectangles="0,0"/>
                  </v:shape>
                </v:group>
                <v:group id="Group 1214" o:spid="_x0000_s1493" style="position:absolute;left:4086;top:4787;width:19;height:3" coordorigin="4086,478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">
                  <v:shape id="Freeform 1215" o:spid="_x0000_s1494" style="position:absolute;left:4086;top:478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" path="m,l18,3e" filled="f" strokeweight=".32186mm">
                    <v:path arrowok="t" o:connecttype="custom" o:connectlocs="0,4787;18,4790" o:connectangles="0,0"/>
                  </v:shape>
                </v:group>
                <v:group id="Group 1212" o:spid="_x0000_s1495" style="position:absolute;left:4104;top:4790;width:19;height:3" coordorigin="4104,4790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">
                  <v:shape id="Freeform 1213" o:spid="_x0000_s1496" style="position:absolute;left:4104;top:4790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" path="m,l19,3e" filled="f" strokeweight=".32186mm">
                    <v:path arrowok="t" o:connecttype="custom" o:connectlocs="0,4790;19,4793" o:connectangles="0,0"/>
                  </v:shape>
                </v:group>
                <v:group id="Group 1210" o:spid="_x0000_s1497" style="position:absolute;left:4123;top:4793;width:19;height:2" coordorigin="4123,47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aUD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">
                  <v:shape id="Freeform 1211" o:spid="_x0000_s1498" style="position:absolute;left:4123;top:47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" path="m,l18,1e" filled="f" strokeweight=".32186mm">
                    <v:path arrowok="t" o:connecttype="custom" o:connectlocs="0,4793;18,4794" o:connectangles="0,0"/>
                  </v:shape>
                </v:group>
                <v:group id="Group 1208" o:spid="_x0000_s1499" style="position:absolute;left:4141;top:4794;width:19;height:2" coordorigin="4141,47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/57v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">
                  <v:shape id="Freeform 1209" o:spid="_x0000_s1500" style="position:absolute;left:4141;top:47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" path="m,l18,2e" filled="f" strokeweight=".32186mm">
                    <v:path arrowok="t" o:connecttype="custom" o:connectlocs="0,4794;18,4796" o:connectangles="0,0"/>
                  </v:shape>
                </v:group>
                <v:group id="Group 1206" o:spid="_x0000_s1501" style="position:absolute;left:4159;top:4796;width:19;height:2" coordorigin="4159,47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">
                  <v:shape id="Freeform 1207" o:spid="_x0000_s1502" style="position:absolute;left:4159;top:47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" path="m,l18,1e" filled="f" strokeweight=".32186mm">
                    <v:path arrowok="t" o:connecttype="custom" o:connectlocs="0,4796;18,4797" o:connectangles="0,0"/>
                  </v:shape>
                </v:group>
                <v:group id="Group 1204" o:spid="_x0000_s1503" style="position:absolute;left:4177;top:4797;width:19;height:2" coordorigin="4177,47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">
                  <v:shape id="Freeform 1205" o:spid="_x0000_s1504" style="position:absolute;left:4177;top:47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" path="m,l19,1e" filled="f" strokeweight=".32186mm">
                    <v:path arrowok="t" o:connecttype="custom" o:connectlocs="0,9594;19,9596" o:connectangles="0,0"/>
                  </v:shape>
                </v:group>
                <v:group id="Group 1202" o:spid="_x0000_s1505" style="position:absolute;left:4196;top:4798;width:19;height:2" coordorigin="4196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">
                  <v:shape id="Freeform 1203" o:spid="_x0000_s1506" style="position:absolute;left:4196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" path="m,l18,e" filled="f" strokeweight=".32186mm">
                    <v:path arrowok="t" o:connecttype="custom" o:connectlocs="0,9596;18,9596" o:connectangles="0,0"/>
                  </v:shape>
                </v:group>
                <v:group id="Group 1200" o:spid="_x0000_s1507" style="position:absolute;left:4214;top:4798;width:19;height:2" coordorigin="4214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">
                  <v:shape id="Freeform 1201" o:spid="_x0000_s1508" style="position:absolute;left:4214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" path="m,l18,1e" filled="f" strokeweight=".32186mm">
                    <v:path arrowok="t" o:connecttype="custom" o:connectlocs="0,9596;18,9598" o:connectangles="0,0"/>
                  </v:shape>
                </v:group>
                <v:group id="Group 1198" o:spid="_x0000_s1509" style="position:absolute;left:4232;top:4799;width:19;height:2" coordorigin="4232,47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">
                  <v:shape id="Freeform 1199" o:spid="_x0000_s1510" style="position:absolute;left:4232;top:4799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" path="m,l19,1e" filled="f" strokeweight=".32186mm">
                    <v:path arrowok="t" o:connecttype="custom" o:connectlocs="0,9598;19,9600" o:connectangles="0,0"/>
                  </v:shape>
                </v:group>
                <v:group id="Group 1196" o:spid="_x0000_s1511" style="position:absolute;left:4251;top:4800;width:19;height:2" coordorigin="4251,48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">
                  <v:shape id="Freeform 1197" o:spid="_x0000_s1512" style="position:absolute;left:4251;top:48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" path="m,l18,1e" filled="f" strokeweight=".32186mm">
                    <v:path arrowok="t" o:connecttype="custom" o:connectlocs="0,4800;18,4801" o:connectangles="0,0"/>
                  </v:shape>
                </v:group>
                <v:group id="Group 1194" o:spid="_x0000_s1513" style="position:absolute;left:4269;top:4801;width:19;height:2" coordorigin="4269,48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">
                  <v:shape id="Freeform 1195" o:spid="_x0000_s1514" style="position:absolute;left:4269;top:480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" path="m,l18,1e" filled="f" strokeweight=".32186mm">
                    <v:path arrowok="t" o:connecttype="custom" o:connectlocs="0,4801;18,4802" o:connectangles="0,0"/>
                  </v:shape>
                </v:group>
                <v:group id="Group 1192" o:spid="_x0000_s1515" style="position:absolute;left:4287;top:4802;width:19;height:3" coordorigin="4287,4802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G31M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">
                  <v:shape id="Freeform 1193" o:spid="_x0000_s1516" style="position:absolute;left:4287;top:4802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" path="m,l19,2e" filled="f" strokeweight=".32186mm">
                    <v:path arrowok="t" o:connecttype="custom" o:connectlocs="0,4802;19,4804" o:connectangles="0,0"/>
                  </v:shape>
                </v:group>
                <v:group id="Group 1190" o:spid="_x0000_s1517" style="position:absolute;left:4306;top:4804;width:19;height:3" coordorigin="4306,480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">
                  <v:shape id="Freeform 1191" o:spid="_x0000_s1518" style="position:absolute;left:4306;top:480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" path="m,l18,3e" filled="f" strokeweight=".32186mm">
                    <v:path arrowok="t" o:connecttype="custom" o:connectlocs="0,4804;18,4807" o:connectangles="0,0"/>
                  </v:shape>
                </v:group>
                <v:group id="Group 1188" o:spid="_x0000_s1519" style="position:absolute;left:4324;top:4807;width:19;height:4" coordorigin="4324,480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IHtP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">
                  <v:shape id="Freeform 1189" o:spid="_x0000_s1520" style="position:absolute;left:4324;top:480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" path="m,l18,3e" filled="f" strokeweight=".32186mm">
                    <v:path arrowok="t" o:connecttype="custom" o:connectlocs="0,4807;18,4810" o:connectangles="0,0"/>
                  </v:shape>
                </v:group>
                <v:group id="Group 1186" o:spid="_x0000_s1521" style="position:absolute;left:4342;top:4810;width:19;height:4" coordorigin="4342,481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">
                  <v:shape id="Freeform 1187" o:spid="_x0000_s1522" style="position:absolute;left:4342;top:481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" path="m,l19,3e" filled="f" strokeweight=".32186mm">
                    <v:path arrowok="t" o:connecttype="custom" o:connectlocs="0,4810;19,4813" o:connectangles="0,0"/>
                  </v:shape>
                </v:group>
                <v:group id="Group 1184" o:spid="_x0000_s1523" style="position:absolute;left:4361;top:4813;width:19;height:4" coordorigin="4361,481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">
                  <v:shape id="Freeform 1185" o:spid="_x0000_s1524" style="position:absolute;left:4361;top:481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" path="m,l18,4e" filled="f" strokeweight=".32186mm">
                    <v:path arrowok="t" o:connecttype="custom" o:connectlocs="0,4813;18,4817" o:connectangles="0,0"/>
                  </v:shape>
                </v:group>
                <v:group id="Group 1182" o:spid="_x0000_s1525" style="position:absolute;left:4379;top:4817;width:19;height:5" coordorigin="4379,48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">
                  <v:shape id="Freeform 1183" o:spid="_x0000_s1526" style="position:absolute;left:4379;top:48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" path="m,l18,5e" filled="f" strokeweight=".32186mm">
                    <v:path arrowok="t" o:connecttype="custom" o:connectlocs="0,4817;18,4822" o:connectangles="0,0"/>
                  </v:shape>
                </v:group>
                <v:group id="Group 1180" o:spid="_x0000_s1527" style="position:absolute;left:4397;top:4822;width:19;height:5" coordorigin="4397,482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">
                  <v:shape id="Freeform 1181" o:spid="_x0000_s1528" style="position:absolute;left:4397;top:482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" path="m,l19,4e" filled="f" strokeweight=".32186mm">
                    <v:path arrowok="t" o:connecttype="custom" o:connectlocs="0,4822;19,4826" o:connectangles="0,0"/>
                  </v:shape>
                </v:group>
                <v:group id="Group 1178" o:spid="_x0000_s1529" style="position:absolute;left:4416;top:4826;width:19;height:5" coordorigin="4416,4826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">
                  <v:shape id="Freeform 1179" o:spid="_x0000_s1530" style="position:absolute;left:4416;top:4826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" path="m,l18,4e" filled="f" strokeweight=".32186mm">
                    <v:path arrowok="t" o:connecttype="custom" o:connectlocs="0,4826;18,4830" o:connectangles="0,0"/>
                  </v:shape>
                </v:group>
                <v:group id="Group 1176" o:spid="_x0000_s1531" style="position:absolute;left:4434;top:4830;width:19;height:5" coordorigin="4434,483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">
                  <v:shape id="Freeform 1177" o:spid="_x0000_s1532" style="position:absolute;left:4434;top:483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" path="m,l18,4e" filled="f" strokeweight=".32186mm">
                    <v:path arrowok="t" o:connecttype="custom" o:connectlocs="0,4830;18,4834" o:connectangles="0,0"/>
                  </v:shape>
                </v:group>
                <v:group id="Group 1174" o:spid="_x0000_s1533" style="position:absolute;left:4452;top:4834;width:19;height:4" coordorigin="4452,483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">
                  <v:shape id="Freeform 1175" o:spid="_x0000_s1534" style="position:absolute;left:4452;top:483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" path="m,l18,4e" filled="f" strokeweight=".32186mm">
                    <v:path arrowok="t" o:connecttype="custom" o:connectlocs="0,4834;18,4838" o:connectangles="0,0"/>
                  </v:shape>
                </v:group>
                <v:group id="Group 1172" o:spid="_x0000_s1535" style="position:absolute;left:4470;top:4838;width:19;height:4" coordorigin="4470,483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riEs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">
                  <v:shape id="Freeform 1173" o:spid="_x0000_s1536" style="position:absolute;left:4470;top:483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" path="m,l19,4e" filled="f" strokeweight=".32186mm">
                    <v:path arrowok="t" o:connecttype="custom" o:connectlocs="0,4838;19,4842" o:connectangles="0,0"/>
                  </v:shape>
                </v:group>
                <v:group id="Group 1170" o:spid="_x0000_s1537" style="position:absolute;left:4489;top:4842;width:19;height:4" coordorigin="4489,48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CxzD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">
                  <v:shape id="Freeform 1171" o:spid="_x0000_s1538" style="position:absolute;left:4489;top:48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" path="m,l18,4e" filled="f" strokeweight=".32186mm">
                    <v:path arrowok="t" o:connecttype="custom" o:connectlocs="0,4842;18,4846" o:connectangles="0,0"/>
                  </v:shape>
                </v:group>
                <v:group id="Group 1168" o:spid="_x0000_s1539" style="position:absolute;left:4507;top:4846;width:19;height:4" coordorigin="4507,484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">
                  <v:shape id="Freeform 1169" o:spid="_x0000_s1540" style="position:absolute;left:4507;top:484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" path="m,l18,3e" filled="f" strokeweight=".32186mm">
                    <v:path arrowok="t" o:connecttype="custom" o:connectlocs="0,4846;18,4849" o:connectangles="0,0"/>
                  </v:shape>
                </v:group>
                <v:group id="Group 1166" o:spid="_x0000_s1541" style="position:absolute;left:4525;top:4849;width:19;height:4" coordorigin="4525,484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">
                  <v:shape id="Freeform 1167" o:spid="_x0000_s1542" style="position:absolute;left:4525;top:484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" path="m,l19,4e" filled="f" strokeweight=".32186mm">
                    <v:path arrowok="t" o:connecttype="custom" o:connectlocs="0,4849;19,4853" o:connectangles="0,0"/>
                  </v:shape>
                </v:group>
                <v:group id="Group 1164" o:spid="_x0000_s1543" style="position:absolute;left:4544;top:4853;width:19;height:4" coordorigin="4544,485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">
                  <v:shape id="Freeform 1165" o:spid="_x0000_s1544" style="position:absolute;left:4544;top:485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" path="m,l18,4e" filled="f" strokeweight=".32186mm">
                    <v:path arrowok="t" o:connecttype="custom" o:connectlocs="0,4853;18,4857" o:connectangles="0,0"/>
                  </v:shape>
                </v:group>
                <v:group id="Group 1162" o:spid="_x0000_s1545" style="position:absolute;left:4562;top:4857;width:19;height:4" coordorigin="4562,485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">
                  <v:shape id="Freeform 1163" o:spid="_x0000_s1546" style="position:absolute;left:4562;top:485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" path="m,l18,4e" filled="f" strokeweight=".32186mm">
                    <v:path arrowok="t" o:connecttype="custom" o:connectlocs="0,4857;18,4861" o:connectangles="0,0"/>
                  </v:shape>
                </v:group>
                <v:group id="Group 1160" o:spid="_x0000_s1547" style="position:absolute;left:4580;top:4861;width:19;height:5" coordorigin="4580,4861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">
                  <v:shape id="Freeform 1161" o:spid="_x0000_s1548" style="position:absolute;left:4580;top:4861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" path="m,l19,4e" filled="f" strokeweight=".32186mm">
                    <v:path arrowok="t" o:connecttype="custom" o:connectlocs="0,4861;19,4865" o:connectangles="0,0"/>
                  </v:shape>
                </v:group>
                <v:group id="Group 1158" o:spid="_x0000_s1549" style="position:absolute;left:4599;top:4865;width:19;height:5" coordorigin="4599,486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">
                  <v:shape id="Freeform 1159" o:spid="_x0000_s1550" style="position:absolute;left:4599;top:486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" path="m,l18,5e" filled="f" strokeweight=".32186mm">
                    <v:path arrowok="t" o:connecttype="custom" o:connectlocs="0,4865;18,4870" o:connectangles="0,0"/>
                  </v:shape>
                </v:group>
                <v:group id="Group 1156" o:spid="_x0000_s1551" style="position:absolute;left:4617;top:4870;width:19;height:5" coordorigin="4617,48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">
                  <v:shape id="Freeform 1157" o:spid="_x0000_s1552" style="position:absolute;left:4617;top:48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" path="m,l18,5e" filled="f" strokeweight=".32186mm">
                    <v:path arrowok="t" o:connecttype="custom" o:connectlocs="0,4870;18,4875" o:connectangles="0,0"/>
                  </v:shape>
                </v:group>
                <v:group id="Group 1154" o:spid="_x0000_s1553" style="position:absolute;left:4635;top:4875;width:19;height:5" coordorigin="4635,48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">
                  <v:shape id="Freeform 1155" o:spid="_x0000_s1554" style="position:absolute;left:4635;top:48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" path="m,l19,4e" filled="f" strokeweight=".32186mm">
                    <v:path arrowok="t" o:connecttype="custom" o:connectlocs="0,4875;19,4879" o:connectangles="0,0"/>
                  </v:shape>
                </v:group>
                <v:group id="Group 1152" o:spid="_x0000_s1555" style="position:absolute;left:4654;top:4879;width:19;height:5" coordorigin="4654,4879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">
                  <v:shape id="Freeform 1153" o:spid="_x0000_s1556" style="position:absolute;left:4654;top:4879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" path="m,l18,5e" filled="f" strokeweight=".32186mm">
                    <v:path arrowok="t" o:connecttype="custom" o:connectlocs="0,4879;18,4884" o:connectangles="0,0"/>
                  </v:shape>
                </v:group>
                <v:group id="Group 1150" o:spid="_x0000_s1557" style="position:absolute;left:4672;top:4884;width:19;height:5" coordorigin="4672,4884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B/o5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">
                  <v:shape id="Freeform 1151" o:spid="_x0000_s1558" style="position:absolute;left:4672;top:4884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" path="m,l18,4e" filled="f" strokeweight=".32186mm">
                    <v:path arrowok="t" o:connecttype="custom" o:connectlocs="0,4884;18,4888" o:connectangles="0,0"/>
                  </v:shape>
                </v:group>
                <v:group id="Group 1148" o:spid="_x0000_s1559" style="position:absolute;left:4690;top:4888;width:19;height:5" coordorigin="4690,4888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">
                  <v:shape id="Freeform 1149" o:spid="_x0000_s1560" style="position:absolute;left:4690;top:4888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" path="m,l18,5e" filled="f" strokeweight=".32186mm">
                    <v:path arrowok="t" o:connecttype="custom" o:connectlocs="0,4888;18,4893" o:connectangles="0,0"/>
                  </v:shape>
                </v:group>
                <v:group id="Group 1146" o:spid="_x0000_s1561" style="position:absolute;left:4708;top:4893;width:19;height:5" coordorigin="4708,489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">
                  <v:shape id="Freeform 1147" o:spid="_x0000_s1562" style="position:absolute;left:4708;top:489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" path="m,l19,4e" filled="f" strokeweight=".32186mm">
                    <v:path arrowok="t" o:connecttype="custom" o:connectlocs="0,4893;19,4897" o:connectangles="0,0"/>
                  </v:shape>
                </v:group>
                <v:group id="Group 1144" o:spid="_x0000_s1563" style="position:absolute;left:4727;top:4897;width:19;height:4" coordorigin="4727,489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">
                  <v:shape id="Freeform 1145" o:spid="_x0000_s1564" style="position:absolute;left:4727;top:489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" path="m,l18,4e" filled="f" strokeweight=".32186mm">
                    <v:path arrowok="t" o:connecttype="custom" o:connectlocs="0,4897;18,4901" o:connectangles="0,0"/>
                  </v:shape>
                </v:group>
                <v:group id="Group 1142" o:spid="_x0000_s1565" style="position:absolute;left:4745;top:4901;width:19;height:4" coordorigin="4745,4901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">
                  <v:shape id="Freeform 1143" o:spid="_x0000_s1566" style="position:absolute;left:4745;top:4901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" path="m,l18,4e" filled="f" strokeweight=".32186mm">
                    <v:path arrowok="t" o:connecttype="custom" o:connectlocs="0,4901;18,4905" o:connectangles="0,0"/>
                  </v:shape>
                </v:group>
                <v:group id="Group 1140" o:spid="_x0000_s1567" style="position:absolute;left:4763;top:4905;width:19;height:3" coordorigin="4763,490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">
                  <v:shape id="Freeform 1141" o:spid="_x0000_s1568" style="position:absolute;left:4763;top:490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" path="m,l19,3e" filled="f" strokeweight=".32186mm">
                    <v:path arrowok="t" o:connecttype="custom" o:connectlocs="0,4905;19,4908" o:connectangles="0,0"/>
                  </v:shape>
                </v:group>
                <v:group id="Group 1138" o:spid="_x0000_s1569" style="position:absolute;left:4782;top:4908;width:19;height:3" coordorigin="4782,4908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">
                  <v:shape id="Freeform 1139" o:spid="_x0000_s1570" style="position:absolute;left:4782;top:4908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" path="m,l18,2e" filled="f" strokeweight=".32186mm">
                    <v:path arrowok="t" o:connecttype="custom" o:connectlocs="0,4908;18,4910" o:connectangles="0,0"/>
                  </v:shape>
                </v:group>
                <v:group id="Group 1136" o:spid="_x0000_s1571" style="position:absolute;left:4800;top:4910;width:19;height:2" coordorigin="4800,491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">
                  <v:shape id="Freeform 1137" o:spid="_x0000_s1572" style="position:absolute;left:4800;top:491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" path="m,l19,2e" filled="f" strokeweight=".32186mm">
                    <v:path arrowok="t" o:connecttype="custom" o:connectlocs="0,4910;19,4912" o:connectangles="0,0"/>
                  </v:shape>
                </v:group>
                <v:group id="Group 1134" o:spid="_x0000_s1573" style="position:absolute;left:4819;top:4912;width:19;height:2" coordorigin="4819,491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RTIF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">
                  <v:shape id="Freeform 1135" o:spid="_x0000_s1574" style="position:absolute;left:4819;top:491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" path="m,l18,1e" filled="f" strokeweight=".32186mm">
                    <v:path arrowok="t" o:connecttype="custom" o:connectlocs="0,4912;18,4913" o:connectangles="0,0"/>
                  </v:shape>
                </v:group>
                <v:group id="Group 1132" o:spid="_x0000_s1575" style="position:absolute;left:4837;top:4913;width:19;height:2" coordorigin="483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2wnp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">
                  <v:shape id="Freeform 1133" o:spid="_x0000_s1576" style="position:absolute;left:483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" path="m,l18,1e" filled="f" strokeweight=".32186mm">
                    <v:path arrowok="t" o:connecttype="custom" o:connectlocs="0,9826;18,9828" o:connectangles="0,0"/>
                  </v:shape>
                </v:group>
                <v:group id="Group 1130" o:spid="_x0000_s1577" style="position:absolute;left:4855;top:4914;width:19;height:2" coordorigin="4855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">
                  <v:shape id="Freeform 1131" o:spid="_x0000_s1578" style="position:absolute;left:4855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" path="m,l18,e" filled="f" strokeweight=".32186mm">
                    <v:path arrowok="t" o:connecttype="custom" o:connectlocs="0,9828;18,9828" o:connectangles="0,0"/>
                  </v:shape>
                </v:group>
                <v:group id="Group 1128" o:spid="_x0000_s1579" style="position:absolute;left:4873;top:4914;width:129;height:2" coordorigin="4873,4914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4A/q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">
                  <v:shape id="Freeform 1129" o:spid="_x0000_s1580" style="position:absolute;left:4873;top:4914;width:129;height:2;visibility:visible;mso-wrap-style:square;v-text-anchor:top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" path="m,l128,e" filled="f" strokeweight=".3265mm">
                    <v:path arrowok="t" o:connecttype="custom" o:connectlocs="0,0;128,0" o:connectangles="0,0"/>
                  </v:shape>
                </v:group>
                <v:group id="Group 1126" o:spid="_x0000_s1581" style="position:absolute;left:4910;top:4914;width:19;height:2" coordorigin="491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Mz4D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">
                  <v:shape id="Freeform 1127" o:spid="_x0000_s1582" style="position:absolute;left:491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" path="m,l18,e" filled="f" strokeweight=".32186mm">
                    <v:path arrowok="t" o:connecttype="custom" o:connectlocs="0,9828;18,9828" o:connectangles="0,0"/>
                  </v:shape>
                </v:group>
                <v:group id="Group 1124" o:spid="_x0000_s1583" style="position:absolute;left:4947;top:4913;width:19;height:2" coordorigin="494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nKTY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">
                  <v:shape id="Freeform 1125" o:spid="_x0000_s1584" style="position:absolute;left:494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" path="m,1l18,e" filled="f" strokeweight=".32186mm">
                    <v:path arrowok="t" o:connecttype="custom" o:connectlocs="0,9828;18,9826" o:connectangles="0,0"/>
                  </v:shape>
                </v:group>
                <v:group id="Group 1122" o:spid="_x0000_s1585" style="position:absolute;left:4965;top:4913;width:19;height:2" coordorigin="4965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Ap80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">
                  <v:shape id="Freeform 1123" o:spid="_x0000_s1586" style="position:absolute;left:4965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" path="m,l18,1e" filled="f" strokeweight=".32186mm">
                    <v:path arrowok="t" o:connecttype="custom" o:connectlocs="0,9826;18,9828" o:connectangles="0,0"/>
                  </v:shape>
                </v:group>
                <v:group id="Group 1120" o:spid="_x0000_s1587" style="position:absolute;left:5001;top:4914;width:19;height:2" coordorigin="5001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">
                  <v:shape id="Freeform 1121" o:spid="_x0000_s1588" style="position:absolute;left:5001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" path="m,l19,e" filled="f" strokeweight=".32186mm">
                    <v:path arrowok="t" o:connecttype="custom" o:connectlocs="0,9828;19,9828" o:connectangles="0,0"/>
                  </v:shape>
                </v:group>
                <v:group id="Group 1118" o:spid="_x0000_s1589" style="position:absolute;left:5020;top:4914;width:19;height:2" coordorigin="502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OZk3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">
                  <v:shape id="Freeform 1119" o:spid="_x0000_s1590" style="position:absolute;left:502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16" o:spid="_x0000_s1591" style="position:absolute;left:5038;top:4914;width:19;height:2" coordorigin="5038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6qje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">
                  <v:shape id="Freeform 1117" o:spid="_x0000_s1592" style="position:absolute;left:5038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" path="m,l18,e" filled="f" strokeweight=".32186mm">
                    <v:path arrowok="t" o:connecttype="custom" o:connectlocs="0,9828;18,9828" o:connectangles="0,0"/>
                  </v:shape>
                </v:group>
                <v:group id="Group 1114" o:spid="_x0000_s1593" style="position:absolute;left:5056;top:4914;width:19;height:2" coordorigin="5056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">
                  <v:shape id="Freeform 1115" o:spid="_x0000_s1594" style="position:absolute;left:5056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" path="m,l19,1e" filled="f" strokeweight=".32186mm">
                    <v:path arrowok="t" o:connecttype="custom" o:connectlocs="0,9828;19,9830" o:connectangles="0,0"/>
                  </v:shape>
                </v:group>
                <v:group id="Group 1112" o:spid="_x0000_s1595" style="position:absolute;left:5075;top:4915;width:19;height:2" coordorigin="5075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">
                  <v:shape id="Freeform 1113" o:spid="_x0000_s1596" style="position:absolute;left:5075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" path="m,l18,e" filled="f" strokeweight=".32186mm">
                    <v:path arrowok="t" o:connecttype="custom" o:connectlocs="0,9830;18,9830" o:connectangles="0,0"/>
                  </v:shape>
                </v:group>
                <v:group id="Group 1110" o:spid="_x0000_s1597" style="position:absolute;left:5093;top:4915;width:19;height:2" coordorigin="5093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">
                  <v:shape id="Freeform 1111" o:spid="_x0000_s1598" style="position:absolute;left:5093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" path="m,l18,1e" filled="f" strokeweight=".32186mm">
                    <v:path arrowok="t" o:connecttype="custom" o:connectlocs="0,9830;18,9832" o:connectangles="0,0"/>
                  </v:shape>
                </v:group>
                <v:group id="Group 1108" o:spid="_x0000_s1599" style="position:absolute;left:5111;top:4916;width:19;height:2" coordorigin="5111,491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VVOK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">
                  <v:shape id="Freeform 1109" o:spid="_x0000_s1600" style="position:absolute;left:5111;top:491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" path="m,l19,1e" filled="f" strokeweight=".32186mm">
                    <v:path arrowok="t" o:connecttype="custom" o:connectlocs="0,9832;19,9834" o:connectangles="0,0"/>
                  </v:shape>
                </v:group>
                <v:group id="Group 1106" o:spid="_x0000_s1601" style="position:absolute;left:5130;top:4917;width:19;height:2" coordorigin="5130,491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">
                  <v:shape id="Freeform 1107" o:spid="_x0000_s1602" style="position:absolute;left:5130;top:491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" path="m,l18,1e" filled="f" strokeweight=".32186mm">
                    <v:path arrowok="t" o:connecttype="custom" o:connectlocs="0,4917;18,4918" o:connectangles="0,0"/>
                  </v:shape>
                </v:group>
                <v:group id="Group 1104" o:spid="_x0000_s1603" style="position:absolute;left:5148;top:4918;width:19;height:2" coordorigin="5148,491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">
                  <v:shape id="Freeform 1105" o:spid="_x0000_s1604" style="position:absolute;left:5148;top:491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" path="m,l18,1e" filled="f" strokeweight=".32186mm">
                    <v:path arrowok="t" o:connecttype="custom" o:connectlocs="0,4918;18,4919" o:connectangles="0,0"/>
                  </v:shape>
                </v:group>
                <v:group id="Group 1102" o:spid="_x0000_s1605" style="position:absolute;left:5166;top:4919;width:19;height:2" coordorigin="5166,491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t8NU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">
                  <v:shape id="Freeform 1103" o:spid="_x0000_s1606" style="position:absolute;left:5166;top:491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" path="m,l19,2e" filled="f" strokeweight=".32186mm">
                    <v:path arrowok="t" o:connecttype="custom" o:connectlocs="0,4919;19,4921" o:connectangles="0,0"/>
                  </v:shape>
                </v:group>
                <v:group id="Group 1100" o:spid="_x0000_s1607" style="position:absolute;left:5185;top:4921;width:19;height:2" coordorigin="5185,492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">
                  <v:shape id="Freeform 1101" o:spid="_x0000_s1608" style="position:absolute;left:5185;top:492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" path="m,l18,2e" filled="f" strokeweight=".32186mm">
                    <v:path arrowok="t" o:connecttype="custom" o:connectlocs="0,4921;18,4923" o:connectangles="0,0"/>
                  </v:shape>
                </v:group>
                <v:group id="Group 1098" o:spid="_x0000_s1609" style="position:absolute;left:5203;top:4923;width:19;height:3" coordorigin="5203,492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jMVX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">
                  <v:shape id="Freeform 1099" o:spid="_x0000_s1610" style="position:absolute;left:5203;top:492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" path="m,l18,2e" filled="f" strokeweight=".32186mm">
                    <v:path arrowok="t" o:connecttype="custom" o:connectlocs="0,4923;18,4925" o:connectangles="0,0"/>
                  </v:shape>
                </v:group>
                <v:group id="Group 1096" o:spid="_x0000_s1611" style="position:absolute;left:5221;top:4925;width:19;height:3" coordorigin="5221,492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">
                  <v:shape id="Freeform 1097" o:spid="_x0000_s1612" style="position:absolute;left:5221;top:492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" path="m,l19,2e" filled="f" strokeweight=".32186mm">
                    <v:path arrowok="t" o:connecttype="custom" o:connectlocs="0,4925;19,4927" o:connectangles="0,0"/>
                  </v:shape>
                </v:group>
                <v:group id="Group 1094" o:spid="_x0000_s1613" style="position:absolute;left:5240;top:4927;width:19;height:3" coordorigin="5240,492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">
                  <v:shape id="Freeform 1095" o:spid="_x0000_s1614" style="position:absolute;left:5240;top:492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" path="m,l18,3e" filled="f" strokeweight=".32186mm">
                    <v:path arrowok="t" o:connecttype="custom" o:connectlocs="0,4927;18,4930" o:connectangles="0,0"/>
                  </v:shape>
                </v:group>
                <v:group id="Group 1092" o:spid="_x0000_s1615" style="position:absolute;left:5258;top:4930;width:19;height:4" coordorigin="5258,493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">
                  <v:shape id="Freeform 1093" o:spid="_x0000_s1616" style="position:absolute;left:5258;top:493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" path="m,l18,3e" filled="f" strokeweight=".32186mm">
                    <v:path arrowok="t" o:connecttype="custom" o:connectlocs="0,4930;18,4933" o:connectangles="0,0"/>
                  </v:shape>
                </v:group>
                <v:group id="Group 1090" o:spid="_x0000_s1617" style="position:absolute;left:5276;top:4933;width:19;height:4" coordorigin="5276,493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">
                  <v:shape id="Freeform 1091" o:spid="_x0000_s1618" style="position:absolute;left:5276;top:493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" path="m,l18,4e" filled="f" strokeweight=".32186mm">
                    <v:path arrowok="t" o:connecttype="custom" o:connectlocs="0,4933;18,4937" o:connectangles="0,0"/>
                  </v:shape>
                </v:group>
                <v:group id="Group 1088" o:spid="_x0000_s1619" style="position:absolute;left:5294;top:4937;width:19;height:4" coordorigin="5294,493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irYq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">
                  <v:shape id="Freeform 1089" o:spid="_x0000_s1620" style="position:absolute;left:5294;top:493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" path="m,l19,3e" filled="f" strokeweight=".32186mm">
                    <v:path arrowok="t" o:connecttype="custom" o:connectlocs="0,4937;19,4940" o:connectangles="0,0"/>
                  </v:shape>
                </v:group>
                <v:group id="Group 1086" o:spid="_x0000_s1621" style="position:absolute;left:5313;top:4940;width:19;height:4" coordorigin="5313,494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">
                  <v:shape id="Freeform 1087" o:spid="_x0000_s1622" style="position:absolute;left:5313;top:494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" path="m,l18,4e" filled="f" strokeweight=".32186mm">
                    <v:path arrowok="t" o:connecttype="custom" o:connectlocs="0,4940;18,4944" o:connectangles="0,0"/>
                  </v:shape>
                </v:group>
                <v:group id="Group 1084" o:spid="_x0000_s1623" style="position:absolute;left:5331;top:4944;width:19;height:4" coordorigin="5331,494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">
                  <v:shape id="Freeform 1085" o:spid="_x0000_s1624" style="position:absolute;left:5331;top:494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" path="m,l18,3e" filled="f" strokeweight=".32186mm">
                    <v:path arrowok="t" o:connecttype="custom" o:connectlocs="0,4944;18,4947" o:connectangles="0,0"/>
                  </v:shape>
                </v:group>
                <v:group id="Group 1082" o:spid="_x0000_s1625" style="position:absolute;left:5349;top:4947;width:19;height:4" coordorigin="5349,494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aCb0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">
                  <v:shape id="Freeform 1083" o:spid="_x0000_s1626" style="position:absolute;left:5349;top:494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" path="m,l19,3e" filled="f" strokeweight=".32186mm">
                    <v:path arrowok="t" o:connecttype="custom" o:connectlocs="0,4947;19,4950" o:connectangles="0,0"/>
                  </v:shape>
                </v:group>
                <v:group id="Group 1080" o:spid="_x0000_s1627" style="position:absolute;left:5368;top:4950;width:19;height:4" coordorigin="5368,495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">
                  <v:shape id="Freeform 1081" o:spid="_x0000_s1628" style="position:absolute;left:5368;top:495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" path="m,l18,3e" filled="f" strokeweight=".32186mm">
                    <v:path arrowok="t" o:connecttype="custom" o:connectlocs="0,4950;18,4953" o:connectangles="0,0"/>
                  </v:shape>
                </v:group>
                <v:group id="Group 1078" o:spid="_x0000_s1629" style="position:absolute;left:5386;top:4953;width:19;height:3" coordorigin="5386,495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UyD3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">
                  <v:shape id="Freeform 1079" o:spid="_x0000_s1630" style="position:absolute;left:5386;top:495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" path="m,l18,3e" filled="f" strokeweight=".32186mm">
                    <v:path arrowok="t" o:connecttype="custom" o:connectlocs="0,4953;18,4956" o:connectangles="0,0"/>
                  </v:shape>
                </v:group>
                <v:group id="Group 1076" o:spid="_x0000_s1631" style="position:absolute;left:5404;top:4956;width:19;height:3" coordorigin="5404,495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">
                  <v:shape id="Freeform 1077" o:spid="_x0000_s1632" style="position:absolute;left:5404;top:495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" path="m,l19,2e" filled="f" strokeweight=".32186mm">
                    <v:path arrowok="t" o:connecttype="custom" o:connectlocs="0,4956;19,4958" o:connectangles="0,0"/>
                  </v:shape>
                </v:group>
                <v:group id="Group 1074" o:spid="_x0000_s1633" style="position:absolute;left:5423;top:4958;width:19;height:2" coordorigin="5423,495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">
                  <v:shape id="Freeform 1075" o:spid="_x0000_s1634" style="position:absolute;left:5423;top:495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" path="m,l18,2e" filled="f" strokeweight=".32186mm">
                    <v:path arrowok="t" o:connecttype="custom" o:connectlocs="0,4958;18,4960" o:connectangles="0,0"/>
                  </v:shape>
                </v:group>
                <v:group id="Group 1072" o:spid="_x0000_s1635" style="position:absolute;left:5441;top:4960;width:19;height:2" coordorigin="5441,496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BOxJ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">
                  <v:shape id="Freeform 1073" o:spid="_x0000_s1636" style="position:absolute;left:5441;top:496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" path="m,l18,1e" filled="f" strokeweight=".32186mm">
                    <v:path arrowok="t" o:connecttype="custom" o:connectlocs="0,4960;18,4961" o:connectangles="0,0"/>
                  </v:shape>
                </v:group>
                <v:group id="Group 1070" o:spid="_x0000_s1637" style="position:absolute;left:5459;top:4961;width:19;height:2" coordorigin="5459,496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odGm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">
                  <v:shape id="Freeform 1071" o:spid="_x0000_s1638" style="position:absolute;left:5459;top:496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" path="m,l19,1e" filled="f" strokeweight=".32186mm">
                    <v:path arrowok="t" o:connecttype="custom" o:connectlocs="0,4961;19,4962" o:connectangles="0,0"/>
                  </v:shape>
                </v:group>
                <v:group id="Group 1068" o:spid="_x0000_s1639" style="position:absolute;left:5478;top:4962;width:19;height:2" coordorigin="5478,496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">
                  <v:shape id="Freeform 1069" o:spid="_x0000_s1640" style="position:absolute;left:5478;top:496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" path="m,l18,1e" filled="f" strokeweight=".32186mm">
                    <v:path arrowok="t" o:connecttype="custom" o:connectlocs="0,9924;18,9926" o:connectangles="0,0"/>
                  </v:shape>
                </v:group>
                <v:group id="Group 1066" o:spid="_x0000_s1641" style="position:absolute;left:5496;top:4963;width:19;height:2" coordorigin="5496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">
                  <v:shape id="Freeform 1067" o:spid="_x0000_s1642" style="position:absolute;left:5496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" path="m,l18,e" filled="f" strokeweight=".32186mm">
                    <v:path arrowok="t" o:connecttype="custom" o:connectlocs="0,9926;18,9926" o:connectangles="0,0"/>
                  </v:shape>
                </v:group>
                <v:group id="Group 1064" o:spid="_x0000_s1643" style="position:absolute;left:5514;top:4963;width:110;height:2" coordorigin="5514,4963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">
                  <v:shape id="Freeform 1065" o:spid="_x0000_s1644" style="position:absolute;left:5514;top:4963;width:110;height:2;visibility:visible;mso-wrap-style:square;v-text-anchor:top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" path="m,l110,e" filled="f" strokeweight=".32186mm">
                    <v:path arrowok="t" o:connecttype="custom" o:connectlocs="0,0;110,0" o:connectangles="0,0"/>
                  </v:shape>
                </v:group>
                <v:group id="Group 1062" o:spid="_x0000_s1645" style="position:absolute;left:5624;top:4963;width:19;height:2" coordorigin="5624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">
                  <v:shape id="Freeform 1063" o:spid="_x0000_s1646" style="position:absolute;left:5624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" path="m,l19,1e" filled="f" strokeweight=".32186mm">
                    <v:path arrowok="t" o:connecttype="custom" o:connectlocs="0,9926;19,9928" o:connectangles="0,0"/>
                  </v:shape>
                </v:group>
                <v:group id="Group 1060" o:spid="_x0000_s1647" style="position:absolute;left:5643;top:4964;width:19;height:2" coordorigin="5643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">
                  <v:shape id="Freeform 1061" o:spid="_x0000_s1648" style="position:absolute;left:5643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" path="m,l18,e" filled="f" strokeweight=".32186mm">
                    <v:path arrowok="t" o:connecttype="custom" o:connectlocs="0,9928;18,9928" o:connectangles="0,0"/>
                  </v:shape>
                </v:group>
                <v:group id="Group 1058" o:spid="_x0000_s1649" style="position:absolute;left:5661;top:4964;width:19;height:2" coordorigin="5661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">
                  <v:shape id="Freeform 1059" o:spid="_x0000_s1650" style="position:absolute;left:5661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" path="m,l18,e" filled="f" strokeweight=".32186mm">
                    <v:path arrowok="t" o:connecttype="custom" o:connectlocs="0,9928;18,9928" o:connectangles="0,0"/>
                  </v:shape>
                </v:group>
                <v:group id="Group 1056" o:spid="_x0000_s1651" style="position:absolute;left:5679;top:4964;width:19;height:2" coordorigin="5679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">
                  <v:shape id="Freeform 1057" o:spid="_x0000_s1652" style="position:absolute;left:5679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" path="m,l18,1e" filled="f" strokeweight=".32186mm">
                    <v:path arrowok="t" o:connecttype="custom" o:connectlocs="0,9928;18,9930" o:connectangles="0,0"/>
                  </v:shape>
                </v:group>
                <v:group id="Group 1054" o:spid="_x0000_s1653" style="position:absolute;left:5697;top:4965;width:19;height:2" coordorigin="5697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">
                  <v:shape id="Freeform 1055" o:spid="_x0000_s1654" style="position:absolute;left:5697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" path="m,l19,e" filled="f" strokeweight=".32186mm">
                    <v:path arrowok="t" o:connecttype="custom" o:connectlocs="0,9930;19,9930" o:connectangles="0,0"/>
                  </v:shape>
                </v:group>
                <v:group id="Group 1052" o:spid="_x0000_s1655" style="position:absolute;left:5716;top:4965;width:19;height:2" coordorigin="5716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CAqz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">
                  <v:shape id="Freeform 1053" o:spid="_x0000_s1656" style="position:absolute;left:5716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" path="m,l18,1e" filled="f" strokeweight=".32186mm">
                    <v:path arrowok="t" o:connecttype="custom" o:connectlocs="0,9930;18,9932" o:connectangles="0,0"/>
                  </v:shape>
                </v:group>
                <v:group id="Group 1050" o:spid="_x0000_s1657" style="position:absolute;left:5734;top:4966;width:19;height:2" coordorigin="5734,496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rTdc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">
                  <v:shape id="Freeform 1051" o:spid="_x0000_s1658" style="position:absolute;left:5734;top:496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" path="m,l18,1e" filled="f" strokeweight=".32186mm">
                    <v:path arrowok="t" o:connecttype="custom" o:connectlocs="0,9932;18,9934" o:connectangles="0,0"/>
                  </v:shape>
                </v:group>
                <v:group id="Group 1048" o:spid="_x0000_s1659" style="position:absolute;left:5752;top:4967;width:19;height:2" coordorigin="5752,496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">
                  <v:shape id="Freeform 1049" o:spid="_x0000_s1660" style="position:absolute;left:5752;top:496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" path="m,l19,1e" filled="f" strokeweight=".32186mm">
                    <v:path arrowok="t" o:connecttype="custom" o:connectlocs="0,9934;19,9936" o:connectangles="0,0"/>
                  </v:shape>
                </v:group>
                <v:group id="Group 1046" o:spid="_x0000_s1661" style="position:absolute;left:5771;top:4968;width:19;height:2" coordorigin="5771,496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">
                  <v:shape id="Freeform 1047" o:spid="_x0000_s1662" style="position:absolute;left:5771;top:496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" path="m,l18,1e" filled="f" strokeweight=".32186mm">
                    <v:path arrowok="t" o:connecttype="custom" o:connectlocs="0,4968;18,4969" o:connectangles="0,0"/>
                  </v:shape>
                </v:group>
                <v:group id="Group 1044" o:spid="_x0000_s1663" style="position:absolute;left:5789;top:4969;width:19;height:2" coordorigin="5789,496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">
                  <v:shape id="Freeform 1045" o:spid="_x0000_s1664" style="position:absolute;left:5789;top:496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" path="m,l18,1e" filled="f" strokeweight=".32186mm">
                    <v:path arrowok="t" o:connecttype="custom" o:connectlocs="0,4969;18,4970" o:connectangles="0,0"/>
                  </v:shape>
                </v:group>
                <v:group id="Group 1042" o:spid="_x0000_s1665" style="position:absolute;left:5807;top:4970;width:19;height:2" coordorigin="5807,497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0Zxu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">
                  <v:shape id="Freeform 1043" o:spid="_x0000_s1666" style="position:absolute;left:5807;top:497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" path="m,l18,1e" filled="f" strokeweight=".32186mm">
                    <v:path arrowok="t" o:connecttype="custom" o:connectlocs="0,4970;18,4971" o:connectangles="0,0"/>
                  </v:shape>
                </v:group>
                <v:group id="Group 1040" o:spid="_x0000_s1667" style="position:absolute;left:5825;top:4971;width:19;height:2" coordorigin="5825,497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">
                  <v:shape id="Freeform 1041" o:spid="_x0000_s1668" style="position:absolute;left:5825;top:497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" path="m,l19,1e" filled="f" strokeweight=".32186mm">
                    <v:path arrowok="t" o:connecttype="custom" o:connectlocs="0,4971;19,4972" o:connectangles="0,0"/>
                  </v:shape>
                </v:group>
                <v:group id="Group 1038" o:spid="_x0000_s1669" style="position:absolute;left:5844;top:4972;width:19;height:2" coordorigin="5844,497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">
                  <v:shape id="Freeform 1039" o:spid="_x0000_s1670" style="position:absolute;left:5844;top:497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" path="m,l18,1e" filled="f" strokeweight=".32186mm">
                    <v:path arrowok="t" o:connecttype="custom" o:connectlocs="0,4972;18,4973" o:connectangles="0,0"/>
                  </v:shape>
                </v:group>
                <v:group id="Group 1036" o:spid="_x0000_s1671" style="position:absolute;left:5862;top:4973;width:19;height:2" coordorigin="5862,497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">
                  <v:shape id="Freeform 1037" o:spid="_x0000_s1672" style="position:absolute;left:5862;top:497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" path="m,l18,1e" filled="f" strokeweight=".32186mm">
                    <v:path arrowok="t" o:connecttype="custom" o:connectlocs="0,9946;18,9948" o:connectangles="0,0"/>
                  </v:shape>
                </v:group>
                <v:group id="Group 1034" o:spid="_x0000_s1673" style="position:absolute;left:5880;top:4974;width:19;height:2" coordorigin="5880,497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D2Y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">
                  <v:shape id="Freeform 1035" o:spid="_x0000_s1674" style="position:absolute;left:5880;top:497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" path="m,l19,1e" filled="f" strokeweight=".32186mm">
                    <v:path arrowok="t" o:connecttype="custom" o:connectlocs="0,9948;19,9950" o:connectangles="0,0"/>
                  </v:shape>
                </v:group>
                <v:group id="Group 1032" o:spid="_x0000_s1675" style="position:absolute;left:5899;top:4975;width:19;height:2" coordorigin="5899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OgZ0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">
                  <v:shape id="Freeform 1033" o:spid="_x0000_s1676" style="position:absolute;left:5899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" path="m,l18,e" filled="f" strokeweight=".32186mm">
                    <v:path arrowok="t" o:connecttype="custom" o:connectlocs="0,9950;18,9950" o:connectangles="0,0"/>
                  </v:shape>
                </v:group>
                <v:group id="Group 1030" o:spid="_x0000_s1677" style="position:absolute;left:5917;top:4975;width:19;height:2" coordorigin="5917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nzubyQAAAOI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">
                  <v:shape id="Freeform 1031" o:spid="_x0000_s1678" style="position:absolute;left:5917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" path="m,l19,e" filled="f" strokeweight=".32186mm">
                    <v:path arrowok="t" o:connecttype="custom" o:connectlocs="0,9950;19,9950" o:connectangles="0,0"/>
                  </v:shape>
                </v:group>
                <v:group id="Group 1028" o:spid="_x0000_s1679" style="position:absolute;left:5936;top:4975;width:19;height:2" coordorigin="5936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AQB3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">
                  <v:shape id="Freeform 1029" o:spid="_x0000_s1680" style="position:absolute;left:5936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" path="m,l18,1e" filled="f" strokeweight=".32186mm">
                    <v:path arrowok="t" o:connecttype="custom" o:connectlocs="0,9950;18,9952" o:connectangles="0,0"/>
                  </v:shape>
                </v:group>
                <v:group id="Group 1026" o:spid="_x0000_s1681" style="position:absolute;left:5954;top:4976;width:55;height:2" coordorigin="5954,4976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0jGe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">
                  <v:shape id="Freeform 1027" o:spid="_x0000_s1682" style="position:absolute;left:5954;top:4976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" path="m,l55,e" filled="f" strokeweight=".32186mm">
                    <v:path arrowok="t" o:connecttype="custom" o:connectlocs="0,0;55,0" o:connectangles="0,0"/>
                  </v:shape>
                </v:group>
                <v:group id="Group 1024" o:spid="_x0000_s1683" style="position:absolute;left:6009;top:4976;width:19;height:2" coordorigin="6009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atF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">
                  <v:shape id="Freeform 1025" o:spid="_x0000_s1684" style="position:absolute;left:6009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" path="m,l18,e" filled="f" strokeweight=".32186mm">
                    <v:path arrowok="t" o:connecttype="custom" o:connectlocs="0,9952;18,9952" o:connectangles="0,0"/>
                  </v:shape>
                </v:group>
                <v:group id="Group 1022" o:spid="_x0000_s1685" style="position:absolute;left:6027;top:4976;width:19;height:2" coordorigin="6027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45Cp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">
                  <v:shape id="Freeform 1023" o:spid="_x0000_s1686" style="position:absolute;left:6027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" path="m,l18,e" filled="f" strokeweight=".32186mm">
                    <v:path arrowok="t" o:connecttype="custom" o:connectlocs="0,9952;18,9952" o:connectangles="0,0"/>
                  </v:shape>
                </v:group>
                <v:group id="Group 1020" o:spid="_x0000_s1687" style="position:absolute;left:6045;top:4976;width:19;height:2" coordorigin="6045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">
                  <v:shape id="Freeform 1021" o:spid="_x0000_s1688" style="position:absolute;left:6045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" path="m,l19,1e" filled="f" strokeweight=".32186mm">
                    <v:path arrowok="t" o:connecttype="custom" o:connectlocs="0,9952;19,9954" o:connectangles="0,0"/>
                  </v:shape>
                </v:group>
                <v:group id="Group 1018" o:spid="_x0000_s1689" style="position:absolute;left:6064;top:4977;width:19;height:2" coordorigin="6064,497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2Jaq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">
                  <v:shape id="Freeform 1019" o:spid="_x0000_s1690" style="position:absolute;left:6064;top:497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" path="m,l18,1e" filled="f" strokeweight=".32186mm">
                    <v:path arrowok="t" o:connecttype="custom" o:connectlocs="0,9954;18,9956" o:connectangles="0,0"/>
                  </v:shape>
                </v:group>
                <v:group id="Group 1016" o:spid="_x0000_s1691" style="position:absolute;left:6082;top:4978;width:19;height:2" coordorigin="6082,497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C6dD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">
                  <v:shape id="Freeform 1017" o:spid="_x0000_s1692" style="position:absolute;left:6082;top:497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" path="m,l18,1e" filled="f" strokeweight=".32186mm">
                    <v:path arrowok="t" o:connecttype="custom" o:connectlocs="0,4978;18,4979" o:connectangles="0,0"/>
                  </v:shape>
                </v:group>
                <v:group id="Group 1014" o:spid="_x0000_s1693" style="position:absolute;left:6100;top:4979;width:19;height:2" coordorigin="6100,497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">
                  <v:shape id="Freeform 1015" o:spid="_x0000_s1694" style="position:absolute;left:6100;top:497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" path="m,l18,1e" filled="f" strokeweight=".32186mm">
                    <v:path arrowok="t" o:connecttype="custom" o:connectlocs="0,4979;18,4980" o:connectangles="0,0"/>
                  </v:shape>
                </v:group>
                <v:group id="Group 1012" o:spid="_x0000_s1695" style="position:absolute;left:6118;top:4980;width:19;height:2" coordorigin="6118,498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">
                  <v:shape id="Freeform 1013" o:spid="_x0000_s1696" style="position:absolute;left:6118;top:498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" path="m,l19,1e" filled="f" strokeweight=".32186mm">
                    <v:path arrowok="t" o:connecttype="custom" o:connectlocs="0,4980;19,4981" o:connectangles="0,0"/>
                  </v:shape>
                </v:group>
                <v:group id="Group 1010" o:spid="_x0000_s1697" style="position:absolute;left:6137;top:4981;width:19;height:2" coordorigin="6137,498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Kmf7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">
                  <v:shape id="Freeform 1011" o:spid="_x0000_s1698" style="position:absolute;left:6137;top:498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" path="m,l18,2e" filled="f" strokeweight=".32186mm">
                    <v:path arrowok="t" o:connecttype="custom" o:connectlocs="0,4981;18,4983" o:connectangles="0,0"/>
                  </v:shape>
                </v:group>
                <v:group id="Group 1008" o:spid="_x0000_s1699" style="position:absolute;left:6155;top:4983;width:19;height:2" coordorigin="6155,498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tFwX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">
                  <v:shape id="Freeform 1009" o:spid="_x0000_s1700" style="position:absolute;left:6155;top:498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" path="m,l18,1e" filled="f" strokeweight=".32186mm">
                    <v:path arrowok="t" o:connecttype="custom" o:connectlocs="0,4983;18,4984" o:connectangles="0,0"/>
                  </v:shape>
                </v:group>
                <v:group id="Group 1006" o:spid="_x0000_s1701" style="position:absolute;left:6173;top:4984;width:19;height:2" coordorigin="6173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">
                  <v:shape id="Freeform 1007" o:spid="_x0000_s1702" style="position:absolute;left:6173;top:498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" path="m,l19,2e" filled="f" strokeweight=".32186mm">
                    <v:path arrowok="t" o:connecttype="custom" o:connectlocs="0,4984;19,4986" o:connectangles="0,0"/>
                  </v:shape>
                </v:group>
                <v:group id="Group 1004" o:spid="_x0000_s1703" style="position:absolute;left:6192;top:4986;width:19;height:2" coordorigin="6192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">
                  <v:shape id="Freeform 1005" o:spid="_x0000_s1704" style="position:absolute;left:6192;top:498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" path="m,l18,1e" filled="f" strokeweight=".32186mm">
                    <v:path arrowok="t" o:connecttype="custom" o:connectlocs="0,4986;18,4987" o:connectangles="0,0"/>
                  </v:shape>
                </v:group>
                <v:group id="Group 1002" o:spid="_x0000_s1705" style="position:absolute;left:6210;top:4987;width:19;height:2" coordorigin="6210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">
                  <v:shape id="Freeform 1003" o:spid="_x0000_s1706" style="position:absolute;left:6210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" path="m,l18,e" filled="f" strokeweight=".32186mm">
                    <v:path arrowok="t" o:connecttype="custom" o:connectlocs="0,9974;18,9974" o:connectangles="0,0"/>
                  </v:shape>
                </v:group>
                <v:group id="Group 1000" o:spid="_x0000_s1707" style="position:absolute;left:6228;top:4987;width:19;height:2" coordorigin="6228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">
                  <v:shape id="Freeform 1001" o:spid="_x0000_s1708" style="position:absolute;left:6228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" path="m,l19,1e" filled="f" strokeweight=".32186mm">
                    <v:path arrowok="t" o:connecttype="custom" o:connectlocs="0,9974;19,9976" o:connectangles="0,0"/>
                  </v:shape>
                </v:group>
                <v:group id="Group 998" o:spid="_x0000_s1709" style="position:absolute;left:6247;top:4988;width:19;height:2" coordorigin="6247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">
                  <v:shape id="Freeform 999" o:spid="_x0000_s1710" style="position:absolute;left:6247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" path="m,l18,e" filled="f" strokeweight=".32186mm">
                    <v:path arrowok="t" o:connecttype="custom" o:connectlocs="0,9976;18,9976" o:connectangles="0,0"/>
                  </v:shape>
                </v:group>
                <v:group id="Group 996" o:spid="_x0000_s1711" style="position:absolute;left:6265;top:4988;width:19;height:2" coordorigin="6265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">
                  <v:shape id="Freeform 997" o:spid="_x0000_s1712" style="position:absolute;left:6265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" path="m,l18,e" filled="f" strokeweight=".32186mm">
                    <v:path arrowok="t" o:connecttype="custom" o:connectlocs="0,9976;18,9976" o:connectangles="0,0"/>
                  </v:shape>
                </v:group>
                <v:group id="Group 994" o:spid="_x0000_s1713" style="position:absolute;left:6283;top:4987;width:19;height:2" coordorigin="628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">
                  <v:shape id="Freeform 995" o:spid="_x0000_s1714" style="position:absolute;left:6283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" path="m,1l19,e" filled="f" strokeweight=".32186mm">
                    <v:path arrowok="t" o:connecttype="custom" o:connectlocs="0,9976;19,9974" o:connectangles="0,0"/>
                  </v:shape>
                </v:group>
                <v:group id="Group 992" o:spid="_x0000_s1715" style="position:absolute;left:6302;top:4987;width:19;height:2" coordorigin="6302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UL+0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">
                  <v:shape id="Freeform 993" o:spid="_x0000_s1716" style="position:absolute;left:6302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" path="m,l18,e" filled="f" strokeweight=".32186mm">
                    <v:path arrowok="t" o:connecttype="custom" o:connectlocs="0,9974;18,9974" o:connectangles="0,0"/>
                  </v:shape>
                </v:group>
                <v:group id="Group 990" o:spid="_x0000_s1717" style="position:absolute;left:6320;top:4986;width:19;height:2" coordorigin="6320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">
                  <v:shape id="Freeform 991" o:spid="_x0000_s1718" style="position:absolute;left:6320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" path="m,1l18,e" filled="f" strokeweight=".32186mm">
                    <v:path arrowok="t" o:connecttype="custom" o:connectlocs="0,9974;18,9972" o:connectangles="0,0"/>
                  </v:shape>
                </v:group>
                <v:group id="Group 988" o:spid="_x0000_s1719" style="position:absolute;left:6338;top:4985;width:19;height:2" coordorigin="633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a7m3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">
                  <v:shape id="Freeform 989" o:spid="_x0000_s1720" style="position:absolute;left:633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" path="m,1l19,e" filled="f" strokeweight=".32186mm">
                    <v:path arrowok="t" o:connecttype="custom" o:connectlocs="0,9972;19,9970" o:connectangles="0,0"/>
                  </v:shape>
                </v:group>
                <v:group id="Group 986" o:spid="_x0000_s1721" style="position:absolute;left:6357;top:4985;width:19;height:2" coordorigin="635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">
                  <v:shape id="Freeform 987" o:spid="_x0000_s1722" style="position:absolute;left:635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" path="m,l18,e" filled="f" strokeweight=".32186mm">
                    <v:path arrowok="t" o:connecttype="custom" o:connectlocs="0,9970;18,9970" o:connectangles="0,0"/>
                  </v:shape>
                </v:group>
                <v:group id="Group 984" o:spid="_x0000_s1723" style="position:absolute;left:6375;top:4984;width:19;height:2" coordorigin="6375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">
                  <v:shape id="Freeform 985" o:spid="_x0000_s1724" style="position:absolute;left:6375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" path="m,1l18,e" filled="f" strokeweight=".32186mm">
                    <v:path arrowok="t" o:connecttype="custom" o:connectlocs="0,9970;18,9968" o:connectangles="0,0"/>
                  </v:shape>
                </v:group>
                <v:group id="Group 982" o:spid="_x0000_s1725" style="position:absolute;left:6393;top:4984;width:37;height:2" coordorigin="6393,4984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">
                  <v:shape id="Freeform 983" o:spid="_x0000_s1726" style="position:absolute;left:6393;top:4984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" path="m,l37,e" filled="f" strokeweight=".32186mm">
                    <v:path arrowok="t" o:connecttype="custom" o:connectlocs="0,0;37,0" o:connectangles="0,0"/>
                  </v:shape>
                </v:group>
                <v:group id="Group 980" o:spid="_x0000_s1727" style="position:absolute;left:6430;top:4984;width:19;height:2" coordorigin="6430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">
                  <v:shape id="Freeform 981" o:spid="_x0000_s1728" style="position:absolute;left:6430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" path="m,l18,1e" filled="f" strokeweight=".32186mm">
                    <v:path arrowok="t" o:connecttype="custom" o:connectlocs="0,9968;18,9970" o:connectangles="0,0"/>
                  </v:shape>
                </v:group>
                <v:group id="Group 978" o:spid="_x0000_s1729" style="position:absolute;left:6448;top:4985;width:19;height:2" coordorigin="644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">
                  <v:shape id="Freeform 979" o:spid="_x0000_s1730" style="position:absolute;left:644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" path="m,l19,e" filled="f" strokeweight=".32186mm">
                    <v:path arrowok="t" o:connecttype="custom" o:connectlocs="0,9970;19,9970" o:connectangles="0,0"/>
                  </v:shape>
                </v:group>
                <v:group id="Group 976" o:spid="_x0000_s1731" style="position:absolute;left:6467;top:4985;width:19;height:2" coordorigin="646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">
                  <v:shape id="Freeform 977" o:spid="_x0000_s1732" style="position:absolute;left:646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" path="m,l18,1e" filled="f" strokeweight=".32186mm">
                    <v:path arrowok="t" o:connecttype="custom" o:connectlocs="0,9970;18,9972" o:connectangles="0,0"/>
                  </v:shape>
                </v:group>
                <v:group id="Group 974" o:spid="_x0000_s1733" style="position:absolute;left:6485;top:4986;width:19;height:2" coordorigin="6485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">
                  <v:shape id="Freeform 975" o:spid="_x0000_s1734" style="position:absolute;left:6485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" path="m,l18,1e" filled="f" strokeweight=".32186mm">
                    <v:path arrowok="t" o:connecttype="custom" o:connectlocs="0,9972;18,9974" o:connectangles="0,0"/>
                  </v:shape>
                </v:group>
                <v:group id="Group 972" o:spid="_x0000_s1735" style="position:absolute;left:6503;top:4987;width:19;height:2" coordorigin="650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5ePU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">
                  <v:shape id="Freeform 973" o:spid="_x0000_s1736" style="position:absolute;left:6503;top:498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" path="m,l18,1e" filled="f" strokeweight=".32186mm">
                    <v:path arrowok="t" o:connecttype="custom" o:connectlocs="0,4987;18,4988" o:connectangles="0,0"/>
                  </v:shape>
                </v:group>
                <v:group id="Group 970" o:spid="_x0000_s1737" style="position:absolute;left:6521;top:4988;width:19;height:2" coordorigin="6521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N47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">
                  <v:shape id="Freeform 971" o:spid="_x0000_s1738" style="position:absolute;left:6521;top:498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" path="m,l19,1e" filled="f" strokeweight=".32186mm">
                    <v:path arrowok="t" o:connecttype="custom" o:connectlocs="0,4988;19,4989" o:connectangles="0,0"/>
                  </v:shape>
                </v:group>
                <v:group id="Group 968" o:spid="_x0000_s1739" style="position:absolute;left:6540;top:4989;width:19;height:2" coordorigin="6540,498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">
                  <v:shape id="Freeform 969" o:spid="_x0000_s1740" style="position:absolute;left:6540;top:498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" path="m,l18,1e" filled="f" strokeweight=".32186mm">
                    <v:path arrowok="t" o:connecttype="custom" o:connectlocs="0,4989;18,4990" o:connectangles="0,0"/>
                  </v:shape>
                </v:group>
                <v:group id="Group 966" o:spid="_x0000_s1741" style="position:absolute;left:6558;top:4990;width:19;height:2" coordorigin="6558,49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">
                  <v:shape id="Freeform 967" o:spid="_x0000_s1742" style="position:absolute;left:6558;top:499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" path="m,l18,2e" filled="f" strokeweight=".32186mm">
                    <v:path arrowok="t" o:connecttype="custom" o:connectlocs="0,4990;18,4992" o:connectangles="0,0"/>
                  </v:shape>
                </v:group>
                <v:group id="Group 964" o:spid="_x0000_s1743" style="position:absolute;left:6576;top:4992;width:19;height:2" coordorigin="657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">
                  <v:shape id="Freeform 965" o:spid="_x0000_s1744" style="position:absolute;left:6576;top:499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" path="m,l19,1e" filled="f" strokeweight=".32186mm">
                    <v:path arrowok="t" o:connecttype="custom" o:connectlocs="0,4992;19,4993" o:connectangles="0,0"/>
                  </v:shape>
                </v:group>
                <v:group id="Group 962" o:spid="_x0000_s1745" style="position:absolute;left:6595;top:4993;width:19;height:2" coordorigin="6595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">
                  <v:shape id="Freeform 963" o:spid="_x0000_s1746" style="position:absolute;left:6595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" path="m,l18,1e" filled="f" strokeweight=".32186mm">
                    <v:path arrowok="t" o:connecttype="custom" o:connectlocs="0,4993;18,4994" o:connectangles="0,0"/>
                  </v:shape>
                </v:group>
                <v:group id="Group 960" o:spid="_x0000_s1747" style="position:absolute;left:6613;top:4994;width:19;height:2" coordorigin="6613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">
                  <v:shape id="Freeform 961" o:spid="_x0000_s1748" style="position:absolute;left:6613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" path="m,l18,1e" filled="f" strokeweight=".32186mm">
                    <v:path arrowok="t" o:connecttype="custom" o:connectlocs="0,4994;18,4995" o:connectangles="0,0"/>
                  </v:shape>
                </v:group>
                <v:group id="Group 958" o:spid="_x0000_s1749" style="position:absolute;left:6631;top:4995;width:19;height:2" coordorigin="6631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">
                  <v:shape id="Freeform 959" o:spid="_x0000_s1750" style="position:absolute;left:6631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" path="m,l19,1e" filled="f" strokeweight=".32186mm">
                    <v:path arrowok="t" o:connecttype="custom" o:connectlocs="0,9990;19,9992" o:connectangles="0,0"/>
                  </v:shape>
                </v:group>
                <v:group id="Group 956" o:spid="_x0000_s1751" style="position:absolute;left:6650;top:4996;width:19;height:2" coordorigin="6650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">
                  <v:shape id="Freeform 957" o:spid="_x0000_s1752" style="position:absolute;left:6650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" path="m,l18,e" filled="f" strokeweight=".32186mm">
                    <v:path arrowok="t" o:connecttype="custom" o:connectlocs="0,9992;18,9992" o:connectangles="0,0"/>
                  </v:shape>
                </v:group>
                <v:group id="Group 954" o:spid="_x0000_s1753" style="position:absolute;left:6668;top:4996;width:19;height:2" coordorigin="6668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">
                  <v:shape id="Freeform 955" o:spid="_x0000_s1754" style="position:absolute;left:6668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" path="m,l18,1e" filled="f" strokeweight=".32186mm">
                    <v:path arrowok="t" o:connecttype="custom" o:connectlocs="0,9992;18,9994" o:connectangles="0,0"/>
                  </v:shape>
                </v:group>
                <v:group id="Group 952" o:spid="_x0000_s1755" style="position:absolute;left:6686;top:4997;width:37;height:2" coordorigin="6686,499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">
                  <v:shape id="Freeform 953" o:spid="_x0000_s1756" style="position:absolute;left:6686;top:4997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" path="m,l37,e" filled="f" strokeweight=".32186mm">
                    <v:path arrowok="t" o:connecttype="custom" o:connectlocs="0,0;37,0" o:connectangles="0,0"/>
                  </v:shape>
                </v:group>
                <v:group id="Group 950" o:spid="_x0000_s1757" style="position:absolute;left:6723;top:4997;width:19;height:2" coordorigin="6723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TDjB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">
                  <v:shape id="Freeform 951" o:spid="_x0000_s1758" style="position:absolute;left:6723;top:49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" path="m,l18,e" filled="f" strokeweight=".32186mm">
                    <v:path arrowok="t" o:connecttype="custom" o:connectlocs="0,9994;18,9994" o:connectangles="0,0"/>
                  </v:shape>
                </v:group>
                <v:group id="Group 948" o:spid="_x0000_s1759" style="position:absolute;left:6741;top:4996;width:19;height:2" coordorigin="674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">
                  <v:shape id="Freeform 949" o:spid="_x0000_s1760" style="position:absolute;left:6741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" path="m,1l19,e" filled="f" strokeweight=".32186mm">
                    <v:path arrowok="t" o:connecttype="custom" o:connectlocs="0,9994;19,9992" o:connectangles="0,0"/>
                  </v:shape>
                </v:group>
                <v:group id="Group 946" o:spid="_x0000_s1761" style="position:absolute;left:6760;top:4995;width:19;height:2" coordorigin="6760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">
                  <v:shape id="Freeform 947" o:spid="_x0000_s1762" style="position:absolute;left:6760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" path="m,1l18,e" filled="f" strokeweight=".32186mm">
                    <v:path arrowok="t" o:connecttype="custom" o:connectlocs="0,9992;18,9990" o:connectangles="0,0"/>
                  </v:shape>
                </v:group>
                <v:group id="Group 944" o:spid="_x0000_s1763" style="position:absolute;left:6778;top:4994;width:19;height:2" coordorigin="6778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">
                  <v:shape id="Freeform 945" o:spid="_x0000_s1764" style="position:absolute;left:6778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" path="m,1l18,e" filled="f" strokeweight=".32186mm">
                    <v:path arrowok="t" o:connecttype="custom" o:connectlocs="0,4995;18,4994" o:connectangles="0,0"/>
                  </v:shape>
                </v:group>
                <v:group id="Group 942" o:spid="_x0000_s1765" style="position:absolute;left:6796;top:4993;width:19;height:2" coordorigin="6796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">
                  <v:shape id="Freeform 943" o:spid="_x0000_s1766" style="position:absolute;left:6796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" path="m,1l18,e" filled="f" strokeweight=".32186mm">
                    <v:path arrowok="t" o:connecttype="custom" o:connectlocs="0,4994;18,4993" o:connectangles="0,0"/>
                  </v:shape>
                </v:group>
                <v:group id="Group 940" o:spid="_x0000_s1767" style="position:absolute;left:6814;top:4992;width:19;height:2" coordorigin="6814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">
                  <v:shape id="Freeform 941" o:spid="_x0000_s1768" style="position:absolute;left:6814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" path="m,1l19,e" filled="f" strokeweight=".32186mm">
                    <v:path arrowok="t" o:connecttype="custom" o:connectlocs="0,9986;19,9984" o:connectangles="0,0"/>
                  </v:shape>
                </v:group>
                <v:group id="Group 938" o:spid="_x0000_s1769" style="position:absolute;left:6833;top:4992;width:19;height:2" coordorigin="6833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">
                  <v:shape id="Freeform 939" o:spid="_x0000_s1770" style="position:absolute;left:6833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" path="m,l18,e" filled="f" strokeweight=".32186mm">
                    <v:path arrowok="t" o:connecttype="custom" o:connectlocs="0,9984;18,9984" o:connectangles="0,0"/>
                  </v:shape>
                </v:group>
                <v:group id="Group 936" o:spid="_x0000_s1771" style="position:absolute;left:6851;top:4991;width:19;height:2" coordorigin="6851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">
                  <v:shape id="Freeform 937" o:spid="_x0000_s1772" style="position:absolute;left:6851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" path="m,1l18,e" filled="f" strokeweight=".32186mm">
                    <v:path arrowok="t" o:connecttype="custom" o:connectlocs="0,9984;18,9982" o:connectangles="0,0"/>
                  </v:shape>
                </v:group>
                <v:group id="Group 934" o:spid="_x0000_s1773" style="position:absolute;left:6869;top:4991;width:19;height:2" coordorigin="6869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gVzk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">
                  <v:shape id="Freeform 935" o:spid="_x0000_s1774" style="position:absolute;left:6869;top:499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" path="m,l19,e" filled="f" strokeweight=".32186mm">
                    <v:path arrowok="t" o:connecttype="custom" o:connectlocs="0,0;19,0" o:connectangles="0,0"/>
                  </v:shape>
                </v:group>
                <v:group id="Group 932" o:spid="_x0000_s1775" style="position:absolute;left:6888;top:4991;width:19;height:2" coordorigin="6888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H2cI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">
                  <v:shape id="Freeform 933" o:spid="_x0000_s1776" style="position:absolute;left:6888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" path="m,l18,1e" filled="f" strokeweight=".32186mm">
                    <v:path arrowok="t" o:connecttype="custom" o:connectlocs="0,9982;18,9984" o:connectangles="0,0"/>
                  </v:shape>
                </v:group>
                <v:group id="Group 930" o:spid="_x0000_s1777" style="position:absolute;left:6906;top:4992;width:19;height:2" coordorigin="690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ulrn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">
                  <v:shape id="Freeform 931" o:spid="_x0000_s1778" style="position:absolute;left:6906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" path="m,l18,1e" filled="f" strokeweight=".32186mm">
                    <v:path arrowok="t" o:connecttype="custom" o:connectlocs="0,9984;18,9986" o:connectangles="0,0"/>
                  </v:shape>
                </v:group>
                <v:group id="Group 928" o:spid="_x0000_s1779" style="position:absolute;left:6924;top:4993;width:19;height:2" coordorigin="6924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JGEL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">
                  <v:shape id="Freeform 929" o:spid="_x0000_s1780" style="position:absolute;left:6924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" path="m,l18,1e" filled="f" strokeweight=".32186mm">
                    <v:path arrowok="t" o:connecttype="custom" o:connectlocs="0,4993;18,4994" o:connectangles="0,0"/>
                  </v:shape>
                </v:group>
                <v:group id="Group 926" o:spid="_x0000_s1781" style="position:absolute;left:6942;top:4994;width:19;height:2" coordorigin="6942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91Di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">
                  <v:shape id="Freeform 927" o:spid="_x0000_s1782" style="position:absolute;left:6942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" path="m,l19,2e" filled="f" strokeweight=".32186mm">
                    <v:path arrowok="t" o:connecttype="custom" o:connectlocs="0,4994;19,4996" o:connectangles="0,0"/>
                  </v:shape>
                </v:group>
                <v:group id="Group 924" o:spid="_x0000_s1783" style="position:absolute;left:6961;top:4996;width:19;height:2" coordorigin="696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WMo5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">
                  <v:shape id="Freeform 925" o:spid="_x0000_s1784" style="position:absolute;left:6961;top:49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" path="m,l18,1e" filled="f" strokeweight=".32186mm">
                    <v:path arrowok="t" o:connecttype="custom" o:connectlocs="0,4996;18,4997" o:connectangles="0,0"/>
                  </v:shape>
                </v:group>
                <v:group id="Group 922" o:spid="_x0000_s1785" style="position:absolute;left:6979;top:4997;width:19;height:2" coordorigin="6979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xvHV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">
                  <v:shape id="Freeform 923" o:spid="_x0000_s1786" style="position:absolute;left:6979;top:499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" path="m,l18,2e" filled="f" strokeweight=".32186mm">
                    <v:path arrowok="t" o:connecttype="custom" o:connectlocs="0,4997;18,4999" o:connectangles="0,0"/>
                  </v:shape>
                </v:group>
                <v:group id="Group 920" o:spid="_x0000_s1787" style="position:absolute;left:6997;top:4999;width:19;height:2" coordorigin="6997,49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Y8w6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">
                  <v:shape id="Freeform 921" o:spid="_x0000_s1788" style="position:absolute;left:6997;top:499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" path="m,l19,1e" filled="f" strokeweight=".32186mm">
                    <v:path arrowok="t" o:connecttype="custom" o:connectlocs="0,4999;19,5000" o:connectangles="0,0"/>
                  </v:shape>
                </v:group>
                <v:group id="Group 918" o:spid="_x0000_s1789" style="position:absolute;left:7016;top:5000;width:19;height:2" coordorigin="7016,50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/ffW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">
                  <v:shape id="Freeform 919" o:spid="_x0000_s1790" style="position:absolute;left:7016;top:50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" path="m,l18,1e" filled="f" strokeweight=".32186mm">
                    <v:path arrowok="t" o:connecttype="custom" o:connectlocs="0,5000;18,5001" o:connectangles="0,0"/>
                  </v:shape>
                </v:group>
                <v:group id="Group 916" o:spid="_x0000_s1791" style="position:absolute;left:7034;top:5001;width:19;height:2" coordorigin="7034,50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sY/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">
                  <v:shape id="Freeform 917" o:spid="_x0000_s1792" style="position:absolute;left:7034;top:500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" path="m,l19,1e" filled="f" strokeweight=".32186mm">
                    <v:path arrowok="t" o:connecttype="custom" o:connectlocs="0,10002;19,10004" o:connectangles="0,0"/>
                  </v:shape>
                </v:group>
                <v:group id="Group 914" o:spid="_x0000_s1793" style="position:absolute;left:7053;top:5002;width:19;height:2" coordorigin="7053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">
                  <v:shape id="Freeform 915" o:spid="_x0000_s1794" style="position:absolute;left:7053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12" o:spid="_x0000_s1795" style="position:absolute;left:7071;top:5002;width:19;height:2" coordorigin="7071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">
                  <v:shape id="Freeform 913" o:spid="_x0000_s1796" style="position:absolute;left:7071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10" o:spid="_x0000_s1797" style="position:absolute;left:7089;top:5002;width:19;height:2" coordorigin="708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DwaH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">
                  <v:shape id="Freeform 911" o:spid="_x0000_s1798" style="position:absolute;left:708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08" o:spid="_x0000_s1799" style="position:absolute;left:7107;top:5002;width:19;height:2" coordorigin="710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">
                  <v:shape id="Freeform 909" o:spid="_x0000_s1800" style="position:absolute;left:7107;top:500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" path="m,l19,e" filled="f" strokeweight=".32186mm">
                    <v:path arrowok="t" o:connecttype="custom" o:connectlocs="0,0;19,0" o:connectangles="0,0"/>
                  </v:shape>
                </v:group>
                <v:group id="Group 906" o:spid="_x0000_s1801" style="position:absolute;left:7126;top:5002;width:19;height:2" coordorigin="7126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">
                  <v:shape id="Freeform 907" o:spid="_x0000_s1802" style="position:absolute;left:7126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04" o:spid="_x0000_s1803" style="position:absolute;left:7144;top:5002;width:19;height:2" coordorigin="7144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">
                  <v:shape id="Freeform 905" o:spid="_x0000_s1804" style="position:absolute;left:7144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02" o:spid="_x0000_s1805" style="position:absolute;left:7162;top:5002;width:37;height:2" coordorigin="7162,5002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c621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">
                  <v:shape id="Freeform 903" o:spid="_x0000_s1806" style="position:absolute;left:7162;top:5002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" path="m,l37,e" filled="f" strokeweight=".32186mm">
                    <v:path arrowok="t" o:connecttype="custom" o:connectlocs="0,0;37,0" o:connectangles="0,0"/>
                  </v:shape>
                </v:group>
                <v:group id="Group 900" o:spid="_x0000_s1807" style="position:absolute;left:7199;top:5002;width:19;height:2" coordorigin="719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1pBa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">
                  <v:shape id="Freeform 901" o:spid="_x0000_s1808" style="position:absolute;left:719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898" o:spid="_x0000_s1809" style="position:absolute;left:7217;top:5002;width:19;height:2" coordorigin="721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">
                  <v:shape id="Freeform 899" o:spid="_x0000_s1810" style="position:absolute;left:7217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896" o:spid="_x0000_s1811" style="position:absolute;left:7235;top:5002;width:19;height:2" coordorigin="7235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">
                  <v:shape id="Freeform 897" o:spid="_x0000_s1812" style="position:absolute;left:7235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" path="m,l19,1e" filled="f" strokeweight=".32186mm">
                    <v:path arrowok="t" o:connecttype="custom" o:connectlocs="0,10004;19,10006" o:connectangles="0,0"/>
                  </v:shape>
                </v:group>
                <v:group id="Group 894" o:spid="_x0000_s1813" style="position:absolute;left:7254;top:5003;width:19;height:2" coordorigin="7254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">
                  <v:shape id="Freeform 895" o:spid="_x0000_s1814" style="position:absolute;left:7254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" path="m,l18,e" filled="f" strokeweight=".32186mm">
                    <v:path arrowok="t" o:connecttype="custom" o:connectlocs="0,10006;18,10006" o:connectangles="0,0"/>
                  </v:shape>
                </v:group>
                <v:group id="Group 892" o:spid="_x0000_s1815" style="position:absolute;left:7272;top:5003;width:19;height:2" coordorigin="7272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dd7I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">
                  <v:shape id="Freeform 893" o:spid="_x0000_s1816" style="position:absolute;left:7272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" path="m,l19,1e" filled="f" strokeweight=".32186mm">
                    <v:path arrowok="t" o:connecttype="custom" o:connectlocs="0,10006;19,10008" o:connectangles="0,0"/>
                  </v:shape>
                </v:group>
                <v:group id="Group 890" o:spid="_x0000_s1817" style="position:absolute;left:7291;top:5004;width:19;height:2" coordorigin="7291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0OMn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">
                  <v:shape id="Freeform 891" o:spid="_x0000_s1818" style="position:absolute;left:7291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" path="m,l18,e" filled="f" strokeweight=".32186mm">
                    <v:path arrowok="t" o:connecttype="custom" o:connectlocs="0,10008;18,10008" o:connectangles="0,0"/>
                  </v:shape>
                </v:group>
                <v:group id="Group 888" o:spid="_x0000_s1819" style="position:absolute;left:7309;top:5004;width:19;height:2" coordorigin="7309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">
                  <v:shape id="Freeform 889" o:spid="_x0000_s1820" style="position:absolute;left:7309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" path="m,l18,e" filled="f" strokeweight=".32186mm">
                    <v:path arrowok="t" o:connecttype="custom" o:connectlocs="0,10008;18,10008" o:connectangles="0,0"/>
                  </v:shape>
                </v:group>
                <v:group id="Group 886" o:spid="_x0000_s1821" style="position:absolute;left:7327;top:5004;width:19;height:2" coordorigin="7327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">
                  <v:shape id="Freeform 887" o:spid="_x0000_s1822" style="position:absolute;left:7327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4" o:spid="_x0000_s1823" style="position:absolute;left:7345;top:5004;width:55;height:2" coordorigin="7345,500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">
                  <v:shape id="Freeform 885" o:spid="_x0000_s1824" style="position:absolute;left:7345;top:500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" path="m,l55,e" filled="f" strokeweight=".32186mm">
                    <v:path arrowok="t" o:connecttype="custom" o:connectlocs="0,0;55,0" o:connectangles="0,0"/>
                  </v:shape>
                </v:group>
                <v:group id="Group 882" o:spid="_x0000_s1825" style="position:absolute;left:7400;top:5004;width:19;height:2" coordorigin="7400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rEgV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">
                  <v:shape id="Freeform 883" o:spid="_x0000_s1826" style="position:absolute;left:7400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" path="m,l19,1e" filled="f" strokeweight=".32186mm">
                    <v:path arrowok="t" o:connecttype="custom" o:connectlocs="0,10008;19,10010" o:connectangles="0,0"/>
                  </v:shape>
                </v:group>
                <v:group id="Group 880" o:spid="_x0000_s1827" style="position:absolute;left:94;top:9;width:7325;height:2" coordorigin="94,9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CXX6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">
                  <v:shape id="Freeform 881" o:spid="_x0000_s1828" style="position:absolute;left:94;top:9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878" o:spid="_x0000_s1829" style="position:absolute;left:94;top:9;width:2;height:5129" coordorigin="94,9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">
                  <v:shape id="Freeform 879" o:spid="_x0000_s1830" style="position:absolute;left:94;top:9;width:2;height:5129;visibility:visible;mso-wrap-style:square;v-text-anchor:top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" path="m,l,5128e" filled="f" strokeweight=".21456mm">
                    <v:path arrowok="t" o:connecttype="custom" o:connectlocs="0,9;0,5137" o:connectangles="0,0"/>
                  </v:shape>
                </v:group>
                <v:group id="Group 876" o:spid="_x0000_s1831" style="position:absolute;left:10;top:3792;width:85;height:2" coordorigin="10,3792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">
                  <v:shape id="Freeform 877" o:spid="_x0000_s1832" style="position:absolute;left:10;top:3792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4" o:spid="_x0000_s1833" style="position:absolute;left:10;top:2531;width:85;height:2" coordorigin="10,2531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">
                  <v:shape id="Freeform 875" o:spid="_x0000_s1834" style="position:absolute;left:10;top:2531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2" o:spid="_x0000_s1835" style="position:absolute;left:10;top:1270;width:85;height:2" coordorigin="10,1270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">
                  <v:shape id="Freeform 873" o:spid="_x0000_s1836" style="position:absolute;left:10;top:1270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0" o:spid="_x0000_s1837" style="position:absolute;left:10;top:9;width:85;height:2" coordorigin="10,9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">
                  <v:shape id="Freeform 871" o:spid="_x0000_s1838" style="position:absolute;left:10;top:9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68" o:spid="_x0000_s1839" style="position:absolute;left:1925;top:5053;width:2;height:85" coordorigin="1925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+4Sr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">
                  <v:shape id="Freeform 869" o:spid="_x0000_s1840" style="position:absolute;left:1925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6" o:spid="_x0000_s1841" style="position:absolute;left:3756;top:5053;width:2;height:85" coordorigin="3756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">
                  <v:shape id="Freeform 867" o:spid="_x0000_s1842" style="position:absolute;left:3756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4" o:spid="_x0000_s1843" style="position:absolute;left:5588;top:5053;width:2;height:85" coordorigin="5588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">
                  <v:shape id="Freeform 865" o:spid="_x0000_s1844" style="position:absolute;left:5588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" path="m,l,84e" filled="f" strokeweight=".21456mm">
                    <v:path arrowok="t" o:connecttype="custom" o:connectlocs="0,5053;0,5137" o:connectangles="0,0"/>
                  </v:shape>
                </v:group>
                <v:group id="Group 862" o:spid="_x0000_s1845" style="position:absolute;left:7419;top:5053;width:2;height:85" coordorigin="7419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">
                  <v:shape id="Freeform 863" o:spid="_x0000_s1846" style="position:absolute;left:7419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" path="m,l,84e" filled="f" strokeweight=".21456mm">
                    <v:path arrowok="t" o:connecttype="custom" o:connectlocs="0,5053;0,5137" o:connectangles="0,0"/>
                  </v:shape>
                </v:group>
                <v:group id="Group 860" o:spid="_x0000_s1847" style="position:absolute;left:4428;top:1982;width:791;height:212" coordorigin="4428,1982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">
                  <v:shape id="Freeform 861" o:spid="_x0000_s1848" style="position:absolute;left:4428;top:1982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" path="m,211r790,l790,,,,,211xe" fillcolor="#ffe5cc" stroked="f">
                    <v:path arrowok="t" o:connecttype="custom" o:connectlocs="0,2193;790,2193;790,1982;0,1982;0,2193" o:connectangles="0,0,0,0,0"/>
                  </v:shape>
                </v:group>
                <v:group id="Group 858" o:spid="_x0000_s1849" style="position:absolute;left:4428;top:2278;width:791;height:212" coordorigin="4428,2278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">
                  <v:shape id="Freeform 859" o:spid="_x0000_s1850" style="position:absolute;left:4428;top:2278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" path="m,211r790,l790,,,,,211xe" fillcolor="#b2b2ff" stroked="f">
                    <v:path arrowok="t" o:connecttype="custom" o:connectlocs="0,2489;790,2489;790,2278;0,2278;0,2489" o:connectangles="0,0,0,0,0"/>
                  </v:shape>
                </v:group>
                <v:group id="Group 856" o:spid="_x0000_s1851" style="position:absolute;left:4428;top:2573;width:791;height:212" coordorigin="4428,2573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">
                  <v:shape id="Freeform 857" o:spid="_x0000_s1852" style="position:absolute;left:4428;top:2573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" path="m,211r790,l790,,,,,211xe" fillcolor="#9898ff" stroked="f">
                    <v:path arrowok="t" o:connecttype="custom" o:connectlocs="0,2784;790,2784;790,2573;0,2573;0,2784" o:connectangles="0,0,0,0,0"/>
                  </v:shape>
                </v:group>
                <v:group id="Group 853" o:spid="_x0000_s1853" style="position:absolute;left:4428;top:2869;width:791;height:212" coordorigin="4428,2869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">
                  <v:shape id="Freeform 855" o:spid="_x0000_s1854" style="position:absolute;left:4428;top:2869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" path="m,211r790,l790,,,,,211xe" fillcolor="#7f7fff" stroked="f">
                    <v:path arrowok="t" o:connecttype="custom" o:connectlocs="0,3080;790,3080;790,2869;0,2869;0,3080" o:connectangles="0,0,0,0,0"/>
                  </v:shape>
                  <v:shape id="Text Box 854" o:spid="_x0000_s1855" type="#_x0000_t202" style="position:absolute;width:7429;height:51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" filled="f" stroked="f">
                    <v:textbox inset="0,0,0,0">
                      <w:txbxContent>
                        <w:p w14:paraId="7EF1DE21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1FE3A6CE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7B82E867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81AA0C4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0966807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521B2CF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78D54FA4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A5D395F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556EAF7A" w14:textId="77777777" w:rsidR="008063EC" w:rsidRPr="00FA0A64" w:rsidRDefault="008063EC">
                          <w:pPr>
                            <w:spacing w:before="164"/>
                            <w:ind w:right="126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E in [−</w:t>
                          </w:r>
                          <w:proofErr w:type="spellStart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Inf</w:t>
                          </w:r>
                          <w:proofErr w:type="spellEnd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,  0.0] : 48.9</w:t>
                          </w:r>
                        </w:p>
                        <w:p w14:paraId="124EBD7B" w14:textId="77777777" w:rsidR="008063EC" w:rsidRPr="00FA0A64" w:rsidRDefault="008063EC">
                          <w:pPr>
                            <w:spacing w:before="54"/>
                            <w:ind w:right="191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0,</w:t>
                          </w:r>
                          <w:r w:rsidRPr="00FA0A64">
                            <w:rPr>
                              <w:rFonts w:ascii="Century Gothic" w:hAnsi="Century Gothic"/>
                              <w:spacing w:val="58"/>
                              <w:sz w:val="21"/>
                            </w:rPr>
                            <w:t xml:space="preserve"> </w:t>
                          </w: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0.5] : 20.8</w:t>
                          </w:r>
                        </w:p>
                        <w:p w14:paraId="71C7C935" w14:textId="77777777" w:rsidR="008063EC" w:rsidRPr="00FA0A64" w:rsidRDefault="008063EC">
                          <w:pPr>
                            <w:spacing w:before="54"/>
                            <w:ind w:right="367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5, 1.0] : 9.6</w:t>
                          </w:r>
                        </w:p>
                        <w:p w14:paraId="187EF8EE" w14:textId="77777777" w:rsidR="008063EC" w:rsidRPr="00FA0A64" w:rsidRDefault="008063EC">
                          <w:pPr>
                            <w:spacing w:before="54"/>
                            <w:ind w:right="249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1.0, Inf.] : 20.7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C7B3340" w14:textId="77777777" w:rsidR="00ED727D" w:rsidRDefault="00A862F2">
      <w:pPr>
        <w:tabs>
          <w:tab w:val="left" w:pos="1892"/>
          <w:tab w:val="left" w:pos="3723"/>
          <w:tab w:val="left" w:pos="5555"/>
          <w:tab w:val="left" w:pos="7386"/>
        </w:tabs>
        <w:spacing w:line="224" w:lineRule="exact"/>
        <w:ind w:right="807"/>
        <w:jc w:val="center"/>
        <w:rPr>
          <w:rFonts w:ascii="Arial" w:eastAsia="Arial" w:hAnsi="Arial" w:cs="Arial"/>
          <w:sz w:val="21"/>
          <w:szCs w:val="21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9808" behindDoc="0" locked="0" layoutInCell="1" allowOverlap="1" wp14:anchorId="08BA0F27" wp14:editId="64E40ED4">
                <wp:simplePos x="0" y="0"/>
                <wp:positionH relativeFrom="page">
                  <wp:posOffset>6541135</wp:posOffset>
                </wp:positionH>
                <wp:positionV relativeFrom="paragraph">
                  <wp:posOffset>-3395345</wp:posOffset>
                </wp:positionV>
                <wp:extent cx="1270" cy="3862705"/>
                <wp:effectExtent l="0" t="0" r="10795" b="0"/>
                <wp:wrapNone/>
                <wp:docPr id="854" name="Group 8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62705"/>
                          <a:chOff x="10301" y="-5347"/>
                          <a:chExt cx="2" cy="6083"/>
                        </a:xfrm>
                      </wpg:grpSpPr>
                      <wps:wsp>
                        <wps:cNvPr id="855" name="Freeform 851"/>
                        <wps:cNvSpPr>
                          <a:spLocks/>
                        </wps:cNvSpPr>
                        <wps:spPr bwMode="auto">
                          <a:xfrm>
                            <a:off x="10301" y="-5347"/>
                            <a:ext cx="2" cy="6083"/>
                          </a:xfrm>
                          <a:custGeom>
                            <a:avLst/>
                            <a:gdLst>
                              <a:gd name="T0" fmla="+- 0 10301 10301"/>
                              <a:gd name="T1" fmla="*/ T0 w 1"/>
                              <a:gd name="T2" fmla="+- 0 735 -5347"/>
                              <a:gd name="T3" fmla="*/ 735 h 6083"/>
                              <a:gd name="T4" fmla="+- 0 10302 10301"/>
                              <a:gd name="T5" fmla="*/ T4 w 1"/>
                              <a:gd name="T6" fmla="+- 0 735 -5347"/>
                              <a:gd name="T7" fmla="*/ 735 h 6083"/>
                              <a:gd name="T8" fmla="+- 0 10302 10301"/>
                              <a:gd name="T9" fmla="*/ T8 w 1"/>
                              <a:gd name="T10" fmla="+- 0 -5347 -5347"/>
                              <a:gd name="T11" fmla="*/ -5347 h 6083"/>
                              <a:gd name="T12" fmla="+- 0 10301 10301"/>
                              <a:gd name="T13" fmla="*/ T12 w 1"/>
                              <a:gd name="T14" fmla="+- 0 -5347 -5347"/>
                              <a:gd name="T15" fmla="*/ -5347 h 6083"/>
                              <a:gd name="T16" fmla="+- 0 10301 10301"/>
                              <a:gd name="T17" fmla="*/ T16 w 1"/>
                              <a:gd name="T18" fmla="+- 0 735 -5347"/>
                              <a:gd name="T19" fmla="*/ 735 h 60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" h="6083">
                                <a:moveTo>
                                  <a:pt x="0" y="6082"/>
                                </a:moveTo>
                                <a:lnTo>
                                  <a:pt x="1" y="6082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AF2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368D95" id="Group 850" o:spid="_x0000_s1026" style="position:absolute;margin-left:515.05pt;margin-top:-267.35pt;width:.1pt;height:304.15pt;z-index:251639808;mso-position-horizontal-relative:page" coordorigin="10301,-5347" coordsize="2,6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">
                <v:shape id="Freeform 851" o:spid="_x0000_s1027" style="position:absolute;left:10301;top:-5347;width:2;height:6083;visibility:visible;mso-wrap-style:square;v-text-anchor:top" coordsize="1,6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" path="m,6082r1,l1,,,,,6082xe" fillcolor="#eaf2f3" stroked="f">
                  <v:path arrowok="t" o:connecttype="custom" o:connectlocs="0,735;2,735;2,-5347;0,-5347;0,7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C19B5AE" wp14:editId="215BA5CF">
                <wp:simplePos x="0" y="0"/>
                <wp:positionH relativeFrom="page">
                  <wp:posOffset>1365250</wp:posOffset>
                </wp:positionH>
                <wp:positionV relativeFrom="paragraph">
                  <wp:posOffset>-2163445</wp:posOffset>
                </wp:positionV>
                <wp:extent cx="307340" cy="1009650"/>
                <wp:effectExtent l="3175" t="0" r="3810" b="0"/>
                <wp:wrapNone/>
                <wp:docPr id="853" name="Text Box 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34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D71621" w14:textId="77777777" w:rsidR="008063EC" w:rsidRPr="00FA0A64" w:rsidRDefault="008063EC">
                            <w:pPr>
                              <w:spacing w:line="231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The density: f(E)</w:t>
                            </w:r>
                          </w:p>
                          <w:p w14:paraId="0C78CA94" w14:textId="77777777" w:rsidR="008063EC" w:rsidRPr="00FA0A64" w:rsidRDefault="008063EC">
                            <w:pPr>
                              <w:spacing w:line="237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.4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9B5AE" id="Text Box 849" o:spid="_x0000_s1856" type="#_x0000_t202" style="position:absolute;left:0;text-align:left;margin-left:107.5pt;margin-top:-170.35pt;width:24.2pt;height:79.5pt;z-index: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" filled="f" stroked="f">
                <v:textbox style="layout-flow:vertical;mso-layout-flow-alt:bottom-to-top" inset="0,0,0,0">
                  <w:txbxContent>
                    <w:p w14:paraId="2ED71621" w14:textId="77777777" w:rsidR="008063EC" w:rsidRPr="00FA0A64" w:rsidRDefault="008063EC">
                      <w:pPr>
                        <w:spacing w:line="231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The density: f(E)</w:t>
                      </w:r>
                    </w:p>
                    <w:p w14:paraId="0C78CA94" w14:textId="77777777" w:rsidR="008063EC" w:rsidRPr="00FA0A64" w:rsidRDefault="008063EC">
                      <w:pPr>
                        <w:spacing w:line="237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.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3F4C89F" wp14:editId="70C14E1B">
                <wp:simplePos x="0" y="0"/>
                <wp:positionH relativeFrom="page">
                  <wp:posOffset>1513205</wp:posOffset>
                </wp:positionH>
                <wp:positionV relativeFrom="paragraph">
                  <wp:posOffset>-107315</wp:posOffset>
                </wp:positionV>
                <wp:extent cx="160020" cy="100330"/>
                <wp:effectExtent l="0" t="0" r="3175" b="0"/>
                <wp:wrapNone/>
                <wp:docPr id="852" name="Text Box 8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00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8AB3C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F4C89F" id="Text Box 848" o:spid="_x0000_s1857" type="#_x0000_t202" style="position:absolute;left:0;text-align:left;margin-left:119.15pt;margin-top:-8.45pt;width:12.6pt;height:7.9pt;z-index: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" filled="f" stroked="f">
                <v:textbox style="layout-flow:vertical;mso-layout-flow-alt:bottom-to-top" inset="0,0,0,0">
                  <w:txbxContent>
                    <w:p w14:paraId="5598AB3C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2DE538D" wp14:editId="663817DF">
                <wp:simplePos x="0" y="0"/>
                <wp:positionH relativeFrom="page">
                  <wp:posOffset>1513205</wp:posOffset>
                </wp:positionH>
                <wp:positionV relativeFrom="paragraph">
                  <wp:posOffset>-927100</wp:posOffset>
                </wp:positionV>
                <wp:extent cx="160020" cy="137795"/>
                <wp:effectExtent l="0" t="0" r="3175" b="0"/>
                <wp:wrapNone/>
                <wp:docPr id="851" name="Text Box 8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DCA78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DE538D" id="Text Box 847" o:spid="_x0000_s1858" type="#_x0000_t202" style="position:absolute;left:0;text-align:left;margin-left:119.15pt;margin-top:-73pt;width:12.6pt;height:10.85pt;z-index: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" filled="f" stroked="f">
                <v:textbox style="layout-flow:vertical;mso-layout-flow-alt:bottom-to-top" inset="0,0,0,0">
                  <w:txbxContent>
                    <w:p w14:paraId="2EEDCA78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A0ED8">
        <w:rPr>
          <w:rFonts w:ascii="Arial" w:eastAsia="Arial" w:hAnsi="Arial" w:cs="Arial"/>
          <w:w w:val="95"/>
          <w:sz w:val="21"/>
          <w:szCs w:val="21"/>
        </w:rPr>
        <w:t>−2</w:t>
      </w:r>
      <w:r w:rsidR="000A0ED8">
        <w:rPr>
          <w:rFonts w:ascii="Arial" w:eastAsia="Arial" w:hAnsi="Arial" w:cs="Arial"/>
          <w:w w:val="95"/>
          <w:sz w:val="21"/>
          <w:szCs w:val="21"/>
        </w:rPr>
        <w:tab/>
        <w:t>0</w:t>
      </w:r>
      <w:r w:rsidR="000A0ED8">
        <w:rPr>
          <w:rFonts w:ascii="Arial" w:eastAsia="Arial" w:hAnsi="Arial" w:cs="Arial"/>
          <w:w w:val="95"/>
          <w:sz w:val="21"/>
          <w:szCs w:val="21"/>
        </w:rPr>
        <w:tab/>
        <w:t>2</w:t>
      </w:r>
      <w:r w:rsidR="000A0ED8">
        <w:rPr>
          <w:rFonts w:ascii="Arial" w:eastAsia="Arial" w:hAnsi="Arial" w:cs="Arial"/>
          <w:w w:val="95"/>
          <w:sz w:val="21"/>
          <w:szCs w:val="21"/>
        </w:rPr>
        <w:tab/>
      </w:r>
      <w:r w:rsidR="000A0ED8">
        <w:rPr>
          <w:rFonts w:ascii="Arial" w:eastAsia="Arial" w:hAnsi="Arial" w:cs="Arial"/>
          <w:sz w:val="21"/>
          <w:szCs w:val="21"/>
        </w:rPr>
        <w:t>4</w:t>
      </w:r>
      <w:r w:rsidR="000A0ED8">
        <w:rPr>
          <w:rFonts w:ascii="Arial" w:eastAsia="Arial" w:hAnsi="Arial" w:cs="Arial"/>
          <w:sz w:val="21"/>
          <w:szCs w:val="21"/>
        </w:rPr>
        <w:tab/>
        <w:t>6</w:t>
      </w:r>
    </w:p>
    <w:p w14:paraId="5D69E6DB" w14:textId="77777777" w:rsidR="00ED727D" w:rsidRPr="00FA0A64" w:rsidRDefault="000A0ED8">
      <w:pPr>
        <w:spacing w:line="237" w:lineRule="exact"/>
        <w:ind w:right="745"/>
        <w:jc w:val="center"/>
        <w:rPr>
          <w:rFonts w:ascii="Century Gothic" w:eastAsia="Arial" w:hAnsi="Century Gothic" w:cs="Arial"/>
          <w:sz w:val="21"/>
          <w:szCs w:val="21"/>
        </w:rPr>
      </w:pPr>
      <w:r w:rsidRPr="00FA0A64">
        <w:rPr>
          <w:rFonts w:ascii="Century Gothic" w:hAnsi="Century Gothic"/>
          <w:sz w:val="21"/>
        </w:rPr>
        <w:t>Pigou Index</w:t>
      </w:r>
    </w:p>
    <w:p w14:paraId="42CA39C6" w14:textId="77777777" w:rsidR="00ED727D" w:rsidRPr="00FA0A64" w:rsidRDefault="00E12E06" w:rsidP="00E12E06">
      <w:pPr>
        <w:ind w:left="965" w:firstLine="720"/>
        <w:rPr>
          <w:rFonts w:ascii="Avenir Roman" w:eastAsia="Arial" w:hAnsi="Avenir Roman" w:cs="Arial"/>
          <w:sz w:val="18"/>
          <w:szCs w:val="18"/>
        </w:rPr>
      </w:pPr>
      <w:r w:rsidRPr="00FA0A64">
        <w:rPr>
          <w:rFonts w:ascii="Avenir Roman" w:eastAsia="Arial" w:hAnsi="Avenir Roman" w:cs="Arial"/>
          <w:b/>
          <w:sz w:val="18"/>
          <w:szCs w:val="18"/>
        </w:rPr>
        <w:t>Note</w:t>
      </w:r>
      <w:r w:rsidRPr="00FA0A64">
        <w:rPr>
          <w:rFonts w:ascii="Avenir Roman" w:eastAsia="Arial" w:hAnsi="Avenir Roman" w:cs="Arial"/>
          <w:sz w:val="18"/>
          <w:szCs w:val="18"/>
        </w:rPr>
        <w:t>: …</w:t>
      </w:r>
    </w:p>
    <w:p w14:paraId="63172F14" w14:textId="77777777" w:rsidR="00E12E06" w:rsidRPr="00FA0A64" w:rsidRDefault="00E12E06" w:rsidP="00E12E06">
      <w:pPr>
        <w:spacing w:before="92"/>
        <w:ind w:left="1685"/>
        <w:rPr>
          <w:rFonts w:ascii="Avenir Roman" w:eastAsia="Century" w:hAnsi="Avenir Roman" w:cs="Century"/>
          <w:sz w:val="18"/>
          <w:szCs w:val="18"/>
        </w:rPr>
      </w:pPr>
      <w:r w:rsidRPr="00FA0A64">
        <w:rPr>
          <w:rFonts w:ascii="Avenir Roman" w:hAnsi="Avenir Roman"/>
          <w:b/>
          <w:sz w:val="18"/>
          <w:szCs w:val="18"/>
        </w:rPr>
        <w:t>Source:</w:t>
      </w:r>
      <w:r w:rsidRPr="00FA0A64">
        <w:rPr>
          <w:rFonts w:ascii="Avenir Roman" w:hAnsi="Avenir Roman"/>
          <w:b/>
          <w:spacing w:val="-3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Always,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always,</w:t>
      </w:r>
      <w:r w:rsidRPr="00FA0A64">
        <w:rPr>
          <w:rFonts w:ascii="Avenir Roman" w:hAnsi="Avenir Roman"/>
          <w:spacing w:val="-13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always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indicate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the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source</w:t>
      </w:r>
      <w:r w:rsidRPr="00FA0A64">
        <w:rPr>
          <w:rFonts w:ascii="Avenir Roman" w:hAnsi="Avenir Roman"/>
          <w:spacing w:val="-13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of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data</w:t>
      </w:r>
    </w:p>
    <w:p w14:paraId="0B75FD6B" w14:textId="77777777" w:rsidR="00E12E06" w:rsidRDefault="00E12E06">
      <w:pPr>
        <w:rPr>
          <w:rFonts w:ascii="Arial" w:eastAsia="Arial" w:hAnsi="Arial" w:cs="Arial"/>
          <w:sz w:val="20"/>
          <w:szCs w:val="20"/>
        </w:rPr>
      </w:pPr>
    </w:p>
    <w:p w14:paraId="019B43FC" w14:textId="1D644CF5" w:rsidR="00ED727D" w:rsidRPr="003A71F8" w:rsidRDefault="000A0ED8" w:rsidP="007C1767">
      <w:pPr>
        <w:pStyle w:val="WPbody"/>
        <w:ind w:right="1326" w:firstLine="0"/>
        <w:sectPr w:rsidR="00ED727D" w:rsidRPr="003A71F8" w:rsidSect="003A71F8">
          <w:pgSz w:w="11900" w:h="16820"/>
          <w:pgMar w:top="1500" w:right="0" w:bottom="1120" w:left="1360" w:header="0" w:footer="927" w:gutter="0"/>
          <w:cols w:space="720"/>
          <w:docGrid w:linePitch="299"/>
        </w:sectPr>
      </w:pPr>
      <w:r w:rsidRPr="00E12E06">
        <w:rPr>
          <w:spacing w:val="-2"/>
        </w:rPr>
        <w:t>R</w:t>
      </w:r>
      <w:r w:rsidRPr="00E12E06">
        <w:rPr>
          <w:spacing w:val="-1"/>
        </w:rPr>
        <w:t>emember</w:t>
      </w:r>
      <w:r w:rsidRPr="00E12E06">
        <w:rPr>
          <w:spacing w:val="14"/>
        </w:rPr>
        <w:t xml:space="preserve"> </w:t>
      </w:r>
      <w:r w:rsidRPr="00E12E06">
        <w:t>that</w:t>
      </w:r>
      <w:r w:rsidRPr="00E12E06">
        <w:rPr>
          <w:spacing w:val="15"/>
        </w:rPr>
        <w:t xml:space="preserve"> </w:t>
      </w:r>
      <w:r w:rsidRPr="00FA0A64">
        <w:t>Figures</w:t>
      </w:r>
      <w:r w:rsidRPr="00E12E06">
        <w:rPr>
          <w:spacing w:val="14"/>
        </w:rPr>
        <w:t xml:space="preserve"> </w:t>
      </w:r>
      <w:r w:rsidRPr="00E12E06">
        <w:t>and</w:t>
      </w:r>
      <w:r w:rsidRPr="00E12E06">
        <w:rPr>
          <w:spacing w:val="15"/>
        </w:rPr>
        <w:t xml:space="preserve"> </w:t>
      </w:r>
      <w:r w:rsidRPr="00E12E06">
        <w:rPr>
          <w:spacing w:val="-5"/>
        </w:rPr>
        <w:t>T</w:t>
      </w:r>
      <w:r w:rsidRPr="00E12E06">
        <w:rPr>
          <w:spacing w:val="-4"/>
        </w:rPr>
        <w:t>ables</w:t>
      </w:r>
      <w:r w:rsidRPr="00E12E06">
        <w:rPr>
          <w:spacing w:val="14"/>
        </w:rPr>
        <w:t xml:space="preserve"> </w:t>
      </w:r>
      <w:r w:rsidRPr="00E12E06">
        <w:t>must</w:t>
      </w:r>
      <w:r w:rsidRPr="00E12E06">
        <w:rPr>
          <w:spacing w:val="15"/>
        </w:rPr>
        <w:t xml:space="preserve"> </w:t>
      </w:r>
      <w:r w:rsidRPr="00E12E06">
        <w:t>be</w:t>
      </w:r>
      <w:r w:rsidRPr="00E12E06">
        <w:rPr>
          <w:spacing w:val="15"/>
        </w:rPr>
        <w:t xml:space="preserve"> </w:t>
      </w:r>
      <w:r w:rsidRPr="00E12E06">
        <w:t>self-contained</w:t>
      </w:r>
      <w:r w:rsidRPr="00E12E06">
        <w:rPr>
          <w:spacing w:val="14"/>
        </w:rPr>
        <w:t xml:space="preserve"> </w:t>
      </w:r>
      <w:r w:rsidRPr="00E12E06">
        <w:t>(no</w:t>
      </w:r>
      <w:r w:rsidRPr="00E12E06">
        <w:rPr>
          <w:spacing w:val="15"/>
        </w:rPr>
        <w:t xml:space="preserve"> </w:t>
      </w:r>
      <w:r w:rsidRPr="00E12E06">
        <w:t>need</w:t>
      </w:r>
      <w:r w:rsidRPr="00E12E06">
        <w:rPr>
          <w:spacing w:val="14"/>
        </w:rPr>
        <w:t xml:space="preserve"> </w:t>
      </w:r>
      <w:r w:rsidRPr="00E12E06">
        <w:t>to</w:t>
      </w:r>
      <w:r w:rsidRPr="00E12E06">
        <w:rPr>
          <w:spacing w:val="15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ad</w:t>
      </w:r>
      <w:r w:rsidRPr="00E12E06">
        <w:rPr>
          <w:spacing w:val="15"/>
        </w:rPr>
        <w:t xml:space="preserve"> </w:t>
      </w:r>
      <w:r w:rsidRPr="00E12E06">
        <w:t>the</w:t>
      </w:r>
      <w:r w:rsidRPr="00E12E06">
        <w:rPr>
          <w:spacing w:val="14"/>
        </w:rPr>
        <w:t xml:space="preserve"> </w:t>
      </w:r>
      <w:r w:rsidRPr="00E12E06">
        <w:t>text</w:t>
      </w:r>
      <w:r w:rsidRPr="00E12E06">
        <w:rPr>
          <w:spacing w:val="15"/>
        </w:rPr>
        <w:t xml:space="preserve"> </w:t>
      </w:r>
      <w:r w:rsidRPr="00E12E06">
        <w:t>to</w:t>
      </w:r>
      <w:r w:rsidRPr="00E12E06">
        <w:rPr>
          <w:spacing w:val="14"/>
        </w:rPr>
        <w:t xml:space="preserve"> </w:t>
      </w:r>
      <w:r w:rsidR="00CF7BE2" w:rsidRPr="00E12E06">
        <w:t>un</w:t>
      </w:r>
      <w:r w:rsidRPr="00E12E06">
        <w:t>derstand</w:t>
      </w:r>
      <w:r w:rsidRPr="00E12E06">
        <w:rPr>
          <w:spacing w:val="10"/>
        </w:rPr>
        <w:t xml:space="preserve"> </w:t>
      </w:r>
      <w:r w:rsidRPr="00E12E06">
        <w:t>them)</w:t>
      </w:r>
    </w:p>
    <w:p w14:paraId="4A1DF552" w14:textId="77777777" w:rsidR="00ED727D" w:rsidRPr="00FA0A64" w:rsidRDefault="000A0ED8" w:rsidP="00FA0A64">
      <w:pPr>
        <w:pStyle w:val="WPheading1"/>
      </w:pPr>
      <w:bookmarkStart w:id="17" w:name="Identifying_the_causal_impact_of_X_on_Y:"/>
      <w:bookmarkStart w:id="18" w:name="_bookmark11"/>
      <w:bookmarkEnd w:id="17"/>
      <w:bookmarkEnd w:id="18"/>
      <w:r w:rsidRPr="00FA0A64">
        <w:lastRenderedPageBreak/>
        <w:t xml:space="preserve">Identifying the causal impact of X on </w:t>
      </w:r>
      <w:r w:rsidR="00CF7BE2" w:rsidRPr="00FA0A64">
        <w:t>Y:</w:t>
      </w:r>
      <w:r w:rsidRPr="00FA0A64">
        <w:t xml:space="preserve"> Empirical Strategy</w:t>
      </w:r>
    </w:p>
    <w:p w14:paraId="7A5930EA" w14:textId="77777777" w:rsidR="00ED727D" w:rsidRPr="00E12E06" w:rsidRDefault="00ED727D">
      <w:pPr>
        <w:spacing w:before="1"/>
        <w:rPr>
          <w:rFonts w:ascii="Georgia" w:eastAsia="Georgia" w:hAnsi="Georgia" w:cs="Georgia"/>
          <w:b/>
          <w:bCs/>
        </w:rPr>
      </w:pPr>
    </w:p>
    <w:p w14:paraId="4AB670F3" w14:textId="4D2BE5DF" w:rsidR="00ED727D" w:rsidRPr="00DD5464" w:rsidRDefault="00CF7BE2" w:rsidP="00FA0A64">
      <w:pPr>
        <w:pStyle w:val="Heading2"/>
        <w:numPr>
          <w:ilvl w:val="1"/>
          <w:numId w:val="15"/>
        </w:numPr>
        <w:tabs>
          <w:tab w:val="left" w:pos="727"/>
        </w:tabs>
        <w:spacing w:before="136"/>
        <w:jc w:val="both"/>
        <w:rPr>
          <w:rFonts w:ascii="Century Gothic" w:hAnsi="Century Gothic"/>
          <w:color w:val="0070C0"/>
          <w:spacing w:val="-3"/>
          <w:sz w:val="26"/>
          <w:szCs w:val="26"/>
        </w:rPr>
      </w:pPr>
      <w:bookmarkStart w:id="19" w:name="Econometric_specifications"/>
      <w:bookmarkStart w:id="20" w:name="_bookmark12"/>
      <w:bookmarkEnd w:id="19"/>
      <w:bookmarkEnd w:id="20"/>
      <w:r w:rsidRPr="00DD5464">
        <w:rPr>
          <w:rFonts w:ascii="Century Gothic" w:hAnsi="Century Gothic"/>
          <w:color w:val="0070C0"/>
          <w:spacing w:val="-3"/>
          <w:sz w:val="26"/>
          <w:szCs w:val="26"/>
        </w:rPr>
        <w:t>Econometric specifications</w:t>
      </w:r>
    </w:p>
    <w:p w14:paraId="54180280" w14:textId="77777777" w:rsidR="00ED727D" w:rsidRPr="00E12E06" w:rsidRDefault="00ED727D">
      <w:pPr>
        <w:spacing w:before="2"/>
        <w:rPr>
          <w:rFonts w:ascii="Georgia" w:eastAsia="Georgia" w:hAnsi="Georgia" w:cs="Georgia"/>
          <w:b/>
          <w:bCs/>
        </w:rPr>
      </w:pPr>
    </w:p>
    <w:p w14:paraId="3824DBBE" w14:textId="77777777" w:rsidR="00ED727D" w:rsidRPr="00E12E06" w:rsidRDefault="000A0ED8" w:rsidP="00FA0A64">
      <w:pPr>
        <w:pStyle w:val="WPbody"/>
      </w:pPr>
      <w:r w:rsidRPr="00E12E06">
        <w:t>The</w:t>
      </w:r>
      <w:r w:rsidRPr="00E12E06">
        <w:rPr>
          <w:spacing w:val="8"/>
        </w:rPr>
        <w:t xml:space="preserve"> </w:t>
      </w:r>
      <w:r w:rsidRPr="00E12E06">
        <w:t>challenges</w:t>
      </w:r>
      <w:r w:rsidRPr="00E12E06">
        <w:rPr>
          <w:spacing w:val="9"/>
        </w:rPr>
        <w:t xml:space="preserve"> </w:t>
      </w:r>
      <w:r w:rsidRPr="00E12E06">
        <w:rPr>
          <w:spacing w:val="-3"/>
        </w:rPr>
        <w:t>to</w:t>
      </w:r>
      <w:r w:rsidRPr="00E12E06">
        <w:rPr>
          <w:spacing w:val="-4"/>
        </w:rPr>
        <w:t>,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e.g.,</w:t>
      </w:r>
      <w:r w:rsidRPr="00E12E06">
        <w:rPr>
          <w:spacing w:val="9"/>
        </w:rPr>
        <w:t xml:space="preserve"> </w:t>
      </w:r>
      <w:r w:rsidRPr="00E12E06">
        <w:t>identification</w:t>
      </w:r>
      <w:r w:rsidRPr="00E12E06">
        <w:rPr>
          <w:spacing w:val="8"/>
        </w:rPr>
        <w:t xml:space="preserve"> </w:t>
      </w:r>
      <w:r w:rsidRPr="00E12E06">
        <w:t>can</w:t>
      </w:r>
      <w:r w:rsidRPr="00E12E06">
        <w:rPr>
          <w:spacing w:val="9"/>
        </w:rPr>
        <w:t xml:space="preserve"> </w:t>
      </w:r>
      <w:r w:rsidRPr="00E12E06">
        <w:t>be</w:t>
      </w:r>
      <w:r w:rsidRPr="00E12E06">
        <w:rPr>
          <w:spacing w:val="9"/>
        </w:rPr>
        <w:t xml:space="preserve"> </w:t>
      </w:r>
      <w:r w:rsidRPr="00E12E06">
        <w:t>discussed</w:t>
      </w:r>
      <w:r w:rsidRPr="00E12E06">
        <w:rPr>
          <w:spacing w:val="9"/>
        </w:rPr>
        <w:t xml:space="preserve"> </w:t>
      </w:r>
      <w:r w:rsidRPr="00E12E06">
        <w:rPr>
          <w:spacing w:val="-2"/>
        </w:rPr>
        <w:t>here</w:t>
      </w:r>
      <w:r w:rsidRPr="00E12E06">
        <w:rPr>
          <w:spacing w:val="8"/>
        </w:rPr>
        <w:t xml:space="preserve"> </w:t>
      </w:r>
      <w:r w:rsidRPr="00E12E06">
        <w:t>or</w:t>
      </w:r>
      <w:r w:rsidRPr="00E12E06">
        <w:rPr>
          <w:spacing w:val="9"/>
        </w:rPr>
        <w:t xml:space="preserve"> </w:t>
      </w:r>
      <w:r w:rsidRPr="00E12E06">
        <w:t>in</w:t>
      </w:r>
      <w:r w:rsidRPr="00E12E06">
        <w:rPr>
          <w:spacing w:val="9"/>
        </w:rPr>
        <w:t xml:space="preserve"> </w:t>
      </w:r>
      <w:r w:rsidRPr="00E12E06">
        <w:t>a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separate</w:t>
      </w:r>
      <w:r w:rsidRPr="00E12E06">
        <w:rPr>
          <w:spacing w:val="9"/>
        </w:rPr>
        <w:t xml:space="preserve"> </w:t>
      </w:r>
      <w:r w:rsidRPr="00E12E06">
        <w:t>subsection.</w:t>
      </w:r>
    </w:p>
    <w:p w14:paraId="790EC96F" w14:textId="77777777" w:rsidR="00E12E06" w:rsidRDefault="00E12E06" w:rsidP="00336F71">
      <w:pPr>
        <w:spacing w:before="59"/>
        <w:ind w:left="452"/>
        <w:rPr>
          <w:rFonts w:ascii="Georgia" w:hAnsi="Georgia"/>
          <w:i/>
          <w:w w:val="115"/>
        </w:rPr>
      </w:pPr>
    </w:p>
    <w:p w14:paraId="4752971E" w14:textId="1A490BE1" w:rsidR="00ED727D" w:rsidRPr="00FA0A64" w:rsidRDefault="000A0ED8" w:rsidP="00FA0A64">
      <w:pPr>
        <w:pStyle w:val="WPbody"/>
      </w:pPr>
      <w:r w:rsidRPr="00FA0A64">
        <w:t>Example</w:t>
      </w:r>
      <w:r w:rsidR="00FA0A64" w:rsidRPr="00FA0A64">
        <w:t xml:space="preserve"> </w:t>
      </w:r>
      <w:r w:rsidRPr="00FA0A64">
        <w:t xml:space="preserve"> for </w:t>
      </w:r>
      <w:r w:rsidR="00FA0A64" w:rsidRPr="00FA0A64">
        <w:t xml:space="preserve"> </w:t>
      </w:r>
      <w:r w:rsidRPr="00FA0A64">
        <w:t xml:space="preserve">inserting </w:t>
      </w:r>
      <w:r w:rsidR="00FA0A64" w:rsidRPr="00FA0A64">
        <w:t xml:space="preserve"> </w:t>
      </w:r>
      <w:r w:rsidRPr="00FA0A64">
        <w:t xml:space="preserve">an </w:t>
      </w:r>
      <w:r w:rsidR="00FA0A64" w:rsidRPr="00FA0A64">
        <w:t xml:space="preserve"> </w:t>
      </w:r>
      <w:r w:rsidRPr="00FA0A64">
        <w:t>equation:</w:t>
      </w:r>
    </w:p>
    <w:p w14:paraId="467C3409" w14:textId="77777777" w:rsidR="00336F71" w:rsidRDefault="00336F71" w:rsidP="00336F71">
      <w:pPr>
        <w:jc w:val="both"/>
        <w:rPr>
          <w:rFonts w:ascii="Georgia" w:hAnsi="Georgia"/>
          <w:b/>
          <w:spacing w:val="-1"/>
          <w:w w:val="105"/>
        </w:rPr>
      </w:pPr>
    </w:p>
    <w:p w14:paraId="25E52AD1" w14:textId="77777777" w:rsidR="00E12E06" w:rsidRPr="00E12E06" w:rsidRDefault="00FD7E92" w:rsidP="00E12E06">
      <w:pPr>
        <w:ind w:firstLine="452"/>
        <w:jc w:val="both"/>
        <w:rPr>
          <w:rFonts w:ascii="Bell MT" w:hAnsi="Bell MT" w:cs="Courier New"/>
          <w:i/>
          <w:spacing w:val="-1"/>
          <w:w w:val="105"/>
          <w:sz w:val="24"/>
          <w:szCs w:val="24"/>
        </w:rPr>
      </w:pPr>
      <m:oMath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Y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s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naryPr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l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=1</m:t>
            </m:r>
          </m:sub>
          <m:sup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2</m:t>
            </m:r>
          </m:sup>
          <m:e>
            <m:sSub>
              <m:sSubPr>
                <m:ctrlPr>
                  <w:rPr>
                    <w:rFonts w:ascii="Cambria Math" w:hAnsi="Cambria Math" w:cs="Courier New"/>
                    <w:i/>
                    <w:spacing w:val="-1"/>
                    <w:w w:val="105"/>
                    <w:sz w:val="24"/>
                    <w:szCs w:val="24"/>
                    <w:lang w:val="fr-CA"/>
                  </w:rPr>
                </m:ctrlPr>
              </m:sSubPr>
              <m:e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</w:rPr>
                  <m:t>1,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l</m:t>
                </m:r>
              </m:sub>
            </m:sSub>
            <m:sSub>
              <m:sSubPr>
                <m:ctrlPr>
                  <w:rPr>
                    <w:rFonts w:ascii="Cambria Math" w:hAnsi="Cambria Math" w:cs="Courier New"/>
                    <w:i/>
                    <w:spacing w:val="-1"/>
                    <w:w w:val="105"/>
                    <w:sz w:val="24"/>
                    <w:szCs w:val="24"/>
                    <w:lang w:val="fr-CA"/>
                  </w:rPr>
                </m:ctrlPr>
              </m:sSubPr>
              <m:e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X</m:t>
                </m:r>
              </m:e>
              <m:sub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s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</w:rPr>
                  <m:t>,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t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l</m:t>
                </m:r>
              </m:sub>
            </m:sSub>
          </m:e>
        </m:nary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γ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Z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γ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Z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ω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θ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ω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μ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s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ω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3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σ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ε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</m:oMath>
      <w:r w:rsidR="00E12E06" w:rsidRPr="00E12E06">
        <w:rPr>
          <w:rFonts w:ascii="Bell MT" w:eastAsiaTheme="minorEastAsia" w:hAnsi="Bell MT" w:cs="Courier New"/>
          <w:i/>
          <w:spacing w:val="-1"/>
          <w:w w:val="105"/>
          <w:sz w:val="24"/>
          <w:szCs w:val="24"/>
        </w:rPr>
        <w:tab/>
      </w:r>
      <w:r w:rsidR="00E12E06" w:rsidRPr="00FA0A64">
        <w:rPr>
          <w:rFonts w:ascii="Avenir Roman" w:hAnsi="Avenir Roman"/>
          <w:b/>
          <w:spacing w:val="-1"/>
          <w:w w:val="105"/>
          <w:szCs w:val="20"/>
        </w:rPr>
        <w:t>(01)</w:t>
      </w:r>
    </w:p>
    <w:p w14:paraId="63A85CD4" w14:textId="77777777" w:rsidR="00E12E06" w:rsidRPr="00E12E06" w:rsidRDefault="00E12E06" w:rsidP="00336F71">
      <w:pPr>
        <w:jc w:val="both"/>
        <w:rPr>
          <w:rFonts w:ascii="Georgia" w:hAnsi="Georgia"/>
          <w:b/>
          <w:spacing w:val="-1"/>
          <w:w w:val="105"/>
        </w:rPr>
      </w:pPr>
    </w:p>
    <w:p w14:paraId="4CFE271A" w14:textId="77777777" w:rsidR="00336F71" w:rsidRPr="00E12E06" w:rsidRDefault="00336F71" w:rsidP="00336F71">
      <w:pPr>
        <w:jc w:val="both"/>
        <w:rPr>
          <w:rFonts w:ascii="Georgia" w:hAnsi="Georgia"/>
          <w:b/>
          <w:spacing w:val="-1"/>
          <w:w w:val="105"/>
        </w:rPr>
      </w:pPr>
    </w:p>
    <w:p w14:paraId="4D2EF479" w14:textId="77777777" w:rsidR="00336F71" w:rsidRPr="00FA0A64" w:rsidRDefault="00336F71" w:rsidP="00336F71">
      <w:pPr>
        <w:jc w:val="both"/>
        <w:rPr>
          <w:rFonts w:ascii="Avenir Roman" w:hAnsi="Avenir Roman"/>
          <w:b/>
          <w:spacing w:val="-1"/>
          <w:w w:val="105"/>
        </w:rPr>
      </w:pPr>
    </w:p>
    <w:p w14:paraId="1D65B29B" w14:textId="77777777" w:rsidR="00336F71" w:rsidRPr="00FA0A64" w:rsidRDefault="00336F71" w:rsidP="00FA0A64">
      <w:pPr>
        <w:pStyle w:val="WPbody"/>
        <w:rPr>
          <w:rFonts w:eastAsia="Tahoma"/>
        </w:rPr>
      </w:pPr>
      <w:r w:rsidRPr="00FA0A64">
        <w:t>Remark(s):</w:t>
      </w:r>
    </w:p>
    <w:p w14:paraId="6181A652" w14:textId="77777777" w:rsidR="00336F71" w:rsidRPr="00FA0A64" w:rsidRDefault="00336F71" w:rsidP="00FA0A64">
      <w:pPr>
        <w:pStyle w:val="WPbody"/>
        <w:numPr>
          <w:ilvl w:val="0"/>
          <w:numId w:val="16"/>
        </w:numPr>
      </w:pPr>
      <w:r w:rsidRPr="00FA0A64">
        <w:t>Use the same font for all symbols and notation;</w:t>
      </w:r>
    </w:p>
    <w:p w14:paraId="45D6729A" w14:textId="77777777" w:rsidR="00336F71" w:rsidRPr="00FA0A64" w:rsidRDefault="00336F71" w:rsidP="00FA0A64">
      <w:pPr>
        <w:pStyle w:val="WPbody"/>
        <w:numPr>
          <w:ilvl w:val="0"/>
          <w:numId w:val="16"/>
        </w:numPr>
      </w:pPr>
      <w:r w:rsidRPr="00FA0A64">
        <w:t>Define clearly all notation used in the text and in the equations.</w:t>
      </w:r>
    </w:p>
    <w:p w14:paraId="5EE9C9F0" w14:textId="71C58E4E" w:rsidR="00336F71" w:rsidRPr="00FA0A64" w:rsidRDefault="00336F71" w:rsidP="00FA0A64">
      <w:pPr>
        <w:pStyle w:val="WPbody"/>
      </w:pPr>
      <w:r w:rsidRPr="00FA0A64">
        <w:t>In general, this section should be structured around these points:</w:t>
      </w:r>
    </w:p>
    <w:p w14:paraId="49F4DFD8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It describes how the paper answers the research question(s)</w:t>
      </w:r>
    </w:p>
    <w:p w14:paraId="523C2B46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To do that, you need a credible and solid research design</w:t>
      </w:r>
    </w:p>
    <w:p w14:paraId="6954F30B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You need the appropriate methodology</w:t>
      </w:r>
    </w:p>
    <w:p w14:paraId="7AFCEC4C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You need to convince the editor and the referees that you use the best possible methodology given the available data to answer your research questions</w:t>
      </w:r>
    </w:p>
    <w:p w14:paraId="540210C0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Must provide all the details that are needed to replicate your research design, i.e. the exact reference(s) and a broad but stand-alone description of the method</w:t>
      </w:r>
    </w:p>
    <w:p w14:paraId="6E497A60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No need to describe well-known methods (e.g., likelihood function of a probit), use references</w:t>
      </w:r>
    </w:p>
    <w:p w14:paraId="13E8B2E8" w14:textId="77777777" w:rsidR="00336F71" w:rsidRPr="00FA0A64" w:rsidRDefault="00336F71" w:rsidP="00FA0A64">
      <w:pPr>
        <w:pStyle w:val="WPbody"/>
        <w:numPr>
          <w:ilvl w:val="0"/>
          <w:numId w:val="17"/>
        </w:numPr>
        <w:sectPr w:rsidR="00336F71" w:rsidRPr="00FA0A64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  <w:r w:rsidRPr="00FA0A64">
        <w:t>Robustness checks and a discussion about the limits and caveats of the analysis are perceived favorably by referees</w:t>
      </w:r>
    </w:p>
    <w:p w14:paraId="550B6ABB" w14:textId="77777777" w:rsidR="00ED727D" w:rsidRPr="00FA0A64" w:rsidRDefault="00CA50B6" w:rsidP="00FA0A64">
      <w:pPr>
        <w:pStyle w:val="Heading1"/>
        <w:keepNext/>
        <w:keepLines/>
        <w:widowControl/>
        <w:numPr>
          <w:ilvl w:val="0"/>
          <w:numId w:val="10"/>
        </w:numPr>
        <w:spacing w:before="480"/>
        <w:ind w:left="993" w:hanging="420"/>
        <w:jc w:val="both"/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</w:pPr>
      <w:bookmarkStart w:id="21" w:name="Estimation_Results"/>
      <w:bookmarkStart w:id="22" w:name="_bookmark13"/>
      <w:bookmarkEnd w:id="21"/>
      <w:bookmarkEnd w:id="22"/>
      <w:r w:rsidRPr="00FA0A64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lastRenderedPageBreak/>
        <w:t>Estimation Results</w:t>
      </w:r>
    </w:p>
    <w:p w14:paraId="320A62F9" w14:textId="77777777" w:rsidR="00ED727D" w:rsidRPr="00E12E06" w:rsidRDefault="00ED727D" w:rsidP="00CA50B6">
      <w:pPr>
        <w:spacing w:before="10"/>
        <w:jc w:val="both"/>
        <w:rPr>
          <w:rFonts w:ascii="Georgia" w:eastAsia="Georgia" w:hAnsi="Georgia" w:cs="Georgia"/>
          <w:b/>
          <w:bCs/>
        </w:rPr>
      </w:pPr>
    </w:p>
    <w:p w14:paraId="5383B888" w14:textId="77777777" w:rsidR="00ED727D" w:rsidRPr="00E12E06" w:rsidRDefault="000A0ED8" w:rsidP="00FA0A64">
      <w:pPr>
        <w:pStyle w:val="WPbody"/>
        <w:rPr>
          <w:spacing w:val="-1"/>
        </w:rPr>
      </w:pPr>
      <w:r w:rsidRPr="00E12E06">
        <w:t>This</w:t>
      </w:r>
      <w:r w:rsidRPr="00E12E06">
        <w:rPr>
          <w:spacing w:val="32"/>
        </w:rPr>
        <w:t xml:space="preserve"> </w:t>
      </w:r>
      <w:r w:rsidRPr="00E12E06">
        <w:t>section</w:t>
      </w:r>
      <w:r w:rsidRPr="00E12E06">
        <w:rPr>
          <w:spacing w:val="32"/>
        </w:rPr>
        <w:t xml:space="preserve"> </w:t>
      </w:r>
      <w:r w:rsidRPr="00E12E06">
        <w:t>should</w:t>
      </w:r>
      <w:r w:rsidRPr="00E12E06">
        <w:rPr>
          <w:spacing w:val="32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port</w:t>
      </w:r>
      <w:r w:rsidRPr="00E12E06">
        <w:rPr>
          <w:spacing w:val="32"/>
        </w:rPr>
        <w:t xml:space="preserve"> </w:t>
      </w:r>
      <w:r w:rsidRPr="00E12E06">
        <w:t>the</w:t>
      </w:r>
      <w:r w:rsidRPr="00E12E06">
        <w:rPr>
          <w:spacing w:val="32"/>
        </w:rPr>
        <w:t xml:space="preserve"> </w:t>
      </w:r>
      <w:r w:rsidRPr="00E12E06">
        <w:t>discussion</w:t>
      </w:r>
      <w:r w:rsidRPr="00E12E06">
        <w:rPr>
          <w:spacing w:val="32"/>
        </w:rPr>
        <w:t xml:space="preserve"> </w:t>
      </w:r>
      <w:r w:rsidRPr="00E12E06">
        <w:t>and</w:t>
      </w:r>
      <w:r w:rsidRPr="00E12E06">
        <w:rPr>
          <w:spacing w:val="32"/>
        </w:rPr>
        <w:t xml:space="preserve"> </w:t>
      </w:r>
      <w:r w:rsidRPr="00E12E06">
        <w:rPr>
          <w:spacing w:val="-1"/>
        </w:rPr>
        <w:t>interpretation</w:t>
      </w:r>
      <w:r w:rsidRPr="00E12E06">
        <w:rPr>
          <w:spacing w:val="32"/>
        </w:rPr>
        <w:t xml:space="preserve"> </w:t>
      </w:r>
      <w:r w:rsidRPr="00E12E06">
        <w:t>of</w:t>
      </w:r>
      <w:r w:rsidRPr="00E12E06">
        <w:rPr>
          <w:spacing w:val="32"/>
        </w:rPr>
        <w:t xml:space="preserve"> </w:t>
      </w:r>
      <w:r w:rsidRPr="00E12E06">
        <w:t>the</w:t>
      </w:r>
      <w:r w:rsidRPr="00E12E06">
        <w:rPr>
          <w:spacing w:val="32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sults</w:t>
      </w:r>
      <w:r w:rsidRPr="00E12E06">
        <w:rPr>
          <w:spacing w:val="32"/>
        </w:rPr>
        <w:t xml:space="preserve"> </w:t>
      </w:r>
      <w:r w:rsidRPr="00E12E06">
        <w:t>together</w:t>
      </w:r>
      <w:r w:rsidRPr="00E12E06">
        <w:rPr>
          <w:spacing w:val="32"/>
        </w:rPr>
        <w:t xml:space="preserve"> </w:t>
      </w:r>
      <w:r w:rsidRPr="00E12E06">
        <w:t>with</w:t>
      </w:r>
      <w:r w:rsidRPr="00E12E06">
        <w:rPr>
          <w:spacing w:val="32"/>
        </w:rPr>
        <w:t xml:space="preserve"> </w:t>
      </w:r>
      <w:r w:rsidRPr="00E12E06">
        <w:t>the</w:t>
      </w:r>
      <w:r w:rsidRPr="00E12E06">
        <w:rPr>
          <w:spacing w:val="26"/>
          <w:w w:val="103"/>
        </w:rPr>
        <w:t xml:space="preserve"> </w:t>
      </w:r>
      <w:r w:rsidRPr="00E12E06">
        <w:t>associated</w:t>
      </w:r>
      <w:r w:rsidRPr="00E12E06">
        <w:rPr>
          <w:spacing w:val="19"/>
        </w:rPr>
        <w:t xml:space="preserve"> </w:t>
      </w:r>
      <w:r w:rsidRPr="00E12E06">
        <w:rPr>
          <w:spacing w:val="-1"/>
        </w:rPr>
        <w:t>tables</w:t>
      </w:r>
      <w:r w:rsidRPr="00E12E06">
        <w:rPr>
          <w:spacing w:val="20"/>
        </w:rPr>
        <w:t xml:space="preserve"> </w:t>
      </w:r>
      <w:r w:rsidRPr="00E12E06">
        <w:t>and</w:t>
      </w:r>
      <w:r w:rsidRPr="00E12E06">
        <w:rPr>
          <w:spacing w:val="20"/>
        </w:rPr>
        <w:t xml:space="preserve"> </w:t>
      </w:r>
      <w:r w:rsidRPr="00E12E06">
        <w:rPr>
          <w:spacing w:val="-2"/>
        </w:rPr>
        <w:t>figures</w:t>
      </w:r>
      <w:r w:rsidRPr="00E12E06">
        <w:rPr>
          <w:spacing w:val="-3"/>
        </w:rPr>
        <w:t>.</w:t>
      </w:r>
      <w:r w:rsidRPr="00E12E06">
        <w:rPr>
          <w:spacing w:val="20"/>
        </w:rPr>
        <w:t xml:space="preserve"> </w:t>
      </w:r>
      <w:r w:rsidRPr="00E12E06">
        <w:t>All</w:t>
      </w:r>
      <w:r w:rsidRPr="00E12E06">
        <w:rPr>
          <w:spacing w:val="20"/>
        </w:rPr>
        <w:t xml:space="preserve"> </w:t>
      </w:r>
      <w:r w:rsidRPr="00E12E06">
        <w:t>tables</w:t>
      </w:r>
      <w:r w:rsidRPr="00E12E06">
        <w:rPr>
          <w:spacing w:val="20"/>
        </w:rPr>
        <w:t xml:space="preserve"> </w:t>
      </w:r>
      <w:r w:rsidRPr="00E12E06">
        <w:t>and</w:t>
      </w:r>
      <w:r w:rsidRPr="00E12E06">
        <w:rPr>
          <w:spacing w:val="20"/>
        </w:rPr>
        <w:t xml:space="preserve"> </w:t>
      </w:r>
      <w:r w:rsidRPr="00E12E06">
        <w:rPr>
          <w:spacing w:val="-1"/>
        </w:rPr>
        <w:t>figures</w:t>
      </w:r>
      <w:r w:rsidRPr="00E12E06">
        <w:rPr>
          <w:spacing w:val="20"/>
        </w:rPr>
        <w:t xml:space="preserve"> </w:t>
      </w:r>
      <w:r w:rsidRPr="00E12E06">
        <w:t>should</w:t>
      </w:r>
      <w:r w:rsidRPr="00E12E06">
        <w:rPr>
          <w:spacing w:val="20"/>
        </w:rPr>
        <w:t xml:space="preserve"> </w:t>
      </w:r>
      <w:r w:rsidRPr="00E12E06">
        <w:t>be</w:t>
      </w:r>
      <w:r w:rsidRPr="00E12E06">
        <w:rPr>
          <w:spacing w:val="20"/>
        </w:rPr>
        <w:t xml:space="preserve"> </w:t>
      </w:r>
      <w:r w:rsidRPr="00E12E06">
        <w:rPr>
          <w:spacing w:val="-1"/>
        </w:rPr>
        <w:t>accurately</w:t>
      </w:r>
      <w:r w:rsidRPr="00E12E06">
        <w:rPr>
          <w:spacing w:val="20"/>
        </w:rPr>
        <w:t xml:space="preserve"> </w:t>
      </w:r>
      <w:r w:rsidRPr="00E12E06">
        <w:t>cited</w:t>
      </w:r>
      <w:r w:rsidRPr="00E12E06">
        <w:rPr>
          <w:spacing w:val="20"/>
        </w:rPr>
        <w:t xml:space="preserve"> </w:t>
      </w:r>
      <w:r w:rsidRPr="00E12E06">
        <w:t>in</w:t>
      </w:r>
      <w:r w:rsidRPr="00E12E06">
        <w:rPr>
          <w:spacing w:val="20"/>
        </w:rPr>
        <w:t xml:space="preserve"> </w:t>
      </w:r>
      <w:r w:rsidRPr="00E12E06">
        <w:t>the</w:t>
      </w:r>
      <w:r w:rsidRPr="00E12E06">
        <w:rPr>
          <w:spacing w:val="20"/>
        </w:rPr>
        <w:t xml:space="preserve"> </w:t>
      </w:r>
      <w:r w:rsidRPr="00E12E06">
        <w:t>text.</w:t>
      </w:r>
      <w:r w:rsidRPr="00E12E06">
        <w:rPr>
          <w:spacing w:val="20"/>
        </w:rPr>
        <w:t xml:space="preserve"> </w:t>
      </w:r>
      <w:r w:rsidRPr="00E12E06">
        <w:rPr>
          <w:spacing w:val="-3"/>
        </w:rPr>
        <w:t>I</w:t>
      </w:r>
      <w:r w:rsidRPr="00E12E06">
        <w:rPr>
          <w:spacing w:val="-2"/>
        </w:rPr>
        <w:t>n</w:t>
      </w:r>
      <w:r w:rsidRPr="00E12E06">
        <w:rPr>
          <w:spacing w:val="41"/>
          <w:w w:val="103"/>
        </w:rPr>
        <w:t xml:space="preserve"> </w:t>
      </w:r>
      <w:r w:rsidRPr="00E12E06">
        <w:rPr>
          <w:spacing w:val="-1"/>
        </w:rPr>
        <w:t>order</w:t>
      </w:r>
      <w:r w:rsidRPr="00E12E06">
        <w:rPr>
          <w:spacing w:val="1"/>
        </w:rPr>
        <w:t xml:space="preserve"> </w:t>
      </w:r>
      <w:r w:rsidRPr="00E12E06">
        <w:t>to</w:t>
      </w:r>
      <w:r w:rsidRPr="00E12E06">
        <w:rPr>
          <w:spacing w:val="2"/>
        </w:rPr>
        <w:t xml:space="preserve"> </w:t>
      </w:r>
      <w:r w:rsidRPr="00E12E06">
        <w:t>keep</w:t>
      </w:r>
      <w:r w:rsidRPr="00E12E06">
        <w:rPr>
          <w:spacing w:val="2"/>
        </w:rPr>
        <w:t xml:space="preserve"> </w:t>
      </w:r>
      <w:r w:rsidRPr="00E12E06">
        <w:t>the</w:t>
      </w:r>
      <w:r w:rsidRPr="00E12E06">
        <w:rPr>
          <w:spacing w:val="2"/>
        </w:rPr>
        <w:t xml:space="preserve"> </w:t>
      </w:r>
      <w:r w:rsidRPr="00E12E06">
        <w:t>main</w:t>
      </w:r>
      <w:r w:rsidRPr="00E12E06">
        <w:rPr>
          <w:spacing w:val="2"/>
        </w:rPr>
        <w:t xml:space="preserve"> </w:t>
      </w:r>
      <w:r w:rsidRPr="00E12E06">
        <w:t>text</w:t>
      </w:r>
      <w:r w:rsidRPr="00E12E06">
        <w:rPr>
          <w:spacing w:val="2"/>
        </w:rPr>
        <w:t xml:space="preserve"> </w:t>
      </w:r>
      <w:r w:rsidRPr="00E12E06">
        <w:t>as</w:t>
      </w:r>
      <w:r w:rsidRPr="00E12E06">
        <w:rPr>
          <w:spacing w:val="2"/>
        </w:rPr>
        <w:t xml:space="preserve"> </w:t>
      </w:r>
      <w:r w:rsidRPr="00E12E06">
        <w:t>brief</w:t>
      </w:r>
      <w:r w:rsidRPr="00E12E06">
        <w:rPr>
          <w:spacing w:val="2"/>
        </w:rPr>
        <w:t xml:space="preserve"> </w:t>
      </w:r>
      <w:r w:rsidRPr="00E12E06">
        <w:t>as</w:t>
      </w:r>
      <w:r w:rsidRPr="00E12E06">
        <w:rPr>
          <w:spacing w:val="2"/>
        </w:rPr>
        <w:t xml:space="preserve"> </w:t>
      </w:r>
      <w:r w:rsidRPr="00E12E06">
        <w:rPr>
          <w:spacing w:val="-1"/>
        </w:rPr>
        <w:t>possible</w:t>
      </w:r>
      <w:r w:rsidRPr="00E12E06">
        <w:rPr>
          <w:spacing w:val="-2"/>
        </w:rPr>
        <w:t>,</w:t>
      </w:r>
      <w:r w:rsidRPr="00E12E06">
        <w:rPr>
          <w:spacing w:val="2"/>
        </w:rPr>
        <w:t xml:space="preserve"> </w:t>
      </w:r>
      <w:r w:rsidRPr="00E12E06">
        <w:t>some</w:t>
      </w:r>
      <w:r w:rsidRPr="00E12E06">
        <w:rPr>
          <w:spacing w:val="2"/>
        </w:rPr>
        <w:t xml:space="preserve"> </w:t>
      </w:r>
      <w:r w:rsidRPr="00E12E06">
        <w:t>less</w:t>
      </w:r>
      <w:r w:rsidRPr="00E12E06">
        <w:rPr>
          <w:spacing w:val="1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levant</w:t>
      </w:r>
      <w:r w:rsidRPr="00E12E06">
        <w:rPr>
          <w:spacing w:val="2"/>
        </w:rPr>
        <w:t xml:space="preserve"> </w:t>
      </w:r>
      <w:r w:rsidRPr="00E12E06">
        <w:t>but</w:t>
      </w:r>
      <w:r w:rsidRPr="00E12E06">
        <w:rPr>
          <w:spacing w:val="2"/>
        </w:rPr>
        <w:t xml:space="preserve"> </w:t>
      </w:r>
      <w:r w:rsidRPr="00E12E06">
        <w:t>still</w:t>
      </w:r>
      <w:r w:rsidRPr="00E12E06">
        <w:rPr>
          <w:spacing w:val="2"/>
        </w:rPr>
        <w:t xml:space="preserve"> </w:t>
      </w:r>
      <w:r w:rsidRPr="00E12E06">
        <w:t>necessary</w:t>
      </w:r>
      <w:r w:rsidRPr="00E12E06">
        <w:rPr>
          <w:spacing w:val="2"/>
        </w:rPr>
        <w:t xml:space="preserve"> </w:t>
      </w:r>
      <w:r w:rsidRPr="00E12E06">
        <w:t>tables</w:t>
      </w:r>
      <w:r w:rsidRPr="00E12E06">
        <w:rPr>
          <w:spacing w:val="2"/>
        </w:rPr>
        <w:t xml:space="preserve"> </w:t>
      </w:r>
      <w:r w:rsidRPr="00E12E06">
        <w:t>and</w:t>
      </w:r>
      <w:r w:rsidRPr="00E12E06">
        <w:rPr>
          <w:spacing w:val="29"/>
          <w:w w:val="103"/>
        </w:rPr>
        <w:t xml:space="preserve"> </w:t>
      </w:r>
      <w:r w:rsidRPr="00E12E06">
        <w:rPr>
          <w:spacing w:val="-1"/>
        </w:rPr>
        <w:t>figures</w:t>
      </w:r>
      <w:r w:rsidRPr="00E12E06">
        <w:rPr>
          <w:spacing w:val="5"/>
        </w:rPr>
        <w:t xml:space="preserve"> </w:t>
      </w:r>
      <w:r w:rsidRPr="00E12E06">
        <w:t>can</w:t>
      </w:r>
      <w:r w:rsidRPr="00E12E06">
        <w:rPr>
          <w:spacing w:val="6"/>
        </w:rPr>
        <w:t xml:space="preserve"> </w:t>
      </w:r>
      <w:r w:rsidRPr="00E12E06">
        <w:t>be</w:t>
      </w:r>
      <w:r w:rsidRPr="00E12E06">
        <w:rPr>
          <w:spacing w:val="6"/>
        </w:rPr>
        <w:t xml:space="preserve"> </w:t>
      </w:r>
      <w:r w:rsidRPr="00E12E06">
        <w:rPr>
          <w:spacing w:val="-2"/>
        </w:rPr>
        <w:t>moved</w:t>
      </w:r>
      <w:r w:rsidRPr="00E12E06">
        <w:rPr>
          <w:spacing w:val="6"/>
        </w:rPr>
        <w:t xml:space="preserve"> </w:t>
      </w:r>
      <w:r w:rsidRPr="00E12E06">
        <w:t>into</w:t>
      </w:r>
      <w:r w:rsidRPr="00E12E06">
        <w:rPr>
          <w:spacing w:val="6"/>
        </w:rPr>
        <w:t xml:space="preserve"> </w:t>
      </w:r>
      <w:r w:rsidRPr="00E12E06">
        <w:t>an</w:t>
      </w:r>
      <w:r w:rsidRPr="00E12E06">
        <w:rPr>
          <w:spacing w:val="5"/>
        </w:rPr>
        <w:t xml:space="preserve"> </w:t>
      </w:r>
      <w:r w:rsidRPr="00E12E06">
        <w:t>Annex</w:t>
      </w:r>
      <w:r w:rsidRPr="00E12E06">
        <w:rPr>
          <w:spacing w:val="6"/>
        </w:rPr>
        <w:t xml:space="preserve"> </w:t>
      </w:r>
      <w:r w:rsidRPr="00E12E06">
        <w:t>(see</w:t>
      </w:r>
      <w:r w:rsidRPr="00E12E06">
        <w:rPr>
          <w:spacing w:val="6"/>
        </w:rPr>
        <w:t xml:space="preserve"> </w:t>
      </w:r>
      <w:r w:rsidRPr="00E12E06">
        <w:rPr>
          <w:spacing w:val="-1"/>
        </w:rPr>
        <w:t>below).</w:t>
      </w:r>
    </w:p>
    <w:p w14:paraId="7F4B1D95" w14:textId="77777777" w:rsidR="00CA50B6" w:rsidRPr="00E12E06" w:rsidRDefault="00CA50B6" w:rsidP="00CA50B6">
      <w:pPr>
        <w:pStyle w:val="BodyText"/>
        <w:spacing w:line="299" w:lineRule="auto"/>
        <w:ind w:left="114" w:right="112" w:firstLine="0"/>
        <w:jc w:val="both"/>
        <w:rPr>
          <w:spacing w:val="-1"/>
        </w:rPr>
      </w:pPr>
    </w:p>
    <w:p w14:paraId="7FBAD7B5" w14:textId="77777777" w:rsidR="00CA50B6" w:rsidRPr="00E12E06" w:rsidRDefault="00CA50B6" w:rsidP="00CA50B6">
      <w:pPr>
        <w:pStyle w:val="BodyText"/>
        <w:spacing w:line="299" w:lineRule="auto"/>
        <w:ind w:left="114" w:right="112" w:firstLine="0"/>
        <w:jc w:val="both"/>
        <w:rPr>
          <w:spacing w:val="-1"/>
        </w:rPr>
      </w:pPr>
    </w:p>
    <w:p w14:paraId="3DF24140" w14:textId="61A46C71" w:rsidR="00ED727D" w:rsidRPr="00DD5464" w:rsidRDefault="00336F71" w:rsidP="00FA0A64">
      <w:pPr>
        <w:pStyle w:val="WPheading2"/>
        <w:numPr>
          <w:ilvl w:val="1"/>
          <w:numId w:val="18"/>
        </w:numPr>
        <w:rPr>
          <w:rFonts w:ascii="Verdana" w:eastAsia="Verdana" w:hAnsi="Verdana" w:cs="Verdana"/>
          <w:color w:val="0070C0"/>
        </w:rPr>
      </w:pPr>
      <w:bookmarkStart w:id="23" w:name="Effect_of_X_on_Y"/>
      <w:bookmarkStart w:id="24" w:name="_bookmark14"/>
      <w:bookmarkEnd w:id="23"/>
      <w:bookmarkEnd w:id="24"/>
      <w:r w:rsidRPr="00DD5464">
        <w:rPr>
          <w:color w:val="0070C0"/>
        </w:rPr>
        <w:t>E</w:t>
      </w:r>
      <w:r w:rsidR="000A0ED8" w:rsidRPr="00DD5464">
        <w:rPr>
          <w:color w:val="0070C0"/>
        </w:rPr>
        <w:t>ffect</w:t>
      </w:r>
      <w:r w:rsidR="000A0ED8" w:rsidRPr="00DD5464">
        <w:rPr>
          <w:color w:val="0070C0"/>
          <w:spacing w:val="6"/>
        </w:rPr>
        <w:t xml:space="preserve"> </w:t>
      </w:r>
      <w:r w:rsidR="000A0ED8" w:rsidRPr="00DD5464">
        <w:rPr>
          <w:color w:val="0070C0"/>
        </w:rPr>
        <w:t>of</w:t>
      </w:r>
      <w:r w:rsidR="000A0ED8" w:rsidRPr="00DD5464">
        <w:rPr>
          <w:color w:val="0070C0"/>
          <w:spacing w:val="6"/>
        </w:rPr>
        <w:t xml:space="preserve"> </w:t>
      </w:r>
      <w:r w:rsidR="000A0ED8" w:rsidRPr="00DD5464">
        <w:rPr>
          <w:rFonts w:ascii="Verdana"/>
          <w:i/>
          <w:color w:val="0070C0"/>
        </w:rPr>
        <w:t xml:space="preserve">X </w:t>
      </w:r>
      <w:r w:rsidR="000A0ED8" w:rsidRPr="00DD5464">
        <w:rPr>
          <w:color w:val="0070C0"/>
        </w:rPr>
        <w:t>on</w:t>
      </w:r>
      <w:r w:rsidR="000A0ED8" w:rsidRPr="00DD5464">
        <w:rPr>
          <w:color w:val="0070C0"/>
          <w:spacing w:val="6"/>
        </w:rPr>
        <w:t xml:space="preserve"> </w:t>
      </w:r>
      <w:r w:rsidR="000A0ED8" w:rsidRPr="00DD5464">
        <w:rPr>
          <w:rFonts w:ascii="Verdana"/>
          <w:i/>
          <w:color w:val="0070C0"/>
        </w:rPr>
        <w:t>Y</w:t>
      </w:r>
    </w:p>
    <w:p w14:paraId="479072D8" w14:textId="77777777" w:rsidR="00FA0A64" w:rsidRDefault="00FA0A64" w:rsidP="00FA0A64">
      <w:pPr>
        <w:pStyle w:val="BodyText"/>
        <w:ind w:left="440" w:firstLine="0"/>
        <w:rPr>
          <w:rFonts w:ascii="Century Gothic" w:hAnsi="Century Gothic"/>
          <w:b/>
          <w:spacing w:val="-4"/>
          <w:w w:val="110"/>
          <w:sz w:val="20"/>
          <w:szCs w:val="20"/>
        </w:rPr>
      </w:pPr>
    </w:p>
    <w:p w14:paraId="38BD1766" w14:textId="2F2A02C4" w:rsidR="00FA0A64" w:rsidRPr="00FA0A64" w:rsidRDefault="00FA0A64" w:rsidP="00FA0A64">
      <w:pPr>
        <w:pStyle w:val="BodyText"/>
        <w:ind w:left="440" w:firstLine="0"/>
        <w:jc w:val="center"/>
        <w:rPr>
          <w:rFonts w:ascii="Century Gothic" w:eastAsia="Garamond" w:hAnsi="Century Gothic" w:cs="Garamond"/>
          <w:b/>
          <w:sz w:val="20"/>
          <w:szCs w:val="20"/>
        </w:rPr>
      </w:pPr>
      <w:r w:rsidRPr="00FA0A64">
        <w:rPr>
          <w:rFonts w:ascii="Century Gothic" w:hAnsi="Century Gothic"/>
          <w:b/>
          <w:spacing w:val="-4"/>
          <w:w w:val="110"/>
          <w:sz w:val="20"/>
          <w:szCs w:val="20"/>
        </w:rPr>
        <w:t>Table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>
        <w:rPr>
          <w:rFonts w:ascii="Century Gothic" w:hAnsi="Century Gothic"/>
          <w:b/>
          <w:w w:val="110"/>
          <w:sz w:val="20"/>
          <w:szCs w:val="20"/>
        </w:rPr>
        <w:t>2:</w:t>
      </w:r>
      <w:r w:rsidRPr="00FA0A64">
        <w:rPr>
          <w:rFonts w:ascii="Century Gothic" w:hAnsi="Century Gothic"/>
          <w:b/>
          <w:spacing w:val="44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1"/>
          <w:w w:val="110"/>
          <w:sz w:val="20"/>
          <w:szCs w:val="20"/>
        </w:rPr>
        <w:t>Labor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market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3"/>
          <w:w w:val="110"/>
          <w:sz w:val="20"/>
          <w:szCs w:val="20"/>
        </w:rPr>
        <w:t>pow</w:t>
      </w:r>
      <w:r w:rsidRPr="00FA0A64">
        <w:rPr>
          <w:rFonts w:ascii="Century Gothic" w:hAnsi="Century Gothic"/>
          <w:b/>
          <w:spacing w:val="-2"/>
          <w:w w:val="110"/>
          <w:sz w:val="20"/>
          <w:szCs w:val="20"/>
        </w:rPr>
        <w:t>er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determinants</w:t>
      </w:r>
    </w:p>
    <w:p w14:paraId="49377E45" w14:textId="77777777" w:rsidR="00FA0A64" w:rsidRPr="00FA0A64" w:rsidRDefault="00FA0A64" w:rsidP="00FA0A64">
      <w:pPr>
        <w:pStyle w:val="ListParagraph"/>
        <w:numPr>
          <w:ilvl w:val="0"/>
          <w:numId w:val="18"/>
        </w:numPr>
        <w:spacing w:before="4"/>
        <w:rPr>
          <w:rFonts w:ascii="Garamond" w:eastAsia="Garamond" w:hAnsi="Garamond" w:cs="Garamond"/>
          <w:sz w:val="5"/>
          <w:szCs w:val="5"/>
        </w:rPr>
      </w:pPr>
    </w:p>
    <w:tbl>
      <w:tblPr>
        <w:tblStyle w:val="TableNormal1"/>
        <w:tblW w:w="0" w:type="auto"/>
        <w:tblInd w:w="1565" w:type="dxa"/>
        <w:tblLayout w:type="fixed"/>
        <w:tblLook w:val="01E0" w:firstRow="1" w:lastRow="1" w:firstColumn="1" w:lastColumn="1" w:noHBand="0" w:noVBand="0"/>
      </w:tblPr>
      <w:tblGrid>
        <w:gridCol w:w="4025"/>
        <w:gridCol w:w="1177"/>
        <w:gridCol w:w="1187"/>
      </w:tblGrid>
      <w:tr w:rsidR="00FA0A64" w:rsidRPr="00FA0A64" w14:paraId="02932E3F" w14:textId="77777777" w:rsidTr="008063EC">
        <w:trPr>
          <w:trHeight w:hRule="exact" w:val="320"/>
        </w:trPr>
        <w:tc>
          <w:tcPr>
            <w:tcW w:w="4025" w:type="dxa"/>
            <w:shd w:val="clear" w:color="auto" w:fill="BFBFBF" w:themeFill="background1" w:themeFillShade="BF"/>
          </w:tcPr>
          <w:p w14:paraId="70F3EB37" w14:textId="77777777" w:rsidR="00FA0A64" w:rsidRPr="00FA0A64" w:rsidRDefault="00FA0A64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w w:val="110"/>
                <w:sz w:val="20"/>
              </w:rPr>
              <w:t>Dep.</w:t>
            </w:r>
            <w:r w:rsidRPr="00FA0A64">
              <w:rPr>
                <w:rFonts w:ascii="Century Gothic" w:hAnsi="Century Gothic"/>
                <w:b/>
                <w:spacing w:val="39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spacing w:val="-5"/>
                <w:w w:val="110"/>
                <w:sz w:val="20"/>
              </w:rPr>
              <w:t>V</w:t>
            </w:r>
            <w:r w:rsidRPr="00FA0A64">
              <w:rPr>
                <w:rFonts w:ascii="Century Gothic" w:hAnsi="Century Gothic"/>
                <w:b/>
                <w:spacing w:val="-4"/>
                <w:w w:val="110"/>
                <w:sz w:val="20"/>
              </w:rPr>
              <w:t>ar.:</w:t>
            </w:r>
            <w:r w:rsidRPr="00FA0A64">
              <w:rPr>
                <w:rFonts w:ascii="Century Gothic" w:hAnsi="Century Gothic"/>
                <w:b/>
                <w:spacing w:val="41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Pigou</w:t>
            </w:r>
            <w:r w:rsidRPr="00FA0A64">
              <w:rPr>
                <w:rFonts w:ascii="Century Gothic" w:hAnsi="Century Gothic"/>
                <w:b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index</w:t>
            </w:r>
          </w:p>
        </w:tc>
        <w:tc>
          <w:tcPr>
            <w:tcW w:w="1177" w:type="dxa"/>
            <w:shd w:val="clear" w:color="auto" w:fill="BFBFBF" w:themeFill="background1" w:themeFillShade="BF"/>
          </w:tcPr>
          <w:p w14:paraId="58938820" w14:textId="77777777" w:rsidR="00FA0A64" w:rsidRPr="00FA0A64" w:rsidRDefault="00FA0A64" w:rsidP="008063EC">
            <w:pPr>
              <w:pStyle w:val="TableParagraph"/>
              <w:spacing w:before="28"/>
              <w:ind w:left="203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1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2EDA2A3D" w14:textId="77777777" w:rsidR="00FA0A64" w:rsidRPr="00FA0A64" w:rsidRDefault="00FA0A64" w:rsidP="008063EC">
            <w:pPr>
              <w:pStyle w:val="TableParagraph"/>
              <w:spacing w:before="28"/>
              <w:ind w:left="208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2</w:t>
            </w:r>
          </w:p>
        </w:tc>
      </w:tr>
      <w:tr w:rsidR="00FA0A64" w14:paraId="59D6A48B" w14:textId="77777777" w:rsidTr="008063EC">
        <w:trPr>
          <w:trHeight w:hRule="exact" w:val="319"/>
        </w:trPr>
        <w:tc>
          <w:tcPr>
            <w:tcW w:w="4025" w:type="dxa"/>
          </w:tcPr>
          <w:p w14:paraId="6361D052" w14:textId="77777777" w:rsidR="00FA0A64" w:rsidRPr="00FA0A64" w:rsidRDefault="00FA0A64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1"/>
                <w:w w:val="110"/>
                <w:sz w:val="20"/>
              </w:rPr>
              <w:t>Labor</w:t>
            </w:r>
          </w:p>
        </w:tc>
        <w:tc>
          <w:tcPr>
            <w:tcW w:w="1177" w:type="dxa"/>
          </w:tcPr>
          <w:p w14:paraId="3A81C4CA" w14:textId="77777777" w:rsidR="00FA0A64" w:rsidRPr="00FA0A64" w:rsidRDefault="00FA0A64" w:rsidP="008063EC">
            <w:pPr>
              <w:pStyle w:val="TableParagraph"/>
              <w:spacing w:line="276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20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</w:tcPr>
          <w:p w14:paraId="1F67528D" w14:textId="77777777" w:rsidR="00FA0A64" w:rsidRPr="00FA0A64" w:rsidRDefault="00FA0A64" w:rsidP="008063EC">
            <w:pPr>
              <w:pStyle w:val="TableParagraph"/>
              <w:spacing w:before="28"/>
              <w:ind w:left="29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0204</w:t>
            </w:r>
          </w:p>
        </w:tc>
      </w:tr>
      <w:tr w:rsidR="00FA0A64" w14:paraId="4F47829E" w14:textId="77777777" w:rsidTr="008063EC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1A73409D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20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2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Remuneration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528291E3" w14:textId="77777777" w:rsidR="00FA0A64" w:rsidRPr="00FA0A64" w:rsidRDefault="00FA0A64" w:rsidP="008063EC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468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76239CE9" w14:textId="77777777" w:rsidR="00FA0A64" w:rsidRPr="00FA0A64" w:rsidRDefault="00FA0A64" w:rsidP="008063EC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514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</w:tr>
      <w:tr w:rsidR="00FA0A64" w14:paraId="4CC0EF6E" w14:textId="77777777" w:rsidTr="008063EC">
        <w:trPr>
          <w:trHeight w:hRule="exact" w:val="312"/>
        </w:trPr>
        <w:tc>
          <w:tcPr>
            <w:tcW w:w="4025" w:type="dxa"/>
          </w:tcPr>
          <w:p w14:paraId="056AB780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total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gross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production</w:t>
            </w:r>
          </w:p>
        </w:tc>
        <w:tc>
          <w:tcPr>
            <w:tcW w:w="1177" w:type="dxa"/>
          </w:tcPr>
          <w:p w14:paraId="6A0E63A4" w14:textId="77777777" w:rsidR="00FA0A64" w:rsidRPr="00FA0A64" w:rsidRDefault="00FA0A64" w:rsidP="008063EC">
            <w:pPr>
              <w:pStyle w:val="TableParagraph"/>
              <w:spacing w:line="268" w:lineRule="exact"/>
              <w:ind w:left="198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85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  <w:tc>
          <w:tcPr>
            <w:tcW w:w="1187" w:type="dxa"/>
          </w:tcPr>
          <w:p w14:paraId="451188FB" w14:textId="77777777" w:rsidR="00FA0A64" w:rsidRPr="00FA0A64" w:rsidRDefault="00FA0A64" w:rsidP="008063EC">
            <w:pPr>
              <w:pStyle w:val="TableParagraph"/>
              <w:spacing w:line="268" w:lineRule="exact"/>
              <w:ind w:left="203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91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</w:tr>
      <w:tr w:rsidR="00FA0A64" w14:paraId="02DE0A69" w14:textId="77777777" w:rsidTr="008063EC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20AE3E88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fixed</w:t>
            </w:r>
            <w:r w:rsidRPr="00FA0A64">
              <w:rPr>
                <w:rFonts w:ascii="Century Gothic" w:hAnsi="Century Gothic"/>
                <w:spacing w:val="14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asset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57A1ACA4" w14:textId="77777777" w:rsidR="00FA0A64" w:rsidRPr="00FA0A64" w:rsidRDefault="00FA0A64" w:rsidP="008063EC">
            <w:pPr>
              <w:pStyle w:val="TableParagraph"/>
              <w:spacing w:line="268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72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7068E31F" w14:textId="77777777" w:rsidR="00FA0A64" w:rsidRPr="00FA0A64" w:rsidRDefault="00FA0A64" w:rsidP="008063EC">
            <w:pPr>
              <w:pStyle w:val="TableParagraph"/>
              <w:spacing w:line="268" w:lineRule="exact"/>
              <w:ind w:left="245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96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</w:tr>
      <w:tr w:rsidR="00FA0A64" w14:paraId="141DC5A1" w14:textId="77777777" w:rsidTr="008063EC">
        <w:trPr>
          <w:trHeight w:hRule="exact" w:val="312"/>
        </w:trPr>
        <w:tc>
          <w:tcPr>
            <w:tcW w:w="4025" w:type="dxa"/>
          </w:tcPr>
          <w:p w14:paraId="1B421239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Sector</w:t>
            </w:r>
            <w:r w:rsidRPr="00FA0A64">
              <w:rPr>
                <w:rFonts w:ascii="Century Gothic" w:hAnsi="Century Gothic"/>
                <w:spacing w:val="-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dummies</w:t>
            </w:r>
          </w:p>
        </w:tc>
        <w:tc>
          <w:tcPr>
            <w:tcW w:w="1177" w:type="dxa"/>
          </w:tcPr>
          <w:p w14:paraId="50C1D167" w14:textId="77777777" w:rsidR="00FA0A64" w:rsidRPr="00FA0A64" w:rsidRDefault="00FA0A64" w:rsidP="008063EC">
            <w:pPr>
              <w:pStyle w:val="TableParagraph"/>
              <w:spacing w:before="20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25"/>
                <w:sz w:val="20"/>
              </w:rPr>
              <w:t>...</w:t>
            </w:r>
          </w:p>
        </w:tc>
        <w:tc>
          <w:tcPr>
            <w:tcW w:w="1187" w:type="dxa"/>
          </w:tcPr>
          <w:p w14:paraId="368B2BD8" w14:textId="77777777" w:rsidR="00FA0A64" w:rsidRPr="00FA0A64" w:rsidRDefault="00FA0A64" w:rsidP="008063EC">
            <w:pPr>
              <w:pStyle w:val="TableParagraph"/>
              <w:spacing w:before="20"/>
              <w:ind w:left="37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YES</w:t>
            </w:r>
          </w:p>
        </w:tc>
      </w:tr>
      <w:tr w:rsidR="00FA0A64" w14:paraId="6B6B541C" w14:textId="77777777" w:rsidTr="008063EC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553361E4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5"/>
                <w:sz w:val="20"/>
              </w:rPr>
              <w:t>Constan</w:t>
            </w:r>
            <w:r w:rsidRPr="00FA0A64">
              <w:rPr>
                <w:rFonts w:ascii="Century Gothic" w:hAnsi="Century Gothic"/>
                <w:spacing w:val="-1"/>
                <w:w w:val="115"/>
                <w:sz w:val="20"/>
              </w:rPr>
              <w:t>t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2F3F4EB5" w14:textId="77777777" w:rsidR="00FA0A64" w:rsidRPr="00FA0A64" w:rsidRDefault="00FA0A64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165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2ABB384B" w14:textId="77777777" w:rsidR="00FA0A64" w:rsidRPr="00FA0A64" w:rsidRDefault="00FA0A64" w:rsidP="008063EC">
            <w:pPr>
              <w:pStyle w:val="TableParagraph"/>
              <w:spacing w:before="20"/>
              <w:ind w:left="310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-0.261</w:t>
            </w:r>
          </w:p>
        </w:tc>
      </w:tr>
      <w:tr w:rsidR="00FA0A64" w14:paraId="14D9D09B" w14:textId="77777777" w:rsidTr="008063EC">
        <w:trPr>
          <w:trHeight w:hRule="exact" w:val="319"/>
        </w:trPr>
        <w:tc>
          <w:tcPr>
            <w:tcW w:w="4025" w:type="dxa"/>
            <w:shd w:val="clear" w:color="auto" w:fill="D9D9D9" w:themeFill="background1" w:themeFillShade="D9"/>
          </w:tcPr>
          <w:p w14:paraId="0F869F3A" w14:textId="77777777" w:rsidR="00FA0A64" w:rsidRPr="00FA0A64" w:rsidRDefault="00FA0A64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3"/>
                <w:w w:val="110"/>
                <w:sz w:val="20"/>
              </w:rPr>
              <w:t>Observ</w:t>
            </w: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ations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3A971AA9" w14:textId="77777777" w:rsidR="00FA0A64" w:rsidRPr="00FA0A64" w:rsidRDefault="00FA0A64" w:rsidP="008063EC">
            <w:pPr>
              <w:pStyle w:val="TableParagraph"/>
              <w:spacing w:before="28"/>
              <w:ind w:left="5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51E68DC6" w14:textId="77777777" w:rsidR="00FA0A64" w:rsidRPr="00FA0A64" w:rsidRDefault="00FA0A64" w:rsidP="008063EC">
            <w:pPr>
              <w:pStyle w:val="TableParagraph"/>
              <w:spacing w:before="28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</w:tr>
      <w:tr w:rsidR="00FA0A64" w14:paraId="1E82A15B" w14:textId="77777777" w:rsidTr="008063EC">
        <w:trPr>
          <w:trHeight w:hRule="exact" w:val="294"/>
        </w:trPr>
        <w:tc>
          <w:tcPr>
            <w:tcW w:w="4025" w:type="dxa"/>
          </w:tcPr>
          <w:p w14:paraId="03247E76" w14:textId="77777777" w:rsidR="00FA0A64" w:rsidRPr="00FA0A64" w:rsidRDefault="00FA0A64" w:rsidP="008063EC">
            <w:pPr>
              <w:pStyle w:val="TableParagraph"/>
              <w:spacing w:line="258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i/>
                <w:position w:val="-7"/>
                <w:sz w:val="20"/>
              </w:rPr>
              <w:t>R</w:t>
            </w:r>
            <w:r w:rsidRPr="00FA0A64">
              <w:rPr>
                <w:rFonts w:ascii="Century Gothic" w:hAnsi="Century Gothic"/>
                <w:sz w:val="20"/>
              </w:rPr>
              <w:t>2</w:t>
            </w:r>
          </w:p>
        </w:tc>
        <w:tc>
          <w:tcPr>
            <w:tcW w:w="1177" w:type="dxa"/>
          </w:tcPr>
          <w:p w14:paraId="2A143887" w14:textId="77777777" w:rsidR="00FA0A64" w:rsidRPr="00FA0A64" w:rsidRDefault="00FA0A64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16</w:t>
            </w:r>
          </w:p>
        </w:tc>
        <w:tc>
          <w:tcPr>
            <w:tcW w:w="1187" w:type="dxa"/>
          </w:tcPr>
          <w:p w14:paraId="64C96DB5" w14:textId="77777777" w:rsidR="00FA0A64" w:rsidRPr="00FA0A64" w:rsidRDefault="00FA0A64" w:rsidP="008063EC">
            <w:pPr>
              <w:pStyle w:val="TableParagraph"/>
              <w:spacing w:before="20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60</w:t>
            </w:r>
          </w:p>
        </w:tc>
      </w:tr>
      <w:tr w:rsidR="00FA0A64" w14:paraId="0AAEE07D" w14:textId="77777777" w:rsidTr="008063EC">
        <w:trPr>
          <w:trHeight w:hRule="exact" w:val="377"/>
        </w:trPr>
        <w:tc>
          <w:tcPr>
            <w:tcW w:w="4025" w:type="dxa"/>
            <w:shd w:val="clear" w:color="auto" w:fill="D9D9D9" w:themeFill="background1" w:themeFillShade="D9"/>
          </w:tcPr>
          <w:p w14:paraId="1474E96B" w14:textId="77777777" w:rsidR="00FA0A64" w:rsidRPr="00FA0A64" w:rsidRDefault="00FA0A64" w:rsidP="008063EC">
            <w:pPr>
              <w:pStyle w:val="TableParagraph"/>
              <w:spacing w:line="286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Adjusted</w:t>
            </w:r>
            <w:r w:rsidRPr="00FA0A64">
              <w:rPr>
                <w:rFonts w:ascii="Century Gothic" w:hAnsi="Century Gothic"/>
                <w:spacing w:val="6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i/>
                <w:w w:val="110"/>
                <w:sz w:val="20"/>
              </w:rPr>
              <w:t>R</w:t>
            </w:r>
            <w:r w:rsidRPr="00FA0A64">
              <w:rPr>
                <w:rFonts w:ascii="Century Gothic" w:hAnsi="Century Gothic"/>
                <w:w w:val="110"/>
                <w:position w:val="8"/>
                <w:sz w:val="20"/>
              </w:rPr>
              <w:t>2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642B5AAD" w14:textId="77777777" w:rsidR="00FA0A64" w:rsidRPr="00FA0A64" w:rsidRDefault="00FA0A64" w:rsidP="008063EC">
            <w:pPr>
              <w:pStyle w:val="TableParagraph"/>
              <w:spacing w:before="38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04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6E429083" w14:textId="77777777" w:rsidR="00FA0A64" w:rsidRPr="00FA0A64" w:rsidRDefault="00FA0A64" w:rsidP="008063EC">
            <w:pPr>
              <w:pStyle w:val="TableParagraph"/>
              <w:spacing w:before="38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02</w:t>
            </w:r>
          </w:p>
        </w:tc>
      </w:tr>
      <w:tr w:rsidR="00FA0A64" w:rsidRPr="00FA0A64" w14:paraId="0CF32DE1" w14:textId="77777777" w:rsidTr="008063EC">
        <w:trPr>
          <w:trHeight w:hRule="exact" w:val="727"/>
        </w:trPr>
        <w:tc>
          <w:tcPr>
            <w:tcW w:w="6389" w:type="dxa"/>
            <w:gridSpan w:val="3"/>
          </w:tcPr>
          <w:p w14:paraId="71E6C84A" w14:textId="77777777" w:rsidR="00FA0A64" w:rsidRPr="00FA0A64" w:rsidRDefault="00FA0A64" w:rsidP="008063EC">
            <w:pPr>
              <w:spacing w:line="201" w:lineRule="exact"/>
              <w:rPr>
                <w:rFonts w:ascii="Avenir Roman" w:eastAsia="Century" w:hAnsi="Avenir Roman" w:cs="Century"/>
                <w:sz w:val="18"/>
                <w:szCs w:val="18"/>
              </w:rPr>
            </w:pPr>
            <w:r w:rsidRPr="00FA0A64">
              <w:rPr>
                <w:rFonts w:ascii="Avenir Roman" w:hAnsi="Avenir Roman"/>
                <w:b/>
                <w:sz w:val="18"/>
                <w:szCs w:val="18"/>
              </w:rPr>
              <w:t>Note:</w:t>
            </w:r>
            <w:r w:rsidRPr="00FA0A64">
              <w:rPr>
                <w:rFonts w:ascii="Avenir Roman" w:eastAsia="Lucida Sans Unicode" w:hAnsi="Avenir Roman" w:cs="Lucida Sans Unicode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</w:t>
            </w:r>
            <w:r w:rsidRPr="00FA0A64">
              <w:rPr>
                <w:rFonts w:ascii="Avenir Roman" w:eastAsia="Lucida Sans Unicode" w:hAnsi="Avenir Roman" w:cs="Lucida Sans Unicode"/>
                <w:spacing w:val="-4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5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1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01</w:t>
            </w:r>
          </w:p>
          <w:p w14:paraId="3D9EB785" w14:textId="77777777" w:rsidR="00FA0A64" w:rsidRPr="00FA0A64" w:rsidRDefault="00FA0A64" w:rsidP="008063EC">
            <w:pPr>
              <w:spacing w:before="92"/>
              <w:rPr>
                <w:rFonts w:ascii="Avenir Roman" w:eastAsia="Century" w:hAnsi="Avenir Roman" w:cs="Century"/>
                <w:sz w:val="18"/>
                <w:szCs w:val="18"/>
              </w:rPr>
            </w:pPr>
            <w:r w:rsidRPr="00FA0A64">
              <w:rPr>
                <w:rFonts w:ascii="Avenir Roman" w:hAnsi="Avenir Roman"/>
                <w:b/>
                <w:sz w:val="18"/>
                <w:szCs w:val="18"/>
              </w:rPr>
              <w:t>Source:</w:t>
            </w:r>
            <w:r w:rsidRPr="00FA0A64">
              <w:rPr>
                <w:rFonts w:ascii="Avenir Roman" w:hAnsi="Avenir Roman"/>
                <w:b/>
                <w:spacing w:val="-3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 Roman" w:hAnsi="Avenir Roman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pacing w:val="-3"/>
                <w:sz w:val="18"/>
                <w:szCs w:val="18"/>
              </w:rPr>
              <w:t>always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indicate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the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source</w:t>
            </w:r>
            <w:r w:rsidRPr="00FA0A64">
              <w:rPr>
                <w:rFonts w:ascii="Avenir Roman" w:hAnsi="Avenir Roman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of</w:t>
            </w:r>
            <w:r w:rsidRPr="00FA0A64">
              <w:rPr>
                <w:rFonts w:ascii="Avenir Roman" w:hAnsi="Avenir Roman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 Roman" w:hAnsi="Avenir Roman"/>
                <w:sz w:val="18"/>
                <w:szCs w:val="18"/>
              </w:rPr>
              <w:t>data</w:t>
            </w:r>
          </w:p>
        </w:tc>
      </w:tr>
    </w:tbl>
    <w:p w14:paraId="6833CBEE" w14:textId="77777777" w:rsidR="00FA0A64" w:rsidRPr="00FA0A64" w:rsidRDefault="00FA0A64" w:rsidP="003A71F8">
      <w:pPr>
        <w:pStyle w:val="ListParagraph"/>
        <w:ind w:left="440"/>
        <w:rPr>
          <w:rFonts w:ascii="Georgia" w:eastAsia="Century" w:hAnsi="Georgia" w:cs="Century"/>
        </w:rPr>
        <w:sectPr w:rsidR="00FA0A64" w:rsidRPr="00FA0A64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1D2295FC" w14:textId="77777777" w:rsidR="00FA0A64" w:rsidRPr="00FA0A64" w:rsidRDefault="00FA0A64" w:rsidP="003A71F8">
      <w:pPr>
        <w:pStyle w:val="WPbody"/>
        <w:ind w:firstLine="0"/>
        <w:rPr>
          <w:rFonts w:eastAsia="Book Antiqua" w:cs="Book Antiqua"/>
        </w:rPr>
      </w:pPr>
      <w:r w:rsidRPr="00FA0A64">
        <w:rPr>
          <w:noProof/>
          <w:lang w:val="en-CA" w:eastAsia="en-CA"/>
        </w:rPr>
        <w:lastRenderedPageBreak/>
        <mc:AlternateContent>
          <mc:Choice Requires="wpg">
            <w:drawing>
              <wp:anchor distT="0" distB="0" distL="114300" distR="114300" simplePos="0" relativeHeight="251678720" behindDoc="1" locked="0" layoutInCell="1" allowOverlap="1" wp14:anchorId="644F0AB5" wp14:editId="475AB3F2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1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3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6A2B5" id="Group 1684" o:spid="_x0000_s1026" style="position:absolute;margin-left:500.75pt;margin-top:281.95pt;width:3.65pt;height:.1pt;z-index:-251637760;mso-position-horizontal-relative:page;mso-position-vertical-relative:page" coordorigin="10015,5639" coordsize="73,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&#13;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&#13;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  <w:r w:rsidRPr="00FA0A64">
        <w:rPr>
          <w:w w:val="110"/>
        </w:rPr>
        <w:t>Example</w:t>
      </w:r>
      <w:r w:rsidRPr="00FA0A64">
        <w:rPr>
          <w:spacing w:val="-18"/>
          <w:w w:val="110"/>
        </w:rPr>
        <w:t xml:space="preserve"> </w:t>
      </w:r>
      <w:r w:rsidRPr="00FA0A64">
        <w:rPr>
          <w:w w:val="110"/>
        </w:rPr>
        <w:t>for</w:t>
      </w:r>
      <w:r w:rsidRPr="00FA0A64">
        <w:rPr>
          <w:spacing w:val="-17"/>
          <w:w w:val="110"/>
        </w:rPr>
        <w:t xml:space="preserve"> </w:t>
      </w:r>
      <w:r w:rsidRPr="00FA0A64">
        <w:rPr>
          <w:w w:val="110"/>
        </w:rPr>
        <w:t>inserting</w:t>
      </w:r>
      <w:r w:rsidRPr="00FA0A64">
        <w:rPr>
          <w:spacing w:val="-18"/>
          <w:w w:val="110"/>
        </w:rPr>
        <w:t xml:space="preserve"> </w:t>
      </w:r>
      <w:r w:rsidRPr="00FA0A64">
        <w:rPr>
          <w:w w:val="110"/>
        </w:rPr>
        <w:t>a</w:t>
      </w:r>
      <w:r w:rsidRPr="00FA0A64">
        <w:rPr>
          <w:spacing w:val="-17"/>
          <w:w w:val="110"/>
        </w:rPr>
        <w:t xml:space="preserve"> </w:t>
      </w:r>
      <w:r w:rsidRPr="00FA0A64">
        <w:rPr>
          <w:spacing w:val="-2"/>
          <w:w w:val="110"/>
        </w:rPr>
        <w:t>figur</w:t>
      </w:r>
      <w:r w:rsidRPr="00FA0A64">
        <w:rPr>
          <w:spacing w:val="-1"/>
          <w:w w:val="110"/>
        </w:rPr>
        <w:t>e:</w:t>
      </w:r>
    </w:p>
    <w:p w14:paraId="52E0A91B" w14:textId="77777777" w:rsidR="00FA0A64" w:rsidRPr="00336F71" w:rsidRDefault="00FA0A64" w:rsidP="00FA0A64">
      <w:pPr>
        <w:spacing w:line="20" w:lineRule="atLeast"/>
        <w:ind w:left="448"/>
        <w:rPr>
          <w:rFonts w:ascii="Georgia" w:eastAsia="Book Antiqua" w:hAnsi="Georgia" w:cs="Book Antiqua"/>
        </w:rPr>
      </w:pPr>
    </w:p>
    <w:p w14:paraId="0FC4525E" w14:textId="77777777" w:rsidR="00FA0A64" w:rsidRPr="00336F71" w:rsidRDefault="00FA0A64" w:rsidP="00FA0A64">
      <w:pPr>
        <w:spacing w:before="2"/>
        <w:rPr>
          <w:rFonts w:ascii="Georgia" w:eastAsia="Book Antiqua" w:hAnsi="Georgia" w:cs="Book Antiqua"/>
          <w:i/>
        </w:rPr>
      </w:pPr>
    </w:p>
    <w:p w14:paraId="7998A6A7" w14:textId="77777777" w:rsidR="00FA0A64" w:rsidRDefault="00FA0A64" w:rsidP="00FA0A64">
      <w:pPr>
        <w:pStyle w:val="WPtabletitle"/>
        <w:rPr>
          <w:rFonts w:eastAsia="Garamond" w:hAnsi="Garamond" w:cs="Garamond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DB61DDB" wp14:editId="4EA45DAF">
                <wp:simplePos x="0" y="0"/>
                <wp:positionH relativeFrom="page">
                  <wp:posOffset>1513205</wp:posOffset>
                </wp:positionH>
                <wp:positionV relativeFrom="paragraph">
                  <wp:posOffset>1226185</wp:posOffset>
                </wp:positionV>
                <wp:extent cx="160020" cy="137795"/>
                <wp:effectExtent l="0" t="0" r="3175" b="0"/>
                <wp:wrapNone/>
                <wp:docPr id="840" name="Text Box 1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F698AA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6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61DDB" id="_x0000_s1859" type="#_x0000_t202" style="position:absolute;left:0;text-align:left;margin-left:119.15pt;margin-top:96.55pt;width:12.6pt;height:10.8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" filled="f" stroked="f">
                <v:textbox style="layout-flow:vertical;mso-layout-flow-alt:bottom-to-top" inset="0,0,0,0">
                  <w:txbxContent>
                    <w:p w14:paraId="75F698AA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2AAD79F" wp14:editId="3F1EA875">
                <wp:simplePos x="0" y="0"/>
                <wp:positionH relativeFrom="page">
                  <wp:posOffset>1513205</wp:posOffset>
                </wp:positionH>
                <wp:positionV relativeFrom="paragraph">
                  <wp:posOffset>425450</wp:posOffset>
                </wp:positionV>
                <wp:extent cx="160020" cy="137795"/>
                <wp:effectExtent l="0" t="0" r="3175" b="0"/>
                <wp:wrapNone/>
                <wp:docPr id="841" name="Text Box 1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9F15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8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AAD79F" id="_x0000_s1860" type="#_x0000_t202" style="position:absolute;left:0;text-align:left;margin-left:119.15pt;margin-top:33.5pt;width:12.6pt;height:10.8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" filled="f" stroked="f">
                <v:textbox style="layout-flow:vertical;mso-layout-flow-alt:bottom-to-top" inset="0,0,0,0">
                  <w:txbxContent>
                    <w:p w14:paraId="104B9F15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Figure</w:t>
      </w:r>
      <w:r>
        <w:rPr>
          <w:spacing w:val="14"/>
        </w:rPr>
        <w:t xml:space="preserve"> </w:t>
      </w:r>
      <w:r>
        <w:t>1:</w:t>
      </w:r>
      <w:r>
        <w:rPr>
          <w:spacing w:val="39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1"/>
        </w:rPr>
        <w:t>density</w:t>
      </w:r>
      <w:r>
        <w:rPr>
          <w:spacing w:val="15"/>
        </w:rPr>
        <w:t xml:space="preserve"> </w:t>
      </w:r>
      <w:r>
        <w:rPr>
          <w:spacing w:val="-2"/>
        </w:rPr>
        <w:t>curv</w:t>
      </w:r>
      <w:r>
        <w:rPr>
          <w:spacing w:val="-3"/>
        </w:rPr>
        <w:t>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igou</w:t>
      </w:r>
      <w:r>
        <w:rPr>
          <w:spacing w:val="14"/>
        </w:rPr>
        <w:t xml:space="preserve"> </w:t>
      </w:r>
      <w:r>
        <w:t>index</w:t>
      </w:r>
    </w:p>
    <w:p w14:paraId="703E51F2" w14:textId="77777777" w:rsidR="00FA0A64" w:rsidRDefault="00FA0A64" w:rsidP="00FA0A64">
      <w:pPr>
        <w:rPr>
          <w:rFonts w:ascii="Garamond" w:eastAsia="Garamond" w:hAnsi="Garamond" w:cs="Garamond"/>
          <w:sz w:val="20"/>
          <w:szCs w:val="20"/>
        </w:rPr>
      </w:pPr>
    </w:p>
    <w:p w14:paraId="21DAA5BB" w14:textId="77777777" w:rsidR="00FA0A64" w:rsidRDefault="00FA0A64" w:rsidP="00FA0A64">
      <w:pPr>
        <w:spacing w:before="9"/>
        <w:rPr>
          <w:rFonts w:ascii="Garamond" w:eastAsia="Garamond" w:hAnsi="Garamond" w:cs="Garamond"/>
          <w:sz w:val="19"/>
          <w:szCs w:val="19"/>
        </w:rPr>
      </w:pPr>
    </w:p>
    <w:p w14:paraId="5C14B14D" w14:textId="77777777" w:rsidR="00FA0A64" w:rsidRDefault="00FA0A64" w:rsidP="00FA0A64">
      <w:pPr>
        <w:spacing w:line="200" w:lineRule="atLeast"/>
        <w:ind w:left="1309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noProof/>
          <w:sz w:val="20"/>
          <w:szCs w:val="20"/>
          <w:lang w:val="en-CA" w:eastAsia="en-CA"/>
        </w:rPr>
        <mc:AlternateContent>
          <mc:Choice Requires="wpg">
            <w:drawing>
              <wp:inline distT="0" distB="0" distL="0" distR="0" wp14:anchorId="1631651A" wp14:editId="00004CB3">
                <wp:extent cx="4717415" cy="3266440"/>
                <wp:effectExtent l="8890" t="1270" r="7620" b="8890"/>
                <wp:docPr id="842" name="Group 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17415" cy="3266440"/>
                          <a:chOff x="0" y="0"/>
                          <a:chExt cx="7429" cy="5144"/>
                        </a:xfrm>
                      </wpg:grpSpPr>
                      <wpg:grpSp>
                        <wpg:cNvPr id="845" name="Group 1677"/>
                        <wpg:cNvGrpSpPr>
                          <a:grpSpLocks/>
                        </wpg:cNvGrpSpPr>
                        <wpg:grpSpPr bwMode="auto">
                          <a:xfrm>
                            <a:off x="94" y="5053"/>
                            <a:ext cx="7325" cy="2"/>
                            <a:chOff x="94" y="5053"/>
                            <a:chExt cx="7325" cy="2"/>
                          </a:xfrm>
                        </wpg:grpSpPr>
                        <wps:wsp>
                          <wps:cNvPr id="846" name="Freeform 1678"/>
                          <wps:cNvSpPr>
                            <a:spLocks/>
                          </wps:cNvSpPr>
                          <wps:spPr bwMode="auto">
                            <a:xfrm>
                              <a:off x="94" y="5053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7" name="Group 1675"/>
                        <wpg:cNvGrpSpPr>
                          <a:grpSpLocks/>
                        </wpg:cNvGrpSpPr>
                        <wpg:grpSpPr bwMode="auto">
                          <a:xfrm>
                            <a:off x="94" y="3792"/>
                            <a:ext cx="7325" cy="2"/>
                            <a:chOff x="94" y="3792"/>
                            <a:chExt cx="7325" cy="2"/>
                          </a:xfrm>
                        </wpg:grpSpPr>
                        <wps:wsp>
                          <wps:cNvPr id="848" name="Freeform 1676"/>
                          <wps:cNvSpPr>
                            <a:spLocks/>
                          </wps:cNvSpPr>
                          <wps:spPr bwMode="auto">
                            <a:xfrm>
                              <a:off x="94" y="3792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9" name="Group 1673"/>
                        <wpg:cNvGrpSpPr>
                          <a:grpSpLocks/>
                        </wpg:cNvGrpSpPr>
                        <wpg:grpSpPr bwMode="auto">
                          <a:xfrm>
                            <a:off x="94" y="2531"/>
                            <a:ext cx="4243" cy="2"/>
                            <a:chOff x="94" y="2531"/>
                            <a:chExt cx="4243" cy="2"/>
                          </a:xfrm>
                        </wpg:grpSpPr>
                        <wps:wsp>
                          <wps:cNvPr id="850" name="Freeform 1674"/>
                          <wps:cNvSpPr>
                            <a:spLocks/>
                          </wps:cNvSpPr>
                          <wps:spPr bwMode="auto">
                            <a:xfrm>
                              <a:off x="94" y="2531"/>
                              <a:ext cx="4243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4243"/>
                                <a:gd name="T2" fmla="+- 0 4337 94"/>
                                <a:gd name="T3" fmla="*/ T2 w 424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243">
                                  <a:moveTo>
                                    <a:pt x="0" y="0"/>
                                  </a:moveTo>
                                  <a:lnTo>
                                    <a:pt x="4243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5" name="Group 1671"/>
                        <wpg:cNvGrpSpPr>
                          <a:grpSpLocks/>
                        </wpg:cNvGrpSpPr>
                        <wpg:grpSpPr bwMode="auto">
                          <a:xfrm>
                            <a:off x="94" y="1270"/>
                            <a:ext cx="7325" cy="2"/>
                            <a:chOff x="94" y="1270"/>
                            <a:chExt cx="7325" cy="2"/>
                          </a:xfrm>
                        </wpg:grpSpPr>
                        <wps:wsp>
                          <wps:cNvPr id="1686" name="Freeform 1672"/>
                          <wps:cNvSpPr>
                            <a:spLocks/>
                          </wps:cNvSpPr>
                          <wps:spPr bwMode="auto">
                            <a:xfrm>
                              <a:off x="94" y="1270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7" name="Group 1665"/>
                        <wpg:cNvGrpSpPr>
                          <a:grpSpLocks/>
                        </wpg:cNvGrpSpPr>
                        <wpg:grpSpPr bwMode="auto">
                          <a:xfrm>
                            <a:off x="204" y="290"/>
                            <a:ext cx="1722" cy="4763"/>
                            <a:chOff x="204" y="290"/>
                            <a:chExt cx="1722" cy="4763"/>
                          </a:xfrm>
                        </wpg:grpSpPr>
                        <wps:wsp>
                          <wps:cNvPr id="1690" name="Freeform 1670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1614 204"/>
                                <a:gd name="T1" fmla="*/ T0 w 1722"/>
                                <a:gd name="T2" fmla="+- 0 290 290"/>
                                <a:gd name="T3" fmla="*/ 290 h 4763"/>
                                <a:gd name="T4" fmla="+- 0 1577 204"/>
                                <a:gd name="T5" fmla="*/ T4 w 1722"/>
                                <a:gd name="T6" fmla="+- 0 353 290"/>
                                <a:gd name="T7" fmla="*/ 353 h 4763"/>
                                <a:gd name="T8" fmla="+- 0 1559 204"/>
                                <a:gd name="T9" fmla="*/ T8 w 1722"/>
                                <a:gd name="T10" fmla="+- 0 417 290"/>
                                <a:gd name="T11" fmla="*/ 417 h 4763"/>
                                <a:gd name="T12" fmla="+- 0 1541 204"/>
                                <a:gd name="T13" fmla="*/ T12 w 1722"/>
                                <a:gd name="T14" fmla="+- 0 502 290"/>
                                <a:gd name="T15" fmla="*/ 502 h 4763"/>
                                <a:gd name="T16" fmla="+- 0 1522 204"/>
                                <a:gd name="T17" fmla="*/ T16 w 1722"/>
                                <a:gd name="T18" fmla="+- 0 608 290"/>
                                <a:gd name="T19" fmla="*/ 608 h 4763"/>
                                <a:gd name="T20" fmla="+- 0 1504 204"/>
                                <a:gd name="T21" fmla="*/ T20 w 1722"/>
                                <a:gd name="T22" fmla="+- 0 733 290"/>
                                <a:gd name="T23" fmla="*/ 733 h 4763"/>
                                <a:gd name="T24" fmla="+- 0 1486 204"/>
                                <a:gd name="T25" fmla="*/ T24 w 1722"/>
                                <a:gd name="T26" fmla="+- 0 875 290"/>
                                <a:gd name="T27" fmla="*/ 875 h 4763"/>
                                <a:gd name="T28" fmla="+- 0 1468 204"/>
                                <a:gd name="T29" fmla="*/ T28 w 1722"/>
                                <a:gd name="T30" fmla="+- 0 1032 290"/>
                                <a:gd name="T31" fmla="*/ 1032 h 4763"/>
                                <a:gd name="T32" fmla="+- 0 1449 204"/>
                                <a:gd name="T33" fmla="*/ T32 w 1722"/>
                                <a:gd name="T34" fmla="+- 0 1203 290"/>
                                <a:gd name="T35" fmla="*/ 1203 h 4763"/>
                                <a:gd name="T36" fmla="+- 0 1431 204"/>
                                <a:gd name="T37" fmla="*/ T36 w 1722"/>
                                <a:gd name="T38" fmla="+- 0 1384 290"/>
                                <a:gd name="T39" fmla="*/ 1384 h 4763"/>
                                <a:gd name="T40" fmla="+- 0 1413 204"/>
                                <a:gd name="T41" fmla="*/ T40 w 1722"/>
                                <a:gd name="T42" fmla="+- 0 1574 290"/>
                                <a:gd name="T43" fmla="*/ 1574 h 4763"/>
                                <a:gd name="T44" fmla="+- 0 1394 204"/>
                                <a:gd name="T45" fmla="*/ T44 w 1722"/>
                                <a:gd name="T46" fmla="+- 0 1771 290"/>
                                <a:gd name="T47" fmla="*/ 1771 h 4763"/>
                                <a:gd name="T48" fmla="+- 0 1376 204"/>
                                <a:gd name="T49" fmla="*/ T48 w 1722"/>
                                <a:gd name="T50" fmla="+- 0 1973 290"/>
                                <a:gd name="T51" fmla="*/ 1973 h 4763"/>
                                <a:gd name="T52" fmla="+- 0 1358 204"/>
                                <a:gd name="T53" fmla="*/ T52 w 1722"/>
                                <a:gd name="T54" fmla="+- 0 2176 290"/>
                                <a:gd name="T55" fmla="*/ 2176 h 4763"/>
                                <a:gd name="T56" fmla="+- 0 1339 204"/>
                                <a:gd name="T57" fmla="*/ T56 w 1722"/>
                                <a:gd name="T58" fmla="+- 0 2382 290"/>
                                <a:gd name="T59" fmla="*/ 2382 h 4763"/>
                                <a:gd name="T60" fmla="+- 0 1321 204"/>
                                <a:gd name="T61" fmla="*/ T60 w 1722"/>
                                <a:gd name="T62" fmla="+- 0 2586 290"/>
                                <a:gd name="T63" fmla="*/ 2586 h 4763"/>
                                <a:gd name="T64" fmla="+- 0 1303 204"/>
                                <a:gd name="T65" fmla="*/ T64 w 1722"/>
                                <a:gd name="T66" fmla="+- 0 2789 290"/>
                                <a:gd name="T67" fmla="*/ 2789 h 4763"/>
                                <a:gd name="T68" fmla="+- 0 1284 204"/>
                                <a:gd name="T69" fmla="*/ T68 w 1722"/>
                                <a:gd name="T70" fmla="+- 0 2988 290"/>
                                <a:gd name="T71" fmla="*/ 2988 h 4763"/>
                                <a:gd name="T72" fmla="+- 0 1266 204"/>
                                <a:gd name="T73" fmla="*/ T72 w 1722"/>
                                <a:gd name="T74" fmla="+- 0 3184 290"/>
                                <a:gd name="T75" fmla="*/ 3184 h 4763"/>
                                <a:gd name="T76" fmla="+- 0 1248 204"/>
                                <a:gd name="T77" fmla="*/ T76 w 1722"/>
                                <a:gd name="T78" fmla="+- 0 3374 290"/>
                                <a:gd name="T79" fmla="*/ 3374 h 4763"/>
                                <a:gd name="T80" fmla="+- 0 1229 204"/>
                                <a:gd name="T81" fmla="*/ T80 w 1722"/>
                                <a:gd name="T82" fmla="+- 0 3557 290"/>
                                <a:gd name="T83" fmla="*/ 3557 h 4763"/>
                                <a:gd name="T84" fmla="+- 0 1211 204"/>
                                <a:gd name="T85" fmla="*/ T84 w 1722"/>
                                <a:gd name="T86" fmla="+- 0 3732 290"/>
                                <a:gd name="T87" fmla="*/ 3732 h 4763"/>
                                <a:gd name="T88" fmla="+- 0 1193 204"/>
                                <a:gd name="T89" fmla="*/ T88 w 1722"/>
                                <a:gd name="T90" fmla="+- 0 3897 290"/>
                                <a:gd name="T91" fmla="*/ 3897 h 4763"/>
                                <a:gd name="T92" fmla="+- 0 1175 204"/>
                                <a:gd name="T93" fmla="*/ T92 w 1722"/>
                                <a:gd name="T94" fmla="+- 0 4051 290"/>
                                <a:gd name="T95" fmla="*/ 4051 h 4763"/>
                                <a:gd name="T96" fmla="+- 0 1156 204"/>
                                <a:gd name="T97" fmla="*/ T96 w 1722"/>
                                <a:gd name="T98" fmla="+- 0 4193 290"/>
                                <a:gd name="T99" fmla="*/ 4193 h 4763"/>
                                <a:gd name="T100" fmla="+- 0 1138 204"/>
                                <a:gd name="T101" fmla="*/ T100 w 1722"/>
                                <a:gd name="T102" fmla="+- 0 4322 290"/>
                                <a:gd name="T103" fmla="*/ 4322 h 4763"/>
                                <a:gd name="T104" fmla="+- 0 1120 204"/>
                                <a:gd name="T105" fmla="*/ T104 w 1722"/>
                                <a:gd name="T106" fmla="+- 0 4437 290"/>
                                <a:gd name="T107" fmla="*/ 4437 h 4763"/>
                                <a:gd name="T108" fmla="+- 0 1101 204"/>
                                <a:gd name="T109" fmla="*/ T108 w 1722"/>
                                <a:gd name="T110" fmla="+- 0 4538 290"/>
                                <a:gd name="T111" fmla="*/ 4538 h 4763"/>
                                <a:gd name="T112" fmla="+- 0 1083 204"/>
                                <a:gd name="T113" fmla="*/ T112 w 1722"/>
                                <a:gd name="T114" fmla="+- 0 4626 290"/>
                                <a:gd name="T115" fmla="*/ 4626 h 4763"/>
                                <a:gd name="T116" fmla="+- 0 1065 204"/>
                                <a:gd name="T117" fmla="*/ T116 w 1722"/>
                                <a:gd name="T118" fmla="+- 0 4701 290"/>
                                <a:gd name="T119" fmla="*/ 4701 h 4763"/>
                                <a:gd name="T120" fmla="+- 0 1046 204"/>
                                <a:gd name="T121" fmla="*/ T120 w 1722"/>
                                <a:gd name="T122" fmla="+- 0 4765 290"/>
                                <a:gd name="T123" fmla="*/ 4765 h 4763"/>
                                <a:gd name="T124" fmla="+- 0 1010 204"/>
                                <a:gd name="T125" fmla="*/ T124 w 1722"/>
                                <a:gd name="T126" fmla="+- 0 4863 290"/>
                                <a:gd name="T127" fmla="*/ 4863 h 4763"/>
                                <a:gd name="T128" fmla="+- 0 973 204"/>
                                <a:gd name="T129" fmla="*/ T128 w 1722"/>
                                <a:gd name="T130" fmla="+- 0 4932 290"/>
                                <a:gd name="T131" fmla="*/ 4932 h 4763"/>
                                <a:gd name="T132" fmla="+- 0 918 204"/>
                                <a:gd name="T133" fmla="*/ T132 w 1722"/>
                                <a:gd name="T134" fmla="+- 0 4996 290"/>
                                <a:gd name="T135" fmla="*/ 4996 h 4763"/>
                                <a:gd name="T136" fmla="+- 0 863 204"/>
                                <a:gd name="T137" fmla="*/ T136 w 1722"/>
                                <a:gd name="T138" fmla="+- 0 5030 290"/>
                                <a:gd name="T139" fmla="*/ 5030 h 4763"/>
                                <a:gd name="T140" fmla="+- 0 790 204"/>
                                <a:gd name="T141" fmla="*/ T140 w 1722"/>
                                <a:gd name="T142" fmla="+- 0 5048 290"/>
                                <a:gd name="T143" fmla="*/ 5048 h 4763"/>
                                <a:gd name="T144" fmla="+- 0 717 204"/>
                                <a:gd name="T145" fmla="*/ T144 w 1722"/>
                                <a:gd name="T146" fmla="+- 0 5052 290"/>
                                <a:gd name="T147" fmla="*/ 5052 h 4763"/>
                                <a:gd name="T148" fmla="+- 0 698 204"/>
                                <a:gd name="T149" fmla="*/ T148 w 1722"/>
                                <a:gd name="T150" fmla="+- 0 5053 290"/>
                                <a:gd name="T151" fmla="*/ 5053 h 4763"/>
                                <a:gd name="T152" fmla="+- 0 222 204"/>
                                <a:gd name="T153" fmla="*/ T152 w 1722"/>
                                <a:gd name="T154" fmla="+- 0 5053 290"/>
                                <a:gd name="T155" fmla="*/ 5053 h 4763"/>
                                <a:gd name="T156" fmla="+- 0 204 204"/>
                                <a:gd name="T157" fmla="*/ T156 w 1722"/>
                                <a:gd name="T158" fmla="+- 0 5053 290"/>
                                <a:gd name="T159" fmla="*/ 5053 h 4763"/>
                                <a:gd name="T160" fmla="+- 0 1925 204"/>
                                <a:gd name="T161" fmla="*/ T160 w 1722"/>
                                <a:gd name="T162" fmla="+- 0 5053 290"/>
                                <a:gd name="T163" fmla="*/ 5053 h 4763"/>
                                <a:gd name="T164" fmla="+- 0 1925 204"/>
                                <a:gd name="T165" fmla="*/ T164 w 1722"/>
                                <a:gd name="T166" fmla="+- 0 1588 290"/>
                                <a:gd name="T167" fmla="*/ 1588 h 4763"/>
                                <a:gd name="T168" fmla="+- 0 1907 204"/>
                                <a:gd name="T169" fmla="*/ T168 w 1722"/>
                                <a:gd name="T170" fmla="+- 0 1493 290"/>
                                <a:gd name="T171" fmla="*/ 1493 h 4763"/>
                                <a:gd name="T172" fmla="+- 0 1889 204"/>
                                <a:gd name="T173" fmla="*/ T172 w 1722"/>
                                <a:gd name="T174" fmla="+- 0 1397 290"/>
                                <a:gd name="T175" fmla="*/ 1397 h 4763"/>
                                <a:gd name="T176" fmla="+- 0 1870 204"/>
                                <a:gd name="T177" fmla="*/ T176 w 1722"/>
                                <a:gd name="T178" fmla="+- 0 1301 290"/>
                                <a:gd name="T179" fmla="*/ 1301 h 4763"/>
                                <a:gd name="T180" fmla="+- 0 1852 204"/>
                                <a:gd name="T181" fmla="*/ T180 w 1722"/>
                                <a:gd name="T182" fmla="+- 0 1205 290"/>
                                <a:gd name="T183" fmla="*/ 1205 h 4763"/>
                                <a:gd name="T184" fmla="+- 0 1834 204"/>
                                <a:gd name="T185" fmla="*/ T184 w 1722"/>
                                <a:gd name="T186" fmla="+- 0 1108 290"/>
                                <a:gd name="T187" fmla="*/ 1108 h 4763"/>
                                <a:gd name="T188" fmla="+- 0 1815 204"/>
                                <a:gd name="T189" fmla="*/ T188 w 1722"/>
                                <a:gd name="T190" fmla="+- 0 1010 290"/>
                                <a:gd name="T191" fmla="*/ 1010 h 4763"/>
                                <a:gd name="T192" fmla="+- 0 1797 204"/>
                                <a:gd name="T193" fmla="*/ T192 w 1722"/>
                                <a:gd name="T194" fmla="+- 0 913 290"/>
                                <a:gd name="T195" fmla="*/ 913 h 4763"/>
                                <a:gd name="T196" fmla="+- 0 1779 204"/>
                                <a:gd name="T197" fmla="*/ T196 w 1722"/>
                                <a:gd name="T198" fmla="+- 0 816 290"/>
                                <a:gd name="T199" fmla="*/ 816 h 4763"/>
                                <a:gd name="T200" fmla="+- 0 1761 204"/>
                                <a:gd name="T201" fmla="*/ T200 w 1722"/>
                                <a:gd name="T202" fmla="+- 0 722 290"/>
                                <a:gd name="T203" fmla="*/ 722 h 4763"/>
                                <a:gd name="T204" fmla="+- 0 1742 204"/>
                                <a:gd name="T205" fmla="*/ T204 w 1722"/>
                                <a:gd name="T206" fmla="+- 0 631 290"/>
                                <a:gd name="T207" fmla="*/ 631 h 4763"/>
                                <a:gd name="T208" fmla="+- 0 1724 204"/>
                                <a:gd name="T209" fmla="*/ T208 w 1722"/>
                                <a:gd name="T210" fmla="+- 0 546 290"/>
                                <a:gd name="T211" fmla="*/ 546 h 4763"/>
                                <a:gd name="T212" fmla="+- 0 1706 204"/>
                                <a:gd name="T213" fmla="*/ T212 w 1722"/>
                                <a:gd name="T214" fmla="+- 0 469 290"/>
                                <a:gd name="T215" fmla="*/ 469 h 4763"/>
                                <a:gd name="T216" fmla="+- 0 1687 204"/>
                                <a:gd name="T217" fmla="*/ T216 w 1722"/>
                                <a:gd name="T218" fmla="+- 0 402 290"/>
                                <a:gd name="T219" fmla="*/ 402 h 4763"/>
                                <a:gd name="T220" fmla="+- 0 1650 204"/>
                                <a:gd name="T221" fmla="*/ T220 w 1722"/>
                                <a:gd name="T222" fmla="+- 0 311 290"/>
                                <a:gd name="T223" fmla="*/ 311 h 4763"/>
                                <a:gd name="T224" fmla="+- 0 1632 204"/>
                                <a:gd name="T225" fmla="*/ T224 w 1722"/>
                                <a:gd name="T226" fmla="+- 0 291 290"/>
                                <a:gd name="T227" fmla="*/ 291 h 4763"/>
                                <a:gd name="T228" fmla="+- 0 1614 204"/>
                                <a:gd name="T229" fmla="*/ T228 w 1722"/>
                                <a:gd name="T230" fmla="+- 0 290 290"/>
                                <a:gd name="T231" fmla="*/ 290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1410" y="0"/>
                                  </a:moveTo>
                                  <a:lnTo>
                                    <a:pt x="1373" y="63"/>
                                  </a:lnTo>
                                  <a:lnTo>
                                    <a:pt x="1355" y="127"/>
                                  </a:lnTo>
                                  <a:lnTo>
                                    <a:pt x="1337" y="212"/>
                                  </a:lnTo>
                                  <a:lnTo>
                                    <a:pt x="1318" y="318"/>
                                  </a:lnTo>
                                  <a:lnTo>
                                    <a:pt x="1300" y="443"/>
                                  </a:lnTo>
                                  <a:lnTo>
                                    <a:pt x="1282" y="585"/>
                                  </a:lnTo>
                                  <a:lnTo>
                                    <a:pt x="1264" y="742"/>
                                  </a:lnTo>
                                  <a:lnTo>
                                    <a:pt x="1245" y="913"/>
                                  </a:lnTo>
                                  <a:lnTo>
                                    <a:pt x="1227" y="1094"/>
                                  </a:lnTo>
                                  <a:lnTo>
                                    <a:pt x="1209" y="1284"/>
                                  </a:lnTo>
                                  <a:lnTo>
                                    <a:pt x="1190" y="1481"/>
                                  </a:lnTo>
                                  <a:lnTo>
                                    <a:pt x="1172" y="1683"/>
                                  </a:lnTo>
                                  <a:lnTo>
                                    <a:pt x="1154" y="1886"/>
                                  </a:lnTo>
                                  <a:lnTo>
                                    <a:pt x="1135" y="2092"/>
                                  </a:lnTo>
                                  <a:lnTo>
                                    <a:pt x="1117" y="2296"/>
                                  </a:lnTo>
                                  <a:lnTo>
                                    <a:pt x="1099" y="2499"/>
                                  </a:lnTo>
                                  <a:lnTo>
                                    <a:pt x="1080" y="2698"/>
                                  </a:lnTo>
                                  <a:lnTo>
                                    <a:pt x="1062" y="2894"/>
                                  </a:lnTo>
                                  <a:lnTo>
                                    <a:pt x="1044" y="3084"/>
                                  </a:lnTo>
                                  <a:lnTo>
                                    <a:pt x="1025" y="3267"/>
                                  </a:lnTo>
                                  <a:lnTo>
                                    <a:pt x="1007" y="3442"/>
                                  </a:lnTo>
                                  <a:lnTo>
                                    <a:pt x="989" y="3607"/>
                                  </a:lnTo>
                                  <a:lnTo>
                                    <a:pt x="971" y="3761"/>
                                  </a:lnTo>
                                  <a:lnTo>
                                    <a:pt x="952" y="3903"/>
                                  </a:lnTo>
                                  <a:lnTo>
                                    <a:pt x="934" y="4032"/>
                                  </a:lnTo>
                                  <a:lnTo>
                                    <a:pt x="916" y="4147"/>
                                  </a:lnTo>
                                  <a:lnTo>
                                    <a:pt x="897" y="4248"/>
                                  </a:lnTo>
                                  <a:lnTo>
                                    <a:pt x="879" y="4336"/>
                                  </a:lnTo>
                                  <a:lnTo>
                                    <a:pt x="861" y="4411"/>
                                  </a:lnTo>
                                  <a:lnTo>
                                    <a:pt x="842" y="4475"/>
                                  </a:lnTo>
                                  <a:lnTo>
                                    <a:pt x="806" y="4573"/>
                                  </a:lnTo>
                                  <a:lnTo>
                                    <a:pt x="769" y="4642"/>
                                  </a:lnTo>
                                  <a:lnTo>
                                    <a:pt x="714" y="4706"/>
                                  </a:lnTo>
                                  <a:lnTo>
                                    <a:pt x="659" y="4740"/>
                                  </a:lnTo>
                                  <a:lnTo>
                                    <a:pt x="586" y="4758"/>
                                  </a:lnTo>
                                  <a:lnTo>
                                    <a:pt x="513" y="4762"/>
                                  </a:lnTo>
                                  <a:lnTo>
                                    <a:pt x="494" y="4763"/>
                                  </a:lnTo>
                                  <a:lnTo>
                                    <a:pt x="18" y="4763"/>
                                  </a:lnTo>
                                  <a:lnTo>
                                    <a:pt x="0" y="4763"/>
                                  </a:lnTo>
                                  <a:lnTo>
                                    <a:pt x="1721" y="4763"/>
                                  </a:lnTo>
                                  <a:lnTo>
                                    <a:pt x="1721" y="1298"/>
                                  </a:lnTo>
                                  <a:lnTo>
                                    <a:pt x="1703" y="1203"/>
                                  </a:lnTo>
                                  <a:lnTo>
                                    <a:pt x="1685" y="1107"/>
                                  </a:lnTo>
                                  <a:lnTo>
                                    <a:pt x="1666" y="1011"/>
                                  </a:lnTo>
                                  <a:lnTo>
                                    <a:pt x="1648" y="915"/>
                                  </a:lnTo>
                                  <a:lnTo>
                                    <a:pt x="1630" y="818"/>
                                  </a:lnTo>
                                  <a:lnTo>
                                    <a:pt x="1611" y="720"/>
                                  </a:lnTo>
                                  <a:lnTo>
                                    <a:pt x="1593" y="623"/>
                                  </a:lnTo>
                                  <a:lnTo>
                                    <a:pt x="1575" y="526"/>
                                  </a:lnTo>
                                  <a:lnTo>
                                    <a:pt x="1557" y="432"/>
                                  </a:lnTo>
                                  <a:lnTo>
                                    <a:pt x="1538" y="341"/>
                                  </a:lnTo>
                                  <a:lnTo>
                                    <a:pt x="1520" y="256"/>
                                  </a:lnTo>
                                  <a:lnTo>
                                    <a:pt x="1502" y="179"/>
                                  </a:lnTo>
                                  <a:lnTo>
                                    <a:pt x="1483" y="112"/>
                                  </a:lnTo>
                                  <a:lnTo>
                                    <a:pt x="1446" y="21"/>
                                  </a:lnTo>
                                  <a:lnTo>
                                    <a:pt x="1428" y="1"/>
                                  </a:lnTo>
                                  <a:lnTo>
                                    <a:pt x="14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1" name="Freeform 1669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7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27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59 204"/>
                                <a:gd name="T9" fmla="*/ T8 w 1722"/>
                                <a:gd name="T10" fmla="+- 0 5053 290"/>
                                <a:gd name="T11" fmla="*/ 5053 h 4763"/>
                                <a:gd name="T12" fmla="+- 0 589 204"/>
                                <a:gd name="T13" fmla="*/ T12 w 1722"/>
                                <a:gd name="T14" fmla="+- 0 5053 290"/>
                                <a:gd name="T15" fmla="*/ 5053 h 4763"/>
                                <a:gd name="T16" fmla="+- 0 57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66" y="4762"/>
                                  </a:moveTo>
                                  <a:lnTo>
                                    <a:pt x="73" y="4762"/>
                                  </a:lnTo>
                                  <a:lnTo>
                                    <a:pt x="55" y="4763"/>
                                  </a:lnTo>
                                  <a:lnTo>
                                    <a:pt x="385" y="4763"/>
                                  </a:lnTo>
                                  <a:lnTo>
                                    <a:pt x="36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2" name="Freeform 1668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34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14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96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52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534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30" y="4762"/>
                                  </a:moveTo>
                                  <a:lnTo>
                                    <a:pt x="110" y="4762"/>
                                  </a:lnTo>
                                  <a:lnTo>
                                    <a:pt x="92" y="4762"/>
                                  </a:lnTo>
                                  <a:lnTo>
                                    <a:pt x="348" y="4762"/>
                                  </a:lnTo>
                                  <a:lnTo>
                                    <a:pt x="330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3" name="Freeform 1667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97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51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32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15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97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93" y="4762"/>
                                  </a:moveTo>
                                  <a:lnTo>
                                    <a:pt x="147" y="4762"/>
                                  </a:lnTo>
                                  <a:lnTo>
                                    <a:pt x="128" y="4762"/>
                                  </a:lnTo>
                                  <a:lnTo>
                                    <a:pt x="311" y="4762"/>
                                  </a:lnTo>
                                  <a:lnTo>
                                    <a:pt x="293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4" name="Freeform 1666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6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8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69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479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6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56" y="4762"/>
                                  </a:moveTo>
                                  <a:lnTo>
                                    <a:pt x="183" y="4762"/>
                                  </a:lnTo>
                                  <a:lnTo>
                                    <a:pt x="165" y="4762"/>
                                  </a:lnTo>
                                  <a:lnTo>
                                    <a:pt x="275" y="4762"/>
                                  </a:lnTo>
                                  <a:lnTo>
                                    <a:pt x="25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5" name="Group 1663"/>
                        <wpg:cNvGrpSpPr>
                          <a:grpSpLocks/>
                        </wpg:cNvGrpSpPr>
                        <wpg:grpSpPr bwMode="auto">
                          <a:xfrm>
                            <a:off x="1467" y="290"/>
                            <a:ext cx="147" cy="743"/>
                            <a:chOff x="1467" y="290"/>
                            <a:chExt cx="147" cy="743"/>
                          </a:xfrm>
                        </wpg:grpSpPr>
                        <wps:wsp>
                          <wps:cNvPr id="1696" name="Freeform 1664"/>
                          <wps:cNvSpPr>
                            <a:spLocks/>
                          </wps:cNvSpPr>
                          <wps:spPr bwMode="auto">
                            <a:xfrm>
                              <a:off x="1467" y="290"/>
                              <a:ext cx="147" cy="743"/>
                            </a:xfrm>
                            <a:custGeom>
                              <a:avLst/>
                              <a:gdLst>
                                <a:gd name="T0" fmla="+- 0 1614 1467"/>
                                <a:gd name="T1" fmla="*/ T0 w 147"/>
                                <a:gd name="T2" fmla="+- 0 290 290"/>
                                <a:gd name="T3" fmla="*/ 290 h 743"/>
                                <a:gd name="T4" fmla="+- 0 1577 1467"/>
                                <a:gd name="T5" fmla="*/ T4 w 147"/>
                                <a:gd name="T6" fmla="+- 0 353 290"/>
                                <a:gd name="T7" fmla="*/ 353 h 743"/>
                                <a:gd name="T8" fmla="+- 0 1559 1467"/>
                                <a:gd name="T9" fmla="*/ T8 w 147"/>
                                <a:gd name="T10" fmla="+- 0 417 290"/>
                                <a:gd name="T11" fmla="*/ 417 h 743"/>
                                <a:gd name="T12" fmla="+- 0 1541 1467"/>
                                <a:gd name="T13" fmla="*/ T12 w 147"/>
                                <a:gd name="T14" fmla="+- 0 502 290"/>
                                <a:gd name="T15" fmla="*/ 502 h 743"/>
                                <a:gd name="T16" fmla="+- 0 1522 1467"/>
                                <a:gd name="T17" fmla="*/ T16 w 147"/>
                                <a:gd name="T18" fmla="+- 0 608 290"/>
                                <a:gd name="T19" fmla="*/ 608 h 743"/>
                                <a:gd name="T20" fmla="+- 0 1504 1467"/>
                                <a:gd name="T21" fmla="*/ T20 w 147"/>
                                <a:gd name="T22" fmla="+- 0 733 290"/>
                                <a:gd name="T23" fmla="*/ 733 h 743"/>
                                <a:gd name="T24" fmla="+- 0 1486 1467"/>
                                <a:gd name="T25" fmla="*/ T24 w 147"/>
                                <a:gd name="T26" fmla="+- 0 875 290"/>
                                <a:gd name="T27" fmla="*/ 875 h 743"/>
                                <a:gd name="T28" fmla="+- 0 1468 1467"/>
                                <a:gd name="T29" fmla="*/ T28 w 147"/>
                                <a:gd name="T30" fmla="+- 0 1032 290"/>
                                <a:gd name="T31" fmla="*/ 1032 h 7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47" h="743">
                                  <a:moveTo>
                                    <a:pt x="147" y="0"/>
                                  </a:moveTo>
                                  <a:lnTo>
                                    <a:pt x="110" y="63"/>
                                  </a:lnTo>
                                  <a:lnTo>
                                    <a:pt x="92" y="127"/>
                                  </a:lnTo>
                                  <a:lnTo>
                                    <a:pt x="74" y="212"/>
                                  </a:lnTo>
                                  <a:lnTo>
                                    <a:pt x="55" y="318"/>
                                  </a:lnTo>
                                  <a:lnTo>
                                    <a:pt x="37" y="443"/>
                                  </a:lnTo>
                                  <a:lnTo>
                                    <a:pt x="19" y="585"/>
                                  </a:lnTo>
                                  <a:lnTo>
                                    <a:pt x="1" y="74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7" name="Group 1660"/>
                        <wpg:cNvGrpSpPr>
                          <a:grpSpLocks/>
                        </wpg:cNvGrpSpPr>
                        <wpg:grpSpPr bwMode="auto">
                          <a:xfrm>
                            <a:off x="863" y="1205"/>
                            <a:ext cx="586" cy="3826"/>
                            <a:chOff x="863" y="1205"/>
                            <a:chExt cx="586" cy="3826"/>
                          </a:xfrm>
                        </wpg:grpSpPr>
                        <wps:wsp>
                          <wps:cNvPr id="1698" name="Freeform 1662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49 863"/>
                                <a:gd name="T1" fmla="*/ T0 w 586"/>
                                <a:gd name="T2" fmla="+- 0 1205 1205"/>
                                <a:gd name="T3" fmla="*/ 1205 h 3826"/>
                                <a:gd name="T4" fmla="+- 0 1431 863"/>
                                <a:gd name="T5" fmla="*/ T4 w 586"/>
                                <a:gd name="T6" fmla="+- 0 1384 1205"/>
                                <a:gd name="T7" fmla="*/ 1384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86" y="0"/>
                                  </a:moveTo>
                                  <a:lnTo>
                                    <a:pt x="568" y="179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9" name="Freeform 1661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31 863"/>
                                <a:gd name="T1" fmla="*/ T0 w 586"/>
                                <a:gd name="T2" fmla="+- 0 1384 1205"/>
                                <a:gd name="T3" fmla="*/ 1384 h 3826"/>
                                <a:gd name="T4" fmla="+- 0 1413 863"/>
                                <a:gd name="T5" fmla="*/ T4 w 586"/>
                                <a:gd name="T6" fmla="+- 0 1574 1205"/>
                                <a:gd name="T7" fmla="*/ 1574 h 3826"/>
                                <a:gd name="T8" fmla="+- 0 1394 863"/>
                                <a:gd name="T9" fmla="*/ T8 w 586"/>
                                <a:gd name="T10" fmla="+- 0 1771 1205"/>
                                <a:gd name="T11" fmla="*/ 1771 h 3826"/>
                                <a:gd name="T12" fmla="+- 0 1376 863"/>
                                <a:gd name="T13" fmla="*/ T12 w 586"/>
                                <a:gd name="T14" fmla="+- 0 1973 1205"/>
                                <a:gd name="T15" fmla="*/ 1973 h 3826"/>
                                <a:gd name="T16" fmla="+- 0 1358 863"/>
                                <a:gd name="T17" fmla="*/ T16 w 586"/>
                                <a:gd name="T18" fmla="+- 0 2176 1205"/>
                                <a:gd name="T19" fmla="*/ 2176 h 3826"/>
                                <a:gd name="T20" fmla="+- 0 1339 863"/>
                                <a:gd name="T21" fmla="*/ T20 w 586"/>
                                <a:gd name="T22" fmla="+- 0 2382 1205"/>
                                <a:gd name="T23" fmla="*/ 2382 h 3826"/>
                                <a:gd name="T24" fmla="+- 0 1321 863"/>
                                <a:gd name="T25" fmla="*/ T24 w 586"/>
                                <a:gd name="T26" fmla="+- 0 2586 1205"/>
                                <a:gd name="T27" fmla="*/ 2586 h 3826"/>
                                <a:gd name="T28" fmla="+- 0 1303 863"/>
                                <a:gd name="T29" fmla="*/ T28 w 586"/>
                                <a:gd name="T30" fmla="+- 0 2789 1205"/>
                                <a:gd name="T31" fmla="*/ 2789 h 3826"/>
                                <a:gd name="T32" fmla="+- 0 1284 863"/>
                                <a:gd name="T33" fmla="*/ T32 w 586"/>
                                <a:gd name="T34" fmla="+- 0 2988 1205"/>
                                <a:gd name="T35" fmla="*/ 2988 h 3826"/>
                                <a:gd name="T36" fmla="+- 0 1266 863"/>
                                <a:gd name="T37" fmla="*/ T36 w 586"/>
                                <a:gd name="T38" fmla="+- 0 3184 1205"/>
                                <a:gd name="T39" fmla="*/ 3184 h 3826"/>
                                <a:gd name="T40" fmla="+- 0 1248 863"/>
                                <a:gd name="T41" fmla="*/ T40 w 586"/>
                                <a:gd name="T42" fmla="+- 0 3374 1205"/>
                                <a:gd name="T43" fmla="*/ 3374 h 3826"/>
                                <a:gd name="T44" fmla="+- 0 1229 863"/>
                                <a:gd name="T45" fmla="*/ T44 w 586"/>
                                <a:gd name="T46" fmla="+- 0 3557 1205"/>
                                <a:gd name="T47" fmla="*/ 3557 h 3826"/>
                                <a:gd name="T48" fmla="+- 0 1211 863"/>
                                <a:gd name="T49" fmla="*/ T48 w 586"/>
                                <a:gd name="T50" fmla="+- 0 3732 1205"/>
                                <a:gd name="T51" fmla="*/ 3732 h 3826"/>
                                <a:gd name="T52" fmla="+- 0 1193 863"/>
                                <a:gd name="T53" fmla="*/ T52 w 586"/>
                                <a:gd name="T54" fmla="+- 0 3897 1205"/>
                                <a:gd name="T55" fmla="*/ 3897 h 3826"/>
                                <a:gd name="T56" fmla="+- 0 1175 863"/>
                                <a:gd name="T57" fmla="*/ T56 w 586"/>
                                <a:gd name="T58" fmla="+- 0 4051 1205"/>
                                <a:gd name="T59" fmla="*/ 4051 h 3826"/>
                                <a:gd name="T60" fmla="+- 0 1156 863"/>
                                <a:gd name="T61" fmla="*/ T60 w 586"/>
                                <a:gd name="T62" fmla="+- 0 4193 1205"/>
                                <a:gd name="T63" fmla="*/ 4193 h 3826"/>
                                <a:gd name="T64" fmla="+- 0 1138 863"/>
                                <a:gd name="T65" fmla="*/ T64 w 586"/>
                                <a:gd name="T66" fmla="+- 0 4322 1205"/>
                                <a:gd name="T67" fmla="*/ 4322 h 3826"/>
                                <a:gd name="T68" fmla="+- 0 1120 863"/>
                                <a:gd name="T69" fmla="*/ T68 w 586"/>
                                <a:gd name="T70" fmla="+- 0 4437 1205"/>
                                <a:gd name="T71" fmla="*/ 4437 h 3826"/>
                                <a:gd name="T72" fmla="+- 0 1101 863"/>
                                <a:gd name="T73" fmla="*/ T72 w 586"/>
                                <a:gd name="T74" fmla="+- 0 4538 1205"/>
                                <a:gd name="T75" fmla="*/ 4538 h 3826"/>
                                <a:gd name="T76" fmla="+- 0 1083 863"/>
                                <a:gd name="T77" fmla="*/ T76 w 586"/>
                                <a:gd name="T78" fmla="+- 0 4626 1205"/>
                                <a:gd name="T79" fmla="*/ 4626 h 3826"/>
                                <a:gd name="T80" fmla="+- 0 1065 863"/>
                                <a:gd name="T81" fmla="*/ T80 w 586"/>
                                <a:gd name="T82" fmla="+- 0 4701 1205"/>
                                <a:gd name="T83" fmla="*/ 4701 h 3826"/>
                                <a:gd name="T84" fmla="+- 0 1046 863"/>
                                <a:gd name="T85" fmla="*/ T84 w 586"/>
                                <a:gd name="T86" fmla="+- 0 4765 1205"/>
                                <a:gd name="T87" fmla="*/ 4765 h 3826"/>
                                <a:gd name="T88" fmla="+- 0 1010 863"/>
                                <a:gd name="T89" fmla="*/ T88 w 586"/>
                                <a:gd name="T90" fmla="+- 0 4863 1205"/>
                                <a:gd name="T91" fmla="*/ 4863 h 3826"/>
                                <a:gd name="T92" fmla="+- 0 973 863"/>
                                <a:gd name="T93" fmla="*/ T92 w 586"/>
                                <a:gd name="T94" fmla="+- 0 4932 1205"/>
                                <a:gd name="T95" fmla="*/ 4932 h 3826"/>
                                <a:gd name="T96" fmla="+- 0 918 863"/>
                                <a:gd name="T97" fmla="*/ T96 w 586"/>
                                <a:gd name="T98" fmla="+- 0 4996 1205"/>
                                <a:gd name="T99" fmla="*/ 4996 h 3826"/>
                                <a:gd name="T100" fmla="+- 0 863 863"/>
                                <a:gd name="T101" fmla="*/ T100 w 586"/>
                                <a:gd name="T102" fmla="+- 0 5030 1205"/>
                                <a:gd name="T103" fmla="*/ 5030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68" y="179"/>
                                  </a:moveTo>
                                  <a:lnTo>
                                    <a:pt x="550" y="369"/>
                                  </a:lnTo>
                                  <a:lnTo>
                                    <a:pt x="531" y="566"/>
                                  </a:lnTo>
                                  <a:lnTo>
                                    <a:pt x="513" y="768"/>
                                  </a:lnTo>
                                  <a:lnTo>
                                    <a:pt x="495" y="971"/>
                                  </a:lnTo>
                                  <a:lnTo>
                                    <a:pt x="476" y="1177"/>
                                  </a:lnTo>
                                  <a:lnTo>
                                    <a:pt x="458" y="1381"/>
                                  </a:lnTo>
                                  <a:lnTo>
                                    <a:pt x="440" y="1584"/>
                                  </a:lnTo>
                                  <a:lnTo>
                                    <a:pt x="421" y="1783"/>
                                  </a:lnTo>
                                  <a:lnTo>
                                    <a:pt x="403" y="1979"/>
                                  </a:lnTo>
                                  <a:lnTo>
                                    <a:pt x="385" y="2169"/>
                                  </a:lnTo>
                                  <a:lnTo>
                                    <a:pt x="366" y="2352"/>
                                  </a:lnTo>
                                  <a:lnTo>
                                    <a:pt x="348" y="2527"/>
                                  </a:lnTo>
                                  <a:lnTo>
                                    <a:pt x="330" y="2692"/>
                                  </a:lnTo>
                                  <a:lnTo>
                                    <a:pt x="312" y="2846"/>
                                  </a:lnTo>
                                  <a:lnTo>
                                    <a:pt x="293" y="2988"/>
                                  </a:lnTo>
                                  <a:lnTo>
                                    <a:pt x="275" y="3117"/>
                                  </a:lnTo>
                                  <a:lnTo>
                                    <a:pt x="257" y="3232"/>
                                  </a:lnTo>
                                  <a:lnTo>
                                    <a:pt x="238" y="3333"/>
                                  </a:lnTo>
                                  <a:lnTo>
                                    <a:pt x="220" y="3421"/>
                                  </a:lnTo>
                                  <a:lnTo>
                                    <a:pt x="202" y="3496"/>
                                  </a:lnTo>
                                  <a:lnTo>
                                    <a:pt x="183" y="3560"/>
                                  </a:lnTo>
                                  <a:lnTo>
                                    <a:pt x="147" y="3658"/>
                                  </a:lnTo>
                                  <a:lnTo>
                                    <a:pt x="110" y="3727"/>
                                  </a:lnTo>
                                  <a:lnTo>
                                    <a:pt x="55" y="3791"/>
                                  </a:lnTo>
                                  <a:lnTo>
                                    <a:pt x="0" y="382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0" name="Group 1658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458" cy="3465"/>
                            <a:chOff x="1925" y="1588"/>
                            <a:chExt cx="458" cy="3465"/>
                          </a:xfrm>
                        </wpg:grpSpPr>
                        <wps:wsp>
                          <wps:cNvPr id="1701" name="Freeform 1659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458" cy="3465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458"/>
                                <a:gd name="T2" fmla="+- 0 1588 1588"/>
                                <a:gd name="T3" fmla="*/ 1588 h 3465"/>
                                <a:gd name="T4" fmla="+- 0 1925 1925"/>
                                <a:gd name="T5" fmla="*/ T4 w 458"/>
                                <a:gd name="T6" fmla="+- 0 5053 1588"/>
                                <a:gd name="T7" fmla="*/ 5053 h 3465"/>
                                <a:gd name="T8" fmla="+- 0 2383 1925"/>
                                <a:gd name="T9" fmla="*/ T8 w 458"/>
                                <a:gd name="T10" fmla="+- 0 5053 1588"/>
                                <a:gd name="T11" fmla="*/ 5053 h 3465"/>
                                <a:gd name="T12" fmla="+- 0 2383 1925"/>
                                <a:gd name="T13" fmla="*/ T12 w 458"/>
                                <a:gd name="T14" fmla="+- 0 3308 1588"/>
                                <a:gd name="T15" fmla="*/ 3308 h 3465"/>
                                <a:gd name="T16" fmla="+- 0 2365 1925"/>
                                <a:gd name="T17" fmla="*/ T16 w 458"/>
                                <a:gd name="T18" fmla="+- 0 3261 1588"/>
                                <a:gd name="T19" fmla="*/ 3261 h 3465"/>
                                <a:gd name="T20" fmla="+- 0 2346 1925"/>
                                <a:gd name="T21" fmla="*/ T20 w 458"/>
                                <a:gd name="T22" fmla="+- 0 3213 1588"/>
                                <a:gd name="T23" fmla="*/ 3213 h 3465"/>
                                <a:gd name="T24" fmla="+- 0 2292 1925"/>
                                <a:gd name="T25" fmla="*/ T24 w 458"/>
                                <a:gd name="T26" fmla="+- 0 3072 1588"/>
                                <a:gd name="T27" fmla="*/ 3072 h 3465"/>
                                <a:gd name="T28" fmla="+- 0 2255 1925"/>
                                <a:gd name="T29" fmla="*/ T28 w 458"/>
                                <a:gd name="T30" fmla="+- 0 2976 1588"/>
                                <a:gd name="T31" fmla="*/ 2976 h 3465"/>
                                <a:gd name="T32" fmla="+- 0 2218 1925"/>
                                <a:gd name="T33" fmla="*/ T32 w 458"/>
                                <a:gd name="T34" fmla="+- 0 2875 1588"/>
                                <a:gd name="T35" fmla="*/ 2875 h 3465"/>
                                <a:gd name="T36" fmla="+- 0 2182 1925"/>
                                <a:gd name="T37" fmla="*/ T36 w 458"/>
                                <a:gd name="T38" fmla="+- 0 2765 1588"/>
                                <a:gd name="T39" fmla="*/ 2765 h 3465"/>
                                <a:gd name="T40" fmla="+- 0 2163 1925"/>
                                <a:gd name="T41" fmla="*/ T40 w 458"/>
                                <a:gd name="T42" fmla="+- 0 2705 1588"/>
                                <a:gd name="T43" fmla="*/ 2705 h 3465"/>
                                <a:gd name="T44" fmla="+- 0 2145 1925"/>
                                <a:gd name="T45" fmla="*/ T44 w 458"/>
                                <a:gd name="T46" fmla="+- 0 2641 1588"/>
                                <a:gd name="T47" fmla="*/ 2641 h 3465"/>
                                <a:gd name="T48" fmla="+- 0 2127 1925"/>
                                <a:gd name="T49" fmla="*/ T48 w 458"/>
                                <a:gd name="T50" fmla="+- 0 2572 1588"/>
                                <a:gd name="T51" fmla="*/ 2572 h 3465"/>
                                <a:gd name="T52" fmla="+- 0 2108 1925"/>
                                <a:gd name="T53" fmla="*/ T52 w 458"/>
                                <a:gd name="T54" fmla="+- 0 2498 1588"/>
                                <a:gd name="T55" fmla="*/ 2498 h 3465"/>
                                <a:gd name="T56" fmla="+- 0 2090 1925"/>
                                <a:gd name="T57" fmla="*/ T56 w 458"/>
                                <a:gd name="T58" fmla="+- 0 2419 1588"/>
                                <a:gd name="T59" fmla="*/ 2419 h 3465"/>
                                <a:gd name="T60" fmla="+- 0 2072 1925"/>
                                <a:gd name="T61" fmla="*/ T60 w 458"/>
                                <a:gd name="T62" fmla="+- 0 2336 1588"/>
                                <a:gd name="T63" fmla="*/ 2336 h 3465"/>
                                <a:gd name="T64" fmla="+- 0 2053 1925"/>
                                <a:gd name="T65" fmla="*/ T64 w 458"/>
                                <a:gd name="T66" fmla="+- 0 2249 1588"/>
                                <a:gd name="T67" fmla="*/ 2249 h 3465"/>
                                <a:gd name="T68" fmla="+- 0 2035 1925"/>
                                <a:gd name="T69" fmla="*/ T68 w 458"/>
                                <a:gd name="T70" fmla="+- 0 2158 1588"/>
                                <a:gd name="T71" fmla="*/ 2158 h 3465"/>
                                <a:gd name="T72" fmla="+- 0 2017 1925"/>
                                <a:gd name="T73" fmla="*/ T72 w 458"/>
                                <a:gd name="T74" fmla="+- 0 2065 1588"/>
                                <a:gd name="T75" fmla="*/ 2065 h 3465"/>
                                <a:gd name="T76" fmla="+- 0 1999 1925"/>
                                <a:gd name="T77" fmla="*/ T76 w 458"/>
                                <a:gd name="T78" fmla="+- 0 1971 1588"/>
                                <a:gd name="T79" fmla="*/ 1971 h 3465"/>
                                <a:gd name="T80" fmla="+- 0 1962 1925"/>
                                <a:gd name="T81" fmla="*/ T80 w 458"/>
                                <a:gd name="T82" fmla="+- 0 1779 1588"/>
                                <a:gd name="T83" fmla="*/ 1779 h 3465"/>
                                <a:gd name="T84" fmla="+- 0 1944 1925"/>
                                <a:gd name="T85" fmla="*/ T84 w 458"/>
                                <a:gd name="T86" fmla="+- 0 1684 1588"/>
                                <a:gd name="T87" fmla="*/ 1684 h 3465"/>
                                <a:gd name="T88" fmla="+- 0 1925 1925"/>
                                <a:gd name="T89" fmla="*/ T88 w 458"/>
                                <a:gd name="T90" fmla="+- 0 1588 1588"/>
                                <a:gd name="T91" fmla="*/ 1588 h 34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458"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  <a:lnTo>
                                    <a:pt x="458" y="3465"/>
                                  </a:lnTo>
                                  <a:lnTo>
                                    <a:pt x="458" y="1720"/>
                                  </a:lnTo>
                                  <a:lnTo>
                                    <a:pt x="440" y="1673"/>
                                  </a:lnTo>
                                  <a:lnTo>
                                    <a:pt x="421" y="1625"/>
                                  </a:lnTo>
                                  <a:lnTo>
                                    <a:pt x="367" y="1484"/>
                                  </a:lnTo>
                                  <a:lnTo>
                                    <a:pt x="330" y="1388"/>
                                  </a:lnTo>
                                  <a:lnTo>
                                    <a:pt x="293" y="1287"/>
                                  </a:lnTo>
                                  <a:lnTo>
                                    <a:pt x="257" y="1177"/>
                                  </a:lnTo>
                                  <a:lnTo>
                                    <a:pt x="238" y="1117"/>
                                  </a:lnTo>
                                  <a:lnTo>
                                    <a:pt x="220" y="1053"/>
                                  </a:lnTo>
                                  <a:lnTo>
                                    <a:pt x="202" y="984"/>
                                  </a:lnTo>
                                  <a:lnTo>
                                    <a:pt x="183" y="910"/>
                                  </a:lnTo>
                                  <a:lnTo>
                                    <a:pt x="165" y="831"/>
                                  </a:lnTo>
                                  <a:lnTo>
                                    <a:pt x="147" y="748"/>
                                  </a:lnTo>
                                  <a:lnTo>
                                    <a:pt x="128" y="661"/>
                                  </a:lnTo>
                                  <a:lnTo>
                                    <a:pt x="110" y="570"/>
                                  </a:lnTo>
                                  <a:lnTo>
                                    <a:pt x="92" y="477"/>
                                  </a:lnTo>
                                  <a:lnTo>
                                    <a:pt x="74" y="383"/>
                                  </a:lnTo>
                                  <a:lnTo>
                                    <a:pt x="37" y="191"/>
                                  </a:lnTo>
                                  <a:lnTo>
                                    <a:pt x="19" y="9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2" name="Group 1656"/>
                        <wpg:cNvGrpSpPr>
                          <a:grpSpLocks/>
                        </wpg:cNvGrpSpPr>
                        <wpg:grpSpPr bwMode="auto">
                          <a:xfrm>
                            <a:off x="2292" y="3072"/>
                            <a:ext cx="37" cy="94"/>
                            <a:chOff x="2292" y="3072"/>
                            <a:chExt cx="37" cy="94"/>
                          </a:xfrm>
                        </wpg:grpSpPr>
                        <wps:wsp>
                          <wps:cNvPr id="1703" name="Freeform 1657"/>
                          <wps:cNvSpPr>
                            <a:spLocks/>
                          </wps:cNvSpPr>
                          <wps:spPr bwMode="auto">
                            <a:xfrm>
                              <a:off x="2292" y="3072"/>
                              <a:ext cx="37" cy="94"/>
                            </a:xfrm>
                            <a:custGeom>
                              <a:avLst/>
                              <a:gdLst>
                                <a:gd name="T0" fmla="+- 0 2328 2292"/>
                                <a:gd name="T1" fmla="*/ T0 w 37"/>
                                <a:gd name="T2" fmla="+- 0 3166 3072"/>
                                <a:gd name="T3" fmla="*/ 3166 h 94"/>
                                <a:gd name="T4" fmla="+- 0 2310 2292"/>
                                <a:gd name="T5" fmla="*/ T4 w 37"/>
                                <a:gd name="T6" fmla="+- 0 3119 3072"/>
                                <a:gd name="T7" fmla="*/ 3119 h 94"/>
                                <a:gd name="T8" fmla="+- 0 2292 2292"/>
                                <a:gd name="T9" fmla="*/ T8 w 37"/>
                                <a:gd name="T10" fmla="+- 0 3072 3072"/>
                                <a:gd name="T11" fmla="*/ 3072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4">
                                  <a:moveTo>
                                    <a:pt x="36" y="94"/>
                                  </a:move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4" name="Group 1654"/>
                        <wpg:cNvGrpSpPr>
                          <a:grpSpLocks/>
                        </wpg:cNvGrpSpPr>
                        <wpg:grpSpPr bwMode="auto">
                          <a:xfrm>
                            <a:off x="1962" y="1780"/>
                            <a:ext cx="37" cy="190"/>
                            <a:chOff x="1962" y="1780"/>
                            <a:chExt cx="37" cy="190"/>
                          </a:xfrm>
                        </wpg:grpSpPr>
                        <wps:wsp>
                          <wps:cNvPr id="1735" name="Freeform 1655"/>
                          <wps:cNvSpPr>
                            <a:spLocks/>
                          </wps:cNvSpPr>
                          <wps:spPr bwMode="auto">
                            <a:xfrm>
                              <a:off x="1962" y="1780"/>
                              <a:ext cx="37" cy="190"/>
                            </a:xfrm>
                            <a:custGeom>
                              <a:avLst/>
                              <a:gdLst>
                                <a:gd name="T0" fmla="+- 0 1999 1962"/>
                                <a:gd name="T1" fmla="*/ T0 w 37"/>
                                <a:gd name="T2" fmla="+- 0 1970 1780"/>
                                <a:gd name="T3" fmla="*/ 1970 h 190"/>
                                <a:gd name="T4" fmla="+- 0 1980 1962"/>
                                <a:gd name="T5" fmla="*/ T4 w 37"/>
                                <a:gd name="T6" fmla="+- 0 1875 1780"/>
                                <a:gd name="T7" fmla="*/ 1875 h 190"/>
                                <a:gd name="T8" fmla="+- 0 1962 1962"/>
                                <a:gd name="T9" fmla="*/ T8 w 37"/>
                                <a:gd name="T10" fmla="+- 0 1780 1780"/>
                                <a:gd name="T11" fmla="*/ 1780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90">
                                  <a:moveTo>
                                    <a:pt x="37" y="190"/>
                                  </a:moveTo>
                                  <a:lnTo>
                                    <a:pt x="18" y="9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6" name="Group 1652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2" cy="3465"/>
                            <a:chOff x="1925" y="1588"/>
                            <a:chExt cx="2" cy="3465"/>
                          </a:xfrm>
                        </wpg:grpSpPr>
                        <wps:wsp>
                          <wps:cNvPr id="1739" name="Freeform 1653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2" cy="3465"/>
                            </a:xfrm>
                            <a:custGeom>
                              <a:avLst/>
                              <a:gdLst>
                                <a:gd name="T0" fmla="+- 0 1588 1588"/>
                                <a:gd name="T1" fmla="*/ 1588 h 3465"/>
                                <a:gd name="T2" fmla="+- 0 5053 1588"/>
                                <a:gd name="T3" fmla="*/ 5053 h 34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0" name="Group 165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458" cy="1746"/>
                            <a:chOff x="2383" y="3308"/>
                            <a:chExt cx="458" cy="1746"/>
                          </a:xfrm>
                        </wpg:grpSpPr>
                        <wps:wsp>
                          <wps:cNvPr id="1741" name="Freeform 165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458" cy="1746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458"/>
                                <a:gd name="T2" fmla="+- 0 3308 3308"/>
                                <a:gd name="T3" fmla="*/ 3308 h 1746"/>
                                <a:gd name="T4" fmla="+- 0 2383 2383"/>
                                <a:gd name="T5" fmla="*/ T4 w 458"/>
                                <a:gd name="T6" fmla="+- 0 5053 3308"/>
                                <a:gd name="T7" fmla="*/ 5053 h 1746"/>
                                <a:gd name="T8" fmla="+- 0 2841 2383"/>
                                <a:gd name="T9" fmla="*/ T8 w 458"/>
                                <a:gd name="T10" fmla="+- 0 5053 3308"/>
                                <a:gd name="T11" fmla="*/ 5053 h 1746"/>
                                <a:gd name="T12" fmla="+- 0 2841 2383"/>
                                <a:gd name="T13" fmla="*/ T12 w 458"/>
                                <a:gd name="T14" fmla="+- 0 4087 3308"/>
                                <a:gd name="T15" fmla="*/ 4087 h 1746"/>
                                <a:gd name="T16" fmla="+- 0 2823 2383"/>
                                <a:gd name="T17" fmla="*/ T16 w 458"/>
                                <a:gd name="T18" fmla="+- 0 4067 3308"/>
                                <a:gd name="T19" fmla="*/ 4067 h 1746"/>
                                <a:gd name="T20" fmla="+- 0 2804 2383"/>
                                <a:gd name="T21" fmla="*/ T20 w 458"/>
                                <a:gd name="T22" fmla="+- 0 4047 3308"/>
                                <a:gd name="T23" fmla="*/ 4047 h 1746"/>
                                <a:gd name="T24" fmla="+- 0 2749 2383"/>
                                <a:gd name="T25" fmla="*/ T24 w 458"/>
                                <a:gd name="T26" fmla="+- 0 3987 3308"/>
                                <a:gd name="T27" fmla="*/ 3987 h 1746"/>
                                <a:gd name="T28" fmla="+- 0 2694 2383"/>
                                <a:gd name="T29" fmla="*/ T28 w 458"/>
                                <a:gd name="T30" fmla="+- 0 3923 3308"/>
                                <a:gd name="T31" fmla="*/ 3923 h 1746"/>
                                <a:gd name="T32" fmla="+- 0 2639 2383"/>
                                <a:gd name="T33" fmla="*/ T32 w 458"/>
                                <a:gd name="T34" fmla="+- 0 3852 3308"/>
                                <a:gd name="T35" fmla="*/ 3852 h 1746"/>
                                <a:gd name="T36" fmla="+- 0 2603 2383"/>
                                <a:gd name="T37" fmla="*/ T36 w 458"/>
                                <a:gd name="T38" fmla="+- 0 3797 3308"/>
                                <a:gd name="T39" fmla="*/ 3797 h 1746"/>
                                <a:gd name="T40" fmla="+- 0 2566 2383"/>
                                <a:gd name="T41" fmla="*/ T40 w 458"/>
                                <a:gd name="T42" fmla="+- 0 3734 3308"/>
                                <a:gd name="T43" fmla="*/ 3734 h 1746"/>
                                <a:gd name="T44" fmla="+- 0 2530 2383"/>
                                <a:gd name="T45" fmla="*/ T44 w 458"/>
                                <a:gd name="T46" fmla="+- 0 3662 3308"/>
                                <a:gd name="T47" fmla="*/ 3662 h 1746"/>
                                <a:gd name="T48" fmla="+- 0 2493 2383"/>
                                <a:gd name="T49" fmla="*/ T48 w 458"/>
                                <a:gd name="T50" fmla="+- 0 3582 3308"/>
                                <a:gd name="T51" fmla="*/ 3582 h 1746"/>
                                <a:gd name="T52" fmla="+- 0 2456 2383"/>
                                <a:gd name="T53" fmla="*/ T52 w 458"/>
                                <a:gd name="T54" fmla="+- 0 3494 3308"/>
                                <a:gd name="T55" fmla="*/ 3494 h 1746"/>
                                <a:gd name="T56" fmla="+- 0 2420 2383"/>
                                <a:gd name="T57" fmla="*/ T56 w 458"/>
                                <a:gd name="T58" fmla="+- 0 3402 3308"/>
                                <a:gd name="T59" fmla="*/ 3402 h 1746"/>
                                <a:gd name="T60" fmla="+- 0 2401 2383"/>
                                <a:gd name="T61" fmla="*/ T60 w 458"/>
                                <a:gd name="T62" fmla="+- 0 3355 3308"/>
                                <a:gd name="T63" fmla="*/ 3355 h 1746"/>
                                <a:gd name="T64" fmla="+- 0 2383 2383"/>
                                <a:gd name="T65" fmla="*/ T64 w 458"/>
                                <a:gd name="T66" fmla="+- 0 3308 3308"/>
                                <a:gd name="T67" fmla="*/ 3308 h 17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458"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  <a:lnTo>
                                    <a:pt x="458" y="1745"/>
                                  </a:lnTo>
                                  <a:lnTo>
                                    <a:pt x="458" y="779"/>
                                  </a:lnTo>
                                  <a:lnTo>
                                    <a:pt x="440" y="759"/>
                                  </a:lnTo>
                                  <a:lnTo>
                                    <a:pt x="421" y="739"/>
                                  </a:lnTo>
                                  <a:lnTo>
                                    <a:pt x="366" y="679"/>
                                  </a:lnTo>
                                  <a:lnTo>
                                    <a:pt x="311" y="615"/>
                                  </a:lnTo>
                                  <a:lnTo>
                                    <a:pt x="256" y="544"/>
                                  </a:lnTo>
                                  <a:lnTo>
                                    <a:pt x="220" y="489"/>
                                  </a:lnTo>
                                  <a:lnTo>
                                    <a:pt x="183" y="426"/>
                                  </a:lnTo>
                                  <a:lnTo>
                                    <a:pt x="147" y="354"/>
                                  </a:lnTo>
                                  <a:lnTo>
                                    <a:pt x="110" y="274"/>
                                  </a:lnTo>
                                  <a:lnTo>
                                    <a:pt x="73" y="186"/>
                                  </a:lnTo>
                                  <a:lnTo>
                                    <a:pt x="37" y="94"/>
                                  </a:ln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2" name="Group 1648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2" cy="1746"/>
                            <a:chOff x="2383" y="3308"/>
                            <a:chExt cx="2" cy="1746"/>
                          </a:xfrm>
                        </wpg:grpSpPr>
                        <wps:wsp>
                          <wps:cNvPr id="1743" name="Freeform 1649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2" cy="1746"/>
                            </a:xfrm>
                            <a:custGeom>
                              <a:avLst/>
                              <a:gdLst>
                                <a:gd name="T0" fmla="+- 0 3308 3308"/>
                                <a:gd name="T1" fmla="*/ 3308 h 1746"/>
                                <a:gd name="T2" fmla="+- 0 5053 3308"/>
                                <a:gd name="T3" fmla="*/ 5053 h 17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4" name="Group 1640"/>
                        <wpg:cNvGrpSpPr>
                          <a:grpSpLocks/>
                        </wpg:cNvGrpSpPr>
                        <wpg:grpSpPr bwMode="auto">
                          <a:xfrm>
                            <a:off x="2841" y="4087"/>
                            <a:ext cx="4560" cy="966"/>
                            <a:chOff x="2841" y="4087"/>
                            <a:chExt cx="4560" cy="966"/>
                          </a:xfrm>
                        </wpg:grpSpPr>
                        <wps:wsp>
                          <wps:cNvPr id="1745" name="Freeform 1647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4560"/>
                                <a:gd name="T2" fmla="+- 0 5053 4087"/>
                                <a:gd name="T3" fmla="*/ 5053 h 966"/>
                                <a:gd name="T4" fmla="+- 0 7400 2841"/>
                                <a:gd name="T5" fmla="*/ T4 w 4560"/>
                                <a:gd name="T6" fmla="+- 0 5004 4087"/>
                                <a:gd name="T7" fmla="*/ 5004 h 966"/>
                                <a:gd name="T8" fmla="+- 0 7364 2841"/>
                                <a:gd name="T9" fmla="*/ T8 w 4560"/>
                                <a:gd name="T10" fmla="+- 0 5004 4087"/>
                                <a:gd name="T11" fmla="*/ 5004 h 966"/>
                                <a:gd name="T12" fmla="+- 0 7291 2841"/>
                                <a:gd name="T13" fmla="*/ T12 w 4560"/>
                                <a:gd name="T14" fmla="+- 0 5003 4087"/>
                                <a:gd name="T15" fmla="*/ 5003 h 966"/>
                                <a:gd name="T16" fmla="+- 0 7254 2841"/>
                                <a:gd name="T17" fmla="*/ T16 w 4560"/>
                                <a:gd name="T18" fmla="+- 0 5003 4087"/>
                                <a:gd name="T19" fmla="*/ 5003 h 966"/>
                                <a:gd name="T20" fmla="+- 0 7071 2841"/>
                                <a:gd name="T21" fmla="*/ T20 w 4560"/>
                                <a:gd name="T22" fmla="+- 0 5002 4087"/>
                                <a:gd name="T23" fmla="*/ 5002 h 966"/>
                                <a:gd name="T24" fmla="+- 0 7016 2841"/>
                                <a:gd name="T25" fmla="*/ T24 w 4560"/>
                                <a:gd name="T26" fmla="+- 0 5000 4087"/>
                                <a:gd name="T27" fmla="*/ 5000 h 966"/>
                                <a:gd name="T28" fmla="+- 0 6976 2841"/>
                                <a:gd name="T29" fmla="*/ T28 w 4560"/>
                                <a:gd name="T30" fmla="+- 0 4997 4087"/>
                                <a:gd name="T31" fmla="*/ 4997 h 966"/>
                                <a:gd name="T32" fmla="+- 0 6686 2841"/>
                                <a:gd name="T33" fmla="*/ T32 w 4560"/>
                                <a:gd name="T34" fmla="+- 0 4997 4087"/>
                                <a:gd name="T35" fmla="*/ 4997 h 966"/>
                                <a:gd name="T36" fmla="+- 0 6631 2841"/>
                                <a:gd name="T37" fmla="*/ T36 w 4560"/>
                                <a:gd name="T38" fmla="+- 0 4995 4087"/>
                                <a:gd name="T39" fmla="*/ 4995 h 966"/>
                                <a:gd name="T40" fmla="+- 0 6595 2841"/>
                                <a:gd name="T41" fmla="*/ T40 w 4560"/>
                                <a:gd name="T42" fmla="+- 0 4993 4087"/>
                                <a:gd name="T43" fmla="*/ 4993 h 966"/>
                                <a:gd name="T44" fmla="+- 0 6558 2841"/>
                                <a:gd name="T45" fmla="*/ T44 w 4560"/>
                                <a:gd name="T46" fmla="+- 0 4990 4087"/>
                                <a:gd name="T47" fmla="*/ 4990 h 966"/>
                                <a:gd name="T48" fmla="+- 0 6517 2841"/>
                                <a:gd name="T49" fmla="*/ T48 w 4560"/>
                                <a:gd name="T50" fmla="+- 0 4988 4087"/>
                                <a:gd name="T51" fmla="*/ 4988 h 966"/>
                                <a:gd name="T52" fmla="+- 0 6228 2841"/>
                                <a:gd name="T53" fmla="*/ T52 w 4560"/>
                                <a:gd name="T54" fmla="+- 0 4987 4087"/>
                                <a:gd name="T55" fmla="*/ 4987 h 966"/>
                                <a:gd name="T56" fmla="+- 0 6192 2841"/>
                                <a:gd name="T57" fmla="*/ T56 w 4560"/>
                                <a:gd name="T58" fmla="+- 0 4985 4087"/>
                                <a:gd name="T59" fmla="*/ 4985 h 966"/>
                                <a:gd name="T60" fmla="+- 0 6137 2841"/>
                                <a:gd name="T61" fmla="*/ T60 w 4560"/>
                                <a:gd name="T62" fmla="+- 0 4981 4087"/>
                                <a:gd name="T63" fmla="*/ 4981 h 966"/>
                                <a:gd name="T64" fmla="+- 0 6082 2841"/>
                                <a:gd name="T65" fmla="*/ T64 w 4560"/>
                                <a:gd name="T66" fmla="+- 0 4978 4087"/>
                                <a:gd name="T67" fmla="*/ 4978 h 966"/>
                                <a:gd name="T68" fmla="+- 0 6027 2841"/>
                                <a:gd name="T69" fmla="*/ T68 w 4560"/>
                                <a:gd name="T70" fmla="+- 0 4976 4087"/>
                                <a:gd name="T71" fmla="*/ 4976 h 966"/>
                                <a:gd name="T72" fmla="+- 0 5917 2841"/>
                                <a:gd name="T73" fmla="*/ T72 w 4560"/>
                                <a:gd name="T74" fmla="+- 0 4975 4087"/>
                                <a:gd name="T75" fmla="*/ 4975 h 966"/>
                                <a:gd name="T76" fmla="+- 0 5881 2841"/>
                                <a:gd name="T77" fmla="*/ T76 w 4560"/>
                                <a:gd name="T78" fmla="+- 0 4974 4087"/>
                                <a:gd name="T79" fmla="*/ 4974 h 966"/>
                                <a:gd name="T80" fmla="+- 0 5844 2841"/>
                                <a:gd name="T81" fmla="*/ T80 w 4560"/>
                                <a:gd name="T82" fmla="+- 0 4972 4087"/>
                                <a:gd name="T83" fmla="*/ 4972 h 966"/>
                                <a:gd name="T84" fmla="+- 0 5752 2841"/>
                                <a:gd name="T85" fmla="*/ T84 w 4560"/>
                                <a:gd name="T86" fmla="+- 0 4967 4087"/>
                                <a:gd name="T87" fmla="*/ 4967 h 966"/>
                                <a:gd name="T88" fmla="+- 0 5716 2841"/>
                                <a:gd name="T89" fmla="*/ T88 w 4560"/>
                                <a:gd name="T90" fmla="+- 0 4965 4087"/>
                                <a:gd name="T91" fmla="*/ 4965 h 966"/>
                                <a:gd name="T92" fmla="+- 0 5679 2841"/>
                                <a:gd name="T93" fmla="*/ T92 w 4560"/>
                                <a:gd name="T94" fmla="+- 0 4964 4087"/>
                                <a:gd name="T95" fmla="*/ 4964 h 966"/>
                                <a:gd name="T96" fmla="+- 0 5643 2841"/>
                                <a:gd name="T97" fmla="*/ T96 w 4560"/>
                                <a:gd name="T98" fmla="+- 0 4963 4087"/>
                                <a:gd name="T99" fmla="*/ 4963 h 966"/>
                                <a:gd name="T100" fmla="+- 0 5496 2841"/>
                                <a:gd name="T101" fmla="*/ T100 w 4560"/>
                                <a:gd name="T102" fmla="+- 0 4963 4087"/>
                                <a:gd name="T103" fmla="*/ 4963 h 966"/>
                                <a:gd name="T104" fmla="+- 0 5350 2841"/>
                                <a:gd name="T105" fmla="*/ T104 w 4560"/>
                                <a:gd name="T106" fmla="+- 0 4947 4087"/>
                                <a:gd name="T107" fmla="*/ 4947 h 966"/>
                                <a:gd name="T108" fmla="+- 0 5258 2841"/>
                                <a:gd name="T109" fmla="*/ T108 w 4560"/>
                                <a:gd name="T110" fmla="+- 0 4930 4087"/>
                                <a:gd name="T111" fmla="*/ 4930 h 966"/>
                                <a:gd name="T112" fmla="+- 0 5111 2841"/>
                                <a:gd name="T113" fmla="*/ T112 w 4560"/>
                                <a:gd name="T114" fmla="+- 0 4916 4087"/>
                                <a:gd name="T115" fmla="*/ 4916 h 966"/>
                                <a:gd name="T116" fmla="+- 0 5029 2841"/>
                                <a:gd name="T117" fmla="*/ T116 w 4560"/>
                                <a:gd name="T118" fmla="+- 0 4914 4087"/>
                                <a:gd name="T119" fmla="*/ 4914 h 966"/>
                                <a:gd name="T120" fmla="+- 0 4855 2841"/>
                                <a:gd name="T121" fmla="*/ T120 w 4560"/>
                                <a:gd name="T122" fmla="+- 0 4914 4087"/>
                                <a:gd name="T123" fmla="*/ 4914 h 966"/>
                                <a:gd name="T124" fmla="+- 0 4709 2841"/>
                                <a:gd name="T125" fmla="*/ T124 w 4560"/>
                                <a:gd name="T126" fmla="+- 0 4893 4087"/>
                                <a:gd name="T127" fmla="*/ 4893 h 966"/>
                                <a:gd name="T128" fmla="+- 0 4599 2841"/>
                                <a:gd name="T129" fmla="*/ T128 w 4560"/>
                                <a:gd name="T130" fmla="+- 0 4865 4087"/>
                                <a:gd name="T131" fmla="*/ 4865 h 966"/>
                                <a:gd name="T132" fmla="+- 0 4544 2841"/>
                                <a:gd name="T133" fmla="*/ T132 w 4560"/>
                                <a:gd name="T134" fmla="+- 0 4853 4087"/>
                                <a:gd name="T135" fmla="*/ 4853 h 966"/>
                                <a:gd name="T136" fmla="+- 0 4489 2841"/>
                                <a:gd name="T137" fmla="*/ T136 w 4560"/>
                                <a:gd name="T138" fmla="+- 0 4842 4087"/>
                                <a:gd name="T139" fmla="*/ 4842 h 966"/>
                                <a:gd name="T140" fmla="+- 0 4452 2841"/>
                                <a:gd name="T141" fmla="*/ T140 w 4560"/>
                                <a:gd name="T142" fmla="+- 0 4834 4087"/>
                                <a:gd name="T143" fmla="*/ 4834 h 966"/>
                                <a:gd name="T144" fmla="+- 0 4397 2841"/>
                                <a:gd name="T145" fmla="*/ T144 w 4560"/>
                                <a:gd name="T146" fmla="+- 0 4822 4087"/>
                                <a:gd name="T147" fmla="*/ 4822 h 966"/>
                                <a:gd name="T148" fmla="+- 0 4287 2841"/>
                                <a:gd name="T149" fmla="*/ T148 w 4560"/>
                                <a:gd name="T150" fmla="+- 0 4802 4087"/>
                                <a:gd name="T151" fmla="*/ 4802 h 966"/>
                                <a:gd name="T152" fmla="+- 0 4178 2841"/>
                                <a:gd name="T153" fmla="*/ T152 w 4560"/>
                                <a:gd name="T154" fmla="+- 0 4797 4087"/>
                                <a:gd name="T155" fmla="*/ 4797 h 966"/>
                                <a:gd name="T156" fmla="+- 0 4031 2841"/>
                                <a:gd name="T157" fmla="*/ T156 w 4560"/>
                                <a:gd name="T158" fmla="+- 0 4775 4087"/>
                                <a:gd name="T159" fmla="*/ 4775 h 966"/>
                                <a:gd name="T160" fmla="+- 0 3921 2841"/>
                                <a:gd name="T161" fmla="*/ T160 w 4560"/>
                                <a:gd name="T162" fmla="+- 0 4739 4087"/>
                                <a:gd name="T163" fmla="*/ 4739 h 966"/>
                                <a:gd name="T164" fmla="+- 0 3830 2841"/>
                                <a:gd name="T165" fmla="*/ T164 w 4560"/>
                                <a:gd name="T166" fmla="+- 0 4712 4087"/>
                                <a:gd name="T167" fmla="*/ 4712 h 966"/>
                                <a:gd name="T168" fmla="+- 0 3702 2841"/>
                                <a:gd name="T169" fmla="*/ T168 w 4560"/>
                                <a:gd name="T170" fmla="+- 0 4691 4087"/>
                                <a:gd name="T171" fmla="*/ 4691 h 966"/>
                                <a:gd name="T172" fmla="+- 0 3610 2841"/>
                                <a:gd name="T173" fmla="*/ T172 w 4560"/>
                                <a:gd name="T174" fmla="+- 0 4673 4087"/>
                                <a:gd name="T175" fmla="*/ 4673 h 966"/>
                                <a:gd name="T176" fmla="+- 0 3463 2841"/>
                                <a:gd name="T177" fmla="*/ T176 w 4560"/>
                                <a:gd name="T178" fmla="+- 0 4612 4087"/>
                                <a:gd name="T179" fmla="*/ 4612 h 966"/>
                                <a:gd name="T180" fmla="+- 0 3354 2841"/>
                                <a:gd name="T181" fmla="*/ T180 w 4560"/>
                                <a:gd name="T182" fmla="+- 0 4554 4087"/>
                                <a:gd name="T183" fmla="*/ 4554 h 966"/>
                                <a:gd name="T184" fmla="+- 0 3244 2841"/>
                                <a:gd name="T185" fmla="*/ T184 w 4560"/>
                                <a:gd name="T186" fmla="+- 0 4480 4087"/>
                                <a:gd name="T187" fmla="*/ 4480 h 966"/>
                                <a:gd name="T188" fmla="+- 0 3170 2841"/>
                                <a:gd name="T189" fmla="*/ T188 w 4560"/>
                                <a:gd name="T190" fmla="+- 0 4428 4087"/>
                                <a:gd name="T191" fmla="*/ 4428 h 966"/>
                                <a:gd name="T192" fmla="+- 0 3061 2841"/>
                                <a:gd name="T193" fmla="*/ T192 w 4560"/>
                                <a:gd name="T194" fmla="+- 0 4333 4087"/>
                                <a:gd name="T195" fmla="*/ 4333 h 966"/>
                                <a:gd name="T196" fmla="+- 0 2951 2841"/>
                                <a:gd name="T197" fmla="*/ T196 w 4560"/>
                                <a:gd name="T198" fmla="+- 0 4211 4087"/>
                                <a:gd name="T199" fmla="*/ 4211 h 966"/>
                                <a:gd name="T200" fmla="+- 0 2896 2841"/>
                                <a:gd name="T201" fmla="*/ T200 w 4560"/>
                                <a:gd name="T202" fmla="+- 0 4148 4087"/>
                                <a:gd name="T203" fmla="*/ 4148 h 966"/>
                                <a:gd name="T204" fmla="+- 0 2841 2841"/>
                                <a:gd name="T205" fmla="*/ T204 w 4560"/>
                                <a:gd name="T206" fmla="+- 0 4087 4087"/>
                                <a:gd name="T207" fmla="*/ 4087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0" y="0"/>
                                  </a:moveTo>
                                  <a:lnTo>
                                    <a:pt x="0" y="966"/>
                                  </a:lnTo>
                                  <a:lnTo>
                                    <a:pt x="4559" y="966"/>
                                  </a:lnTo>
                                  <a:lnTo>
                                    <a:pt x="4559" y="917"/>
                                  </a:lnTo>
                                  <a:lnTo>
                                    <a:pt x="4541" y="917"/>
                                  </a:lnTo>
                                  <a:lnTo>
                                    <a:pt x="4523" y="917"/>
                                  </a:lnTo>
                                  <a:lnTo>
                                    <a:pt x="4504" y="917"/>
                                  </a:lnTo>
                                  <a:lnTo>
                                    <a:pt x="4450" y="916"/>
                                  </a:lnTo>
                                  <a:lnTo>
                                    <a:pt x="4431" y="916"/>
                                  </a:lnTo>
                                  <a:lnTo>
                                    <a:pt x="4413" y="916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230" y="915"/>
                                  </a:lnTo>
                                  <a:lnTo>
                                    <a:pt x="4193" y="914"/>
                                  </a:lnTo>
                                  <a:lnTo>
                                    <a:pt x="4175" y="913"/>
                                  </a:lnTo>
                                  <a:lnTo>
                                    <a:pt x="4157" y="912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3845" y="910"/>
                                  </a:lnTo>
                                  <a:lnTo>
                                    <a:pt x="3809" y="909"/>
                                  </a:lnTo>
                                  <a:lnTo>
                                    <a:pt x="3790" y="908"/>
                                  </a:lnTo>
                                  <a:lnTo>
                                    <a:pt x="3772" y="907"/>
                                  </a:lnTo>
                                  <a:lnTo>
                                    <a:pt x="3754" y="906"/>
                                  </a:lnTo>
                                  <a:lnTo>
                                    <a:pt x="3735" y="904"/>
                                  </a:lnTo>
                                  <a:lnTo>
                                    <a:pt x="3717" y="903"/>
                                  </a:lnTo>
                                  <a:lnTo>
                                    <a:pt x="3699" y="902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406" y="901"/>
                                  </a:lnTo>
                                  <a:lnTo>
                                    <a:pt x="3387" y="900"/>
                                  </a:lnTo>
                                  <a:lnTo>
                                    <a:pt x="3369" y="899"/>
                                  </a:lnTo>
                                  <a:lnTo>
                                    <a:pt x="3351" y="898"/>
                                  </a:lnTo>
                                  <a:lnTo>
                                    <a:pt x="3314" y="896"/>
                                  </a:lnTo>
                                  <a:lnTo>
                                    <a:pt x="3296" y="894"/>
                                  </a:lnTo>
                                  <a:lnTo>
                                    <a:pt x="3259" y="892"/>
                                  </a:lnTo>
                                  <a:lnTo>
                                    <a:pt x="3241" y="891"/>
                                  </a:lnTo>
                                  <a:lnTo>
                                    <a:pt x="3223" y="890"/>
                                  </a:lnTo>
                                  <a:lnTo>
                                    <a:pt x="3186" y="889"/>
                                  </a:lnTo>
                                  <a:lnTo>
                                    <a:pt x="3113" y="889"/>
                                  </a:lnTo>
                                  <a:lnTo>
                                    <a:pt x="3076" y="888"/>
                                  </a:lnTo>
                                  <a:lnTo>
                                    <a:pt x="3058" y="888"/>
                                  </a:lnTo>
                                  <a:lnTo>
                                    <a:pt x="3040" y="887"/>
                                  </a:lnTo>
                                  <a:lnTo>
                                    <a:pt x="3021" y="886"/>
                                  </a:lnTo>
                                  <a:lnTo>
                                    <a:pt x="3003" y="885"/>
                                  </a:lnTo>
                                  <a:lnTo>
                                    <a:pt x="2985" y="884"/>
                                  </a:lnTo>
                                  <a:lnTo>
                                    <a:pt x="2911" y="880"/>
                                  </a:lnTo>
                                  <a:lnTo>
                                    <a:pt x="2893" y="879"/>
                                  </a:lnTo>
                                  <a:lnTo>
                                    <a:pt x="2875" y="878"/>
                                  </a:lnTo>
                                  <a:lnTo>
                                    <a:pt x="2856" y="877"/>
                                  </a:lnTo>
                                  <a:lnTo>
                                    <a:pt x="2838" y="877"/>
                                  </a:lnTo>
                                  <a:lnTo>
                                    <a:pt x="2820" y="877"/>
                                  </a:lnTo>
                                  <a:lnTo>
                                    <a:pt x="2802" y="876"/>
                                  </a:lnTo>
                                  <a:lnTo>
                                    <a:pt x="2692" y="876"/>
                                  </a:lnTo>
                                  <a:lnTo>
                                    <a:pt x="2655" y="876"/>
                                  </a:lnTo>
                                  <a:lnTo>
                                    <a:pt x="2582" y="871"/>
                                  </a:lnTo>
                                  <a:lnTo>
                                    <a:pt x="2509" y="860"/>
                                  </a:lnTo>
                                  <a:lnTo>
                                    <a:pt x="2454" y="850"/>
                                  </a:lnTo>
                                  <a:lnTo>
                                    <a:pt x="2417" y="843"/>
                                  </a:lnTo>
                                  <a:lnTo>
                                    <a:pt x="2344" y="834"/>
                                  </a:lnTo>
                                  <a:lnTo>
                                    <a:pt x="2270" y="829"/>
                                  </a:lnTo>
                                  <a:lnTo>
                                    <a:pt x="2197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032" y="827"/>
                                  </a:lnTo>
                                  <a:lnTo>
                                    <a:pt x="2014" y="827"/>
                                  </a:lnTo>
                                  <a:lnTo>
                                    <a:pt x="1941" y="821"/>
                                  </a:lnTo>
                                  <a:lnTo>
                                    <a:pt x="1868" y="806"/>
                                  </a:lnTo>
                                  <a:lnTo>
                                    <a:pt x="1794" y="787"/>
                                  </a:lnTo>
                                  <a:lnTo>
                                    <a:pt x="1758" y="778"/>
                                  </a:lnTo>
                                  <a:lnTo>
                                    <a:pt x="1721" y="770"/>
                                  </a:lnTo>
                                  <a:lnTo>
                                    <a:pt x="1703" y="766"/>
                                  </a:lnTo>
                                  <a:lnTo>
                                    <a:pt x="1666" y="759"/>
                                  </a:lnTo>
                                  <a:lnTo>
                                    <a:pt x="1648" y="755"/>
                                  </a:lnTo>
                                  <a:lnTo>
                                    <a:pt x="1630" y="751"/>
                                  </a:lnTo>
                                  <a:lnTo>
                                    <a:pt x="1611" y="747"/>
                                  </a:lnTo>
                                  <a:lnTo>
                                    <a:pt x="1575" y="739"/>
                                  </a:lnTo>
                                  <a:lnTo>
                                    <a:pt x="1556" y="735"/>
                                  </a:lnTo>
                                  <a:lnTo>
                                    <a:pt x="1520" y="726"/>
                                  </a:lnTo>
                                  <a:lnTo>
                                    <a:pt x="1446" y="715"/>
                                  </a:lnTo>
                                  <a:lnTo>
                                    <a:pt x="1373" y="711"/>
                                  </a:lnTo>
                                  <a:lnTo>
                                    <a:pt x="1337" y="710"/>
                                  </a:lnTo>
                                  <a:lnTo>
                                    <a:pt x="1263" y="703"/>
                                  </a:lnTo>
                                  <a:lnTo>
                                    <a:pt x="1190" y="688"/>
                                  </a:lnTo>
                                  <a:lnTo>
                                    <a:pt x="1117" y="665"/>
                                  </a:lnTo>
                                  <a:lnTo>
                                    <a:pt x="1080" y="652"/>
                                  </a:lnTo>
                                  <a:lnTo>
                                    <a:pt x="1062" y="646"/>
                                  </a:lnTo>
                                  <a:lnTo>
                                    <a:pt x="989" y="625"/>
                                  </a:lnTo>
                                  <a:lnTo>
                                    <a:pt x="915" y="612"/>
                                  </a:lnTo>
                                  <a:lnTo>
                                    <a:pt x="861" y="604"/>
                                  </a:lnTo>
                                  <a:lnTo>
                                    <a:pt x="842" y="602"/>
                                  </a:lnTo>
                                  <a:lnTo>
                                    <a:pt x="769" y="586"/>
                                  </a:lnTo>
                                  <a:lnTo>
                                    <a:pt x="696" y="560"/>
                                  </a:lnTo>
                                  <a:lnTo>
                                    <a:pt x="622" y="525"/>
                                  </a:lnTo>
                                  <a:lnTo>
                                    <a:pt x="568" y="497"/>
                                  </a:lnTo>
                                  <a:lnTo>
                                    <a:pt x="513" y="467"/>
                                  </a:lnTo>
                                  <a:lnTo>
                                    <a:pt x="458" y="431"/>
                                  </a:lnTo>
                                  <a:lnTo>
                                    <a:pt x="403" y="393"/>
                                  </a:lnTo>
                                  <a:lnTo>
                                    <a:pt x="384" y="380"/>
                                  </a:lnTo>
                                  <a:lnTo>
                                    <a:pt x="329" y="341"/>
                                  </a:lnTo>
                                  <a:lnTo>
                                    <a:pt x="275" y="298"/>
                                  </a:lnTo>
                                  <a:lnTo>
                                    <a:pt x="220" y="246"/>
                                  </a:lnTo>
                                  <a:lnTo>
                                    <a:pt x="165" y="187"/>
                                  </a:lnTo>
                                  <a:lnTo>
                                    <a:pt x="110" y="124"/>
                                  </a:lnTo>
                                  <a:lnTo>
                                    <a:pt x="73" y="82"/>
                                  </a:lnTo>
                                  <a:lnTo>
                                    <a:pt x="55" y="61"/>
                                  </a:ln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6" name="Freeform 1646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7181 2841"/>
                                <a:gd name="T1" fmla="*/ T0 w 4560"/>
                                <a:gd name="T2" fmla="+- 0 5001 4087"/>
                                <a:gd name="T3" fmla="*/ 5001 h 966"/>
                                <a:gd name="T4" fmla="+- 0 7163 2841"/>
                                <a:gd name="T5" fmla="*/ T4 w 4560"/>
                                <a:gd name="T6" fmla="+- 0 5002 4087"/>
                                <a:gd name="T7" fmla="*/ 5002 h 966"/>
                                <a:gd name="T8" fmla="+- 0 7144 2841"/>
                                <a:gd name="T9" fmla="*/ T8 w 4560"/>
                                <a:gd name="T10" fmla="+- 0 5002 4087"/>
                                <a:gd name="T11" fmla="*/ 5002 h 966"/>
                                <a:gd name="T12" fmla="+- 0 7107 2841"/>
                                <a:gd name="T13" fmla="*/ T12 w 4560"/>
                                <a:gd name="T14" fmla="+- 0 5002 4087"/>
                                <a:gd name="T15" fmla="*/ 5002 h 966"/>
                                <a:gd name="T16" fmla="+- 0 7236 2841"/>
                                <a:gd name="T17" fmla="*/ T16 w 4560"/>
                                <a:gd name="T18" fmla="+- 0 5002 4087"/>
                                <a:gd name="T19" fmla="*/ 5002 h 966"/>
                                <a:gd name="T20" fmla="+- 0 7181 2841"/>
                                <a:gd name="T21" fmla="*/ T20 w 4560"/>
                                <a:gd name="T22" fmla="+- 0 5001 4087"/>
                                <a:gd name="T23" fmla="*/ 500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340" y="914"/>
                                  </a:moveTo>
                                  <a:lnTo>
                                    <a:pt x="4322" y="915"/>
                                  </a:lnTo>
                                  <a:lnTo>
                                    <a:pt x="4303" y="915"/>
                                  </a:lnTo>
                                  <a:lnTo>
                                    <a:pt x="4266" y="915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340" y="9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7" name="Freeform 1645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869 2841"/>
                                <a:gd name="T1" fmla="*/ T0 w 4560"/>
                                <a:gd name="T2" fmla="+- 0 4991 4087"/>
                                <a:gd name="T3" fmla="*/ 4991 h 966"/>
                                <a:gd name="T4" fmla="+- 0 6851 2841"/>
                                <a:gd name="T5" fmla="*/ T4 w 4560"/>
                                <a:gd name="T6" fmla="+- 0 4991 4087"/>
                                <a:gd name="T7" fmla="*/ 4991 h 966"/>
                                <a:gd name="T8" fmla="+- 0 6796 2841"/>
                                <a:gd name="T9" fmla="*/ T8 w 4560"/>
                                <a:gd name="T10" fmla="+- 0 4994 4087"/>
                                <a:gd name="T11" fmla="*/ 4994 h 966"/>
                                <a:gd name="T12" fmla="+- 0 6760 2841"/>
                                <a:gd name="T13" fmla="*/ T12 w 4560"/>
                                <a:gd name="T14" fmla="+- 0 4996 4087"/>
                                <a:gd name="T15" fmla="*/ 4996 h 966"/>
                                <a:gd name="T16" fmla="+- 0 6741 2841"/>
                                <a:gd name="T17" fmla="*/ T16 w 4560"/>
                                <a:gd name="T18" fmla="+- 0 4996 4087"/>
                                <a:gd name="T19" fmla="*/ 4996 h 966"/>
                                <a:gd name="T20" fmla="+- 0 6705 2841"/>
                                <a:gd name="T21" fmla="*/ T20 w 4560"/>
                                <a:gd name="T22" fmla="+- 0 4997 4087"/>
                                <a:gd name="T23" fmla="*/ 4997 h 966"/>
                                <a:gd name="T24" fmla="+- 0 6976 2841"/>
                                <a:gd name="T25" fmla="*/ T24 w 4560"/>
                                <a:gd name="T26" fmla="+- 0 4997 4087"/>
                                <a:gd name="T27" fmla="*/ 4997 h 966"/>
                                <a:gd name="T28" fmla="+- 0 6961 2841"/>
                                <a:gd name="T29" fmla="*/ T28 w 4560"/>
                                <a:gd name="T30" fmla="+- 0 4996 4087"/>
                                <a:gd name="T31" fmla="*/ 4996 h 966"/>
                                <a:gd name="T32" fmla="+- 0 6924 2841"/>
                                <a:gd name="T33" fmla="*/ T32 w 4560"/>
                                <a:gd name="T34" fmla="+- 0 4993 4087"/>
                                <a:gd name="T35" fmla="*/ 4993 h 966"/>
                                <a:gd name="T36" fmla="+- 0 6906 2841"/>
                                <a:gd name="T37" fmla="*/ T36 w 4560"/>
                                <a:gd name="T38" fmla="+- 0 4992 4087"/>
                                <a:gd name="T39" fmla="*/ 4992 h 966"/>
                                <a:gd name="T40" fmla="+- 0 6888 2841"/>
                                <a:gd name="T41" fmla="*/ T40 w 4560"/>
                                <a:gd name="T42" fmla="+- 0 4991 4087"/>
                                <a:gd name="T43" fmla="*/ 4991 h 966"/>
                                <a:gd name="T44" fmla="+- 0 6869 2841"/>
                                <a:gd name="T45" fmla="*/ T44 w 4560"/>
                                <a:gd name="T46" fmla="+- 0 4991 4087"/>
                                <a:gd name="T47" fmla="*/ 499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028" y="904"/>
                                  </a:moveTo>
                                  <a:lnTo>
                                    <a:pt x="4010" y="904"/>
                                  </a:lnTo>
                                  <a:lnTo>
                                    <a:pt x="3955" y="907"/>
                                  </a:lnTo>
                                  <a:lnTo>
                                    <a:pt x="3919" y="909"/>
                                  </a:lnTo>
                                  <a:lnTo>
                                    <a:pt x="3900" y="909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4120" y="909"/>
                                  </a:lnTo>
                                  <a:lnTo>
                                    <a:pt x="4083" y="906"/>
                                  </a:lnTo>
                                  <a:lnTo>
                                    <a:pt x="4065" y="905"/>
                                  </a:lnTo>
                                  <a:lnTo>
                                    <a:pt x="4047" y="904"/>
                                  </a:lnTo>
                                  <a:lnTo>
                                    <a:pt x="4028" y="9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8" name="Freeform 1644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430 2841"/>
                                <a:gd name="T1" fmla="*/ T0 w 4560"/>
                                <a:gd name="T2" fmla="+- 0 4984 4087"/>
                                <a:gd name="T3" fmla="*/ 4984 h 966"/>
                                <a:gd name="T4" fmla="+- 0 6412 2841"/>
                                <a:gd name="T5" fmla="*/ T4 w 4560"/>
                                <a:gd name="T6" fmla="+- 0 4984 4087"/>
                                <a:gd name="T7" fmla="*/ 4984 h 966"/>
                                <a:gd name="T8" fmla="+- 0 6375 2841"/>
                                <a:gd name="T9" fmla="*/ T8 w 4560"/>
                                <a:gd name="T10" fmla="+- 0 4985 4087"/>
                                <a:gd name="T11" fmla="*/ 4985 h 966"/>
                                <a:gd name="T12" fmla="+- 0 6357 2841"/>
                                <a:gd name="T13" fmla="*/ T12 w 4560"/>
                                <a:gd name="T14" fmla="+- 0 4985 4087"/>
                                <a:gd name="T15" fmla="*/ 4985 h 966"/>
                                <a:gd name="T16" fmla="+- 0 6339 2841"/>
                                <a:gd name="T17" fmla="*/ T16 w 4560"/>
                                <a:gd name="T18" fmla="+- 0 4986 4087"/>
                                <a:gd name="T19" fmla="*/ 4986 h 966"/>
                                <a:gd name="T20" fmla="+- 0 6320 2841"/>
                                <a:gd name="T21" fmla="*/ T20 w 4560"/>
                                <a:gd name="T22" fmla="+- 0 4986 4087"/>
                                <a:gd name="T23" fmla="*/ 4986 h 966"/>
                                <a:gd name="T24" fmla="+- 0 6302 2841"/>
                                <a:gd name="T25" fmla="*/ T24 w 4560"/>
                                <a:gd name="T26" fmla="+- 0 4987 4087"/>
                                <a:gd name="T27" fmla="*/ 4987 h 966"/>
                                <a:gd name="T28" fmla="+- 0 6265 2841"/>
                                <a:gd name="T29" fmla="*/ T28 w 4560"/>
                                <a:gd name="T30" fmla="+- 0 4988 4087"/>
                                <a:gd name="T31" fmla="*/ 4988 h 966"/>
                                <a:gd name="T32" fmla="+- 0 6517 2841"/>
                                <a:gd name="T33" fmla="*/ T32 w 4560"/>
                                <a:gd name="T34" fmla="+- 0 4988 4087"/>
                                <a:gd name="T35" fmla="*/ 4988 h 966"/>
                                <a:gd name="T36" fmla="+- 0 6485 2841"/>
                                <a:gd name="T37" fmla="*/ T36 w 4560"/>
                                <a:gd name="T38" fmla="+- 0 4986 4087"/>
                                <a:gd name="T39" fmla="*/ 4986 h 966"/>
                                <a:gd name="T40" fmla="+- 0 6467 2841"/>
                                <a:gd name="T41" fmla="*/ T40 w 4560"/>
                                <a:gd name="T42" fmla="+- 0 4985 4087"/>
                                <a:gd name="T43" fmla="*/ 4985 h 966"/>
                                <a:gd name="T44" fmla="+- 0 6430 2841"/>
                                <a:gd name="T45" fmla="*/ T44 w 4560"/>
                                <a:gd name="T46" fmla="+- 0 4984 4087"/>
                                <a:gd name="T47" fmla="*/ 498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3589" y="897"/>
                                  </a:moveTo>
                                  <a:lnTo>
                                    <a:pt x="3571" y="897"/>
                                  </a:lnTo>
                                  <a:lnTo>
                                    <a:pt x="3534" y="898"/>
                                  </a:lnTo>
                                  <a:lnTo>
                                    <a:pt x="3516" y="898"/>
                                  </a:lnTo>
                                  <a:lnTo>
                                    <a:pt x="3498" y="899"/>
                                  </a:lnTo>
                                  <a:lnTo>
                                    <a:pt x="3479" y="899"/>
                                  </a:lnTo>
                                  <a:lnTo>
                                    <a:pt x="3461" y="900"/>
                                  </a:lnTo>
                                  <a:lnTo>
                                    <a:pt x="3424" y="901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644" y="899"/>
                                  </a:lnTo>
                                  <a:lnTo>
                                    <a:pt x="3626" y="898"/>
                                  </a:lnTo>
                                  <a:lnTo>
                                    <a:pt x="3589" y="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9" name="Freeform 1643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606 2841"/>
                                <a:gd name="T1" fmla="*/ T0 w 4560"/>
                                <a:gd name="T2" fmla="+- 0 4963 4087"/>
                                <a:gd name="T3" fmla="*/ 4963 h 966"/>
                                <a:gd name="T4" fmla="+- 0 5569 2841"/>
                                <a:gd name="T5" fmla="*/ T4 w 4560"/>
                                <a:gd name="T6" fmla="+- 0 4963 4087"/>
                                <a:gd name="T7" fmla="*/ 4963 h 966"/>
                                <a:gd name="T8" fmla="+- 0 5551 2841"/>
                                <a:gd name="T9" fmla="*/ T8 w 4560"/>
                                <a:gd name="T10" fmla="+- 0 4963 4087"/>
                                <a:gd name="T11" fmla="*/ 4963 h 966"/>
                                <a:gd name="T12" fmla="+- 0 5624 2841"/>
                                <a:gd name="T13" fmla="*/ T12 w 4560"/>
                                <a:gd name="T14" fmla="+- 0 4963 4087"/>
                                <a:gd name="T15" fmla="*/ 4963 h 966"/>
                                <a:gd name="T16" fmla="+- 0 5606 2841"/>
                                <a:gd name="T17" fmla="*/ T16 w 4560"/>
                                <a:gd name="T18" fmla="+- 0 4963 4087"/>
                                <a:gd name="T19" fmla="*/ 496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765" y="876"/>
                                  </a:moveTo>
                                  <a:lnTo>
                                    <a:pt x="2728" y="876"/>
                                  </a:lnTo>
                                  <a:lnTo>
                                    <a:pt x="2710" y="876"/>
                                  </a:lnTo>
                                  <a:lnTo>
                                    <a:pt x="2783" y="876"/>
                                  </a:lnTo>
                                  <a:lnTo>
                                    <a:pt x="2765" y="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0" name="Freeform 1642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020 2841"/>
                                <a:gd name="T1" fmla="*/ T0 w 4560"/>
                                <a:gd name="T2" fmla="+- 0 4914 4087"/>
                                <a:gd name="T3" fmla="*/ 4914 h 966"/>
                                <a:gd name="T4" fmla="+- 0 4910 2841"/>
                                <a:gd name="T5" fmla="*/ T4 w 4560"/>
                                <a:gd name="T6" fmla="+- 0 4914 4087"/>
                                <a:gd name="T7" fmla="*/ 4914 h 966"/>
                                <a:gd name="T8" fmla="+- 0 4892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29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5020 2841"/>
                                <a:gd name="T17" fmla="*/ T16 w 4560"/>
                                <a:gd name="T18" fmla="+- 0 4914 4087"/>
                                <a:gd name="T19" fmla="*/ 491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79" y="827"/>
                                  </a:moveTo>
                                  <a:lnTo>
                                    <a:pt x="2069" y="827"/>
                                  </a:lnTo>
                                  <a:lnTo>
                                    <a:pt x="2051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179" y="8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1" name="Freeform 1641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4983 2841"/>
                                <a:gd name="T1" fmla="*/ T0 w 4560"/>
                                <a:gd name="T2" fmla="+- 0 4913 4087"/>
                                <a:gd name="T3" fmla="*/ 4913 h 966"/>
                                <a:gd name="T4" fmla="+- 0 4947 2841"/>
                                <a:gd name="T5" fmla="*/ T4 w 4560"/>
                                <a:gd name="T6" fmla="+- 0 4913 4087"/>
                                <a:gd name="T7" fmla="*/ 4913 h 966"/>
                                <a:gd name="T8" fmla="+- 0 4928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02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4983 2841"/>
                                <a:gd name="T17" fmla="*/ T16 w 4560"/>
                                <a:gd name="T18" fmla="+- 0 4913 4087"/>
                                <a:gd name="T19" fmla="*/ 491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42" y="826"/>
                                  </a:moveTo>
                                  <a:lnTo>
                                    <a:pt x="2106" y="826"/>
                                  </a:lnTo>
                                  <a:lnTo>
                                    <a:pt x="2087" y="827"/>
                                  </a:lnTo>
                                  <a:lnTo>
                                    <a:pt x="2161" y="827"/>
                                  </a:lnTo>
                                  <a:lnTo>
                                    <a:pt x="2142" y="8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2" name="Group 1638"/>
                        <wpg:cNvGrpSpPr>
                          <a:grpSpLocks/>
                        </wpg:cNvGrpSpPr>
                        <wpg:grpSpPr bwMode="auto">
                          <a:xfrm>
                            <a:off x="7291" y="5003"/>
                            <a:ext cx="27" cy="2"/>
                            <a:chOff x="7291" y="5003"/>
                            <a:chExt cx="27" cy="2"/>
                          </a:xfrm>
                        </wpg:grpSpPr>
                        <wps:wsp>
                          <wps:cNvPr id="1753" name="Freeform 1639"/>
                          <wps:cNvSpPr>
                            <a:spLocks/>
                          </wps:cNvSpPr>
                          <wps:spPr bwMode="auto">
                            <a:xfrm>
                              <a:off x="7291" y="5003"/>
                              <a:ext cx="27" cy="2"/>
                            </a:xfrm>
                            <a:custGeom>
                              <a:avLst/>
                              <a:gdLst>
                                <a:gd name="T0" fmla="+- 0 7317 7291"/>
                                <a:gd name="T1" fmla="*/ T0 w 27"/>
                                <a:gd name="T2" fmla="+- 0 5004 5003"/>
                                <a:gd name="T3" fmla="*/ 5004 h 1"/>
                                <a:gd name="T4" fmla="+- 0 7309 7291"/>
                                <a:gd name="T5" fmla="*/ T4 w 27"/>
                                <a:gd name="T6" fmla="+- 0 5004 5003"/>
                                <a:gd name="T7" fmla="*/ 5004 h 1"/>
                                <a:gd name="T8" fmla="+- 0 7291 7291"/>
                                <a:gd name="T9" fmla="*/ T8 w 27"/>
                                <a:gd name="T10" fmla="+- 0 5003 5003"/>
                                <a:gd name="T11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" h="1">
                                  <a:moveTo>
                                    <a:pt x="26" y="1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4" name="Group 1636"/>
                        <wpg:cNvGrpSpPr>
                          <a:grpSpLocks/>
                        </wpg:cNvGrpSpPr>
                        <wpg:grpSpPr bwMode="auto">
                          <a:xfrm>
                            <a:off x="6156" y="4983"/>
                            <a:ext cx="37" cy="3"/>
                            <a:chOff x="6156" y="4983"/>
                            <a:chExt cx="37" cy="3"/>
                          </a:xfrm>
                        </wpg:grpSpPr>
                        <wps:wsp>
                          <wps:cNvPr id="1755" name="Freeform 1637"/>
                          <wps:cNvSpPr>
                            <a:spLocks/>
                          </wps:cNvSpPr>
                          <wps:spPr bwMode="auto">
                            <a:xfrm>
                              <a:off x="6156" y="4983"/>
                              <a:ext cx="37" cy="3"/>
                            </a:xfrm>
                            <a:custGeom>
                              <a:avLst/>
                              <a:gdLst>
                                <a:gd name="T0" fmla="+- 0 6192 6156"/>
                                <a:gd name="T1" fmla="*/ T0 w 37"/>
                                <a:gd name="T2" fmla="+- 0 4985 4983"/>
                                <a:gd name="T3" fmla="*/ 4985 h 3"/>
                                <a:gd name="T4" fmla="+- 0 6174 6156"/>
                                <a:gd name="T5" fmla="*/ T4 w 37"/>
                                <a:gd name="T6" fmla="+- 0 4984 4983"/>
                                <a:gd name="T7" fmla="*/ 4984 h 3"/>
                                <a:gd name="T8" fmla="+- 0 6156 6156"/>
                                <a:gd name="T9" fmla="*/ T8 w 37"/>
                                <a:gd name="T10" fmla="+- 0 4983 4983"/>
                                <a:gd name="T11" fmla="*/ 498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6" name="Group 1634"/>
                        <wpg:cNvGrpSpPr>
                          <a:grpSpLocks/>
                        </wpg:cNvGrpSpPr>
                        <wpg:grpSpPr bwMode="auto">
                          <a:xfrm>
                            <a:off x="6101" y="4979"/>
                            <a:ext cx="37" cy="3"/>
                            <a:chOff x="6101" y="4979"/>
                            <a:chExt cx="37" cy="3"/>
                          </a:xfrm>
                        </wpg:grpSpPr>
                        <wps:wsp>
                          <wps:cNvPr id="1757" name="Freeform 1635"/>
                          <wps:cNvSpPr>
                            <a:spLocks/>
                          </wps:cNvSpPr>
                          <wps:spPr bwMode="auto">
                            <a:xfrm>
                              <a:off x="6101" y="4979"/>
                              <a:ext cx="37" cy="3"/>
                            </a:xfrm>
                            <a:custGeom>
                              <a:avLst/>
                              <a:gdLst>
                                <a:gd name="T0" fmla="+- 0 6137 6101"/>
                                <a:gd name="T1" fmla="*/ T0 w 37"/>
                                <a:gd name="T2" fmla="+- 0 4981 4979"/>
                                <a:gd name="T3" fmla="*/ 4981 h 3"/>
                                <a:gd name="T4" fmla="+- 0 6119 6101"/>
                                <a:gd name="T5" fmla="*/ T4 w 37"/>
                                <a:gd name="T6" fmla="+- 0 4980 4979"/>
                                <a:gd name="T7" fmla="*/ 4980 h 3"/>
                                <a:gd name="T8" fmla="+- 0 6101 6101"/>
                                <a:gd name="T9" fmla="*/ T8 w 37"/>
                                <a:gd name="T10" fmla="+- 0 4979 4979"/>
                                <a:gd name="T11" fmla="*/ 497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8" name="Group 1632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33" cy="2"/>
                            <a:chOff x="5752" y="4967"/>
                            <a:chExt cx="33" cy="2"/>
                          </a:xfrm>
                        </wpg:grpSpPr>
                        <wps:wsp>
                          <wps:cNvPr id="1759" name="Freeform 1633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33" cy="2"/>
                            </a:xfrm>
                            <a:custGeom>
                              <a:avLst/>
                              <a:gdLst>
                                <a:gd name="T0" fmla="+- 0 5784 5752"/>
                                <a:gd name="T1" fmla="*/ T0 w 33"/>
                                <a:gd name="T2" fmla="+- 0 4968 4967"/>
                                <a:gd name="T3" fmla="*/ 4968 h 2"/>
                                <a:gd name="T4" fmla="+- 0 5771 5752"/>
                                <a:gd name="T5" fmla="*/ T4 w 33"/>
                                <a:gd name="T6" fmla="+- 0 4968 4967"/>
                                <a:gd name="T7" fmla="*/ 4968 h 2"/>
                                <a:gd name="T8" fmla="+- 0 5752 5752"/>
                                <a:gd name="T9" fmla="*/ T8 w 33"/>
                                <a:gd name="T10" fmla="+- 0 4967 4967"/>
                                <a:gd name="T11" fmla="*/ 496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" h="2">
                                  <a:moveTo>
                                    <a:pt x="32" y="1"/>
                                  </a:moveTo>
                                  <a:lnTo>
                                    <a:pt x="19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0" name="Group 1630"/>
                        <wpg:cNvGrpSpPr>
                          <a:grpSpLocks/>
                        </wpg:cNvGrpSpPr>
                        <wpg:grpSpPr bwMode="auto">
                          <a:xfrm>
                            <a:off x="5259" y="4930"/>
                            <a:ext cx="36" cy="7"/>
                            <a:chOff x="5259" y="4930"/>
                            <a:chExt cx="36" cy="7"/>
                          </a:xfrm>
                        </wpg:grpSpPr>
                        <wps:wsp>
                          <wps:cNvPr id="1761" name="Freeform 1631"/>
                          <wps:cNvSpPr>
                            <a:spLocks/>
                          </wps:cNvSpPr>
                          <wps:spPr bwMode="auto">
                            <a:xfrm>
                              <a:off x="5259" y="4930"/>
                              <a:ext cx="36" cy="7"/>
                            </a:xfrm>
                            <a:custGeom>
                              <a:avLst/>
                              <a:gdLst>
                                <a:gd name="T0" fmla="+- 0 5294 5259"/>
                                <a:gd name="T1" fmla="*/ T0 w 36"/>
                                <a:gd name="T2" fmla="+- 0 4936 4930"/>
                                <a:gd name="T3" fmla="*/ 4936 h 7"/>
                                <a:gd name="T4" fmla="+- 0 5276 5259"/>
                                <a:gd name="T5" fmla="*/ T4 w 36"/>
                                <a:gd name="T6" fmla="+- 0 4933 4930"/>
                                <a:gd name="T7" fmla="*/ 4933 h 7"/>
                                <a:gd name="T8" fmla="+- 0 5259 5259"/>
                                <a:gd name="T9" fmla="*/ T8 w 36"/>
                                <a:gd name="T10" fmla="+- 0 4930 4930"/>
                                <a:gd name="T11" fmla="*/ 49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7">
                                  <a:moveTo>
                                    <a:pt x="35" y="6"/>
                                  </a:moveTo>
                                  <a:lnTo>
                                    <a:pt x="17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2" name="Group 1628"/>
                        <wpg:cNvGrpSpPr>
                          <a:grpSpLocks/>
                        </wpg:cNvGrpSpPr>
                        <wpg:grpSpPr bwMode="auto">
                          <a:xfrm>
                            <a:off x="5057" y="4914"/>
                            <a:ext cx="55" cy="2"/>
                            <a:chOff x="5057" y="4914"/>
                            <a:chExt cx="55" cy="2"/>
                          </a:xfrm>
                        </wpg:grpSpPr>
                        <wps:wsp>
                          <wps:cNvPr id="1763" name="Freeform 1629"/>
                          <wps:cNvSpPr>
                            <a:spLocks/>
                          </wps:cNvSpPr>
                          <wps:spPr bwMode="auto">
                            <a:xfrm>
                              <a:off x="5057" y="4914"/>
                              <a:ext cx="55" cy="2"/>
                            </a:xfrm>
                            <a:custGeom>
                              <a:avLst/>
                              <a:gdLst>
                                <a:gd name="T0" fmla="+- 0 5111 5057"/>
                                <a:gd name="T1" fmla="*/ T0 w 55"/>
                                <a:gd name="T2" fmla="+- 0 4916 4914"/>
                                <a:gd name="T3" fmla="*/ 4916 h 2"/>
                                <a:gd name="T4" fmla="+- 0 5093 5057"/>
                                <a:gd name="T5" fmla="*/ T4 w 55"/>
                                <a:gd name="T6" fmla="+- 0 4915 4914"/>
                                <a:gd name="T7" fmla="*/ 4915 h 2"/>
                                <a:gd name="T8" fmla="+- 0 5075 5057"/>
                                <a:gd name="T9" fmla="*/ T8 w 55"/>
                                <a:gd name="T10" fmla="+- 0 4915 4914"/>
                                <a:gd name="T11" fmla="*/ 4915 h 2"/>
                                <a:gd name="T12" fmla="+- 0 5057 5057"/>
                                <a:gd name="T13" fmla="*/ T12 w 55"/>
                                <a:gd name="T14" fmla="+- 0 4914 4914"/>
                                <a:gd name="T15" fmla="*/ 491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5" h="2">
                                  <a:moveTo>
                                    <a:pt x="54" y="2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4" name="Group 1626"/>
                        <wpg:cNvGrpSpPr>
                          <a:grpSpLocks/>
                        </wpg:cNvGrpSpPr>
                        <wpg:grpSpPr bwMode="auto">
                          <a:xfrm>
                            <a:off x="4635" y="4874"/>
                            <a:ext cx="56" cy="15"/>
                            <a:chOff x="4635" y="4874"/>
                            <a:chExt cx="56" cy="15"/>
                          </a:xfrm>
                        </wpg:grpSpPr>
                        <wps:wsp>
                          <wps:cNvPr id="1765" name="Freeform 1627"/>
                          <wps:cNvSpPr>
                            <a:spLocks/>
                          </wps:cNvSpPr>
                          <wps:spPr bwMode="auto">
                            <a:xfrm>
                              <a:off x="4635" y="4874"/>
                              <a:ext cx="56" cy="15"/>
                            </a:xfrm>
                            <a:custGeom>
                              <a:avLst/>
                              <a:gdLst>
                                <a:gd name="T0" fmla="+- 0 4690 4635"/>
                                <a:gd name="T1" fmla="*/ T0 w 56"/>
                                <a:gd name="T2" fmla="+- 0 4888 4874"/>
                                <a:gd name="T3" fmla="*/ 4888 h 15"/>
                                <a:gd name="T4" fmla="+- 0 4672 4635"/>
                                <a:gd name="T5" fmla="*/ T4 w 56"/>
                                <a:gd name="T6" fmla="+- 0 4884 4874"/>
                                <a:gd name="T7" fmla="*/ 4884 h 15"/>
                                <a:gd name="T8" fmla="+- 0 4654 4635"/>
                                <a:gd name="T9" fmla="*/ T8 w 56"/>
                                <a:gd name="T10" fmla="+- 0 4879 4874"/>
                                <a:gd name="T11" fmla="*/ 4879 h 15"/>
                                <a:gd name="T12" fmla="+- 0 4635 4635"/>
                                <a:gd name="T13" fmla="*/ T12 w 56"/>
                                <a:gd name="T14" fmla="+- 0 4874 4874"/>
                                <a:gd name="T15" fmla="*/ 487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6" h="15">
                                  <a:moveTo>
                                    <a:pt x="55" y="14"/>
                                  </a:moveTo>
                                  <a:lnTo>
                                    <a:pt x="37" y="10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6" name="Group 1624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37" cy="9"/>
                            <a:chOff x="4599" y="4865"/>
                            <a:chExt cx="37" cy="9"/>
                          </a:xfrm>
                        </wpg:grpSpPr>
                        <wps:wsp>
                          <wps:cNvPr id="1767" name="Freeform 1625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37" cy="9"/>
                            </a:xfrm>
                            <a:custGeom>
                              <a:avLst/>
                              <a:gdLst>
                                <a:gd name="T0" fmla="+- 0 4635 4599"/>
                                <a:gd name="T1" fmla="*/ T0 w 37"/>
                                <a:gd name="T2" fmla="+- 0 4874 4865"/>
                                <a:gd name="T3" fmla="*/ 4874 h 9"/>
                                <a:gd name="T4" fmla="+- 0 4617 4599"/>
                                <a:gd name="T5" fmla="*/ T4 w 37"/>
                                <a:gd name="T6" fmla="+- 0 4870 4865"/>
                                <a:gd name="T7" fmla="*/ 4870 h 9"/>
                                <a:gd name="T8" fmla="+- 0 4599 4599"/>
                                <a:gd name="T9" fmla="*/ T8 w 37"/>
                                <a:gd name="T10" fmla="+- 0 4865 4865"/>
                                <a:gd name="T11" fmla="*/ 4865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">
                                  <a:moveTo>
                                    <a:pt x="36" y="9"/>
                                  </a:moveTo>
                                  <a:lnTo>
                                    <a:pt x="18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8" name="Group 1622"/>
                        <wpg:cNvGrpSpPr>
                          <a:grpSpLocks/>
                        </wpg:cNvGrpSpPr>
                        <wpg:grpSpPr bwMode="auto">
                          <a:xfrm>
                            <a:off x="4563" y="4857"/>
                            <a:ext cx="36" cy="9"/>
                            <a:chOff x="4563" y="4857"/>
                            <a:chExt cx="36" cy="9"/>
                          </a:xfrm>
                        </wpg:grpSpPr>
                        <wps:wsp>
                          <wps:cNvPr id="1769" name="Freeform 1623"/>
                          <wps:cNvSpPr>
                            <a:spLocks/>
                          </wps:cNvSpPr>
                          <wps:spPr bwMode="auto">
                            <a:xfrm>
                              <a:off x="4563" y="4857"/>
                              <a:ext cx="36" cy="9"/>
                            </a:xfrm>
                            <a:custGeom>
                              <a:avLst/>
                              <a:gdLst>
                                <a:gd name="T0" fmla="+- 0 4598 4563"/>
                                <a:gd name="T1" fmla="*/ T0 w 36"/>
                                <a:gd name="T2" fmla="+- 0 4865 4857"/>
                                <a:gd name="T3" fmla="*/ 4865 h 9"/>
                                <a:gd name="T4" fmla="+- 0 4580 4563"/>
                                <a:gd name="T5" fmla="*/ T4 w 36"/>
                                <a:gd name="T6" fmla="+- 0 4861 4857"/>
                                <a:gd name="T7" fmla="*/ 4861 h 9"/>
                                <a:gd name="T8" fmla="+- 0 4563 4563"/>
                                <a:gd name="T9" fmla="*/ T8 w 36"/>
                                <a:gd name="T10" fmla="+- 0 4857 4857"/>
                                <a:gd name="T11" fmla="*/ 485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5" y="8"/>
                                  </a:moveTo>
                                  <a:lnTo>
                                    <a:pt x="17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0" name="Group 1620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37" cy="8"/>
                            <a:chOff x="4507" y="4846"/>
                            <a:chExt cx="37" cy="8"/>
                          </a:xfrm>
                        </wpg:grpSpPr>
                        <wps:wsp>
                          <wps:cNvPr id="1771" name="Freeform 1621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37" cy="8"/>
                            </a:xfrm>
                            <a:custGeom>
                              <a:avLst/>
                              <a:gdLst>
                                <a:gd name="T0" fmla="+- 0 4544 4507"/>
                                <a:gd name="T1" fmla="*/ T0 w 37"/>
                                <a:gd name="T2" fmla="+- 0 4853 4846"/>
                                <a:gd name="T3" fmla="*/ 4853 h 8"/>
                                <a:gd name="T4" fmla="+- 0 4526 4507"/>
                                <a:gd name="T5" fmla="*/ T4 w 37"/>
                                <a:gd name="T6" fmla="+- 0 4849 4846"/>
                                <a:gd name="T7" fmla="*/ 4849 h 8"/>
                                <a:gd name="T8" fmla="+- 0 4507 4507"/>
                                <a:gd name="T9" fmla="*/ T8 w 37"/>
                                <a:gd name="T10" fmla="+- 0 4846 4846"/>
                                <a:gd name="T11" fmla="*/ 484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8">
                                  <a:moveTo>
                                    <a:pt x="37" y="7"/>
                                  </a:moveTo>
                                  <a:lnTo>
                                    <a:pt x="19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2" name="Group 1618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36" cy="9"/>
                            <a:chOff x="4361" y="4813"/>
                            <a:chExt cx="36" cy="9"/>
                          </a:xfrm>
                        </wpg:grpSpPr>
                        <wps:wsp>
                          <wps:cNvPr id="1773" name="Freeform 1619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36" cy="9"/>
                            </a:xfrm>
                            <a:custGeom>
                              <a:avLst/>
                              <a:gdLst>
                                <a:gd name="T0" fmla="+- 0 4397 4361"/>
                                <a:gd name="T1" fmla="*/ T0 w 36"/>
                                <a:gd name="T2" fmla="+- 0 4821 4813"/>
                                <a:gd name="T3" fmla="*/ 4821 h 9"/>
                                <a:gd name="T4" fmla="+- 0 4379 4361"/>
                                <a:gd name="T5" fmla="*/ T4 w 36"/>
                                <a:gd name="T6" fmla="+- 0 4817 4813"/>
                                <a:gd name="T7" fmla="*/ 4817 h 9"/>
                                <a:gd name="T8" fmla="+- 0 4361 4361"/>
                                <a:gd name="T9" fmla="*/ T8 w 36"/>
                                <a:gd name="T10" fmla="+- 0 4813 4813"/>
                                <a:gd name="T11" fmla="*/ 4813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6" y="8"/>
                                  </a:moveTo>
                                  <a:lnTo>
                                    <a:pt x="18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4" name="Group 161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37" cy="42"/>
                            <a:chOff x="2969" y="4232"/>
                            <a:chExt cx="37" cy="42"/>
                          </a:xfrm>
                        </wpg:grpSpPr>
                        <wps:wsp>
                          <wps:cNvPr id="1775" name="Freeform 161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37" cy="42"/>
                            </a:xfrm>
                            <a:custGeom>
                              <a:avLst/>
                              <a:gdLst>
                                <a:gd name="T0" fmla="+- 0 3005 2969"/>
                                <a:gd name="T1" fmla="*/ T0 w 37"/>
                                <a:gd name="T2" fmla="+- 0 4274 4232"/>
                                <a:gd name="T3" fmla="*/ 4274 h 42"/>
                                <a:gd name="T4" fmla="+- 0 2987 2969"/>
                                <a:gd name="T5" fmla="*/ T4 w 37"/>
                                <a:gd name="T6" fmla="+- 0 4253 4232"/>
                                <a:gd name="T7" fmla="*/ 4253 h 42"/>
                                <a:gd name="T8" fmla="+- 0 2969 2969"/>
                                <a:gd name="T9" fmla="*/ T8 w 37"/>
                                <a:gd name="T10" fmla="+- 0 4232 4232"/>
                                <a:gd name="T11" fmla="*/ 4232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42">
                                  <a:moveTo>
                                    <a:pt x="36" y="42"/>
                                  </a:move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6" name="Group 1614"/>
                        <wpg:cNvGrpSpPr>
                          <a:grpSpLocks/>
                        </wpg:cNvGrpSpPr>
                        <wpg:grpSpPr bwMode="auto">
                          <a:xfrm>
                            <a:off x="7110" y="5002"/>
                            <a:ext cx="31" cy="2"/>
                            <a:chOff x="7110" y="5002"/>
                            <a:chExt cx="31" cy="2"/>
                          </a:xfrm>
                        </wpg:grpSpPr>
                        <wps:wsp>
                          <wps:cNvPr id="1777" name="Freeform 1615"/>
                          <wps:cNvSpPr>
                            <a:spLocks/>
                          </wps:cNvSpPr>
                          <wps:spPr bwMode="auto">
                            <a:xfrm>
                              <a:off x="7110" y="5002"/>
                              <a:ext cx="31" cy="2"/>
                            </a:xfrm>
                            <a:custGeom>
                              <a:avLst/>
                              <a:gdLst>
                                <a:gd name="T0" fmla="+- 0 7141 7110"/>
                                <a:gd name="T1" fmla="*/ T0 w 31"/>
                                <a:gd name="T2" fmla="+- 0 5002 5002"/>
                                <a:gd name="T3" fmla="*/ 5002 h 1"/>
                                <a:gd name="T4" fmla="+- 0 7126 7110"/>
                                <a:gd name="T5" fmla="*/ T4 w 31"/>
                                <a:gd name="T6" fmla="+- 0 5002 5002"/>
                                <a:gd name="T7" fmla="*/ 5002 h 1"/>
                                <a:gd name="T8" fmla="+- 0 7110 7110"/>
                                <a:gd name="T9" fmla="*/ T8 w 31"/>
                                <a:gd name="T10" fmla="+- 0 5002 5002"/>
                                <a:gd name="T11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1" h="1">
                                  <a:moveTo>
                                    <a:pt x="31" y="0"/>
                                  </a:moveTo>
                                  <a:lnTo>
                                    <a:pt x="1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8" name="Group 1612"/>
                        <wpg:cNvGrpSpPr>
                          <a:grpSpLocks/>
                        </wpg:cNvGrpSpPr>
                        <wpg:grpSpPr bwMode="auto">
                          <a:xfrm>
                            <a:off x="6760" y="4994"/>
                            <a:ext cx="37" cy="3"/>
                            <a:chOff x="6760" y="4994"/>
                            <a:chExt cx="37" cy="3"/>
                          </a:xfrm>
                        </wpg:grpSpPr>
                        <wps:wsp>
                          <wps:cNvPr id="1779" name="Freeform 1613"/>
                          <wps:cNvSpPr>
                            <a:spLocks/>
                          </wps:cNvSpPr>
                          <wps:spPr bwMode="auto">
                            <a:xfrm>
                              <a:off x="6760" y="4994"/>
                              <a:ext cx="37" cy="3"/>
                            </a:xfrm>
                            <a:custGeom>
                              <a:avLst/>
                              <a:gdLst>
                                <a:gd name="T0" fmla="+- 0 6796 6760"/>
                                <a:gd name="T1" fmla="*/ T0 w 37"/>
                                <a:gd name="T2" fmla="+- 0 4994 4994"/>
                                <a:gd name="T3" fmla="*/ 4994 h 3"/>
                                <a:gd name="T4" fmla="+- 0 6778 6760"/>
                                <a:gd name="T5" fmla="*/ T4 w 37"/>
                                <a:gd name="T6" fmla="+- 0 4995 4994"/>
                                <a:gd name="T7" fmla="*/ 4995 h 3"/>
                                <a:gd name="T8" fmla="+- 0 6760 6760"/>
                                <a:gd name="T9" fmla="*/ T8 w 37"/>
                                <a:gd name="T10" fmla="+- 0 4996 4994"/>
                                <a:gd name="T11" fmla="*/ 499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0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0" name="Group 1610"/>
                        <wpg:cNvGrpSpPr>
                          <a:grpSpLocks/>
                        </wpg:cNvGrpSpPr>
                        <wpg:grpSpPr bwMode="auto">
                          <a:xfrm>
                            <a:off x="6486" y="4986"/>
                            <a:ext cx="26" cy="2"/>
                            <a:chOff x="6486" y="4986"/>
                            <a:chExt cx="26" cy="2"/>
                          </a:xfrm>
                        </wpg:grpSpPr>
                        <wps:wsp>
                          <wps:cNvPr id="1781" name="Freeform 1611"/>
                          <wps:cNvSpPr>
                            <a:spLocks/>
                          </wps:cNvSpPr>
                          <wps:spPr bwMode="auto">
                            <a:xfrm>
                              <a:off x="6486" y="4986"/>
                              <a:ext cx="26" cy="2"/>
                            </a:xfrm>
                            <a:custGeom>
                              <a:avLst/>
                              <a:gdLst>
                                <a:gd name="T0" fmla="+- 0 6512 6486"/>
                                <a:gd name="T1" fmla="*/ T0 w 26"/>
                                <a:gd name="T2" fmla="+- 0 4987 4986"/>
                                <a:gd name="T3" fmla="*/ 4987 h 2"/>
                                <a:gd name="T4" fmla="+- 0 6503 6486"/>
                                <a:gd name="T5" fmla="*/ T4 w 26"/>
                                <a:gd name="T6" fmla="+- 0 4987 4986"/>
                                <a:gd name="T7" fmla="*/ 4987 h 2"/>
                                <a:gd name="T8" fmla="+- 0 6486 6486"/>
                                <a:gd name="T9" fmla="*/ T8 w 26"/>
                                <a:gd name="T10" fmla="+- 0 4986 4986"/>
                                <a:gd name="T11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6" h="2">
                                  <a:moveTo>
                                    <a:pt x="26" y="1"/>
                                  </a:moveTo>
                                  <a:lnTo>
                                    <a:pt x="17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2" name="Group 1608"/>
                        <wpg:cNvGrpSpPr>
                          <a:grpSpLocks/>
                        </wpg:cNvGrpSpPr>
                        <wpg:grpSpPr bwMode="auto">
                          <a:xfrm>
                            <a:off x="6265" y="4987"/>
                            <a:ext cx="37" cy="2"/>
                            <a:chOff x="6265" y="4987"/>
                            <a:chExt cx="37" cy="2"/>
                          </a:xfrm>
                        </wpg:grpSpPr>
                        <wps:wsp>
                          <wps:cNvPr id="1783" name="Freeform 1609"/>
                          <wps:cNvSpPr>
                            <a:spLocks/>
                          </wps:cNvSpPr>
                          <wps:spPr bwMode="auto">
                            <a:xfrm>
                              <a:off x="6265" y="4987"/>
                              <a:ext cx="37" cy="2"/>
                            </a:xfrm>
                            <a:custGeom>
                              <a:avLst/>
                              <a:gdLst>
                                <a:gd name="T0" fmla="+- 0 6302 6265"/>
                                <a:gd name="T1" fmla="*/ T0 w 37"/>
                                <a:gd name="T2" fmla="+- 0 4987 4987"/>
                                <a:gd name="T3" fmla="*/ 4987 h 1"/>
                                <a:gd name="T4" fmla="+- 0 6283 6265"/>
                                <a:gd name="T5" fmla="*/ T4 w 37"/>
                                <a:gd name="T6" fmla="+- 0 4987 4987"/>
                                <a:gd name="T7" fmla="*/ 4987 h 1"/>
                                <a:gd name="T8" fmla="+- 0 6265 6265"/>
                                <a:gd name="T9" fmla="*/ T8 w 37"/>
                                <a:gd name="T10" fmla="+- 0 4988 4987"/>
                                <a:gd name="T11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">
                                  <a:moveTo>
                                    <a:pt x="37" y="0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0" y="1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4" name="Group 1606"/>
                        <wpg:cNvGrpSpPr>
                          <a:grpSpLocks/>
                        </wpg:cNvGrpSpPr>
                        <wpg:grpSpPr bwMode="auto">
                          <a:xfrm>
                            <a:off x="10" y="5052"/>
                            <a:ext cx="7409" cy="2"/>
                            <a:chOff x="10" y="5052"/>
                            <a:chExt cx="7409" cy="2"/>
                          </a:xfrm>
                        </wpg:grpSpPr>
                        <wps:wsp>
                          <wps:cNvPr id="1785" name="Freeform 1607"/>
                          <wps:cNvSpPr>
                            <a:spLocks/>
                          </wps:cNvSpPr>
                          <wps:spPr bwMode="auto">
                            <a:xfrm>
                              <a:off x="10" y="5052"/>
                              <a:ext cx="740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7409"/>
                                <a:gd name="T2" fmla="+- 0 7419 10"/>
                                <a:gd name="T3" fmla="*/ T2 w 74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09">
                                  <a:moveTo>
                                    <a:pt x="0" y="0"/>
                                  </a:moveTo>
                                  <a:lnTo>
                                    <a:pt x="7409" y="0"/>
                                  </a:lnTo>
                                </a:path>
                              </a:pathLst>
                            </a:custGeom>
                            <a:noFill/>
                            <a:ln w="12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6" name="Group 1604"/>
                        <wpg:cNvGrpSpPr>
                          <a:grpSpLocks/>
                        </wpg:cNvGrpSpPr>
                        <wpg:grpSpPr bwMode="auto">
                          <a:xfrm>
                            <a:off x="149" y="5053"/>
                            <a:ext cx="19" cy="2"/>
                            <a:chOff x="149" y="5053"/>
                            <a:chExt cx="19" cy="2"/>
                          </a:xfrm>
                        </wpg:grpSpPr>
                        <wps:wsp>
                          <wps:cNvPr id="1787" name="Freeform 1605"/>
                          <wps:cNvSpPr>
                            <a:spLocks/>
                          </wps:cNvSpPr>
                          <wps:spPr bwMode="auto">
                            <a:xfrm>
                              <a:off x="149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149 149"/>
                                <a:gd name="T1" fmla="*/ T0 w 19"/>
                                <a:gd name="T2" fmla="+- 0 5053 5053"/>
                                <a:gd name="T3" fmla="*/ 5053 h 1"/>
                                <a:gd name="T4" fmla="+- 0 167 149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8" name="Group 1602"/>
                        <wpg:cNvGrpSpPr>
                          <a:grpSpLocks/>
                        </wpg:cNvGrpSpPr>
                        <wpg:grpSpPr bwMode="auto">
                          <a:xfrm>
                            <a:off x="241" y="5053"/>
                            <a:ext cx="19" cy="2"/>
                            <a:chOff x="241" y="5053"/>
                            <a:chExt cx="19" cy="2"/>
                          </a:xfrm>
                        </wpg:grpSpPr>
                        <wps:wsp>
                          <wps:cNvPr id="1789" name="Freeform 1603"/>
                          <wps:cNvSpPr>
                            <a:spLocks/>
                          </wps:cNvSpPr>
                          <wps:spPr bwMode="auto">
                            <a:xfrm>
                              <a:off x="241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241 241"/>
                                <a:gd name="T1" fmla="*/ T0 w 19"/>
                                <a:gd name="T2" fmla="+- 0 5053 5053"/>
                                <a:gd name="T3" fmla="*/ 5053 h 1"/>
                                <a:gd name="T4" fmla="+- 0 259 241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0" name="Group 1600"/>
                        <wpg:cNvGrpSpPr>
                          <a:grpSpLocks/>
                        </wpg:cNvGrpSpPr>
                        <wpg:grpSpPr bwMode="auto">
                          <a:xfrm>
                            <a:off x="277" y="5052"/>
                            <a:ext cx="19" cy="2"/>
                            <a:chOff x="277" y="5052"/>
                            <a:chExt cx="19" cy="2"/>
                          </a:xfrm>
                        </wpg:grpSpPr>
                        <wps:wsp>
                          <wps:cNvPr id="1791" name="Freeform 1601"/>
                          <wps:cNvSpPr>
                            <a:spLocks/>
                          </wps:cNvSpPr>
                          <wps:spPr bwMode="auto">
                            <a:xfrm>
                              <a:off x="27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277 277"/>
                                <a:gd name="T1" fmla="*/ T0 w 19"/>
                                <a:gd name="T2" fmla="+- 0 5053 5052"/>
                                <a:gd name="T3" fmla="*/ 5053 h 1"/>
                                <a:gd name="T4" fmla="+- 0 295 27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2" name="Group 1598"/>
                        <wpg:cNvGrpSpPr>
                          <a:grpSpLocks/>
                        </wpg:cNvGrpSpPr>
                        <wpg:grpSpPr bwMode="auto">
                          <a:xfrm>
                            <a:off x="314" y="5052"/>
                            <a:ext cx="19" cy="2"/>
                            <a:chOff x="314" y="5052"/>
                            <a:chExt cx="19" cy="2"/>
                          </a:xfrm>
                        </wpg:grpSpPr>
                        <wps:wsp>
                          <wps:cNvPr id="1793" name="Freeform 1599"/>
                          <wps:cNvSpPr>
                            <a:spLocks/>
                          </wps:cNvSpPr>
                          <wps:spPr bwMode="auto">
                            <a:xfrm>
                              <a:off x="314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14 314"/>
                                <a:gd name="T1" fmla="*/ T0 w 19"/>
                                <a:gd name="T2" fmla="+- 0 5052 5052"/>
                                <a:gd name="T3" fmla="*/ 5052 h 1"/>
                                <a:gd name="T4" fmla="+- 0 332 314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4" name="Group 1596"/>
                        <wpg:cNvGrpSpPr>
                          <a:grpSpLocks/>
                        </wpg:cNvGrpSpPr>
                        <wpg:grpSpPr bwMode="auto">
                          <a:xfrm>
                            <a:off x="350" y="5052"/>
                            <a:ext cx="19" cy="2"/>
                            <a:chOff x="350" y="5052"/>
                            <a:chExt cx="19" cy="2"/>
                          </a:xfrm>
                        </wpg:grpSpPr>
                        <wps:wsp>
                          <wps:cNvPr id="1795" name="Freeform 1597"/>
                          <wps:cNvSpPr>
                            <a:spLocks/>
                          </wps:cNvSpPr>
                          <wps:spPr bwMode="auto">
                            <a:xfrm>
                              <a:off x="350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50 350"/>
                                <a:gd name="T1" fmla="*/ T0 w 19"/>
                                <a:gd name="T2" fmla="+- 0 5052 5052"/>
                                <a:gd name="T3" fmla="*/ 5052 h 1"/>
                                <a:gd name="T4" fmla="+- 0 369 350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6" name="Group 1594"/>
                        <wpg:cNvGrpSpPr>
                          <a:grpSpLocks/>
                        </wpg:cNvGrpSpPr>
                        <wpg:grpSpPr bwMode="auto">
                          <a:xfrm>
                            <a:off x="479" y="5052"/>
                            <a:ext cx="19" cy="2"/>
                            <a:chOff x="479" y="5052"/>
                            <a:chExt cx="19" cy="2"/>
                          </a:xfrm>
                        </wpg:grpSpPr>
                        <wps:wsp>
                          <wps:cNvPr id="1797" name="Freeform 1595"/>
                          <wps:cNvSpPr>
                            <a:spLocks/>
                          </wps:cNvSpPr>
                          <wps:spPr bwMode="auto">
                            <a:xfrm>
                              <a:off x="479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479 479"/>
                                <a:gd name="T1" fmla="*/ T0 w 19"/>
                                <a:gd name="T2" fmla="+- 0 5052 5052"/>
                                <a:gd name="T3" fmla="*/ 5052 h 1"/>
                                <a:gd name="T4" fmla="+- 0 497 479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8" name="Group 1592"/>
                        <wpg:cNvGrpSpPr>
                          <a:grpSpLocks/>
                        </wpg:cNvGrpSpPr>
                        <wpg:grpSpPr bwMode="auto">
                          <a:xfrm>
                            <a:off x="515" y="5052"/>
                            <a:ext cx="19" cy="2"/>
                            <a:chOff x="515" y="5052"/>
                            <a:chExt cx="19" cy="2"/>
                          </a:xfrm>
                        </wpg:grpSpPr>
                        <wps:wsp>
                          <wps:cNvPr id="1799" name="Freeform 1593"/>
                          <wps:cNvSpPr>
                            <a:spLocks/>
                          </wps:cNvSpPr>
                          <wps:spPr bwMode="auto">
                            <a:xfrm>
                              <a:off x="515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15 515"/>
                                <a:gd name="T1" fmla="*/ T0 w 19"/>
                                <a:gd name="T2" fmla="+- 0 5052 5052"/>
                                <a:gd name="T3" fmla="*/ 5052 h 1"/>
                                <a:gd name="T4" fmla="+- 0 534 515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0" name="Group 1590"/>
                        <wpg:cNvGrpSpPr>
                          <a:grpSpLocks/>
                        </wpg:cNvGrpSpPr>
                        <wpg:grpSpPr bwMode="auto">
                          <a:xfrm>
                            <a:off x="552" y="5052"/>
                            <a:ext cx="19" cy="2"/>
                            <a:chOff x="552" y="5052"/>
                            <a:chExt cx="19" cy="2"/>
                          </a:xfrm>
                        </wpg:grpSpPr>
                        <wps:wsp>
                          <wps:cNvPr id="1801" name="Freeform 1591"/>
                          <wps:cNvSpPr>
                            <a:spLocks/>
                          </wps:cNvSpPr>
                          <wps:spPr bwMode="auto">
                            <a:xfrm>
                              <a:off x="552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52 552"/>
                                <a:gd name="T1" fmla="*/ T0 w 19"/>
                                <a:gd name="T2" fmla="+- 0 5052 5052"/>
                                <a:gd name="T3" fmla="*/ 5052 h 1"/>
                                <a:gd name="T4" fmla="+- 0 570 552"/>
                                <a:gd name="T5" fmla="*/ T4 w 19"/>
                                <a:gd name="T6" fmla="+- 0 5053 5052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2" name="Group 1588"/>
                        <wpg:cNvGrpSpPr>
                          <a:grpSpLocks/>
                        </wpg:cNvGrpSpPr>
                        <wpg:grpSpPr bwMode="auto">
                          <a:xfrm>
                            <a:off x="588" y="5053"/>
                            <a:ext cx="19" cy="2"/>
                            <a:chOff x="588" y="5053"/>
                            <a:chExt cx="19" cy="2"/>
                          </a:xfrm>
                        </wpg:grpSpPr>
                        <wps:wsp>
                          <wps:cNvPr id="1803" name="Freeform 1589"/>
                          <wps:cNvSpPr>
                            <a:spLocks/>
                          </wps:cNvSpPr>
                          <wps:spPr bwMode="auto">
                            <a:xfrm>
                              <a:off x="588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 588"/>
                                <a:gd name="T1" fmla="*/ T0 w 19"/>
                                <a:gd name="T2" fmla="+- 0 5053 5053"/>
                                <a:gd name="T3" fmla="*/ 5053 h 1"/>
                                <a:gd name="T4" fmla="+- 0 607 588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4" name="Group 1586"/>
                        <wpg:cNvGrpSpPr>
                          <a:grpSpLocks/>
                        </wpg:cNvGrpSpPr>
                        <wpg:grpSpPr bwMode="auto">
                          <a:xfrm>
                            <a:off x="680" y="5053"/>
                            <a:ext cx="19" cy="2"/>
                            <a:chOff x="680" y="5053"/>
                            <a:chExt cx="19" cy="2"/>
                          </a:xfrm>
                        </wpg:grpSpPr>
                        <wps:wsp>
                          <wps:cNvPr id="1805" name="Freeform 1587"/>
                          <wps:cNvSpPr>
                            <a:spLocks/>
                          </wps:cNvSpPr>
                          <wps:spPr bwMode="auto">
                            <a:xfrm>
                              <a:off x="680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T0 w 19"/>
                                <a:gd name="T2" fmla="+- 0 5053 5053"/>
                                <a:gd name="T3" fmla="*/ 5053 h 1"/>
                                <a:gd name="T4" fmla="+- 0 698 680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6" name="Group 1584"/>
                        <wpg:cNvGrpSpPr>
                          <a:grpSpLocks/>
                        </wpg:cNvGrpSpPr>
                        <wpg:grpSpPr bwMode="auto">
                          <a:xfrm>
                            <a:off x="698" y="5052"/>
                            <a:ext cx="19" cy="2"/>
                            <a:chOff x="698" y="5052"/>
                            <a:chExt cx="19" cy="2"/>
                          </a:xfrm>
                        </wpg:grpSpPr>
                        <wps:wsp>
                          <wps:cNvPr id="1807" name="Freeform 1585"/>
                          <wps:cNvSpPr>
                            <a:spLocks/>
                          </wps:cNvSpPr>
                          <wps:spPr bwMode="auto">
                            <a:xfrm>
                              <a:off x="698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T0 w 19"/>
                                <a:gd name="T2" fmla="+- 0 5053 5052"/>
                                <a:gd name="T3" fmla="*/ 5053 h 1"/>
                                <a:gd name="T4" fmla="+- 0 717 698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8" name="Group 1582"/>
                        <wpg:cNvGrpSpPr>
                          <a:grpSpLocks/>
                        </wpg:cNvGrpSpPr>
                        <wpg:grpSpPr bwMode="auto">
                          <a:xfrm>
                            <a:off x="717" y="5052"/>
                            <a:ext cx="19" cy="2"/>
                            <a:chOff x="717" y="5052"/>
                            <a:chExt cx="19" cy="2"/>
                          </a:xfrm>
                        </wpg:grpSpPr>
                        <wps:wsp>
                          <wps:cNvPr id="1809" name="Freeform 1583"/>
                          <wps:cNvSpPr>
                            <a:spLocks/>
                          </wps:cNvSpPr>
                          <wps:spPr bwMode="auto">
                            <a:xfrm>
                              <a:off x="71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7 717"/>
                                <a:gd name="T1" fmla="*/ T0 w 19"/>
                                <a:gd name="T2" fmla="+- 0 5052 5052"/>
                                <a:gd name="T3" fmla="*/ 5052 h 1"/>
                                <a:gd name="T4" fmla="+- 0 735 71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0" name="Group 1580"/>
                        <wpg:cNvGrpSpPr>
                          <a:grpSpLocks/>
                        </wpg:cNvGrpSpPr>
                        <wpg:grpSpPr bwMode="auto">
                          <a:xfrm>
                            <a:off x="735" y="5051"/>
                            <a:ext cx="19" cy="2"/>
                            <a:chOff x="735" y="5051"/>
                            <a:chExt cx="19" cy="2"/>
                          </a:xfrm>
                        </wpg:grpSpPr>
                        <wps:wsp>
                          <wps:cNvPr id="1811" name="Freeform 1581"/>
                          <wps:cNvSpPr>
                            <a:spLocks/>
                          </wps:cNvSpPr>
                          <wps:spPr bwMode="auto">
                            <a:xfrm>
                              <a:off x="735" y="5051"/>
                              <a:ext cx="19" cy="2"/>
                            </a:xfrm>
                            <a:custGeom>
                              <a:avLst/>
                              <a:gdLst>
                                <a:gd name="T0" fmla="+- 0 735 735"/>
                                <a:gd name="T1" fmla="*/ T0 w 19"/>
                                <a:gd name="T2" fmla="+- 0 5052 5051"/>
                                <a:gd name="T3" fmla="*/ 5052 h 1"/>
                                <a:gd name="T4" fmla="+- 0 753 735"/>
                                <a:gd name="T5" fmla="*/ T4 w 19"/>
                                <a:gd name="T6" fmla="+- 0 5051 5051"/>
                                <a:gd name="T7" fmla="*/ 505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2" name="Group 1578"/>
                        <wpg:cNvGrpSpPr>
                          <a:grpSpLocks/>
                        </wpg:cNvGrpSpPr>
                        <wpg:grpSpPr bwMode="auto">
                          <a:xfrm>
                            <a:off x="753" y="5050"/>
                            <a:ext cx="19" cy="2"/>
                            <a:chOff x="753" y="5050"/>
                            <a:chExt cx="19" cy="2"/>
                          </a:xfrm>
                        </wpg:grpSpPr>
                        <wps:wsp>
                          <wps:cNvPr id="1813" name="Freeform 1579"/>
                          <wps:cNvSpPr>
                            <a:spLocks/>
                          </wps:cNvSpPr>
                          <wps:spPr bwMode="auto">
                            <a:xfrm>
                              <a:off x="753" y="5050"/>
                              <a:ext cx="19" cy="2"/>
                            </a:xfrm>
                            <a:custGeom>
                              <a:avLst/>
                              <a:gdLst>
                                <a:gd name="T0" fmla="+- 0 753 753"/>
                                <a:gd name="T1" fmla="*/ T0 w 19"/>
                                <a:gd name="T2" fmla="+- 0 5051 5050"/>
                                <a:gd name="T3" fmla="*/ 5051 h 2"/>
                                <a:gd name="T4" fmla="+- 0 772 753"/>
                                <a:gd name="T5" fmla="*/ T4 w 19"/>
                                <a:gd name="T6" fmla="+- 0 5050 5050"/>
                                <a:gd name="T7" fmla="*/ 505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4" name="Group 1576"/>
                        <wpg:cNvGrpSpPr>
                          <a:grpSpLocks/>
                        </wpg:cNvGrpSpPr>
                        <wpg:grpSpPr bwMode="auto">
                          <a:xfrm>
                            <a:off x="772" y="5048"/>
                            <a:ext cx="19" cy="2"/>
                            <a:chOff x="772" y="5048"/>
                            <a:chExt cx="19" cy="2"/>
                          </a:xfrm>
                        </wpg:grpSpPr>
                        <wps:wsp>
                          <wps:cNvPr id="1815" name="Freeform 1577"/>
                          <wps:cNvSpPr>
                            <a:spLocks/>
                          </wps:cNvSpPr>
                          <wps:spPr bwMode="auto">
                            <a:xfrm>
                              <a:off x="772" y="5048"/>
                              <a:ext cx="19" cy="2"/>
                            </a:xfrm>
                            <a:custGeom>
                              <a:avLst/>
                              <a:gdLst>
                                <a:gd name="T0" fmla="+- 0 772 772"/>
                                <a:gd name="T1" fmla="*/ T0 w 19"/>
                                <a:gd name="T2" fmla="+- 0 5050 5048"/>
                                <a:gd name="T3" fmla="*/ 5050 h 2"/>
                                <a:gd name="T4" fmla="+- 0 790 772"/>
                                <a:gd name="T5" fmla="*/ T4 w 19"/>
                                <a:gd name="T6" fmla="+- 0 5048 5048"/>
                                <a:gd name="T7" fmla="*/ 504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6" name="Group 1574"/>
                        <wpg:cNvGrpSpPr>
                          <a:grpSpLocks/>
                        </wpg:cNvGrpSpPr>
                        <wpg:grpSpPr bwMode="auto">
                          <a:xfrm>
                            <a:off x="790" y="5046"/>
                            <a:ext cx="19" cy="3"/>
                            <a:chOff x="790" y="5046"/>
                            <a:chExt cx="19" cy="3"/>
                          </a:xfrm>
                        </wpg:grpSpPr>
                        <wps:wsp>
                          <wps:cNvPr id="1817" name="Freeform 1575"/>
                          <wps:cNvSpPr>
                            <a:spLocks/>
                          </wps:cNvSpPr>
                          <wps:spPr bwMode="auto">
                            <a:xfrm>
                              <a:off x="790" y="5046"/>
                              <a:ext cx="19" cy="3"/>
                            </a:xfrm>
                            <a:custGeom>
                              <a:avLst/>
                              <a:gdLst>
                                <a:gd name="T0" fmla="+- 0 790 790"/>
                                <a:gd name="T1" fmla="*/ T0 w 19"/>
                                <a:gd name="T2" fmla="+- 0 5048 5046"/>
                                <a:gd name="T3" fmla="*/ 5048 h 3"/>
                                <a:gd name="T4" fmla="+- 0 808 790"/>
                                <a:gd name="T5" fmla="*/ T4 w 19"/>
                                <a:gd name="T6" fmla="+- 0 5046 5046"/>
                                <a:gd name="T7" fmla="*/ 504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8" name="Group 1572"/>
                        <wpg:cNvGrpSpPr>
                          <a:grpSpLocks/>
                        </wpg:cNvGrpSpPr>
                        <wpg:grpSpPr bwMode="auto">
                          <a:xfrm>
                            <a:off x="808" y="5042"/>
                            <a:ext cx="19" cy="4"/>
                            <a:chOff x="808" y="5042"/>
                            <a:chExt cx="19" cy="4"/>
                          </a:xfrm>
                        </wpg:grpSpPr>
                        <wps:wsp>
                          <wps:cNvPr id="1819" name="Freeform 1573"/>
                          <wps:cNvSpPr>
                            <a:spLocks/>
                          </wps:cNvSpPr>
                          <wps:spPr bwMode="auto">
                            <a:xfrm>
                              <a:off x="808" y="5042"/>
                              <a:ext cx="19" cy="4"/>
                            </a:xfrm>
                            <a:custGeom>
                              <a:avLst/>
                              <a:gdLst>
                                <a:gd name="T0" fmla="+- 0 808 808"/>
                                <a:gd name="T1" fmla="*/ T0 w 19"/>
                                <a:gd name="T2" fmla="+- 0 5046 5042"/>
                                <a:gd name="T3" fmla="*/ 5046 h 4"/>
                                <a:gd name="T4" fmla="+- 0 826 808"/>
                                <a:gd name="T5" fmla="*/ T4 w 19"/>
                                <a:gd name="T6" fmla="+- 0 5042 5042"/>
                                <a:gd name="T7" fmla="*/ 50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0" name="Group 1570"/>
                        <wpg:cNvGrpSpPr>
                          <a:grpSpLocks/>
                        </wpg:cNvGrpSpPr>
                        <wpg:grpSpPr bwMode="auto">
                          <a:xfrm>
                            <a:off x="826" y="5037"/>
                            <a:ext cx="19" cy="5"/>
                            <a:chOff x="826" y="5037"/>
                            <a:chExt cx="19" cy="5"/>
                          </a:xfrm>
                        </wpg:grpSpPr>
                        <wps:wsp>
                          <wps:cNvPr id="1821" name="Freeform 1571"/>
                          <wps:cNvSpPr>
                            <a:spLocks/>
                          </wps:cNvSpPr>
                          <wps:spPr bwMode="auto">
                            <a:xfrm>
                              <a:off x="826" y="5037"/>
                              <a:ext cx="19" cy="5"/>
                            </a:xfrm>
                            <a:custGeom>
                              <a:avLst/>
                              <a:gdLst>
                                <a:gd name="T0" fmla="+- 0 826 826"/>
                                <a:gd name="T1" fmla="*/ T0 w 19"/>
                                <a:gd name="T2" fmla="+- 0 5042 5037"/>
                                <a:gd name="T3" fmla="*/ 5042 h 5"/>
                                <a:gd name="T4" fmla="+- 0 845 826"/>
                                <a:gd name="T5" fmla="*/ T4 w 19"/>
                                <a:gd name="T6" fmla="+- 0 5037 5037"/>
                                <a:gd name="T7" fmla="*/ 503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2" name="Group 1568"/>
                        <wpg:cNvGrpSpPr>
                          <a:grpSpLocks/>
                        </wpg:cNvGrpSpPr>
                        <wpg:grpSpPr bwMode="auto">
                          <a:xfrm>
                            <a:off x="845" y="5030"/>
                            <a:ext cx="19" cy="7"/>
                            <a:chOff x="845" y="5030"/>
                            <a:chExt cx="19" cy="7"/>
                          </a:xfrm>
                        </wpg:grpSpPr>
                        <wps:wsp>
                          <wps:cNvPr id="1823" name="Freeform 1569"/>
                          <wps:cNvSpPr>
                            <a:spLocks/>
                          </wps:cNvSpPr>
                          <wps:spPr bwMode="auto">
                            <a:xfrm>
                              <a:off x="845" y="5030"/>
                              <a:ext cx="19" cy="7"/>
                            </a:xfrm>
                            <a:custGeom>
                              <a:avLst/>
                              <a:gdLst>
                                <a:gd name="T0" fmla="+- 0 845 845"/>
                                <a:gd name="T1" fmla="*/ T0 w 19"/>
                                <a:gd name="T2" fmla="+- 0 5037 5030"/>
                                <a:gd name="T3" fmla="*/ 5037 h 7"/>
                                <a:gd name="T4" fmla="+- 0 863 845"/>
                                <a:gd name="T5" fmla="*/ T4 w 19"/>
                                <a:gd name="T6" fmla="+- 0 5030 5030"/>
                                <a:gd name="T7" fmla="*/ 50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4" name="Group 1566"/>
                        <wpg:cNvGrpSpPr>
                          <a:grpSpLocks/>
                        </wpg:cNvGrpSpPr>
                        <wpg:grpSpPr bwMode="auto">
                          <a:xfrm>
                            <a:off x="863" y="5021"/>
                            <a:ext cx="19" cy="9"/>
                            <a:chOff x="863" y="5021"/>
                            <a:chExt cx="19" cy="9"/>
                          </a:xfrm>
                        </wpg:grpSpPr>
                        <wps:wsp>
                          <wps:cNvPr id="1825" name="Freeform 1567"/>
                          <wps:cNvSpPr>
                            <a:spLocks/>
                          </wps:cNvSpPr>
                          <wps:spPr bwMode="auto">
                            <a:xfrm>
                              <a:off x="863" y="5021"/>
                              <a:ext cx="19" cy="9"/>
                            </a:xfrm>
                            <a:custGeom>
                              <a:avLst/>
                              <a:gdLst>
                                <a:gd name="T0" fmla="+- 0 863 863"/>
                                <a:gd name="T1" fmla="*/ T0 w 19"/>
                                <a:gd name="T2" fmla="+- 0 5030 5021"/>
                                <a:gd name="T3" fmla="*/ 5030 h 9"/>
                                <a:gd name="T4" fmla="+- 0 881 863"/>
                                <a:gd name="T5" fmla="*/ T4 w 19"/>
                                <a:gd name="T6" fmla="+- 0 5021 5021"/>
                                <a:gd name="T7" fmla="*/ 50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6" name="Group 1564"/>
                        <wpg:cNvGrpSpPr>
                          <a:grpSpLocks/>
                        </wpg:cNvGrpSpPr>
                        <wpg:grpSpPr bwMode="auto">
                          <a:xfrm>
                            <a:off x="881" y="5010"/>
                            <a:ext cx="19" cy="11"/>
                            <a:chOff x="881" y="5010"/>
                            <a:chExt cx="19" cy="11"/>
                          </a:xfrm>
                        </wpg:grpSpPr>
                        <wps:wsp>
                          <wps:cNvPr id="1827" name="Freeform 1565"/>
                          <wps:cNvSpPr>
                            <a:spLocks/>
                          </wps:cNvSpPr>
                          <wps:spPr bwMode="auto">
                            <a:xfrm>
                              <a:off x="881" y="5010"/>
                              <a:ext cx="19" cy="11"/>
                            </a:xfrm>
                            <a:custGeom>
                              <a:avLst/>
                              <a:gdLst>
                                <a:gd name="T0" fmla="+- 0 881 881"/>
                                <a:gd name="T1" fmla="*/ T0 w 19"/>
                                <a:gd name="T2" fmla="+- 0 5021 5010"/>
                                <a:gd name="T3" fmla="*/ 5021 h 11"/>
                                <a:gd name="T4" fmla="+- 0 900 881"/>
                                <a:gd name="T5" fmla="*/ T4 w 19"/>
                                <a:gd name="T6" fmla="+- 0 5010 5010"/>
                                <a:gd name="T7" fmla="*/ 50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1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8" name="Group 1562"/>
                        <wpg:cNvGrpSpPr>
                          <a:grpSpLocks/>
                        </wpg:cNvGrpSpPr>
                        <wpg:grpSpPr bwMode="auto">
                          <a:xfrm>
                            <a:off x="900" y="4996"/>
                            <a:ext cx="19" cy="15"/>
                            <a:chOff x="900" y="4996"/>
                            <a:chExt cx="19" cy="15"/>
                          </a:xfrm>
                        </wpg:grpSpPr>
                        <wps:wsp>
                          <wps:cNvPr id="1829" name="Freeform 1563"/>
                          <wps:cNvSpPr>
                            <a:spLocks/>
                          </wps:cNvSpPr>
                          <wps:spPr bwMode="auto">
                            <a:xfrm>
                              <a:off x="900" y="4996"/>
                              <a:ext cx="19" cy="15"/>
                            </a:xfrm>
                            <a:custGeom>
                              <a:avLst/>
                              <a:gdLst>
                                <a:gd name="T0" fmla="+- 0 900 900"/>
                                <a:gd name="T1" fmla="*/ T0 w 19"/>
                                <a:gd name="T2" fmla="+- 0 5010 4996"/>
                                <a:gd name="T3" fmla="*/ 5010 h 15"/>
                                <a:gd name="T4" fmla="+- 0 918 900"/>
                                <a:gd name="T5" fmla="*/ T4 w 19"/>
                                <a:gd name="T6" fmla="+- 0 4996 4996"/>
                                <a:gd name="T7" fmla="*/ 4996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1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0" name="Group 1560"/>
                        <wpg:cNvGrpSpPr>
                          <a:grpSpLocks/>
                        </wpg:cNvGrpSpPr>
                        <wpg:grpSpPr bwMode="auto">
                          <a:xfrm>
                            <a:off x="918" y="4979"/>
                            <a:ext cx="19" cy="18"/>
                            <a:chOff x="918" y="4979"/>
                            <a:chExt cx="19" cy="18"/>
                          </a:xfrm>
                        </wpg:grpSpPr>
                        <wps:wsp>
                          <wps:cNvPr id="1831" name="Freeform 1561"/>
                          <wps:cNvSpPr>
                            <a:spLocks/>
                          </wps:cNvSpPr>
                          <wps:spPr bwMode="auto">
                            <a:xfrm>
                              <a:off x="918" y="4979"/>
                              <a:ext cx="19" cy="18"/>
                            </a:xfrm>
                            <a:custGeom>
                              <a:avLst/>
                              <a:gdLst>
                                <a:gd name="T0" fmla="+- 0 918 918"/>
                                <a:gd name="T1" fmla="*/ T0 w 19"/>
                                <a:gd name="T2" fmla="+- 0 4996 4979"/>
                                <a:gd name="T3" fmla="*/ 4996 h 18"/>
                                <a:gd name="T4" fmla="+- 0 936 918"/>
                                <a:gd name="T5" fmla="*/ T4 w 19"/>
                                <a:gd name="T6" fmla="+- 0 4979 4979"/>
                                <a:gd name="T7" fmla="*/ 497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1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2" name="Group 1558"/>
                        <wpg:cNvGrpSpPr>
                          <a:grpSpLocks/>
                        </wpg:cNvGrpSpPr>
                        <wpg:grpSpPr bwMode="auto">
                          <a:xfrm>
                            <a:off x="936" y="4958"/>
                            <a:ext cx="19" cy="22"/>
                            <a:chOff x="936" y="4958"/>
                            <a:chExt cx="19" cy="22"/>
                          </a:xfrm>
                        </wpg:grpSpPr>
                        <wps:wsp>
                          <wps:cNvPr id="1833" name="Freeform 1559"/>
                          <wps:cNvSpPr>
                            <a:spLocks/>
                          </wps:cNvSpPr>
                          <wps:spPr bwMode="auto">
                            <a:xfrm>
                              <a:off x="936" y="4958"/>
                              <a:ext cx="19" cy="22"/>
                            </a:xfrm>
                            <a:custGeom>
                              <a:avLst/>
                              <a:gdLst>
                                <a:gd name="T0" fmla="+- 0 936 936"/>
                                <a:gd name="T1" fmla="*/ T0 w 19"/>
                                <a:gd name="T2" fmla="+- 0 4979 4958"/>
                                <a:gd name="T3" fmla="*/ 4979 h 22"/>
                                <a:gd name="T4" fmla="+- 0 955 936"/>
                                <a:gd name="T5" fmla="*/ T4 w 19"/>
                                <a:gd name="T6" fmla="+- 0 4958 4958"/>
                                <a:gd name="T7" fmla="*/ 495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2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4" name="Group 1556"/>
                        <wpg:cNvGrpSpPr>
                          <a:grpSpLocks/>
                        </wpg:cNvGrpSpPr>
                        <wpg:grpSpPr bwMode="auto">
                          <a:xfrm>
                            <a:off x="955" y="4932"/>
                            <a:ext cx="19" cy="26"/>
                            <a:chOff x="955" y="4932"/>
                            <a:chExt cx="19" cy="26"/>
                          </a:xfrm>
                        </wpg:grpSpPr>
                        <wps:wsp>
                          <wps:cNvPr id="1835" name="Freeform 1557"/>
                          <wps:cNvSpPr>
                            <a:spLocks/>
                          </wps:cNvSpPr>
                          <wps:spPr bwMode="auto">
                            <a:xfrm>
                              <a:off x="955" y="4932"/>
                              <a:ext cx="19" cy="26"/>
                            </a:xfrm>
                            <a:custGeom>
                              <a:avLst/>
                              <a:gdLst>
                                <a:gd name="T0" fmla="+- 0 955 955"/>
                                <a:gd name="T1" fmla="*/ T0 w 19"/>
                                <a:gd name="T2" fmla="+- 0 4958 4932"/>
                                <a:gd name="T3" fmla="*/ 4958 h 26"/>
                                <a:gd name="T4" fmla="+- 0 973 955"/>
                                <a:gd name="T5" fmla="*/ T4 w 19"/>
                                <a:gd name="T6" fmla="+- 0 4932 4932"/>
                                <a:gd name="T7" fmla="*/ 4932 h 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6">
                                  <a:moveTo>
                                    <a:pt x="0" y="2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6" name="Group 1554"/>
                        <wpg:cNvGrpSpPr>
                          <a:grpSpLocks/>
                        </wpg:cNvGrpSpPr>
                        <wpg:grpSpPr bwMode="auto">
                          <a:xfrm>
                            <a:off x="973" y="4901"/>
                            <a:ext cx="19" cy="31"/>
                            <a:chOff x="973" y="4901"/>
                            <a:chExt cx="19" cy="31"/>
                          </a:xfrm>
                        </wpg:grpSpPr>
                        <wps:wsp>
                          <wps:cNvPr id="1837" name="Freeform 1555"/>
                          <wps:cNvSpPr>
                            <a:spLocks/>
                          </wps:cNvSpPr>
                          <wps:spPr bwMode="auto">
                            <a:xfrm>
                              <a:off x="973" y="4901"/>
                              <a:ext cx="19" cy="31"/>
                            </a:xfrm>
                            <a:custGeom>
                              <a:avLst/>
                              <a:gdLst>
                                <a:gd name="T0" fmla="+- 0 973 973"/>
                                <a:gd name="T1" fmla="*/ T0 w 19"/>
                                <a:gd name="T2" fmla="+- 0 4932 4901"/>
                                <a:gd name="T3" fmla="*/ 4932 h 31"/>
                                <a:gd name="T4" fmla="+- 0 991 973"/>
                                <a:gd name="T5" fmla="*/ T4 w 19"/>
                                <a:gd name="T6" fmla="+- 0 4901 4901"/>
                                <a:gd name="T7" fmla="*/ 4901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3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8" name="Group 1552"/>
                        <wpg:cNvGrpSpPr>
                          <a:grpSpLocks/>
                        </wpg:cNvGrpSpPr>
                        <wpg:grpSpPr bwMode="auto">
                          <a:xfrm>
                            <a:off x="991" y="4864"/>
                            <a:ext cx="19" cy="38"/>
                            <a:chOff x="991" y="4864"/>
                            <a:chExt cx="19" cy="38"/>
                          </a:xfrm>
                        </wpg:grpSpPr>
                        <wps:wsp>
                          <wps:cNvPr id="1839" name="Freeform 1553"/>
                          <wps:cNvSpPr>
                            <a:spLocks/>
                          </wps:cNvSpPr>
                          <wps:spPr bwMode="auto">
                            <a:xfrm>
                              <a:off x="991" y="4864"/>
                              <a:ext cx="19" cy="38"/>
                            </a:xfrm>
                            <a:custGeom>
                              <a:avLst/>
                              <a:gdLst>
                                <a:gd name="T0" fmla="+- 0 991 991"/>
                                <a:gd name="T1" fmla="*/ T0 w 19"/>
                                <a:gd name="T2" fmla="+- 0 4901 4864"/>
                                <a:gd name="T3" fmla="*/ 4901 h 38"/>
                                <a:gd name="T4" fmla="+- 0 1010 991"/>
                                <a:gd name="T5" fmla="*/ T4 w 19"/>
                                <a:gd name="T6" fmla="+- 0 4864 4864"/>
                                <a:gd name="T7" fmla="*/ 486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8">
                                  <a:moveTo>
                                    <a:pt x="0" y="3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0" name="Group 1550"/>
                        <wpg:cNvGrpSpPr>
                          <a:grpSpLocks/>
                        </wpg:cNvGrpSpPr>
                        <wpg:grpSpPr bwMode="auto">
                          <a:xfrm>
                            <a:off x="1010" y="4819"/>
                            <a:ext cx="19" cy="45"/>
                            <a:chOff x="1010" y="4819"/>
                            <a:chExt cx="19" cy="45"/>
                          </a:xfrm>
                        </wpg:grpSpPr>
                        <wps:wsp>
                          <wps:cNvPr id="1841" name="Freeform 1551"/>
                          <wps:cNvSpPr>
                            <a:spLocks/>
                          </wps:cNvSpPr>
                          <wps:spPr bwMode="auto">
                            <a:xfrm>
                              <a:off x="1010" y="4819"/>
                              <a:ext cx="19" cy="45"/>
                            </a:xfrm>
                            <a:custGeom>
                              <a:avLst/>
                              <a:gdLst>
                                <a:gd name="T0" fmla="+- 0 1010 1010"/>
                                <a:gd name="T1" fmla="*/ T0 w 19"/>
                                <a:gd name="T2" fmla="+- 0 4864 4819"/>
                                <a:gd name="T3" fmla="*/ 4864 h 45"/>
                                <a:gd name="T4" fmla="+- 0 1028 1010"/>
                                <a:gd name="T5" fmla="*/ T4 w 19"/>
                                <a:gd name="T6" fmla="+- 0 4819 4819"/>
                                <a:gd name="T7" fmla="*/ 481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4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2" name="Group 1548"/>
                        <wpg:cNvGrpSpPr>
                          <a:grpSpLocks/>
                        </wpg:cNvGrpSpPr>
                        <wpg:grpSpPr bwMode="auto">
                          <a:xfrm>
                            <a:off x="1028" y="4765"/>
                            <a:ext cx="19" cy="54"/>
                            <a:chOff x="1028" y="4765"/>
                            <a:chExt cx="19" cy="54"/>
                          </a:xfrm>
                        </wpg:grpSpPr>
                        <wps:wsp>
                          <wps:cNvPr id="1843" name="Freeform 1549"/>
                          <wps:cNvSpPr>
                            <a:spLocks/>
                          </wps:cNvSpPr>
                          <wps:spPr bwMode="auto">
                            <a:xfrm>
                              <a:off x="1028" y="4765"/>
                              <a:ext cx="19" cy="54"/>
                            </a:xfrm>
                            <a:custGeom>
                              <a:avLst/>
                              <a:gdLst>
                                <a:gd name="T0" fmla="+- 0 1028 1028"/>
                                <a:gd name="T1" fmla="*/ T0 w 19"/>
                                <a:gd name="T2" fmla="+- 0 4819 4765"/>
                                <a:gd name="T3" fmla="*/ 4819 h 54"/>
                                <a:gd name="T4" fmla="+- 0 1046 1028"/>
                                <a:gd name="T5" fmla="*/ T4 w 19"/>
                                <a:gd name="T6" fmla="+- 0 4765 4765"/>
                                <a:gd name="T7" fmla="*/ 476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5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4" name="Group 1546"/>
                        <wpg:cNvGrpSpPr>
                          <a:grpSpLocks/>
                        </wpg:cNvGrpSpPr>
                        <wpg:grpSpPr bwMode="auto">
                          <a:xfrm>
                            <a:off x="1046" y="4701"/>
                            <a:ext cx="19" cy="64"/>
                            <a:chOff x="1046" y="4701"/>
                            <a:chExt cx="19" cy="64"/>
                          </a:xfrm>
                        </wpg:grpSpPr>
                        <wps:wsp>
                          <wps:cNvPr id="1845" name="Freeform 1547"/>
                          <wps:cNvSpPr>
                            <a:spLocks/>
                          </wps:cNvSpPr>
                          <wps:spPr bwMode="auto">
                            <a:xfrm>
                              <a:off x="1046" y="4701"/>
                              <a:ext cx="19" cy="64"/>
                            </a:xfrm>
                            <a:custGeom>
                              <a:avLst/>
                              <a:gdLst>
                                <a:gd name="T0" fmla="+- 0 1046 1046"/>
                                <a:gd name="T1" fmla="*/ T0 w 19"/>
                                <a:gd name="T2" fmla="+- 0 4765 4701"/>
                                <a:gd name="T3" fmla="*/ 4765 h 64"/>
                                <a:gd name="T4" fmla="+- 0 1065 1046"/>
                                <a:gd name="T5" fmla="*/ T4 w 19"/>
                                <a:gd name="T6" fmla="+- 0 4701 4701"/>
                                <a:gd name="T7" fmla="*/ 4701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4">
                                  <a:moveTo>
                                    <a:pt x="0" y="6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6" name="Group 1544"/>
                        <wpg:cNvGrpSpPr>
                          <a:grpSpLocks/>
                        </wpg:cNvGrpSpPr>
                        <wpg:grpSpPr bwMode="auto">
                          <a:xfrm>
                            <a:off x="1065" y="4626"/>
                            <a:ext cx="19" cy="76"/>
                            <a:chOff x="1065" y="4626"/>
                            <a:chExt cx="19" cy="76"/>
                          </a:xfrm>
                        </wpg:grpSpPr>
                        <wps:wsp>
                          <wps:cNvPr id="1847" name="Freeform 1545"/>
                          <wps:cNvSpPr>
                            <a:spLocks/>
                          </wps:cNvSpPr>
                          <wps:spPr bwMode="auto">
                            <a:xfrm>
                              <a:off x="1065" y="4626"/>
                              <a:ext cx="19" cy="76"/>
                            </a:xfrm>
                            <a:custGeom>
                              <a:avLst/>
                              <a:gdLst>
                                <a:gd name="T0" fmla="+- 0 1065 1065"/>
                                <a:gd name="T1" fmla="*/ T0 w 19"/>
                                <a:gd name="T2" fmla="+- 0 4701 4626"/>
                                <a:gd name="T3" fmla="*/ 4701 h 76"/>
                                <a:gd name="T4" fmla="+- 0 1083 1065"/>
                                <a:gd name="T5" fmla="*/ T4 w 19"/>
                                <a:gd name="T6" fmla="+- 0 4626 4626"/>
                                <a:gd name="T7" fmla="*/ 462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6">
                                  <a:moveTo>
                                    <a:pt x="0" y="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8" name="Group 1542"/>
                        <wpg:cNvGrpSpPr>
                          <a:grpSpLocks/>
                        </wpg:cNvGrpSpPr>
                        <wpg:grpSpPr bwMode="auto">
                          <a:xfrm>
                            <a:off x="1083" y="4538"/>
                            <a:ext cx="19" cy="88"/>
                            <a:chOff x="1083" y="4538"/>
                            <a:chExt cx="19" cy="88"/>
                          </a:xfrm>
                        </wpg:grpSpPr>
                        <wps:wsp>
                          <wps:cNvPr id="1849" name="Freeform 1543"/>
                          <wps:cNvSpPr>
                            <a:spLocks/>
                          </wps:cNvSpPr>
                          <wps:spPr bwMode="auto">
                            <a:xfrm>
                              <a:off x="1083" y="4538"/>
                              <a:ext cx="19" cy="88"/>
                            </a:xfrm>
                            <a:custGeom>
                              <a:avLst/>
                              <a:gdLst>
                                <a:gd name="T0" fmla="+- 0 1083 1083"/>
                                <a:gd name="T1" fmla="*/ T0 w 19"/>
                                <a:gd name="T2" fmla="+- 0 4626 4538"/>
                                <a:gd name="T3" fmla="*/ 4626 h 88"/>
                                <a:gd name="T4" fmla="+- 0 1101 1083"/>
                                <a:gd name="T5" fmla="*/ T4 w 19"/>
                                <a:gd name="T6" fmla="+- 0 4538 4538"/>
                                <a:gd name="T7" fmla="*/ 4538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88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0" name="Group 1540"/>
                        <wpg:cNvGrpSpPr>
                          <a:grpSpLocks/>
                        </wpg:cNvGrpSpPr>
                        <wpg:grpSpPr bwMode="auto">
                          <a:xfrm>
                            <a:off x="1101" y="4437"/>
                            <a:ext cx="19" cy="102"/>
                            <a:chOff x="1101" y="4437"/>
                            <a:chExt cx="19" cy="102"/>
                          </a:xfrm>
                        </wpg:grpSpPr>
                        <wps:wsp>
                          <wps:cNvPr id="1851" name="Freeform 1541"/>
                          <wps:cNvSpPr>
                            <a:spLocks/>
                          </wps:cNvSpPr>
                          <wps:spPr bwMode="auto">
                            <a:xfrm>
                              <a:off x="1101" y="4437"/>
                              <a:ext cx="19" cy="102"/>
                            </a:xfrm>
                            <a:custGeom>
                              <a:avLst/>
                              <a:gdLst>
                                <a:gd name="T0" fmla="+- 0 1101 1101"/>
                                <a:gd name="T1" fmla="*/ T0 w 19"/>
                                <a:gd name="T2" fmla="+- 0 4538 4437"/>
                                <a:gd name="T3" fmla="*/ 4538 h 102"/>
                                <a:gd name="T4" fmla="+- 0 1119 1101"/>
                                <a:gd name="T5" fmla="*/ T4 w 19"/>
                                <a:gd name="T6" fmla="+- 0 4437 4437"/>
                                <a:gd name="T7" fmla="*/ 4437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2">
                                  <a:moveTo>
                                    <a:pt x="0" y="10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2" name="Group 1538"/>
                        <wpg:cNvGrpSpPr>
                          <a:grpSpLocks/>
                        </wpg:cNvGrpSpPr>
                        <wpg:grpSpPr bwMode="auto">
                          <a:xfrm>
                            <a:off x="1119" y="4322"/>
                            <a:ext cx="19" cy="115"/>
                            <a:chOff x="1119" y="4322"/>
                            <a:chExt cx="19" cy="115"/>
                          </a:xfrm>
                        </wpg:grpSpPr>
                        <wps:wsp>
                          <wps:cNvPr id="1853" name="Freeform 1539"/>
                          <wps:cNvSpPr>
                            <a:spLocks/>
                          </wps:cNvSpPr>
                          <wps:spPr bwMode="auto">
                            <a:xfrm>
                              <a:off x="1119" y="4322"/>
                              <a:ext cx="19" cy="115"/>
                            </a:xfrm>
                            <a:custGeom>
                              <a:avLst/>
                              <a:gdLst>
                                <a:gd name="T0" fmla="+- 0 1119 1119"/>
                                <a:gd name="T1" fmla="*/ T0 w 19"/>
                                <a:gd name="T2" fmla="+- 0 4437 4322"/>
                                <a:gd name="T3" fmla="*/ 4437 h 115"/>
                                <a:gd name="T4" fmla="+- 0 1138 1119"/>
                                <a:gd name="T5" fmla="*/ T4 w 19"/>
                                <a:gd name="T6" fmla="+- 0 4322 4322"/>
                                <a:gd name="T7" fmla="*/ 4322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5">
                                  <a:moveTo>
                                    <a:pt x="0" y="11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4" name="Group 1536"/>
                        <wpg:cNvGrpSpPr>
                          <a:grpSpLocks/>
                        </wpg:cNvGrpSpPr>
                        <wpg:grpSpPr bwMode="auto">
                          <a:xfrm>
                            <a:off x="1138" y="4193"/>
                            <a:ext cx="19" cy="129"/>
                            <a:chOff x="1138" y="4193"/>
                            <a:chExt cx="19" cy="129"/>
                          </a:xfrm>
                        </wpg:grpSpPr>
                        <wps:wsp>
                          <wps:cNvPr id="1855" name="Freeform 1537"/>
                          <wps:cNvSpPr>
                            <a:spLocks/>
                          </wps:cNvSpPr>
                          <wps:spPr bwMode="auto">
                            <a:xfrm>
                              <a:off x="1138" y="4193"/>
                              <a:ext cx="19" cy="129"/>
                            </a:xfrm>
                            <a:custGeom>
                              <a:avLst/>
                              <a:gdLst>
                                <a:gd name="T0" fmla="+- 0 1138 1138"/>
                                <a:gd name="T1" fmla="*/ T0 w 19"/>
                                <a:gd name="T2" fmla="+- 0 4322 4193"/>
                                <a:gd name="T3" fmla="*/ 4322 h 129"/>
                                <a:gd name="T4" fmla="+- 0 1156 1138"/>
                                <a:gd name="T5" fmla="*/ T4 w 19"/>
                                <a:gd name="T6" fmla="+- 0 4193 4193"/>
                                <a:gd name="T7" fmla="*/ 4193 h 1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9">
                                  <a:moveTo>
                                    <a:pt x="0" y="12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6" name="Group 1534"/>
                        <wpg:cNvGrpSpPr>
                          <a:grpSpLocks/>
                        </wpg:cNvGrpSpPr>
                        <wpg:grpSpPr bwMode="auto">
                          <a:xfrm>
                            <a:off x="1156" y="4051"/>
                            <a:ext cx="19" cy="142"/>
                            <a:chOff x="1156" y="4051"/>
                            <a:chExt cx="19" cy="142"/>
                          </a:xfrm>
                        </wpg:grpSpPr>
                        <wps:wsp>
                          <wps:cNvPr id="1857" name="Freeform 1535"/>
                          <wps:cNvSpPr>
                            <a:spLocks/>
                          </wps:cNvSpPr>
                          <wps:spPr bwMode="auto">
                            <a:xfrm>
                              <a:off x="1156" y="4051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19"/>
                                <a:gd name="T2" fmla="+- 0 4193 4051"/>
                                <a:gd name="T3" fmla="*/ 4193 h 142"/>
                                <a:gd name="T4" fmla="+- 0 1174 1156"/>
                                <a:gd name="T5" fmla="*/ T4 w 19"/>
                                <a:gd name="T6" fmla="+- 0 4051 4051"/>
                                <a:gd name="T7" fmla="*/ 4051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8" name="Group 1532"/>
                        <wpg:cNvGrpSpPr>
                          <a:grpSpLocks/>
                        </wpg:cNvGrpSpPr>
                        <wpg:grpSpPr bwMode="auto">
                          <a:xfrm>
                            <a:off x="1174" y="3897"/>
                            <a:ext cx="19" cy="155"/>
                            <a:chOff x="1174" y="3897"/>
                            <a:chExt cx="19" cy="155"/>
                          </a:xfrm>
                        </wpg:grpSpPr>
                        <wps:wsp>
                          <wps:cNvPr id="1859" name="Freeform 1533"/>
                          <wps:cNvSpPr>
                            <a:spLocks/>
                          </wps:cNvSpPr>
                          <wps:spPr bwMode="auto">
                            <a:xfrm>
                              <a:off x="1174" y="3897"/>
                              <a:ext cx="19" cy="155"/>
                            </a:xfrm>
                            <a:custGeom>
                              <a:avLst/>
                              <a:gdLst>
                                <a:gd name="T0" fmla="+- 0 1174 1174"/>
                                <a:gd name="T1" fmla="*/ T0 w 19"/>
                                <a:gd name="T2" fmla="+- 0 4051 3897"/>
                                <a:gd name="T3" fmla="*/ 4051 h 155"/>
                                <a:gd name="T4" fmla="+- 0 1193 1174"/>
                                <a:gd name="T5" fmla="*/ T4 w 19"/>
                                <a:gd name="T6" fmla="+- 0 3897 3897"/>
                                <a:gd name="T7" fmla="*/ 3897 h 1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5">
                                  <a:moveTo>
                                    <a:pt x="0" y="15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0" name="Group 1530"/>
                        <wpg:cNvGrpSpPr>
                          <a:grpSpLocks/>
                        </wpg:cNvGrpSpPr>
                        <wpg:grpSpPr bwMode="auto">
                          <a:xfrm>
                            <a:off x="1193" y="3732"/>
                            <a:ext cx="19" cy="166"/>
                            <a:chOff x="1193" y="3732"/>
                            <a:chExt cx="19" cy="166"/>
                          </a:xfrm>
                        </wpg:grpSpPr>
                        <wps:wsp>
                          <wps:cNvPr id="1861" name="Freeform 1531"/>
                          <wps:cNvSpPr>
                            <a:spLocks/>
                          </wps:cNvSpPr>
                          <wps:spPr bwMode="auto">
                            <a:xfrm>
                              <a:off x="1193" y="3732"/>
                              <a:ext cx="19" cy="166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19"/>
                                <a:gd name="T2" fmla="+- 0 3897 3732"/>
                                <a:gd name="T3" fmla="*/ 3897 h 166"/>
                                <a:gd name="T4" fmla="+- 0 1211 1193"/>
                                <a:gd name="T5" fmla="*/ T4 w 19"/>
                                <a:gd name="T6" fmla="+- 0 3732 3732"/>
                                <a:gd name="T7" fmla="*/ 3732 h 1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6">
                                  <a:moveTo>
                                    <a:pt x="0" y="16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2" name="Group 1528"/>
                        <wpg:cNvGrpSpPr>
                          <a:grpSpLocks/>
                        </wpg:cNvGrpSpPr>
                        <wpg:grpSpPr bwMode="auto">
                          <a:xfrm>
                            <a:off x="1211" y="3557"/>
                            <a:ext cx="19" cy="175"/>
                            <a:chOff x="1211" y="3557"/>
                            <a:chExt cx="19" cy="175"/>
                          </a:xfrm>
                        </wpg:grpSpPr>
                        <wps:wsp>
                          <wps:cNvPr id="1863" name="Freeform 1529"/>
                          <wps:cNvSpPr>
                            <a:spLocks/>
                          </wps:cNvSpPr>
                          <wps:spPr bwMode="auto">
                            <a:xfrm>
                              <a:off x="1211" y="3557"/>
                              <a:ext cx="19" cy="175"/>
                            </a:xfrm>
                            <a:custGeom>
                              <a:avLst/>
                              <a:gdLst>
                                <a:gd name="T0" fmla="+- 0 1211 1211"/>
                                <a:gd name="T1" fmla="*/ T0 w 19"/>
                                <a:gd name="T2" fmla="+- 0 3732 3557"/>
                                <a:gd name="T3" fmla="*/ 3732 h 175"/>
                                <a:gd name="T4" fmla="+- 0 1229 1211"/>
                                <a:gd name="T5" fmla="*/ T4 w 19"/>
                                <a:gd name="T6" fmla="+- 0 3557 3557"/>
                                <a:gd name="T7" fmla="*/ 3557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5">
                                  <a:moveTo>
                                    <a:pt x="0" y="1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4" name="Group 1526"/>
                        <wpg:cNvGrpSpPr>
                          <a:grpSpLocks/>
                        </wpg:cNvGrpSpPr>
                        <wpg:grpSpPr bwMode="auto">
                          <a:xfrm>
                            <a:off x="1229" y="3374"/>
                            <a:ext cx="19" cy="184"/>
                            <a:chOff x="1229" y="3374"/>
                            <a:chExt cx="19" cy="184"/>
                          </a:xfrm>
                        </wpg:grpSpPr>
                        <wps:wsp>
                          <wps:cNvPr id="1865" name="Freeform 1527"/>
                          <wps:cNvSpPr>
                            <a:spLocks/>
                          </wps:cNvSpPr>
                          <wps:spPr bwMode="auto">
                            <a:xfrm>
                              <a:off x="1229" y="3374"/>
                              <a:ext cx="19" cy="184"/>
                            </a:xfrm>
                            <a:custGeom>
                              <a:avLst/>
                              <a:gdLst>
                                <a:gd name="T0" fmla="+- 0 1229 1229"/>
                                <a:gd name="T1" fmla="*/ T0 w 19"/>
                                <a:gd name="T2" fmla="+- 0 3557 3374"/>
                                <a:gd name="T3" fmla="*/ 3557 h 184"/>
                                <a:gd name="T4" fmla="+- 0 1248 1229"/>
                                <a:gd name="T5" fmla="*/ T4 w 19"/>
                                <a:gd name="T6" fmla="+- 0 3374 3374"/>
                                <a:gd name="T7" fmla="*/ 3374 h 1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4">
                                  <a:moveTo>
                                    <a:pt x="0" y="18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6" name="Group 1524"/>
                        <wpg:cNvGrpSpPr>
                          <a:grpSpLocks/>
                        </wpg:cNvGrpSpPr>
                        <wpg:grpSpPr bwMode="auto">
                          <a:xfrm>
                            <a:off x="1248" y="3184"/>
                            <a:ext cx="19" cy="190"/>
                            <a:chOff x="1248" y="3184"/>
                            <a:chExt cx="19" cy="190"/>
                          </a:xfrm>
                        </wpg:grpSpPr>
                        <wps:wsp>
                          <wps:cNvPr id="1867" name="Freeform 1525"/>
                          <wps:cNvSpPr>
                            <a:spLocks/>
                          </wps:cNvSpPr>
                          <wps:spPr bwMode="auto">
                            <a:xfrm>
                              <a:off x="1248" y="3184"/>
                              <a:ext cx="19" cy="190"/>
                            </a:xfrm>
                            <a:custGeom>
                              <a:avLst/>
                              <a:gdLst>
                                <a:gd name="T0" fmla="+- 0 1248 1248"/>
                                <a:gd name="T1" fmla="*/ T0 w 19"/>
                                <a:gd name="T2" fmla="+- 0 3374 3184"/>
                                <a:gd name="T3" fmla="*/ 3374 h 190"/>
                                <a:gd name="T4" fmla="+- 0 1266 1248"/>
                                <a:gd name="T5" fmla="*/ T4 w 19"/>
                                <a:gd name="T6" fmla="+- 0 3184 3184"/>
                                <a:gd name="T7" fmla="*/ 3184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0">
                                  <a:moveTo>
                                    <a:pt x="0" y="19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8" name="Group 1522"/>
                        <wpg:cNvGrpSpPr>
                          <a:grpSpLocks/>
                        </wpg:cNvGrpSpPr>
                        <wpg:grpSpPr bwMode="auto">
                          <a:xfrm>
                            <a:off x="1266" y="2989"/>
                            <a:ext cx="19" cy="196"/>
                            <a:chOff x="1266" y="2989"/>
                            <a:chExt cx="19" cy="196"/>
                          </a:xfrm>
                        </wpg:grpSpPr>
                        <wps:wsp>
                          <wps:cNvPr id="1869" name="Freeform 1523"/>
                          <wps:cNvSpPr>
                            <a:spLocks/>
                          </wps:cNvSpPr>
                          <wps:spPr bwMode="auto">
                            <a:xfrm>
                              <a:off x="1266" y="2989"/>
                              <a:ext cx="19" cy="196"/>
                            </a:xfrm>
                            <a:custGeom>
                              <a:avLst/>
                              <a:gdLst>
                                <a:gd name="T0" fmla="+- 0 1266 1266"/>
                                <a:gd name="T1" fmla="*/ T0 w 19"/>
                                <a:gd name="T2" fmla="+- 0 3184 2989"/>
                                <a:gd name="T3" fmla="*/ 3184 h 196"/>
                                <a:gd name="T4" fmla="+- 0 1284 1266"/>
                                <a:gd name="T5" fmla="*/ T4 w 19"/>
                                <a:gd name="T6" fmla="+- 0 2989 2989"/>
                                <a:gd name="T7" fmla="*/ 2989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6">
                                  <a:moveTo>
                                    <a:pt x="0" y="19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0" name="Group 1520"/>
                        <wpg:cNvGrpSpPr>
                          <a:grpSpLocks/>
                        </wpg:cNvGrpSpPr>
                        <wpg:grpSpPr bwMode="auto">
                          <a:xfrm>
                            <a:off x="1284" y="2789"/>
                            <a:ext cx="19" cy="200"/>
                            <a:chOff x="1284" y="2789"/>
                            <a:chExt cx="19" cy="200"/>
                          </a:xfrm>
                        </wpg:grpSpPr>
                        <wps:wsp>
                          <wps:cNvPr id="1871" name="Freeform 1521"/>
                          <wps:cNvSpPr>
                            <a:spLocks/>
                          </wps:cNvSpPr>
                          <wps:spPr bwMode="auto">
                            <a:xfrm>
                              <a:off x="1284" y="2789"/>
                              <a:ext cx="19" cy="200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19"/>
                                <a:gd name="T2" fmla="+- 0 2989 2789"/>
                                <a:gd name="T3" fmla="*/ 2989 h 200"/>
                                <a:gd name="T4" fmla="+- 0 1303 1284"/>
                                <a:gd name="T5" fmla="*/ T4 w 19"/>
                                <a:gd name="T6" fmla="+- 0 2789 2789"/>
                                <a:gd name="T7" fmla="*/ 2789 h 2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0">
                                  <a:moveTo>
                                    <a:pt x="0" y="20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2" name="Group 1518"/>
                        <wpg:cNvGrpSpPr>
                          <a:grpSpLocks/>
                        </wpg:cNvGrpSpPr>
                        <wpg:grpSpPr bwMode="auto">
                          <a:xfrm>
                            <a:off x="1303" y="2586"/>
                            <a:ext cx="19" cy="203"/>
                            <a:chOff x="1303" y="2586"/>
                            <a:chExt cx="19" cy="203"/>
                          </a:xfrm>
                        </wpg:grpSpPr>
                        <wps:wsp>
                          <wps:cNvPr id="1873" name="Freeform 1519"/>
                          <wps:cNvSpPr>
                            <a:spLocks/>
                          </wps:cNvSpPr>
                          <wps:spPr bwMode="auto">
                            <a:xfrm>
                              <a:off x="1303" y="2586"/>
                              <a:ext cx="19" cy="203"/>
                            </a:xfrm>
                            <a:custGeom>
                              <a:avLst/>
                              <a:gdLst>
                                <a:gd name="T0" fmla="+- 0 1303 1303"/>
                                <a:gd name="T1" fmla="*/ T0 w 19"/>
                                <a:gd name="T2" fmla="+- 0 2789 2586"/>
                                <a:gd name="T3" fmla="*/ 2789 h 203"/>
                                <a:gd name="T4" fmla="+- 0 1321 1303"/>
                                <a:gd name="T5" fmla="*/ T4 w 19"/>
                                <a:gd name="T6" fmla="+- 0 2586 2586"/>
                                <a:gd name="T7" fmla="*/ 2586 h 2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3">
                                  <a:moveTo>
                                    <a:pt x="0" y="203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4" name="Group 1516"/>
                        <wpg:cNvGrpSpPr>
                          <a:grpSpLocks/>
                        </wpg:cNvGrpSpPr>
                        <wpg:grpSpPr bwMode="auto">
                          <a:xfrm>
                            <a:off x="1321" y="2382"/>
                            <a:ext cx="19" cy="205"/>
                            <a:chOff x="1321" y="2382"/>
                            <a:chExt cx="19" cy="205"/>
                          </a:xfrm>
                        </wpg:grpSpPr>
                        <wps:wsp>
                          <wps:cNvPr id="1875" name="Freeform 1517"/>
                          <wps:cNvSpPr>
                            <a:spLocks/>
                          </wps:cNvSpPr>
                          <wps:spPr bwMode="auto">
                            <a:xfrm>
                              <a:off x="1321" y="2382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21 1321"/>
                                <a:gd name="T1" fmla="*/ T0 w 19"/>
                                <a:gd name="T2" fmla="+- 0 2586 2382"/>
                                <a:gd name="T3" fmla="*/ 2586 h 205"/>
                                <a:gd name="T4" fmla="+- 0 1339 1321"/>
                                <a:gd name="T5" fmla="*/ T4 w 19"/>
                                <a:gd name="T6" fmla="+- 0 2382 2382"/>
                                <a:gd name="T7" fmla="*/ 2382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6" name="Group 1514"/>
                        <wpg:cNvGrpSpPr>
                          <a:grpSpLocks/>
                        </wpg:cNvGrpSpPr>
                        <wpg:grpSpPr bwMode="auto">
                          <a:xfrm>
                            <a:off x="1339" y="2177"/>
                            <a:ext cx="19" cy="205"/>
                            <a:chOff x="1339" y="2177"/>
                            <a:chExt cx="19" cy="205"/>
                          </a:xfrm>
                        </wpg:grpSpPr>
                        <wps:wsp>
                          <wps:cNvPr id="1877" name="Freeform 1515"/>
                          <wps:cNvSpPr>
                            <a:spLocks/>
                          </wps:cNvSpPr>
                          <wps:spPr bwMode="auto">
                            <a:xfrm>
                              <a:off x="1339" y="2177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39 1339"/>
                                <a:gd name="T1" fmla="*/ T0 w 19"/>
                                <a:gd name="T2" fmla="+- 0 2382 2177"/>
                                <a:gd name="T3" fmla="*/ 2382 h 205"/>
                                <a:gd name="T4" fmla="+- 0 1358 1339"/>
                                <a:gd name="T5" fmla="*/ T4 w 19"/>
                                <a:gd name="T6" fmla="+- 0 2177 2177"/>
                                <a:gd name="T7" fmla="*/ 2177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8" name="Group 1512"/>
                        <wpg:cNvGrpSpPr>
                          <a:grpSpLocks/>
                        </wpg:cNvGrpSpPr>
                        <wpg:grpSpPr bwMode="auto">
                          <a:xfrm>
                            <a:off x="1358" y="1973"/>
                            <a:ext cx="19" cy="205"/>
                            <a:chOff x="1358" y="1973"/>
                            <a:chExt cx="19" cy="205"/>
                          </a:xfrm>
                        </wpg:grpSpPr>
                        <wps:wsp>
                          <wps:cNvPr id="1879" name="Freeform 1513"/>
                          <wps:cNvSpPr>
                            <a:spLocks/>
                          </wps:cNvSpPr>
                          <wps:spPr bwMode="auto">
                            <a:xfrm>
                              <a:off x="1358" y="1973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58 1358"/>
                                <a:gd name="T1" fmla="*/ T0 w 19"/>
                                <a:gd name="T2" fmla="+- 0 2177 1973"/>
                                <a:gd name="T3" fmla="*/ 2177 h 205"/>
                                <a:gd name="T4" fmla="+- 0 1376 1358"/>
                                <a:gd name="T5" fmla="*/ T4 w 19"/>
                                <a:gd name="T6" fmla="+- 0 1973 1973"/>
                                <a:gd name="T7" fmla="*/ 1973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0" name="Group 1510"/>
                        <wpg:cNvGrpSpPr>
                          <a:grpSpLocks/>
                        </wpg:cNvGrpSpPr>
                        <wpg:grpSpPr bwMode="auto">
                          <a:xfrm>
                            <a:off x="1376" y="1771"/>
                            <a:ext cx="19" cy="202"/>
                            <a:chOff x="1376" y="1771"/>
                            <a:chExt cx="19" cy="202"/>
                          </a:xfrm>
                        </wpg:grpSpPr>
                        <wps:wsp>
                          <wps:cNvPr id="1881" name="Freeform 1511"/>
                          <wps:cNvSpPr>
                            <a:spLocks/>
                          </wps:cNvSpPr>
                          <wps:spPr bwMode="auto">
                            <a:xfrm>
                              <a:off x="1376" y="1771"/>
                              <a:ext cx="19" cy="20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T0 w 19"/>
                                <a:gd name="T2" fmla="+- 0 1973 1771"/>
                                <a:gd name="T3" fmla="*/ 1973 h 202"/>
                                <a:gd name="T4" fmla="+- 0 1394 1376"/>
                                <a:gd name="T5" fmla="*/ T4 w 19"/>
                                <a:gd name="T6" fmla="+- 0 1771 1771"/>
                                <a:gd name="T7" fmla="*/ 1771 h 2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2">
                                  <a:moveTo>
                                    <a:pt x="0" y="20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2" name="Group 1508"/>
                        <wpg:cNvGrpSpPr>
                          <a:grpSpLocks/>
                        </wpg:cNvGrpSpPr>
                        <wpg:grpSpPr bwMode="auto">
                          <a:xfrm>
                            <a:off x="1394" y="1575"/>
                            <a:ext cx="19" cy="197"/>
                            <a:chOff x="1394" y="1575"/>
                            <a:chExt cx="19" cy="197"/>
                          </a:xfrm>
                        </wpg:grpSpPr>
                        <wps:wsp>
                          <wps:cNvPr id="1883" name="Freeform 1509"/>
                          <wps:cNvSpPr>
                            <a:spLocks/>
                          </wps:cNvSpPr>
                          <wps:spPr bwMode="auto">
                            <a:xfrm>
                              <a:off x="1394" y="1575"/>
                              <a:ext cx="19" cy="197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19"/>
                                <a:gd name="T2" fmla="+- 0 1771 1575"/>
                                <a:gd name="T3" fmla="*/ 1771 h 197"/>
                                <a:gd name="T4" fmla="+- 0 1412 1394"/>
                                <a:gd name="T5" fmla="*/ T4 w 19"/>
                                <a:gd name="T6" fmla="+- 0 1575 1575"/>
                                <a:gd name="T7" fmla="*/ 1575 h 1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7">
                                  <a:moveTo>
                                    <a:pt x="0" y="19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4" name="Group 1506"/>
                        <wpg:cNvGrpSpPr>
                          <a:grpSpLocks/>
                        </wpg:cNvGrpSpPr>
                        <wpg:grpSpPr bwMode="auto">
                          <a:xfrm>
                            <a:off x="1412" y="1384"/>
                            <a:ext cx="19" cy="191"/>
                            <a:chOff x="1412" y="1384"/>
                            <a:chExt cx="19" cy="191"/>
                          </a:xfrm>
                        </wpg:grpSpPr>
                        <wps:wsp>
                          <wps:cNvPr id="1885" name="Freeform 1507"/>
                          <wps:cNvSpPr>
                            <a:spLocks/>
                          </wps:cNvSpPr>
                          <wps:spPr bwMode="auto">
                            <a:xfrm>
                              <a:off x="1412" y="1384"/>
                              <a:ext cx="19" cy="191"/>
                            </a:xfrm>
                            <a:custGeom>
                              <a:avLst/>
                              <a:gdLst>
                                <a:gd name="T0" fmla="+- 0 1412 1412"/>
                                <a:gd name="T1" fmla="*/ T0 w 19"/>
                                <a:gd name="T2" fmla="+- 0 1575 1384"/>
                                <a:gd name="T3" fmla="*/ 1575 h 191"/>
                                <a:gd name="T4" fmla="+- 0 1431 1412"/>
                                <a:gd name="T5" fmla="*/ T4 w 19"/>
                                <a:gd name="T6" fmla="+- 0 1384 1384"/>
                                <a:gd name="T7" fmla="*/ 1384 h 1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1">
                                  <a:moveTo>
                                    <a:pt x="0" y="19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6" name="Group 1504"/>
                        <wpg:cNvGrpSpPr>
                          <a:grpSpLocks/>
                        </wpg:cNvGrpSpPr>
                        <wpg:grpSpPr bwMode="auto">
                          <a:xfrm>
                            <a:off x="1431" y="1203"/>
                            <a:ext cx="19" cy="182"/>
                            <a:chOff x="1431" y="1203"/>
                            <a:chExt cx="19" cy="182"/>
                          </a:xfrm>
                        </wpg:grpSpPr>
                        <wps:wsp>
                          <wps:cNvPr id="1887" name="Freeform 1505"/>
                          <wps:cNvSpPr>
                            <a:spLocks/>
                          </wps:cNvSpPr>
                          <wps:spPr bwMode="auto">
                            <a:xfrm>
                              <a:off x="1431" y="1203"/>
                              <a:ext cx="19" cy="182"/>
                            </a:xfrm>
                            <a:custGeom>
                              <a:avLst/>
                              <a:gdLst>
                                <a:gd name="T0" fmla="+- 0 1431 1431"/>
                                <a:gd name="T1" fmla="*/ T0 w 19"/>
                                <a:gd name="T2" fmla="+- 0 1384 1203"/>
                                <a:gd name="T3" fmla="*/ 1384 h 182"/>
                                <a:gd name="T4" fmla="+- 0 1449 1431"/>
                                <a:gd name="T5" fmla="*/ T4 w 19"/>
                                <a:gd name="T6" fmla="+- 0 1203 1203"/>
                                <a:gd name="T7" fmla="*/ 120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2">
                                  <a:moveTo>
                                    <a:pt x="0" y="18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8" name="Group 1502"/>
                        <wpg:cNvGrpSpPr>
                          <a:grpSpLocks/>
                        </wpg:cNvGrpSpPr>
                        <wpg:grpSpPr bwMode="auto">
                          <a:xfrm>
                            <a:off x="1449" y="1032"/>
                            <a:ext cx="19" cy="171"/>
                            <a:chOff x="1449" y="1032"/>
                            <a:chExt cx="19" cy="171"/>
                          </a:xfrm>
                        </wpg:grpSpPr>
                        <wps:wsp>
                          <wps:cNvPr id="1889" name="Freeform 1503"/>
                          <wps:cNvSpPr>
                            <a:spLocks/>
                          </wps:cNvSpPr>
                          <wps:spPr bwMode="auto">
                            <a:xfrm>
                              <a:off x="1449" y="1032"/>
                              <a:ext cx="19" cy="171"/>
                            </a:xfrm>
                            <a:custGeom>
                              <a:avLst/>
                              <a:gdLst>
                                <a:gd name="T0" fmla="+- 0 1449 1449"/>
                                <a:gd name="T1" fmla="*/ T0 w 19"/>
                                <a:gd name="T2" fmla="+- 0 1203 1032"/>
                                <a:gd name="T3" fmla="*/ 1203 h 171"/>
                                <a:gd name="T4" fmla="+- 0 1467 1449"/>
                                <a:gd name="T5" fmla="*/ T4 w 19"/>
                                <a:gd name="T6" fmla="+- 0 1032 1032"/>
                                <a:gd name="T7" fmla="*/ 1032 h 1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1">
                                  <a:moveTo>
                                    <a:pt x="0" y="17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0" name="Group 1500"/>
                        <wpg:cNvGrpSpPr>
                          <a:grpSpLocks/>
                        </wpg:cNvGrpSpPr>
                        <wpg:grpSpPr bwMode="auto">
                          <a:xfrm>
                            <a:off x="1467" y="875"/>
                            <a:ext cx="19" cy="158"/>
                            <a:chOff x="1467" y="875"/>
                            <a:chExt cx="19" cy="158"/>
                          </a:xfrm>
                        </wpg:grpSpPr>
                        <wps:wsp>
                          <wps:cNvPr id="1891" name="Freeform 1501"/>
                          <wps:cNvSpPr>
                            <a:spLocks/>
                          </wps:cNvSpPr>
                          <wps:spPr bwMode="auto">
                            <a:xfrm>
                              <a:off x="1467" y="875"/>
                              <a:ext cx="19" cy="158"/>
                            </a:xfrm>
                            <a:custGeom>
                              <a:avLst/>
                              <a:gdLst>
                                <a:gd name="T0" fmla="+- 0 1467 1467"/>
                                <a:gd name="T1" fmla="*/ T0 w 19"/>
                                <a:gd name="T2" fmla="+- 0 1032 875"/>
                                <a:gd name="T3" fmla="*/ 1032 h 158"/>
                                <a:gd name="T4" fmla="+- 0 1486 1467"/>
                                <a:gd name="T5" fmla="*/ T4 w 19"/>
                                <a:gd name="T6" fmla="+- 0 875 875"/>
                                <a:gd name="T7" fmla="*/ 875 h 1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8">
                                  <a:moveTo>
                                    <a:pt x="0" y="15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2" name="Group 1498"/>
                        <wpg:cNvGrpSpPr>
                          <a:grpSpLocks/>
                        </wpg:cNvGrpSpPr>
                        <wpg:grpSpPr bwMode="auto">
                          <a:xfrm>
                            <a:off x="1486" y="733"/>
                            <a:ext cx="19" cy="142"/>
                            <a:chOff x="1486" y="733"/>
                            <a:chExt cx="19" cy="142"/>
                          </a:xfrm>
                        </wpg:grpSpPr>
                        <wps:wsp>
                          <wps:cNvPr id="1893" name="Freeform 1499"/>
                          <wps:cNvSpPr>
                            <a:spLocks/>
                          </wps:cNvSpPr>
                          <wps:spPr bwMode="auto">
                            <a:xfrm>
                              <a:off x="1486" y="733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486 1486"/>
                                <a:gd name="T1" fmla="*/ T0 w 19"/>
                                <a:gd name="T2" fmla="+- 0 875 733"/>
                                <a:gd name="T3" fmla="*/ 875 h 142"/>
                                <a:gd name="T4" fmla="+- 0 1504 1486"/>
                                <a:gd name="T5" fmla="*/ T4 w 19"/>
                                <a:gd name="T6" fmla="+- 0 733 733"/>
                                <a:gd name="T7" fmla="*/ 733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4" name="Group 1496"/>
                        <wpg:cNvGrpSpPr>
                          <a:grpSpLocks/>
                        </wpg:cNvGrpSpPr>
                        <wpg:grpSpPr bwMode="auto">
                          <a:xfrm>
                            <a:off x="1504" y="608"/>
                            <a:ext cx="19" cy="125"/>
                            <a:chOff x="1504" y="608"/>
                            <a:chExt cx="19" cy="125"/>
                          </a:xfrm>
                        </wpg:grpSpPr>
                        <wps:wsp>
                          <wps:cNvPr id="1895" name="Freeform 1497"/>
                          <wps:cNvSpPr>
                            <a:spLocks/>
                          </wps:cNvSpPr>
                          <wps:spPr bwMode="auto">
                            <a:xfrm>
                              <a:off x="1504" y="608"/>
                              <a:ext cx="19" cy="125"/>
                            </a:xfrm>
                            <a:custGeom>
                              <a:avLst/>
                              <a:gdLst>
                                <a:gd name="T0" fmla="+- 0 1504 1504"/>
                                <a:gd name="T1" fmla="*/ T0 w 19"/>
                                <a:gd name="T2" fmla="+- 0 733 608"/>
                                <a:gd name="T3" fmla="*/ 733 h 125"/>
                                <a:gd name="T4" fmla="+- 0 1522 1504"/>
                                <a:gd name="T5" fmla="*/ T4 w 19"/>
                                <a:gd name="T6" fmla="+- 0 608 608"/>
                                <a:gd name="T7" fmla="*/ 608 h 1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5">
                                  <a:moveTo>
                                    <a:pt x="0" y="12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6" name="Group 1494"/>
                        <wpg:cNvGrpSpPr>
                          <a:grpSpLocks/>
                        </wpg:cNvGrpSpPr>
                        <wpg:grpSpPr bwMode="auto">
                          <a:xfrm>
                            <a:off x="1522" y="502"/>
                            <a:ext cx="19" cy="106"/>
                            <a:chOff x="1522" y="502"/>
                            <a:chExt cx="19" cy="106"/>
                          </a:xfrm>
                        </wpg:grpSpPr>
                        <wps:wsp>
                          <wps:cNvPr id="1897" name="Freeform 1495"/>
                          <wps:cNvSpPr>
                            <a:spLocks/>
                          </wps:cNvSpPr>
                          <wps:spPr bwMode="auto">
                            <a:xfrm>
                              <a:off x="1522" y="502"/>
                              <a:ext cx="19" cy="106"/>
                            </a:xfrm>
                            <a:custGeom>
                              <a:avLst/>
                              <a:gdLst>
                                <a:gd name="T0" fmla="+- 0 1522 1522"/>
                                <a:gd name="T1" fmla="*/ T0 w 19"/>
                                <a:gd name="T2" fmla="+- 0 608 502"/>
                                <a:gd name="T3" fmla="*/ 608 h 106"/>
                                <a:gd name="T4" fmla="+- 0 1541 1522"/>
                                <a:gd name="T5" fmla="*/ T4 w 19"/>
                                <a:gd name="T6" fmla="+- 0 502 502"/>
                                <a:gd name="T7" fmla="*/ 502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6">
                                  <a:moveTo>
                                    <a:pt x="0" y="106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8" name="Group 1492"/>
                        <wpg:cNvGrpSpPr>
                          <a:grpSpLocks/>
                        </wpg:cNvGrpSpPr>
                        <wpg:grpSpPr bwMode="auto">
                          <a:xfrm>
                            <a:off x="1541" y="417"/>
                            <a:ext cx="19" cy="86"/>
                            <a:chOff x="1541" y="417"/>
                            <a:chExt cx="19" cy="86"/>
                          </a:xfrm>
                        </wpg:grpSpPr>
                        <wps:wsp>
                          <wps:cNvPr id="1899" name="Freeform 1493"/>
                          <wps:cNvSpPr>
                            <a:spLocks/>
                          </wps:cNvSpPr>
                          <wps:spPr bwMode="auto">
                            <a:xfrm>
                              <a:off x="1541" y="417"/>
                              <a:ext cx="19" cy="86"/>
                            </a:xfrm>
                            <a:custGeom>
                              <a:avLst/>
                              <a:gdLst>
                                <a:gd name="T0" fmla="+- 0 1541 1541"/>
                                <a:gd name="T1" fmla="*/ T0 w 19"/>
                                <a:gd name="T2" fmla="+- 0 502 417"/>
                                <a:gd name="T3" fmla="*/ 502 h 86"/>
                                <a:gd name="T4" fmla="+- 0 1559 1541"/>
                                <a:gd name="T5" fmla="*/ T4 w 19"/>
                                <a:gd name="T6" fmla="+- 0 417 417"/>
                                <a:gd name="T7" fmla="*/ 417 h 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6">
                                  <a:moveTo>
                                    <a:pt x="0" y="8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0" name="Group 1490"/>
                        <wpg:cNvGrpSpPr>
                          <a:grpSpLocks/>
                        </wpg:cNvGrpSpPr>
                        <wpg:grpSpPr bwMode="auto">
                          <a:xfrm>
                            <a:off x="1559" y="353"/>
                            <a:ext cx="19" cy="65"/>
                            <a:chOff x="1559" y="353"/>
                            <a:chExt cx="19" cy="65"/>
                          </a:xfrm>
                        </wpg:grpSpPr>
                        <wps:wsp>
                          <wps:cNvPr id="1901" name="Freeform 1491"/>
                          <wps:cNvSpPr>
                            <a:spLocks/>
                          </wps:cNvSpPr>
                          <wps:spPr bwMode="auto">
                            <a:xfrm>
                              <a:off x="1559" y="353"/>
                              <a:ext cx="19" cy="65"/>
                            </a:xfrm>
                            <a:custGeom>
                              <a:avLst/>
                              <a:gdLst>
                                <a:gd name="T0" fmla="+- 0 1559 1559"/>
                                <a:gd name="T1" fmla="*/ T0 w 19"/>
                                <a:gd name="T2" fmla="+- 0 417 353"/>
                                <a:gd name="T3" fmla="*/ 417 h 65"/>
                                <a:gd name="T4" fmla="+- 0 1577 1559"/>
                                <a:gd name="T5" fmla="*/ T4 w 19"/>
                                <a:gd name="T6" fmla="+- 0 353 353"/>
                                <a:gd name="T7" fmla="*/ 35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6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2" name="Group 1488"/>
                        <wpg:cNvGrpSpPr>
                          <a:grpSpLocks/>
                        </wpg:cNvGrpSpPr>
                        <wpg:grpSpPr bwMode="auto">
                          <a:xfrm>
                            <a:off x="1577" y="310"/>
                            <a:ext cx="19" cy="43"/>
                            <a:chOff x="1577" y="310"/>
                            <a:chExt cx="19" cy="43"/>
                          </a:xfrm>
                        </wpg:grpSpPr>
                        <wps:wsp>
                          <wps:cNvPr id="1903" name="Freeform 1489"/>
                          <wps:cNvSpPr>
                            <a:spLocks/>
                          </wps:cNvSpPr>
                          <wps:spPr bwMode="auto">
                            <a:xfrm>
                              <a:off x="1577" y="310"/>
                              <a:ext cx="19" cy="43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T0 w 19"/>
                                <a:gd name="T2" fmla="+- 0 353 310"/>
                                <a:gd name="T3" fmla="*/ 353 h 43"/>
                                <a:gd name="T4" fmla="+- 0 1596 1577"/>
                                <a:gd name="T5" fmla="*/ T4 w 19"/>
                                <a:gd name="T6" fmla="+- 0 310 310"/>
                                <a:gd name="T7" fmla="*/ 310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3">
                                  <a:moveTo>
                                    <a:pt x="0" y="4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4" name="Group 1486"/>
                        <wpg:cNvGrpSpPr>
                          <a:grpSpLocks/>
                        </wpg:cNvGrpSpPr>
                        <wpg:grpSpPr bwMode="auto">
                          <a:xfrm>
                            <a:off x="1596" y="290"/>
                            <a:ext cx="19" cy="21"/>
                            <a:chOff x="1596" y="290"/>
                            <a:chExt cx="19" cy="21"/>
                          </a:xfrm>
                        </wpg:grpSpPr>
                        <wps:wsp>
                          <wps:cNvPr id="1905" name="Freeform 1487"/>
                          <wps:cNvSpPr>
                            <a:spLocks/>
                          </wps:cNvSpPr>
                          <wps:spPr bwMode="auto">
                            <a:xfrm>
                              <a:off x="1596" y="290"/>
                              <a:ext cx="19" cy="21"/>
                            </a:xfrm>
                            <a:custGeom>
                              <a:avLst/>
                              <a:gdLst>
                                <a:gd name="T0" fmla="+- 0 1596 1596"/>
                                <a:gd name="T1" fmla="*/ T0 w 19"/>
                                <a:gd name="T2" fmla="+- 0 310 290"/>
                                <a:gd name="T3" fmla="*/ 310 h 21"/>
                                <a:gd name="T4" fmla="+- 0 1614 1596"/>
                                <a:gd name="T5" fmla="*/ T4 w 19"/>
                                <a:gd name="T6" fmla="+- 0 290 290"/>
                                <a:gd name="T7" fmla="*/ 2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2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6" name="Group 1484"/>
                        <wpg:cNvGrpSpPr>
                          <a:grpSpLocks/>
                        </wpg:cNvGrpSpPr>
                        <wpg:grpSpPr bwMode="auto">
                          <a:xfrm>
                            <a:off x="1614" y="290"/>
                            <a:ext cx="19" cy="2"/>
                            <a:chOff x="1614" y="290"/>
                            <a:chExt cx="19" cy="2"/>
                          </a:xfrm>
                        </wpg:grpSpPr>
                        <wps:wsp>
                          <wps:cNvPr id="1907" name="Freeform 1485"/>
                          <wps:cNvSpPr>
                            <a:spLocks/>
                          </wps:cNvSpPr>
                          <wps:spPr bwMode="auto">
                            <a:xfrm>
                              <a:off x="1614" y="290"/>
                              <a:ext cx="19" cy="2"/>
                            </a:xfrm>
                            <a:custGeom>
                              <a:avLst/>
                              <a:gdLst>
                                <a:gd name="T0" fmla="+- 0 1614 1614"/>
                                <a:gd name="T1" fmla="*/ T0 w 19"/>
                                <a:gd name="T2" fmla="+- 0 290 290"/>
                                <a:gd name="T3" fmla="*/ 290 h 1"/>
                                <a:gd name="T4" fmla="+- 0 1632 1614"/>
                                <a:gd name="T5" fmla="*/ T4 w 19"/>
                                <a:gd name="T6" fmla="+- 0 291 290"/>
                                <a:gd name="T7" fmla="*/ 2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8" name="Group 1482"/>
                        <wpg:cNvGrpSpPr>
                          <a:grpSpLocks/>
                        </wpg:cNvGrpSpPr>
                        <wpg:grpSpPr bwMode="auto">
                          <a:xfrm>
                            <a:off x="1632" y="291"/>
                            <a:ext cx="19" cy="21"/>
                            <a:chOff x="1632" y="291"/>
                            <a:chExt cx="19" cy="21"/>
                          </a:xfrm>
                        </wpg:grpSpPr>
                        <wps:wsp>
                          <wps:cNvPr id="1909" name="Freeform 1483"/>
                          <wps:cNvSpPr>
                            <a:spLocks/>
                          </wps:cNvSpPr>
                          <wps:spPr bwMode="auto">
                            <a:xfrm>
                              <a:off x="1632" y="291"/>
                              <a:ext cx="19" cy="21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T0 w 19"/>
                                <a:gd name="T2" fmla="+- 0 291 291"/>
                                <a:gd name="T3" fmla="*/ 291 h 21"/>
                                <a:gd name="T4" fmla="+- 0 1650 1632"/>
                                <a:gd name="T5" fmla="*/ T4 w 19"/>
                                <a:gd name="T6" fmla="+- 0 311 291"/>
                                <a:gd name="T7" fmla="*/ 311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0" name="Group 1480"/>
                        <wpg:cNvGrpSpPr>
                          <a:grpSpLocks/>
                        </wpg:cNvGrpSpPr>
                        <wpg:grpSpPr bwMode="auto">
                          <a:xfrm>
                            <a:off x="1650" y="311"/>
                            <a:ext cx="19" cy="39"/>
                            <a:chOff x="1650" y="311"/>
                            <a:chExt cx="19" cy="39"/>
                          </a:xfrm>
                        </wpg:grpSpPr>
                        <wps:wsp>
                          <wps:cNvPr id="1911" name="Freeform 1481"/>
                          <wps:cNvSpPr>
                            <a:spLocks/>
                          </wps:cNvSpPr>
                          <wps:spPr bwMode="auto">
                            <a:xfrm>
                              <a:off x="1650" y="311"/>
                              <a:ext cx="19" cy="39"/>
                            </a:xfrm>
                            <a:custGeom>
                              <a:avLst/>
                              <a:gdLst>
                                <a:gd name="T0" fmla="+- 0 1650 1650"/>
                                <a:gd name="T1" fmla="*/ T0 w 19"/>
                                <a:gd name="T2" fmla="+- 0 311 311"/>
                                <a:gd name="T3" fmla="*/ 311 h 39"/>
                                <a:gd name="T4" fmla="+- 0 1669 1650"/>
                                <a:gd name="T5" fmla="*/ T4 w 19"/>
                                <a:gd name="T6" fmla="+- 0 349 311"/>
                                <a:gd name="T7" fmla="*/ 349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9">
                                  <a:moveTo>
                                    <a:pt x="0" y="0"/>
                                  </a:moveTo>
                                  <a:lnTo>
                                    <a:pt x="19" y="3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2" name="Group 1478"/>
                        <wpg:cNvGrpSpPr>
                          <a:grpSpLocks/>
                        </wpg:cNvGrpSpPr>
                        <wpg:grpSpPr bwMode="auto">
                          <a:xfrm>
                            <a:off x="1669" y="349"/>
                            <a:ext cx="19" cy="54"/>
                            <a:chOff x="1669" y="349"/>
                            <a:chExt cx="19" cy="54"/>
                          </a:xfrm>
                        </wpg:grpSpPr>
                        <wps:wsp>
                          <wps:cNvPr id="1913" name="Freeform 1479"/>
                          <wps:cNvSpPr>
                            <a:spLocks/>
                          </wps:cNvSpPr>
                          <wps:spPr bwMode="auto">
                            <a:xfrm>
                              <a:off x="1669" y="349"/>
                              <a:ext cx="19" cy="54"/>
                            </a:xfrm>
                            <a:custGeom>
                              <a:avLst/>
                              <a:gdLst>
                                <a:gd name="T0" fmla="+- 0 1669 1669"/>
                                <a:gd name="T1" fmla="*/ T0 w 19"/>
                                <a:gd name="T2" fmla="+- 0 349 349"/>
                                <a:gd name="T3" fmla="*/ 349 h 54"/>
                                <a:gd name="T4" fmla="+- 0 1687 1669"/>
                                <a:gd name="T5" fmla="*/ T4 w 19"/>
                                <a:gd name="T6" fmla="+- 0 403 349"/>
                                <a:gd name="T7" fmla="*/ 403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4" name="Group 1476"/>
                        <wpg:cNvGrpSpPr>
                          <a:grpSpLocks/>
                        </wpg:cNvGrpSpPr>
                        <wpg:grpSpPr bwMode="auto">
                          <a:xfrm>
                            <a:off x="1687" y="403"/>
                            <a:ext cx="19" cy="67"/>
                            <a:chOff x="1687" y="403"/>
                            <a:chExt cx="19" cy="67"/>
                          </a:xfrm>
                        </wpg:grpSpPr>
                        <wps:wsp>
                          <wps:cNvPr id="1915" name="Freeform 1477"/>
                          <wps:cNvSpPr>
                            <a:spLocks/>
                          </wps:cNvSpPr>
                          <wps:spPr bwMode="auto">
                            <a:xfrm>
                              <a:off x="1687" y="403"/>
                              <a:ext cx="19" cy="67"/>
                            </a:xfrm>
                            <a:custGeom>
                              <a:avLst/>
                              <a:gdLst>
                                <a:gd name="T0" fmla="+- 0 1687 1687"/>
                                <a:gd name="T1" fmla="*/ T0 w 19"/>
                                <a:gd name="T2" fmla="+- 0 403 403"/>
                                <a:gd name="T3" fmla="*/ 403 h 67"/>
                                <a:gd name="T4" fmla="+- 0 1705 1687"/>
                                <a:gd name="T5" fmla="*/ T4 w 19"/>
                                <a:gd name="T6" fmla="+- 0 469 403"/>
                                <a:gd name="T7" fmla="*/ 469 h 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7">
                                  <a:moveTo>
                                    <a:pt x="0" y="0"/>
                                  </a:moveTo>
                                  <a:lnTo>
                                    <a:pt x="18" y="6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6" name="Group 1474"/>
                        <wpg:cNvGrpSpPr>
                          <a:grpSpLocks/>
                        </wpg:cNvGrpSpPr>
                        <wpg:grpSpPr bwMode="auto">
                          <a:xfrm>
                            <a:off x="1705" y="469"/>
                            <a:ext cx="19" cy="78"/>
                            <a:chOff x="1705" y="469"/>
                            <a:chExt cx="19" cy="78"/>
                          </a:xfrm>
                        </wpg:grpSpPr>
                        <wps:wsp>
                          <wps:cNvPr id="1917" name="Freeform 1475"/>
                          <wps:cNvSpPr>
                            <a:spLocks/>
                          </wps:cNvSpPr>
                          <wps:spPr bwMode="auto">
                            <a:xfrm>
                              <a:off x="1705" y="469"/>
                              <a:ext cx="19" cy="78"/>
                            </a:xfrm>
                            <a:custGeom>
                              <a:avLst/>
                              <a:gdLst>
                                <a:gd name="T0" fmla="+- 0 1705 1705"/>
                                <a:gd name="T1" fmla="*/ T0 w 19"/>
                                <a:gd name="T2" fmla="+- 0 469 469"/>
                                <a:gd name="T3" fmla="*/ 469 h 78"/>
                                <a:gd name="T4" fmla="+- 0 1724 1705"/>
                                <a:gd name="T5" fmla="*/ T4 w 19"/>
                                <a:gd name="T6" fmla="+- 0 546 469"/>
                                <a:gd name="T7" fmla="*/ 546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8">
                                  <a:moveTo>
                                    <a:pt x="0" y="0"/>
                                  </a:moveTo>
                                  <a:lnTo>
                                    <a:pt x="19" y="7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8" name="Group 1472"/>
                        <wpg:cNvGrpSpPr>
                          <a:grpSpLocks/>
                        </wpg:cNvGrpSpPr>
                        <wpg:grpSpPr bwMode="auto">
                          <a:xfrm>
                            <a:off x="1724" y="546"/>
                            <a:ext cx="19" cy="85"/>
                            <a:chOff x="1724" y="546"/>
                            <a:chExt cx="19" cy="85"/>
                          </a:xfrm>
                        </wpg:grpSpPr>
                        <wps:wsp>
                          <wps:cNvPr id="1919" name="Freeform 1473"/>
                          <wps:cNvSpPr>
                            <a:spLocks/>
                          </wps:cNvSpPr>
                          <wps:spPr bwMode="auto">
                            <a:xfrm>
                              <a:off x="1724" y="546"/>
                              <a:ext cx="19" cy="85"/>
                            </a:xfrm>
                            <a:custGeom>
                              <a:avLst/>
                              <a:gdLst>
                                <a:gd name="T0" fmla="+- 0 1724 1724"/>
                                <a:gd name="T1" fmla="*/ T0 w 19"/>
                                <a:gd name="T2" fmla="+- 0 546 546"/>
                                <a:gd name="T3" fmla="*/ 546 h 85"/>
                                <a:gd name="T4" fmla="+- 0 1742 1724"/>
                                <a:gd name="T5" fmla="*/ T4 w 19"/>
                                <a:gd name="T6" fmla="+- 0 631 546"/>
                                <a:gd name="T7" fmla="*/ 631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5">
                                  <a:moveTo>
                                    <a:pt x="0" y="0"/>
                                  </a:moveTo>
                                  <a:lnTo>
                                    <a:pt x="18" y="8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0" name="Group 1470"/>
                        <wpg:cNvGrpSpPr>
                          <a:grpSpLocks/>
                        </wpg:cNvGrpSpPr>
                        <wpg:grpSpPr bwMode="auto">
                          <a:xfrm>
                            <a:off x="1742" y="631"/>
                            <a:ext cx="19" cy="91"/>
                            <a:chOff x="1742" y="631"/>
                            <a:chExt cx="19" cy="91"/>
                          </a:xfrm>
                        </wpg:grpSpPr>
                        <wps:wsp>
                          <wps:cNvPr id="1921" name="Freeform 1471"/>
                          <wps:cNvSpPr>
                            <a:spLocks/>
                          </wps:cNvSpPr>
                          <wps:spPr bwMode="auto">
                            <a:xfrm>
                              <a:off x="1742" y="631"/>
                              <a:ext cx="19" cy="91"/>
                            </a:xfrm>
                            <a:custGeom>
                              <a:avLst/>
                              <a:gdLst>
                                <a:gd name="T0" fmla="+- 0 1742 1742"/>
                                <a:gd name="T1" fmla="*/ T0 w 19"/>
                                <a:gd name="T2" fmla="+- 0 631 631"/>
                                <a:gd name="T3" fmla="*/ 631 h 91"/>
                                <a:gd name="T4" fmla="+- 0 1760 1742"/>
                                <a:gd name="T5" fmla="*/ T4 w 19"/>
                                <a:gd name="T6" fmla="+- 0 722 631"/>
                                <a:gd name="T7" fmla="*/ 722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2" name="Group 1468"/>
                        <wpg:cNvGrpSpPr>
                          <a:grpSpLocks/>
                        </wpg:cNvGrpSpPr>
                        <wpg:grpSpPr bwMode="auto">
                          <a:xfrm>
                            <a:off x="1760" y="722"/>
                            <a:ext cx="19" cy="95"/>
                            <a:chOff x="1760" y="722"/>
                            <a:chExt cx="19" cy="95"/>
                          </a:xfrm>
                        </wpg:grpSpPr>
                        <wps:wsp>
                          <wps:cNvPr id="1923" name="Freeform 1469"/>
                          <wps:cNvSpPr>
                            <a:spLocks/>
                          </wps:cNvSpPr>
                          <wps:spPr bwMode="auto">
                            <a:xfrm>
                              <a:off x="1760" y="722"/>
                              <a:ext cx="19" cy="95"/>
                            </a:xfrm>
                            <a:custGeom>
                              <a:avLst/>
                              <a:gdLst>
                                <a:gd name="T0" fmla="+- 0 1760 1760"/>
                                <a:gd name="T1" fmla="*/ T0 w 19"/>
                                <a:gd name="T2" fmla="+- 0 722 722"/>
                                <a:gd name="T3" fmla="*/ 722 h 95"/>
                                <a:gd name="T4" fmla="+- 0 1779 1760"/>
                                <a:gd name="T5" fmla="*/ T4 w 19"/>
                                <a:gd name="T6" fmla="+- 0 816 722"/>
                                <a:gd name="T7" fmla="*/ 816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4" name="Group 1466"/>
                        <wpg:cNvGrpSpPr>
                          <a:grpSpLocks/>
                        </wpg:cNvGrpSpPr>
                        <wpg:grpSpPr bwMode="auto">
                          <a:xfrm>
                            <a:off x="1779" y="816"/>
                            <a:ext cx="19" cy="97"/>
                            <a:chOff x="1779" y="816"/>
                            <a:chExt cx="19" cy="97"/>
                          </a:xfrm>
                        </wpg:grpSpPr>
                        <wps:wsp>
                          <wps:cNvPr id="1925" name="Freeform 1467"/>
                          <wps:cNvSpPr>
                            <a:spLocks/>
                          </wps:cNvSpPr>
                          <wps:spPr bwMode="auto">
                            <a:xfrm>
                              <a:off x="1779" y="816"/>
                              <a:ext cx="19" cy="97"/>
                            </a:xfrm>
                            <a:custGeom>
                              <a:avLst/>
                              <a:gdLst>
                                <a:gd name="T0" fmla="+- 0 1779 1779"/>
                                <a:gd name="T1" fmla="*/ T0 w 19"/>
                                <a:gd name="T2" fmla="+- 0 816 816"/>
                                <a:gd name="T3" fmla="*/ 816 h 97"/>
                                <a:gd name="T4" fmla="+- 0 1797 1779"/>
                                <a:gd name="T5" fmla="*/ T4 w 19"/>
                                <a:gd name="T6" fmla="+- 0 913 816"/>
                                <a:gd name="T7" fmla="*/ 913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6" name="Group 1464"/>
                        <wpg:cNvGrpSpPr>
                          <a:grpSpLocks/>
                        </wpg:cNvGrpSpPr>
                        <wpg:grpSpPr bwMode="auto">
                          <a:xfrm>
                            <a:off x="1797" y="913"/>
                            <a:ext cx="19" cy="98"/>
                            <a:chOff x="1797" y="913"/>
                            <a:chExt cx="19" cy="98"/>
                          </a:xfrm>
                        </wpg:grpSpPr>
                        <wps:wsp>
                          <wps:cNvPr id="1927" name="Freeform 1465"/>
                          <wps:cNvSpPr>
                            <a:spLocks/>
                          </wps:cNvSpPr>
                          <wps:spPr bwMode="auto">
                            <a:xfrm>
                              <a:off x="1797" y="913"/>
                              <a:ext cx="19" cy="98"/>
                            </a:xfrm>
                            <a:custGeom>
                              <a:avLst/>
                              <a:gdLst>
                                <a:gd name="T0" fmla="+- 0 1797 1797"/>
                                <a:gd name="T1" fmla="*/ T0 w 19"/>
                                <a:gd name="T2" fmla="+- 0 913 913"/>
                                <a:gd name="T3" fmla="*/ 913 h 98"/>
                                <a:gd name="T4" fmla="+- 0 1815 1797"/>
                                <a:gd name="T5" fmla="*/ T4 w 19"/>
                                <a:gd name="T6" fmla="+- 0 1010 913"/>
                                <a:gd name="T7" fmla="*/ 1010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8" name="Group 1462"/>
                        <wpg:cNvGrpSpPr>
                          <a:grpSpLocks/>
                        </wpg:cNvGrpSpPr>
                        <wpg:grpSpPr bwMode="auto">
                          <a:xfrm>
                            <a:off x="1815" y="1010"/>
                            <a:ext cx="19" cy="98"/>
                            <a:chOff x="1815" y="1010"/>
                            <a:chExt cx="19" cy="98"/>
                          </a:xfrm>
                        </wpg:grpSpPr>
                        <wps:wsp>
                          <wps:cNvPr id="1929" name="Freeform 1463"/>
                          <wps:cNvSpPr>
                            <a:spLocks/>
                          </wps:cNvSpPr>
                          <wps:spPr bwMode="auto">
                            <a:xfrm>
                              <a:off x="1815" y="1010"/>
                              <a:ext cx="19" cy="98"/>
                            </a:xfrm>
                            <a:custGeom>
                              <a:avLst/>
                              <a:gdLst>
                                <a:gd name="T0" fmla="+- 0 1815 1815"/>
                                <a:gd name="T1" fmla="*/ T0 w 19"/>
                                <a:gd name="T2" fmla="+- 0 1010 1010"/>
                                <a:gd name="T3" fmla="*/ 1010 h 98"/>
                                <a:gd name="T4" fmla="+- 0 1834 1815"/>
                                <a:gd name="T5" fmla="*/ T4 w 19"/>
                                <a:gd name="T6" fmla="+- 0 1108 1010"/>
                                <a:gd name="T7" fmla="*/ 1108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9" y="9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0" name="Group 1460"/>
                        <wpg:cNvGrpSpPr>
                          <a:grpSpLocks/>
                        </wpg:cNvGrpSpPr>
                        <wpg:grpSpPr bwMode="auto">
                          <a:xfrm>
                            <a:off x="1834" y="1108"/>
                            <a:ext cx="19" cy="97"/>
                            <a:chOff x="1834" y="1108"/>
                            <a:chExt cx="19" cy="97"/>
                          </a:xfrm>
                        </wpg:grpSpPr>
                        <wps:wsp>
                          <wps:cNvPr id="1931" name="Freeform 1461"/>
                          <wps:cNvSpPr>
                            <a:spLocks/>
                          </wps:cNvSpPr>
                          <wps:spPr bwMode="auto">
                            <a:xfrm>
                              <a:off x="1834" y="1108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34 1834"/>
                                <a:gd name="T1" fmla="*/ T0 w 19"/>
                                <a:gd name="T2" fmla="+- 0 1108 1108"/>
                                <a:gd name="T3" fmla="*/ 1108 h 97"/>
                                <a:gd name="T4" fmla="+- 0 1852 1834"/>
                                <a:gd name="T5" fmla="*/ T4 w 19"/>
                                <a:gd name="T6" fmla="+- 0 1205 1108"/>
                                <a:gd name="T7" fmla="*/ 1205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2" name="Group 1458"/>
                        <wpg:cNvGrpSpPr>
                          <a:grpSpLocks/>
                        </wpg:cNvGrpSpPr>
                        <wpg:grpSpPr bwMode="auto">
                          <a:xfrm>
                            <a:off x="1852" y="1205"/>
                            <a:ext cx="19" cy="97"/>
                            <a:chOff x="1852" y="1205"/>
                            <a:chExt cx="19" cy="97"/>
                          </a:xfrm>
                        </wpg:grpSpPr>
                        <wps:wsp>
                          <wps:cNvPr id="1933" name="Freeform 1459"/>
                          <wps:cNvSpPr>
                            <a:spLocks/>
                          </wps:cNvSpPr>
                          <wps:spPr bwMode="auto">
                            <a:xfrm>
                              <a:off x="1852" y="1205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52 1852"/>
                                <a:gd name="T1" fmla="*/ T0 w 19"/>
                                <a:gd name="T2" fmla="+- 0 1205 1205"/>
                                <a:gd name="T3" fmla="*/ 1205 h 97"/>
                                <a:gd name="T4" fmla="+- 0 1870 1852"/>
                                <a:gd name="T5" fmla="*/ T4 w 19"/>
                                <a:gd name="T6" fmla="+- 0 1301 1205"/>
                                <a:gd name="T7" fmla="*/ 1301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4" name="Group 1456"/>
                        <wpg:cNvGrpSpPr>
                          <a:grpSpLocks/>
                        </wpg:cNvGrpSpPr>
                        <wpg:grpSpPr bwMode="auto">
                          <a:xfrm>
                            <a:off x="1870" y="1301"/>
                            <a:ext cx="19" cy="96"/>
                            <a:chOff x="1870" y="1301"/>
                            <a:chExt cx="19" cy="96"/>
                          </a:xfrm>
                        </wpg:grpSpPr>
                        <wps:wsp>
                          <wps:cNvPr id="1935" name="Freeform 1457"/>
                          <wps:cNvSpPr>
                            <a:spLocks/>
                          </wps:cNvSpPr>
                          <wps:spPr bwMode="auto">
                            <a:xfrm>
                              <a:off x="1870" y="1301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70 1870"/>
                                <a:gd name="T1" fmla="*/ T0 w 19"/>
                                <a:gd name="T2" fmla="+- 0 1301 1301"/>
                                <a:gd name="T3" fmla="*/ 1301 h 96"/>
                                <a:gd name="T4" fmla="+- 0 1889 1870"/>
                                <a:gd name="T5" fmla="*/ T4 w 19"/>
                                <a:gd name="T6" fmla="+- 0 1397 1301"/>
                                <a:gd name="T7" fmla="*/ 1397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6" name="Group 1454"/>
                        <wpg:cNvGrpSpPr>
                          <a:grpSpLocks/>
                        </wpg:cNvGrpSpPr>
                        <wpg:grpSpPr bwMode="auto">
                          <a:xfrm>
                            <a:off x="1889" y="1397"/>
                            <a:ext cx="19" cy="96"/>
                            <a:chOff x="1889" y="1397"/>
                            <a:chExt cx="19" cy="96"/>
                          </a:xfrm>
                        </wpg:grpSpPr>
                        <wps:wsp>
                          <wps:cNvPr id="1937" name="Freeform 1455"/>
                          <wps:cNvSpPr>
                            <a:spLocks/>
                          </wps:cNvSpPr>
                          <wps:spPr bwMode="auto">
                            <a:xfrm>
                              <a:off x="1889" y="1397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89 1889"/>
                                <a:gd name="T1" fmla="*/ T0 w 19"/>
                                <a:gd name="T2" fmla="+- 0 1397 1397"/>
                                <a:gd name="T3" fmla="*/ 1397 h 96"/>
                                <a:gd name="T4" fmla="+- 0 1907 1889"/>
                                <a:gd name="T5" fmla="*/ T4 w 19"/>
                                <a:gd name="T6" fmla="+- 0 1493 1397"/>
                                <a:gd name="T7" fmla="*/ 1493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8" name="Group 1452"/>
                        <wpg:cNvGrpSpPr>
                          <a:grpSpLocks/>
                        </wpg:cNvGrpSpPr>
                        <wpg:grpSpPr bwMode="auto">
                          <a:xfrm>
                            <a:off x="1907" y="1493"/>
                            <a:ext cx="19" cy="96"/>
                            <a:chOff x="1907" y="1493"/>
                            <a:chExt cx="19" cy="96"/>
                          </a:xfrm>
                        </wpg:grpSpPr>
                        <wps:wsp>
                          <wps:cNvPr id="1939" name="Freeform 1453"/>
                          <wps:cNvSpPr>
                            <a:spLocks/>
                          </wps:cNvSpPr>
                          <wps:spPr bwMode="auto">
                            <a:xfrm>
                              <a:off x="1907" y="1493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07 1907"/>
                                <a:gd name="T1" fmla="*/ T0 w 19"/>
                                <a:gd name="T2" fmla="+- 0 1493 1493"/>
                                <a:gd name="T3" fmla="*/ 1493 h 96"/>
                                <a:gd name="T4" fmla="+- 0 1925 1907"/>
                                <a:gd name="T5" fmla="*/ T4 w 19"/>
                                <a:gd name="T6" fmla="+- 0 1588 1493"/>
                                <a:gd name="T7" fmla="*/ 1588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0" name="Group 1450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19" cy="96"/>
                            <a:chOff x="1925" y="1588"/>
                            <a:chExt cx="19" cy="96"/>
                          </a:xfrm>
                        </wpg:grpSpPr>
                        <wps:wsp>
                          <wps:cNvPr id="1941" name="Freeform 1451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19"/>
                                <a:gd name="T2" fmla="+- 0 1588 1588"/>
                                <a:gd name="T3" fmla="*/ 1588 h 96"/>
                                <a:gd name="T4" fmla="+- 0 1943 1925"/>
                                <a:gd name="T5" fmla="*/ T4 w 19"/>
                                <a:gd name="T6" fmla="+- 0 1684 1588"/>
                                <a:gd name="T7" fmla="*/ 1684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2" name="Group 1448"/>
                        <wpg:cNvGrpSpPr>
                          <a:grpSpLocks/>
                        </wpg:cNvGrpSpPr>
                        <wpg:grpSpPr bwMode="auto">
                          <a:xfrm>
                            <a:off x="1943" y="1684"/>
                            <a:ext cx="19" cy="96"/>
                            <a:chOff x="1943" y="1684"/>
                            <a:chExt cx="19" cy="96"/>
                          </a:xfrm>
                        </wpg:grpSpPr>
                        <wps:wsp>
                          <wps:cNvPr id="1943" name="Freeform 1449"/>
                          <wps:cNvSpPr>
                            <a:spLocks/>
                          </wps:cNvSpPr>
                          <wps:spPr bwMode="auto">
                            <a:xfrm>
                              <a:off x="1943" y="1684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43 1943"/>
                                <a:gd name="T1" fmla="*/ T0 w 19"/>
                                <a:gd name="T2" fmla="+- 0 1684 1684"/>
                                <a:gd name="T3" fmla="*/ 1684 h 96"/>
                                <a:gd name="T4" fmla="+- 0 1962 1943"/>
                                <a:gd name="T5" fmla="*/ T4 w 19"/>
                                <a:gd name="T6" fmla="+- 0 1779 1684"/>
                                <a:gd name="T7" fmla="*/ 1779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4" name="Group 1446"/>
                        <wpg:cNvGrpSpPr>
                          <a:grpSpLocks/>
                        </wpg:cNvGrpSpPr>
                        <wpg:grpSpPr bwMode="auto">
                          <a:xfrm>
                            <a:off x="1962" y="1779"/>
                            <a:ext cx="19" cy="96"/>
                            <a:chOff x="1962" y="1779"/>
                            <a:chExt cx="19" cy="96"/>
                          </a:xfrm>
                        </wpg:grpSpPr>
                        <wps:wsp>
                          <wps:cNvPr id="1945" name="Freeform 1447"/>
                          <wps:cNvSpPr>
                            <a:spLocks/>
                          </wps:cNvSpPr>
                          <wps:spPr bwMode="auto">
                            <a:xfrm>
                              <a:off x="1962" y="1779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62 1962"/>
                                <a:gd name="T1" fmla="*/ T0 w 19"/>
                                <a:gd name="T2" fmla="+- 0 1779 1779"/>
                                <a:gd name="T3" fmla="*/ 1779 h 96"/>
                                <a:gd name="T4" fmla="+- 0 1980 1962"/>
                                <a:gd name="T5" fmla="*/ T4 w 19"/>
                                <a:gd name="T6" fmla="+- 0 1875 1779"/>
                                <a:gd name="T7" fmla="*/ 1875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6" name="Group 1444"/>
                        <wpg:cNvGrpSpPr>
                          <a:grpSpLocks/>
                        </wpg:cNvGrpSpPr>
                        <wpg:grpSpPr bwMode="auto">
                          <a:xfrm>
                            <a:off x="1980" y="1875"/>
                            <a:ext cx="19" cy="96"/>
                            <a:chOff x="1980" y="1875"/>
                            <a:chExt cx="19" cy="96"/>
                          </a:xfrm>
                        </wpg:grpSpPr>
                        <wps:wsp>
                          <wps:cNvPr id="1947" name="Freeform 1445"/>
                          <wps:cNvSpPr>
                            <a:spLocks/>
                          </wps:cNvSpPr>
                          <wps:spPr bwMode="auto">
                            <a:xfrm>
                              <a:off x="1980" y="1875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80 1980"/>
                                <a:gd name="T1" fmla="*/ T0 w 19"/>
                                <a:gd name="T2" fmla="+- 0 1875 1875"/>
                                <a:gd name="T3" fmla="*/ 1875 h 96"/>
                                <a:gd name="T4" fmla="+- 0 1998 1980"/>
                                <a:gd name="T5" fmla="*/ T4 w 19"/>
                                <a:gd name="T6" fmla="+- 0 1971 1875"/>
                                <a:gd name="T7" fmla="*/ 1971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8" name="Group 1442"/>
                        <wpg:cNvGrpSpPr>
                          <a:grpSpLocks/>
                        </wpg:cNvGrpSpPr>
                        <wpg:grpSpPr bwMode="auto">
                          <a:xfrm>
                            <a:off x="1998" y="1971"/>
                            <a:ext cx="19" cy="95"/>
                            <a:chOff x="1998" y="1971"/>
                            <a:chExt cx="19" cy="95"/>
                          </a:xfrm>
                        </wpg:grpSpPr>
                        <wps:wsp>
                          <wps:cNvPr id="1949" name="Freeform 1443"/>
                          <wps:cNvSpPr>
                            <a:spLocks/>
                          </wps:cNvSpPr>
                          <wps:spPr bwMode="auto">
                            <a:xfrm>
                              <a:off x="1998" y="1971"/>
                              <a:ext cx="19" cy="95"/>
                            </a:xfrm>
                            <a:custGeom>
                              <a:avLst/>
                              <a:gdLst>
                                <a:gd name="T0" fmla="+- 0 1998 1998"/>
                                <a:gd name="T1" fmla="*/ T0 w 19"/>
                                <a:gd name="T2" fmla="+- 0 1971 1971"/>
                                <a:gd name="T3" fmla="*/ 1971 h 95"/>
                                <a:gd name="T4" fmla="+- 0 2017 1998"/>
                                <a:gd name="T5" fmla="*/ T4 w 19"/>
                                <a:gd name="T6" fmla="+- 0 2065 1971"/>
                                <a:gd name="T7" fmla="*/ 2065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0" name="Group 1440"/>
                        <wpg:cNvGrpSpPr>
                          <a:grpSpLocks/>
                        </wpg:cNvGrpSpPr>
                        <wpg:grpSpPr bwMode="auto">
                          <a:xfrm>
                            <a:off x="2017" y="2065"/>
                            <a:ext cx="19" cy="93"/>
                            <a:chOff x="2017" y="2065"/>
                            <a:chExt cx="19" cy="93"/>
                          </a:xfrm>
                        </wpg:grpSpPr>
                        <wps:wsp>
                          <wps:cNvPr id="1951" name="Freeform 1441"/>
                          <wps:cNvSpPr>
                            <a:spLocks/>
                          </wps:cNvSpPr>
                          <wps:spPr bwMode="auto">
                            <a:xfrm>
                              <a:off x="2017" y="2065"/>
                              <a:ext cx="19" cy="93"/>
                            </a:xfrm>
                            <a:custGeom>
                              <a:avLst/>
                              <a:gdLst>
                                <a:gd name="T0" fmla="+- 0 2017 2017"/>
                                <a:gd name="T1" fmla="*/ T0 w 19"/>
                                <a:gd name="T2" fmla="+- 0 2065 2065"/>
                                <a:gd name="T3" fmla="*/ 2065 h 93"/>
                                <a:gd name="T4" fmla="+- 0 2035 2017"/>
                                <a:gd name="T5" fmla="*/ T4 w 19"/>
                                <a:gd name="T6" fmla="+- 0 2158 2065"/>
                                <a:gd name="T7" fmla="*/ 2158 h 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3">
                                  <a:moveTo>
                                    <a:pt x="0" y="0"/>
                                  </a:moveTo>
                                  <a:lnTo>
                                    <a:pt x="18" y="9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2" name="Group 1438"/>
                        <wpg:cNvGrpSpPr>
                          <a:grpSpLocks/>
                        </wpg:cNvGrpSpPr>
                        <wpg:grpSpPr bwMode="auto">
                          <a:xfrm>
                            <a:off x="2035" y="2158"/>
                            <a:ext cx="19" cy="91"/>
                            <a:chOff x="2035" y="2158"/>
                            <a:chExt cx="19" cy="91"/>
                          </a:xfrm>
                        </wpg:grpSpPr>
                        <wps:wsp>
                          <wps:cNvPr id="1953" name="Freeform 1439"/>
                          <wps:cNvSpPr>
                            <a:spLocks/>
                          </wps:cNvSpPr>
                          <wps:spPr bwMode="auto">
                            <a:xfrm>
                              <a:off x="2035" y="2158"/>
                              <a:ext cx="19" cy="91"/>
                            </a:xfrm>
                            <a:custGeom>
                              <a:avLst/>
                              <a:gdLst>
                                <a:gd name="T0" fmla="+- 0 2035 2035"/>
                                <a:gd name="T1" fmla="*/ T0 w 19"/>
                                <a:gd name="T2" fmla="+- 0 2158 2158"/>
                                <a:gd name="T3" fmla="*/ 2158 h 91"/>
                                <a:gd name="T4" fmla="+- 0 2053 2035"/>
                                <a:gd name="T5" fmla="*/ T4 w 19"/>
                                <a:gd name="T6" fmla="+- 0 2249 2158"/>
                                <a:gd name="T7" fmla="*/ 2249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4" name="Group 1436"/>
                        <wpg:cNvGrpSpPr>
                          <a:grpSpLocks/>
                        </wpg:cNvGrpSpPr>
                        <wpg:grpSpPr bwMode="auto">
                          <a:xfrm>
                            <a:off x="2053" y="2249"/>
                            <a:ext cx="19" cy="88"/>
                            <a:chOff x="2053" y="2249"/>
                            <a:chExt cx="19" cy="88"/>
                          </a:xfrm>
                        </wpg:grpSpPr>
                        <wps:wsp>
                          <wps:cNvPr id="1955" name="Freeform 1437"/>
                          <wps:cNvSpPr>
                            <a:spLocks/>
                          </wps:cNvSpPr>
                          <wps:spPr bwMode="auto">
                            <a:xfrm>
                              <a:off x="2053" y="2249"/>
                              <a:ext cx="19" cy="88"/>
                            </a:xfrm>
                            <a:custGeom>
                              <a:avLst/>
                              <a:gdLst>
                                <a:gd name="T0" fmla="+- 0 2053 2053"/>
                                <a:gd name="T1" fmla="*/ T0 w 19"/>
                                <a:gd name="T2" fmla="+- 0 2249 2249"/>
                                <a:gd name="T3" fmla="*/ 2249 h 88"/>
                                <a:gd name="T4" fmla="+- 0 2072 2053"/>
                                <a:gd name="T5" fmla="*/ T4 w 19"/>
                                <a:gd name="T6" fmla="+- 0 2336 2249"/>
                                <a:gd name="T7" fmla="*/ 2336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0"/>
                                  </a:moveTo>
                                  <a:lnTo>
                                    <a:pt x="19" y="8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6" name="Group 1434"/>
                        <wpg:cNvGrpSpPr>
                          <a:grpSpLocks/>
                        </wpg:cNvGrpSpPr>
                        <wpg:grpSpPr bwMode="auto">
                          <a:xfrm>
                            <a:off x="2072" y="2336"/>
                            <a:ext cx="19" cy="84"/>
                            <a:chOff x="2072" y="2336"/>
                            <a:chExt cx="19" cy="84"/>
                          </a:xfrm>
                        </wpg:grpSpPr>
                        <wps:wsp>
                          <wps:cNvPr id="1957" name="Freeform 1435"/>
                          <wps:cNvSpPr>
                            <a:spLocks/>
                          </wps:cNvSpPr>
                          <wps:spPr bwMode="auto">
                            <a:xfrm>
                              <a:off x="2072" y="2336"/>
                              <a:ext cx="19" cy="84"/>
                            </a:xfrm>
                            <a:custGeom>
                              <a:avLst/>
                              <a:gdLst>
                                <a:gd name="T0" fmla="+- 0 2072 2072"/>
                                <a:gd name="T1" fmla="*/ T0 w 19"/>
                                <a:gd name="T2" fmla="+- 0 2336 2336"/>
                                <a:gd name="T3" fmla="*/ 2336 h 84"/>
                                <a:gd name="T4" fmla="+- 0 2090 2072"/>
                                <a:gd name="T5" fmla="*/ T4 w 19"/>
                                <a:gd name="T6" fmla="+- 0 2419 2336"/>
                                <a:gd name="T7" fmla="*/ 2419 h 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4">
                                  <a:moveTo>
                                    <a:pt x="0" y="0"/>
                                  </a:moveTo>
                                  <a:lnTo>
                                    <a:pt x="18" y="8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8" name="Group 1432"/>
                        <wpg:cNvGrpSpPr>
                          <a:grpSpLocks/>
                        </wpg:cNvGrpSpPr>
                        <wpg:grpSpPr bwMode="auto">
                          <a:xfrm>
                            <a:off x="2090" y="2419"/>
                            <a:ext cx="19" cy="79"/>
                            <a:chOff x="2090" y="2419"/>
                            <a:chExt cx="19" cy="79"/>
                          </a:xfrm>
                        </wpg:grpSpPr>
                        <wps:wsp>
                          <wps:cNvPr id="1959" name="Freeform 1433"/>
                          <wps:cNvSpPr>
                            <a:spLocks/>
                          </wps:cNvSpPr>
                          <wps:spPr bwMode="auto">
                            <a:xfrm>
                              <a:off x="2090" y="2419"/>
                              <a:ext cx="19" cy="79"/>
                            </a:xfrm>
                            <a:custGeom>
                              <a:avLst/>
                              <a:gdLst>
                                <a:gd name="T0" fmla="+- 0 2090 2090"/>
                                <a:gd name="T1" fmla="*/ T0 w 19"/>
                                <a:gd name="T2" fmla="+- 0 2419 2419"/>
                                <a:gd name="T3" fmla="*/ 2419 h 79"/>
                                <a:gd name="T4" fmla="+- 0 2108 2090"/>
                                <a:gd name="T5" fmla="*/ T4 w 19"/>
                                <a:gd name="T6" fmla="+- 0 2498 2419"/>
                                <a:gd name="T7" fmla="*/ 2498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9">
                                  <a:moveTo>
                                    <a:pt x="0" y="0"/>
                                  </a:moveTo>
                                  <a:lnTo>
                                    <a:pt x="18" y="7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0" name="Group 1430"/>
                        <wpg:cNvGrpSpPr>
                          <a:grpSpLocks/>
                        </wpg:cNvGrpSpPr>
                        <wpg:grpSpPr bwMode="auto">
                          <a:xfrm>
                            <a:off x="2108" y="2498"/>
                            <a:ext cx="19" cy="74"/>
                            <a:chOff x="2108" y="2498"/>
                            <a:chExt cx="19" cy="74"/>
                          </a:xfrm>
                        </wpg:grpSpPr>
                        <wps:wsp>
                          <wps:cNvPr id="1961" name="Freeform 1431"/>
                          <wps:cNvSpPr>
                            <a:spLocks/>
                          </wps:cNvSpPr>
                          <wps:spPr bwMode="auto">
                            <a:xfrm>
                              <a:off x="2108" y="2498"/>
                              <a:ext cx="19" cy="74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T0 w 19"/>
                                <a:gd name="T2" fmla="+- 0 2498 2498"/>
                                <a:gd name="T3" fmla="*/ 2498 h 74"/>
                                <a:gd name="T4" fmla="+- 0 2127 2108"/>
                                <a:gd name="T5" fmla="*/ T4 w 19"/>
                                <a:gd name="T6" fmla="+- 0 2572 2498"/>
                                <a:gd name="T7" fmla="*/ 25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4">
                                  <a:moveTo>
                                    <a:pt x="0" y="0"/>
                                  </a:moveTo>
                                  <a:lnTo>
                                    <a:pt x="19" y="7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2" name="Group 1428"/>
                        <wpg:cNvGrpSpPr>
                          <a:grpSpLocks/>
                        </wpg:cNvGrpSpPr>
                        <wpg:grpSpPr bwMode="auto">
                          <a:xfrm>
                            <a:off x="2127" y="2572"/>
                            <a:ext cx="19" cy="69"/>
                            <a:chOff x="2127" y="2572"/>
                            <a:chExt cx="19" cy="69"/>
                          </a:xfrm>
                        </wpg:grpSpPr>
                        <wps:wsp>
                          <wps:cNvPr id="1963" name="Freeform 1429"/>
                          <wps:cNvSpPr>
                            <a:spLocks/>
                          </wps:cNvSpPr>
                          <wps:spPr bwMode="auto">
                            <a:xfrm>
                              <a:off x="2127" y="2572"/>
                              <a:ext cx="19" cy="69"/>
                            </a:xfrm>
                            <a:custGeom>
                              <a:avLst/>
                              <a:gdLst>
                                <a:gd name="T0" fmla="+- 0 2127 2127"/>
                                <a:gd name="T1" fmla="*/ T0 w 19"/>
                                <a:gd name="T2" fmla="+- 0 2572 2572"/>
                                <a:gd name="T3" fmla="*/ 2572 h 69"/>
                                <a:gd name="T4" fmla="+- 0 2145 2127"/>
                                <a:gd name="T5" fmla="*/ T4 w 19"/>
                                <a:gd name="T6" fmla="+- 0 2641 2572"/>
                                <a:gd name="T7" fmla="*/ 2641 h 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9">
                                  <a:moveTo>
                                    <a:pt x="0" y="0"/>
                                  </a:moveTo>
                                  <a:lnTo>
                                    <a:pt x="18" y="6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4" name="Group 1426"/>
                        <wpg:cNvGrpSpPr>
                          <a:grpSpLocks/>
                        </wpg:cNvGrpSpPr>
                        <wpg:grpSpPr bwMode="auto">
                          <a:xfrm>
                            <a:off x="2145" y="2641"/>
                            <a:ext cx="19" cy="65"/>
                            <a:chOff x="2145" y="2641"/>
                            <a:chExt cx="19" cy="65"/>
                          </a:xfrm>
                        </wpg:grpSpPr>
                        <wps:wsp>
                          <wps:cNvPr id="1965" name="Freeform 1427"/>
                          <wps:cNvSpPr>
                            <a:spLocks/>
                          </wps:cNvSpPr>
                          <wps:spPr bwMode="auto">
                            <a:xfrm>
                              <a:off x="2145" y="2641"/>
                              <a:ext cx="19" cy="65"/>
                            </a:xfrm>
                            <a:custGeom>
                              <a:avLst/>
                              <a:gdLst>
                                <a:gd name="T0" fmla="+- 0 2145 2145"/>
                                <a:gd name="T1" fmla="*/ T0 w 19"/>
                                <a:gd name="T2" fmla="+- 0 2641 2641"/>
                                <a:gd name="T3" fmla="*/ 2641 h 65"/>
                                <a:gd name="T4" fmla="+- 0 2163 2145"/>
                                <a:gd name="T5" fmla="*/ T4 w 19"/>
                                <a:gd name="T6" fmla="+- 0 2705 2641"/>
                                <a:gd name="T7" fmla="*/ 270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0"/>
                                  </a:moveTo>
                                  <a:lnTo>
                                    <a:pt x="18" y="6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6" name="Group 1424"/>
                        <wpg:cNvGrpSpPr>
                          <a:grpSpLocks/>
                        </wpg:cNvGrpSpPr>
                        <wpg:grpSpPr bwMode="auto">
                          <a:xfrm>
                            <a:off x="2163" y="2705"/>
                            <a:ext cx="19" cy="61"/>
                            <a:chOff x="2163" y="2705"/>
                            <a:chExt cx="19" cy="61"/>
                          </a:xfrm>
                        </wpg:grpSpPr>
                        <wps:wsp>
                          <wps:cNvPr id="1967" name="Freeform 1425"/>
                          <wps:cNvSpPr>
                            <a:spLocks/>
                          </wps:cNvSpPr>
                          <wps:spPr bwMode="auto">
                            <a:xfrm>
                              <a:off x="2163" y="2705"/>
                              <a:ext cx="19" cy="61"/>
                            </a:xfrm>
                            <a:custGeom>
                              <a:avLst/>
                              <a:gdLst>
                                <a:gd name="T0" fmla="+- 0 2163 2163"/>
                                <a:gd name="T1" fmla="*/ T0 w 19"/>
                                <a:gd name="T2" fmla="+- 0 2705 2705"/>
                                <a:gd name="T3" fmla="*/ 2705 h 61"/>
                                <a:gd name="T4" fmla="+- 0 2182 2163"/>
                                <a:gd name="T5" fmla="*/ T4 w 19"/>
                                <a:gd name="T6" fmla="+- 0 2765 2705"/>
                                <a:gd name="T7" fmla="*/ 2765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1">
                                  <a:moveTo>
                                    <a:pt x="0" y="0"/>
                                  </a:moveTo>
                                  <a:lnTo>
                                    <a:pt x="19" y="6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8" name="Group 1422"/>
                        <wpg:cNvGrpSpPr>
                          <a:grpSpLocks/>
                        </wpg:cNvGrpSpPr>
                        <wpg:grpSpPr bwMode="auto">
                          <a:xfrm>
                            <a:off x="2182" y="2765"/>
                            <a:ext cx="19" cy="57"/>
                            <a:chOff x="2182" y="2765"/>
                            <a:chExt cx="19" cy="57"/>
                          </a:xfrm>
                        </wpg:grpSpPr>
                        <wps:wsp>
                          <wps:cNvPr id="1969" name="Freeform 1423"/>
                          <wps:cNvSpPr>
                            <a:spLocks/>
                          </wps:cNvSpPr>
                          <wps:spPr bwMode="auto">
                            <a:xfrm>
                              <a:off x="2182" y="2765"/>
                              <a:ext cx="19" cy="57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T0 w 19"/>
                                <a:gd name="T2" fmla="+- 0 2765 2765"/>
                                <a:gd name="T3" fmla="*/ 2765 h 57"/>
                                <a:gd name="T4" fmla="+- 0 2200 2182"/>
                                <a:gd name="T5" fmla="*/ T4 w 19"/>
                                <a:gd name="T6" fmla="+- 0 2822 2765"/>
                                <a:gd name="T7" fmla="*/ 282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7">
                                  <a:moveTo>
                                    <a:pt x="0" y="0"/>
                                  </a:moveTo>
                                  <a:lnTo>
                                    <a:pt x="18" y="5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0" name="Group 1420"/>
                        <wpg:cNvGrpSpPr>
                          <a:grpSpLocks/>
                        </wpg:cNvGrpSpPr>
                        <wpg:grpSpPr bwMode="auto">
                          <a:xfrm>
                            <a:off x="2200" y="2822"/>
                            <a:ext cx="19" cy="54"/>
                            <a:chOff x="2200" y="2822"/>
                            <a:chExt cx="19" cy="54"/>
                          </a:xfrm>
                        </wpg:grpSpPr>
                        <wps:wsp>
                          <wps:cNvPr id="1971" name="Freeform 1421"/>
                          <wps:cNvSpPr>
                            <a:spLocks/>
                          </wps:cNvSpPr>
                          <wps:spPr bwMode="auto">
                            <a:xfrm>
                              <a:off x="2200" y="2822"/>
                              <a:ext cx="19" cy="54"/>
                            </a:xfrm>
                            <a:custGeom>
                              <a:avLst/>
                              <a:gdLst>
                                <a:gd name="T0" fmla="+- 0 2200 2200"/>
                                <a:gd name="T1" fmla="*/ T0 w 19"/>
                                <a:gd name="T2" fmla="+- 0 2822 2822"/>
                                <a:gd name="T3" fmla="*/ 2822 h 54"/>
                                <a:gd name="T4" fmla="+- 0 2218 2200"/>
                                <a:gd name="T5" fmla="*/ T4 w 19"/>
                                <a:gd name="T6" fmla="+- 0 2875 2822"/>
                                <a:gd name="T7" fmla="*/ 287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2" name="Group 1418"/>
                        <wpg:cNvGrpSpPr>
                          <a:grpSpLocks/>
                        </wpg:cNvGrpSpPr>
                        <wpg:grpSpPr bwMode="auto">
                          <a:xfrm>
                            <a:off x="2218" y="2875"/>
                            <a:ext cx="19" cy="52"/>
                            <a:chOff x="2218" y="2875"/>
                            <a:chExt cx="19" cy="52"/>
                          </a:xfrm>
                        </wpg:grpSpPr>
                        <wps:wsp>
                          <wps:cNvPr id="1973" name="Freeform 1419"/>
                          <wps:cNvSpPr>
                            <a:spLocks/>
                          </wps:cNvSpPr>
                          <wps:spPr bwMode="auto">
                            <a:xfrm>
                              <a:off x="2218" y="2875"/>
                              <a:ext cx="19" cy="52"/>
                            </a:xfrm>
                            <a:custGeom>
                              <a:avLst/>
                              <a:gdLst>
                                <a:gd name="T0" fmla="+- 0 2218 2218"/>
                                <a:gd name="T1" fmla="*/ T0 w 19"/>
                                <a:gd name="T2" fmla="+- 0 2875 2875"/>
                                <a:gd name="T3" fmla="*/ 2875 h 52"/>
                                <a:gd name="T4" fmla="+- 0 2236 2218"/>
                                <a:gd name="T5" fmla="*/ T4 w 19"/>
                                <a:gd name="T6" fmla="+- 0 2926 2875"/>
                                <a:gd name="T7" fmla="*/ 2926 h 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2">
                                  <a:moveTo>
                                    <a:pt x="0" y="0"/>
                                  </a:moveTo>
                                  <a:lnTo>
                                    <a:pt x="18" y="5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4" name="Group 1416"/>
                        <wpg:cNvGrpSpPr>
                          <a:grpSpLocks/>
                        </wpg:cNvGrpSpPr>
                        <wpg:grpSpPr bwMode="auto">
                          <a:xfrm>
                            <a:off x="2236" y="2926"/>
                            <a:ext cx="19" cy="50"/>
                            <a:chOff x="2236" y="2926"/>
                            <a:chExt cx="19" cy="50"/>
                          </a:xfrm>
                        </wpg:grpSpPr>
                        <wps:wsp>
                          <wps:cNvPr id="1975" name="Freeform 1417"/>
                          <wps:cNvSpPr>
                            <a:spLocks/>
                          </wps:cNvSpPr>
                          <wps:spPr bwMode="auto">
                            <a:xfrm>
                              <a:off x="2236" y="2926"/>
                              <a:ext cx="19" cy="50"/>
                            </a:xfrm>
                            <a:custGeom>
                              <a:avLst/>
                              <a:gdLst>
                                <a:gd name="T0" fmla="+- 0 2236 2236"/>
                                <a:gd name="T1" fmla="*/ T0 w 19"/>
                                <a:gd name="T2" fmla="+- 0 2926 2926"/>
                                <a:gd name="T3" fmla="*/ 2926 h 50"/>
                                <a:gd name="T4" fmla="+- 0 2255 2236"/>
                                <a:gd name="T5" fmla="*/ T4 w 19"/>
                                <a:gd name="T6" fmla="+- 0 2976 2926"/>
                                <a:gd name="T7" fmla="*/ 2976 h 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0">
                                  <a:moveTo>
                                    <a:pt x="0" y="0"/>
                                  </a:moveTo>
                                  <a:lnTo>
                                    <a:pt x="19" y="5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6" name="Group 1414"/>
                        <wpg:cNvGrpSpPr>
                          <a:grpSpLocks/>
                        </wpg:cNvGrpSpPr>
                        <wpg:grpSpPr bwMode="auto">
                          <a:xfrm>
                            <a:off x="2255" y="2976"/>
                            <a:ext cx="19" cy="49"/>
                            <a:chOff x="2255" y="2976"/>
                            <a:chExt cx="19" cy="49"/>
                          </a:xfrm>
                        </wpg:grpSpPr>
                        <wps:wsp>
                          <wps:cNvPr id="1977" name="Freeform 1415"/>
                          <wps:cNvSpPr>
                            <a:spLocks/>
                          </wps:cNvSpPr>
                          <wps:spPr bwMode="auto">
                            <a:xfrm>
                              <a:off x="2255" y="2976"/>
                              <a:ext cx="19" cy="49"/>
                            </a:xfrm>
                            <a:custGeom>
                              <a:avLst/>
                              <a:gdLst>
                                <a:gd name="T0" fmla="+- 0 2255 2255"/>
                                <a:gd name="T1" fmla="*/ T0 w 19"/>
                                <a:gd name="T2" fmla="+- 0 2976 2976"/>
                                <a:gd name="T3" fmla="*/ 2976 h 49"/>
                                <a:gd name="T4" fmla="+- 0 2273 2255"/>
                                <a:gd name="T5" fmla="*/ T4 w 19"/>
                                <a:gd name="T6" fmla="+- 0 3024 2976"/>
                                <a:gd name="T7" fmla="*/ 3024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9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8" name="Group 1412"/>
                        <wpg:cNvGrpSpPr>
                          <a:grpSpLocks/>
                        </wpg:cNvGrpSpPr>
                        <wpg:grpSpPr bwMode="auto">
                          <a:xfrm>
                            <a:off x="2273" y="3024"/>
                            <a:ext cx="19" cy="48"/>
                            <a:chOff x="2273" y="3024"/>
                            <a:chExt cx="19" cy="48"/>
                          </a:xfrm>
                        </wpg:grpSpPr>
                        <wps:wsp>
                          <wps:cNvPr id="1979" name="Freeform 1413"/>
                          <wps:cNvSpPr>
                            <a:spLocks/>
                          </wps:cNvSpPr>
                          <wps:spPr bwMode="auto">
                            <a:xfrm>
                              <a:off x="2273" y="3024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73 2273"/>
                                <a:gd name="T1" fmla="*/ T0 w 19"/>
                                <a:gd name="T2" fmla="+- 0 3024 3024"/>
                                <a:gd name="T3" fmla="*/ 3024 h 48"/>
                                <a:gd name="T4" fmla="+- 0 2291 2273"/>
                                <a:gd name="T5" fmla="*/ T4 w 19"/>
                                <a:gd name="T6" fmla="+- 0 3072 3024"/>
                                <a:gd name="T7" fmla="*/ 307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0" name="Group 1410"/>
                        <wpg:cNvGrpSpPr>
                          <a:grpSpLocks/>
                        </wpg:cNvGrpSpPr>
                        <wpg:grpSpPr bwMode="auto">
                          <a:xfrm>
                            <a:off x="2291" y="3072"/>
                            <a:ext cx="19" cy="48"/>
                            <a:chOff x="2291" y="3072"/>
                            <a:chExt cx="19" cy="48"/>
                          </a:xfrm>
                        </wpg:grpSpPr>
                        <wps:wsp>
                          <wps:cNvPr id="1981" name="Freeform 1411"/>
                          <wps:cNvSpPr>
                            <a:spLocks/>
                          </wps:cNvSpPr>
                          <wps:spPr bwMode="auto">
                            <a:xfrm>
                              <a:off x="2291" y="3072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T0 w 19"/>
                                <a:gd name="T2" fmla="+- 0 3072 3072"/>
                                <a:gd name="T3" fmla="*/ 3072 h 48"/>
                                <a:gd name="T4" fmla="+- 0 2310 2291"/>
                                <a:gd name="T5" fmla="*/ T4 w 19"/>
                                <a:gd name="T6" fmla="+- 0 3119 3072"/>
                                <a:gd name="T7" fmla="*/ 3119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2" name="Group 1408"/>
                        <wpg:cNvGrpSpPr>
                          <a:grpSpLocks/>
                        </wpg:cNvGrpSpPr>
                        <wpg:grpSpPr bwMode="auto">
                          <a:xfrm>
                            <a:off x="2310" y="3119"/>
                            <a:ext cx="19" cy="48"/>
                            <a:chOff x="2310" y="3119"/>
                            <a:chExt cx="19" cy="48"/>
                          </a:xfrm>
                        </wpg:grpSpPr>
                        <wps:wsp>
                          <wps:cNvPr id="1983" name="Freeform 1409"/>
                          <wps:cNvSpPr>
                            <a:spLocks/>
                          </wps:cNvSpPr>
                          <wps:spPr bwMode="auto">
                            <a:xfrm>
                              <a:off x="2310" y="3119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10 2310"/>
                                <a:gd name="T1" fmla="*/ T0 w 19"/>
                                <a:gd name="T2" fmla="+- 0 3119 3119"/>
                                <a:gd name="T3" fmla="*/ 3119 h 48"/>
                                <a:gd name="T4" fmla="+- 0 2328 2310"/>
                                <a:gd name="T5" fmla="*/ T4 w 19"/>
                                <a:gd name="T6" fmla="+- 0 3166 3119"/>
                                <a:gd name="T7" fmla="*/ 316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4" name="Group 1406"/>
                        <wpg:cNvGrpSpPr>
                          <a:grpSpLocks/>
                        </wpg:cNvGrpSpPr>
                        <wpg:grpSpPr bwMode="auto">
                          <a:xfrm>
                            <a:off x="2328" y="3166"/>
                            <a:ext cx="19" cy="48"/>
                            <a:chOff x="2328" y="3166"/>
                            <a:chExt cx="19" cy="48"/>
                          </a:xfrm>
                        </wpg:grpSpPr>
                        <wps:wsp>
                          <wps:cNvPr id="1985" name="Freeform 1407"/>
                          <wps:cNvSpPr>
                            <a:spLocks/>
                          </wps:cNvSpPr>
                          <wps:spPr bwMode="auto">
                            <a:xfrm>
                              <a:off x="2328" y="3166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28 2328"/>
                                <a:gd name="T1" fmla="*/ T0 w 19"/>
                                <a:gd name="T2" fmla="+- 0 3166 3166"/>
                                <a:gd name="T3" fmla="*/ 3166 h 48"/>
                                <a:gd name="T4" fmla="+- 0 2346 2328"/>
                                <a:gd name="T5" fmla="*/ T4 w 19"/>
                                <a:gd name="T6" fmla="+- 0 3213 3166"/>
                                <a:gd name="T7" fmla="*/ 3213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6" name="Group 1404"/>
                        <wpg:cNvGrpSpPr>
                          <a:grpSpLocks/>
                        </wpg:cNvGrpSpPr>
                        <wpg:grpSpPr bwMode="auto">
                          <a:xfrm>
                            <a:off x="2346" y="3213"/>
                            <a:ext cx="19" cy="48"/>
                            <a:chOff x="2346" y="3213"/>
                            <a:chExt cx="19" cy="48"/>
                          </a:xfrm>
                        </wpg:grpSpPr>
                        <wps:wsp>
                          <wps:cNvPr id="1987" name="Freeform 1405"/>
                          <wps:cNvSpPr>
                            <a:spLocks/>
                          </wps:cNvSpPr>
                          <wps:spPr bwMode="auto">
                            <a:xfrm>
                              <a:off x="2346" y="3213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46 2346"/>
                                <a:gd name="T1" fmla="*/ T0 w 19"/>
                                <a:gd name="T2" fmla="+- 0 3213 3213"/>
                                <a:gd name="T3" fmla="*/ 3213 h 48"/>
                                <a:gd name="T4" fmla="+- 0 2365 2346"/>
                                <a:gd name="T5" fmla="*/ T4 w 19"/>
                                <a:gd name="T6" fmla="+- 0 3261 3213"/>
                                <a:gd name="T7" fmla="*/ 3261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8" name="Group 1402"/>
                        <wpg:cNvGrpSpPr>
                          <a:grpSpLocks/>
                        </wpg:cNvGrpSpPr>
                        <wpg:grpSpPr bwMode="auto">
                          <a:xfrm>
                            <a:off x="2365" y="3261"/>
                            <a:ext cx="19" cy="48"/>
                            <a:chOff x="2365" y="3261"/>
                            <a:chExt cx="19" cy="48"/>
                          </a:xfrm>
                        </wpg:grpSpPr>
                        <wps:wsp>
                          <wps:cNvPr id="1989" name="Freeform 1403"/>
                          <wps:cNvSpPr>
                            <a:spLocks/>
                          </wps:cNvSpPr>
                          <wps:spPr bwMode="auto">
                            <a:xfrm>
                              <a:off x="2365" y="3261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65 2365"/>
                                <a:gd name="T1" fmla="*/ T0 w 19"/>
                                <a:gd name="T2" fmla="+- 0 3261 3261"/>
                                <a:gd name="T3" fmla="*/ 3261 h 48"/>
                                <a:gd name="T4" fmla="+- 0 2383 2365"/>
                                <a:gd name="T5" fmla="*/ T4 w 19"/>
                                <a:gd name="T6" fmla="+- 0 3308 3261"/>
                                <a:gd name="T7" fmla="*/ 3308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0" name="Group 140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19" cy="48"/>
                            <a:chOff x="2383" y="3308"/>
                            <a:chExt cx="19" cy="48"/>
                          </a:xfrm>
                        </wpg:grpSpPr>
                        <wps:wsp>
                          <wps:cNvPr id="1991" name="Freeform 140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19"/>
                                <a:gd name="T2" fmla="+- 0 3308 3308"/>
                                <a:gd name="T3" fmla="*/ 3308 h 48"/>
                                <a:gd name="T4" fmla="+- 0 2401 2383"/>
                                <a:gd name="T5" fmla="*/ T4 w 19"/>
                                <a:gd name="T6" fmla="+- 0 3355 3308"/>
                                <a:gd name="T7" fmla="*/ 335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2" name="Group 1398"/>
                        <wpg:cNvGrpSpPr>
                          <a:grpSpLocks/>
                        </wpg:cNvGrpSpPr>
                        <wpg:grpSpPr bwMode="auto">
                          <a:xfrm>
                            <a:off x="2401" y="3355"/>
                            <a:ext cx="19" cy="48"/>
                            <a:chOff x="2401" y="3355"/>
                            <a:chExt cx="19" cy="48"/>
                          </a:xfrm>
                        </wpg:grpSpPr>
                        <wps:wsp>
                          <wps:cNvPr id="1993" name="Freeform 1399"/>
                          <wps:cNvSpPr>
                            <a:spLocks/>
                          </wps:cNvSpPr>
                          <wps:spPr bwMode="auto">
                            <a:xfrm>
                              <a:off x="2401" y="3355"/>
                              <a:ext cx="19" cy="48"/>
                            </a:xfrm>
                            <a:custGeom>
                              <a:avLst/>
                              <a:gdLst>
                                <a:gd name="T0" fmla="+- 0 2401 2401"/>
                                <a:gd name="T1" fmla="*/ T0 w 19"/>
                                <a:gd name="T2" fmla="+- 0 3355 3355"/>
                                <a:gd name="T3" fmla="*/ 3355 h 48"/>
                                <a:gd name="T4" fmla="+- 0 2420 2401"/>
                                <a:gd name="T5" fmla="*/ T4 w 19"/>
                                <a:gd name="T6" fmla="+- 0 3402 3355"/>
                                <a:gd name="T7" fmla="*/ 340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4" name="Group 1396"/>
                        <wpg:cNvGrpSpPr>
                          <a:grpSpLocks/>
                        </wpg:cNvGrpSpPr>
                        <wpg:grpSpPr bwMode="auto">
                          <a:xfrm>
                            <a:off x="2420" y="3402"/>
                            <a:ext cx="19" cy="47"/>
                            <a:chOff x="2420" y="3402"/>
                            <a:chExt cx="19" cy="47"/>
                          </a:xfrm>
                        </wpg:grpSpPr>
                        <wps:wsp>
                          <wps:cNvPr id="1995" name="Freeform 1397"/>
                          <wps:cNvSpPr>
                            <a:spLocks/>
                          </wps:cNvSpPr>
                          <wps:spPr bwMode="auto">
                            <a:xfrm>
                              <a:off x="2420" y="3402"/>
                              <a:ext cx="19" cy="47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19"/>
                                <a:gd name="T2" fmla="+- 0 3402 3402"/>
                                <a:gd name="T3" fmla="*/ 3402 h 47"/>
                                <a:gd name="T4" fmla="+- 0 2438 2420"/>
                                <a:gd name="T5" fmla="*/ T4 w 19"/>
                                <a:gd name="T6" fmla="+- 0 3448 3402"/>
                                <a:gd name="T7" fmla="*/ 3448 h 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7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6" name="Group 1394"/>
                        <wpg:cNvGrpSpPr>
                          <a:grpSpLocks/>
                        </wpg:cNvGrpSpPr>
                        <wpg:grpSpPr bwMode="auto">
                          <a:xfrm>
                            <a:off x="2438" y="3448"/>
                            <a:ext cx="19" cy="46"/>
                            <a:chOff x="2438" y="3448"/>
                            <a:chExt cx="19" cy="46"/>
                          </a:xfrm>
                        </wpg:grpSpPr>
                        <wps:wsp>
                          <wps:cNvPr id="1997" name="Freeform 1395"/>
                          <wps:cNvSpPr>
                            <a:spLocks/>
                          </wps:cNvSpPr>
                          <wps:spPr bwMode="auto">
                            <a:xfrm>
                              <a:off x="2438" y="3448"/>
                              <a:ext cx="19" cy="46"/>
                            </a:xfrm>
                            <a:custGeom>
                              <a:avLst/>
                              <a:gdLst>
                                <a:gd name="T0" fmla="+- 0 2438 2438"/>
                                <a:gd name="T1" fmla="*/ T0 w 19"/>
                                <a:gd name="T2" fmla="+- 0 3448 3448"/>
                                <a:gd name="T3" fmla="*/ 3448 h 46"/>
                                <a:gd name="T4" fmla="+- 0 2456 2438"/>
                                <a:gd name="T5" fmla="*/ T4 w 19"/>
                                <a:gd name="T6" fmla="+- 0 3494 3448"/>
                                <a:gd name="T7" fmla="*/ 3494 h 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6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8" name="Group 1392"/>
                        <wpg:cNvGrpSpPr>
                          <a:grpSpLocks/>
                        </wpg:cNvGrpSpPr>
                        <wpg:grpSpPr bwMode="auto">
                          <a:xfrm>
                            <a:off x="2456" y="3494"/>
                            <a:ext cx="19" cy="45"/>
                            <a:chOff x="2456" y="3494"/>
                            <a:chExt cx="19" cy="45"/>
                          </a:xfrm>
                        </wpg:grpSpPr>
                        <wps:wsp>
                          <wps:cNvPr id="1999" name="Freeform 1393"/>
                          <wps:cNvSpPr>
                            <a:spLocks/>
                          </wps:cNvSpPr>
                          <wps:spPr bwMode="auto">
                            <a:xfrm>
                              <a:off x="2456" y="3494"/>
                              <a:ext cx="19" cy="45"/>
                            </a:xfrm>
                            <a:custGeom>
                              <a:avLst/>
                              <a:gdLst>
                                <a:gd name="T0" fmla="+- 0 2456 2456"/>
                                <a:gd name="T1" fmla="*/ T0 w 19"/>
                                <a:gd name="T2" fmla="+- 0 3494 3494"/>
                                <a:gd name="T3" fmla="*/ 3494 h 45"/>
                                <a:gd name="T4" fmla="+- 0 2475 2456"/>
                                <a:gd name="T5" fmla="*/ T4 w 19"/>
                                <a:gd name="T6" fmla="+- 0 3539 3494"/>
                                <a:gd name="T7" fmla="*/ 353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0"/>
                                  </a:moveTo>
                                  <a:lnTo>
                                    <a:pt x="19" y="4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0" name="Group 1390"/>
                        <wpg:cNvGrpSpPr>
                          <a:grpSpLocks/>
                        </wpg:cNvGrpSpPr>
                        <wpg:grpSpPr bwMode="auto">
                          <a:xfrm>
                            <a:off x="2475" y="3539"/>
                            <a:ext cx="19" cy="44"/>
                            <a:chOff x="2475" y="3539"/>
                            <a:chExt cx="19" cy="44"/>
                          </a:xfrm>
                        </wpg:grpSpPr>
                        <wps:wsp>
                          <wps:cNvPr id="2001" name="Freeform 1391"/>
                          <wps:cNvSpPr>
                            <a:spLocks/>
                          </wps:cNvSpPr>
                          <wps:spPr bwMode="auto">
                            <a:xfrm>
                              <a:off x="2475" y="3539"/>
                              <a:ext cx="19" cy="44"/>
                            </a:xfrm>
                            <a:custGeom>
                              <a:avLst/>
                              <a:gdLst>
                                <a:gd name="T0" fmla="+- 0 2475 2475"/>
                                <a:gd name="T1" fmla="*/ T0 w 19"/>
                                <a:gd name="T2" fmla="+- 0 3539 3539"/>
                                <a:gd name="T3" fmla="*/ 3539 h 44"/>
                                <a:gd name="T4" fmla="+- 0 2493 2475"/>
                                <a:gd name="T5" fmla="*/ T4 w 19"/>
                                <a:gd name="T6" fmla="+- 0 3582 3539"/>
                                <a:gd name="T7" fmla="*/ 3582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4">
                                  <a:moveTo>
                                    <a:pt x="0" y="0"/>
                                  </a:moveTo>
                                  <a:lnTo>
                                    <a:pt x="18" y="4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2" name="Group 1388"/>
                        <wpg:cNvGrpSpPr>
                          <a:grpSpLocks/>
                        </wpg:cNvGrpSpPr>
                        <wpg:grpSpPr bwMode="auto">
                          <a:xfrm>
                            <a:off x="2493" y="3582"/>
                            <a:ext cx="19" cy="42"/>
                            <a:chOff x="2493" y="3582"/>
                            <a:chExt cx="19" cy="42"/>
                          </a:xfrm>
                        </wpg:grpSpPr>
                        <wps:wsp>
                          <wps:cNvPr id="2003" name="Freeform 1389"/>
                          <wps:cNvSpPr>
                            <a:spLocks/>
                          </wps:cNvSpPr>
                          <wps:spPr bwMode="auto">
                            <a:xfrm>
                              <a:off x="2493" y="3582"/>
                              <a:ext cx="19" cy="42"/>
                            </a:xfrm>
                            <a:custGeom>
                              <a:avLst/>
                              <a:gdLst>
                                <a:gd name="T0" fmla="+- 0 2493 2493"/>
                                <a:gd name="T1" fmla="*/ T0 w 19"/>
                                <a:gd name="T2" fmla="+- 0 3582 3582"/>
                                <a:gd name="T3" fmla="*/ 3582 h 42"/>
                                <a:gd name="T4" fmla="+- 0 2511 2493"/>
                                <a:gd name="T5" fmla="*/ T4 w 19"/>
                                <a:gd name="T6" fmla="+- 0 3623 3582"/>
                                <a:gd name="T7" fmla="*/ 3623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2">
                                  <a:moveTo>
                                    <a:pt x="0" y="0"/>
                                  </a:moveTo>
                                  <a:lnTo>
                                    <a:pt x="18" y="4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4" name="Group 1386"/>
                        <wpg:cNvGrpSpPr>
                          <a:grpSpLocks/>
                        </wpg:cNvGrpSpPr>
                        <wpg:grpSpPr bwMode="auto">
                          <a:xfrm>
                            <a:off x="2511" y="3623"/>
                            <a:ext cx="19" cy="40"/>
                            <a:chOff x="2511" y="3623"/>
                            <a:chExt cx="19" cy="40"/>
                          </a:xfrm>
                        </wpg:grpSpPr>
                        <wps:wsp>
                          <wps:cNvPr id="2005" name="Freeform 1387"/>
                          <wps:cNvSpPr>
                            <a:spLocks/>
                          </wps:cNvSpPr>
                          <wps:spPr bwMode="auto">
                            <a:xfrm>
                              <a:off x="2511" y="3623"/>
                              <a:ext cx="19" cy="40"/>
                            </a:xfrm>
                            <a:custGeom>
                              <a:avLst/>
                              <a:gdLst>
                                <a:gd name="T0" fmla="+- 0 2511 2511"/>
                                <a:gd name="T1" fmla="*/ T0 w 19"/>
                                <a:gd name="T2" fmla="+- 0 3623 3623"/>
                                <a:gd name="T3" fmla="*/ 3623 h 40"/>
                                <a:gd name="T4" fmla="+- 0 2529 2511"/>
                                <a:gd name="T5" fmla="*/ T4 w 19"/>
                                <a:gd name="T6" fmla="+- 0 3663 3623"/>
                                <a:gd name="T7" fmla="*/ 366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0">
                                  <a:moveTo>
                                    <a:pt x="0" y="0"/>
                                  </a:moveTo>
                                  <a:lnTo>
                                    <a:pt x="18" y="4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6" name="Group 1384"/>
                        <wpg:cNvGrpSpPr>
                          <a:grpSpLocks/>
                        </wpg:cNvGrpSpPr>
                        <wpg:grpSpPr bwMode="auto">
                          <a:xfrm>
                            <a:off x="2529" y="3663"/>
                            <a:ext cx="19" cy="37"/>
                            <a:chOff x="2529" y="3663"/>
                            <a:chExt cx="19" cy="37"/>
                          </a:xfrm>
                        </wpg:grpSpPr>
                        <wps:wsp>
                          <wps:cNvPr id="2007" name="Freeform 1385"/>
                          <wps:cNvSpPr>
                            <a:spLocks/>
                          </wps:cNvSpPr>
                          <wps:spPr bwMode="auto">
                            <a:xfrm>
                              <a:off x="2529" y="3663"/>
                              <a:ext cx="19" cy="37"/>
                            </a:xfrm>
                            <a:custGeom>
                              <a:avLst/>
                              <a:gdLst>
                                <a:gd name="T0" fmla="+- 0 2529 2529"/>
                                <a:gd name="T1" fmla="*/ T0 w 19"/>
                                <a:gd name="T2" fmla="+- 0 3663 3663"/>
                                <a:gd name="T3" fmla="*/ 3663 h 37"/>
                                <a:gd name="T4" fmla="+- 0 2548 2529"/>
                                <a:gd name="T5" fmla="*/ T4 w 19"/>
                                <a:gd name="T6" fmla="+- 0 3700 3663"/>
                                <a:gd name="T7" fmla="*/ 3700 h 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7">
                                  <a:moveTo>
                                    <a:pt x="0" y="0"/>
                                  </a:moveTo>
                                  <a:lnTo>
                                    <a:pt x="19" y="3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8" name="Group 1382"/>
                        <wpg:cNvGrpSpPr>
                          <a:grpSpLocks/>
                        </wpg:cNvGrpSpPr>
                        <wpg:grpSpPr bwMode="auto">
                          <a:xfrm>
                            <a:off x="2548" y="3700"/>
                            <a:ext cx="19" cy="35"/>
                            <a:chOff x="2548" y="3700"/>
                            <a:chExt cx="19" cy="35"/>
                          </a:xfrm>
                        </wpg:grpSpPr>
                        <wps:wsp>
                          <wps:cNvPr id="2009" name="Freeform 1383"/>
                          <wps:cNvSpPr>
                            <a:spLocks/>
                          </wps:cNvSpPr>
                          <wps:spPr bwMode="auto">
                            <a:xfrm>
                              <a:off x="2548" y="3700"/>
                              <a:ext cx="19" cy="35"/>
                            </a:xfrm>
                            <a:custGeom>
                              <a:avLst/>
                              <a:gdLst>
                                <a:gd name="T0" fmla="+- 0 2548 2548"/>
                                <a:gd name="T1" fmla="*/ T0 w 19"/>
                                <a:gd name="T2" fmla="+- 0 3700 3700"/>
                                <a:gd name="T3" fmla="*/ 3700 h 35"/>
                                <a:gd name="T4" fmla="+- 0 2566 2548"/>
                                <a:gd name="T5" fmla="*/ T4 w 19"/>
                                <a:gd name="T6" fmla="+- 0 3734 3700"/>
                                <a:gd name="T7" fmla="*/ 3734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5">
                                  <a:moveTo>
                                    <a:pt x="0" y="0"/>
                                  </a:moveTo>
                                  <a:lnTo>
                                    <a:pt x="18" y="3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0" name="Group 1380"/>
                        <wpg:cNvGrpSpPr>
                          <a:grpSpLocks/>
                        </wpg:cNvGrpSpPr>
                        <wpg:grpSpPr bwMode="auto">
                          <a:xfrm>
                            <a:off x="2566" y="3734"/>
                            <a:ext cx="19" cy="33"/>
                            <a:chOff x="2566" y="3734"/>
                            <a:chExt cx="19" cy="33"/>
                          </a:xfrm>
                        </wpg:grpSpPr>
                        <wps:wsp>
                          <wps:cNvPr id="2011" name="Freeform 1381"/>
                          <wps:cNvSpPr>
                            <a:spLocks/>
                          </wps:cNvSpPr>
                          <wps:spPr bwMode="auto">
                            <a:xfrm>
                              <a:off x="2566" y="3734"/>
                              <a:ext cx="19" cy="33"/>
                            </a:xfrm>
                            <a:custGeom>
                              <a:avLst/>
                              <a:gdLst>
                                <a:gd name="T0" fmla="+- 0 2566 2566"/>
                                <a:gd name="T1" fmla="*/ T0 w 19"/>
                                <a:gd name="T2" fmla="+- 0 3734 3734"/>
                                <a:gd name="T3" fmla="*/ 3734 h 33"/>
                                <a:gd name="T4" fmla="+- 0 2584 2566"/>
                                <a:gd name="T5" fmla="*/ T4 w 19"/>
                                <a:gd name="T6" fmla="+- 0 3767 3734"/>
                                <a:gd name="T7" fmla="*/ 3767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3">
                                  <a:moveTo>
                                    <a:pt x="0" y="0"/>
                                  </a:moveTo>
                                  <a:lnTo>
                                    <a:pt x="18" y="3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2" name="Group 1378"/>
                        <wpg:cNvGrpSpPr>
                          <a:grpSpLocks/>
                        </wpg:cNvGrpSpPr>
                        <wpg:grpSpPr bwMode="auto">
                          <a:xfrm>
                            <a:off x="2584" y="3767"/>
                            <a:ext cx="19" cy="31"/>
                            <a:chOff x="2584" y="3767"/>
                            <a:chExt cx="19" cy="31"/>
                          </a:xfrm>
                        </wpg:grpSpPr>
                        <wps:wsp>
                          <wps:cNvPr id="2013" name="Freeform 1379"/>
                          <wps:cNvSpPr>
                            <a:spLocks/>
                          </wps:cNvSpPr>
                          <wps:spPr bwMode="auto">
                            <a:xfrm>
                              <a:off x="2584" y="3767"/>
                              <a:ext cx="19" cy="31"/>
                            </a:xfrm>
                            <a:custGeom>
                              <a:avLst/>
                              <a:gdLst>
                                <a:gd name="T0" fmla="+- 0 2584 2584"/>
                                <a:gd name="T1" fmla="*/ T0 w 19"/>
                                <a:gd name="T2" fmla="+- 0 3767 3767"/>
                                <a:gd name="T3" fmla="*/ 3767 h 31"/>
                                <a:gd name="T4" fmla="+- 0 2603 2584"/>
                                <a:gd name="T5" fmla="*/ T4 w 19"/>
                                <a:gd name="T6" fmla="+- 0 3797 3767"/>
                                <a:gd name="T7" fmla="*/ 3797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0"/>
                                  </a:moveTo>
                                  <a:lnTo>
                                    <a:pt x="19" y="3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4" name="Group 1376"/>
                        <wpg:cNvGrpSpPr>
                          <a:grpSpLocks/>
                        </wpg:cNvGrpSpPr>
                        <wpg:grpSpPr bwMode="auto">
                          <a:xfrm>
                            <a:off x="2603" y="3797"/>
                            <a:ext cx="19" cy="29"/>
                            <a:chOff x="2603" y="3797"/>
                            <a:chExt cx="19" cy="29"/>
                          </a:xfrm>
                        </wpg:grpSpPr>
                        <wps:wsp>
                          <wps:cNvPr id="2015" name="Freeform 1377"/>
                          <wps:cNvSpPr>
                            <a:spLocks/>
                          </wps:cNvSpPr>
                          <wps:spPr bwMode="auto">
                            <a:xfrm>
                              <a:off x="2603" y="3797"/>
                              <a:ext cx="19" cy="29"/>
                            </a:xfrm>
                            <a:custGeom>
                              <a:avLst/>
                              <a:gdLst>
                                <a:gd name="T0" fmla="+- 0 2603 2603"/>
                                <a:gd name="T1" fmla="*/ T0 w 19"/>
                                <a:gd name="T2" fmla="+- 0 3797 3797"/>
                                <a:gd name="T3" fmla="*/ 3797 h 29"/>
                                <a:gd name="T4" fmla="+- 0 2621 2603"/>
                                <a:gd name="T5" fmla="*/ T4 w 19"/>
                                <a:gd name="T6" fmla="+- 0 3825 3797"/>
                                <a:gd name="T7" fmla="*/ 3825 h 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9">
                                  <a:moveTo>
                                    <a:pt x="0" y="0"/>
                                  </a:moveTo>
                                  <a:lnTo>
                                    <a:pt x="18" y="2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6" name="Group 1374"/>
                        <wpg:cNvGrpSpPr>
                          <a:grpSpLocks/>
                        </wpg:cNvGrpSpPr>
                        <wpg:grpSpPr bwMode="auto">
                          <a:xfrm>
                            <a:off x="2621" y="3825"/>
                            <a:ext cx="19" cy="27"/>
                            <a:chOff x="2621" y="3825"/>
                            <a:chExt cx="19" cy="27"/>
                          </a:xfrm>
                        </wpg:grpSpPr>
                        <wps:wsp>
                          <wps:cNvPr id="2017" name="Freeform 1375"/>
                          <wps:cNvSpPr>
                            <a:spLocks/>
                          </wps:cNvSpPr>
                          <wps:spPr bwMode="auto">
                            <a:xfrm>
                              <a:off x="2621" y="3825"/>
                              <a:ext cx="19" cy="27"/>
                            </a:xfrm>
                            <a:custGeom>
                              <a:avLst/>
                              <a:gdLst>
                                <a:gd name="T0" fmla="+- 0 2621 2621"/>
                                <a:gd name="T1" fmla="*/ T0 w 19"/>
                                <a:gd name="T2" fmla="+- 0 3825 3825"/>
                                <a:gd name="T3" fmla="*/ 3825 h 27"/>
                                <a:gd name="T4" fmla="+- 0 2639 2621"/>
                                <a:gd name="T5" fmla="*/ T4 w 19"/>
                                <a:gd name="T6" fmla="+- 0 3852 3825"/>
                                <a:gd name="T7" fmla="*/ 3852 h 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7">
                                  <a:moveTo>
                                    <a:pt x="0" y="0"/>
                                  </a:moveTo>
                                  <a:lnTo>
                                    <a:pt x="18" y="2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8" name="Group 1372"/>
                        <wpg:cNvGrpSpPr>
                          <a:grpSpLocks/>
                        </wpg:cNvGrpSpPr>
                        <wpg:grpSpPr bwMode="auto">
                          <a:xfrm>
                            <a:off x="2639" y="3852"/>
                            <a:ext cx="19" cy="25"/>
                            <a:chOff x="2639" y="3852"/>
                            <a:chExt cx="19" cy="25"/>
                          </a:xfrm>
                        </wpg:grpSpPr>
                        <wps:wsp>
                          <wps:cNvPr id="2019" name="Freeform 1373"/>
                          <wps:cNvSpPr>
                            <a:spLocks/>
                          </wps:cNvSpPr>
                          <wps:spPr bwMode="auto">
                            <a:xfrm>
                              <a:off x="2639" y="3852"/>
                              <a:ext cx="19" cy="25"/>
                            </a:xfrm>
                            <a:custGeom>
                              <a:avLst/>
                              <a:gdLst>
                                <a:gd name="T0" fmla="+- 0 2639 2639"/>
                                <a:gd name="T1" fmla="*/ T0 w 19"/>
                                <a:gd name="T2" fmla="+- 0 3852 3852"/>
                                <a:gd name="T3" fmla="*/ 3852 h 25"/>
                                <a:gd name="T4" fmla="+- 0 2658 2639"/>
                                <a:gd name="T5" fmla="*/ T4 w 19"/>
                                <a:gd name="T6" fmla="+- 0 3877 3852"/>
                                <a:gd name="T7" fmla="*/ 3877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0" y="0"/>
                                  </a:moveTo>
                                  <a:lnTo>
                                    <a:pt x="19" y="2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0" name="Group 1370"/>
                        <wpg:cNvGrpSpPr>
                          <a:grpSpLocks/>
                        </wpg:cNvGrpSpPr>
                        <wpg:grpSpPr bwMode="auto">
                          <a:xfrm>
                            <a:off x="2658" y="3877"/>
                            <a:ext cx="19" cy="24"/>
                            <a:chOff x="2658" y="3877"/>
                            <a:chExt cx="19" cy="24"/>
                          </a:xfrm>
                        </wpg:grpSpPr>
                        <wps:wsp>
                          <wps:cNvPr id="2021" name="Freeform 1371"/>
                          <wps:cNvSpPr>
                            <a:spLocks/>
                          </wps:cNvSpPr>
                          <wps:spPr bwMode="auto">
                            <a:xfrm>
                              <a:off x="2658" y="3877"/>
                              <a:ext cx="19" cy="24"/>
                            </a:xfrm>
                            <a:custGeom>
                              <a:avLst/>
                              <a:gdLst>
                                <a:gd name="T0" fmla="+- 0 2658 2658"/>
                                <a:gd name="T1" fmla="*/ T0 w 19"/>
                                <a:gd name="T2" fmla="+- 0 3877 3877"/>
                                <a:gd name="T3" fmla="*/ 3877 h 24"/>
                                <a:gd name="T4" fmla="+- 0 2676 2658"/>
                                <a:gd name="T5" fmla="*/ T4 w 19"/>
                                <a:gd name="T6" fmla="+- 0 3901 3877"/>
                                <a:gd name="T7" fmla="*/ 3901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4">
                                  <a:moveTo>
                                    <a:pt x="0" y="0"/>
                                  </a:moveTo>
                                  <a:lnTo>
                                    <a:pt x="18" y="2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2" name="Group 1368"/>
                        <wpg:cNvGrpSpPr>
                          <a:grpSpLocks/>
                        </wpg:cNvGrpSpPr>
                        <wpg:grpSpPr bwMode="auto">
                          <a:xfrm>
                            <a:off x="2676" y="3901"/>
                            <a:ext cx="19" cy="23"/>
                            <a:chOff x="2676" y="3901"/>
                            <a:chExt cx="19" cy="23"/>
                          </a:xfrm>
                        </wpg:grpSpPr>
                        <wps:wsp>
                          <wps:cNvPr id="2023" name="Freeform 1369"/>
                          <wps:cNvSpPr>
                            <a:spLocks/>
                          </wps:cNvSpPr>
                          <wps:spPr bwMode="auto">
                            <a:xfrm>
                              <a:off x="2676" y="3901"/>
                              <a:ext cx="19" cy="23"/>
                            </a:xfrm>
                            <a:custGeom>
                              <a:avLst/>
                              <a:gdLst>
                                <a:gd name="T0" fmla="+- 0 2676 2676"/>
                                <a:gd name="T1" fmla="*/ T0 w 19"/>
                                <a:gd name="T2" fmla="+- 0 3901 3901"/>
                                <a:gd name="T3" fmla="*/ 3901 h 23"/>
                                <a:gd name="T4" fmla="+- 0 2694 2676"/>
                                <a:gd name="T5" fmla="*/ T4 w 19"/>
                                <a:gd name="T6" fmla="+- 0 3923 3901"/>
                                <a:gd name="T7" fmla="*/ 3923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3">
                                  <a:moveTo>
                                    <a:pt x="0" y="0"/>
                                  </a:moveTo>
                                  <a:lnTo>
                                    <a:pt x="18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4" name="Group 1366"/>
                        <wpg:cNvGrpSpPr>
                          <a:grpSpLocks/>
                        </wpg:cNvGrpSpPr>
                        <wpg:grpSpPr bwMode="auto">
                          <a:xfrm>
                            <a:off x="2694" y="3923"/>
                            <a:ext cx="19" cy="22"/>
                            <a:chOff x="2694" y="3923"/>
                            <a:chExt cx="19" cy="22"/>
                          </a:xfrm>
                        </wpg:grpSpPr>
                        <wps:wsp>
                          <wps:cNvPr id="2025" name="Freeform 1367"/>
                          <wps:cNvSpPr>
                            <a:spLocks/>
                          </wps:cNvSpPr>
                          <wps:spPr bwMode="auto">
                            <a:xfrm>
                              <a:off x="2694" y="3923"/>
                              <a:ext cx="19" cy="22"/>
                            </a:xfrm>
                            <a:custGeom>
                              <a:avLst/>
                              <a:gdLst>
                                <a:gd name="T0" fmla="+- 0 2694 2694"/>
                                <a:gd name="T1" fmla="*/ T0 w 19"/>
                                <a:gd name="T2" fmla="+- 0 3923 3923"/>
                                <a:gd name="T3" fmla="*/ 3923 h 22"/>
                                <a:gd name="T4" fmla="+- 0 2713 2694"/>
                                <a:gd name="T5" fmla="*/ T4 w 19"/>
                                <a:gd name="T6" fmla="+- 0 3945 3923"/>
                                <a:gd name="T7" fmla="*/ 394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6" name="Group 1364"/>
                        <wpg:cNvGrpSpPr>
                          <a:grpSpLocks/>
                        </wpg:cNvGrpSpPr>
                        <wpg:grpSpPr bwMode="auto">
                          <a:xfrm>
                            <a:off x="2713" y="3945"/>
                            <a:ext cx="19" cy="22"/>
                            <a:chOff x="2713" y="3945"/>
                            <a:chExt cx="19" cy="22"/>
                          </a:xfrm>
                        </wpg:grpSpPr>
                        <wps:wsp>
                          <wps:cNvPr id="2027" name="Freeform 1365"/>
                          <wps:cNvSpPr>
                            <a:spLocks/>
                          </wps:cNvSpPr>
                          <wps:spPr bwMode="auto">
                            <a:xfrm>
                              <a:off x="2713" y="3945"/>
                              <a:ext cx="19" cy="22"/>
                            </a:xfrm>
                            <a:custGeom>
                              <a:avLst/>
                              <a:gdLst>
                                <a:gd name="T0" fmla="+- 0 2713 2713"/>
                                <a:gd name="T1" fmla="*/ T0 w 19"/>
                                <a:gd name="T2" fmla="+- 0 3945 3945"/>
                                <a:gd name="T3" fmla="*/ 3945 h 22"/>
                                <a:gd name="T4" fmla="+- 0 2731 2713"/>
                                <a:gd name="T5" fmla="*/ T4 w 19"/>
                                <a:gd name="T6" fmla="+- 0 3966 3945"/>
                                <a:gd name="T7" fmla="*/ 396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8" name="Group 1362"/>
                        <wpg:cNvGrpSpPr>
                          <a:grpSpLocks/>
                        </wpg:cNvGrpSpPr>
                        <wpg:grpSpPr bwMode="auto">
                          <a:xfrm>
                            <a:off x="2731" y="3966"/>
                            <a:ext cx="19" cy="21"/>
                            <a:chOff x="2731" y="3966"/>
                            <a:chExt cx="19" cy="21"/>
                          </a:xfrm>
                        </wpg:grpSpPr>
                        <wps:wsp>
                          <wps:cNvPr id="2029" name="Freeform 1363"/>
                          <wps:cNvSpPr>
                            <a:spLocks/>
                          </wps:cNvSpPr>
                          <wps:spPr bwMode="auto">
                            <a:xfrm>
                              <a:off x="2731" y="3966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31 2731"/>
                                <a:gd name="T1" fmla="*/ T0 w 19"/>
                                <a:gd name="T2" fmla="+- 0 3966 3966"/>
                                <a:gd name="T3" fmla="*/ 3966 h 21"/>
                                <a:gd name="T4" fmla="+- 0 2749 2731"/>
                                <a:gd name="T5" fmla="*/ T4 w 19"/>
                                <a:gd name="T6" fmla="+- 0 3987 3966"/>
                                <a:gd name="T7" fmla="*/ 398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0" name="Group 1360"/>
                        <wpg:cNvGrpSpPr>
                          <a:grpSpLocks/>
                        </wpg:cNvGrpSpPr>
                        <wpg:grpSpPr bwMode="auto">
                          <a:xfrm>
                            <a:off x="2749" y="3987"/>
                            <a:ext cx="19" cy="21"/>
                            <a:chOff x="2749" y="3987"/>
                            <a:chExt cx="19" cy="21"/>
                          </a:xfrm>
                        </wpg:grpSpPr>
                        <wps:wsp>
                          <wps:cNvPr id="2031" name="Freeform 1361"/>
                          <wps:cNvSpPr>
                            <a:spLocks/>
                          </wps:cNvSpPr>
                          <wps:spPr bwMode="auto">
                            <a:xfrm>
                              <a:off x="2749" y="398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49 2749"/>
                                <a:gd name="T1" fmla="*/ T0 w 19"/>
                                <a:gd name="T2" fmla="+- 0 3987 3987"/>
                                <a:gd name="T3" fmla="*/ 3987 h 21"/>
                                <a:gd name="T4" fmla="+- 0 2767 2749"/>
                                <a:gd name="T5" fmla="*/ T4 w 19"/>
                                <a:gd name="T6" fmla="+- 0 4007 3987"/>
                                <a:gd name="T7" fmla="*/ 400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2" name="Group 1358"/>
                        <wpg:cNvGrpSpPr>
                          <a:grpSpLocks/>
                        </wpg:cNvGrpSpPr>
                        <wpg:grpSpPr bwMode="auto">
                          <a:xfrm>
                            <a:off x="2767" y="4007"/>
                            <a:ext cx="19" cy="21"/>
                            <a:chOff x="2767" y="4007"/>
                            <a:chExt cx="19" cy="21"/>
                          </a:xfrm>
                        </wpg:grpSpPr>
                        <wps:wsp>
                          <wps:cNvPr id="2033" name="Freeform 1359"/>
                          <wps:cNvSpPr>
                            <a:spLocks/>
                          </wps:cNvSpPr>
                          <wps:spPr bwMode="auto">
                            <a:xfrm>
                              <a:off x="2767" y="400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67 2767"/>
                                <a:gd name="T1" fmla="*/ T0 w 19"/>
                                <a:gd name="T2" fmla="+- 0 4007 4007"/>
                                <a:gd name="T3" fmla="*/ 4007 h 21"/>
                                <a:gd name="T4" fmla="+- 0 2786 2767"/>
                                <a:gd name="T5" fmla="*/ T4 w 19"/>
                                <a:gd name="T6" fmla="+- 0 4028 4007"/>
                                <a:gd name="T7" fmla="*/ 40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4" name="Group 1356"/>
                        <wpg:cNvGrpSpPr>
                          <a:grpSpLocks/>
                        </wpg:cNvGrpSpPr>
                        <wpg:grpSpPr bwMode="auto">
                          <a:xfrm>
                            <a:off x="2786" y="4028"/>
                            <a:ext cx="19" cy="20"/>
                            <a:chOff x="2786" y="4028"/>
                            <a:chExt cx="19" cy="20"/>
                          </a:xfrm>
                        </wpg:grpSpPr>
                        <wps:wsp>
                          <wps:cNvPr id="2035" name="Freeform 1357"/>
                          <wps:cNvSpPr>
                            <a:spLocks/>
                          </wps:cNvSpPr>
                          <wps:spPr bwMode="auto">
                            <a:xfrm>
                              <a:off x="2786" y="4028"/>
                              <a:ext cx="19" cy="20"/>
                            </a:xfrm>
                            <a:custGeom>
                              <a:avLst/>
                              <a:gdLst>
                                <a:gd name="T0" fmla="+- 0 2786 2786"/>
                                <a:gd name="T1" fmla="*/ T0 w 19"/>
                                <a:gd name="T2" fmla="+- 0 4028 4028"/>
                                <a:gd name="T3" fmla="*/ 4028 h 20"/>
                                <a:gd name="T4" fmla="+- 0 2804 2786"/>
                                <a:gd name="T5" fmla="*/ T4 w 19"/>
                                <a:gd name="T6" fmla="+- 0 4047 4028"/>
                                <a:gd name="T7" fmla="*/ 4047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6" name="Group 1354"/>
                        <wpg:cNvGrpSpPr>
                          <a:grpSpLocks/>
                        </wpg:cNvGrpSpPr>
                        <wpg:grpSpPr bwMode="auto">
                          <a:xfrm>
                            <a:off x="2804" y="4047"/>
                            <a:ext cx="19" cy="21"/>
                            <a:chOff x="2804" y="4047"/>
                            <a:chExt cx="19" cy="21"/>
                          </a:xfrm>
                        </wpg:grpSpPr>
                        <wps:wsp>
                          <wps:cNvPr id="2037" name="Freeform 1355"/>
                          <wps:cNvSpPr>
                            <a:spLocks/>
                          </wps:cNvSpPr>
                          <wps:spPr bwMode="auto">
                            <a:xfrm>
                              <a:off x="2804" y="404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04 2804"/>
                                <a:gd name="T1" fmla="*/ T0 w 19"/>
                                <a:gd name="T2" fmla="+- 0 4047 4047"/>
                                <a:gd name="T3" fmla="*/ 4047 h 21"/>
                                <a:gd name="T4" fmla="+- 0 2822 2804"/>
                                <a:gd name="T5" fmla="*/ T4 w 19"/>
                                <a:gd name="T6" fmla="+- 0 4068 4047"/>
                                <a:gd name="T7" fmla="*/ 406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8" name="Group 1352"/>
                        <wpg:cNvGrpSpPr>
                          <a:grpSpLocks/>
                        </wpg:cNvGrpSpPr>
                        <wpg:grpSpPr bwMode="auto">
                          <a:xfrm>
                            <a:off x="2822" y="4068"/>
                            <a:ext cx="19" cy="21"/>
                            <a:chOff x="2822" y="4068"/>
                            <a:chExt cx="19" cy="21"/>
                          </a:xfrm>
                        </wpg:grpSpPr>
                        <wps:wsp>
                          <wps:cNvPr id="2039" name="Freeform 1353"/>
                          <wps:cNvSpPr>
                            <a:spLocks/>
                          </wps:cNvSpPr>
                          <wps:spPr bwMode="auto">
                            <a:xfrm>
                              <a:off x="2822" y="406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22 2822"/>
                                <a:gd name="T1" fmla="*/ T0 w 19"/>
                                <a:gd name="T2" fmla="+- 0 4068 4068"/>
                                <a:gd name="T3" fmla="*/ 4068 h 21"/>
                                <a:gd name="T4" fmla="+- 0 2841 2822"/>
                                <a:gd name="T5" fmla="*/ T4 w 19"/>
                                <a:gd name="T6" fmla="+- 0 4088 4068"/>
                                <a:gd name="T7" fmla="*/ 408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0" name="Group 1350"/>
                        <wpg:cNvGrpSpPr>
                          <a:grpSpLocks/>
                        </wpg:cNvGrpSpPr>
                        <wpg:grpSpPr bwMode="auto">
                          <a:xfrm>
                            <a:off x="2841" y="4088"/>
                            <a:ext cx="19" cy="21"/>
                            <a:chOff x="2841" y="4088"/>
                            <a:chExt cx="19" cy="21"/>
                          </a:xfrm>
                        </wpg:grpSpPr>
                        <wps:wsp>
                          <wps:cNvPr id="2041" name="Freeform 1351"/>
                          <wps:cNvSpPr>
                            <a:spLocks/>
                          </wps:cNvSpPr>
                          <wps:spPr bwMode="auto">
                            <a:xfrm>
                              <a:off x="2841" y="408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19"/>
                                <a:gd name="T2" fmla="+- 0 4088 4088"/>
                                <a:gd name="T3" fmla="*/ 4088 h 21"/>
                                <a:gd name="T4" fmla="+- 0 2859 2841"/>
                                <a:gd name="T5" fmla="*/ T4 w 19"/>
                                <a:gd name="T6" fmla="+- 0 4108 4088"/>
                                <a:gd name="T7" fmla="*/ 410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2" name="Group 1348"/>
                        <wpg:cNvGrpSpPr>
                          <a:grpSpLocks/>
                        </wpg:cNvGrpSpPr>
                        <wpg:grpSpPr bwMode="auto">
                          <a:xfrm>
                            <a:off x="2859" y="4108"/>
                            <a:ext cx="19" cy="21"/>
                            <a:chOff x="2859" y="4108"/>
                            <a:chExt cx="19" cy="21"/>
                          </a:xfrm>
                        </wpg:grpSpPr>
                        <wps:wsp>
                          <wps:cNvPr id="2043" name="Freeform 1349"/>
                          <wps:cNvSpPr>
                            <a:spLocks/>
                          </wps:cNvSpPr>
                          <wps:spPr bwMode="auto">
                            <a:xfrm>
                              <a:off x="2859" y="410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59 2859"/>
                                <a:gd name="T1" fmla="*/ T0 w 19"/>
                                <a:gd name="T2" fmla="+- 0 4108 4108"/>
                                <a:gd name="T3" fmla="*/ 4108 h 21"/>
                                <a:gd name="T4" fmla="+- 0 2877 2859"/>
                                <a:gd name="T5" fmla="*/ T4 w 19"/>
                                <a:gd name="T6" fmla="+- 0 4128 4108"/>
                                <a:gd name="T7" fmla="*/ 41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4" name="Group 1346"/>
                        <wpg:cNvGrpSpPr>
                          <a:grpSpLocks/>
                        </wpg:cNvGrpSpPr>
                        <wpg:grpSpPr bwMode="auto">
                          <a:xfrm>
                            <a:off x="2877" y="4128"/>
                            <a:ext cx="19" cy="21"/>
                            <a:chOff x="2877" y="4128"/>
                            <a:chExt cx="19" cy="21"/>
                          </a:xfrm>
                        </wpg:grpSpPr>
                        <wps:wsp>
                          <wps:cNvPr id="2045" name="Freeform 1347"/>
                          <wps:cNvSpPr>
                            <a:spLocks/>
                          </wps:cNvSpPr>
                          <wps:spPr bwMode="auto">
                            <a:xfrm>
                              <a:off x="2877" y="412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77 2877"/>
                                <a:gd name="T1" fmla="*/ T0 w 19"/>
                                <a:gd name="T2" fmla="+- 0 4128 4128"/>
                                <a:gd name="T3" fmla="*/ 4128 h 21"/>
                                <a:gd name="T4" fmla="+- 0 2896 2877"/>
                                <a:gd name="T5" fmla="*/ T4 w 19"/>
                                <a:gd name="T6" fmla="+- 0 4149 4128"/>
                                <a:gd name="T7" fmla="*/ 414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6" name="Group 1344"/>
                        <wpg:cNvGrpSpPr>
                          <a:grpSpLocks/>
                        </wpg:cNvGrpSpPr>
                        <wpg:grpSpPr bwMode="auto">
                          <a:xfrm>
                            <a:off x="2896" y="4149"/>
                            <a:ext cx="19" cy="21"/>
                            <a:chOff x="2896" y="4149"/>
                            <a:chExt cx="19" cy="21"/>
                          </a:xfrm>
                        </wpg:grpSpPr>
                        <wps:wsp>
                          <wps:cNvPr id="2047" name="Freeform 1345"/>
                          <wps:cNvSpPr>
                            <a:spLocks/>
                          </wps:cNvSpPr>
                          <wps:spPr bwMode="auto">
                            <a:xfrm>
                              <a:off x="2896" y="414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96 2896"/>
                                <a:gd name="T1" fmla="*/ T0 w 19"/>
                                <a:gd name="T2" fmla="+- 0 4149 4149"/>
                                <a:gd name="T3" fmla="*/ 4149 h 21"/>
                                <a:gd name="T4" fmla="+- 0 2914 2896"/>
                                <a:gd name="T5" fmla="*/ T4 w 19"/>
                                <a:gd name="T6" fmla="+- 0 4169 4149"/>
                                <a:gd name="T7" fmla="*/ 416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8" name="Group 1342"/>
                        <wpg:cNvGrpSpPr>
                          <a:grpSpLocks/>
                        </wpg:cNvGrpSpPr>
                        <wpg:grpSpPr bwMode="auto">
                          <a:xfrm>
                            <a:off x="2914" y="4169"/>
                            <a:ext cx="19" cy="21"/>
                            <a:chOff x="2914" y="4169"/>
                            <a:chExt cx="19" cy="21"/>
                          </a:xfrm>
                        </wpg:grpSpPr>
                        <wps:wsp>
                          <wps:cNvPr id="2049" name="Freeform 1343"/>
                          <wps:cNvSpPr>
                            <a:spLocks/>
                          </wps:cNvSpPr>
                          <wps:spPr bwMode="auto">
                            <a:xfrm>
                              <a:off x="2914" y="416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14 2914"/>
                                <a:gd name="T1" fmla="*/ T0 w 19"/>
                                <a:gd name="T2" fmla="+- 0 4169 4169"/>
                                <a:gd name="T3" fmla="*/ 4169 h 21"/>
                                <a:gd name="T4" fmla="+- 0 2932 2914"/>
                                <a:gd name="T5" fmla="*/ T4 w 19"/>
                                <a:gd name="T6" fmla="+- 0 4190 4169"/>
                                <a:gd name="T7" fmla="*/ 41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0" name="Group 1340"/>
                        <wpg:cNvGrpSpPr>
                          <a:grpSpLocks/>
                        </wpg:cNvGrpSpPr>
                        <wpg:grpSpPr bwMode="auto">
                          <a:xfrm>
                            <a:off x="2932" y="4190"/>
                            <a:ext cx="19" cy="22"/>
                            <a:chOff x="2932" y="4190"/>
                            <a:chExt cx="19" cy="22"/>
                          </a:xfrm>
                        </wpg:grpSpPr>
                        <wps:wsp>
                          <wps:cNvPr id="2051" name="Freeform 1341"/>
                          <wps:cNvSpPr>
                            <a:spLocks/>
                          </wps:cNvSpPr>
                          <wps:spPr bwMode="auto">
                            <a:xfrm>
                              <a:off x="2932" y="4190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32 2932"/>
                                <a:gd name="T1" fmla="*/ T0 w 19"/>
                                <a:gd name="T2" fmla="+- 0 4190 4190"/>
                                <a:gd name="T3" fmla="*/ 4190 h 22"/>
                                <a:gd name="T4" fmla="+- 0 2951 2932"/>
                                <a:gd name="T5" fmla="*/ T4 w 19"/>
                                <a:gd name="T6" fmla="+- 0 4211 4190"/>
                                <a:gd name="T7" fmla="*/ 421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2" name="Group 1338"/>
                        <wpg:cNvGrpSpPr>
                          <a:grpSpLocks/>
                        </wpg:cNvGrpSpPr>
                        <wpg:grpSpPr bwMode="auto">
                          <a:xfrm>
                            <a:off x="2951" y="4211"/>
                            <a:ext cx="19" cy="21"/>
                            <a:chOff x="2951" y="4211"/>
                            <a:chExt cx="19" cy="21"/>
                          </a:xfrm>
                        </wpg:grpSpPr>
                        <wps:wsp>
                          <wps:cNvPr id="2053" name="Freeform 1339"/>
                          <wps:cNvSpPr>
                            <a:spLocks/>
                          </wps:cNvSpPr>
                          <wps:spPr bwMode="auto">
                            <a:xfrm>
                              <a:off x="2951" y="4211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51 2951"/>
                                <a:gd name="T1" fmla="*/ T0 w 19"/>
                                <a:gd name="T2" fmla="+- 0 4211 4211"/>
                                <a:gd name="T3" fmla="*/ 4211 h 21"/>
                                <a:gd name="T4" fmla="+- 0 2969 2951"/>
                                <a:gd name="T5" fmla="*/ T4 w 19"/>
                                <a:gd name="T6" fmla="+- 0 4232 4211"/>
                                <a:gd name="T7" fmla="*/ 4232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4" name="Group 133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19" cy="22"/>
                            <a:chOff x="2969" y="4232"/>
                            <a:chExt cx="19" cy="22"/>
                          </a:xfrm>
                        </wpg:grpSpPr>
                        <wps:wsp>
                          <wps:cNvPr id="2055" name="Freeform 133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69 2969"/>
                                <a:gd name="T1" fmla="*/ T0 w 19"/>
                                <a:gd name="T2" fmla="+- 0 4232 4232"/>
                                <a:gd name="T3" fmla="*/ 4232 h 22"/>
                                <a:gd name="T4" fmla="+- 0 2987 2969"/>
                                <a:gd name="T5" fmla="*/ T4 w 19"/>
                                <a:gd name="T6" fmla="+- 0 4253 4232"/>
                                <a:gd name="T7" fmla="*/ 42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6" name="Group 1334"/>
                        <wpg:cNvGrpSpPr>
                          <a:grpSpLocks/>
                        </wpg:cNvGrpSpPr>
                        <wpg:grpSpPr bwMode="auto">
                          <a:xfrm>
                            <a:off x="2987" y="4253"/>
                            <a:ext cx="19" cy="21"/>
                            <a:chOff x="2987" y="4253"/>
                            <a:chExt cx="19" cy="21"/>
                          </a:xfrm>
                        </wpg:grpSpPr>
                        <wps:wsp>
                          <wps:cNvPr id="2057" name="Freeform 1335"/>
                          <wps:cNvSpPr>
                            <a:spLocks/>
                          </wps:cNvSpPr>
                          <wps:spPr bwMode="auto">
                            <a:xfrm>
                              <a:off x="2987" y="4253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87 2987"/>
                                <a:gd name="T1" fmla="*/ T0 w 19"/>
                                <a:gd name="T2" fmla="+- 0 4253 4253"/>
                                <a:gd name="T3" fmla="*/ 4253 h 21"/>
                                <a:gd name="T4" fmla="+- 0 3006 2987"/>
                                <a:gd name="T5" fmla="*/ T4 w 19"/>
                                <a:gd name="T6" fmla="+- 0 4274 4253"/>
                                <a:gd name="T7" fmla="*/ 427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8" name="Group 1332"/>
                        <wpg:cNvGrpSpPr>
                          <a:grpSpLocks/>
                        </wpg:cNvGrpSpPr>
                        <wpg:grpSpPr bwMode="auto">
                          <a:xfrm>
                            <a:off x="3006" y="4274"/>
                            <a:ext cx="19" cy="21"/>
                            <a:chOff x="3006" y="4274"/>
                            <a:chExt cx="19" cy="21"/>
                          </a:xfrm>
                        </wpg:grpSpPr>
                        <wps:wsp>
                          <wps:cNvPr id="2059" name="Freeform 1333"/>
                          <wps:cNvSpPr>
                            <a:spLocks/>
                          </wps:cNvSpPr>
                          <wps:spPr bwMode="auto">
                            <a:xfrm>
                              <a:off x="3006" y="4274"/>
                              <a:ext cx="19" cy="21"/>
                            </a:xfrm>
                            <a:custGeom>
                              <a:avLst/>
                              <a:gdLst>
                                <a:gd name="T0" fmla="+- 0 3006 3006"/>
                                <a:gd name="T1" fmla="*/ T0 w 19"/>
                                <a:gd name="T2" fmla="+- 0 4274 4274"/>
                                <a:gd name="T3" fmla="*/ 4274 h 21"/>
                                <a:gd name="T4" fmla="+- 0 3024 3006"/>
                                <a:gd name="T5" fmla="*/ T4 w 19"/>
                                <a:gd name="T6" fmla="+- 0 4294 4274"/>
                                <a:gd name="T7" fmla="*/ 429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0" name="Group 1330"/>
                        <wpg:cNvGrpSpPr>
                          <a:grpSpLocks/>
                        </wpg:cNvGrpSpPr>
                        <wpg:grpSpPr bwMode="auto">
                          <a:xfrm>
                            <a:off x="3024" y="4294"/>
                            <a:ext cx="19" cy="20"/>
                            <a:chOff x="3024" y="4294"/>
                            <a:chExt cx="19" cy="20"/>
                          </a:xfrm>
                        </wpg:grpSpPr>
                        <wps:wsp>
                          <wps:cNvPr id="2061" name="Freeform 1331"/>
                          <wps:cNvSpPr>
                            <a:spLocks/>
                          </wps:cNvSpPr>
                          <wps:spPr bwMode="auto">
                            <a:xfrm>
                              <a:off x="3024" y="429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24 3024"/>
                                <a:gd name="T1" fmla="*/ T0 w 19"/>
                                <a:gd name="T2" fmla="+- 0 4294 4294"/>
                                <a:gd name="T3" fmla="*/ 4294 h 20"/>
                                <a:gd name="T4" fmla="+- 0 3042 3024"/>
                                <a:gd name="T5" fmla="*/ T4 w 19"/>
                                <a:gd name="T6" fmla="+- 0 4314 4294"/>
                                <a:gd name="T7" fmla="*/ 4314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2" name="Group 1328"/>
                        <wpg:cNvGrpSpPr>
                          <a:grpSpLocks/>
                        </wpg:cNvGrpSpPr>
                        <wpg:grpSpPr bwMode="auto">
                          <a:xfrm>
                            <a:off x="3042" y="4314"/>
                            <a:ext cx="19" cy="20"/>
                            <a:chOff x="3042" y="4314"/>
                            <a:chExt cx="19" cy="20"/>
                          </a:xfrm>
                        </wpg:grpSpPr>
                        <wps:wsp>
                          <wps:cNvPr id="2063" name="Freeform 1329"/>
                          <wps:cNvSpPr>
                            <a:spLocks/>
                          </wps:cNvSpPr>
                          <wps:spPr bwMode="auto">
                            <a:xfrm>
                              <a:off x="3042" y="431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42 3042"/>
                                <a:gd name="T1" fmla="*/ T0 w 19"/>
                                <a:gd name="T2" fmla="+- 0 4314 4314"/>
                                <a:gd name="T3" fmla="*/ 4314 h 20"/>
                                <a:gd name="T4" fmla="+- 0 3060 3042"/>
                                <a:gd name="T5" fmla="*/ T4 w 19"/>
                                <a:gd name="T6" fmla="+- 0 4333 4314"/>
                                <a:gd name="T7" fmla="*/ 4333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4" name="Group 1326"/>
                        <wpg:cNvGrpSpPr>
                          <a:grpSpLocks/>
                        </wpg:cNvGrpSpPr>
                        <wpg:grpSpPr bwMode="auto">
                          <a:xfrm>
                            <a:off x="3060" y="4333"/>
                            <a:ext cx="19" cy="19"/>
                            <a:chOff x="3060" y="4333"/>
                            <a:chExt cx="19" cy="19"/>
                          </a:xfrm>
                        </wpg:grpSpPr>
                        <wps:wsp>
                          <wps:cNvPr id="2065" name="Freeform 1327"/>
                          <wps:cNvSpPr>
                            <a:spLocks/>
                          </wps:cNvSpPr>
                          <wps:spPr bwMode="auto">
                            <a:xfrm>
                              <a:off x="3060" y="4333"/>
                              <a:ext cx="19" cy="19"/>
                            </a:xfrm>
                            <a:custGeom>
                              <a:avLst/>
                              <a:gdLst>
                                <a:gd name="T0" fmla="+- 0 3060 3060"/>
                                <a:gd name="T1" fmla="*/ T0 w 19"/>
                                <a:gd name="T2" fmla="+- 0 4333 4333"/>
                                <a:gd name="T3" fmla="*/ 4333 h 19"/>
                                <a:gd name="T4" fmla="+- 0 3079 3060"/>
                                <a:gd name="T5" fmla="*/ T4 w 19"/>
                                <a:gd name="T6" fmla="+- 0 4352 4333"/>
                                <a:gd name="T7" fmla="*/ 4352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">
                                  <a:moveTo>
                                    <a:pt x="0" y="0"/>
                                  </a:moveTo>
                                  <a:lnTo>
                                    <a:pt x="19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6" name="Group 1324"/>
                        <wpg:cNvGrpSpPr>
                          <a:grpSpLocks/>
                        </wpg:cNvGrpSpPr>
                        <wpg:grpSpPr bwMode="auto">
                          <a:xfrm>
                            <a:off x="3079" y="4352"/>
                            <a:ext cx="19" cy="18"/>
                            <a:chOff x="3079" y="4352"/>
                            <a:chExt cx="19" cy="18"/>
                          </a:xfrm>
                        </wpg:grpSpPr>
                        <wps:wsp>
                          <wps:cNvPr id="2067" name="Freeform 1325"/>
                          <wps:cNvSpPr>
                            <a:spLocks/>
                          </wps:cNvSpPr>
                          <wps:spPr bwMode="auto">
                            <a:xfrm>
                              <a:off x="3079" y="4352"/>
                              <a:ext cx="19" cy="18"/>
                            </a:xfrm>
                            <a:custGeom>
                              <a:avLst/>
                              <a:gdLst>
                                <a:gd name="T0" fmla="+- 0 3079 3079"/>
                                <a:gd name="T1" fmla="*/ T0 w 19"/>
                                <a:gd name="T2" fmla="+- 0 4352 4352"/>
                                <a:gd name="T3" fmla="*/ 4352 h 18"/>
                                <a:gd name="T4" fmla="+- 0 3097 3079"/>
                                <a:gd name="T5" fmla="*/ T4 w 19"/>
                                <a:gd name="T6" fmla="+- 0 4369 4352"/>
                                <a:gd name="T7" fmla="*/ 436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0"/>
                                  </a:moveTo>
                                  <a:lnTo>
                                    <a:pt x="18" y="1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8" name="Group 1322"/>
                        <wpg:cNvGrpSpPr>
                          <a:grpSpLocks/>
                        </wpg:cNvGrpSpPr>
                        <wpg:grpSpPr bwMode="auto">
                          <a:xfrm>
                            <a:off x="3097" y="4369"/>
                            <a:ext cx="19" cy="16"/>
                            <a:chOff x="3097" y="4369"/>
                            <a:chExt cx="19" cy="16"/>
                          </a:xfrm>
                        </wpg:grpSpPr>
                        <wps:wsp>
                          <wps:cNvPr id="2069" name="Freeform 1323"/>
                          <wps:cNvSpPr>
                            <a:spLocks/>
                          </wps:cNvSpPr>
                          <wps:spPr bwMode="auto">
                            <a:xfrm>
                              <a:off x="3097" y="4369"/>
                              <a:ext cx="19" cy="16"/>
                            </a:xfrm>
                            <a:custGeom>
                              <a:avLst/>
                              <a:gdLst>
                                <a:gd name="T0" fmla="+- 0 3097 3097"/>
                                <a:gd name="T1" fmla="*/ T0 w 19"/>
                                <a:gd name="T2" fmla="+- 0 4369 4369"/>
                                <a:gd name="T3" fmla="*/ 4369 h 16"/>
                                <a:gd name="T4" fmla="+- 0 3115 3097"/>
                                <a:gd name="T5" fmla="*/ T4 w 19"/>
                                <a:gd name="T6" fmla="+- 0 4385 4369"/>
                                <a:gd name="T7" fmla="*/ 4385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8" y="1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0" name="Group 1320"/>
                        <wpg:cNvGrpSpPr>
                          <a:grpSpLocks/>
                        </wpg:cNvGrpSpPr>
                        <wpg:grpSpPr bwMode="auto">
                          <a:xfrm>
                            <a:off x="3115" y="4385"/>
                            <a:ext cx="19" cy="16"/>
                            <a:chOff x="3115" y="4385"/>
                            <a:chExt cx="19" cy="16"/>
                          </a:xfrm>
                        </wpg:grpSpPr>
                        <wps:wsp>
                          <wps:cNvPr id="2071" name="Freeform 1321"/>
                          <wps:cNvSpPr>
                            <a:spLocks/>
                          </wps:cNvSpPr>
                          <wps:spPr bwMode="auto">
                            <a:xfrm>
                              <a:off x="3115" y="4385"/>
                              <a:ext cx="19" cy="16"/>
                            </a:xfrm>
                            <a:custGeom>
                              <a:avLst/>
                              <a:gdLst>
                                <a:gd name="T0" fmla="+- 0 3115 3115"/>
                                <a:gd name="T1" fmla="*/ T0 w 19"/>
                                <a:gd name="T2" fmla="+- 0 4385 4385"/>
                                <a:gd name="T3" fmla="*/ 4385 h 16"/>
                                <a:gd name="T4" fmla="+- 0 3134 3115"/>
                                <a:gd name="T5" fmla="*/ T4 w 19"/>
                                <a:gd name="T6" fmla="+- 0 4400 4385"/>
                                <a:gd name="T7" fmla="*/ 440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9" y="1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2" name="Group 1318"/>
                        <wpg:cNvGrpSpPr>
                          <a:grpSpLocks/>
                        </wpg:cNvGrpSpPr>
                        <wpg:grpSpPr bwMode="auto">
                          <a:xfrm>
                            <a:off x="3134" y="4400"/>
                            <a:ext cx="19" cy="15"/>
                            <a:chOff x="3134" y="4400"/>
                            <a:chExt cx="19" cy="15"/>
                          </a:xfrm>
                        </wpg:grpSpPr>
                        <wps:wsp>
                          <wps:cNvPr id="2073" name="Freeform 1319"/>
                          <wps:cNvSpPr>
                            <a:spLocks/>
                          </wps:cNvSpPr>
                          <wps:spPr bwMode="auto">
                            <a:xfrm>
                              <a:off x="3134" y="4400"/>
                              <a:ext cx="19" cy="15"/>
                            </a:xfrm>
                            <a:custGeom>
                              <a:avLst/>
                              <a:gdLst>
                                <a:gd name="T0" fmla="+- 0 3134 3134"/>
                                <a:gd name="T1" fmla="*/ T0 w 19"/>
                                <a:gd name="T2" fmla="+- 0 4400 4400"/>
                                <a:gd name="T3" fmla="*/ 4400 h 15"/>
                                <a:gd name="T4" fmla="+- 0 3152 3134"/>
                                <a:gd name="T5" fmla="*/ T4 w 19"/>
                                <a:gd name="T6" fmla="+- 0 4414 4400"/>
                                <a:gd name="T7" fmla="*/ 441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4" name="Group 1316"/>
                        <wpg:cNvGrpSpPr>
                          <a:grpSpLocks/>
                        </wpg:cNvGrpSpPr>
                        <wpg:grpSpPr bwMode="auto">
                          <a:xfrm>
                            <a:off x="3152" y="4414"/>
                            <a:ext cx="19" cy="14"/>
                            <a:chOff x="3152" y="4414"/>
                            <a:chExt cx="19" cy="14"/>
                          </a:xfrm>
                        </wpg:grpSpPr>
                        <wps:wsp>
                          <wps:cNvPr id="2075" name="Freeform 1317"/>
                          <wps:cNvSpPr>
                            <a:spLocks/>
                          </wps:cNvSpPr>
                          <wps:spPr bwMode="auto">
                            <a:xfrm>
                              <a:off x="3152" y="4414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52 3152"/>
                                <a:gd name="T1" fmla="*/ T0 w 19"/>
                                <a:gd name="T2" fmla="+- 0 4414 4414"/>
                                <a:gd name="T3" fmla="*/ 4414 h 14"/>
                                <a:gd name="T4" fmla="+- 0 3170 3152"/>
                                <a:gd name="T5" fmla="*/ T4 w 19"/>
                                <a:gd name="T6" fmla="+- 0 4428 4414"/>
                                <a:gd name="T7" fmla="*/ 4428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6" name="Group 1314"/>
                        <wpg:cNvGrpSpPr>
                          <a:grpSpLocks/>
                        </wpg:cNvGrpSpPr>
                        <wpg:grpSpPr bwMode="auto">
                          <a:xfrm>
                            <a:off x="3170" y="4428"/>
                            <a:ext cx="19" cy="14"/>
                            <a:chOff x="3170" y="4428"/>
                            <a:chExt cx="19" cy="14"/>
                          </a:xfrm>
                        </wpg:grpSpPr>
                        <wps:wsp>
                          <wps:cNvPr id="2077" name="Freeform 1315"/>
                          <wps:cNvSpPr>
                            <a:spLocks/>
                          </wps:cNvSpPr>
                          <wps:spPr bwMode="auto">
                            <a:xfrm>
                              <a:off x="3170" y="4428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70 3170"/>
                                <a:gd name="T1" fmla="*/ T0 w 19"/>
                                <a:gd name="T2" fmla="+- 0 4428 4428"/>
                                <a:gd name="T3" fmla="*/ 4428 h 14"/>
                                <a:gd name="T4" fmla="+- 0 3189 3170"/>
                                <a:gd name="T5" fmla="*/ T4 w 19"/>
                                <a:gd name="T6" fmla="+- 0 4441 4428"/>
                                <a:gd name="T7" fmla="*/ 4441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8" name="Group 1312"/>
                        <wpg:cNvGrpSpPr>
                          <a:grpSpLocks/>
                        </wpg:cNvGrpSpPr>
                        <wpg:grpSpPr bwMode="auto">
                          <a:xfrm>
                            <a:off x="3189" y="4441"/>
                            <a:ext cx="19" cy="14"/>
                            <a:chOff x="3189" y="4441"/>
                            <a:chExt cx="19" cy="14"/>
                          </a:xfrm>
                        </wpg:grpSpPr>
                        <wps:wsp>
                          <wps:cNvPr id="2079" name="Freeform 1313"/>
                          <wps:cNvSpPr>
                            <a:spLocks/>
                          </wps:cNvSpPr>
                          <wps:spPr bwMode="auto">
                            <a:xfrm>
                              <a:off x="3189" y="4441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89 3189"/>
                                <a:gd name="T1" fmla="*/ T0 w 19"/>
                                <a:gd name="T2" fmla="+- 0 4441 4441"/>
                                <a:gd name="T3" fmla="*/ 4441 h 14"/>
                                <a:gd name="T4" fmla="+- 0 3207 3189"/>
                                <a:gd name="T5" fmla="*/ T4 w 19"/>
                                <a:gd name="T6" fmla="+- 0 4454 4441"/>
                                <a:gd name="T7" fmla="*/ 445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0" name="Group 1310"/>
                        <wpg:cNvGrpSpPr>
                          <a:grpSpLocks/>
                        </wpg:cNvGrpSpPr>
                        <wpg:grpSpPr bwMode="auto">
                          <a:xfrm>
                            <a:off x="3207" y="4454"/>
                            <a:ext cx="19" cy="13"/>
                            <a:chOff x="3207" y="4454"/>
                            <a:chExt cx="19" cy="13"/>
                          </a:xfrm>
                        </wpg:grpSpPr>
                        <wps:wsp>
                          <wps:cNvPr id="2081" name="Freeform 1311"/>
                          <wps:cNvSpPr>
                            <a:spLocks/>
                          </wps:cNvSpPr>
                          <wps:spPr bwMode="auto">
                            <a:xfrm>
                              <a:off x="3207" y="4454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07 3207"/>
                                <a:gd name="T1" fmla="*/ T0 w 19"/>
                                <a:gd name="T2" fmla="+- 0 4454 4454"/>
                                <a:gd name="T3" fmla="*/ 4454 h 13"/>
                                <a:gd name="T4" fmla="+- 0 3225 3207"/>
                                <a:gd name="T5" fmla="*/ T4 w 19"/>
                                <a:gd name="T6" fmla="+- 0 4467 4454"/>
                                <a:gd name="T7" fmla="*/ 4467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2" name="Group 1308"/>
                        <wpg:cNvGrpSpPr>
                          <a:grpSpLocks/>
                        </wpg:cNvGrpSpPr>
                        <wpg:grpSpPr bwMode="auto">
                          <a:xfrm>
                            <a:off x="3225" y="4467"/>
                            <a:ext cx="19" cy="14"/>
                            <a:chOff x="3225" y="4467"/>
                            <a:chExt cx="19" cy="14"/>
                          </a:xfrm>
                        </wpg:grpSpPr>
                        <wps:wsp>
                          <wps:cNvPr id="2083" name="Freeform 1309"/>
                          <wps:cNvSpPr>
                            <a:spLocks/>
                          </wps:cNvSpPr>
                          <wps:spPr bwMode="auto">
                            <a:xfrm>
                              <a:off x="3225" y="4467"/>
                              <a:ext cx="19" cy="14"/>
                            </a:xfrm>
                            <a:custGeom>
                              <a:avLst/>
                              <a:gdLst>
                                <a:gd name="T0" fmla="+- 0 3225 3225"/>
                                <a:gd name="T1" fmla="*/ T0 w 19"/>
                                <a:gd name="T2" fmla="+- 0 4467 4467"/>
                                <a:gd name="T3" fmla="*/ 4467 h 14"/>
                                <a:gd name="T4" fmla="+- 0 3244 3225"/>
                                <a:gd name="T5" fmla="*/ T4 w 19"/>
                                <a:gd name="T6" fmla="+- 0 4480 4467"/>
                                <a:gd name="T7" fmla="*/ 4480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4" name="Group 1306"/>
                        <wpg:cNvGrpSpPr>
                          <a:grpSpLocks/>
                        </wpg:cNvGrpSpPr>
                        <wpg:grpSpPr bwMode="auto">
                          <a:xfrm>
                            <a:off x="3244" y="4480"/>
                            <a:ext cx="19" cy="13"/>
                            <a:chOff x="3244" y="4480"/>
                            <a:chExt cx="19" cy="13"/>
                          </a:xfrm>
                        </wpg:grpSpPr>
                        <wps:wsp>
                          <wps:cNvPr id="2085" name="Freeform 1307"/>
                          <wps:cNvSpPr>
                            <a:spLocks/>
                          </wps:cNvSpPr>
                          <wps:spPr bwMode="auto">
                            <a:xfrm>
                              <a:off x="3244" y="4480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44 3244"/>
                                <a:gd name="T1" fmla="*/ T0 w 19"/>
                                <a:gd name="T2" fmla="+- 0 4480 4480"/>
                                <a:gd name="T3" fmla="*/ 4480 h 13"/>
                                <a:gd name="T4" fmla="+- 0 3262 3244"/>
                                <a:gd name="T5" fmla="*/ T4 w 19"/>
                                <a:gd name="T6" fmla="+- 0 4493 4480"/>
                                <a:gd name="T7" fmla="*/ 4493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6" name="Group 1304"/>
                        <wpg:cNvGrpSpPr>
                          <a:grpSpLocks/>
                        </wpg:cNvGrpSpPr>
                        <wpg:grpSpPr bwMode="auto">
                          <a:xfrm>
                            <a:off x="3262" y="4493"/>
                            <a:ext cx="19" cy="13"/>
                            <a:chOff x="3262" y="4493"/>
                            <a:chExt cx="19" cy="13"/>
                          </a:xfrm>
                        </wpg:grpSpPr>
                        <wps:wsp>
                          <wps:cNvPr id="2087" name="Freeform 1305"/>
                          <wps:cNvSpPr>
                            <a:spLocks/>
                          </wps:cNvSpPr>
                          <wps:spPr bwMode="auto">
                            <a:xfrm>
                              <a:off x="3262" y="4493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62 3262"/>
                                <a:gd name="T1" fmla="*/ T0 w 19"/>
                                <a:gd name="T2" fmla="+- 0 4493 4493"/>
                                <a:gd name="T3" fmla="*/ 4493 h 13"/>
                                <a:gd name="T4" fmla="+- 0 3280 3262"/>
                                <a:gd name="T5" fmla="*/ T4 w 19"/>
                                <a:gd name="T6" fmla="+- 0 4506 4493"/>
                                <a:gd name="T7" fmla="*/ 4506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8" name="Group 1302"/>
                        <wpg:cNvGrpSpPr>
                          <a:grpSpLocks/>
                        </wpg:cNvGrpSpPr>
                        <wpg:grpSpPr bwMode="auto">
                          <a:xfrm>
                            <a:off x="3280" y="4506"/>
                            <a:ext cx="19" cy="13"/>
                            <a:chOff x="3280" y="4506"/>
                            <a:chExt cx="19" cy="13"/>
                          </a:xfrm>
                        </wpg:grpSpPr>
                        <wps:wsp>
                          <wps:cNvPr id="2089" name="Freeform 1303"/>
                          <wps:cNvSpPr>
                            <a:spLocks/>
                          </wps:cNvSpPr>
                          <wps:spPr bwMode="auto">
                            <a:xfrm>
                              <a:off x="3280" y="4506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19"/>
                                <a:gd name="T2" fmla="+- 0 4506 4506"/>
                                <a:gd name="T3" fmla="*/ 4506 h 13"/>
                                <a:gd name="T4" fmla="+- 0 3299 3280"/>
                                <a:gd name="T5" fmla="*/ T4 w 19"/>
                                <a:gd name="T6" fmla="+- 0 4519 4506"/>
                                <a:gd name="T7" fmla="*/ 451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0" name="Group 1300"/>
                        <wpg:cNvGrpSpPr>
                          <a:grpSpLocks/>
                        </wpg:cNvGrpSpPr>
                        <wpg:grpSpPr bwMode="auto">
                          <a:xfrm>
                            <a:off x="3299" y="4519"/>
                            <a:ext cx="19" cy="13"/>
                            <a:chOff x="3299" y="4519"/>
                            <a:chExt cx="19" cy="13"/>
                          </a:xfrm>
                        </wpg:grpSpPr>
                        <wps:wsp>
                          <wps:cNvPr id="2091" name="Freeform 1301"/>
                          <wps:cNvSpPr>
                            <a:spLocks/>
                          </wps:cNvSpPr>
                          <wps:spPr bwMode="auto">
                            <a:xfrm>
                              <a:off x="3299" y="4519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99 3299"/>
                                <a:gd name="T1" fmla="*/ T0 w 19"/>
                                <a:gd name="T2" fmla="+- 0 4519 4519"/>
                                <a:gd name="T3" fmla="*/ 4519 h 13"/>
                                <a:gd name="T4" fmla="+- 0 3317 3299"/>
                                <a:gd name="T5" fmla="*/ T4 w 19"/>
                                <a:gd name="T6" fmla="+- 0 4531 4519"/>
                                <a:gd name="T7" fmla="*/ 4531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2" name="Group 1298"/>
                        <wpg:cNvGrpSpPr>
                          <a:grpSpLocks/>
                        </wpg:cNvGrpSpPr>
                        <wpg:grpSpPr bwMode="auto">
                          <a:xfrm>
                            <a:off x="3317" y="4531"/>
                            <a:ext cx="19" cy="12"/>
                            <a:chOff x="3317" y="4531"/>
                            <a:chExt cx="19" cy="12"/>
                          </a:xfrm>
                        </wpg:grpSpPr>
                        <wps:wsp>
                          <wps:cNvPr id="2093" name="Freeform 1299"/>
                          <wps:cNvSpPr>
                            <a:spLocks/>
                          </wps:cNvSpPr>
                          <wps:spPr bwMode="auto">
                            <a:xfrm>
                              <a:off x="3317" y="4531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17 3317"/>
                                <a:gd name="T1" fmla="*/ T0 w 19"/>
                                <a:gd name="T2" fmla="+- 0 4531 4531"/>
                                <a:gd name="T3" fmla="*/ 4531 h 12"/>
                                <a:gd name="T4" fmla="+- 0 3335 3317"/>
                                <a:gd name="T5" fmla="*/ T4 w 19"/>
                                <a:gd name="T6" fmla="+- 0 4543 4531"/>
                                <a:gd name="T7" fmla="*/ 454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4" name="Group 1296"/>
                        <wpg:cNvGrpSpPr>
                          <a:grpSpLocks/>
                        </wpg:cNvGrpSpPr>
                        <wpg:grpSpPr bwMode="auto">
                          <a:xfrm>
                            <a:off x="3335" y="4543"/>
                            <a:ext cx="19" cy="12"/>
                            <a:chOff x="3335" y="4543"/>
                            <a:chExt cx="19" cy="12"/>
                          </a:xfrm>
                        </wpg:grpSpPr>
                        <wps:wsp>
                          <wps:cNvPr id="2095" name="Freeform 1297"/>
                          <wps:cNvSpPr>
                            <a:spLocks/>
                          </wps:cNvSpPr>
                          <wps:spPr bwMode="auto">
                            <a:xfrm>
                              <a:off x="3335" y="4543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35 3335"/>
                                <a:gd name="T1" fmla="*/ T0 w 19"/>
                                <a:gd name="T2" fmla="+- 0 4543 4543"/>
                                <a:gd name="T3" fmla="*/ 4543 h 12"/>
                                <a:gd name="T4" fmla="+- 0 3353 3335"/>
                                <a:gd name="T5" fmla="*/ T4 w 19"/>
                                <a:gd name="T6" fmla="+- 0 4554 4543"/>
                                <a:gd name="T7" fmla="*/ 455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6" name="Group 1294"/>
                        <wpg:cNvGrpSpPr>
                          <a:grpSpLocks/>
                        </wpg:cNvGrpSpPr>
                        <wpg:grpSpPr bwMode="auto">
                          <a:xfrm>
                            <a:off x="3353" y="4554"/>
                            <a:ext cx="19" cy="11"/>
                            <a:chOff x="3353" y="4554"/>
                            <a:chExt cx="19" cy="11"/>
                          </a:xfrm>
                        </wpg:grpSpPr>
                        <wps:wsp>
                          <wps:cNvPr id="2097" name="Freeform 1295"/>
                          <wps:cNvSpPr>
                            <a:spLocks/>
                          </wps:cNvSpPr>
                          <wps:spPr bwMode="auto">
                            <a:xfrm>
                              <a:off x="3353" y="4554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53 3353"/>
                                <a:gd name="T1" fmla="*/ T0 w 19"/>
                                <a:gd name="T2" fmla="+- 0 4554 4554"/>
                                <a:gd name="T3" fmla="*/ 4554 h 11"/>
                                <a:gd name="T4" fmla="+- 0 3372 3353"/>
                                <a:gd name="T5" fmla="*/ T4 w 19"/>
                                <a:gd name="T6" fmla="+- 0 4565 4554"/>
                                <a:gd name="T7" fmla="*/ 456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9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8" name="Group 1292"/>
                        <wpg:cNvGrpSpPr>
                          <a:grpSpLocks/>
                        </wpg:cNvGrpSpPr>
                        <wpg:grpSpPr bwMode="auto">
                          <a:xfrm>
                            <a:off x="3372" y="4565"/>
                            <a:ext cx="19" cy="11"/>
                            <a:chOff x="3372" y="4565"/>
                            <a:chExt cx="19" cy="11"/>
                          </a:xfrm>
                        </wpg:grpSpPr>
                        <wps:wsp>
                          <wps:cNvPr id="2099" name="Freeform 1293"/>
                          <wps:cNvSpPr>
                            <a:spLocks/>
                          </wps:cNvSpPr>
                          <wps:spPr bwMode="auto">
                            <a:xfrm>
                              <a:off x="3372" y="4565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72 3372"/>
                                <a:gd name="T1" fmla="*/ T0 w 19"/>
                                <a:gd name="T2" fmla="+- 0 4565 4565"/>
                                <a:gd name="T3" fmla="*/ 4565 h 11"/>
                                <a:gd name="T4" fmla="+- 0 3390 3372"/>
                                <a:gd name="T5" fmla="*/ T4 w 19"/>
                                <a:gd name="T6" fmla="+- 0 4575 4565"/>
                                <a:gd name="T7" fmla="*/ 4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8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0" name="Group 1290"/>
                        <wpg:cNvGrpSpPr>
                          <a:grpSpLocks/>
                        </wpg:cNvGrpSpPr>
                        <wpg:grpSpPr bwMode="auto">
                          <a:xfrm>
                            <a:off x="3390" y="4575"/>
                            <a:ext cx="19" cy="10"/>
                            <a:chOff x="3390" y="4575"/>
                            <a:chExt cx="19" cy="10"/>
                          </a:xfrm>
                        </wpg:grpSpPr>
                        <wps:wsp>
                          <wps:cNvPr id="2101" name="Freeform 1291"/>
                          <wps:cNvSpPr>
                            <a:spLocks/>
                          </wps:cNvSpPr>
                          <wps:spPr bwMode="auto">
                            <a:xfrm>
                              <a:off x="3390" y="4575"/>
                              <a:ext cx="19" cy="10"/>
                            </a:xfrm>
                            <a:custGeom>
                              <a:avLst/>
                              <a:gdLst>
                                <a:gd name="T0" fmla="+- 0 3390 3390"/>
                                <a:gd name="T1" fmla="*/ T0 w 19"/>
                                <a:gd name="T2" fmla="+- 0 4575 4575"/>
                                <a:gd name="T3" fmla="*/ 4575 h 10"/>
                                <a:gd name="T4" fmla="+- 0 3408 3390"/>
                                <a:gd name="T5" fmla="*/ T4 w 19"/>
                                <a:gd name="T6" fmla="+- 0 4584 4575"/>
                                <a:gd name="T7" fmla="*/ 458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2" name="Group 1288"/>
                        <wpg:cNvGrpSpPr>
                          <a:grpSpLocks/>
                        </wpg:cNvGrpSpPr>
                        <wpg:grpSpPr bwMode="auto">
                          <a:xfrm>
                            <a:off x="3408" y="4584"/>
                            <a:ext cx="19" cy="10"/>
                            <a:chOff x="3408" y="4584"/>
                            <a:chExt cx="19" cy="10"/>
                          </a:xfrm>
                        </wpg:grpSpPr>
                        <wps:wsp>
                          <wps:cNvPr id="2103" name="Freeform 1289"/>
                          <wps:cNvSpPr>
                            <a:spLocks/>
                          </wps:cNvSpPr>
                          <wps:spPr bwMode="auto">
                            <a:xfrm>
                              <a:off x="3408" y="458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08 3408"/>
                                <a:gd name="T1" fmla="*/ T0 w 19"/>
                                <a:gd name="T2" fmla="+- 0 4584 4584"/>
                                <a:gd name="T3" fmla="*/ 4584 h 10"/>
                                <a:gd name="T4" fmla="+- 0 3427 3408"/>
                                <a:gd name="T5" fmla="*/ T4 w 19"/>
                                <a:gd name="T6" fmla="+- 0 4594 4584"/>
                                <a:gd name="T7" fmla="*/ 459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4" name="Group 1286"/>
                        <wpg:cNvGrpSpPr>
                          <a:grpSpLocks/>
                        </wpg:cNvGrpSpPr>
                        <wpg:grpSpPr bwMode="auto">
                          <a:xfrm>
                            <a:off x="3427" y="4594"/>
                            <a:ext cx="19" cy="10"/>
                            <a:chOff x="3427" y="4594"/>
                            <a:chExt cx="19" cy="10"/>
                          </a:xfrm>
                        </wpg:grpSpPr>
                        <wps:wsp>
                          <wps:cNvPr id="2105" name="Freeform 1287"/>
                          <wps:cNvSpPr>
                            <a:spLocks/>
                          </wps:cNvSpPr>
                          <wps:spPr bwMode="auto">
                            <a:xfrm>
                              <a:off x="3427" y="459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27 3427"/>
                                <a:gd name="T1" fmla="*/ T0 w 19"/>
                                <a:gd name="T2" fmla="+- 0 4594 4594"/>
                                <a:gd name="T3" fmla="*/ 4594 h 10"/>
                                <a:gd name="T4" fmla="+- 0 3445 3427"/>
                                <a:gd name="T5" fmla="*/ T4 w 19"/>
                                <a:gd name="T6" fmla="+- 0 4603 4594"/>
                                <a:gd name="T7" fmla="*/ 460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6" name="Group 1284"/>
                        <wpg:cNvGrpSpPr>
                          <a:grpSpLocks/>
                        </wpg:cNvGrpSpPr>
                        <wpg:grpSpPr bwMode="auto">
                          <a:xfrm>
                            <a:off x="3445" y="4603"/>
                            <a:ext cx="19" cy="10"/>
                            <a:chOff x="3445" y="4603"/>
                            <a:chExt cx="19" cy="10"/>
                          </a:xfrm>
                        </wpg:grpSpPr>
                        <wps:wsp>
                          <wps:cNvPr id="2107" name="Freeform 1285"/>
                          <wps:cNvSpPr>
                            <a:spLocks/>
                          </wps:cNvSpPr>
                          <wps:spPr bwMode="auto">
                            <a:xfrm>
                              <a:off x="3445" y="4603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45 3445"/>
                                <a:gd name="T1" fmla="*/ T0 w 19"/>
                                <a:gd name="T2" fmla="+- 0 4603 4603"/>
                                <a:gd name="T3" fmla="*/ 4603 h 10"/>
                                <a:gd name="T4" fmla="+- 0 3463 3445"/>
                                <a:gd name="T5" fmla="*/ T4 w 19"/>
                                <a:gd name="T6" fmla="+- 0 4612 4603"/>
                                <a:gd name="T7" fmla="*/ 461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8" name="Group 1282"/>
                        <wpg:cNvGrpSpPr>
                          <a:grpSpLocks/>
                        </wpg:cNvGrpSpPr>
                        <wpg:grpSpPr bwMode="auto">
                          <a:xfrm>
                            <a:off x="3463" y="4612"/>
                            <a:ext cx="19" cy="9"/>
                            <a:chOff x="3463" y="4612"/>
                            <a:chExt cx="19" cy="9"/>
                          </a:xfrm>
                        </wpg:grpSpPr>
                        <wps:wsp>
                          <wps:cNvPr id="2109" name="Freeform 1283"/>
                          <wps:cNvSpPr>
                            <a:spLocks/>
                          </wps:cNvSpPr>
                          <wps:spPr bwMode="auto">
                            <a:xfrm>
                              <a:off x="3463" y="4612"/>
                              <a:ext cx="19" cy="9"/>
                            </a:xfrm>
                            <a:custGeom>
                              <a:avLst/>
                              <a:gdLst>
                                <a:gd name="T0" fmla="+- 0 3463 3463"/>
                                <a:gd name="T1" fmla="*/ T0 w 19"/>
                                <a:gd name="T2" fmla="+- 0 4612 4612"/>
                                <a:gd name="T3" fmla="*/ 4612 h 9"/>
                                <a:gd name="T4" fmla="+- 0 3482 3463"/>
                                <a:gd name="T5" fmla="*/ T4 w 19"/>
                                <a:gd name="T6" fmla="+- 0 4621 4612"/>
                                <a:gd name="T7" fmla="*/ 46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0" name="Group 1280"/>
                        <wpg:cNvGrpSpPr>
                          <a:grpSpLocks/>
                        </wpg:cNvGrpSpPr>
                        <wpg:grpSpPr bwMode="auto">
                          <a:xfrm>
                            <a:off x="3482" y="4621"/>
                            <a:ext cx="19" cy="9"/>
                            <a:chOff x="3482" y="4621"/>
                            <a:chExt cx="19" cy="9"/>
                          </a:xfrm>
                        </wpg:grpSpPr>
                        <wps:wsp>
                          <wps:cNvPr id="2111" name="Freeform 1281"/>
                          <wps:cNvSpPr>
                            <a:spLocks/>
                          </wps:cNvSpPr>
                          <wps:spPr bwMode="auto">
                            <a:xfrm>
                              <a:off x="3482" y="4621"/>
                              <a:ext cx="19" cy="9"/>
                            </a:xfrm>
                            <a:custGeom>
                              <a:avLst/>
                              <a:gdLst>
                                <a:gd name="T0" fmla="+- 0 3482 3482"/>
                                <a:gd name="T1" fmla="*/ T0 w 19"/>
                                <a:gd name="T2" fmla="+- 0 4621 4621"/>
                                <a:gd name="T3" fmla="*/ 4621 h 9"/>
                                <a:gd name="T4" fmla="+- 0 3500 3482"/>
                                <a:gd name="T5" fmla="*/ T4 w 19"/>
                                <a:gd name="T6" fmla="+- 0 4630 4621"/>
                                <a:gd name="T7" fmla="*/ 4630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2" name="Group 1278"/>
                        <wpg:cNvGrpSpPr>
                          <a:grpSpLocks/>
                        </wpg:cNvGrpSpPr>
                        <wpg:grpSpPr bwMode="auto">
                          <a:xfrm>
                            <a:off x="3500" y="4630"/>
                            <a:ext cx="19" cy="9"/>
                            <a:chOff x="3500" y="4630"/>
                            <a:chExt cx="19" cy="9"/>
                          </a:xfrm>
                        </wpg:grpSpPr>
                        <wps:wsp>
                          <wps:cNvPr id="2113" name="Freeform 1279"/>
                          <wps:cNvSpPr>
                            <a:spLocks/>
                          </wps:cNvSpPr>
                          <wps:spPr bwMode="auto">
                            <a:xfrm>
                              <a:off x="3500" y="4630"/>
                              <a:ext cx="19" cy="9"/>
                            </a:xfrm>
                            <a:custGeom>
                              <a:avLst/>
                              <a:gdLst>
                                <a:gd name="T0" fmla="+- 0 3500 3500"/>
                                <a:gd name="T1" fmla="*/ T0 w 19"/>
                                <a:gd name="T2" fmla="+- 0 4630 4630"/>
                                <a:gd name="T3" fmla="*/ 4630 h 9"/>
                                <a:gd name="T4" fmla="+- 0 3518 3500"/>
                                <a:gd name="T5" fmla="*/ T4 w 19"/>
                                <a:gd name="T6" fmla="+- 0 4639 4630"/>
                                <a:gd name="T7" fmla="*/ 4639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4" name="Group 1276"/>
                        <wpg:cNvGrpSpPr>
                          <a:grpSpLocks/>
                        </wpg:cNvGrpSpPr>
                        <wpg:grpSpPr bwMode="auto">
                          <a:xfrm>
                            <a:off x="3518" y="4639"/>
                            <a:ext cx="19" cy="9"/>
                            <a:chOff x="3518" y="4639"/>
                            <a:chExt cx="19" cy="9"/>
                          </a:xfrm>
                        </wpg:grpSpPr>
                        <wps:wsp>
                          <wps:cNvPr id="2115" name="Freeform 1277"/>
                          <wps:cNvSpPr>
                            <a:spLocks/>
                          </wps:cNvSpPr>
                          <wps:spPr bwMode="auto">
                            <a:xfrm>
                              <a:off x="3518" y="4639"/>
                              <a:ext cx="19" cy="9"/>
                            </a:xfrm>
                            <a:custGeom>
                              <a:avLst/>
                              <a:gdLst>
                                <a:gd name="T0" fmla="+- 0 3518 3518"/>
                                <a:gd name="T1" fmla="*/ T0 w 19"/>
                                <a:gd name="T2" fmla="+- 0 4639 4639"/>
                                <a:gd name="T3" fmla="*/ 4639 h 9"/>
                                <a:gd name="T4" fmla="+- 0 3537 3518"/>
                                <a:gd name="T5" fmla="*/ T4 w 19"/>
                                <a:gd name="T6" fmla="+- 0 4647 4639"/>
                                <a:gd name="T7" fmla="*/ 464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6" name="Group 1274"/>
                        <wpg:cNvGrpSpPr>
                          <a:grpSpLocks/>
                        </wpg:cNvGrpSpPr>
                        <wpg:grpSpPr bwMode="auto">
                          <a:xfrm>
                            <a:off x="3537" y="4647"/>
                            <a:ext cx="19" cy="8"/>
                            <a:chOff x="3537" y="4647"/>
                            <a:chExt cx="19" cy="8"/>
                          </a:xfrm>
                        </wpg:grpSpPr>
                        <wps:wsp>
                          <wps:cNvPr id="2117" name="Freeform 1275"/>
                          <wps:cNvSpPr>
                            <a:spLocks/>
                          </wps:cNvSpPr>
                          <wps:spPr bwMode="auto">
                            <a:xfrm>
                              <a:off x="3537" y="4647"/>
                              <a:ext cx="19" cy="8"/>
                            </a:xfrm>
                            <a:custGeom>
                              <a:avLst/>
                              <a:gdLst>
                                <a:gd name="T0" fmla="+- 0 3537 3537"/>
                                <a:gd name="T1" fmla="*/ T0 w 19"/>
                                <a:gd name="T2" fmla="+- 0 4647 4647"/>
                                <a:gd name="T3" fmla="*/ 4647 h 8"/>
                                <a:gd name="T4" fmla="+- 0 3555 3537"/>
                                <a:gd name="T5" fmla="*/ T4 w 19"/>
                                <a:gd name="T6" fmla="+- 0 4655 4647"/>
                                <a:gd name="T7" fmla="*/ 46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8" name="Group 1272"/>
                        <wpg:cNvGrpSpPr>
                          <a:grpSpLocks/>
                        </wpg:cNvGrpSpPr>
                        <wpg:grpSpPr bwMode="auto">
                          <a:xfrm>
                            <a:off x="3555" y="4655"/>
                            <a:ext cx="19" cy="8"/>
                            <a:chOff x="3555" y="4655"/>
                            <a:chExt cx="19" cy="8"/>
                          </a:xfrm>
                        </wpg:grpSpPr>
                        <wps:wsp>
                          <wps:cNvPr id="2119" name="Freeform 1273"/>
                          <wps:cNvSpPr>
                            <a:spLocks/>
                          </wps:cNvSpPr>
                          <wps:spPr bwMode="auto">
                            <a:xfrm>
                              <a:off x="3555" y="4655"/>
                              <a:ext cx="19" cy="8"/>
                            </a:xfrm>
                            <a:custGeom>
                              <a:avLst/>
                              <a:gdLst>
                                <a:gd name="T0" fmla="+- 0 3555 3555"/>
                                <a:gd name="T1" fmla="*/ T0 w 19"/>
                                <a:gd name="T2" fmla="+- 0 4655 4655"/>
                                <a:gd name="T3" fmla="*/ 4655 h 8"/>
                                <a:gd name="T4" fmla="+- 0 3573 3555"/>
                                <a:gd name="T5" fmla="*/ T4 w 19"/>
                                <a:gd name="T6" fmla="+- 0 4662 4655"/>
                                <a:gd name="T7" fmla="*/ 46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0" name="Group 1270"/>
                        <wpg:cNvGrpSpPr>
                          <a:grpSpLocks/>
                        </wpg:cNvGrpSpPr>
                        <wpg:grpSpPr bwMode="auto">
                          <a:xfrm>
                            <a:off x="3573" y="4662"/>
                            <a:ext cx="19" cy="7"/>
                            <a:chOff x="3573" y="4662"/>
                            <a:chExt cx="19" cy="7"/>
                          </a:xfrm>
                        </wpg:grpSpPr>
                        <wps:wsp>
                          <wps:cNvPr id="2121" name="Freeform 1271"/>
                          <wps:cNvSpPr>
                            <a:spLocks/>
                          </wps:cNvSpPr>
                          <wps:spPr bwMode="auto">
                            <a:xfrm>
                              <a:off x="3573" y="4662"/>
                              <a:ext cx="19" cy="7"/>
                            </a:xfrm>
                            <a:custGeom>
                              <a:avLst/>
                              <a:gdLst>
                                <a:gd name="T0" fmla="+- 0 3573 3573"/>
                                <a:gd name="T1" fmla="*/ T0 w 19"/>
                                <a:gd name="T2" fmla="+- 0 4662 4662"/>
                                <a:gd name="T3" fmla="*/ 4662 h 7"/>
                                <a:gd name="T4" fmla="+- 0 3591 3573"/>
                                <a:gd name="T5" fmla="*/ T4 w 19"/>
                                <a:gd name="T6" fmla="+- 0 4668 4662"/>
                                <a:gd name="T7" fmla="*/ 466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2" name="Group 1268"/>
                        <wpg:cNvGrpSpPr>
                          <a:grpSpLocks/>
                        </wpg:cNvGrpSpPr>
                        <wpg:grpSpPr bwMode="auto">
                          <a:xfrm>
                            <a:off x="3591" y="4668"/>
                            <a:ext cx="19" cy="6"/>
                            <a:chOff x="3591" y="4668"/>
                            <a:chExt cx="19" cy="6"/>
                          </a:xfrm>
                        </wpg:grpSpPr>
                        <wps:wsp>
                          <wps:cNvPr id="2123" name="Freeform 1269"/>
                          <wps:cNvSpPr>
                            <a:spLocks/>
                          </wps:cNvSpPr>
                          <wps:spPr bwMode="auto">
                            <a:xfrm>
                              <a:off x="3591" y="4668"/>
                              <a:ext cx="19" cy="6"/>
                            </a:xfrm>
                            <a:custGeom>
                              <a:avLst/>
                              <a:gdLst>
                                <a:gd name="T0" fmla="+- 0 3591 3591"/>
                                <a:gd name="T1" fmla="*/ T0 w 19"/>
                                <a:gd name="T2" fmla="+- 0 4668 4668"/>
                                <a:gd name="T3" fmla="*/ 4668 h 6"/>
                                <a:gd name="T4" fmla="+- 0 3610 3591"/>
                                <a:gd name="T5" fmla="*/ T4 w 19"/>
                                <a:gd name="T6" fmla="+- 0 4673 4668"/>
                                <a:gd name="T7" fmla="*/ 467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4" name="Group 1266"/>
                        <wpg:cNvGrpSpPr>
                          <a:grpSpLocks/>
                        </wpg:cNvGrpSpPr>
                        <wpg:grpSpPr bwMode="auto">
                          <a:xfrm>
                            <a:off x="3610" y="4673"/>
                            <a:ext cx="19" cy="5"/>
                            <a:chOff x="3610" y="4673"/>
                            <a:chExt cx="19" cy="5"/>
                          </a:xfrm>
                        </wpg:grpSpPr>
                        <wps:wsp>
                          <wps:cNvPr id="2125" name="Freeform 1267"/>
                          <wps:cNvSpPr>
                            <a:spLocks/>
                          </wps:cNvSpPr>
                          <wps:spPr bwMode="auto">
                            <a:xfrm>
                              <a:off x="3610" y="4673"/>
                              <a:ext cx="19" cy="5"/>
                            </a:xfrm>
                            <a:custGeom>
                              <a:avLst/>
                              <a:gdLst>
                                <a:gd name="T0" fmla="+- 0 3610 3610"/>
                                <a:gd name="T1" fmla="*/ T0 w 19"/>
                                <a:gd name="T2" fmla="+- 0 4673 4673"/>
                                <a:gd name="T3" fmla="*/ 4673 h 5"/>
                                <a:gd name="T4" fmla="+- 0 3628 3610"/>
                                <a:gd name="T5" fmla="*/ T4 w 19"/>
                                <a:gd name="T6" fmla="+- 0 4678 4673"/>
                                <a:gd name="T7" fmla="*/ 467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6" name="Group 1264"/>
                        <wpg:cNvGrpSpPr>
                          <a:grpSpLocks/>
                        </wpg:cNvGrpSpPr>
                        <wpg:grpSpPr bwMode="auto">
                          <a:xfrm>
                            <a:off x="3628" y="4678"/>
                            <a:ext cx="19" cy="4"/>
                            <a:chOff x="3628" y="4678"/>
                            <a:chExt cx="19" cy="4"/>
                          </a:xfrm>
                        </wpg:grpSpPr>
                        <wps:wsp>
                          <wps:cNvPr id="2127" name="Freeform 1265"/>
                          <wps:cNvSpPr>
                            <a:spLocks/>
                          </wps:cNvSpPr>
                          <wps:spPr bwMode="auto">
                            <a:xfrm>
                              <a:off x="3628" y="4678"/>
                              <a:ext cx="19" cy="4"/>
                            </a:xfrm>
                            <a:custGeom>
                              <a:avLst/>
                              <a:gdLst>
                                <a:gd name="T0" fmla="+- 0 3628 3628"/>
                                <a:gd name="T1" fmla="*/ T0 w 19"/>
                                <a:gd name="T2" fmla="+- 0 4678 4678"/>
                                <a:gd name="T3" fmla="*/ 4678 h 4"/>
                                <a:gd name="T4" fmla="+- 0 3646 3628"/>
                                <a:gd name="T5" fmla="*/ T4 w 19"/>
                                <a:gd name="T6" fmla="+- 0 4682 4678"/>
                                <a:gd name="T7" fmla="*/ 468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8" name="Group 1262"/>
                        <wpg:cNvGrpSpPr>
                          <a:grpSpLocks/>
                        </wpg:cNvGrpSpPr>
                        <wpg:grpSpPr bwMode="auto">
                          <a:xfrm>
                            <a:off x="3646" y="4682"/>
                            <a:ext cx="19" cy="4"/>
                            <a:chOff x="3646" y="4682"/>
                            <a:chExt cx="19" cy="4"/>
                          </a:xfrm>
                        </wpg:grpSpPr>
                        <wps:wsp>
                          <wps:cNvPr id="2129" name="Freeform 1263"/>
                          <wps:cNvSpPr>
                            <a:spLocks/>
                          </wps:cNvSpPr>
                          <wps:spPr bwMode="auto">
                            <a:xfrm>
                              <a:off x="3646" y="4682"/>
                              <a:ext cx="19" cy="4"/>
                            </a:xfrm>
                            <a:custGeom>
                              <a:avLst/>
                              <a:gdLst>
                                <a:gd name="T0" fmla="+- 0 3646 3646"/>
                                <a:gd name="T1" fmla="*/ T0 w 19"/>
                                <a:gd name="T2" fmla="+- 0 4682 4682"/>
                                <a:gd name="T3" fmla="*/ 4682 h 4"/>
                                <a:gd name="T4" fmla="+- 0 3665 3646"/>
                                <a:gd name="T5" fmla="*/ T4 w 19"/>
                                <a:gd name="T6" fmla="+- 0 4686 4682"/>
                                <a:gd name="T7" fmla="*/ 46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0" name="Group 1260"/>
                        <wpg:cNvGrpSpPr>
                          <a:grpSpLocks/>
                        </wpg:cNvGrpSpPr>
                        <wpg:grpSpPr bwMode="auto">
                          <a:xfrm>
                            <a:off x="3665" y="4686"/>
                            <a:ext cx="19" cy="4"/>
                            <a:chOff x="3665" y="4686"/>
                            <a:chExt cx="19" cy="4"/>
                          </a:xfrm>
                        </wpg:grpSpPr>
                        <wps:wsp>
                          <wps:cNvPr id="2131" name="Freeform 1261"/>
                          <wps:cNvSpPr>
                            <a:spLocks/>
                          </wps:cNvSpPr>
                          <wps:spPr bwMode="auto">
                            <a:xfrm>
                              <a:off x="3665" y="4686"/>
                              <a:ext cx="19" cy="4"/>
                            </a:xfrm>
                            <a:custGeom>
                              <a:avLst/>
                              <a:gdLst>
                                <a:gd name="T0" fmla="+- 0 3665 3665"/>
                                <a:gd name="T1" fmla="*/ T0 w 19"/>
                                <a:gd name="T2" fmla="+- 0 4686 4686"/>
                                <a:gd name="T3" fmla="*/ 4686 h 4"/>
                                <a:gd name="T4" fmla="+- 0 3683 3665"/>
                                <a:gd name="T5" fmla="*/ T4 w 19"/>
                                <a:gd name="T6" fmla="+- 0 4689 4686"/>
                                <a:gd name="T7" fmla="*/ 468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2" name="Group 1258"/>
                        <wpg:cNvGrpSpPr>
                          <a:grpSpLocks/>
                        </wpg:cNvGrpSpPr>
                        <wpg:grpSpPr bwMode="auto">
                          <a:xfrm>
                            <a:off x="3683" y="4689"/>
                            <a:ext cx="19" cy="3"/>
                            <a:chOff x="3683" y="4689"/>
                            <a:chExt cx="19" cy="3"/>
                          </a:xfrm>
                        </wpg:grpSpPr>
                        <wps:wsp>
                          <wps:cNvPr id="2133" name="Freeform 1259"/>
                          <wps:cNvSpPr>
                            <a:spLocks/>
                          </wps:cNvSpPr>
                          <wps:spPr bwMode="auto">
                            <a:xfrm>
                              <a:off x="3683" y="4689"/>
                              <a:ext cx="19" cy="3"/>
                            </a:xfrm>
                            <a:custGeom>
                              <a:avLst/>
                              <a:gdLst>
                                <a:gd name="T0" fmla="+- 0 3683 3683"/>
                                <a:gd name="T1" fmla="*/ T0 w 19"/>
                                <a:gd name="T2" fmla="+- 0 4689 4689"/>
                                <a:gd name="T3" fmla="*/ 4689 h 3"/>
                                <a:gd name="T4" fmla="+- 0 3701 3683"/>
                                <a:gd name="T5" fmla="*/ T4 w 19"/>
                                <a:gd name="T6" fmla="+- 0 4691 4689"/>
                                <a:gd name="T7" fmla="*/ 4691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4" name="Group 1256"/>
                        <wpg:cNvGrpSpPr>
                          <a:grpSpLocks/>
                        </wpg:cNvGrpSpPr>
                        <wpg:grpSpPr bwMode="auto">
                          <a:xfrm>
                            <a:off x="3701" y="4691"/>
                            <a:ext cx="19" cy="3"/>
                            <a:chOff x="3701" y="4691"/>
                            <a:chExt cx="19" cy="3"/>
                          </a:xfrm>
                        </wpg:grpSpPr>
                        <wps:wsp>
                          <wps:cNvPr id="2135" name="Freeform 1257"/>
                          <wps:cNvSpPr>
                            <a:spLocks/>
                          </wps:cNvSpPr>
                          <wps:spPr bwMode="auto">
                            <a:xfrm>
                              <a:off x="3701" y="4691"/>
                              <a:ext cx="19" cy="3"/>
                            </a:xfrm>
                            <a:custGeom>
                              <a:avLst/>
                              <a:gdLst>
                                <a:gd name="T0" fmla="+- 0 3701 3701"/>
                                <a:gd name="T1" fmla="*/ T0 w 19"/>
                                <a:gd name="T2" fmla="+- 0 4691 4691"/>
                                <a:gd name="T3" fmla="*/ 4691 h 3"/>
                                <a:gd name="T4" fmla="+- 0 3720 3701"/>
                                <a:gd name="T5" fmla="*/ T4 w 19"/>
                                <a:gd name="T6" fmla="+- 0 4694 4691"/>
                                <a:gd name="T7" fmla="*/ 469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6" name="Group 1254"/>
                        <wpg:cNvGrpSpPr>
                          <a:grpSpLocks/>
                        </wpg:cNvGrpSpPr>
                        <wpg:grpSpPr bwMode="auto">
                          <a:xfrm>
                            <a:off x="3720" y="4694"/>
                            <a:ext cx="19" cy="3"/>
                            <a:chOff x="3720" y="4694"/>
                            <a:chExt cx="19" cy="3"/>
                          </a:xfrm>
                        </wpg:grpSpPr>
                        <wps:wsp>
                          <wps:cNvPr id="2137" name="Freeform 1255"/>
                          <wps:cNvSpPr>
                            <a:spLocks/>
                          </wps:cNvSpPr>
                          <wps:spPr bwMode="auto">
                            <a:xfrm>
                              <a:off x="3720" y="4694"/>
                              <a:ext cx="19" cy="3"/>
                            </a:xfrm>
                            <a:custGeom>
                              <a:avLst/>
                              <a:gdLst>
                                <a:gd name="T0" fmla="+- 0 3720 3720"/>
                                <a:gd name="T1" fmla="*/ T0 w 19"/>
                                <a:gd name="T2" fmla="+- 0 4694 4694"/>
                                <a:gd name="T3" fmla="*/ 4694 h 3"/>
                                <a:gd name="T4" fmla="+- 0 3738 3720"/>
                                <a:gd name="T5" fmla="*/ T4 w 19"/>
                                <a:gd name="T6" fmla="+- 0 4697 4694"/>
                                <a:gd name="T7" fmla="*/ 469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8" name="Group 1252"/>
                        <wpg:cNvGrpSpPr>
                          <a:grpSpLocks/>
                        </wpg:cNvGrpSpPr>
                        <wpg:grpSpPr bwMode="auto">
                          <a:xfrm>
                            <a:off x="3738" y="4697"/>
                            <a:ext cx="19" cy="3"/>
                            <a:chOff x="3738" y="4697"/>
                            <a:chExt cx="19" cy="3"/>
                          </a:xfrm>
                        </wpg:grpSpPr>
                        <wps:wsp>
                          <wps:cNvPr id="2139" name="Freeform 1253"/>
                          <wps:cNvSpPr>
                            <a:spLocks/>
                          </wps:cNvSpPr>
                          <wps:spPr bwMode="auto">
                            <a:xfrm>
                              <a:off x="3738" y="4697"/>
                              <a:ext cx="19" cy="3"/>
                            </a:xfrm>
                            <a:custGeom>
                              <a:avLst/>
                              <a:gdLst>
                                <a:gd name="T0" fmla="+- 0 3738 3738"/>
                                <a:gd name="T1" fmla="*/ T0 w 19"/>
                                <a:gd name="T2" fmla="+- 0 4697 4697"/>
                                <a:gd name="T3" fmla="*/ 4697 h 3"/>
                                <a:gd name="T4" fmla="+- 0 3756 3738"/>
                                <a:gd name="T5" fmla="*/ T4 w 19"/>
                                <a:gd name="T6" fmla="+- 0 4699 4697"/>
                                <a:gd name="T7" fmla="*/ 469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0" name="Group 1250"/>
                        <wpg:cNvGrpSpPr>
                          <a:grpSpLocks/>
                        </wpg:cNvGrpSpPr>
                        <wpg:grpSpPr bwMode="auto">
                          <a:xfrm>
                            <a:off x="3756" y="4699"/>
                            <a:ext cx="19" cy="3"/>
                            <a:chOff x="3756" y="4699"/>
                            <a:chExt cx="19" cy="3"/>
                          </a:xfrm>
                        </wpg:grpSpPr>
                        <wps:wsp>
                          <wps:cNvPr id="2141" name="Freeform 1251"/>
                          <wps:cNvSpPr>
                            <a:spLocks/>
                          </wps:cNvSpPr>
                          <wps:spPr bwMode="auto">
                            <a:xfrm>
                              <a:off x="3756" y="4699"/>
                              <a:ext cx="19" cy="3"/>
                            </a:xfrm>
                            <a:custGeom>
                              <a:avLst/>
                              <a:gdLst>
                                <a:gd name="T0" fmla="+- 0 3756 3756"/>
                                <a:gd name="T1" fmla="*/ T0 w 19"/>
                                <a:gd name="T2" fmla="+- 0 4699 4699"/>
                                <a:gd name="T3" fmla="*/ 4699 h 3"/>
                                <a:gd name="T4" fmla="+- 0 3775 3756"/>
                                <a:gd name="T5" fmla="*/ T4 w 19"/>
                                <a:gd name="T6" fmla="+- 0 4702 4699"/>
                                <a:gd name="T7" fmla="*/ 4702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2" name="Group 1248"/>
                        <wpg:cNvGrpSpPr>
                          <a:grpSpLocks/>
                        </wpg:cNvGrpSpPr>
                        <wpg:grpSpPr bwMode="auto">
                          <a:xfrm>
                            <a:off x="3775" y="4702"/>
                            <a:ext cx="19" cy="4"/>
                            <a:chOff x="3775" y="4702"/>
                            <a:chExt cx="19" cy="4"/>
                          </a:xfrm>
                        </wpg:grpSpPr>
                        <wps:wsp>
                          <wps:cNvPr id="2143" name="Freeform 1249"/>
                          <wps:cNvSpPr>
                            <a:spLocks/>
                          </wps:cNvSpPr>
                          <wps:spPr bwMode="auto">
                            <a:xfrm>
                              <a:off x="3775" y="4702"/>
                              <a:ext cx="19" cy="4"/>
                            </a:xfrm>
                            <a:custGeom>
                              <a:avLst/>
                              <a:gdLst>
                                <a:gd name="T0" fmla="+- 0 3775 3775"/>
                                <a:gd name="T1" fmla="*/ T0 w 19"/>
                                <a:gd name="T2" fmla="+- 0 4702 4702"/>
                                <a:gd name="T3" fmla="*/ 4702 h 4"/>
                                <a:gd name="T4" fmla="+- 0 3793 3775"/>
                                <a:gd name="T5" fmla="*/ T4 w 19"/>
                                <a:gd name="T6" fmla="+- 0 4705 4702"/>
                                <a:gd name="T7" fmla="*/ 47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4" name="Group 1246"/>
                        <wpg:cNvGrpSpPr>
                          <a:grpSpLocks/>
                        </wpg:cNvGrpSpPr>
                        <wpg:grpSpPr bwMode="auto">
                          <a:xfrm>
                            <a:off x="3793" y="4705"/>
                            <a:ext cx="19" cy="4"/>
                            <a:chOff x="3793" y="4705"/>
                            <a:chExt cx="19" cy="4"/>
                          </a:xfrm>
                        </wpg:grpSpPr>
                        <wps:wsp>
                          <wps:cNvPr id="2145" name="Freeform 1247"/>
                          <wps:cNvSpPr>
                            <a:spLocks/>
                          </wps:cNvSpPr>
                          <wps:spPr bwMode="auto">
                            <a:xfrm>
                              <a:off x="3793" y="4705"/>
                              <a:ext cx="19" cy="4"/>
                            </a:xfrm>
                            <a:custGeom>
                              <a:avLst/>
                              <a:gdLst>
                                <a:gd name="T0" fmla="+- 0 3793 3793"/>
                                <a:gd name="T1" fmla="*/ T0 w 19"/>
                                <a:gd name="T2" fmla="+- 0 4705 4705"/>
                                <a:gd name="T3" fmla="*/ 4705 h 4"/>
                                <a:gd name="T4" fmla="+- 0 3811 3793"/>
                                <a:gd name="T5" fmla="*/ T4 w 19"/>
                                <a:gd name="T6" fmla="+- 0 4709 4705"/>
                                <a:gd name="T7" fmla="*/ 470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6" name="Group 1244"/>
                        <wpg:cNvGrpSpPr>
                          <a:grpSpLocks/>
                        </wpg:cNvGrpSpPr>
                        <wpg:grpSpPr bwMode="auto">
                          <a:xfrm>
                            <a:off x="3811" y="4709"/>
                            <a:ext cx="19" cy="4"/>
                            <a:chOff x="3811" y="4709"/>
                            <a:chExt cx="19" cy="4"/>
                          </a:xfrm>
                        </wpg:grpSpPr>
                        <wps:wsp>
                          <wps:cNvPr id="2147" name="Freeform 1245"/>
                          <wps:cNvSpPr>
                            <a:spLocks/>
                          </wps:cNvSpPr>
                          <wps:spPr bwMode="auto">
                            <a:xfrm>
                              <a:off x="3811" y="4709"/>
                              <a:ext cx="19" cy="4"/>
                            </a:xfrm>
                            <a:custGeom>
                              <a:avLst/>
                              <a:gdLst>
                                <a:gd name="T0" fmla="+- 0 3811 3811"/>
                                <a:gd name="T1" fmla="*/ T0 w 19"/>
                                <a:gd name="T2" fmla="+- 0 4709 4709"/>
                                <a:gd name="T3" fmla="*/ 4709 h 4"/>
                                <a:gd name="T4" fmla="+- 0 3830 3811"/>
                                <a:gd name="T5" fmla="*/ T4 w 19"/>
                                <a:gd name="T6" fmla="+- 0 4712 4709"/>
                                <a:gd name="T7" fmla="*/ 471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8" name="Group 1242"/>
                        <wpg:cNvGrpSpPr>
                          <a:grpSpLocks/>
                        </wpg:cNvGrpSpPr>
                        <wpg:grpSpPr bwMode="auto">
                          <a:xfrm>
                            <a:off x="3830" y="4712"/>
                            <a:ext cx="19" cy="5"/>
                            <a:chOff x="3830" y="4712"/>
                            <a:chExt cx="19" cy="5"/>
                          </a:xfrm>
                        </wpg:grpSpPr>
                        <wps:wsp>
                          <wps:cNvPr id="2149" name="Freeform 1243"/>
                          <wps:cNvSpPr>
                            <a:spLocks/>
                          </wps:cNvSpPr>
                          <wps:spPr bwMode="auto">
                            <a:xfrm>
                              <a:off x="3830" y="4712"/>
                              <a:ext cx="19" cy="5"/>
                            </a:xfrm>
                            <a:custGeom>
                              <a:avLst/>
                              <a:gdLst>
                                <a:gd name="T0" fmla="+- 0 3830 3830"/>
                                <a:gd name="T1" fmla="*/ T0 w 19"/>
                                <a:gd name="T2" fmla="+- 0 4712 4712"/>
                                <a:gd name="T3" fmla="*/ 4712 h 5"/>
                                <a:gd name="T4" fmla="+- 0 3848 3830"/>
                                <a:gd name="T5" fmla="*/ T4 w 19"/>
                                <a:gd name="T6" fmla="+- 0 4717 4712"/>
                                <a:gd name="T7" fmla="*/ 471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0" name="Group 1240"/>
                        <wpg:cNvGrpSpPr>
                          <a:grpSpLocks/>
                        </wpg:cNvGrpSpPr>
                        <wpg:grpSpPr bwMode="auto">
                          <a:xfrm>
                            <a:off x="3848" y="4717"/>
                            <a:ext cx="19" cy="5"/>
                            <a:chOff x="3848" y="4717"/>
                            <a:chExt cx="19" cy="5"/>
                          </a:xfrm>
                        </wpg:grpSpPr>
                        <wps:wsp>
                          <wps:cNvPr id="2151" name="Freeform 1241"/>
                          <wps:cNvSpPr>
                            <a:spLocks/>
                          </wps:cNvSpPr>
                          <wps:spPr bwMode="auto">
                            <a:xfrm>
                              <a:off x="3848" y="4717"/>
                              <a:ext cx="19" cy="5"/>
                            </a:xfrm>
                            <a:custGeom>
                              <a:avLst/>
                              <a:gdLst>
                                <a:gd name="T0" fmla="+- 0 3848 3848"/>
                                <a:gd name="T1" fmla="*/ T0 w 19"/>
                                <a:gd name="T2" fmla="+- 0 4717 4717"/>
                                <a:gd name="T3" fmla="*/ 4717 h 5"/>
                                <a:gd name="T4" fmla="+- 0 3866 3848"/>
                                <a:gd name="T5" fmla="*/ T4 w 19"/>
                                <a:gd name="T6" fmla="+- 0 4721 4717"/>
                                <a:gd name="T7" fmla="*/ 472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2" name="Group 1238"/>
                        <wpg:cNvGrpSpPr>
                          <a:grpSpLocks/>
                        </wpg:cNvGrpSpPr>
                        <wpg:grpSpPr bwMode="auto">
                          <a:xfrm>
                            <a:off x="3866" y="4721"/>
                            <a:ext cx="19" cy="6"/>
                            <a:chOff x="3866" y="4721"/>
                            <a:chExt cx="19" cy="6"/>
                          </a:xfrm>
                        </wpg:grpSpPr>
                        <wps:wsp>
                          <wps:cNvPr id="2153" name="Freeform 1239"/>
                          <wps:cNvSpPr>
                            <a:spLocks/>
                          </wps:cNvSpPr>
                          <wps:spPr bwMode="auto">
                            <a:xfrm>
                              <a:off x="3866" y="4721"/>
                              <a:ext cx="19" cy="6"/>
                            </a:xfrm>
                            <a:custGeom>
                              <a:avLst/>
                              <a:gdLst>
                                <a:gd name="T0" fmla="+- 0 3866 3866"/>
                                <a:gd name="T1" fmla="*/ T0 w 19"/>
                                <a:gd name="T2" fmla="+- 0 4721 4721"/>
                                <a:gd name="T3" fmla="*/ 4721 h 6"/>
                                <a:gd name="T4" fmla="+- 0 3884 3866"/>
                                <a:gd name="T5" fmla="*/ T4 w 19"/>
                                <a:gd name="T6" fmla="+- 0 4727 4721"/>
                                <a:gd name="T7" fmla="*/ 472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4" name="Group 1236"/>
                        <wpg:cNvGrpSpPr>
                          <a:grpSpLocks/>
                        </wpg:cNvGrpSpPr>
                        <wpg:grpSpPr bwMode="auto">
                          <a:xfrm>
                            <a:off x="3884" y="4727"/>
                            <a:ext cx="19" cy="6"/>
                            <a:chOff x="3884" y="4727"/>
                            <a:chExt cx="19" cy="6"/>
                          </a:xfrm>
                        </wpg:grpSpPr>
                        <wps:wsp>
                          <wps:cNvPr id="2155" name="Freeform 1237"/>
                          <wps:cNvSpPr>
                            <a:spLocks/>
                          </wps:cNvSpPr>
                          <wps:spPr bwMode="auto">
                            <a:xfrm>
                              <a:off x="3884" y="4727"/>
                              <a:ext cx="19" cy="6"/>
                            </a:xfrm>
                            <a:custGeom>
                              <a:avLst/>
                              <a:gdLst>
                                <a:gd name="T0" fmla="+- 0 3884 3884"/>
                                <a:gd name="T1" fmla="*/ T0 w 19"/>
                                <a:gd name="T2" fmla="+- 0 4727 4727"/>
                                <a:gd name="T3" fmla="*/ 4727 h 6"/>
                                <a:gd name="T4" fmla="+- 0 3903 3884"/>
                                <a:gd name="T5" fmla="*/ T4 w 19"/>
                                <a:gd name="T6" fmla="+- 0 4733 4727"/>
                                <a:gd name="T7" fmla="*/ 473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6" name="Group 1234"/>
                        <wpg:cNvGrpSpPr>
                          <a:grpSpLocks/>
                        </wpg:cNvGrpSpPr>
                        <wpg:grpSpPr bwMode="auto">
                          <a:xfrm>
                            <a:off x="3903" y="4733"/>
                            <a:ext cx="19" cy="7"/>
                            <a:chOff x="3903" y="4733"/>
                            <a:chExt cx="19" cy="7"/>
                          </a:xfrm>
                        </wpg:grpSpPr>
                        <wps:wsp>
                          <wps:cNvPr id="2157" name="Freeform 1235"/>
                          <wps:cNvSpPr>
                            <a:spLocks/>
                          </wps:cNvSpPr>
                          <wps:spPr bwMode="auto">
                            <a:xfrm>
                              <a:off x="3903" y="4733"/>
                              <a:ext cx="19" cy="7"/>
                            </a:xfrm>
                            <a:custGeom>
                              <a:avLst/>
                              <a:gdLst>
                                <a:gd name="T0" fmla="+- 0 3903 3903"/>
                                <a:gd name="T1" fmla="*/ T0 w 19"/>
                                <a:gd name="T2" fmla="+- 0 4733 4733"/>
                                <a:gd name="T3" fmla="*/ 4733 h 7"/>
                                <a:gd name="T4" fmla="+- 0 3921 3903"/>
                                <a:gd name="T5" fmla="*/ T4 w 19"/>
                                <a:gd name="T6" fmla="+- 0 4739 4733"/>
                                <a:gd name="T7" fmla="*/ 473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8" name="Group 1232"/>
                        <wpg:cNvGrpSpPr>
                          <a:grpSpLocks/>
                        </wpg:cNvGrpSpPr>
                        <wpg:grpSpPr bwMode="auto">
                          <a:xfrm>
                            <a:off x="3921" y="4739"/>
                            <a:ext cx="19" cy="7"/>
                            <a:chOff x="3921" y="4739"/>
                            <a:chExt cx="19" cy="7"/>
                          </a:xfrm>
                        </wpg:grpSpPr>
                        <wps:wsp>
                          <wps:cNvPr id="2159" name="Freeform 1233"/>
                          <wps:cNvSpPr>
                            <a:spLocks/>
                          </wps:cNvSpPr>
                          <wps:spPr bwMode="auto">
                            <a:xfrm>
                              <a:off x="3921" y="4739"/>
                              <a:ext cx="19" cy="7"/>
                            </a:xfrm>
                            <a:custGeom>
                              <a:avLst/>
                              <a:gdLst>
                                <a:gd name="T0" fmla="+- 0 3921 3921"/>
                                <a:gd name="T1" fmla="*/ T0 w 19"/>
                                <a:gd name="T2" fmla="+- 0 4739 4739"/>
                                <a:gd name="T3" fmla="*/ 4739 h 7"/>
                                <a:gd name="T4" fmla="+- 0 3939 3921"/>
                                <a:gd name="T5" fmla="*/ T4 w 19"/>
                                <a:gd name="T6" fmla="+- 0 4745 4739"/>
                                <a:gd name="T7" fmla="*/ 474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0" name="Group 1230"/>
                        <wpg:cNvGrpSpPr>
                          <a:grpSpLocks/>
                        </wpg:cNvGrpSpPr>
                        <wpg:grpSpPr bwMode="auto">
                          <a:xfrm>
                            <a:off x="3939" y="4745"/>
                            <a:ext cx="19" cy="7"/>
                            <a:chOff x="3939" y="4745"/>
                            <a:chExt cx="19" cy="7"/>
                          </a:xfrm>
                        </wpg:grpSpPr>
                        <wps:wsp>
                          <wps:cNvPr id="2161" name="Freeform 1231"/>
                          <wps:cNvSpPr>
                            <a:spLocks/>
                          </wps:cNvSpPr>
                          <wps:spPr bwMode="auto">
                            <a:xfrm>
                              <a:off x="3939" y="4745"/>
                              <a:ext cx="19" cy="7"/>
                            </a:xfrm>
                            <a:custGeom>
                              <a:avLst/>
                              <a:gdLst>
                                <a:gd name="T0" fmla="+- 0 3939 3939"/>
                                <a:gd name="T1" fmla="*/ T0 w 19"/>
                                <a:gd name="T2" fmla="+- 0 4745 4745"/>
                                <a:gd name="T3" fmla="*/ 4745 h 7"/>
                                <a:gd name="T4" fmla="+- 0 3958 3939"/>
                                <a:gd name="T5" fmla="*/ T4 w 19"/>
                                <a:gd name="T6" fmla="+- 0 4752 4745"/>
                                <a:gd name="T7" fmla="*/ 475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9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2" name="Group 1228"/>
                        <wpg:cNvGrpSpPr>
                          <a:grpSpLocks/>
                        </wpg:cNvGrpSpPr>
                        <wpg:grpSpPr bwMode="auto">
                          <a:xfrm>
                            <a:off x="3958" y="4752"/>
                            <a:ext cx="19" cy="7"/>
                            <a:chOff x="3958" y="4752"/>
                            <a:chExt cx="19" cy="7"/>
                          </a:xfrm>
                        </wpg:grpSpPr>
                        <wps:wsp>
                          <wps:cNvPr id="2163" name="Freeform 1229"/>
                          <wps:cNvSpPr>
                            <a:spLocks/>
                          </wps:cNvSpPr>
                          <wps:spPr bwMode="auto">
                            <a:xfrm>
                              <a:off x="3958" y="4752"/>
                              <a:ext cx="19" cy="7"/>
                            </a:xfrm>
                            <a:custGeom>
                              <a:avLst/>
                              <a:gdLst>
                                <a:gd name="T0" fmla="+- 0 3958 3958"/>
                                <a:gd name="T1" fmla="*/ T0 w 19"/>
                                <a:gd name="T2" fmla="+- 0 4752 4752"/>
                                <a:gd name="T3" fmla="*/ 4752 h 7"/>
                                <a:gd name="T4" fmla="+- 0 3976 3958"/>
                                <a:gd name="T5" fmla="*/ T4 w 19"/>
                                <a:gd name="T6" fmla="+- 0 4759 4752"/>
                                <a:gd name="T7" fmla="*/ 475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4" name="Group 1226"/>
                        <wpg:cNvGrpSpPr>
                          <a:grpSpLocks/>
                        </wpg:cNvGrpSpPr>
                        <wpg:grpSpPr bwMode="auto">
                          <a:xfrm>
                            <a:off x="3976" y="4759"/>
                            <a:ext cx="19" cy="6"/>
                            <a:chOff x="3976" y="4759"/>
                            <a:chExt cx="19" cy="6"/>
                          </a:xfrm>
                        </wpg:grpSpPr>
                        <wps:wsp>
                          <wps:cNvPr id="2165" name="Freeform 1227"/>
                          <wps:cNvSpPr>
                            <a:spLocks/>
                          </wps:cNvSpPr>
                          <wps:spPr bwMode="auto">
                            <a:xfrm>
                              <a:off x="3976" y="4759"/>
                              <a:ext cx="19" cy="6"/>
                            </a:xfrm>
                            <a:custGeom>
                              <a:avLst/>
                              <a:gdLst>
                                <a:gd name="T0" fmla="+- 0 3976 3976"/>
                                <a:gd name="T1" fmla="*/ T0 w 19"/>
                                <a:gd name="T2" fmla="+- 0 4759 4759"/>
                                <a:gd name="T3" fmla="*/ 4759 h 6"/>
                                <a:gd name="T4" fmla="+- 0 3995 3976"/>
                                <a:gd name="T5" fmla="*/ T4 w 19"/>
                                <a:gd name="T6" fmla="+- 0 4765 4759"/>
                                <a:gd name="T7" fmla="*/ 4765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6" name="Group 1224"/>
                        <wpg:cNvGrpSpPr>
                          <a:grpSpLocks/>
                        </wpg:cNvGrpSpPr>
                        <wpg:grpSpPr bwMode="auto">
                          <a:xfrm>
                            <a:off x="3995" y="4765"/>
                            <a:ext cx="19" cy="6"/>
                            <a:chOff x="3995" y="4765"/>
                            <a:chExt cx="19" cy="6"/>
                          </a:xfrm>
                        </wpg:grpSpPr>
                        <wps:wsp>
                          <wps:cNvPr id="2167" name="Freeform 1225"/>
                          <wps:cNvSpPr>
                            <a:spLocks/>
                          </wps:cNvSpPr>
                          <wps:spPr bwMode="auto">
                            <a:xfrm>
                              <a:off x="3995" y="4765"/>
                              <a:ext cx="19" cy="6"/>
                            </a:xfrm>
                            <a:custGeom>
                              <a:avLst/>
                              <a:gdLst>
                                <a:gd name="T0" fmla="+- 0 3995 3995"/>
                                <a:gd name="T1" fmla="*/ T0 w 19"/>
                                <a:gd name="T2" fmla="+- 0 4765 4765"/>
                                <a:gd name="T3" fmla="*/ 4765 h 6"/>
                                <a:gd name="T4" fmla="+- 0 4013 3995"/>
                                <a:gd name="T5" fmla="*/ T4 w 19"/>
                                <a:gd name="T6" fmla="+- 0 4770 4765"/>
                                <a:gd name="T7" fmla="*/ 477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8" name="Group 1222"/>
                        <wpg:cNvGrpSpPr>
                          <a:grpSpLocks/>
                        </wpg:cNvGrpSpPr>
                        <wpg:grpSpPr bwMode="auto">
                          <a:xfrm>
                            <a:off x="4013" y="4770"/>
                            <a:ext cx="19" cy="5"/>
                            <a:chOff x="4013" y="4770"/>
                            <a:chExt cx="19" cy="5"/>
                          </a:xfrm>
                        </wpg:grpSpPr>
                        <wps:wsp>
                          <wps:cNvPr id="2169" name="Freeform 1223"/>
                          <wps:cNvSpPr>
                            <a:spLocks/>
                          </wps:cNvSpPr>
                          <wps:spPr bwMode="auto">
                            <a:xfrm>
                              <a:off x="4013" y="47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013 4013"/>
                                <a:gd name="T1" fmla="*/ T0 w 19"/>
                                <a:gd name="T2" fmla="+- 0 4770 4770"/>
                                <a:gd name="T3" fmla="*/ 4770 h 5"/>
                                <a:gd name="T4" fmla="+- 0 4031 4013"/>
                                <a:gd name="T5" fmla="*/ T4 w 19"/>
                                <a:gd name="T6" fmla="+- 0 4775 4770"/>
                                <a:gd name="T7" fmla="*/ 47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0" name="Group 1220"/>
                        <wpg:cNvGrpSpPr>
                          <a:grpSpLocks/>
                        </wpg:cNvGrpSpPr>
                        <wpg:grpSpPr bwMode="auto">
                          <a:xfrm>
                            <a:off x="4031" y="4775"/>
                            <a:ext cx="19" cy="5"/>
                            <a:chOff x="4031" y="4775"/>
                            <a:chExt cx="19" cy="5"/>
                          </a:xfrm>
                        </wpg:grpSpPr>
                        <wps:wsp>
                          <wps:cNvPr id="2171" name="Freeform 1221"/>
                          <wps:cNvSpPr>
                            <a:spLocks/>
                          </wps:cNvSpPr>
                          <wps:spPr bwMode="auto">
                            <a:xfrm>
                              <a:off x="4031" y="47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031 4031"/>
                                <a:gd name="T1" fmla="*/ T0 w 19"/>
                                <a:gd name="T2" fmla="+- 0 4775 4775"/>
                                <a:gd name="T3" fmla="*/ 4775 h 5"/>
                                <a:gd name="T4" fmla="+- 0 4049 4031"/>
                                <a:gd name="T5" fmla="*/ T4 w 19"/>
                                <a:gd name="T6" fmla="+- 0 4780 4775"/>
                                <a:gd name="T7" fmla="*/ 478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2" name="Group 1218"/>
                        <wpg:cNvGrpSpPr>
                          <a:grpSpLocks/>
                        </wpg:cNvGrpSpPr>
                        <wpg:grpSpPr bwMode="auto">
                          <a:xfrm>
                            <a:off x="4049" y="4780"/>
                            <a:ext cx="19" cy="4"/>
                            <a:chOff x="4049" y="4780"/>
                            <a:chExt cx="19" cy="4"/>
                          </a:xfrm>
                        </wpg:grpSpPr>
                        <wps:wsp>
                          <wps:cNvPr id="2173" name="Freeform 1219"/>
                          <wps:cNvSpPr>
                            <a:spLocks/>
                          </wps:cNvSpPr>
                          <wps:spPr bwMode="auto">
                            <a:xfrm>
                              <a:off x="4049" y="4780"/>
                              <a:ext cx="19" cy="4"/>
                            </a:xfrm>
                            <a:custGeom>
                              <a:avLst/>
                              <a:gdLst>
                                <a:gd name="T0" fmla="+- 0 4049 4049"/>
                                <a:gd name="T1" fmla="*/ T0 w 19"/>
                                <a:gd name="T2" fmla="+- 0 4780 4780"/>
                                <a:gd name="T3" fmla="*/ 4780 h 4"/>
                                <a:gd name="T4" fmla="+- 0 4068 4049"/>
                                <a:gd name="T5" fmla="*/ T4 w 19"/>
                                <a:gd name="T6" fmla="+- 0 4784 4780"/>
                                <a:gd name="T7" fmla="*/ 47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4" name="Group 1216"/>
                        <wpg:cNvGrpSpPr>
                          <a:grpSpLocks/>
                        </wpg:cNvGrpSpPr>
                        <wpg:grpSpPr bwMode="auto">
                          <a:xfrm>
                            <a:off x="4068" y="4784"/>
                            <a:ext cx="19" cy="4"/>
                            <a:chOff x="4068" y="4784"/>
                            <a:chExt cx="19" cy="4"/>
                          </a:xfrm>
                        </wpg:grpSpPr>
                        <wps:wsp>
                          <wps:cNvPr id="2175" name="Freeform 1217"/>
                          <wps:cNvSpPr>
                            <a:spLocks/>
                          </wps:cNvSpPr>
                          <wps:spPr bwMode="auto">
                            <a:xfrm>
                              <a:off x="4068" y="4784"/>
                              <a:ext cx="19" cy="4"/>
                            </a:xfrm>
                            <a:custGeom>
                              <a:avLst/>
                              <a:gdLst>
                                <a:gd name="T0" fmla="+- 0 4068 4068"/>
                                <a:gd name="T1" fmla="*/ T0 w 19"/>
                                <a:gd name="T2" fmla="+- 0 4784 4784"/>
                                <a:gd name="T3" fmla="*/ 4784 h 4"/>
                                <a:gd name="T4" fmla="+- 0 4086 4068"/>
                                <a:gd name="T5" fmla="*/ T4 w 19"/>
                                <a:gd name="T6" fmla="+- 0 4787 4784"/>
                                <a:gd name="T7" fmla="*/ 478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6" name="Group 1214"/>
                        <wpg:cNvGrpSpPr>
                          <a:grpSpLocks/>
                        </wpg:cNvGrpSpPr>
                        <wpg:grpSpPr bwMode="auto">
                          <a:xfrm>
                            <a:off x="4086" y="4787"/>
                            <a:ext cx="19" cy="3"/>
                            <a:chOff x="4086" y="4787"/>
                            <a:chExt cx="19" cy="3"/>
                          </a:xfrm>
                        </wpg:grpSpPr>
                        <wps:wsp>
                          <wps:cNvPr id="2177" name="Freeform 1215"/>
                          <wps:cNvSpPr>
                            <a:spLocks/>
                          </wps:cNvSpPr>
                          <wps:spPr bwMode="auto">
                            <a:xfrm>
                              <a:off x="4086" y="4787"/>
                              <a:ext cx="19" cy="3"/>
                            </a:xfrm>
                            <a:custGeom>
                              <a:avLst/>
                              <a:gdLst>
                                <a:gd name="T0" fmla="+- 0 4086 4086"/>
                                <a:gd name="T1" fmla="*/ T0 w 19"/>
                                <a:gd name="T2" fmla="+- 0 4787 4787"/>
                                <a:gd name="T3" fmla="*/ 4787 h 3"/>
                                <a:gd name="T4" fmla="+- 0 4104 4086"/>
                                <a:gd name="T5" fmla="*/ T4 w 19"/>
                                <a:gd name="T6" fmla="+- 0 4790 4787"/>
                                <a:gd name="T7" fmla="*/ 479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8" name="Group 1212"/>
                        <wpg:cNvGrpSpPr>
                          <a:grpSpLocks/>
                        </wpg:cNvGrpSpPr>
                        <wpg:grpSpPr bwMode="auto">
                          <a:xfrm>
                            <a:off x="4104" y="4790"/>
                            <a:ext cx="19" cy="3"/>
                            <a:chOff x="4104" y="4790"/>
                            <a:chExt cx="19" cy="3"/>
                          </a:xfrm>
                        </wpg:grpSpPr>
                        <wps:wsp>
                          <wps:cNvPr id="2179" name="Freeform 1213"/>
                          <wps:cNvSpPr>
                            <a:spLocks/>
                          </wps:cNvSpPr>
                          <wps:spPr bwMode="auto">
                            <a:xfrm>
                              <a:off x="4104" y="4790"/>
                              <a:ext cx="19" cy="3"/>
                            </a:xfrm>
                            <a:custGeom>
                              <a:avLst/>
                              <a:gdLst>
                                <a:gd name="T0" fmla="+- 0 4104 4104"/>
                                <a:gd name="T1" fmla="*/ T0 w 19"/>
                                <a:gd name="T2" fmla="+- 0 4790 4790"/>
                                <a:gd name="T3" fmla="*/ 4790 h 3"/>
                                <a:gd name="T4" fmla="+- 0 4123 4104"/>
                                <a:gd name="T5" fmla="*/ T4 w 19"/>
                                <a:gd name="T6" fmla="+- 0 4793 4790"/>
                                <a:gd name="T7" fmla="*/ 479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0" name="Group 1210"/>
                        <wpg:cNvGrpSpPr>
                          <a:grpSpLocks/>
                        </wpg:cNvGrpSpPr>
                        <wpg:grpSpPr bwMode="auto">
                          <a:xfrm>
                            <a:off x="4123" y="4793"/>
                            <a:ext cx="19" cy="2"/>
                            <a:chOff x="4123" y="4793"/>
                            <a:chExt cx="19" cy="2"/>
                          </a:xfrm>
                        </wpg:grpSpPr>
                        <wps:wsp>
                          <wps:cNvPr id="2181" name="Freeform 1211"/>
                          <wps:cNvSpPr>
                            <a:spLocks/>
                          </wps:cNvSpPr>
                          <wps:spPr bwMode="auto">
                            <a:xfrm>
                              <a:off x="4123" y="4793"/>
                              <a:ext cx="19" cy="2"/>
                            </a:xfrm>
                            <a:custGeom>
                              <a:avLst/>
                              <a:gdLst>
                                <a:gd name="T0" fmla="+- 0 4123 4123"/>
                                <a:gd name="T1" fmla="*/ T0 w 19"/>
                                <a:gd name="T2" fmla="+- 0 4793 4793"/>
                                <a:gd name="T3" fmla="*/ 4793 h 2"/>
                                <a:gd name="T4" fmla="+- 0 4141 4123"/>
                                <a:gd name="T5" fmla="*/ T4 w 19"/>
                                <a:gd name="T6" fmla="+- 0 4794 4793"/>
                                <a:gd name="T7" fmla="*/ 47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2" name="Group 1208"/>
                        <wpg:cNvGrpSpPr>
                          <a:grpSpLocks/>
                        </wpg:cNvGrpSpPr>
                        <wpg:grpSpPr bwMode="auto">
                          <a:xfrm>
                            <a:off x="4141" y="4794"/>
                            <a:ext cx="19" cy="2"/>
                            <a:chOff x="4141" y="4794"/>
                            <a:chExt cx="19" cy="2"/>
                          </a:xfrm>
                        </wpg:grpSpPr>
                        <wps:wsp>
                          <wps:cNvPr id="2183" name="Freeform 1209"/>
                          <wps:cNvSpPr>
                            <a:spLocks/>
                          </wps:cNvSpPr>
                          <wps:spPr bwMode="auto">
                            <a:xfrm>
                              <a:off x="4141" y="4794"/>
                              <a:ext cx="19" cy="2"/>
                            </a:xfrm>
                            <a:custGeom>
                              <a:avLst/>
                              <a:gdLst>
                                <a:gd name="T0" fmla="+- 0 4141 4141"/>
                                <a:gd name="T1" fmla="*/ T0 w 19"/>
                                <a:gd name="T2" fmla="+- 0 4794 4794"/>
                                <a:gd name="T3" fmla="*/ 4794 h 2"/>
                                <a:gd name="T4" fmla="+- 0 4159 4141"/>
                                <a:gd name="T5" fmla="*/ T4 w 19"/>
                                <a:gd name="T6" fmla="+- 0 4796 4794"/>
                                <a:gd name="T7" fmla="*/ 47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4" name="Group 1206"/>
                        <wpg:cNvGrpSpPr>
                          <a:grpSpLocks/>
                        </wpg:cNvGrpSpPr>
                        <wpg:grpSpPr bwMode="auto">
                          <a:xfrm>
                            <a:off x="4159" y="4796"/>
                            <a:ext cx="19" cy="2"/>
                            <a:chOff x="4159" y="4796"/>
                            <a:chExt cx="19" cy="2"/>
                          </a:xfrm>
                        </wpg:grpSpPr>
                        <wps:wsp>
                          <wps:cNvPr id="2185" name="Freeform 1207"/>
                          <wps:cNvSpPr>
                            <a:spLocks/>
                          </wps:cNvSpPr>
                          <wps:spPr bwMode="auto">
                            <a:xfrm>
                              <a:off x="4159" y="4796"/>
                              <a:ext cx="19" cy="2"/>
                            </a:xfrm>
                            <a:custGeom>
                              <a:avLst/>
                              <a:gdLst>
                                <a:gd name="T0" fmla="+- 0 4159 4159"/>
                                <a:gd name="T1" fmla="*/ T0 w 19"/>
                                <a:gd name="T2" fmla="+- 0 4796 4796"/>
                                <a:gd name="T3" fmla="*/ 4796 h 2"/>
                                <a:gd name="T4" fmla="+- 0 4177 4159"/>
                                <a:gd name="T5" fmla="*/ T4 w 19"/>
                                <a:gd name="T6" fmla="+- 0 4797 4796"/>
                                <a:gd name="T7" fmla="*/ 47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6" name="Group 1204"/>
                        <wpg:cNvGrpSpPr>
                          <a:grpSpLocks/>
                        </wpg:cNvGrpSpPr>
                        <wpg:grpSpPr bwMode="auto">
                          <a:xfrm>
                            <a:off x="4177" y="4797"/>
                            <a:ext cx="19" cy="2"/>
                            <a:chOff x="4177" y="4797"/>
                            <a:chExt cx="19" cy="2"/>
                          </a:xfrm>
                        </wpg:grpSpPr>
                        <wps:wsp>
                          <wps:cNvPr id="2187" name="Freeform 1205"/>
                          <wps:cNvSpPr>
                            <a:spLocks/>
                          </wps:cNvSpPr>
                          <wps:spPr bwMode="auto">
                            <a:xfrm>
                              <a:off x="4177" y="4797"/>
                              <a:ext cx="19" cy="2"/>
                            </a:xfrm>
                            <a:custGeom>
                              <a:avLst/>
                              <a:gdLst>
                                <a:gd name="T0" fmla="+- 0 4177 4177"/>
                                <a:gd name="T1" fmla="*/ T0 w 19"/>
                                <a:gd name="T2" fmla="+- 0 4797 4797"/>
                                <a:gd name="T3" fmla="*/ 4797 h 1"/>
                                <a:gd name="T4" fmla="+- 0 4196 4177"/>
                                <a:gd name="T5" fmla="*/ T4 w 19"/>
                                <a:gd name="T6" fmla="+- 0 4798 4797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8" name="Group 1202"/>
                        <wpg:cNvGrpSpPr>
                          <a:grpSpLocks/>
                        </wpg:cNvGrpSpPr>
                        <wpg:grpSpPr bwMode="auto">
                          <a:xfrm>
                            <a:off x="4196" y="4798"/>
                            <a:ext cx="19" cy="2"/>
                            <a:chOff x="4196" y="4798"/>
                            <a:chExt cx="19" cy="2"/>
                          </a:xfrm>
                        </wpg:grpSpPr>
                        <wps:wsp>
                          <wps:cNvPr id="2189" name="Freeform 1203"/>
                          <wps:cNvSpPr>
                            <a:spLocks/>
                          </wps:cNvSpPr>
                          <wps:spPr bwMode="auto">
                            <a:xfrm>
                              <a:off x="4196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196 4196"/>
                                <a:gd name="T1" fmla="*/ T0 w 19"/>
                                <a:gd name="T2" fmla="+- 0 4798 4798"/>
                                <a:gd name="T3" fmla="*/ 4798 h 1"/>
                                <a:gd name="T4" fmla="+- 0 4214 4196"/>
                                <a:gd name="T5" fmla="*/ T4 w 19"/>
                                <a:gd name="T6" fmla="+- 0 4798 4798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0" name="Group 1200"/>
                        <wpg:cNvGrpSpPr>
                          <a:grpSpLocks/>
                        </wpg:cNvGrpSpPr>
                        <wpg:grpSpPr bwMode="auto">
                          <a:xfrm>
                            <a:off x="4214" y="4798"/>
                            <a:ext cx="19" cy="2"/>
                            <a:chOff x="4214" y="4798"/>
                            <a:chExt cx="19" cy="2"/>
                          </a:xfrm>
                        </wpg:grpSpPr>
                        <wps:wsp>
                          <wps:cNvPr id="2191" name="Freeform 1201"/>
                          <wps:cNvSpPr>
                            <a:spLocks/>
                          </wps:cNvSpPr>
                          <wps:spPr bwMode="auto">
                            <a:xfrm>
                              <a:off x="4214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214 4214"/>
                                <a:gd name="T1" fmla="*/ T0 w 19"/>
                                <a:gd name="T2" fmla="+- 0 4798 4798"/>
                                <a:gd name="T3" fmla="*/ 4798 h 1"/>
                                <a:gd name="T4" fmla="+- 0 4232 4214"/>
                                <a:gd name="T5" fmla="*/ T4 w 19"/>
                                <a:gd name="T6" fmla="+- 0 4799 4798"/>
                                <a:gd name="T7" fmla="*/ 479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2" name="Group 1198"/>
                        <wpg:cNvGrpSpPr>
                          <a:grpSpLocks/>
                        </wpg:cNvGrpSpPr>
                        <wpg:grpSpPr bwMode="auto">
                          <a:xfrm>
                            <a:off x="4232" y="4799"/>
                            <a:ext cx="19" cy="2"/>
                            <a:chOff x="4232" y="4799"/>
                            <a:chExt cx="19" cy="2"/>
                          </a:xfrm>
                        </wpg:grpSpPr>
                        <wps:wsp>
                          <wps:cNvPr id="2193" name="Freeform 1199"/>
                          <wps:cNvSpPr>
                            <a:spLocks/>
                          </wps:cNvSpPr>
                          <wps:spPr bwMode="auto">
                            <a:xfrm>
                              <a:off x="4232" y="4799"/>
                              <a:ext cx="19" cy="2"/>
                            </a:xfrm>
                            <a:custGeom>
                              <a:avLst/>
                              <a:gdLst>
                                <a:gd name="T0" fmla="+- 0 4232 4232"/>
                                <a:gd name="T1" fmla="*/ T0 w 19"/>
                                <a:gd name="T2" fmla="+- 0 4799 4799"/>
                                <a:gd name="T3" fmla="*/ 4799 h 1"/>
                                <a:gd name="T4" fmla="+- 0 4251 4232"/>
                                <a:gd name="T5" fmla="*/ T4 w 19"/>
                                <a:gd name="T6" fmla="+- 0 4800 4799"/>
                                <a:gd name="T7" fmla="*/ 4800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4" name="Group 1196"/>
                        <wpg:cNvGrpSpPr>
                          <a:grpSpLocks/>
                        </wpg:cNvGrpSpPr>
                        <wpg:grpSpPr bwMode="auto">
                          <a:xfrm>
                            <a:off x="4251" y="4800"/>
                            <a:ext cx="19" cy="2"/>
                            <a:chOff x="4251" y="4800"/>
                            <a:chExt cx="19" cy="2"/>
                          </a:xfrm>
                        </wpg:grpSpPr>
                        <wps:wsp>
                          <wps:cNvPr id="2195" name="Freeform 1197"/>
                          <wps:cNvSpPr>
                            <a:spLocks/>
                          </wps:cNvSpPr>
                          <wps:spPr bwMode="auto">
                            <a:xfrm>
                              <a:off x="4251" y="4800"/>
                              <a:ext cx="19" cy="2"/>
                            </a:xfrm>
                            <a:custGeom>
                              <a:avLst/>
                              <a:gdLst>
                                <a:gd name="T0" fmla="+- 0 4251 4251"/>
                                <a:gd name="T1" fmla="*/ T0 w 19"/>
                                <a:gd name="T2" fmla="+- 0 4800 4800"/>
                                <a:gd name="T3" fmla="*/ 4800 h 2"/>
                                <a:gd name="T4" fmla="+- 0 4269 4251"/>
                                <a:gd name="T5" fmla="*/ T4 w 19"/>
                                <a:gd name="T6" fmla="+- 0 4801 4800"/>
                                <a:gd name="T7" fmla="*/ 48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6" name="Group 1194"/>
                        <wpg:cNvGrpSpPr>
                          <a:grpSpLocks/>
                        </wpg:cNvGrpSpPr>
                        <wpg:grpSpPr bwMode="auto">
                          <a:xfrm>
                            <a:off x="4269" y="4801"/>
                            <a:ext cx="19" cy="2"/>
                            <a:chOff x="4269" y="4801"/>
                            <a:chExt cx="19" cy="2"/>
                          </a:xfrm>
                        </wpg:grpSpPr>
                        <wps:wsp>
                          <wps:cNvPr id="2197" name="Freeform 1195"/>
                          <wps:cNvSpPr>
                            <a:spLocks/>
                          </wps:cNvSpPr>
                          <wps:spPr bwMode="auto">
                            <a:xfrm>
                              <a:off x="4269" y="4801"/>
                              <a:ext cx="19" cy="2"/>
                            </a:xfrm>
                            <a:custGeom>
                              <a:avLst/>
                              <a:gdLst>
                                <a:gd name="T0" fmla="+- 0 4269 4269"/>
                                <a:gd name="T1" fmla="*/ T0 w 19"/>
                                <a:gd name="T2" fmla="+- 0 4801 4801"/>
                                <a:gd name="T3" fmla="*/ 4801 h 2"/>
                                <a:gd name="T4" fmla="+- 0 4287 4269"/>
                                <a:gd name="T5" fmla="*/ T4 w 19"/>
                                <a:gd name="T6" fmla="+- 0 4802 4801"/>
                                <a:gd name="T7" fmla="*/ 480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8" name="Group 1192"/>
                        <wpg:cNvGrpSpPr>
                          <a:grpSpLocks/>
                        </wpg:cNvGrpSpPr>
                        <wpg:grpSpPr bwMode="auto">
                          <a:xfrm>
                            <a:off x="4287" y="4802"/>
                            <a:ext cx="19" cy="3"/>
                            <a:chOff x="4287" y="4802"/>
                            <a:chExt cx="19" cy="3"/>
                          </a:xfrm>
                        </wpg:grpSpPr>
                        <wps:wsp>
                          <wps:cNvPr id="2199" name="Freeform 1193"/>
                          <wps:cNvSpPr>
                            <a:spLocks/>
                          </wps:cNvSpPr>
                          <wps:spPr bwMode="auto">
                            <a:xfrm>
                              <a:off x="4287" y="4802"/>
                              <a:ext cx="19" cy="3"/>
                            </a:xfrm>
                            <a:custGeom>
                              <a:avLst/>
                              <a:gdLst>
                                <a:gd name="T0" fmla="+- 0 4287 4287"/>
                                <a:gd name="T1" fmla="*/ T0 w 19"/>
                                <a:gd name="T2" fmla="+- 0 4802 4802"/>
                                <a:gd name="T3" fmla="*/ 4802 h 3"/>
                                <a:gd name="T4" fmla="+- 0 4306 4287"/>
                                <a:gd name="T5" fmla="*/ T4 w 19"/>
                                <a:gd name="T6" fmla="+- 0 4804 4802"/>
                                <a:gd name="T7" fmla="*/ 480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0" name="Group 1190"/>
                        <wpg:cNvGrpSpPr>
                          <a:grpSpLocks/>
                        </wpg:cNvGrpSpPr>
                        <wpg:grpSpPr bwMode="auto">
                          <a:xfrm>
                            <a:off x="4306" y="4804"/>
                            <a:ext cx="19" cy="3"/>
                            <a:chOff x="4306" y="4804"/>
                            <a:chExt cx="19" cy="3"/>
                          </a:xfrm>
                        </wpg:grpSpPr>
                        <wps:wsp>
                          <wps:cNvPr id="2201" name="Freeform 1191"/>
                          <wps:cNvSpPr>
                            <a:spLocks/>
                          </wps:cNvSpPr>
                          <wps:spPr bwMode="auto">
                            <a:xfrm>
                              <a:off x="4306" y="4804"/>
                              <a:ext cx="19" cy="3"/>
                            </a:xfrm>
                            <a:custGeom>
                              <a:avLst/>
                              <a:gdLst>
                                <a:gd name="T0" fmla="+- 0 4306 4306"/>
                                <a:gd name="T1" fmla="*/ T0 w 19"/>
                                <a:gd name="T2" fmla="+- 0 4804 4804"/>
                                <a:gd name="T3" fmla="*/ 4804 h 3"/>
                                <a:gd name="T4" fmla="+- 0 4324 4306"/>
                                <a:gd name="T5" fmla="*/ T4 w 19"/>
                                <a:gd name="T6" fmla="+- 0 4807 4804"/>
                                <a:gd name="T7" fmla="*/ 480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2" name="Group 1188"/>
                        <wpg:cNvGrpSpPr>
                          <a:grpSpLocks/>
                        </wpg:cNvGrpSpPr>
                        <wpg:grpSpPr bwMode="auto">
                          <a:xfrm>
                            <a:off x="4324" y="4807"/>
                            <a:ext cx="19" cy="4"/>
                            <a:chOff x="4324" y="4807"/>
                            <a:chExt cx="19" cy="4"/>
                          </a:xfrm>
                        </wpg:grpSpPr>
                        <wps:wsp>
                          <wps:cNvPr id="2203" name="Freeform 1189"/>
                          <wps:cNvSpPr>
                            <a:spLocks/>
                          </wps:cNvSpPr>
                          <wps:spPr bwMode="auto">
                            <a:xfrm>
                              <a:off x="4324" y="4807"/>
                              <a:ext cx="19" cy="4"/>
                            </a:xfrm>
                            <a:custGeom>
                              <a:avLst/>
                              <a:gdLst>
                                <a:gd name="T0" fmla="+- 0 4324 4324"/>
                                <a:gd name="T1" fmla="*/ T0 w 19"/>
                                <a:gd name="T2" fmla="+- 0 4807 4807"/>
                                <a:gd name="T3" fmla="*/ 4807 h 4"/>
                                <a:gd name="T4" fmla="+- 0 4342 4324"/>
                                <a:gd name="T5" fmla="*/ T4 w 19"/>
                                <a:gd name="T6" fmla="+- 0 4810 4807"/>
                                <a:gd name="T7" fmla="*/ 481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4" name="Group 1186"/>
                        <wpg:cNvGrpSpPr>
                          <a:grpSpLocks/>
                        </wpg:cNvGrpSpPr>
                        <wpg:grpSpPr bwMode="auto">
                          <a:xfrm>
                            <a:off x="4342" y="4810"/>
                            <a:ext cx="19" cy="4"/>
                            <a:chOff x="4342" y="4810"/>
                            <a:chExt cx="19" cy="4"/>
                          </a:xfrm>
                        </wpg:grpSpPr>
                        <wps:wsp>
                          <wps:cNvPr id="2205" name="Freeform 1187"/>
                          <wps:cNvSpPr>
                            <a:spLocks/>
                          </wps:cNvSpPr>
                          <wps:spPr bwMode="auto">
                            <a:xfrm>
                              <a:off x="4342" y="4810"/>
                              <a:ext cx="19" cy="4"/>
                            </a:xfrm>
                            <a:custGeom>
                              <a:avLst/>
                              <a:gdLst>
                                <a:gd name="T0" fmla="+- 0 4342 4342"/>
                                <a:gd name="T1" fmla="*/ T0 w 19"/>
                                <a:gd name="T2" fmla="+- 0 4810 4810"/>
                                <a:gd name="T3" fmla="*/ 4810 h 4"/>
                                <a:gd name="T4" fmla="+- 0 4361 4342"/>
                                <a:gd name="T5" fmla="*/ T4 w 19"/>
                                <a:gd name="T6" fmla="+- 0 4813 4810"/>
                                <a:gd name="T7" fmla="*/ 481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6" name="Group 1184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19" cy="4"/>
                            <a:chOff x="4361" y="4813"/>
                            <a:chExt cx="19" cy="4"/>
                          </a:xfrm>
                        </wpg:grpSpPr>
                        <wps:wsp>
                          <wps:cNvPr id="2207" name="Freeform 1185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19" cy="4"/>
                            </a:xfrm>
                            <a:custGeom>
                              <a:avLst/>
                              <a:gdLst>
                                <a:gd name="T0" fmla="+- 0 4361 4361"/>
                                <a:gd name="T1" fmla="*/ T0 w 19"/>
                                <a:gd name="T2" fmla="+- 0 4813 4813"/>
                                <a:gd name="T3" fmla="*/ 4813 h 4"/>
                                <a:gd name="T4" fmla="+- 0 4379 4361"/>
                                <a:gd name="T5" fmla="*/ T4 w 19"/>
                                <a:gd name="T6" fmla="+- 0 4817 4813"/>
                                <a:gd name="T7" fmla="*/ 481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8" name="Group 1182"/>
                        <wpg:cNvGrpSpPr>
                          <a:grpSpLocks/>
                        </wpg:cNvGrpSpPr>
                        <wpg:grpSpPr bwMode="auto">
                          <a:xfrm>
                            <a:off x="4379" y="4817"/>
                            <a:ext cx="19" cy="5"/>
                            <a:chOff x="4379" y="4817"/>
                            <a:chExt cx="19" cy="5"/>
                          </a:xfrm>
                        </wpg:grpSpPr>
                        <wps:wsp>
                          <wps:cNvPr id="2209" name="Freeform 1183"/>
                          <wps:cNvSpPr>
                            <a:spLocks/>
                          </wps:cNvSpPr>
                          <wps:spPr bwMode="auto">
                            <a:xfrm>
                              <a:off x="4379" y="4817"/>
                              <a:ext cx="19" cy="5"/>
                            </a:xfrm>
                            <a:custGeom>
                              <a:avLst/>
                              <a:gdLst>
                                <a:gd name="T0" fmla="+- 0 4379 4379"/>
                                <a:gd name="T1" fmla="*/ T0 w 19"/>
                                <a:gd name="T2" fmla="+- 0 4817 4817"/>
                                <a:gd name="T3" fmla="*/ 4817 h 5"/>
                                <a:gd name="T4" fmla="+- 0 4397 4379"/>
                                <a:gd name="T5" fmla="*/ T4 w 19"/>
                                <a:gd name="T6" fmla="+- 0 4822 4817"/>
                                <a:gd name="T7" fmla="*/ 482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0" name="Group 1180"/>
                        <wpg:cNvGrpSpPr>
                          <a:grpSpLocks/>
                        </wpg:cNvGrpSpPr>
                        <wpg:grpSpPr bwMode="auto">
                          <a:xfrm>
                            <a:off x="4397" y="4822"/>
                            <a:ext cx="19" cy="5"/>
                            <a:chOff x="4397" y="4822"/>
                            <a:chExt cx="19" cy="5"/>
                          </a:xfrm>
                        </wpg:grpSpPr>
                        <wps:wsp>
                          <wps:cNvPr id="2211" name="Freeform 1181"/>
                          <wps:cNvSpPr>
                            <a:spLocks/>
                          </wps:cNvSpPr>
                          <wps:spPr bwMode="auto">
                            <a:xfrm>
                              <a:off x="4397" y="4822"/>
                              <a:ext cx="19" cy="5"/>
                            </a:xfrm>
                            <a:custGeom>
                              <a:avLst/>
                              <a:gdLst>
                                <a:gd name="T0" fmla="+- 0 4397 4397"/>
                                <a:gd name="T1" fmla="*/ T0 w 19"/>
                                <a:gd name="T2" fmla="+- 0 4822 4822"/>
                                <a:gd name="T3" fmla="*/ 4822 h 5"/>
                                <a:gd name="T4" fmla="+- 0 4416 4397"/>
                                <a:gd name="T5" fmla="*/ T4 w 19"/>
                                <a:gd name="T6" fmla="+- 0 4826 4822"/>
                                <a:gd name="T7" fmla="*/ 482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2" name="Group 1178"/>
                        <wpg:cNvGrpSpPr>
                          <a:grpSpLocks/>
                        </wpg:cNvGrpSpPr>
                        <wpg:grpSpPr bwMode="auto">
                          <a:xfrm>
                            <a:off x="4416" y="4826"/>
                            <a:ext cx="19" cy="5"/>
                            <a:chOff x="4416" y="4826"/>
                            <a:chExt cx="19" cy="5"/>
                          </a:xfrm>
                        </wpg:grpSpPr>
                        <wps:wsp>
                          <wps:cNvPr id="2213" name="Freeform 1179"/>
                          <wps:cNvSpPr>
                            <a:spLocks/>
                          </wps:cNvSpPr>
                          <wps:spPr bwMode="auto">
                            <a:xfrm>
                              <a:off x="4416" y="4826"/>
                              <a:ext cx="19" cy="5"/>
                            </a:xfrm>
                            <a:custGeom>
                              <a:avLst/>
                              <a:gdLst>
                                <a:gd name="T0" fmla="+- 0 4416 4416"/>
                                <a:gd name="T1" fmla="*/ T0 w 19"/>
                                <a:gd name="T2" fmla="+- 0 4826 4826"/>
                                <a:gd name="T3" fmla="*/ 4826 h 5"/>
                                <a:gd name="T4" fmla="+- 0 4434 4416"/>
                                <a:gd name="T5" fmla="*/ T4 w 19"/>
                                <a:gd name="T6" fmla="+- 0 4830 4826"/>
                                <a:gd name="T7" fmla="*/ 483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4" name="Group 1176"/>
                        <wpg:cNvGrpSpPr>
                          <a:grpSpLocks/>
                        </wpg:cNvGrpSpPr>
                        <wpg:grpSpPr bwMode="auto">
                          <a:xfrm>
                            <a:off x="4434" y="4830"/>
                            <a:ext cx="19" cy="5"/>
                            <a:chOff x="4434" y="4830"/>
                            <a:chExt cx="19" cy="5"/>
                          </a:xfrm>
                        </wpg:grpSpPr>
                        <wps:wsp>
                          <wps:cNvPr id="2215" name="Freeform 1177"/>
                          <wps:cNvSpPr>
                            <a:spLocks/>
                          </wps:cNvSpPr>
                          <wps:spPr bwMode="auto">
                            <a:xfrm>
                              <a:off x="4434" y="4830"/>
                              <a:ext cx="19" cy="5"/>
                            </a:xfrm>
                            <a:custGeom>
                              <a:avLst/>
                              <a:gdLst>
                                <a:gd name="T0" fmla="+- 0 4434 4434"/>
                                <a:gd name="T1" fmla="*/ T0 w 19"/>
                                <a:gd name="T2" fmla="+- 0 4830 4830"/>
                                <a:gd name="T3" fmla="*/ 4830 h 5"/>
                                <a:gd name="T4" fmla="+- 0 4452 4434"/>
                                <a:gd name="T5" fmla="*/ T4 w 19"/>
                                <a:gd name="T6" fmla="+- 0 4834 4830"/>
                                <a:gd name="T7" fmla="*/ 48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6" name="Group 1174"/>
                        <wpg:cNvGrpSpPr>
                          <a:grpSpLocks/>
                        </wpg:cNvGrpSpPr>
                        <wpg:grpSpPr bwMode="auto">
                          <a:xfrm>
                            <a:off x="4452" y="4834"/>
                            <a:ext cx="19" cy="4"/>
                            <a:chOff x="4452" y="4834"/>
                            <a:chExt cx="19" cy="4"/>
                          </a:xfrm>
                        </wpg:grpSpPr>
                        <wps:wsp>
                          <wps:cNvPr id="2217" name="Freeform 1175"/>
                          <wps:cNvSpPr>
                            <a:spLocks/>
                          </wps:cNvSpPr>
                          <wps:spPr bwMode="auto">
                            <a:xfrm>
                              <a:off x="4452" y="4834"/>
                              <a:ext cx="19" cy="4"/>
                            </a:xfrm>
                            <a:custGeom>
                              <a:avLst/>
                              <a:gdLst>
                                <a:gd name="T0" fmla="+- 0 4452 4452"/>
                                <a:gd name="T1" fmla="*/ T0 w 19"/>
                                <a:gd name="T2" fmla="+- 0 4834 4834"/>
                                <a:gd name="T3" fmla="*/ 4834 h 4"/>
                                <a:gd name="T4" fmla="+- 0 4470 4452"/>
                                <a:gd name="T5" fmla="*/ T4 w 19"/>
                                <a:gd name="T6" fmla="+- 0 4838 4834"/>
                                <a:gd name="T7" fmla="*/ 48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8" name="Group 1172"/>
                        <wpg:cNvGrpSpPr>
                          <a:grpSpLocks/>
                        </wpg:cNvGrpSpPr>
                        <wpg:grpSpPr bwMode="auto">
                          <a:xfrm>
                            <a:off x="4470" y="4838"/>
                            <a:ext cx="19" cy="4"/>
                            <a:chOff x="4470" y="4838"/>
                            <a:chExt cx="19" cy="4"/>
                          </a:xfrm>
                        </wpg:grpSpPr>
                        <wps:wsp>
                          <wps:cNvPr id="2219" name="Freeform 1173"/>
                          <wps:cNvSpPr>
                            <a:spLocks/>
                          </wps:cNvSpPr>
                          <wps:spPr bwMode="auto">
                            <a:xfrm>
                              <a:off x="4470" y="4838"/>
                              <a:ext cx="19" cy="4"/>
                            </a:xfrm>
                            <a:custGeom>
                              <a:avLst/>
                              <a:gdLst>
                                <a:gd name="T0" fmla="+- 0 4470 4470"/>
                                <a:gd name="T1" fmla="*/ T0 w 19"/>
                                <a:gd name="T2" fmla="+- 0 4838 4838"/>
                                <a:gd name="T3" fmla="*/ 4838 h 4"/>
                                <a:gd name="T4" fmla="+- 0 4489 4470"/>
                                <a:gd name="T5" fmla="*/ T4 w 19"/>
                                <a:gd name="T6" fmla="+- 0 4842 4838"/>
                                <a:gd name="T7" fmla="*/ 48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0" name="Group 1170"/>
                        <wpg:cNvGrpSpPr>
                          <a:grpSpLocks/>
                        </wpg:cNvGrpSpPr>
                        <wpg:grpSpPr bwMode="auto">
                          <a:xfrm>
                            <a:off x="4489" y="4842"/>
                            <a:ext cx="19" cy="4"/>
                            <a:chOff x="4489" y="4842"/>
                            <a:chExt cx="19" cy="4"/>
                          </a:xfrm>
                        </wpg:grpSpPr>
                        <wps:wsp>
                          <wps:cNvPr id="2221" name="Freeform 1171"/>
                          <wps:cNvSpPr>
                            <a:spLocks/>
                          </wps:cNvSpPr>
                          <wps:spPr bwMode="auto">
                            <a:xfrm>
                              <a:off x="4489" y="4842"/>
                              <a:ext cx="19" cy="4"/>
                            </a:xfrm>
                            <a:custGeom>
                              <a:avLst/>
                              <a:gdLst>
                                <a:gd name="T0" fmla="+- 0 4489 4489"/>
                                <a:gd name="T1" fmla="*/ T0 w 19"/>
                                <a:gd name="T2" fmla="+- 0 4842 4842"/>
                                <a:gd name="T3" fmla="*/ 4842 h 4"/>
                                <a:gd name="T4" fmla="+- 0 4507 4489"/>
                                <a:gd name="T5" fmla="*/ T4 w 19"/>
                                <a:gd name="T6" fmla="+- 0 4846 4842"/>
                                <a:gd name="T7" fmla="*/ 484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2" name="Group 1168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19" cy="4"/>
                            <a:chOff x="4507" y="4846"/>
                            <a:chExt cx="19" cy="4"/>
                          </a:xfrm>
                        </wpg:grpSpPr>
                        <wps:wsp>
                          <wps:cNvPr id="2223" name="Freeform 1169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19" cy="4"/>
                            </a:xfrm>
                            <a:custGeom>
                              <a:avLst/>
                              <a:gdLst>
                                <a:gd name="T0" fmla="+- 0 4507 4507"/>
                                <a:gd name="T1" fmla="*/ T0 w 19"/>
                                <a:gd name="T2" fmla="+- 0 4846 4846"/>
                                <a:gd name="T3" fmla="*/ 4846 h 4"/>
                                <a:gd name="T4" fmla="+- 0 4525 4507"/>
                                <a:gd name="T5" fmla="*/ T4 w 19"/>
                                <a:gd name="T6" fmla="+- 0 4849 4846"/>
                                <a:gd name="T7" fmla="*/ 484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4" name="Group 1166"/>
                        <wpg:cNvGrpSpPr>
                          <a:grpSpLocks/>
                        </wpg:cNvGrpSpPr>
                        <wpg:grpSpPr bwMode="auto">
                          <a:xfrm>
                            <a:off x="4525" y="4849"/>
                            <a:ext cx="19" cy="4"/>
                            <a:chOff x="4525" y="4849"/>
                            <a:chExt cx="19" cy="4"/>
                          </a:xfrm>
                        </wpg:grpSpPr>
                        <wps:wsp>
                          <wps:cNvPr id="2225" name="Freeform 1167"/>
                          <wps:cNvSpPr>
                            <a:spLocks/>
                          </wps:cNvSpPr>
                          <wps:spPr bwMode="auto">
                            <a:xfrm>
                              <a:off x="4525" y="4849"/>
                              <a:ext cx="19" cy="4"/>
                            </a:xfrm>
                            <a:custGeom>
                              <a:avLst/>
                              <a:gdLst>
                                <a:gd name="T0" fmla="+- 0 4525 4525"/>
                                <a:gd name="T1" fmla="*/ T0 w 19"/>
                                <a:gd name="T2" fmla="+- 0 4849 4849"/>
                                <a:gd name="T3" fmla="*/ 4849 h 4"/>
                                <a:gd name="T4" fmla="+- 0 4544 4525"/>
                                <a:gd name="T5" fmla="*/ T4 w 19"/>
                                <a:gd name="T6" fmla="+- 0 4853 4849"/>
                                <a:gd name="T7" fmla="*/ 48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6" name="Group 1164"/>
                        <wpg:cNvGrpSpPr>
                          <a:grpSpLocks/>
                        </wpg:cNvGrpSpPr>
                        <wpg:grpSpPr bwMode="auto">
                          <a:xfrm>
                            <a:off x="4544" y="4853"/>
                            <a:ext cx="19" cy="4"/>
                            <a:chOff x="4544" y="4853"/>
                            <a:chExt cx="19" cy="4"/>
                          </a:xfrm>
                        </wpg:grpSpPr>
                        <wps:wsp>
                          <wps:cNvPr id="2227" name="Freeform 1165"/>
                          <wps:cNvSpPr>
                            <a:spLocks/>
                          </wps:cNvSpPr>
                          <wps:spPr bwMode="auto">
                            <a:xfrm>
                              <a:off x="4544" y="4853"/>
                              <a:ext cx="19" cy="4"/>
                            </a:xfrm>
                            <a:custGeom>
                              <a:avLst/>
                              <a:gdLst>
                                <a:gd name="T0" fmla="+- 0 4544 4544"/>
                                <a:gd name="T1" fmla="*/ T0 w 19"/>
                                <a:gd name="T2" fmla="+- 0 4853 4853"/>
                                <a:gd name="T3" fmla="*/ 4853 h 4"/>
                                <a:gd name="T4" fmla="+- 0 4562 4544"/>
                                <a:gd name="T5" fmla="*/ T4 w 19"/>
                                <a:gd name="T6" fmla="+- 0 4857 4853"/>
                                <a:gd name="T7" fmla="*/ 485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8" name="Group 1162"/>
                        <wpg:cNvGrpSpPr>
                          <a:grpSpLocks/>
                        </wpg:cNvGrpSpPr>
                        <wpg:grpSpPr bwMode="auto">
                          <a:xfrm>
                            <a:off x="4562" y="4857"/>
                            <a:ext cx="19" cy="4"/>
                            <a:chOff x="4562" y="4857"/>
                            <a:chExt cx="19" cy="4"/>
                          </a:xfrm>
                        </wpg:grpSpPr>
                        <wps:wsp>
                          <wps:cNvPr id="2229" name="Freeform 1163"/>
                          <wps:cNvSpPr>
                            <a:spLocks/>
                          </wps:cNvSpPr>
                          <wps:spPr bwMode="auto">
                            <a:xfrm>
                              <a:off x="4562" y="4857"/>
                              <a:ext cx="19" cy="4"/>
                            </a:xfrm>
                            <a:custGeom>
                              <a:avLst/>
                              <a:gdLst>
                                <a:gd name="T0" fmla="+- 0 4562 4562"/>
                                <a:gd name="T1" fmla="*/ T0 w 19"/>
                                <a:gd name="T2" fmla="+- 0 4857 4857"/>
                                <a:gd name="T3" fmla="*/ 4857 h 4"/>
                                <a:gd name="T4" fmla="+- 0 4580 4562"/>
                                <a:gd name="T5" fmla="*/ T4 w 19"/>
                                <a:gd name="T6" fmla="+- 0 4861 4857"/>
                                <a:gd name="T7" fmla="*/ 486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0" name="Group 1160"/>
                        <wpg:cNvGrpSpPr>
                          <a:grpSpLocks/>
                        </wpg:cNvGrpSpPr>
                        <wpg:grpSpPr bwMode="auto">
                          <a:xfrm>
                            <a:off x="4580" y="4861"/>
                            <a:ext cx="19" cy="5"/>
                            <a:chOff x="4580" y="4861"/>
                            <a:chExt cx="19" cy="5"/>
                          </a:xfrm>
                        </wpg:grpSpPr>
                        <wps:wsp>
                          <wps:cNvPr id="2231" name="Freeform 1161"/>
                          <wps:cNvSpPr>
                            <a:spLocks/>
                          </wps:cNvSpPr>
                          <wps:spPr bwMode="auto">
                            <a:xfrm>
                              <a:off x="4580" y="4861"/>
                              <a:ext cx="19" cy="5"/>
                            </a:xfrm>
                            <a:custGeom>
                              <a:avLst/>
                              <a:gdLst>
                                <a:gd name="T0" fmla="+- 0 4580 4580"/>
                                <a:gd name="T1" fmla="*/ T0 w 19"/>
                                <a:gd name="T2" fmla="+- 0 4861 4861"/>
                                <a:gd name="T3" fmla="*/ 4861 h 5"/>
                                <a:gd name="T4" fmla="+- 0 4599 4580"/>
                                <a:gd name="T5" fmla="*/ T4 w 19"/>
                                <a:gd name="T6" fmla="+- 0 4865 4861"/>
                                <a:gd name="T7" fmla="*/ 486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2" name="Group 1158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19" cy="5"/>
                            <a:chOff x="4599" y="4865"/>
                            <a:chExt cx="19" cy="5"/>
                          </a:xfrm>
                        </wpg:grpSpPr>
                        <wps:wsp>
                          <wps:cNvPr id="2233" name="Freeform 1159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19" cy="5"/>
                            </a:xfrm>
                            <a:custGeom>
                              <a:avLst/>
                              <a:gdLst>
                                <a:gd name="T0" fmla="+- 0 4599 4599"/>
                                <a:gd name="T1" fmla="*/ T0 w 19"/>
                                <a:gd name="T2" fmla="+- 0 4865 4865"/>
                                <a:gd name="T3" fmla="*/ 4865 h 5"/>
                                <a:gd name="T4" fmla="+- 0 4617 4599"/>
                                <a:gd name="T5" fmla="*/ T4 w 19"/>
                                <a:gd name="T6" fmla="+- 0 4870 4865"/>
                                <a:gd name="T7" fmla="*/ 487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4" name="Group 1156"/>
                        <wpg:cNvGrpSpPr>
                          <a:grpSpLocks/>
                        </wpg:cNvGrpSpPr>
                        <wpg:grpSpPr bwMode="auto">
                          <a:xfrm>
                            <a:off x="4617" y="4870"/>
                            <a:ext cx="19" cy="5"/>
                            <a:chOff x="4617" y="4870"/>
                            <a:chExt cx="19" cy="5"/>
                          </a:xfrm>
                        </wpg:grpSpPr>
                        <wps:wsp>
                          <wps:cNvPr id="2235" name="Freeform 1157"/>
                          <wps:cNvSpPr>
                            <a:spLocks/>
                          </wps:cNvSpPr>
                          <wps:spPr bwMode="auto">
                            <a:xfrm>
                              <a:off x="4617" y="48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617 4617"/>
                                <a:gd name="T1" fmla="*/ T0 w 19"/>
                                <a:gd name="T2" fmla="+- 0 4870 4870"/>
                                <a:gd name="T3" fmla="*/ 4870 h 5"/>
                                <a:gd name="T4" fmla="+- 0 4635 4617"/>
                                <a:gd name="T5" fmla="*/ T4 w 19"/>
                                <a:gd name="T6" fmla="+- 0 4875 4870"/>
                                <a:gd name="T7" fmla="*/ 48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6" name="Group 1154"/>
                        <wpg:cNvGrpSpPr>
                          <a:grpSpLocks/>
                        </wpg:cNvGrpSpPr>
                        <wpg:grpSpPr bwMode="auto">
                          <a:xfrm>
                            <a:off x="4635" y="4875"/>
                            <a:ext cx="19" cy="5"/>
                            <a:chOff x="4635" y="4875"/>
                            <a:chExt cx="19" cy="5"/>
                          </a:xfrm>
                        </wpg:grpSpPr>
                        <wps:wsp>
                          <wps:cNvPr id="2237" name="Freeform 1155"/>
                          <wps:cNvSpPr>
                            <a:spLocks/>
                          </wps:cNvSpPr>
                          <wps:spPr bwMode="auto">
                            <a:xfrm>
                              <a:off x="4635" y="48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635 4635"/>
                                <a:gd name="T1" fmla="*/ T0 w 19"/>
                                <a:gd name="T2" fmla="+- 0 4875 4875"/>
                                <a:gd name="T3" fmla="*/ 4875 h 5"/>
                                <a:gd name="T4" fmla="+- 0 4654 4635"/>
                                <a:gd name="T5" fmla="*/ T4 w 19"/>
                                <a:gd name="T6" fmla="+- 0 4879 4875"/>
                                <a:gd name="T7" fmla="*/ 487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8" name="Group 1152"/>
                        <wpg:cNvGrpSpPr>
                          <a:grpSpLocks/>
                        </wpg:cNvGrpSpPr>
                        <wpg:grpSpPr bwMode="auto">
                          <a:xfrm>
                            <a:off x="4654" y="4879"/>
                            <a:ext cx="19" cy="5"/>
                            <a:chOff x="4654" y="4879"/>
                            <a:chExt cx="19" cy="5"/>
                          </a:xfrm>
                        </wpg:grpSpPr>
                        <wps:wsp>
                          <wps:cNvPr id="2239" name="Freeform 1153"/>
                          <wps:cNvSpPr>
                            <a:spLocks/>
                          </wps:cNvSpPr>
                          <wps:spPr bwMode="auto">
                            <a:xfrm>
                              <a:off x="4654" y="4879"/>
                              <a:ext cx="19" cy="5"/>
                            </a:xfrm>
                            <a:custGeom>
                              <a:avLst/>
                              <a:gdLst>
                                <a:gd name="T0" fmla="+- 0 4654 4654"/>
                                <a:gd name="T1" fmla="*/ T0 w 19"/>
                                <a:gd name="T2" fmla="+- 0 4879 4879"/>
                                <a:gd name="T3" fmla="*/ 4879 h 5"/>
                                <a:gd name="T4" fmla="+- 0 4672 4654"/>
                                <a:gd name="T5" fmla="*/ T4 w 19"/>
                                <a:gd name="T6" fmla="+- 0 4884 4879"/>
                                <a:gd name="T7" fmla="*/ 488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0" name="Group 1150"/>
                        <wpg:cNvGrpSpPr>
                          <a:grpSpLocks/>
                        </wpg:cNvGrpSpPr>
                        <wpg:grpSpPr bwMode="auto">
                          <a:xfrm>
                            <a:off x="4672" y="4884"/>
                            <a:ext cx="19" cy="5"/>
                            <a:chOff x="4672" y="4884"/>
                            <a:chExt cx="19" cy="5"/>
                          </a:xfrm>
                        </wpg:grpSpPr>
                        <wps:wsp>
                          <wps:cNvPr id="2241" name="Freeform 1151"/>
                          <wps:cNvSpPr>
                            <a:spLocks/>
                          </wps:cNvSpPr>
                          <wps:spPr bwMode="auto">
                            <a:xfrm>
                              <a:off x="4672" y="4884"/>
                              <a:ext cx="19" cy="5"/>
                            </a:xfrm>
                            <a:custGeom>
                              <a:avLst/>
                              <a:gdLst>
                                <a:gd name="T0" fmla="+- 0 4672 4672"/>
                                <a:gd name="T1" fmla="*/ T0 w 19"/>
                                <a:gd name="T2" fmla="+- 0 4884 4884"/>
                                <a:gd name="T3" fmla="*/ 4884 h 5"/>
                                <a:gd name="T4" fmla="+- 0 4690 4672"/>
                                <a:gd name="T5" fmla="*/ T4 w 19"/>
                                <a:gd name="T6" fmla="+- 0 4888 4884"/>
                                <a:gd name="T7" fmla="*/ 488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2" name="Group 1148"/>
                        <wpg:cNvGrpSpPr>
                          <a:grpSpLocks/>
                        </wpg:cNvGrpSpPr>
                        <wpg:grpSpPr bwMode="auto">
                          <a:xfrm>
                            <a:off x="4690" y="4888"/>
                            <a:ext cx="19" cy="5"/>
                            <a:chOff x="4690" y="4888"/>
                            <a:chExt cx="19" cy="5"/>
                          </a:xfrm>
                        </wpg:grpSpPr>
                        <wps:wsp>
                          <wps:cNvPr id="2243" name="Freeform 1149"/>
                          <wps:cNvSpPr>
                            <a:spLocks/>
                          </wps:cNvSpPr>
                          <wps:spPr bwMode="auto">
                            <a:xfrm>
                              <a:off x="4690" y="4888"/>
                              <a:ext cx="19" cy="5"/>
                            </a:xfrm>
                            <a:custGeom>
                              <a:avLst/>
                              <a:gdLst>
                                <a:gd name="T0" fmla="+- 0 4690 4690"/>
                                <a:gd name="T1" fmla="*/ T0 w 19"/>
                                <a:gd name="T2" fmla="+- 0 4888 4888"/>
                                <a:gd name="T3" fmla="*/ 4888 h 5"/>
                                <a:gd name="T4" fmla="+- 0 4708 4690"/>
                                <a:gd name="T5" fmla="*/ T4 w 19"/>
                                <a:gd name="T6" fmla="+- 0 4893 4888"/>
                                <a:gd name="T7" fmla="*/ 4893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4" name="Group 1146"/>
                        <wpg:cNvGrpSpPr>
                          <a:grpSpLocks/>
                        </wpg:cNvGrpSpPr>
                        <wpg:grpSpPr bwMode="auto">
                          <a:xfrm>
                            <a:off x="4708" y="4893"/>
                            <a:ext cx="19" cy="5"/>
                            <a:chOff x="4708" y="4893"/>
                            <a:chExt cx="19" cy="5"/>
                          </a:xfrm>
                        </wpg:grpSpPr>
                        <wps:wsp>
                          <wps:cNvPr id="2245" name="Freeform 1147"/>
                          <wps:cNvSpPr>
                            <a:spLocks/>
                          </wps:cNvSpPr>
                          <wps:spPr bwMode="auto">
                            <a:xfrm>
                              <a:off x="4708" y="4893"/>
                              <a:ext cx="19" cy="5"/>
                            </a:xfrm>
                            <a:custGeom>
                              <a:avLst/>
                              <a:gdLst>
                                <a:gd name="T0" fmla="+- 0 4708 4708"/>
                                <a:gd name="T1" fmla="*/ T0 w 19"/>
                                <a:gd name="T2" fmla="+- 0 4893 4893"/>
                                <a:gd name="T3" fmla="*/ 4893 h 5"/>
                                <a:gd name="T4" fmla="+- 0 4727 4708"/>
                                <a:gd name="T5" fmla="*/ T4 w 19"/>
                                <a:gd name="T6" fmla="+- 0 4897 4893"/>
                                <a:gd name="T7" fmla="*/ 489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6" name="Group 1144"/>
                        <wpg:cNvGrpSpPr>
                          <a:grpSpLocks/>
                        </wpg:cNvGrpSpPr>
                        <wpg:grpSpPr bwMode="auto">
                          <a:xfrm>
                            <a:off x="4727" y="4897"/>
                            <a:ext cx="19" cy="4"/>
                            <a:chOff x="4727" y="4897"/>
                            <a:chExt cx="19" cy="4"/>
                          </a:xfrm>
                        </wpg:grpSpPr>
                        <wps:wsp>
                          <wps:cNvPr id="2247" name="Freeform 1145"/>
                          <wps:cNvSpPr>
                            <a:spLocks/>
                          </wps:cNvSpPr>
                          <wps:spPr bwMode="auto">
                            <a:xfrm>
                              <a:off x="4727" y="4897"/>
                              <a:ext cx="19" cy="4"/>
                            </a:xfrm>
                            <a:custGeom>
                              <a:avLst/>
                              <a:gdLst>
                                <a:gd name="T0" fmla="+- 0 4727 4727"/>
                                <a:gd name="T1" fmla="*/ T0 w 19"/>
                                <a:gd name="T2" fmla="+- 0 4897 4897"/>
                                <a:gd name="T3" fmla="*/ 4897 h 4"/>
                                <a:gd name="T4" fmla="+- 0 4745 4727"/>
                                <a:gd name="T5" fmla="*/ T4 w 19"/>
                                <a:gd name="T6" fmla="+- 0 4901 4897"/>
                                <a:gd name="T7" fmla="*/ 490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8" name="Group 1142"/>
                        <wpg:cNvGrpSpPr>
                          <a:grpSpLocks/>
                        </wpg:cNvGrpSpPr>
                        <wpg:grpSpPr bwMode="auto">
                          <a:xfrm>
                            <a:off x="4745" y="4901"/>
                            <a:ext cx="19" cy="4"/>
                            <a:chOff x="4745" y="4901"/>
                            <a:chExt cx="19" cy="4"/>
                          </a:xfrm>
                        </wpg:grpSpPr>
                        <wps:wsp>
                          <wps:cNvPr id="2249" name="Freeform 1143"/>
                          <wps:cNvSpPr>
                            <a:spLocks/>
                          </wps:cNvSpPr>
                          <wps:spPr bwMode="auto">
                            <a:xfrm>
                              <a:off x="4745" y="4901"/>
                              <a:ext cx="19" cy="4"/>
                            </a:xfrm>
                            <a:custGeom>
                              <a:avLst/>
                              <a:gdLst>
                                <a:gd name="T0" fmla="+- 0 4745 4745"/>
                                <a:gd name="T1" fmla="*/ T0 w 19"/>
                                <a:gd name="T2" fmla="+- 0 4901 4901"/>
                                <a:gd name="T3" fmla="*/ 4901 h 4"/>
                                <a:gd name="T4" fmla="+- 0 4763 4745"/>
                                <a:gd name="T5" fmla="*/ T4 w 19"/>
                                <a:gd name="T6" fmla="+- 0 4905 4901"/>
                                <a:gd name="T7" fmla="*/ 49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0" name="Group 1140"/>
                        <wpg:cNvGrpSpPr>
                          <a:grpSpLocks/>
                        </wpg:cNvGrpSpPr>
                        <wpg:grpSpPr bwMode="auto">
                          <a:xfrm>
                            <a:off x="4763" y="4905"/>
                            <a:ext cx="19" cy="3"/>
                            <a:chOff x="4763" y="4905"/>
                            <a:chExt cx="19" cy="3"/>
                          </a:xfrm>
                        </wpg:grpSpPr>
                        <wps:wsp>
                          <wps:cNvPr id="2251" name="Freeform 1141"/>
                          <wps:cNvSpPr>
                            <a:spLocks/>
                          </wps:cNvSpPr>
                          <wps:spPr bwMode="auto">
                            <a:xfrm>
                              <a:off x="4763" y="4905"/>
                              <a:ext cx="19" cy="3"/>
                            </a:xfrm>
                            <a:custGeom>
                              <a:avLst/>
                              <a:gdLst>
                                <a:gd name="T0" fmla="+- 0 4763 4763"/>
                                <a:gd name="T1" fmla="*/ T0 w 19"/>
                                <a:gd name="T2" fmla="+- 0 4905 4905"/>
                                <a:gd name="T3" fmla="*/ 4905 h 3"/>
                                <a:gd name="T4" fmla="+- 0 4782 4763"/>
                                <a:gd name="T5" fmla="*/ T4 w 19"/>
                                <a:gd name="T6" fmla="+- 0 4908 4905"/>
                                <a:gd name="T7" fmla="*/ 490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2" name="Group 1138"/>
                        <wpg:cNvGrpSpPr>
                          <a:grpSpLocks/>
                        </wpg:cNvGrpSpPr>
                        <wpg:grpSpPr bwMode="auto">
                          <a:xfrm>
                            <a:off x="4782" y="4908"/>
                            <a:ext cx="19" cy="3"/>
                            <a:chOff x="4782" y="4908"/>
                            <a:chExt cx="19" cy="3"/>
                          </a:xfrm>
                        </wpg:grpSpPr>
                        <wps:wsp>
                          <wps:cNvPr id="2253" name="Freeform 1139"/>
                          <wps:cNvSpPr>
                            <a:spLocks/>
                          </wps:cNvSpPr>
                          <wps:spPr bwMode="auto">
                            <a:xfrm>
                              <a:off x="4782" y="4908"/>
                              <a:ext cx="19" cy="3"/>
                            </a:xfrm>
                            <a:custGeom>
                              <a:avLst/>
                              <a:gdLst>
                                <a:gd name="T0" fmla="+- 0 4782 4782"/>
                                <a:gd name="T1" fmla="*/ T0 w 19"/>
                                <a:gd name="T2" fmla="+- 0 4908 4908"/>
                                <a:gd name="T3" fmla="*/ 4908 h 3"/>
                                <a:gd name="T4" fmla="+- 0 4800 4782"/>
                                <a:gd name="T5" fmla="*/ T4 w 19"/>
                                <a:gd name="T6" fmla="+- 0 4910 4908"/>
                                <a:gd name="T7" fmla="*/ 491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4" name="Group 1136"/>
                        <wpg:cNvGrpSpPr>
                          <a:grpSpLocks/>
                        </wpg:cNvGrpSpPr>
                        <wpg:grpSpPr bwMode="auto">
                          <a:xfrm>
                            <a:off x="4800" y="4910"/>
                            <a:ext cx="19" cy="2"/>
                            <a:chOff x="4800" y="4910"/>
                            <a:chExt cx="19" cy="2"/>
                          </a:xfrm>
                        </wpg:grpSpPr>
                        <wps:wsp>
                          <wps:cNvPr id="2255" name="Freeform 1137"/>
                          <wps:cNvSpPr>
                            <a:spLocks/>
                          </wps:cNvSpPr>
                          <wps:spPr bwMode="auto">
                            <a:xfrm>
                              <a:off x="4800" y="4910"/>
                              <a:ext cx="19" cy="2"/>
                            </a:xfrm>
                            <a:custGeom>
                              <a:avLst/>
                              <a:gdLst>
                                <a:gd name="T0" fmla="+- 0 4800 4800"/>
                                <a:gd name="T1" fmla="*/ T0 w 19"/>
                                <a:gd name="T2" fmla="+- 0 4910 4910"/>
                                <a:gd name="T3" fmla="*/ 4910 h 2"/>
                                <a:gd name="T4" fmla="+- 0 4819 4800"/>
                                <a:gd name="T5" fmla="*/ T4 w 19"/>
                                <a:gd name="T6" fmla="+- 0 4912 4910"/>
                                <a:gd name="T7" fmla="*/ 491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6" name="Group 1134"/>
                        <wpg:cNvGrpSpPr>
                          <a:grpSpLocks/>
                        </wpg:cNvGrpSpPr>
                        <wpg:grpSpPr bwMode="auto">
                          <a:xfrm>
                            <a:off x="4819" y="4912"/>
                            <a:ext cx="19" cy="2"/>
                            <a:chOff x="4819" y="4912"/>
                            <a:chExt cx="19" cy="2"/>
                          </a:xfrm>
                        </wpg:grpSpPr>
                        <wps:wsp>
                          <wps:cNvPr id="2257" name="Freeform 1135"/>
                          <wps:cNvSpPr>
                            <a:spLocks/>
                          </wps:cNvSpPr>
                          <wps:spPr bwMode="auto">
                            <a:xfrm>
                              <a:off x="4819" y="4912"/>
                              <a:ext cx="19" cy="2"/>
                            </a:xfrm>
                            <a:custGeom>
                              <a:avLst/>
                              <a:gdLst>
                                <a:gd name="T0" fmla="+- 0 4819 4819"/>
                                <a:gd name="T1" fmla="*/ T0 w 19"/>
                                <a:gd name="T2" fmla="+- 0 4912 4912"/>
                                <a:gd name="T3" fmla="*/ 4912 h 2"/>
                                <a:gd name="T4" fmla="+- 0 4837 4819"/>
                                <a:gd name="T5" fmla="*/ T4 w 19"/>
                                <a:gd name="T6" fmla="+- 0 4913 4912"/>
                                <a:gd name="T7" fmla="*/ 491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8" name="Group 1132"/>
                        <wpg:cNvGrpSpPr>
                          <a:grpSpLocks/>
                        </wpg:cNvGrpSpPr>
                        <wpg:grpSpPr bwMode="auto">
                          <a:xfrm>
                            <a:off x="4837" y="4913"/>
                            <a:ext cx="19" cy="2"/>
                            <a:chOff x="4837" y="4913"/>
                            <a:chExt cx="19" cy="2"/>
                          </a:xfrm>
                        </wpg:grpSpPr>
                        <wps:wsp>
                          <wps:cNvPr id="2259" name="Freeform 1133"/>
                          <wps:cNvSpPr>
                            <a:spLocks/>
                          </wps:cNvSpPr>
                          <wps:spPr bwMode="auto">
                            <a:xfrm>
                              <a:off x="483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837 4837"/>
                                <a:gd name="T1" fmla="*/ T0 w 19"/>
                                <a:gd name="T2" fmla="+- 0 4913 4913"/>
                                <a:gd name="T3" fmla="*/ 4913 h 1"/>
                                <a:gd name="T4" fmla="+- 0 4855 4837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0" name="Group 1130"/>
                        <wpg:cNvGrpSpPr>
                          <a:grpSpLocks/>
                        </wpg:cNvGrpSpPr>
                        <wpg:grpSpPr bwMode="auto">
                          <a:xfrm>
                            <a:off x="4855" y="4914"/>
                            <a:ext cx="19" cy="2"/>
                            <a:chOff x="4855" y="4914"/>
                            <a:chExt cx="19" cy="2"/>
                          </a:xfrm>
                        </wpg:grpSpPr>
                        <wps:wsp>
                          <wps:cNvPr id="2261" name="Freeform 1131"/>
                          <wps:cNvSpPr>
                            <a:spLocks/>
                          </wps:cNvSpPr>
                          <wps:spPr bwMode="auto">
                            <a:xfrm>
                              <a:off x="4855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855 4855"/>
                                <a:gd name="T1" fmla="*/ T0 w 19"/>
                                <a:gd name="T2" fmla="+- 0 4914 4914"/>
                                <a:gd name="T3" fmla="*/ 4914 h 1"/>
                                <a:gd name="T4" fmla="+- 0 4873 4855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2" name="Group 1128"/>
                        <wpg:cNvGrpSpPr>
                          <a:grpSpLocks/>
                        </wpg:cNvGrpSpPr>
                        <wpg:grpSpPr bwMode="auto">
                          <a:xfrm>
                            <a:off x="4873" y="4914"/>
                            <a:ext cx="129" cy="2"/>
                            <a:chOff x="4873" y="4914"/>
                            <a:chExt cx="129" cy="2"/>
                          </a:xfrm>
                        </wpg:grpSpPr>
                        <wps:wsp>
                          <wps:cNvPr id="2263" name="Freeform 1129"/>
                          <wps:cNvSpPr>
                            <a:spLocks/>
                          </wps:cNvSpPr>
                          <wps:spPr bwMode="auto">
                            <a:xfrm>
                              <a:off x="4873" y="4914"/>
                              <a:ext cx="129" cy="2"/>
                            </a:xfrm>
                            <a:custGeom>
                              <a:avLst/>
                              <a:gdLst>
                                <a:gd name="T0" fmla="+- 0 4873 4873"/>
                                <a:gd name="T1" fmla="*/ T0 w 129"/>
                                <a:gd name="T2" fmla="+- 0 5001 4873"/>
                                <a:gd name="T3" fmla="*/ T2 w 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9">
                                  <a:moveTo>
                                    <a:pt x="0" y="0"/>
                                  </a:moveTo>
                                  <a:lnTo>
                                    <a:pt x="128" y="0"/>
                                  </a:lnTo>
                                </a:path>
                              </a:pathLst>
                            </a:custGeom>
                            <a:noFill/>
                            <a:ln w="117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4" name="Group 1126"/>
                        <wpg:cNvGrpSpPr>
                          <a:grpSpLocks/>
                        </wpg:cNvGrpSpPr>
                        <wpg:grpSpPr bwMode="auto">
                          <a:xfrm>
                            <a:off x="4910" y="4914"/>
                            <a:ext cx="19" cy="2"/>
                            <a:chOff x="4910" y="4914"/>
                            <a:chExt cx="19" cy="2"/>
                          </a:xfrm>
                        </wpg:grpSpPr>
                        <wps:wsp>
                          <wps:cNvPr id="2265" name="Freeform 1127"/>
                          <wps:cNvSpPr>
                            <a:spLocks/>
                          </wps:cNvSpPr>
                          <wps:spPr bwMode="auto">
                            <a:xfrm>
                              <a:off x="491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910 4910"/>
                                <a:gd name="T1" fmla="*/ T0 w 19"/>
                                <a:gd name="T2" fmla="+- 0 4914 4914"/>
                                <a:gd name="T3" fmla="*/ 4914 h 1"/>
                                <a:gd name="T4" fmla="+- 0 4928 491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6" name="Group 1124"/>
                        <wpg:cNvGrpSpPr>
                          <a:grpSpLocks/>
                        </wpg:cNvGrpSpPr>
                        <wpg:grpSpPr bwMode="auto">
                          <a:xfrm>
                            <a:off x="4947" y="4913"/>
                            <a:ext cx="19" cy="2"/>
                            <a:chOff x="4947" y="4913"/>
                            <a:chExt cx="19" cy="2"/>
                          </a:xfrm>
                        </wpg:grpSpPr>
                        <wps:wsp>
                          <wps:cNvPr id="2267" name="Freeform 1125"/>
                          <wps:cNvSpPr>
                            <a:spLocks/>
                          </wps:cNvSpPr>
                          <wps:spPr bwMode="auto">
                            <a:xfrm>
                              <a:off x="494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47 4947"/>
                                <a:gd name="T1" fmla="*/ T0 w 19"/>
                                <a:gd name="T2" fmla="+- 0 4914 4913"/>
                                <a:gd name="T3" fmla="*/ 4914 h 1"/>
                                <a:gd name="T4" fmla="+- 0 4965 4947"/>
                                <a:gd name="T5" fmla="*/ T4 w 19"/>
                                <a:gd name="T6" fmla="+- 0 4913 4913"/>
                                <a:gd name="T7" fmla="*/ 491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8" name="Group 1122"/>
                        <wpg:cNvGrpSpPr>
                          <a:grpSpLocks/>
                        </wpg:cNvGrpSpPr>
                        <wpg:grpSpPr bwMode="auto">
                          <a:xfrm>
                            <a:off x="4965" y="4913"/>
                            <a:ext cx="19" cy="2"/>
                            <a:chOff x="4965" y="4913"/>
                            <a:chExt cx="19" cy="2"/>
                          </a:xfrm>
                        </wpg:grpSpPr>
                        <wps:wsp>
                          <wps:cNvPr id="2269" name="Freeform 1123"/>
                          <wps:cNvSpPr>
                            <a:spLocks/>
                          </wps:cNvSpPr>
                          <wps:spPr bwMode="auto">
                            <a:xfrm>
                              <a:off x="4965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65 4965"/>
                                <a:gd name="T1" fmla="*/ T0 w 19"/>
                                <a:gd name="T2" fmla="+- 0 4913 4913"/>
                                <a:gd name="T3" fmla="*/ 4913 h 1"/>
                                <a:gd name="T4" fmla="+- 0 4983 4965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0" name="Group 1120"/>
                        <wpg:cNvGrpSpPr>
                          <a:grpSpLocks/>
                        </wpg:cNvGrpSpPr>
                        <wpg:grpSpPr bwMode="auto">
                          <a:xfrm>
                            <a:off x="5001" y="4914"/>
                            <a:ext cx="19" cy="2"/>
                            <a:chOff x="5001" y="4914"/>
                            <a:chExt cx="19" cy="2"/>
                          </a:xfrm>
                        </wpg:grpSpPr>
                        <wps:wsp>
                          <wps:cNvPr id="2271" name="Freeform 1121"/>
                          <wps:cNvSpPr>
                            <a:spLocks/>
                          </wps:cNvSpPr>
                          <wps:spPr bwMode="auto">
                            <a:xfrm>
                              <a:off x="5001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01 5001"/>
                                <a:gd name="T1" fmla="*/ T0 w 19"/>
                                <a:gd name="T2" fmla="+- 0 4914 4914"/>
                                <a:gd name="T3" fmla="*/ 4914 h 1"/>
                                <a:gd name="T4" fmla="+- 0 5020 5001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2" name="Group 1118"/>
                        <wpg:cNvGrpSpPr>
                          <a:grpSpLocks/>
                        </wpg:cNvGrpSpPr>
                        <wpg:grpSpPr bwMode="auto">
                          <a:xfrm>
                            <a:off x="5020" y="4914"/>
                            <a:ext cx="19" cy="2"/>
                            <a:chOff x="5020" y="4914"/>
                            <a:chExt cx="19" cy="2"/>
                          </a:xfrm>
                        </wpg:grpSpPr>
                        <wps:wsp>
                          <wps:cNvPr id="2273" name="Freeform 1119"/>
                          <wps:cNvSpPr>
                            <a:spLocks/>
                          </wps:cNvSpPr>
                          <wps:spPr bwMode="auto">
                            <a:xfrm>
                              <a:off x="502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20 5020"/>
                                <a:gd name="T1" fmla="*/ T0 w 19"/>
                                <a:gd name="T2" fmla="+- 0 4914 4914"/>
                                <a:gd name="T3" fmla="*/ 4914 h 1"/>
                                <a:gd name="T4" fmla="+- 0 5038 502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4" name="Group 1116"/>
                        <wpg:cNvGrpSpPr>
                          <a:grpSpLocks/>
                        </wpg:cNvGrpSpPr>
                        <wpg:grpSpPr bwMode="auto">
                          <a:xfrm>
                            <a:off x="5038" y="4914"/>
                            <a:ext cx="19" cy="2"/>
                            <a:chOff x="5038" y="4914"/>
                            <a:chExt cx="19" cy="2"/>
                          </a:xfrm>
                        </wpg:grpSpPr>
                        <wps:wsp>
                          <wps:cNvPr id="2275" name="Freeform 1117"/>
                          <wps:cNvSpPr>
                            <a:spLocks/>
                          </wps:cNvSpPr>
                          <wps:spPr bwMode="auto">
                            <a:xfrm>
                              <a:off x="5038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38 5038"/>
                                <a:gd name="T1" fmla="*/ T0 w 19"/>
                                <a:gd name="T2" fmla="+- 0 4914 4914"/>
                                <a:gd name="T3" fmla="*/ 4914 h 1"/>
                                <a:gd name="T4" fmla="+- 0 5056 5038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6" name="Group 1114"/>
                        <wpg:cNvGrpSpPr>
                          <a:grpSpLocks/>
                        </wpg:cNvGrpSpPr>
                        <wpg:grpSpPr bwMode="auto">
                          <a:xfrm>
                            <a:off x="5056" y="4914"/>
                            <a:ext cx="19" cy="2"/>
                            <a:chOff x="5056" y="4914"/>
                            <a:chExt cx="19" cy="2"/>
                          </a:xfrm>
                        </wpg:grpSpPr>
                        <wps:wsp>
                          <wps:cNvPr id="2277" name="Freeform 1115"/>
                          <wps:cNvSpPr>
                            <a:spLocks/>
                          </wps:cNvSpPr>
                          <wps:spPr bwMode="auto">
                            <a:xfrm>
                              <a:off x="5056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56 5056"/>
                                <a:gd name="T1" fmla="*/ T0 w 19"/>
                                <a:gd name="T2" fmla="+- 0 4914 4914"/>
                                <a:gd name="T3" fmla="*/ 4914 h 1"/>
                                <a:gd name="T4" fmla="+- 0 5075 5056"/>
                                <a:gd name="T5" fmla="*/ T4 w 19"/>
                                <a:gd name="T6" fmla="+- 0 4915 4914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8" name="Group 1112"/>
                        <wpg:cNvGrpSpPr>
                          <a:grpSpLocks/>
                        </wpg:cNvGrpSpPr>
                        <wpg:grpSpPr bwMode="auto">
                          <a:xfrm>
                            <a:off x="5075" y="4915"/>
                            <a:ext cx="19" cy="2"/>
                            <a:chOff x="5075" y="4915"/>
                            <a:chExt cx="19" cy="2"/>
                          </a:xfrm>
                        </wpg:grpSpPr>
                        <wps:wsp>
                          <wps:cNvPr id="2279" name="Freeform 1113"/>
                          <wps:cNvSpPr>
                            <a:spLocks/>
                          </wps:cNvSpPr>
                          <wps:spPr bwMode="auto">
                            <a:xfrm>
                              <a:off x="5075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75 5075"/>
                                <a:gd name="T1" fmla="*/ T0 w 19"/>
                                <a:gd name="T2" fmla="+- 0 4915 4915"/>
                                <a:gd name="T3" fmla="*/ 4915 h 1"/>
                                <a:gd name="T4" fmla="+- 0 5093 5075"/>
                                <a:gd name="T5" fmla="*/ T4 w 19"/>
                                <a:gd name="T6" fmla="+- 0 4915 4915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0" name="Group 1110"/>
                        <wpg:cNvGrpSpPr>
                          <a:grpSpLocks/>
                        </wpg:cNvGrpSpPr>
                        <wpg:grpSpPr bwMode="auto">
                          <a:xfrm>
                            <a:off x="5093" y="4915"/>
                            <a:ext cx="19" cy="2"/>
                            <a:chOff x="5093" y="4915"/>
                            <a:chExt cx="19" cy="2"/>
                          </a:xfrm>
                        </wpg:grpSpPr>
                        <wps:wsp>
                          <wps:cNvPr id="2281" name="Freeform 1111"/>
                          <wps:cNvSpPr>
                            <a:spLocks/>
                          </wps:cNvSpPr>
                          <wps:spPr bwMode="auto">
                            <a:xfrm>
                              <a:off x="5093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93 5093"/>
                                <a:gd name="T1" fmla="*/ T0 w 19"/>
                                <a:gd name="T2" fmla="+- 0 4915 4915"/>
                                <a:gd name="T3" fmla="*/ 4915 h 1"/>
                                <a:gd name="T4" fmla="+- 0 5111 5093"/>
                                <a:gd name="T5" fmla="*/ T4 w 19"/>
                                <a:gd name="T6" fmla="+- 0 4916 4915"/>
                                <a:gd name="T7" fmla="*/ 491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2" name="Group 1108"/>
                        <wpg:cNvGrpSpPr>
                          <a:grpSpLocks/>
                        </wpg:cNvGrpSpPr>
                        <wpg:grpSpPr bwMode="auto">
                          <a:xfrm>
                            <a:off x="5111" y="4916"/>
                            <a:ext cx="19" cy="2"/>
                            <a:chOff x="5111" y="4916"/>
                            <a:chExt cx="19" cy="2"/>
                          </a:xfrm>
                        </wpg:grpSpPr>
                        <wps:wsp>
                          <wps:cNvPr id="2283" name="Freeform 1109"/>
                          <wps:cNvSpPr>
                            <a:spLocks/>
                          </wps:cNvSpPr>
                          <wps:spPr bwMode="auto">
                            <a:xfrm>
                              <a:off x="5111" y="4916"/>
                              <a:ext cx="19" cy="2"/>
                            </a:xfrm>
                            <a:custGeom>
                              <a:avLst/>
                              <a:gdLst>
                                <a:gd name="T0" fmla="+- 0 5111 5111"/>
                                <a:gd name="T1" fmla="*/ T0 w 19"/>
                                <a:gd name="T2" fmla="+- 0 4916 4916"/>
                                <a:gd name="T3" fmla="*/ 4916 h 1"/>
                                <a:gd name="T4" fmla="+- 0 5130 5111"/>
                                <a:gd name="T5" fmla="*/ T4 w 19"/>
                                <a:gd name="T6" fmla="+- 0 4917 4916"/>
                                <a:gd name="T7" fmla="*/ 491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4" name="Group 1106"/>
                        <wpg:cNvGrpSpPr>
                          <a:grpSpLocks/>
                        </wpg:cNvGrpSpPr>
                        <wpg:grpSpPr bwMode="auto">
                          <a:xfrm>
                            <a:off x="5130" y="4917"/>
                            <a:ext cx="19" cy="2"/>
                            <a:chOff x="5130" y="4917"/>
                            <a:chExt cx="19" cy="2"/>
                          </a:xfrm>
                        </wpg:grpSpPr>
                        <wps:wsp>
                          <wps:cNvPr id="2285" name="Freeform 1107"/>
                          <wps:cNvSpPr>
                            <a:spLocks/>
                          </wps:cNvSpPr>
                          <wps:spPr bwMode="auto">
                            <a:xfrm>
                              <a:off x="5130" y="4917"/>
                              <a:ext cx="19" cy="2"/>
                            </a:xfrm>
                            <a:custGeom>
                              <a:avLst/>
                              <a:gdLst>
                                <a:gd name="T0" fmla="+- 0 5130 5130"/>
                                <a:gd name="T1" fmla="*/ T0 w 19"/>
                                <a:gd name="T2" fmla="+- 0 4917 4917"/>
                                <a:gd name="T3" fmla="*/ 4917 h 2"/>
                                <a:gd name="T4" fmla="+- 0 5148 5130"/>
                                <a:gd name="T5" fmla="*/ T4 w 19"/>
                                <a:gd name="T6" fmla="+- 0 4918 4917"/>
                                <a:gd name="T7" fmla="*/ 491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6" name="Group 1104"/>
                        <wpg:cNvGrpSpPr>
                          <a:grpSpLocks/>
                        </wpg:cNvGrpSpPr>
                        <wpg:grpSpPr bwMode="auto">
                          <a:xfrm>
                            <a:off x="5148" y="4918"/>
                            <a:ext cx="19" cy="2"/>
                            <a:chOff x="5148" y="4918"/>
                            <a:chExt cx="19" cy="2"/>
                          </a:xfrm>
                        </wpg:grpSpPr>
                        <wps:wsp>
                          <wps:cNvPr id="2287" name="Freeform 1105"/>
                          <wps:cNvSpPr>
                            <a:spLocks/>
                          </wps:cNvSpPr>
                          <wps:spPr bwMode="auto">
                            <a:xfrm>
                              <a:off x="5148" y="4918"/>
                              <a:ext cx="19" cy="2"/>
                            </a:xfrm>
                            <a:custGeom>
                              <a:avLst/>
                              <a:gdLst>
                                <a:gd name="T0" fmla="+- 0 5148 5148"/>
                                <a:gd name="T1" fmla="*/ T0 w 19"/>
                                <a:gd name="T2" fmla="+- 0 4918 4918"/>
                                <a:gd name="T3" fmla="*/ 4918 h 2"/>
                                <a:gd name="T4" fmla="+- 0 5166 5148"/>
                                <a:gd name="T5" fmla="*/ T4 w 19"/>
                                <a:gd name="T6" fmla="+- 0 4919 4918"/>
                                <a:gd name="T7" fmla="*/ 491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8" name="Group 1102"/>
                        <wpg:cNvGrpSpPr>
                          <a:grpSpLocks/>
                        </wpg:cNvGrpSpPr>
                        <wpg:grpSpPr bwMode="auto">
                          <a:xfrm>
                            <a:off x="5166" y="4919"/>
                            <a:ext cx="19" cy="2"/>
                            <a:chOff x="5166" y="4919"/>
                            <a:chExt cx="19" cy="2"/>
                          </a:xfrm>
                        </wpg:grpSpPr>
                        <wps:wsp>
                          <wps:cNvPr id="2289" name="Freeform 1103"/>
                          <wps:cNvSpPr>
                            <a:spLocks/>
                          </wps:cNvSpPr>
                          <wps:spPr bwMode="auto">
                            <a:xfrm>
                              <a:off x="5166" y="4919"/>
                              <a:ext cx="19" cy="2"/>
                            </a:xfrm>
                            <a:custGeom>
                              <a:avLst/>
                              <a:gdLst>
                                <a:gd name="T0" fmla="+- 0 5166 5166"/>
                                <a:gd name="T1" fmla="*/ T0 w 19"/>
                                <a:gd name="T2" fmla="+- 0 4919 4919"/>
                                <a:gd name="T3" fmla="*/ 4919 h 2"/>
                                <a:gd name="T4" fmla="+- 0 5185 5166"/>
                                <a:gd name="T5" fmla="*/ T4 w 19"/>
                                <a:gd name="T6" fmla="+- 0 4921 4919"/>
                                <a:gd name="T7" fmla="*/ 492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0" name="Group 1100"/>
                        <wpg:cNvGrpSpPr>
                          <a:grpSpLocks/>
                        </wpg:cNvGrpSpPr>
                        <wpg:grpSpPr bwMode="auto">
                          <a:xfrm>
                            <a:off x="5185" y="4921"/>
                            <a:ext cx="19" cy="2"/>
                            <a:chOff x="5185" y="4921"/>
                            <a:chExt cx="19" cy="2"/>
                          </a:xfrm>
                        </wpg:grpSpPr>
                        <wps:wsp>
                          <wps:cNvPr id="2291" name="Freeform 1101"/>
                          <wps:cNvSpPr>
                            <a:spLocks/>
                          </wps:cNvSpPr>
                          <wps:spPr bwMode="auto">
                            <a:xfrm>
                              <a:off x="5185" y="4921"/>
                              <a:ext cx="19" cy="2"/>
                            </a:xfrm>
                            <a:custGeom>
                              <a:avLst/>
                              <a:gdLst>
                                <a:gd name="T0" fmla="+- 0 5185 5185"/>
                                <a:gd name="T1" fmla="*/ T0 w 19"/>
                                <a:gd name="T2" fmla="+- 0 4921 4921"/>
                                <a:gd name="T3" fmla="*/ 4921 h 2"/>
                                <a:gd name="T4" fmla="+- 0 5203 5185"/>
                                <a:gd name="T5" fmla="*/ T4 w 19"/>
                                <a:gd name="T6" fmla="+- 0 4923 4921"/>
                                <a:gd name="T7" fmla="*/ 492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2" name="Group 1098"/>
                        <wpg:cNvGrpSpPr>
                          <a:grpSpLocks/>
                        </wpg:cNvGrpSpPr>
                        <wpg:grpSpPr bwMode="auto">
                          <a:xfrm>
                            <a:off x="5203" y="4923"/>
                            <a:ext cx="19" cy="3"/>
                            <a:chOff x="5203" y="4923"/>
                            <a:chExt cx="19" cy="3"/>
                          </a:xfrm>
                        </wpg:grpSpPr>
                        <wps:wsp>
                          <wps:cNvPr id="2293" name="Freeform 1099"/>
                          <wps:cNvSpPr>
                            <a:spLocks/>
                          </wps:cNvSpPr>
                          <wps:spPr bwMode="auto">
                            <a:xfrm>
                              <a:off x="5203" y="4923"/>
                              <a:ext cx="19" cy="3"/>
                            </a:xfrm>
                            <a:custGeom>
                              <a:avLst/>
                              <a:gdLst>
                                <a:gd name="T0" fmla="+- 0 5203 5203"/>
                                <a:gd name="T1" fmla="*/ T0 w 19"/>
                                <a:gd name="T2" fmla="+- 0 4923 4923"/>
                                <a:gd name="T3" fmla="*/ 4923 h 3"/>
                                <a:gd name="T4" fmla="+- 0 5221 5203"/>
                                <a:gd name="T5" fmla="*/ T4 w 19"/>
                                <a:gd name="T6" fmla="+- 0 4925 4923"/>
                                <a:gd name="T7" fmla="*/ 4925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4" name="Group 1096"/>
                        <wpg:cNvGrpSpPr>
                          <a:grpSpLocks/>
                        </wpg:cNvGrpSpPr>
                        <wpg:grpSpPr bwMode="auto">
                          <a:xfrm>
                            <a:off x="5221" y="4925"/>
                            <a:ext cx="19" cy="3"/>
                            <a:chOff x="5221" y="4925"/>
                            <a:chExt cx="19" cy="3"/>
                          </a:xfrm>
                        </wpg:grpSpPr>
                        <wps:wsp>
                          <wps:cNvPr id="2295" name="Freeform 1097"/>
                          <wps:cNvSpPr>
                            <a:spLocks/>
                          </wps:cNvSpPr>
                          <wps:spPr bwMode="auto">
                            <a:xfrm>
                              <a:off x="5221" y="4925"/>
                              <a:ext cx="19" cy="3"/>
                            </a:xfrm>
                            <a:custGeom>
                              <a:avLst/>
                              <a:gdLst>
                                <a:gd name="T0" fmla="+- 0 5221 5221"/>
                                <a:gd name="T1" fmla="*/ T0 w 19"/>
                                <a:gd name="T2" fmla="+- 0 4925 4925"/>
                                <a:gd name="T3" fmla="*/ 4925 h 3"/>
                                <a:gd name="T4" fmla="+- 0 5240 5221"/>
                                <a:gd name="T5" fmla="*/ T4 w 19"/>
                                <a:gd name="T6" fmla="+- 0 4927 4925"/>
                                <a:gd name="T7" fmla="*/ 492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6" name="Group 1094"/>
                        <wpg:cNvGrpSpPr>
                          <a:grpSpLocks/>
                        </wpg:cNvGrpSpPr>
                        <wpg:grpSpPr bwMode="auto">
                          <a:xfrm>
                            <a:off x="5240" y="4927"/>
                            <a:ext cx="19" cy="3"/>
                            <a:chOff x="5240" y="4927"/>
                            <a:chExt cx="19" cy="3"/>
                          </a:xfrm>
                        </wpg:grpSpPr>
                        <wps:wsp>
                          <wps:cNvPr id="2297" name="Freeform 1095"/>
                          <wps:cNvSpPr>
                            <a:spLocks/>
                          </wps:cNvSpPr>
                          <wps:spPr bwMode="auto">
                            <a:xfrm>
                              <a:off x="5240" y="4927"/>
                              <a:ext cx="19" cy="3"/>
                            </a:xfrm>
                            <a:custGeom>
                              <a:avLst/>
                              <a:gdLst>
                                <a:gd name="T0" fmla="+- 0 5240 5240"/>
                                <a:gd name="T1" fmla="*/ T0 w 19"/>
                                <a:gd name="T2" fmla="+- 0 4927 4927"/>
                                <a:gd name="T3" fmla="*/ 4927 h 3"/>
                                <a:gd name="T4" fmla="+- 0 5258 5240"/>
                                <a:gd name="T5" fmla="*/ T4 w 19"/>
                                <a:gd name="T6" fmla="+- 0 4930 4927"/>
                                <a:gd name="T7" fmla="*/ 493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8" name="Group 1092"/>
                        <wpg:cNvGrpSpPr>
                          <a:grpSpLocks/>
                        </wpg:cNvGrpSpPr>
                        <wpg:grpSpPr bwMode="auto">
                          <a:xfrm>
                            <a:off x="5258" y="4930"/>
                            <a:ext cx="19" cy="4"/>
                            <a:chOff x="5258" y="4930"/>
                            <a:chExt cx="19" cy="4"/>
                          </a:xfrm>
                        </wpg:grpSpPr>
                        <wps:wsp>
                          <wps:cNvPr id="2299" name="Freeform 1093"/>
                          <wps:cNvSpPr>
                            <a:spLocks/>
                          </wps:cNvSpPr>
                          <wps:spPr bwMode="auto">
                            <a:xfrm>
                              <a:off x="5258" y="4930"/>
                              <a:ext cx="19" cy="4"/>
                            </a:xfrm>
                            <a:custGeom>
                              <a:avLst/>
                              <a:gdLst>
                                <a:gd name="T0" fmla="+- 0 5258 5258"/>
                                <a:gd name="T1" fmla="*/ T0 w 19"/>
                                <a:gd name="T2" fmla="+- 0 4930 4930"/>
                                <a:gd name="T3" fmla="*/ 4930 h 4"/>
                                <a:gd name="T4" fmla="+- 0 5276 5258"/>
                                <a:gd name="T5" fmla="*/ T4 w 19"/>
                                <a:gd name="T6" fmla="+- 0 4933 4930"/>
                                <a:gd name="T7" fmla="*/ 493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0" name="Group 1090"/>
                        <wpg:cNvGrpSpPr>
                          <a:grpSpLocks/>
                        </wpg:cNvGrpSpPr>
                        <wpg:grpSpPr bwMode="auto">
                          <a:xfrm>
                            <a:off x="5276" y="4933"/>
                            <a:ext cx="19" cy="4"/>
                            <a:chOff x="5276" y="4933"/>
                            <a:chExt cx="19" cy="4"/>
                          </a:xfrm>
                        </wpg:grpSpPr>
                        <wps:wsp>
                          <wps:cNvPr id="2301" name="Freeform 1091"/>
                          <wps:cNvSpPr>
                            <a:spLocks/>
                          </wps:cNvSpPr>
                          <wps:spPr bwMode="auto">
                            <a:xfrm>
                              <a:off x="5276" y="4933"/>
                              <a:ext cx="19" cy="4"/>
                            </a:xfrm>
                            <a:custGeom>
                              <a:avLst/>
                              <a:gdLst>
                                <a:gd name="T0" fmla="+- 0 5276 5276"/>
                                <a:gd name="T1" fmla="*/ T0 w 19"/>
                                <a:gd name="T2" fmla="+- 0 4933 4933"/>
                                <a:gd name="T3" fmla="*/ 4933 h 4"/>
                                <a:gd name="T4" fmla="+- 0 5294 5276"/>
                                <a:gd name="T5" fmla="*/ T4 w 19"/>
                                <a:gd name="T6" fmla="+- 0 4937 4933"/>
                                <a:gd name="T7" fmla="*/ 493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2" name="Group 1088"/>
                        <wpg:cNvGrpSpPr>
                          <a:grpSpLocks/>
                        </wpg:cNvGrpSpPr>
                        <wpg:grpSpPr bwMode="auto">
                          <a:xfrm>
                            <a:off x="5294" y="4937"/>
                            <a:ext cx="19" cy="4"/>
                            <a:chOff x="5294" y="4937"/>
                            <a:chExt cx="19" cy="4"/>
                          </a:xfrm>
                        </wpg:grpSpPr>
                        <wps:wsp>
                          <wps:cNvPr id="2303" name="Freeform 1089"/>
                          <wps:cNvSpPr>
                            <a:spLocks/>
                          </wps:cNvSpPr>
                          <wps:spPr bwMode="auto">
                            <a:xfrm>
                              <a:off x="5294" y="4937"/>
                              <a:ext cx="19" cy="4"/>
                            </a:xfrm>
                            <a:custGeom>
                              <a:avLst/>
                              <a:gdLst>
                                <a:gd name="T0" fmla="+- 0 5294 5294"/>
                                <a:gd name="T1" fmla="*/ T0 w 19"/>
                                <a:gd name="T2" fmla="+- 0 4937 4937"/>
                                <a:gd name="T3" fmla="*/ 4937 h 4"/>
                                <a:gd name="T4" fmla="+- 0 5313 5294"/>
                                <a:gd name="T5" fmla="*/ T4 w 19"/>
                                <a:gd name="T6" fmla="+- 0 4940 4937"/>
                                <a:gd name="T7" fmla="*/ 494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4" name="Group 1086"/>
                        <wpg:cNvGrpSpPr>
                          <a:grpSpLocks/>
                        </wpg:cNvGrpSpPr>
                        <wpg:grpSpPr bwMode="auto">
                          <a:xfrm>
                            <a:off x="5313" y="4940"/>
                            <a:ext cx="19" cy="4"/>
                            <a:chOff x="5313" y="4940"/>
                            <a:chExt cx="19" cy="4"/>
                          </a:xfrm>
                        </wpg:grpSpPr>
                        <wps:wsp>
                          <wps:cNvPr id="2305" name="Freeform 1087"/>
                          <wps:cNvSpPr>
                            <a:spLocks/>
                          </wps:cNvSpPr>
                          <wps:spPr bwMode="auto">
                            <a:xfrm>
                              <a:off x="5313" y="494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13 5313"/>
                                <a:gd name="T1" fmla="*/ T0 w 19"/>
                                <a:gd name="T2" fmla="+- 0 4940 4940"/>
                                <a:gd name="T3" fmla="*/ 4940 h 4"/>
                                <a:gd name="T4" fmla="+- 0 5331 5313"/>
                                <a:gd name="T5" fmla="*/ T4 w 19"/>
                                <a:gd name="T6" fmla="+- 0 4944 4940"/>
                                <a:gd name="T7" fmla="*/ 494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6" name="Group 1084"/>
                        <wpg:cNvGrpSpPr>
                          <a:grpSpLocks/>
                        </wpg:cNvGrpSpPr>
                        <wpg:grpSpPr bwMode="auto">
                          <a:xfrm>
                            <a:off x="5331" y="4944"/>
                            <a:ext cx="19" cy="4"/>
                            <a:chOff x="5331" y="4944"/>
                            <a:chExt cx="19" cy="4"/>
                          </a:xfrm>
                        </wpg:grpSpPr>
                        <wps:wsp>
                          <wps:cNvPr id="2307" name="Freeform 1085"/>
                          <wps:cNvSpPr>
                            <a:spLocks/>
                          </wps:cNvSpPr>
                          <wps:spPr bwMode="auto">
                            <a:xfrm>
                              <a:off x="5331" y="4944"/>
                              <a:ext cx="19" cy="4"/>
                            </a:xfrm>
                            <a:custGeom>
                              <a:avLst/>
                              <a:gdLst>
                                <a:gd name="T0" fmla="+- 0 5331 5331"/>
                                <a:gd name="T1" fmla="*/ T0 w 19"/>
                                <a:gd name="T2" fmla="+- 0 4944 4944"/>
                                <a:gd name="T3" fmla="*/ 4944 h 4"/>
                                <a:gd name="T4" fmla="+- 0 5349 5331"/>
                                <a:gd name="T5" fmla="*/ T4 w 19"/>
                                <a:gd name="T6" fmla="+- 0 4947 4944"/>
                                <a:gd name="T7" fmla="*/ 494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8" name="Group 1082"/>
                        <wpg:cNvGrpSpPr>
                          <a:grpSpLocks/>
                        </wpg:cNvGrpSpPr>
                        <wpg:grpSpPr bwMode="auto">
                          <a:xfrm>
                            <a:off x="5349" y="4947"/>
                            <a:ext cx="19" cy="4"/>
                            <a:chOff x="5349" y="4947"/>
                            <a:chExt cx="19" cy="4"/>
                          </a:xfrm>
                        </wpg:grpSpPr>
                        <wps:wsp>
                          <wps:cNvPr id="2309" name="Freeform 1083"/>
                          <wps:cNvSpPr>
                            <a:spLocks/>
                          </wps:cNvSpPr>
                          <wps:spPr bwMode="auto">
                            <a:xfrm>
                              <a:off x="5349" y="4947"/>
                              <a:ext cx="19" cy="4"/>
                            </a:xfrm>
                            <a:custGeom>
                              <a:avLst/>
                              <a:gdLst>
                                <a:gd name="T0" fmla="+- 0 5349 5349"/>
                                <a:gd name="T1" fmla="*/ T0 w 19"/>
                                <a:gd name="T2" fmla="+- 0 4947 4947"/>
                                <a:gd name="T3" fmla="*/ 4947 h 4"/>
                                <a:gd name="T4" fmla="+- 0 5368 5349"/>
                                <a:gd name="T5" fmla="*/ T4 w 19"/>
                                <a:gd name="T6" fmla="+- 0 4950 4947"/>
                                <a:gd name="T7" fmla="*/ 495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0" name="Group 1080"/>
                        <wpg:cNvGrpSpPr>
                          <a:grpSpLocks/>
                        </wpg:cNvGrpSpPr>
                        <wpg:grpSpPr bwMode="auto">
                          <a:xfrm>
                            <a:off x="5368" y="4950"/>
                            <a:ext cx="19" cy="4"/>
                            <a:chOff x="5368" y="4950"/>
                            <a:chExt cx="19" cy="4"/>
                          </a:xfrm>
                        </wpg:grpSpPr>
                        <wps:wsp>
                          <wps:cNvPr id="2311" name="Freeform 1081"/>
                          <wps:cNvSpPr>
                            <a:spLocks/>
                          </wps:cNvSpPr>
                          <wps:spPr bwMode="auto">
                            <a:xfrm>
                              <a:off x="5368" y="495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68 5368"/>
                                <a:gd name="T1" fmla="*/ T0 w 19"/>
                                <a:gd name="T2" fmla="+- 0 4950 4950"/>
                                <a:gd name="T3" fmla="*/ 4950 h 4"/>
                                <a:gd name="T4" fmla="+- 0 5386 5368"/>
                                <a:gd name="T5" fmla="*/ T4 w 19"/>
                                <a:gd name="T6" fmla="+- 0 4953 4950"/>
                                <a:gd name="T7" fmla="*/ 49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2" name="Group 1078"/>
                        <wpg:cNvGrpSpPr>
                          <a:grpSpLocks/>
                        </wpg:cNvGrpSpPr>
                        <wpg:grpSpPr bwMode="auto">
                          <a:xfrm>
                            <a:off x="5386" y="4953"/>
                            <a:ext cx="19" cy="3"/>
                            <a:chOff x="5386" y="4953"/>
                            <a:chExt cx="19" cy="3"/>
                          </a:xfrm>
                        </wpg:grpSpPr>
                        <wps:wsp>
                          <wps:cNvPr id="2313" name="Freeform 1079"/>
                          <wps:cNvSpPr>
                            <a:spLocks/>
                          </wps:cNvSpPr>
                          <wps:spPr bwMode="auto">
                            <a:xfrm>
                              <a:off x="5386" y="4953"/>
                              <a:ext cx="19" cy="3"/>
                            </a:xfrm>
                            <a:custGeom>
                              <a:avLst/>
                              <a:gdLst>
                                <a:gd name="T0" fmla="+- 0 5386 5386"/>
                                <a:gd name="T1" fmla="*/ T0 w 19"/>
                                <a:gd name="T2" fmla="+- 0 4953 4953"/>
                                <a:gd name="T3" fmla="*/ 4953 h 3"/>
                                <a:gd name="T4" fmla="+- 0 5404 5386"/>
                                <a:gd name="T5" fmla="*/ T4 w 19"/>
                                <a:gd name="T6" fmla="+- 0 4956 4953"/>
                                <a:gd name="T7" fmla="*/ 495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4" name="Group 1076"/>
                        <wpg:cNvGrpSpPr>
                          <a:grpSpLocks/>
                        </wpg:cNvGrpSpPr>
                        <wpg:grpSpPr bwMode="auto">
                          <a:xfrm>
                            <a:off x="5404" y="4956"/>
                            <a:ext cx="19" cy="3"/>
                            <a:chOff x="5404" y="4956"/>
                            <a:chExt cx="19" cy="3"/>
                          </a:xfrm>
                        </wpg:grpSpPr>
                        <wps:wsp>
                          <wps:cNvPr id="2315" name="Freeform 1077"/>
                          <wps:cNvSpPr>
                            <a:spLocks/>
                          </wps:cNvSpPr>
                          <wps:spPr bwMode="auto">
                            <a:xfrm>
                              <a:off x="5404" y="4956"/>
                              <a:ext cx="19" cy="3"/>
                            </a:xfrm>
                            <a:custGeom>
                              <a:avLst/>
                              <a:gdLst>
                                <a:gd name="T0" fmla="+- 0 5404 5404"/>
                                <a:gd name="T1" fmla="*/ T0 w 19"/>
                                <a:gd name="T2" fmla="+- 0 4956 4956"/>
                                <a:gd name="T3" fmla="*/ 4956 h 3"/>
                                <a:gd name="T4" fmla="+- 0 5423 5404"/>
                                <a:gd name="T5" fmla="*/ T4 w 19"/>
                                <a:gd name="T6" fmla="+- 0 4958 4956"/>
                                <a:gd name="T7" fmla="*/ 495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6" name="Group 1074"/>
                        <wpg:cNvGrpSpPr>
                          <a:grpSpLocks/>
                        </wpg:cNvGrpSpPr>
                        <wpg:grpSpPr bwMode="auto">
                          <a:xfrm>
                            <a:off x="5423" y="4958"/>
                            <a:ext cx="19" cy="2"/>
                            <a:chOff x="5423" y="4958"/>
                            <a:chExt cx="19" cy="2"/>
                          </a:xfrm>
                        </wpg:grpSpPr>
                        <wps:wsp>
                          <wps:cNvPr id="2317" name="Freeform 1075"/>
                          <wps:cNvSpPr>
                            <a:spLocks/>
                          </wps:cNvSpPr>
                          <wps:spPr bwMode="auto">
                            <a:xfrm>
                              <a:off x="5423" y="4958"/>
                              <a:ext cx="19" cy="2"/>
                            </a:xfrm>
                            <a:custGeom>
                              <a:avLst/>
                              <a:gdLst>
                                <a:gd name="T0" fmla="+- 0 5423 5423"/>
                                <a:gd name="T1" fmla="*/ T0 w 19"/>
                                <a:gd name="T2" fmla="+- 0 4958 4958"/>
                                <a:gd name="T3" fmla="*/ 4958 h 2"/>
                                <a:gd name="T4" fmla="+- 0 5441 5423"/>
                                <a:gd name="T5" fmla="*/ T4 w 19"/>
                                <a:gd name="T6" fmla="+- 0 4960 4958"/>
                                <a:gd name="T7" fmla="*/ 496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8" name="Group 1072"/>
                        <wpg:cNvGrpSpPr>
                          <a:grpSpLocks/>
                        </wpg:cNvGrpSpPr>
                        <wpg:grpSpPr bwMode="auto">
                          <a:xfrm>
                            <a:off x="5441" y="4960"/>
                            <a:ext cx="19" cy="2"/>
                            <a:chOff x="5441" y="4960"/>
                            <a:chExt cx="19" cy="2"/>
                          </a:xfrm>
                        </wpg:grpSpPr>
                        <wps:wsp>
                          <wps:cNvPr id="2319" name="Freeform 1073"/>
                          <wps:cNvSpPr>
                            <a:spLocks/>
                          </wps:cNvSpPr>
                          <wps:spPr bwMode="auto">
                            <a:xfrm>
                              <a:off x="5441" y="4960"/>
                              <a:ext cx="19" cy="2"/>
                            </a:xfrm>
                            <a:custGeom>
                              <a:avLst/>
                              <a:gdLst>
                                <a:gd name="T0" fmla="+- 0 5441 5441"/>
                                <a:gd name="T1" fmla="*/ T0 w 19"/>
                                <a:gd name="T2" fmla="+- 0 4960 4960"/>
                                <a:gd name="T3" fmla="*/ 4960 h 2"/>
                                <a:gd name="T4" fmla="+- 0 5459 5441"/>
                                <a:gd name="T5" fmla="*/ T4 w 19"/>
                                <a:gd name="T6" fmla="+- 0 4961 4960"/>
                                <a:gd name="T7" fmla="*/ 496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0" name="Group 1070"/>
                        <wpg:cNvGrpSpPr>
                          <a:grpSpLocks/>
                        </wpg:cNvGrpSpPr>
                        <wpg:grpSpPr bwMode="auto">
                          <a:xfrm>
                            <a:off x="5459" y="4961"/>
                            <a:ext cx="19" cy="2"/>
                            <a:chOff x="5459" y="4961"/>
                            <a:chExt cx="19" cy="2"/>
                          </a:xfrm>
                        </wpg:grpSpPr>
                        <wps:wsp>
                          <wps:cNvPr id="2321" name="Freeform 1071"/>
                          <wps:cNvSpPr>
                            <a:spLocks/>
                          </wps:cNvSpPr>
                          <wps:spPr bwMode="auto">
                            <a:xfrm>
                              <a:off x="5459" y="4961"/>
                              <a:ext cx="19" cy="2"/>
                            </a:xfrm>
                            <a:custGeom>
                              <a:avLst/>
                              <a:gdLst>
                                <a:gd name="T0" fmla="+- 0 5459 5459"/>
                                <a:gd name="T1" fmla="*/ T0 w 19"/>
                                <a:gd name="T2" fmla="+- 0 4961 4961"/>
                                <a:gd name="T3" fmla="*/ 4961 h 2"/>
                                <a:gd name="T4" fmla="+- 0 5478 5459"/>
                                <a:gd name="T5" fmla="*/ T4 w 19"/>
                                <a:gd name="T6" fmla="+- 0 4962 4961"/>
                                <a:gd name="T7" fmla="*/ 496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2" name="Group 1068"/>
                        <wpg:cNvGrpSpPr>
                          <a:grpSpLocks/>
                        </wpg:cNvGrpSpPr>
                        <wpg:grpSpPr bwMode="auto">
                          <a:xfrm>
                            <a:off x="5478" y="4962"/>
                            <a:ext cx="19" cy="2"/>
                            <a:chOff x="5478" y="4962"/>
                            <a:chExt cx="19" cy="2"/>
                          </a:xfrm>
                        </wpg:grpSpPr>
                        <wps:wsp>
                          <wps:cNvPr id="2323" name="Freeform 1069"/>
                          <wps:cNvSpPr>
                            <a:spLocks/>
                          </wps:cNvSpPr>
                          <wps:spPr bwMode="auto">
                            <a:xfrm>
                              <a:off x="5478" y="4962"/>
                              <a:ext cx="19" cy="2"/>
                            </a:xfrm>
                            <a:custGeom>
                              <a:avLst/>
                              <a:gdLst>
                                <a:gd name="T0" fmla="+- 0 5478 5478"/>
                                <a:gd name="T1" fmla="*/ T0 w 19"/>
                                <a:gd name="T2" fmla="+- 0 4962 4962"/>
                                <a:gd name="T3" fmla="*/ 4962 h 1"/>
                                <a:gd name="T4" fmla="+- 0 5496 5478"/>
                                <a:gd name="T5" fmla="*/ T4 w 19"/>
                                <a:gd name="T6" fmla="+- 0 4963 4962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4" name="Group 1066"/>
                        <wpg:cNvGrpSpPr>
                          <a:grpSpLocks/>
                        </wpg:cNvGrpSpPr>
                        <wpg:grpSpPr bwMode="auto">
                          <a:xfrm>
                            <a:off x="5496" y="4963"/>
                            <a:ext cx="19" cy="2"/>
                            <a:chOff x="5496" y="4963"/>
                            <a:chExt cx="19" cy="2"/>
                          </a:xfrm>
                        </wpg:grpSpPr>
                        <wps:wsp>
                          <wps:cNvPr id="2325" name="Freeform 1067"/>
                          <wps:cNvSpPr>
                            <a:spLocks/>
                          </wps:cNvSpPr>
                          <wps:spPr bwMode="auto">
                            <a:xfrm>
                              <a:off x="5496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496 5496"/>
                                <a:gd name="T1" fmla="*/ T0 w 19"/>
                                <a:gd name="T2" fmla="+- 0 4963 4963"/>
                                <a:gd name="T3" fmla="*/ 4963 h 1"/>
                                <a:gd name="T4" fmla="+- 0 5514 5496"/>
                                <a:gd name="T5" fmla="*/ T4 w 19"/>
                                <a:gd name="T6" fmla="+- 0 4963 4963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6" name="Group 1064"/>
                        <wpg:cNvGrpSpPr>
                          <a:grpSpLocks/>
                        </wpg:cNvGrpSpPr>
                        <wpg:grpSpPr bwMode="auto">
                          <a:xfrm>
                            <a:off x="5514" y="4963"/>
                            <a:ext cx="110" cy="2"/>
                            <a:chOff x="5514" y="4963"/>
                            <a:chExt cx="110" cy="2"/>
                          </a:xfrm>
                        </wpg:grpSpPr>
                        <wps:wsp>
                          <wps:cNvPr id="2327" name="Freeform 1065"/>
                          <wps:cNvSpPr>
                            <a:spLocks/>
                          </wps:cNvSpPr>
                          <wps:spPr bwMode="auto">
                            <a:xfrm>
                              <a:off x="5514" y="4963"/>
                              <a:ext cx="110" cy="2"/>
                            </a:xfrm>
                            <a:custGeom>
                              <a:avLst/>
                              <a:gdLst>
                                <a:gd name="T0" fmla="+- 0 5514 5514"/>
                                <a:gd name="T1" fmla="*/ T0 w 110"/>
                                <a:gd name="T2" fmla="+- 0 5624 5514"/>
                                <a:gd name="T3" fmla="*/ T2 w 1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">
                                  <a:moveTo>
                                    <a:pt x="0" y="0"/>
                                  </a:moveTo>
                                  <a:lnTo>
                                    <a:pt x="110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8" name="Group 1062"/>
                        <wpg:cNvGrpSpPr>
                          <a:grpSpLocks/>
                        </wpg:cNvGrpSpPr>
                        <wpg:grpSpPr bwMode="auto">
                          <a:xfrm>
                            <a:off x="5624" y="4963"/>
                            <a:ext cx="19" cy="2"/>
                            <a:chOff x="5624" y="4963"/>
                            <a:chExt cx="19" cy="2"/>
                          </a:xfrm>
                        </wpg:grpSpPr>
                        <wps:wsp>
                          <wps:cNvPr id="2329" name="Freeform 1063"/>
                          <wps:cNvSpPr>
                            <a:spLocks/>
                          </wps:cNvSpPr>
                          <wps:spPr bwMode="auto">
                            <a:xfrm>
                              <a:off x="5624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624 5624"/>
                                <a:gd name="T1" fmla="*/ T0 w 19"/>
                                <a:gd name="T2" fmla="+- 0 4963 4963"/>
                                <a:gd name="T3" fmla="*/ 4963 h 1"/>
                                <a:gd name="T4" fmla="+- 0 5643 5624"/>
                                <a:gd name="T5" fmla="*/ T4 w 19"/>
                                <a:gd name="T6" fmla="+- 0 4964 4963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0" name="Group 1060"/>
                        <wpg:cNvGrpSpPr>
                          <a:grpSpLocks/>
                        </wpg:cNvGrpSpPr>
                        <wpg:grpSpPr bwMode="auto">
                          <a:xfrm>
                            <a:off x="5643" y="4964"/>
                            <a:ext cx="19" cy="2"/>
                            <a:chOff x="5643" y="4964"/>
                            <a:chExt cx="19" cy="2"/>
                          </a:xfrm>
                        </wpg:grpSpPr>
                        <wps:wsp>
                          <wps:cNvPr id="2331" name="Freeform 1061"/>
                          <wps:cNvSpPr>
                            <a:spLocks/>
                          </wps:cNvSpPr>
                          <wps:spPr bwMode="auto">
                            <a:xfrm>
                              <a:off x="5643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43 5643"/>
                                <a:gd name="T1" fmla="*/ T0 w 19"/>
                                <a:gd name="T2" fmla="+- 0 4964 4964"/>
                                <a:gd name="T3" fmla="*/ 4964 h 1"/>
                                <a:gd name="T4" fmla="+- 0 5661 5643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2" name="Group 1058"/>
                        <wpg:cNvGrpSpPr>
                          <a:grpSpLocks/>
                        </wpg:cNvGrpSpPr>
                        <wpg:grpSpPr bwMode="auto">
                          <a:xfrm>
                            <a:off x="5661" y="4964"/>
                            <a:ext cx="19" cy="2"/>
                            <a:chOff x="5661" y="4964"/>
                            <a:chExt cx="19" cy="2"/>
                          </a:xfrm>
                        </wpg:grpSpPr>
                        <wps:wsp>
                          <wps:cNvPr id="2333" name="Freeform 1059"/>
                          <wps:cNvSpPr>
                            <a:spLocks/>
                          </wps:cNvSpPr>
                          <wps:spPr bwMode="auto">
                            <a:xfrm>
                              <a:off x="5661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61 5661"/>
                                <a:gd name="T1" fmla="*/ T0 w 19"/>
                                <a:gd name="T2" fmla="+- 0 4964 4964"/>
                                <a:gd name="T3" fmla="*/ 4964 h 1"/>
                                <a:gd name="T4" fmla="+- 0 5679 5661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4" name="Group 1056"/>
                        <wpg:cNvGrpSpPr>
                          <a:grpSpLocks/>
                        </wpg:cNvGrpSpPr>
                        <wpg:grpSpPr bwMode="auto">
                          <a:xfrm>
                            <a:off x="5679" y="4964"/>
                            <a:ext cx="19" cy="2"/>
                            <a:chOff x="5679" y="4964"/>
                            <a:chExt cx="19" cy="2"/>
                          </a:xfrm>
                        </wpg:grpSpPr>
                        <wps:wsp>
                          <wps:cNvPr id="2335" name="Freeform 1057"/>
                          <wps:cNvSpPr>
                            <a:spLocks/>
                          </wps:cNvSpPr>
                          <wps:spPr bwMode="auto">
                            <a:xfrm>
                              <a:off x="5679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79 5679"/>
                                <a:gd name="T1" fmla="*/ T0 w 19"/>
                                <a:gd name="T2" fmla="+- 0 4964 4964"/>
                                <a:gd name="T3" fmla="*/ 4964 h 1"/>
                                <a:gd name="T4" fmla="+- 0 5697 5679"/>
                                <a:gd name="T5" fmla="*/ T4 w 19"/>
                                <a:gd name="T6" fmla="+- 0 4965 4964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6" name="Group 1054"/>
                        <wpg:cNvGrpSpPr>
                          <a:grpSpLocks/>
                        </wpg:cNvGrpSpPr>
                        <wpg:grpSpPr bwMode="auto">
                          <a:xfrm>
                            <a:off x="5697" y="4965"/>
                            <a:ext cx="19" cy="2"/>
                            <a:chOff x="5697" y="4965"/>
                            <a:chExt cx="19" cy="2"/>
                          </a:xfrm>
                        </wpg:grpSpPr>
                        <wps:wsp>
                          <wps:cNvPr id="2337" name="Freeform 1055"/>
                          <wps:cNvSpPr>
                            <a:spLocks/>
                          </wps:cNvSpPr>
                          <wps:spPr bwMode="auto">
                            <a:xfrm>
                              <a:off x="5697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697 5697"/>
                                <a:gd name="T1" fmla="*/ T0 w 19"/>
                                <a:gd name="T2" fmla="+- 0 4965 4965"/>
                                <a:gd name="T3" fmla="*/ 4965 h 1"/>
                                <a:gd name="T4" fmla="+- 0 5716 5697"/>
                                <a:gd name="T5" fmla="*/ T4 w 19"/>
                                <a:gd name="T6" fmla="+- 0 4965 4965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8" name="Group 1052"/>
                        <wpg:cNvGrpSpPr>
                          <a:grpSpLocks/>
                        </wpg:cNvGrpSpPr>
                        <wpg:grpSpPr bwMode="auto">
                          <a:xfrm>
                            <a:off x="5716" y="4965"/>
                            <a:ext cx="19" cy="2"/>
                            <a:chOff x="5716" y="4965"/>
                            <a:chExt cx="19" cy="2"/>
                          </a:xfrm>
                        </wpg:grpSpPr>
                        <wps:wsp>
                          <wps:cNvPr id="2339" name="Freeform 1053"/>
                          <wps:cNvSpPr>
                            <a:spLocks/>
                          </wps:cNvSpPr>
                          <wps:spPr bwMode="auto">
                            <a:xfrm>
                              <a:off x="5716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716 5716"/>
                                <a:gd name="T1" fmla="*/ T0 w 19"/>
                                <a:gd name="T2" fmla="+- 0 4965 4965"/>
                                <a:gd name="T3" fmla="*/ 4965 h 1"/>
                                <a:gd name="T4" fmla="+- 0 5734 5716"/>
                                <a:gd name="T5" fmla="*/ T4 w 19"/>
                                <a:gd name="T6" fmla="+- 0 4966 4965"/>
                                <a:gd name="T7" fmla="*/ 49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0" name="Group 1050"/>
                        <wpg:cNvGrpSpPr>
                          <a:grpSpLocks/>
                        </wpg:cNvGrpSpPr>
                        <wpg:grpSpPr bwMode="auto">
                          <a:xfrm>
                            <a:off x="5734" y="4966"/>
                            <a:ext cx="19" cy="2"/>
                            <a:chOff x="5734" y="4966"/>
                            <a:chExt cx="19" cy="2"/>
                          </a:xfrm>
                        </wpg:grpSpPr>
                        <wps:wsp>
                          <wps:cNvPr id="2341" name="Freeform 1051"/>
                          <wps:cNvSpPr>
                            <a:spLocks/>
                          </wps:cNvSpPr>
                          <wps:spPr bwMode="auto">
                            <a:xfrm>
                              <a:off x="5734" y="4966"/>
                              <a:ext cx="19" cy="2"/>
                            </a:xfrm>
                            <a:custGeom>
                              <a:avLst/>
                              <a:gdLst>
                                <a:gd name="T0" fmla="+- 0 5734 5734"/>
                                <a:gd name="T1" fmla="*/ T0 w 19"/>
                                <a:gd name="T2" fmla="+- 0 4966 4966"/>
                                <a:gd name="T3" fmla="*/ 4966 h 1"/>
                                <a:gd name="T4" fmla="+- 0 5752 5734"/>
                                <a:gd name="T5" fmla="*/ T4 w 19"/>
                                <a:gd name="T6" fmla="+- 0 4967 4966"/>
                                <a:gd name="T7" fmla="*/ 496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2" name="Group 1048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19" cy="2"/>
                            <a:chOff x="5752" y="4967"/>
                            <a:chExt cx="19" cy="2"/>
                          </a:xfrm>
                        </wpg:grpSpPr>
                        <wps:wsp>
                          <wps:cNvPr id="2343" name="Freeform 1049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19" cy="2"/>
                            </a:xfrm>
                            <a:custGeom>
                              <a:avLst/>
                              <a:gdLst>
                                <a:gd name="T0" fmla="+- 0 5752 5752"/>
                                <a:gd name="T1" fmla="*/ T0 w 19"/>
                                <a:gd name="T2" fmla="+- 0 4967 4967"/>
                                <a:gd name="T3" fmla="*/ 4967 h 1"/>
                                <a:gd name="T4" fmla="+- 0 5771 5752"/>
                                <a:gd name="T5" fmla="*/ T4 w 19"/>
                                <a:gd name="T6" fmla="+- 0 4968 4967"/>
                                <a:gd name="T7" fmla="*/ 496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4" name="Group 1046"/>
                        <wpg:cNvGrpSpPr>
                          <a:grpSpLocks/>
                        </wpg:cNvGrpSpPr>
                        <wpg:grpSpPr bwMode="auto">
                          <a:xfrm>
                            <a:off x="5771" y="4968"/>
                            <a:ext cx="19" cy="2"/>
                            <a:chOff x="5771" y="4968"/>
                            <a:chExt cx="19" cy="2"/>
                          </a:xfrm>
                        </wpg:grpSpPr>
                        <wps:wsp>
                          <wps:cNvPr id="2345" name="Freeform 1047"/>
                          <wps:cNvSpPr>
                            <a:spLocks/>
                          </wps:cNvSpPr>
                          <wps:spPr bwMode="auto">
                            <a:xfrm>
                              <a:off x="5771" y="4968"/>
                              <a:ext cx="19" cy="2"/>
                            </a:xfrm>
                            <a:custGeom>
                              <a:avLst/>
                              <a:gdLst>
                                <a:gd name="T0" fmla="+- 0 5771 5771"/>
                                <a:gd name="T1" fmla="*/ T0 w 19"/>
                                <a:gd name="T2" fmla="+- 0 4968 4968"/>
                                <a:gd name="T3" fmla="*/ 4968 h 2"/>
                                <a:gd name="T4" fmla="+- 0 5789 5771"/>
                                <a:gd name="T5" fmla="*/ T4 w 19"/>
                                <a:gd name="T6" fmla="+- 0 4969 4968"/>
                                <a:gd name="T7" fmla="*/ 496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6" name="Group 1044"/>
                        <wpg:cNvGrpSpPr>
                          <a:grpSpLocks/>
                        </wpg:cNvGrpSpPr>
                        <wpg:grpSpPr bwMode="auto">
                          <a:xfrm>
                            <a:off x="5789" y="4969"/>
                            <a:ext cx="19" cy="2"/>
                            <a:chOff x="5789" y="4969"/>
                            <a:chExt cx="19" cy="2"/>
                          </a:xfrm>
                        </wpg:grpSpPr>
                        <wps:wsp>
                          <wps:cNvPr id="2347" name="Freeform 1045"/>
                          <wps:cNvSpPr>
                            <a:spLocks/>
                          </wps:cNvSpPr>
                          <wps:spPr bwMode="auto">
                            <a:xfrm>
                              <a:off x="5789" y="4969"/>
                              <a:ext cx="19" cy="2"/>
                            </a:xfrm>
                            <a:custGeom>
                              <a:avLst/>
                              <a:gdLst>
                                <a:gd name="T0" fmla="+- 0 5789 5789"/>
                                <a:gd name="T1" fmla="*/ T0 w 19"/>
                                <a:gd name="T2" fmla="+- 0 4969 4969"/>
                                <a:gd name="T3" fmla="*/ 4969 h 2"/>
                                <a:gd name="T4" fmla="+- 0 5807 5789"/>
                                <a:gd name="T5" fmla="*/ T4 w 19"/>
                                <a:gd name="T6" fmla="+- 0 4970 4969"/>
                                <a:gd name="T7" fmla="*/ 49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8" name="Group 1042"/>
                        <wpg:cNvGrpSpPr>
                          <a:grpSpLocks/>
                        </wpg:cNvGrpSpPr>
                        <wpg:grpSpPr bwMode="auto">
                          <a:xfrm>
                            <a:off x="5807" y="4970"/>
                            <a:ext cx="19" cy="2"/>
                            <a:chOff x="5807" y="4970"/>
                            <a:chExt cx="19" cy="2"/>
                          </a:xfrm>
                        </wpg:grpSpPr>
                        <wps:wsp>
                          <wps:cNvPr id="2349" name="Freeform 1043"/>
                          <wps:cNvSpPr>
                            <a:spLocks/>
                          </wps:cNvSpPr>
                          <wps:spPr bwMode="auto">
                            <a:xfrm>
                              <a:off x="5807" y="4970"/>
                              <a:ext cx="19" cy="2"/>
                            </a:xfrm>
                            <a:custGeom>
                              <a:avLst/>
                              <a:gdLst>
                                <a:gd name="T0" fmla="+- 0 5807 5807"/>
                                <a:gd name="T1" fmla="*/ T0 w 19"/>
                                <a:gd name="T2" fmla="+- 0 4970 4970"/>
                                <a:gd name="T3" fmla="*/ 4970 h 2"/>
                                <a:gd name="T4" fmla="+- 0 5825 5807"/>
                                <a:gd name="T5" fmla="*/ T4 w 19"/>
                                <a:gd name="T6" fmla="+- 0 4971 4970"/>
                                <a:gd name="T7" fmla="*/ 497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0" name="Group 1040"/>
                        <wpg:cNvGrpSpPr>
                          <a:grpSpLocks/>
                        </wpg:cNvGrpSpPr>
                        <wpg:grpSpPr bwMode="auto">
                          <a:xfrm>
                            <a:off x="5825" y="4971"/>
                            <a:ext cx="19" cy="2"/>
                            <a:chOff x="5825" y="4971"/>
                            <a:chExt cx="19" cy="2"/>
                          </a:xfrm>
                        </wpg:grpSpPr>
                        <wps:wsp>
                          <wps:cNvPr id="2351" name="Freeform 1041"/>
                          <wps:cNvSpPr>
                            <a:spLocks/>
                          </wps:cNvSpPr>
                          <wps:spPr bwMode="auto">
                            <a:xfrm>
                              <a:off x="5825" y="4971"/>
                              <a:ext cx="19" cy="2"/>
                            </a:xfrm>
                            <a:custGeom>
                              <a:avLst/>
                              <a:gdLst>
                                <a:gd name="T0" fmla="+- 0 5825 5825"/>
                                <a:gd name="T1" fmla="*/ T0 w 19"/>
                                <a:gd name="T2" fmla="+- 0 4971 4971"/>
                                <a:gd name="T3" fmla="*/ 4971 h 2"/>
                                <a:gd name="T4" fmla="+- 0 5844 5825"/>
                                <a:gd name="T5" fmla="*/ T4 w 19"/>
                                <a:gd name="T6" fmla="+- 0 4972 4971"/>
                                <a:gd name="T7" fmla="*/ 497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2" name="Group 1038"/>
                        <wpg:cNvGrpSpPr>
                          <a:grpSpLocks/>
                        </wpg:cNvGrpSpPr>
                        <wpg:grpSpPr bwMode="auto">
                          <a:xfrm>
                            <a:off x="5844" y="4972"/>
                            <a:ext cx="19" cy="2"/>
                            <a:chOff x="5844" y="4972"/>
                            <a:chExt cx="19" cy="2"/>
                          </a:xfrm>
                        </wpg:grpSpPr>
                        <wps:wsp>
                          <wps:cNvPr id="2353" name="Freeform 1039"/>
                          <wps:cNvSpPr>
                            <a:spLocks/>
                          </wps:cNvSpPr>
                          <wps:spPr bwMode="auto">
                            <a:xfrm>
                              <a:off x="5844" y="4972"/>
                              <a:ext cx="19" cy="2"/>
                            </a:xfrm>
                            <a:custGeom>
                              <a:avLst/>
                              <a:gdLst>
                                <a:gd name="T0" fmla="+- 0 5844 5844"/>
                                <a:gd name="T1" fmla="*/ T0 w 19"/>
                                <a:gd name="T2" fmla="+- 0 4972 4972"/>
                                <a:gd name="T3" fmla="*/ 4972 h 2"/>
                                <a:gd name="T4" fmla="+- 0 5862 5844"/>
                                <a:gd name="T5" fmla="*/ T4 w 19"/>
                                <a:gd name="T6" fmla="+- 0 4973 4972"/>
                                <a:gd name="T7" fmla="*/ 497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4" name="Group 1036"/>
                        <wpg:cNvGrpSpPr>
                          <a:grpSpLocks/>
                        </wpg:cNvGrpSpPr>
                        <wpg:grpSpPr bwMode="auto">
                          <a:xfrm>
                            <a:off x="5862" y="4973"/>
                            <a:ext cx="19" cy="2"/>
                            <a:chOff x="5862" y="4973"/>
                            <a:chExt cx="19" cy="2"/>
                          </a:xfrm>
                        </wpg:grpSpPr>
                        <wps:wsp>
                          <wps:cNvPr id="2355" name="Freeform 1037"/>
                          <wps:cNvSpPr>
                            <a:spLocks/>
                          </wps:cNvSpPr>
                          <wps:spPr bwMode="auto">
                            <a:xfrm>
                              <a:off x="5862" y="497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62 5862"/>
                                <a:gd name="T1" fmla="*/ T0 w 19"/>
                                <a:gd name="T2" fmla="+- 0 4973 4973"/>
                                <a:gd name="T3" fmla="*/ 4973 h 1"/>
                                <a:gd name="T4" fmla="+- 0 5880 5862"/>
                                <a:gd name="T5" fmla="*/ T4 w 19"/>
                                <a:gd name="T6" fmla="+- 0 4974 4973"/>
                                <a:gd name="T7" fmla="*/ 497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6" name="Group 1034"/>
                        <wpg:cNvGrpSpPr>
                          <a:grpSpLocks/>
                        </wpg:cNvGrpSpPr>
                        <wpg:grpSpPr bwMode="auto">
                          <a:xfrm>
                            <a:off x="5880" y="4974"/>
                            <a:ext cx="19" cy="2"/>
                            <a:chOff x="5880" y="4974"/>
                            <a:chExt cx="19" cy="2"/>
                          </a:xfrm>
                        </wpg:grpSpPr>
                        <wps:wsp>
                          <wps:cNvPr id="2357" name="Freeform 1035"/>
                          <wps:cNvSpPr>
                            <a:spLocks/>
                          </wps:cNvSpPr>
                          <wps:spPr bwMode="auto">
                            <a:xfrm>
                              <a:off x="5880" y="4974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0 5880"/>
                                <a:gd name="T1" fmla="*/ T0 w 19"/>
                                <a:gd name="T2" fmla="+- 0 4974 4974"/>
                                <a:gd name="T3" fmla="*/ 4974 h 1"/>
                                <a:gd name="T4" fmla="+- 0 5899 5880"/>
                                <a:gd name="T5" fmla="*/ T4 w 19"/>
                                <a:gd name="T6" fmla="+- 0 4975 4974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8" name="Group 1032"/>
                        <wpg:cNvGrpSpPr>
                          <a:grpSpLocks/>
                        </wpg:cNvGrpSpPr>
                        <wpg:grpSpPr bwMode="auto">
                          <a:xfrm>
                            <a:off x="5899" y="4975"/>
                            <a:ext cx="19" cy="2"/>
                            <a:chOff x="5899" y="4975"/>
                            <a:chExt cx="19" cy="2"/>
                          </a:xfrm>
                        </wpg:grpSpPr>
                        <wps:wsp>
                          <wps:cNvPr id="2359" name="Freeform 1033"/>
                          <wps:cNvSpPr>
                            <a:spLocks/>
                          </wps:cNvSpPr>
                          <wps:spPr bwMode="auto">
                            <a:xfrm>
                              <a:off x="5899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899 5899"/>
                                <a:gd name="T1" fmla="*/ T0 w 19"/>
                                <a:gd name="T2" fmla="+- 0 4975 4975"/>
                                <a:gd name="T3" fmla="*/ 4975 h 1"/>
                                <a:gd name="T4" fmla="+- 0 5917 5899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0" name="Group 1030"/>
                        <wpg:cNvGrpSpPr>
                          <a:grpSpLocks/>
                        </wpg:cNvGrpSpPr>
                        <wpg:grpSpPr bwMode="auto">
                          <a:xfrm>
                            <a:off x="5917" y="4975"/>
                            <a:ext cx="19" cy="2"/>
                            <a:chOff x="5917" y="4975"/>
                            <a:chExt cx="19" cy="2"/>
                          </a:xfrm>
                        </wpg:grpSpPr>
                        <wps:wsp>
                          <wps:cNvPr id="2361" name="Freeform 1031"/>
                          <wps:cNvSpPr>
                            <a:spLocks/>
                          </wps:cNvSpPr>
                          <wps:spPr bwMode="auto">
                            <a:xfrm>
                              <a:off x="5917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17 5917"/>
                                <a:gd name="T1" fmla="*/ T0 w 19"/>
                                <a:gd name="T2" fmla="+- 0 4975 4975"/>
                                <a:gd name="T3" fmla="*/ 4975 h 1"/>
                                <a:gd name="T4" fmla="+- 0 5936 5917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2" name="Group 1028"/>
                        <wpg:cNvGrpSpPr>
                          <a:grpSpLocks/>
                        </wpg:cNvGrpSpPr>
                        <wpg:grpSpPr bwMode="auto">
                          <a:xfrm>
                            <a:off x="5936" y="4975"/>
                            <a:ext cx="19" cy="2"/>
                            <a:chOff x="5936" y="4975"/>
                            <a:chExt cx="19" cy="2"/>
                          </a:xfrm>
                        </wpg:grpSpPr>
                        <wps:wsp>
                          <wps:cNvPr id="2363" name="Freeform 1029"/>
                          <wps:cNvSpPr>
                            <a:spLocks/>
                          </wps:cNvSpPr>
                          <wps:spPr bwMode="auto">
                            <a:xfrm>
                              <a:off x="5936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36 5936"/>
                                <a:gd name="T1" fmla="*/ T0 w 19"/>
                                <a:gd name="T2" fmla="+- 0 4975 4975"/>
                                <a:gd name="T3" fmla="*/ 4975 h 1"/>
                                <a:gd name="T4" fmla="+- 0 5954 5936"/>
                                <a:gd name="T5" fmla="*/ T4 w 19"/>
                                <a:gd name="T6" fmla="+- 0 4976 4975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4" name="Group 1026"/>
                        <wpg:cNvGrpSpPr>
                          <a:grpSpLocks/>
                        </wpg:cNvGrpSpPr>
                        <wpg:grpSpPr bwMode="auto">
                          <a:xfrm>
                            <a:off x="5954" y="4976"/>
                            <a:ext cx="55" cy="2"/>
                            <a:chOff x="5954" y="4976"/>
                            <a:chExt cx="55" cy="2"/>
                          </a:xfrm>
                        </wpg:grpSpPr>
                        <wps:wsp>
                          <wps:cNvPr id="2365" name="Freeform 1027"/>
                          <wps:cNvSpPr>
                            <a:spLocks/>
                          </wps:cNvSpPr>
                          <wps:spPr bwMode="auto">
                            <a:xfrm>
                              <a:off x="5954" y="4976"/>
                              <a:ext cx="55" cy="2"/>
                            </a:xfrm>
                            <a:custGeom>
                              <a:avLst/>
                              <a:gdLst>
                                <a:gd name="T0" fmla="+- 0 5954 5954"/>
                                <a:gd name="T1" fmla="*/ T0 w 55"/>
                                <a:gd name="T2" fmla="+- 0 6009 5954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6" name="Group 1024"/>
                        <wpg:cNvGrpSpPr>
                          <a:grpSpLocks/>
                        </wpg:cNvGrpSpPr>
                        <wpg:grpSpPr bwMode="auto">
                          <a:xfrm>
                            <a:off x="6009" y="4976"/>
                            <a:ext cx="19" cy="2"/>
                            <a:chOff x="6009" y="4976"/>
                            <a:chExt cx="19" cy="2"/>
                          </a:xfrm>
                        </wpg:grpSpPr>
                        <wps:wsp>
                          <wps:cNvPr id="2367" name="Freeform 1025"/>
                          <wps:cNvSpPr>
                            <a:spLocks/>
                          </wps:cNvSpPr>
                          <wps:spPr bwMode="auto">
                            <a:xfrm>
                              <a:off x="6009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09 6009"/>
                                <a:gd name="T1" fmla="*/ T0 w 19"/>
                                <a:gd name="T2" fmla="+- 0 4976 4976"/>
                                <a:gd name="T3" fmla="*/ 4976 h 1"/>
                                <a:gd name="T4" fmla="+- 0 6027 6009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8" name="Group 1022"/>
                        <wpg:cNvGrpSpPr>
                          <a:grpSpLocks/>
                        </wpg:cNvGrpSpPr>
                        <wpg:grpSpPr bwMode="auto">
                          <a:xfrm>
                            <a:off x="6027" y="4976"/>
                            <a:ext cx="19" cy="2"/>
                            <a:chOff x="6027" y="4976"/>
                            <a:chExt cx="19" cy="2"/>
                          </a:xfrm>
                        </wpg:grpSpPr>
                        <wps:wsp>
                          <wps:cNvPr id="2369" name="Freeform 1023"/>
                          <wps:cNvSpPr>
                            <a:spLocks/>
                          </wps:cNvSpPr>
                          <wps:spPr bwMode="auto">
                            <a:xfrm>
                              <a:off x="6027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27 6027"/>
                                <a:gd name="T1" fmla="*/ T0 w 19"/>
                                <a:gd name="T2" fmla="+- 0 4976 4976"/>
                                <a:gd name="T3" fmla="*/ 4976 h 1"/>
                                <a:gd name="T4" fmla="+- 0 6045 6027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0" name="Group 1020"/>
                        <wpg:cNvGrpSpPr>
                          <a:grpSpLocks/>
                        </wpg:cNvGrpSpPr>
                        <wpg:grpSpPr bwMode="auto">
                          <a:xfrm>
                            <a:off x="6045" y="4976"/>
                            <a:ext cx="19" cy="2"/>
                            <a:chOff x="6045" y="4976"/>
                            <a:chExt cx="19" cy="2"/>
                          </a:xfrm>
                        </wpg:grpSpPr>
                        <wps:wsp>
                          <wps:cNvPr id="2371" name="Freeform 1021"/>
                          <wps:cNvSpPr>
                            <a:spLocks/>
                          </wps:cNvSpPr>
                          <wps:spPr bwMode="auto">
                            <a:xfrm>
                              <a:off x="6045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45 6045"/>
                                <a:gd name="T1" fmla="*/ T0 w 19"/>
                                <a:gd name="T2" fmla="+- 0 4976 4976"/>
                                <a:gd name="T3" fmla="*/ 4976 h 1"/>
                                <a:gd name="T4" fmla="+- 0 6064 6045"/>
                                <a:gd name="T5" fmla="*/ T4 w 19"/>
                                <a:gd name="T6" fmla="+- 0 4977 4976"/>
                                <a:gd name="T7" fmla="*/ 497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2" name="Group 1018"/>
                        <wpg:cNvGrpSpPr>
                          <a:grpSpLocks/>
                        </wpg:cNvGrpSpPr>
                        <wpg:grpSpPr bwMode="auto">
                          <a:xfrm>
                            <a:off x="6064" y="4977"/>
                            <a:ext cx="19" cy="2"/>
                            <a:chOff x="6064" y="4977"/>
                            <a:chExt cx="19" cy="2"/>
                          </a:xfrm>
                        </wpg:grpSpPr>
                        <wps:wsp>
                          <wps:cNvPr id="2373" name="Freeform 1019"/>
                          <wps:cNvSpPr>
                            <a:spLocks/>
                          </wps:cNvSpPr>
                          <wps:spPr bwMode="auto">
                            <a:xfrm>
                              <a:off x="6064" y="4977"/>
                              <a:ext cx="19" cy="2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T0 w 19"/>
                                <a:gd name="T2" fmla="+- 0 4977 4977"/>
                                <a:gd name="T3" fmla="*/ 4977 h 1"/>
                                <a:gd name="T4" fmla="+- 0 6082 6064"/>
                                <a:gd name="T5" fmla="*/ T4 w 19"/>
                                <a:gd name="T6" fmla="+- 0 4978 4977"/>
                                <a:gd name="T7" fmla="*/ 497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4" name="Group 1016"/>
                        <wpg:cNvGrpSpPr>
                          <a:grpSpLocks/>
                        </wpg:cNvGrpSpPr>
                        <wpg:grpSpPr bwMode="auto">
                          <a:xfrm>
                            <a:off x="6082" y="4978"/>
                            <a:ext cx="19" cy="2"/>
                            <a:chOff x="6082" y="4978"/>
                            <a:chExt cx="19" cy="2"/>
                          </a:xfrm>
                        </wpg:grpSpPr>
                        <wps:wsp>
                          <wps:cNvPr id="2375" name="Freeform 1017"/>
                          <wps:cNvSpPr>
                            <a:spLocks/>
                          </wps:cNvSpPr>
                          <wps:spPr bwMode="auto">
                            <a:xfrm>
                              <a:off x="6082" y="4978"/>
                              <a:ext cx="19" cy="2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9"/>
                                <a:gd name="T2" fmla="+- 0 4978 4978"/>
                                <a:gd name="T3" fmla="*/ 4978 h 2"/>
                                <a:gd name="T4" fmla="+- 0 6100 6082"/>
                                <a:gd name="T5" fmla="*/ T4 w 19"/>
                                <a:gd name="T6" fmla="+- 0 4979 4978"/>
                                <a:gd name="T7" fmla="*/ 497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6" name="Group 1014"/>
                        <wpg:cNvGrpSpPr>
                          <a:grpSpLocks/>
                        </wpg:cNvGrpSpPr>
                        <wpg:grpSpPr bwMode="auto">
                          <a:xfrm>
                            <a:off x="6100" y="4979"/>
                            <a:ext cx="19" cy="2"/>
                            <a:chOff x="6100" y="4979"/>
                            <a:chExt cx="19" cy="2"/>
                          </a:xfrm>
                        </wpg:grpSpPr>
                        <wps:wsp>
                          <wps:cNvPr id="2377" name="Freeform 1015"/>
                          <wps:cNvSpPr>
                            <a:spLocks/>
                          </wps:cNvSpPr>
                          <wps:spPr bwMode="auto">
                            <a:xfrm>
                              <a:off x="6100" y="4979"/>
                              <a:ext cx="19" cy="2"/>
                            </a:xfrm>
                            <a:custGeom>
                              <a:avLst/>
                              <a:gdLst>
                                <a:gd name="T0" fmla="+- 0 6100 6100"/>
                                <a:gd name="T1" fmla="*/ T0 w 19"/>
                                <a:gd name="T2" fmla="+- 0 4979 4979"/>
                                <a:gd name="T3" fmla="*/ 4979 h 2"/>
                                <a:gd name="T4" fmla="+- 0 6118 6100"/>
                                <a:gd name="T5" fmla="*/ T4 w 19"/>
                                <a:gd name="T6" fmla="+- 0 4980 4979"/>
                                <a:gd name="T7" fmla="*/ 498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8" name="Group 1012"/>
                        <wpg:cNvGrpSpPr>
                          <a:grpSpLocks/>
                        </wpg:cNvGrpSpPr>
                        <wpg:grpSpPr bwMode="auto">
                          <a:xfrm>
                            <a:off x="6118" y="4980"/>
                            <a:ext cx="19" cy="2"/>
                            <a:chOff x="6118" y="4980"/>
                            <a:chExt cx="19" cy="2"/>
                          </a:xfrm>
                        </wpg:grpSpPr>
                        <wps:wsp>
                          <wps:cNvPr id="2379" name="Freeform 1013"/>
                          <wps:cNvSpPr>
                            <a:spLocks/>
                          </wps:cNvSpPr>
                          <wps:spPr bwMode="auto">
                            <a:xfrm>
                              <a:off x="6118" y="4980"/>
                              <a:ext cx="19" cy="2"/>
                            </a:xfrm>
                            <a:custGeom>
                              <a:avLst/>
                              <a:gdLst>
                                <a:gd name="T0" fmla="+- 0 6118 6118"/>
                                <a:gd name="T1" fmla="*/ T0 w 19"/>
                                <a:gd name="T2" fmla="+- 0 4980 4980"/>
                                <a:gd name="T3" fmla="*/ 4980 h 2"/>
                                <a:gd name="T4" fmla="+- 0 6137 6118"/>
                                <a:gd name="T5" fmla="*/ T4 w 19"/>
                                <a:gd name="T6" fmla="+- 0 4981 4980"/>
                                <a:gd name="T7" fmla="*/ 498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0" name="Group 1010"/>
                        <wpg:cNvGrpSpPr>
                          <a:grpSpLocks/>
                        </wpg:cNvGrpSpPr>
                        <wpg:grpSpPr bwMode="auto">
                          <a:xfrm>
                            <a:off x="6137" y="4981"/>
                            <a:ext cx="19" cy="2"/>
                            <a:chOff x="6137" y="4981"/>
                            <a:chExt cx="19" cy="2"/>
                          </a:xfrm>
                        </wpg:grpSpPr>
                        <wps:wsp>
                          <wps:cNvPr id="2381" name="Freeform 1011"/>
                          <wps:cNvSpPr>
                            <a:spLocks/>
                          </wps:cNvSpPr>
                          <wps:spPr bwMode="auto">
                            <a:xfrm>
                              <a:off x="6137" y="4981"/>
                              <a:ext cx="19" cy="2"/>
                            </a:xfrm>
                            <a:custGeom>
                              <a:avLst/>
                              <a:gdLst>
                                <a:gd name="T0" fmla="+- 0 6137 6137"/>
                                <a:gd name="T1" fmla="*/ T0 w 19"/>
                                <a:gd name="T2" fmla="+- 0 4981 4981"/>
                                <a:gd name="T3" fmla="*/ 4981 h 2"/>
                                <a:gd name="T4" fmla="+- 0 6155 6137"/>
                                <a:gd name="T5" fmla="*/ T4 w 19"/>
                                <a:gd name="T6" fmla="+- 0 4983 4981"/>
                                <a:gd name="T7" fmla="*/ 498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2" name="Group 1008"/>
                        <wpg:cNvGrpSpPr>
                          <a:grpSpLocks/>
                        </wpg:cNvGrpSpPr>
                        <wpg:grpSpPr bwMode="auto">
                          <a:xfrm>
                            <a:off x="6155" y="4983"/>
                            <a:ext cx="19" cy="2"/>
                            <a:chOff x="6155" y="4983"/>
                            <a:chExt cx="19" cy="2"/>
                          </a:xfrm>
                        </wpg:grpSpPr>
                        <wps:wsp>
                          <wps:cNvPr id="2383" name="Freeform 1009"/>
                          <wps:cNvSpPr>
                            <a:spLocks/>
                          </wps:cNvSpPr>
                          <wps:spPr bwMode="auto">
                            <a:xfrm>
                              <a:off x="6155" y="4983"/>
                              <a:ext cx="19" cy="2"/>
                            </a:xfrm>
                            <a:custGeom>
                              <a:avLst/>
                              <a:gdLst>
                                <a:gd name="T0" fmla="+- 0 6155 6155"/>
                                <a:gd name="T1" fmla="*/ T0 w 19"/>
                                <a:gd name="T2" fmla="+- 0 4983 4983"/>
                                <a:gd name="T3" fmla="*/ 4983 h 2"/>
                                <a:gd name="T4" fmla="+- 0 6173 6155"/>
                                <a:gd name="T5" fmla="*/ T4 w 19"/>
                                <a:gd name="T6" fmla="+- 0 4984 4983"/>
                                <a:gd name="T7" fmla="*/ 498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4" name="Group 1006"/>
                        <wpg:cNvGrpSpPr>
                          <a:grpSpLocks/>
                        </wpg:cNvGrpSpPr>
                        <wpg:grpSpPr bwMode="auto">
                          <a:xfrm>
                            <a:off x="6173" y="4984"/>
                            <a:ext cx="19" cy="2"/>
                            <a:chOff x="6173" y="4984"/>
                            <a:chExt cx="19" cy="2"/>
                          </a:xfrm>
                        </wpg:grpSpPr>
                        <wps:wsp>
                          <wps:cNvPr id="2385" name="Freeform 1007"/>
                          <wps:cNvSpPr>
                            <a:spLocks/>
                          </wps:cNvSpPr>
                          <wps:spPr bwMode="auto">
                            <a:xfrm>
                              <a:off x="6173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173 6173"/>
                                <a:gd name="T1" fmla="*/ T0 w 19"/>
                                <a:gd name="T2" fmla="+- 0 4984 4984"/>
                                <a:gd name="T3" fmla="*/ 4984 h 2"/>
                                <a:gd name="T4" fmla="+- 0 6192 6173"/>
                                <a:gd name="T5" fmla="*/ T4 w 19"/>
                                <a:gd name="T6" fmla="+- 0 4986 4984"/>
                                <a:gd name="T7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6" name="Group 1004"/>
                        <wpg:cNvGrpSpPr>
                          <a:grpSpLocks/>
                        </wpg:cNvGrpSpPr>
                        <wpg:grpSpPr bwMode="auto">
                          <a:xfrm>
                            <a:off x="6192" y="4986"/>
                            <a:ext cx="19" cy="2"/>
                            <a:chOff x="6192" y="4986"/>
                            <a:chExt cx="19" cy="2"/>
                          </a:xfrm>
                        </wpg:grpSpPr>
                        <wps:wsp>
                          <wps:cNvPr id="2387" name="Freeform 1005"/>
                          <wps:cNvSpPr>
                            <a:spLocks/>
                          </wps:cNvSpPr>
                          <wps:spPr bwMode="auto">
                            <a:xfrm>
                              <a:off x="6192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192 6192"/>
                                <a:gd name="T1" fmla="*/ T0 w 19"/>
                                <a:gd name="T2" fmla="+- 0 4986 4986"/>
                                <a:gd name="T3" fmla="*/ 4986 h 2"/>
                                <a:gd name="T4" fmla="+- 0 6210 6192"/>
                                <a:gd name="T5" fmla="*/ T4 w 19"/>
                                <a:gd name="T6" fmla="+- 0 4987 4986"/>
                                <a:gd name="T7" fmla="*/ 498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8" name="Group 1002"/>
                        <wpg:cNvGrpSpPr>
                          <a:grpSpLocks/>
                        </wpg:cNvGrpSpPr>
                        <wpg:grpSpPr bwMode="auto">
                          <a:xfrm>
                            <a:off x="6210" y="4987"/>
                            <a:ext cx="19" cy="2"/>
                            <a:chOff x="6210" y="4987"/>
                            <a:chExt cx="19" cy="2"/>
                          </a:xfrm>
                        </wpg:grpSpPr>
                        <wps:wsp>
                          <wps:cNvPr id="2389" name="Freeform 1003"/>
                          <wps:cNvSpPr>
                            <a:spLocks/>
                          </wps:cNvSpPr>
                          <wps:spPr bwMode="auto">
                            <a:xfrm>
                              <a:off x="6210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10 6210"/>
                                <a:gd name="T1" fmla="*/ T0 w 19"/>
                                <a:gd name="T2" fmla="+- 0 4987 4987"/>
                                <a:gd name="T3" fmla="*/ 4987 h 1"/>
                                <a:gd name="T4" fmla="+- 0 6228 6210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0" name="Group 1000"/>
                        <wpg:cNvGrpSpPr>
                          <a:grpSpLocks/>
                        </wpg:cNvGrpSpPr>
                        <wpg:grpSpPr bwMode="auto">
                          <a:xfrm>
                            <a:off x="6228" y="4987"/>
                            <a:ext cx="19" cy="2"/>
                            <a:chOff x="6228" y="4987"/>
                            <a:chExt cx="19" cy="2"/>
                          </a:xfrm>
                        </wpg:grpSpPr>
                        <wps:wsp>
                          <wps:cNvPr id="2391" name="Freeform 1001"/>
                          <wps:cNvSpPr>
                            <a:spLocks/>
                          </wps:cNvSpPr>
                          <wps:spPr bwMode="auto">
                            <a:xfrm>
                              <a:off x="6228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28 6228"/>
                                <a:gd name="T1" fmla="*/ T0 w 19"/>
                                <a:gd name="T2" fmla="+- 0 4987 4987"/>
                                <a:gd name="T3" fmla="*/ 4987 h 1"/>
                                <a:gd name="T4" fmla="+- 0 6247 6228"/>
                                <a:gd name="T5" fmla="*/ T4 w 19"/>
                                <a:gd name="T6" fmla="+- 0 4988 4987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2" name="Group 998"/>
                        <wpg:cNvGrpSpPr>
                          <a:grpSpLocks/>
                        </wpg:cNvGrpSpPr>
                        <wpg:grpSpPr bwMode="auto">
                          <a:xfrm>
                            <a:off x="6247" y="4988"/>
                            <a:ext cx="19" cy="2"/>
                            <a:chOff x="6247" y="4988"/>
                            <a:chExt cx="19" cy="2"/>
                          </a:xfrm>
                        </wpg:grpSpPr>
                        <wps:wsp>
                          <wps:cNvPr id="2393" name="Freeform 999"/>
                          <wps:cNvSpPr>
                            <a:spLocks/>
                          </wps:cNvSpPr>
                          <wps:spPr bwMode="auto">
                            <a:xfrm>
                              <a:off x="6247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47 6247"/>
                                <a:gd name="T1" fmla="*/ T0 w 19"/>
                                <a:gd name="T2" fmla="+- 0 4988 4988"/>
                                <a:gd name="T3" fmla="*/ 4988 h 1"/>
                                <a:gd name="T4" fmla="+- 0 6265 6247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4" name="Group 996"/>
                        <wpg:cNvGrpSpPr>
                          <a:grpSpLocks/>
                        </wpg:cNvGrpSpPr>
                        <wpg:grpSpPr bwMode="auto">
                          <a:xfrm>
                            <a:off x="6265" y="4988"/>
                            <a:ext cx="19" cy="2"/>
                            <a:chOff x="6265" y="4988"/>
                            <a:chExt cx="19" cy="2"/>
                          </a:xfrm>
                        </wpg:grpSpPr>
                        <wps:wsp>
                          <wps:cNvPr id="2395" name="Freeform 997"/>
                          <wps:cNvSpPr>
                            <a:spLocks/>
                          </wps:cNvSpPr>
                          <wps:spPr bwMode="auto">
                            <a:xfrm>
                              <a:off x="6265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65 6265"/>
                                <a:gd name="T1" fmla="*/ T0 w 19"/>
                                <a:gd name="T2" fmla="+- 0 4988 4988"/>
                                <a:gd name="T3" fmla="*/ 4988 h 1"/>
                                <a:gd name="T4" fmla="+- 0 6283 6265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6" name="Group 994"/>
                        <wpg:cNvGrpSpPr>
                          <a:grpSpLocks/>
                        </wpg:cNvGrpSpPr>
                        <wpg:grpSpPr bwMode="auto">
                          <a:xfrm>
                            <a:off x="6283" y="4987"/>
                            <a:ext cx="19" cy="2"/>
                            <a:chOff x="6283" y="4987"/>
                            <a:chExt cx="19" cy="2"/>
                          </a:xfrm>
                        </wpg:grpSpPr>
                        <wps:wsp>
                          <wps:cNvPr id="2397" name="Freeform 995"/>
                          <wps:cNvSpPr>
                            <a:spLocks/>
                          </wps:cNvSpPr>
                          <wps:spPr bwMode="auto">
                            <a:xfrm>
                              <a:off x="628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T0 w 19"/>
                                <a:gd name="T2" fmla="+- 0 4988 4987"/>
                                <a:gd name="T3" fmla="*/ 4988 h 1"/>
                                <a:gd name="T4" fmla="+- 0 6302 6283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8" name="Group 992"/>
                        <wpg:cNvGrpSpPr>
                          <a:grpSpLocks/>
                        </wpg:cNvGrpSpPr>
                        <wpg:grpSpPr bwMode="auto">
                          <a:xfrm>
                            <a:off x="6302" y="4987"/>
                            <a:ext cx="19" cy="2"/>
                            <a:chOff x="6302" y="4987"/>
                            <a:chExt cx="19" cy="2"/>
                          </a:xfrm>
                        </wpg:grpSpPr>
                        <wps:wsp>
                          <wps:cNvPr id="2399" name="Freeform 993"/>
                          <wps:cNvSpPr>
                            <a:spLocks/>
                          </wps:cNvSpPr>
                          <wps:spPr bwMode="auto">
                            <a:xfrm>
                              <a:off x="6302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302 6302"/>
                                <a:gd name="T1" fmla="*/ T0 w 19"/>
                                <a:gd name="T2" fmla="+- 0 4987 4987"/>
                                <a:gd name="T3" fmla="*/ 4987 h 1"/>
                                <a:gd name="T4" fmla="+- 0 6320 6302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0" name="Group 990"/>
                        <wpg:cNvGrpSpPr>
                          <a:grpSpLocks/>
                        </wpg:cNvGrpSpPr>
                        <wpg:grpSpPr bwMode="auto">
                          <a:xfrm>
                            <a:off x="6320" y="4986"/>
                            <a:ext cx="19" cy="2"/>
                            <a:chOff x="6320" y="4986"/>
                            <a:chExt cx="19" cy="2"/>
                          </a:xfrm>
                        </wpg:grpSpPr>
                        <wps:wsp>
                          <wps:cNvPr id="2401" name="Freeform 991"/>
                          <wps:cNvSpPr>
                            <a:spLocks/>
                          </wps:cNvSpPr>
                          <wps:spPr bwMode="auto">
                            <a:xfrm>
                              <a:off x="6320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320 6320"/>
                                <a:gd name="T1" fmla="*/ T0 w 19"/>
                                <a:gd name="T2" fmla="+- 0 4987 4986"/>
                                <a:gd name="T3" fmla="*/ 4987 h 1"/>
                                <a:gd name="T4" fmla="+- 0 6338 6320"/>
                                <a:gd name="T5" fmla="*/ T4 w 19"/>
                                <a:gd name="T6" fmla="+- 0 4986 4986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2" name="Group 988"/>
                        <wpg:cNvGrpSpPr>
                          <a:grpSpLocks/>
                        </wpg:cNvGrpSpPr>
                        <wpg:grpSpPr bwMode="auto">
                          <a:xfrm>
                            <a:off x="6338" y="4985"/>
                            <a:ext cx="19" cy="2"/>
                            <a:chOff x="6338" y="4985"/>
                            <a:chExt cx="19" cy="2"/>
                          </a:xfrm>
                        </wpg:grpSpPr>
                        <wps:wsp>
                          <wps:cNvPr id="2403" name="Freeform 989"/>
                          <wps:cNvSpPr>
                            <a:spLocks/>
                          </wps:cNvSpPr>
                          <wps:spPr bwMode="auto">
                            <a:xfrm>
                              <a:off x="633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38 6338"/>
                                <a:gd name="T1" fmla="*/ T0 w 19"/>
                                <a:gd name="T2" fmla="+- 0 4986 4985"/>
                                <a:gd name="T3" fmla="*/ 4986 h 1"/>
                                <a:gd name="T4" fmla="+- 0 6357 633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4" name="Group 986"/>
                        <wpg:cNvGrpSpPr>
                          <a:grpSpLocks/>
                        </wpg:cNvGrpSpPr>
                        <wpg:grpSpPr bwMode="auto">
                          <a:xfrm>
                            <a:off x="6357" y="4985"/>
                            <a:ext cx="19" cy="2"/>
                            <a:chOff x="6357" y="4985"/>
                            <a:chExt cx="19" cy="2"/>
                          </a:xfrm>
                        </wpg:grpSpPr>
                        <wps:wsp>
                          <wps:cNvPr id="2405" name="Freeform 987"/>
                          <wps:cNvSpPr>
                            <a:spLocks/>
                          </wps:cNvSpPr>
                          <wps:spPr bwMode="auto">
                            <a:xfrm>
                              <a:off x="635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57 6357"/>
                                <a:gd name="T1" fmla="*/ T0 w 19"/>
                                <a:gd name="T2" fmla="+- 0 4985 4985"/>
                                <a:gd name="T3" fmla="*/ 4985 h 1"/>
                                <a:gd name="T4" fmla="+- 0 6375 6357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6" name="Group 984"/>
                        <wpg:cNvGrpSpPr>
                          <a:grpSpLocks/>
                        </wpg:cNvGrpSpPr>
                        <wpg:grpSpPr bwMode="auto">
                          <a:xfrm>
                            <a:off x="6375" y="4984"/>
                            <a:ext cx="19" cy="2"/>
                            <a:chOff x="6375" y="4984"/>
                            <a:chExt cx="19" cy="2"/>
                          </a:xfrm>
                        </wpg:grpSpPr>
                        <wps:wsp>
                          <wps:cNvPr id="2407" name="Freeform 985"/>
                          <wps:cNvSpPr>
                            <a:spLocks/>
                          </wps:cNvSpPr>
                          <wps:spPr bwMode="auto">
                            <a:xfrm>
                              <a:off x="6375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375 6375"/>
                                <a:gd name="T1" fmla="*/ T0 w 19"/>
                                <a:gd name="T2" fmla="+- 0 4985 4984"/>
                                <a:gd name="T3" fmla="*/ 4985 h 1"/>
                                <a:gd name="T4" fmla="+- 0 6393 6375"/>
                                <a:gd name="T5" fmla="*/ T4 w 19"/>
                                <a:gd name="T6" fmla="+- 0 4984 4984"/>
                                <a:gd name="T7" fmla="*/ 498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8" name="Group 982"/>
                        <wpg:cNvGrpSpPr>
                          <a:grpSpLocks/>
                        </wpg:cNvGrpSpPr>
                        <wpg:grpSpPr bwMode="auto">
                          <a:xfrm>
                            <a:off x="6393" y="4984"/>
                            <a:ext cx="37" cy="2"/>
                            <a:chOff x="6393" y="4984"/>
                            <a:chExt cx="37" cy="2"/>
                          </a:xfrm>
                        </wpg:grpSpPr>
                        <wps:wsp>
                          <wps:cNvPr id="2409" name="Freeform 983"/>
                          <wps:cNvSpPr>
                            <a:spLocks/>
                          </wps:cNvSpPr>
                          <wps:spPr bwMode="auto">
                            <a:xfrm>
                              <a:off x="6393" y="4984"/>
                              <a:ext cx="37" cy="2"/>
                            </a:xfrm>
                            <a:custGeom>
                              <a:avLst/>
                              <a:gdLst>
                                <a:gd name="T0" fmla="+- 0 6393 6393"/>
                                <a:gd name="T1" fmla="*/ T0 w 37"/>
                                <a:gd name="T2" fmla="+- 0 6430 639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0" name="Group 980"/>
                        <wpg:cNvGrpSpPr>
                          <a:grpSpLocks/>
                        </wpg:cNvGrpSpPr>
                        <wpg:grpSpPr bwMode="auto">
                          <a:xfrm>
                            <a:off x="6430" y="4984"/>
                            <a:ext cx="19" cy="2"/>
                            <a:chOff x="6430" y="4984"/>
                            <a:chExt cx="19" cy="2"/>
                          </a:xfrm>
                        </wpg:grpSpPr>
                        <wps:wsp>
                          <wps:cNvPr id="2411" name="Freeform 981"/>
                          <wps:cNvSpPr>
                            <a:spLocks/>
                          </wps:cNvSpPr>
                          <wps:spPr bwMode="auto">
                            <a:xfrm>
                              <a:off x="6430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430 6430"/>
                                <a:gd name="T1" fmla="*/ T0 w 19"/>
                                <a:gd name="T2" fmla="+- 0 4984 4984"/>
                                <a:gd name="T3" fmla="*/ 4984 h 1"/>
                                <a:gd name="T4" fmla="+- 0 6448 6430"/>
                                <a:gd name="T5" fmla="*/ T4 w 19"/>
                                <a:gd name="T6" fmla="+- 0 4985 4984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2" name="Group 978"/>
                        <wpg:cNvGrpSpPr>
                          <a:grpSpLocks/>
                        </wpg:cNvGrpSpPr>
                        <wpg:grpSpPr bwMode="auto">
                          <a:xfrm>
                            <a:off x="6448" y="4985"/>
                            <a:ext cx="19" cy="2"/>
                            <a:chOff x="6448" y="4985"/>
                            <a:chExt cx="19" cy="2"/>
                          </a:xfrm>
                        </wpg:grpSpPr>
                        <wps:wsp>
                          <wps:cNvPr id="2413" name="Freeform 979"/>
                          <wps:cNvSpPr>
                            <a:spLocks/>
                          </wps:cNvSpPr>
                          <wps:spPr bwMode="auto">
                            <a:xfrm>
                              <a:off x="644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48 6448"/>
                                <a:gd name="T1" fmla="*/ T0 w 19"/>
                                <a:gd name="T2" fmla="+- 0 4985 4985"/>
                                <a:gd name="T3" fmla="*/ 4985 h 1"/>
                                <a:gd name="T4" fmla="+- 0 6467 644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4" name="Group 976"/>
                        <wpg:cNvGrpSpPr>
                          <a:grpSpLocks/>
                        </wpg:cNvGrpSpPr>
                        <wpg:grpSpPr bwMode="auto">
                          <a:xfrm>
                            <a:off x="6467" y="4985"/>
                            <a:ext cx="19" cy="2"/>
                            <a:chOff x="6467" y="4985"/>
                            <a:chExt cx="19" cy="2"/>
                          </a:xfrm>
                        </wpg:grpSpPr>
                        <wps:wsp>
                          <wps:cNvPr id="2415" name="Freeform 977"/>
                          <wps:cNvSpPr>
                            <a:spLocks/>
                          </wps:cNvSpPr>
                          <wps:spPr bwMode="auto">
                            <a:xfrm>
                              <a:off x="646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67 6467"/>
                                <a:gd name="T1" fmla="*/ T0 w 19"/>
                                <a:gd name="T2" fmla="+- 0 4985 4985"/>
                                <a:gd name="T3" fmla="*/ 4985 h 1"/>
                                <a:gd name="T4" fmla="+- 0 6485 6467"/>
                                <a:gd name="T5" fmla="*/ T4 w 19"/>
                                <a:gd name="T6" fmla="+- 0 4986 4985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6" name="Group 974"/>
                        <wpg:cNvGrpSpPr>
                          <a:grpSpLocks/>
                        </wpg:cNvGrpSpPr>
                        <wpg:grpSpPr bwMode="auto">
                          <a:xfrm>
                            <a:off x="6485" y="4986"/>
                            <a:ext cx="19" cy="2"/>
                            <a:chOff x="6485" y="4986"/>
                            <a:chExt cx="19" cy="2"/>
                          </a:xfrm>
                        </wpg:grpSpPr>
                        <wps:wsp>
                          <wps:cNvPr id="2417" name="Freeform 975"/>
                          <wps:cNvSpPr>
                            <a:spLocks/>
                          </wps:cNvSpPr>
                          <wps:spPr bwMode="auto">
                            <a:xfrm>
                              <a:off x="6485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485 6485"/>
                                <a:gd name="T1" fmla="*/ T0 w 19"/>
                                <a:gd name="T2" fmla="+- 0 4986 4986"/>
                                <a:gd name="T3" fmla="*/ 4986 h 1"/>
                                <a:gd name="T4" fmla="+- 0 6503 6485"/>
                                <a:gd name="T5" fmla="*/ T4 w 19"/>
                                <a:gd name="T6" fmla="+- 0 4987 4986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8" name="Group 972"/>
                        <wpg:cNvGrpSpPr>
                          <a:grpSpLocks/>
                        </wpg:cNvGrpSpPr>
                        <wpg:grpSpPr bwMode="auto">
                          <a:xfrm>
                            <a:off x="6503" y="4987"/>
                            <a:ext cx="19" cy="2"/>
                            <a:chOff x="6503" y="4987"/>
                            <a:chExt cx="19" cy="2"/>
                          </a:xfrm>
                        </wpg:grpSpPr>
                        <wps:wsp>
                          <wps:cNvPr id="2419" name="Freeform 973"/>
                          <wps:cNvSpPr>
                            <a:spLocks/>
                          </wps:cNvSpPr>
                          <wps:spPr bwMode="auto">
                            <a:xfrm>
                              <a:off x="650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503 6503"/>
                                <a:gd name="T1" fmla="*/ T0 w 19"/>
                                <a:gd name="T2" fmla="+- 0 4987 4987"/>
                                <a:gd name="T3" fmla="*/ 4987 h 2"/>
                                <a:gd name="T4" fmla="+- 0 6521 6503"/>
                                <a:gd name="T5" fmla="*/ T4 w 19"/>
                                <a:gd name="T6" fmla="+- 0 4988 4987"/>
                                <a:gd name="T7" fmla="*/ 498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0" name="Group 970"/>
                        <wpg:cNvGrpSpPr>
                          <a:grpSpLocks/>
                        </wpg:cNvGrpSpPr>
                        <wpg:grpSpPr bwMode="auto">
                          <a:xfrm>
                            <a:off x="6521" y="4988"/>
                            <a:ext cx="19" cy="2"/>
                            <a:chOff x="6521" y="4988"/>
                            <a:chExt cx="19" cy="2"/>
                          </a:xfrm>
                        </wpg:grpSpPr>
                        <wps:wsp>
                          <wps:cNvPr id="2421" name="Freeform 971"/>
                          <wps:cNvSpPr>
                            <a:spLocks/>
                          </wps:cNvSpPr>
                          <wps:spPr bwMode="auto">
                            <a:xfrm>
                              <a:off x="6521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521 6521"/>
                                <a:gd name="T1" fmla="*/ T0 w 19"/>
                                <a:gd name="T2" fmla="+- 0 4988 4988"/>
                                <a:gd name="T3" fmla="*/ 4988 h 2"/>
                                <a:gd name="T4" fmla="+- 0 6540 6521"/>
                                <a:gd name="T5" fmla="*/ T4 w 19"/>
                                <a:gd name="T6" fmla="+- 0 4989 4988"/>
                                <a:gd name="T7" fmla="*/ 498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2" name="Group 968"/>
                        <wpg:cNvGrpSpPr>
                          <a:grpSpLocks/>
                        </wpg:cNvGrpSpPr>
                        <wpg:grpSpPr bwMode="auto">
                          <a:xfrm>
                            <a:off x="6540" y="4989"/>
                            <a:ext cx="19" cy="2"/>
                            <a:chOff x="6540" y="4989"/>
                            <a:chExt cx="19" cy="2"/>
                          </a:xfrm>
                        </wpg:grpSpPr>
                        <wps:wsp>
                          <wps:cNvPr id="2423" name="Freeform 969"/>
                          <wps:cNvSpPr>
                            <a:spLocks/>
                          </wps:cNvSpPr>
                          <wps:spPr bwMode="auto">
                            <a:xfrm>
                              <a:off x="6540" y="4989"/>
                              <a:ext cx="19" cy="2"/>
                            </a:xfrm>
                            <a:custGeom>
                              <a:avLst/>
                              <a:gdLst>
                                <a:gd name="T0" fmla="+- 0 6540 6540"/>
                                <a:gd name="T1" fmla="*/ T0 w 19"/>
                                <a:gd name="T2" fmla="+- 0 4989 4989"/>
                                <a:gd name="T3" fmla="*/ 4989 h 2"/>
                                <a:gd name="T4" fmla="+- 0 6558 6540"/>
                                <a:gd name="T5" fmla="*/ T4 w 19"/>
                                <a:gd name="T6" fmla="+- 0 4990 4989"/>
                                <a:gd name="T7" fmla="*/ 49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4" name="Group 966"/>
                        <wpg:cNvGrpSpPr>
                          <a:grpSpLocks/>
                        </wpg:cNvGrpSpPr>
                        <wpg:grpSpPr bwMode="auto">
                          <a:xfrm>
                            <a:off x="6558" y="4990"/>
                            <a:ext cx="19" cy="2"/>
                            <a:chOff x="6558" y="4990"/>
                            <a:chExt cx="19" cy="2"/>
                          </a:xfrm>
                        </wpg:grpSpPr>
                        <wps:wsp>
                          <wps:cNvPr id="2425" name="Freeform 967"/>
                          <wps:cNvSpPr>
                            <a:spLocks/>
                          </wps:cNvSpPr>
                          <wps:spPr bwMode="auto">
                            <a:xfrm>
                              <a:off x="6558" y="4990"/>
                              <a:ext cx="19" cy="2"/>
                            </a:xfrm>
                            <a:custGeom>
                              <a:avLst/>
                              <a:gdLst>
                                <a:gd name="T0" fmla="+- 0 6558 6558"/>
                                <a:gd name="T1" fmla="*/ T0 w 19"/>
                                <a:gd name="T2" fmla="+- 0 4990 4990"/>
                                <a:gd name="T3" fmla="*/ 4990 h 2"/>
                                <a:gd name="T4" fmla="+- 0 6576 6558"/>
                                <a:gd name="T5" fmla="*/ T4 w 19"/>
                                <a:gd name="T6" fmla="+- 0 4992 4990"/>
                                <a:gd name="T7" fmla="*/ 499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6" name="Group 964"/>
                        <wpg:cNvGrpSpPr>
                          <a:grpSpLocks/>
                        </wpg:cNvGrpSpPr>
                        <wpg:grpSpPr bwMode="auto">
                          <a:xfrm>
                            <a:off x="6576" y="4992"/>
                            <a:ext cx="19" cy="2"/>
                            <a:chOff x="6576" y="4992"/>
                            <a:chExt cx="19" cy="2"/>
                          </a:xfrm>
                        </wpg:grpSpPr>
                        <wps:wsp>
                          <wps:cNvPr id="2427" name="Freeform 965"/>
                          <wps:cNvSpPr>
                            <a:spLocks/>
                          </wps:cNvSpPr>
                          <wps:spPr bwMode="auto">
                            <a:xfrm>
                              <a:off x="657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576 6576"/>
                                <a:gd name="T1" fmla="*/ T0 w 19"/>
                                <a:gd name="T2" fmla="+- 0 4992 4992"/>
                                <a:gd name="T3" fmla="*/ 4992 h 2"/>
                                <a:gd name="T4" fmla="+- 0 6595 6576"/>
                                <a:gd name="T5" fmla="*/ T4 w 19"/>
                                <a:gd name="T6" fmla="+- 0 4993 4992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8" name="Group 962"/>
                        <wpg:cNvGrpSpPr>
                          <a:grpSpLocks/>
                        </wpg:cNvGrpSpPr>
                        <wpg:grpSpPr bwMode="auto">
                          <a:xfrm>
                            <a:off x="6595" y="4993"/>
                            <a:ext cx="19" cy="2"/>
                            <a:chOff x="6595" y="4993"/>
                            <a:chExt cx="19" cy="2"/>
                          </a:xfrm>
                        </wpg:grpSpPr>
                        <wps:wsp>
                          <wps:cNvPr id="2429" name="Freeform 963"/>
                          <wps:cNvSpPr>
                            <a:spLocks/>
                          </wps:cNvSpPr>
                          <wps:spPr bwMode="auto">
                            <a:xfrm>
                              <a:off x="6595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595 6595"/>
                                <a:gd name="T1" fmla="*/ T0 w 19"/>
                                <a:gd name="T2" fmla="+- 0 4993 4993"/>
                                <a:gd name="T3" fmla="*/ 4993 h 2"/>
                                <a:gd name="T4" fmla="+- 0 6613 6595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0" name="Group 960"/>
                        <wpg:cNvGrpSpPr>
                          <a:grpSpLocks/>
                        </wpg:cNvGrpSpPr>
                        <wpg:grpSpPr bwMode="auto">
                          <a:xfrm>
                            <a:off x="6613" y="4994"/>
                            <a:ext cx="19" cy="2"/>
                            <a:chOff x="6613" y="4994"/>
                            <a:chExt cx="19" cy="2"/>
                          </a:xfrm>
                        </wpg:grpSpPr>
                        <wps:wsp>
                          <wps:cNvPr id="2431" name="Freeform 961"/>
                          <wps:cNvSpPr>
                            <a:spLocks/>
                          </wps:cNvSpPr>
                          <wps:spPr bwMode="auto">
                            <a:xfrm>
                              <a:off x="6613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613 6613"/>
                                <a:gd name="T1" fmla="*/ T0 w 19"/>
                                <a:gd name="T2" fmla="+- 0 4994 4994"/>
                                <a:gd name="T3" fmla="*/ 4994 h 2"/>
                                <a:gd name="T4" fmla="+- 0 6631 6613"/>
                                <a:gd name="T5" fmla="*/ T4 w 19"/>
                                <a:gd name="T6" fmla="+- 0 4995 4994"/>
                                <a:gd name="T7" fmla="*/ 4995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2" name="Group 958"/>
                        <wpg:cNvGrpSpPr>
                          <a:grpSpLocks/>
                        </wpg:cNvGrpSpPr>
                        <wpg:grpSpPr bwMode="auto">
                          <a:xfrm>
                            <a:off x="6631" y="4995"/>
                            <a:ext cx="19" cy="2"/>
                            <a:chOff x="6631" y="4995"/>
                            <a:chExt cx="19" cy="2"/>
                          </a:xfrm>
                        </wpg:grpSpPr>
                        <wps:wsp>
                          <wps:cNvPr id="2433" name="Freeform 959"/>
                          <wps:cNvSpPr>
                            <a:spLocks/>
                          </wps:cNvSpPr>
                          <wps:spPr bwMode="auto">
                            <a:xfrm>
                              <a:off x="6631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631 6631"/>
                                <a:gd name="T1" fmla="*/ T0 w 19"/>
                                <a:gd name="T2" fmla="+- 0 4995 4995"/>
                                <a:gd name="T3" fmla="*/ 4995 h 1"/>
                                <a:gd name="T4" fmla="+- 0 6650 6631"/>
                                <a:gd name="T5" fmla="*/ T4 w 19"/>
                                <a:gd name="T6" fmla="+- 0 4996 4995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4" name="Group 956"/>
                        <wpg:cNvGrpSpPr>
                          <a:grpSpLocks/>
                        </wpg:cNvGrpSpPr>
                        <wpg:grpSpPr bwMode="auto">
                          <a:xfrm>
                            <a:off x="6650" y="4996"/>
                            <a:ext cx="19" cy="2"/>
                            <a:chOff x="6650" y="4996"/>
                            <a:chExt cx="19" cy="2"/>
                          </a:xfrm>
                        </wpg:grpSpPr>
                        <wps:wsp>
                          <wps:cNvPr id="2435" name="Freeform 957"/>
                          <wps:cNvSpPr>
                            <a:spLocks/>
                          </wps:cNvSpPr>
                          <wps:spPr bwMode="auto">
                            <a:xfrm>
                              <a:off x="6650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50 6650"/>
                                <a:gd name="T1" fmla="*/ T0 w 19"/>
                                <a:gd name="T2" fmla="+- 0 4996 4996"/>
                                <a:gd name="T3" fmla="*/ 4996 h 1"/>
                                <a:gd name="T4" fmla="+- 0 6668 6650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6" name="Group 954"/>
                        <wpg:cNvGrpSpPr>
                          <a:grpSpLocks/>
                        </wpg:cNvGrpSpPr>
                        <wpg:grpSpPr bwMode="auto">
                          <a:xfrm>
                            <a:off x="6668" y="4996"/>
                            <a:ext cx="19" cy="2"/>
                            <a:chOff x="6668" y="4996"/>
                            <a:chExt cx="19" cy="2"/>
                          </a:xfrm>
                        </wpg:grpSpPr>
                        <wps:wsp>
                          <wps:cNvPr id="2437" name="Freeform 955"/>
                          <wps:cNvSpPr>
                            <a:spLocks/>
                          </wps:cNvSpPr>
                          <wps:spPr bwMode="auto">
                            <a:xfrm>
                              <a:off x="6668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68 6668"/>
                                <a:gd name="T1" fmla="*/ T0 w 19"/>
                                <a:gd name="T2" fmla="+- 0 4996 4996"/>
                                <a:gd name="T3" fmla="*/ 4996 h 1"/>
                                <a:gd name="T4" fmla="+- 0 6686 6668"/>
                                <a:gd name="T5" fmla="*/ T4 w 19"/>
                                <a:gd name="T6" fmla="+- 0 4997 4996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8" name="Group 952"/>
                        <wpg:cNvGrpSpPr>
                          <a:grpSpLocks/>
                        </wpg:cNvGrpSpPr>
                        <wpg:grpSpPr bwMode="auto">
                          <a:xfrm>
                            <a:off x="6686" y="4997"/>
                            <a:ext cx="37" cy="2"/>
                            <a:chOff x="6686" y="4997"/>
                            <a:chExt cx="37" cy="2"/>
                          </a:xfrm>
                        </wpg:grpSpPr>
                        <wps:wsp>
                          <wps:cNvPr id="2439" name="Freeform 953"/>
                          <wps:cNvSpPr>
                            <a:spLocks/>
                          </wps:cNvSpPr>
                          <wps:spPr bwMode="auto">
                            <a:xfrm>
                              <a:off x="6686" y="4997"/>
                              <a:ext cx="37" cy="2"/>
                            </a:xfrm>
                            <a:custGeom>
                              <a:avLst/>
                              <a:gdLst>
                                <a:gd name="T0" fmla="+- 0 6686 6686"/>
                                <a:gd name="T1" fmla="*/ T0 w 37"/>
                                <a:gd name="T2" fmla="+- 0 6723 668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0" name="Group 950"/>
                        <wpg:cNvGrpSpPr>
                          <a:grpSpLocks/>
                        </wpg:cNvGrpSpPr>
                        <wpg:grpSpPr bwMode="auto">
                          <a:xfrm>
                            <a:off x="6723" y="4997"/>
                            <a:ext cx="19" cy="2"/>
                            <a:chOff x="6723" y="4997"/>
                            <a:chExt cx="19" cy="2"/>
                          </a:xfrm>
                        </wpg:grpSpPr>
                        <wps:wsp>
                          <wps:cNvPr id="2441" name="Freeform 951"/>
                          <wps:cNvSpPr>
                            <a:spLocks/>
                          </wps:cNvSpPr>
                          <wps:spPr bwMode="auto">
                            <a:xfrm>
                              <a:off x="6723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T0 w 19"/>
                                <a:gd name="T2" fmla="+- 0 4997 4997"/>
                                <a:gd name="T3" fmla="*/ 4997 h 1"/>
                                <a:gd name="T4" fmla="+- 0 6741 6723"/>
                                <a:gd name="T5" fmla="*/ T4 w 19"/>
                                <a:gd name="T6" fmla="+- 0 4997 4997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2" name="Group 948"/>
                        <wpg:cNvGrpSpPr>
                          <a:grpSpLocks/>
                        </wpg:cNvGrpSpPr>
                        <wpg:grpSpPr bwMode="auto">
                          <a:xfrm>
                            <a:off x="6741" y="4996"/>
                            <a:ext cx="19" cy="2"/>
                            <a:chOff x="6741" y="4996"/>
                            <a:chExt cx="19" cy="2"/>
                          </a:xfrm>
                        </wpg:grpSpPr>
                        <wps:wsp>
                          <wps:cNvPr id="2443" name="Freeform 949"/>
                          <wps:cNvSpPr>
                            <a:spLocks/>
                          </wps:cNvSpPr>
                          <wps:spPr bwMode="auto">
                            <a:xfrm>
                              <a:off x="674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741 6741"/>
                                <a:gd name="T1" fmla="*/ T0 w 19"/>
                                <a:gd name="T2" fmla="+- 0 4997 4996"/>
                                <a:gd name="T3" fmla="*/ 4997 h 1"/>
                                <a:gd name="T4" fmla="+- 0 6760 6741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4" name="Group 946"/>
                        <wpg:cNvGrpSpPr>
                          <a:grpSpLocks/>
                        </wpg:cNvGrpSpPr>
                        <wpg:grpSpPr bwMode="auto">
                          <a:xfrm>
                            <a:off x="6760" y="4995"/>
                            <a:ext cx="19" cy="2"/>
                            <a:chOff x="6760" y="4995"/>
                            <a:chExt cx="19" cy="2"/>
                          </a:xfrm>
                        </wpg:grpSpPr>
                        <wps:wsp>
                          <wps:cNvPr id="2445" name="Freeform 947"/>
                          <wps:cNvSpPr>
                            <a:spLocks/>
                          </wps:cNvSpPr>
                          <wps:spPr bwMode="auto">
                            <a:xfrm>
                              <a:off x="6760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760 6760"/>
                                <a:gd name="T1" fmla="*/ T0 w 19"/>
                                <a:gd name="T2" fmla="+- 0 4996 4995"/>
                                <a:gd name="T3" fmla="*/ 4996 h 1"/>
                                <a:gd name="T4" fmla="+- 0 6778 6760"/>
                                <a:gd name="T5" fmla="*/ T4 w 19"/>
                                <a:gd name="T6" fmla="+- 0 4995 4995"/>
                                <a:gd name="T7" fmla="*/ 499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6" name="Group 944"/>
                        <wpg:cNvGrpSpPr>
                          <a:grpSpLocks/>
                        </wpg:cNvGrpSpPr>
                        <wpg:grpSpPr bwMode="auto">
                          <a:xfrm>
                            <a:off x="6778" y="4994"/>
                            <a:ext cx="19" cy="2"/>
                            <a:chOff x="6778" y="4994"/>
                            <a:chExt cx="19" cy="2"/>
                          </a:xfrm>
                        </wpg:grpSpPr>
                        <wps:wsp>
                          <wps:cNvPr id="2447" name="Freeform 945"/>
                          <wps:cNvSpPr>
                            <a:spLocks/>
                          </wps:cNvSpPr>
                          <wps:spPr bwMode="auto">
                            <a:xfrm>
                              <a:off x="6778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778 6778"/>
                                <a:gd name="T1" fmla="*/ T0 w 19"/>
                                <a:gd name="T2" fmla="+- 0 4995 4994"/>
                                <a:gd name="T3" fmla="*/ 4995 h 2"/>
                                <a:gd name="T4" fmla="+- 0 6796 6778"/>
                                <a:gd name="T5" fmla="*/ T4 w 19"/>
                                <a:gd name="T6" fmla="+- 0 4994 4994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8" name="Group 942"/>
                        <wpg:cNvGrpSpPr>
                          <a:grpSpLocks/>
                        </wpg:cNvGrpSpPr>
                        <wpg:grpSpPr bwMode="auto">
                          <a:xfrm>
                            <a:off x="6796" y="4993"/>
                            <a:ext cx="19" cy="2"/>
                            <a:chOff x="6796" y="4993"/>
                            <a:chExt cx="19" cy="2"/>
                          </a:xfrm>
                        </wpg:grpSpPr>
                        <wps:wsp>
                          <wps:cNvPr id="2449" name="Freeform 943"/>
                          <wps:cNvSpPr>
                            <a:spLocks/>
                          </wps:cNvSpPr>
                          <wps:spPr bwMode="auto">
                            <a:xfrm>
                              <a:off x="6796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796 6796"/>
                                <a:gd name="T1" fmla="*/ T0 w 19"/>
                                <a:gd name="T2" fmla="+- 0 4994 4993"/>
                                <a:gd name="T3" fmla="*/ 4994 h 2"/>
                                <a:gd name="T4" fmla="+- 0 6814 6796"/>
                                <a:gd name="T5" fmla="*/ T4 w 19"/>
                                <a:gd name="T6" fmla="+- 0 4993 4993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0" name="Group 940"/>
                        <wpg:cNvGrpSpPr>
                          <a:grpSpLocks/>
                        </wpg:cNvGrpSpPr>
                        <wpg:grpSpPr bwMode="auto">
                          <a:xfrm>
                            <a:off x="6814" y="4992"/>
                            <a:ext cx="19" cy="2"/>
                            <a:chOff x="6814" y="4992"/>
                            <a:chExt cx="19" cy="2"/>
                          </a:xfrm>
                        </wpg:grpSpPr>
                        <wps:wsp>
                          <wps:cNvPr id="2451" name="Freeform 941"/>
                          <wps:cNvSpPr>
                            <a:spLocks/>
                          </wps:cNvSpPr>
                          <wps:spPr bwMode="auto">
                            <a:xfrm>
                              <a:off x="6814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"/>
                                <a:gd name="T2" fmla="+- 0 4993 4992"/>
                                <a:gd name="T3" fmla="*/ 4993 h 1"/>
                                <a:gd name="T4" fmla="+- 0 6833 6814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2" name="Group 938"/>
                        <wpg:cNvGrpSpPr>
                          <a:grpSpLocks/>
                        </wpg:cNvGrpSpPr>
                        <wpg:grpSpPr bwMode="auto">
                          <a:xfrm>
                            <a:off x="6833" y="4992"/>
                            <a:ext cx="19" cy="2"/>
                            <a:chOff x="6833" y="4992"/>
                            <a:chExt cx="19" cy="2"/>
                          </a:xfrm>
                        </wpg:grpSpPr>
                        <wps:wsp>
                          <wps:cNvPr id="2453" name="Freeform 939"/>
                          <wps:cNvSpPr>
                            <a:spLocks/>
                          </wps:cNvSpPr>
                          <wps:spPr bwMode="auto">
                            <a:xfrm>
                              <a:off x="6833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33 6833"/>
                                <a:gd name="T1" fmla="*/ T0 w 19"/>
                                <a:gd name="T2" fmla="+- 0 4992 4992"/>
                                <a:gd name="T3" fmla="*/ 4992 h 1"/>
                                <a:gd name="T4" fmla="+- 0 6851 6833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4" name="Group 936"/>
                        <wpg:cNvGrpSpPr>
                          <a:grpSpLocks/>
                        </wpg:cNvGrpSpPr>
                        <wpg:grpSpPr bwMode="auto">
                          <a:xfrm>
                            <a:off x="6851" y="4991"/>
                            <a:ext cx="19" cy="2"/>
                            <a:chOff x="6851" y="4991"/>
                            <a:chExt cx="19" cy="2"/>
                          </a:xfrm>
                        </wpg:grpSpPr>
                        <wps:wsp>
                          <wps:cNvPr id="2455" name="Freeform 937"/>
                          <wps:cNvSpPr>
                            <a:spLocks/>
                          </wps:cNvSpPr>
                          <wps:spPr bwMode="auto">
                            <a:xfrm>
                              <a:off x="6851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51 6851"/>
                                <a:gd name="T1" fmla="*/ T0 w 19"/>
                                <a:gd name="T2" fmla="+- 0 4992 4991"/>
                                <a:gd name="T3" fmla="*/ 4992 h 1"/>
                                <a:gd name="T4" fmla="+- 0 6869 6851"/>
                                <a:gd name="T5" fmla="*/ T4 w 19"/>
                                <a:gd name="T6" fmla="+- 0 4991 4991"/>
                                <a:gd name="T7" fmla="*/ 49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6" name="Group 934"/>
                        <wpg:cNvGrpSpPr>
                          <a:grpSpLocks/>
                        </wpg:cNvGrpSpPr>
                        <wpg:grpSpPr bwMode="auto">
                          <a:xfrm>
                            <a:off x="6869" y="4991"/>
                            <a:ext cx="19" cy="2"/>
                            <a:chOff x="6869" y="4991"/>
                            <a:chExt cx="19" cy="2"/>
                          </a:xfrm>
                        </wpg:grpSpPr>
                        <wps:wsp>
                          <wps:cNvPr id="2457" name="Freeform 935"/>
                          <wps:cNvSpPr>
                            <a:spLocks/>
                          </wps:cNvSpPr>
                          <wps:spPr bwMode="auto">
                            <a:xfrm>
                              <a:off x="6869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69 6869"/>
                                <a:gd name="T1" fmla="*/ T0 w 19"/>
                                <a:gd name="T2" fmla="+- 0 6888 6869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8" name="Group 932"/>
                        <wpg:cNvGrpSpPr>
                          <a:grpSpLocks/>
                        </wpg:cNvGrpSpPr>
                        <wpg:grpSpPr bwMode="auto">
                          <a:xfrm>
                            <a:off x="6888" y="4991"/>
                            <a:ext cx="19" cy="2"/>
                            <a:chOff x="6888" y="4991"/>
                            <a:chExt cx="19" cy="2"/>
                          </a:xfrm>
                        </wpg:grpSpPr>
                        <wps:wsp>
                          <wps:cNvPr id="2459" name="Freeform 933"/>
                          <wps:cNvSpPr>
                            <a:spLocks/>
                          </wps:cNvSpPr>
                          <wps:spPr bwMode="auto">
                            <a:xfrm>
                              <a:off x="6888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88 6888"/>
                                <a:gd name="T1" fmla="*/ T0 w 19"/>
                                <a:gd name="T2" fmla="+- 0 4991 4991"/>
                                <a:gd name="T3" fmla="*/ 4991 h 1"/>
                                <a:gd name="T4" fmla="+- 0 6906 6888"/>
                                <a:gd name="T5" fmla="*/ T4 w 19"/>
                                <a:gd name="T6" fmla="+- 0 4992 4991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0" name="Group 930"/>
                        <wpg:cNvGrpSpPr>
                          <a:grpSpLocks/>
                        </wpg:cNvGrpSpPr>
                        <wpg:grpSpPr bwMode="auto">
                          <a:xfrm>
                            <a:off x="6906" y="4992"/>
                            <a:ext cx="19" cy="2"/>
                            <a:chOff x="6906" y="4992"/>
                            <a:chExt cx="19" cy="2"/>
                          </a:xfrm>
                        </wpg:grpSpPr>
                        <wps:wsp>
                          <wps:cNvPr id="2461" name="Freeform 931"/>
                          <wps:cNvSpPr>
                            <a:spLocks/>
                          </wps:cNvSpPr>
                          <wps:spPr bwMode="auto">
                            <a:xfrm>
                              <a:off x="690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06 6906"/>
                                <a:gd name="T1" fmla="*/ T0 w 19"/>
                                <a:gd name="T2" fmla="+- 0 4992 4992"/>
                                <a:gd name="T3" fmla="*/ 4992 h 1"/>
                                <a:gd name="T4" fmla="+- 0 6924 6906"/>
                                <a:gd name="T5" fmla="*/ T4 w 19"/>
                                <a:gd name="T6" fmla="+- 0 4993 4992"/>
                                <a:gd name="T7" fmla="*/ 499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2" name="Group 928"/>
                        <wpg:cNvGrpSpPr>
                          <a:grpSpLocks/>
                        </wpg:cNvGrpSpPr>
                        <wpg:grpSpPr bwMode="auto">
                          <a:xfrm>
                            <a:off x="6924" y="4993"/>
                            <a:ext cx="19" cy="2"/>
                            <a:chOff x="6924" y="4993"/>
                            <a:chExt cx="19" cy="2"/>
                          </a:xfrm>
                        </wpg:grpSpPr>
                        <wps:wsp>
                          <wps:cNvPr id="2463" name="Freeform 929"/>
                          <wps:cNvSpPr>
                            <a:spLocks/>
                          </wps:cNvSpPr>
                          <wps:spPr bwMode="auto">
                            <a:xfrm>
                              <a:off x="6924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924 6924"/>
                                <a:gd name="T1" fmla="*/ T0 w 19"/>
                                <a:gd name="T2" fmla="+- 0 4993 4993"/>
                                <a:gd name="T3" fmla="*/ 4993 h 2"/>
                                <a:gd name="T4" fmla="+- 0 6942 6924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4" name="Group 926"/>
                        <wpg:cNvGrpSpPr>
                          <a:grpSpLocks/>
                        </wpg:cNvGrpSpPr>
                        <wpg:grpSpPr bwMode="auto">
                          <a:xfrm>
                            <a:off x="6942" y="4994"/>
                            <a:ext cx="19" cy="2"/>
                            <a:chOff x="6942" y="4994"/>
                            <a:chExt cx="19" cy="2"/>
                          </a:xfrm>
                        </wpg:grpSpPr>
                        <wps:wsp>
                          <wps:cNvPr id="2465" name="Freeform 927"/>
                          <wps:cNvSpPr>
                            <a:spLocks/>
                          </wps:cNvSpPr>
                          <wps:spPr bwMode="auto">
                            <a:xfrm>
                              <a:off x="6942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942 6942"/>
                                <a:gd name="T1" fmla="*/ T0 w 19"/>
                                <a:gd name="T2" fmla="+- 0 4994 4994"/>
                                <a:gd name="T3" fmla="*/ 4994 h 2"/>
                                <a:gd name="T4" fmla="+- 0 6961 6942"/>
                                <a:gd name="T5" fmla="*/ T4 w 19"/>
                                <a:gd name="T6" fmla="+- 0 4996 4994"/>
                                <a:gd name="T7" fmla="*/ 49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6" name="Group 924"/>
                        <wpg:cNvGrpSpPr>
                          <a:grpSpLocks/>
                        </wpg:cNvGrpSpPr>
                        <wpg:grpSpPr bwMode="auto">
                          <a:xfrm>
                            <a:off x="6961" y="4996"/>
                            <a:ext cx="19" cy="2"/>
                            <a:chOff x="6961" y="4996"/>
                            <a:chExt cx="19" cy="2"/>
                          </a:xfrm>
                        </wpg:grpSpPr>
                        <wps:wsp>
                          <wps:cNvPr id="2467" name="Freeform 925"/>
                          <wps:cNvSpPr>
                            <a:spLocks/>
                          </wps:cNvSpPr>
                          <wps:spPr bwMode="auto">
                            <a:xfrm>
                              <a:off x="696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961 6961"/>
                                <a:gd name="T1" fmla="*/ T0 w 19"/>
                                <a:gd name="T2" fmla="+- 0 4996 4996"/>
                                <a:gd name="T3" fmla="*/ 4996 h 2"/>
                                <a:gd name="T4" fmla="+- 0 6979 6961"/>
                                <a:gd name="T5" fmla="*/ T4 w 19"/>
                                <a:gd name="T6" fmla="+- 0 4997 4996"/>
                                <a:gd name="T7" fmla="*/ 49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8" name="Group 922"/>
                        <wpg:cNvGrpSpPr>
                          <a:grpSpLocks/>
                        </wpg:cNvGrpSpPr>
                        <wpg:grpSpPr bwMode="auto">
                          <a:xfrm>
                            <a:off x="6979" y="4997"/>
                            <a:ext cx="19" cy="2"/>
                            <a:chOff x="6979" y="4997"/>
                            <a:chExt cx="19" cy="2"/>
                          </a:xfrm>
                        </wpg:grpSpPr>
                        <wps:wsp>
                          <wps:cNvPr id="2469" name="Freeform 923"/>
                          <wps:cNvSpPr>
                            <a:spLocks/>
                          </wps:cNvSpPr>
                          <wps:spPr bwMode="auto">
                            <a:xfrm>
                              <a:off x="6979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979 6979"/>
                                <a:gd name="T1" fmla="*/ T0 w 19"/>
                                <a:gd name="T2" fmla="+- 0 4997 4997"/>
                                <a:gd name="T3" fmla="*/ 4997 h 2"/>
                                <a:gd name="T4" fmla="+- 0 6997 6979"/>
                                <a:gd name="T5" fmla="*/ T4 w 19"/>
                                <a:gd name="T6" fmla="+- 0 4999 4997"/>
                                <a:gd name="T7" fmla="*/ 499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0" name="Group 920"/>
                        <wpg:cNvGrpSpPr>
                          <a:grpSpLocks/>
                        </wpg:cNvGrpSpPr>
                        <wpg:grpSpPr bwMode="auto">
                          <a:xfrm>
                            <a:off x="6997" y="4999"/>
                            <a:ext cx="19" cy="2"/>
                            <a:chOff x="6997" y="4999"/>
                            <a:chExt cx="19" cy="2"/>
                          </a:xfrm>
                        </wpg:grpSpPr>
                        <wps:wsp>
                          <wps:cNvPr id="2471" name="Freeform 921"/>
                          <wps:cNvSpPr>
                            <a:spLocks/>
                          </wps:cNvSpPr>
                          <wps:spPr bwMode="auto">
                            <a:xfrm>
                              <a:off x="6997" y="4999"/>
                              <a:ext cx="19" cy="2"/>
                            </a:xfrm>
                            <a:custGeom>
                              <a:avLst/>
                              <a:gdLst>
                                <a:gd name="T0" fmla="+- 0 6997 6997"/>
                                <a:gd name="T1" fmla="*/ T0 w 19"/>
                                <a:gd name="T2" fmla="+- 0 4999 4999"/>
                                <a:gd name="T3" fmla="*/ 4999 h 2"/>
                                <a:gd name="T4" fmla="+- 0 7016 6997"/>
                                <a:gd name="T5" fmla="*/ T4 w 19"/>
                                <a:gd name="T6" fmla="+- 0 5000 4999"/>
                                <a:gd name="T7" fmla="*/ 500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2" name="Group 918"/>
                        <wpg:cNvGrpSpPr>
                          <a:grpSpLocks/>
                        </wpg:cNvGrpSpPr>
                        <wpg:grpSpPr bwMode="auto">
                          <a:xfrm>
                            <a:off x="7016" y="5000"/>
                            <a:ext cx="19" cy="2"/>
                            <a:chOff x="7016" y="5000"/>
                            <a:chExt cx="19" cy="2"/>
                          </a:xfrm>
                        </wpg:grpSpPr>
                        <wps:wsp>
                          <wps:cNvPr id="2473" name="Freeform 919"/>
                          <wps:cNvSpPr>
                            <a:spLocks/>
                          </wps:cNvSpPr>
                          <wps:spPr bwMode="auto">
                            <a:xfrm>
                              <a:off x="7016" y="5000"/>
                              <a:ext cx="19" cy="2"/>
                            </a:xfrm>
                            <a:custGeom>
                              <a:avLst/>
                              <a:gdLst>
                                <a:gd name="T0" fmla="+- 0 7016 7016"/>
                                <a:gd name="T1" fmla="*/ T0 w 19"/>
                                <a:gd name="T2" fmla="+- 0 5000 5000"/>
                                <a:gd name="T3" fmla="*/ 5000 h 2"/>
                                <a:gd name="T4" fmla="+- 0 7034 7016"/>
                                <a:gd name="T5" fmla="*/ T4 w 19"/>
                                <a:gd name="T6" fmla="+- 0 5001 5000"/>
                                <a:gd name="T7" fmla="*/ 50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4" name="Group 916"/>
                        <wpg:cNvGrpSpPr>
                          <a:grpSpLocks/>
                        </wpg:cNvGrpSpPr>
                        <wpg:grpSpPr bwMode="auto">
                          <a:xfrm>
                            <a:off x="7034" y="5001"/>
                            <a:ext cx="19" cy="2"/>
                            <a:chOff x="7034" y="5001"/>
                            <a:chExt cx="19" cy="2"/>
                          </a:xfrm>
                        </wpg:grpSpPr>
                        <wps:wsp>
                          <wps:cNvPr id="2475" name="Freeform 917"/>
                          <wps:cNvSpPr>
                            <a:spLocks/>
                          </wps:cNvSpPr>
                          <wps:spPr bwMode="auto">
                            <a:xfrm>
                              <a:off x="7034" y="5001"/>
                              <a:ext cx="19" cy="2"/>
                            </a:xfrm>
                            <a:custGeom>
                              <a:avLst/>
                              <a:gdLst>
                                <a:gd name="T0" fmla="+- 0 7034 7034"/>
                                <a:gd name="T1" fmla="*/ T0 w 19"/>
                                <a:gd name="T2" fmla="+- 0 5001 5001"/>
                                <a:gd name="T3" fmla="*/ 5001 h 1"/>
                                <a:gd name="T4" fmla="+- 0 7053 7034"/>
                                <a:gd name="T5" fmla="*/ T4 w 19"/>
                                <a:gd name="T6" fmla="+- 0 5002 5001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6" name="Group 914"/>
                        <wpg:cNvGrpSpPr>
                          <a:grpSpLocks/>
                        </wpg:cNvGrpSpPr>
                        <wpg:grpSpPr bwMode="auto">
                          <a:xfrm>
                            <a:off x="7053" y="5002"/>
                            <a:ext cx="19" cy="2"/>
                            <a:chOff x="7053" y="5002"/>
                            <a:chExt cx="19" cy="2"/>
                          </a:xfrm>
                        </wpg:grpSpPr>
                        <wps:wsp>
                          <wps:cNvPr id="2477" name="Freeform 915"/>
                          <wps:cNvSpPr>
                            <a:spLocks/>
                          </wps:cNvSpPr>
                          <wps:spPr bwMode="auto">
                            <a:xfrm>
                              <a:off x="7053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53 7053"/>
                                <a:gd name="T1" fmla="*/ T0 w 19"/>
                                <a:gd name="T2" fmla="+- 0 5002 5002"/>
                                <a:gd name="T3" fmla="*/ 5002 h 1"/>
                                <a:gd name="T4" fmla="+- 0 7071 7053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8" name="Group 912"/>
                        <wpg:cNvGrpSpPr>
                          <a:grpSpLocks/>
                        </wpg:cNvGrpSpPr>
                        <wpg:grpSpPr bwMode="auto">
                          <a:xfrm>
                            <a:off x="7071" y="5002"/>
                            <a:ext cx="19" cy="2"/>
                            <a:chOff x="7071" y="5002"/>
                            <a:chExt cx="19" cy="2"/>
                          </a:xfrm>
                        </wpg:grpSpPr>
                        <wps:wsp>
                          <wps:cNvPr id="2479" name="Freeform 913"/>
                          <wps:cNvSpPr>
                            <a:spLocks/>
                          </wps:cNvSpPr>
                          <wps:spPr bwMode="auto">
                            <a:xfrm>
                              <a:off x="7071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71 7071"/>
                                <a:gd name="T1" fmla="*/ T0 w 19"/>
                                <a:gd name="T2" fmla="+- 0 5002 5002"/>
                                <a:gd name="T3" fmla="*/ 5002 h 1"/>
                                <a:gd name="T4" fmla="+- 0 7089 7071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0" name="Group 910"/>
                        <wpg:cNvGrpSpPr>
                          <a:grpSpLocks/>
                        </wpg:cNvGrpSpPr>
                        <wpg:grpSpPr bwMode="auto">
                          <a:xfrm>
                            <a:off x="7089" y="5002"/>
                            <a:ext cx="19" cy="2"/>
                            <a:chOff x="7089" y="5002"/>
                            <a:chExt cx="19" cy="2"/>
                          </a:xfrm>
                        </wpg:grpSpPr>
                        <wps:wsp>
                          <wps:cNvPr id="2481" name="Freeform 911"/>
                          <wps:cNvSpPr>
                            <a:spLocks/>
                          </wps:cNvSpPr>
                          <wps:spPr bwMode="auto">
                            <a:xfrm>
                              <a:off x="708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89 7089"/>
                                <a:gd name="T1" fmla="*/ T0 w 19"/>
                                <a:gd name="T2" fmla="+- 0 5002 5002"/>
                                <a:gd name="T3" fmla="*/ 5002 h 1"/>
                                <a:gd name="T4" fmla="+- 0 7107 708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2" name="Group 908"/>
                        <wpg:cNvGrpSpPr>
                          <a:grpSpLocks/>
                        </wpg:cNvGrpSpPr>
                        <wpg:grpSpPr bwMode="auto">
                          <a:xfrm>
                            <a:off x="7107" y="5002"/>
                            <a:ext cx="19" cy="2"/>
                            <a:chOff x="7107" y="5002"/>
                            <a:chExt cx="19" cy="2"/>
                          </a:xfrm>
                        </wpg:grpSpPr>
                        <wps:wsp>
                          <wps:cNvPr id="2483" name="Freeform 909"/>
                          <wps:cNvSpPr>
                            <a:spLocks/>
                          </wps:cNvSpPr>
                          <wps:spPr bwMode="auto">
                            <a:xfrm>
                              <a:off x="710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07 7107"/>
                                <a:gd name="T1" fmla="*/ T0 w 19"/>
                                <a:gd name="T2" fmla="+- 0 7126 7107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4" name="Group 906"/>
                        <wpg:cNvGrpSpPr>
                          <a:grpSpLocks/>
                        </wpg:cNvGrpSpPr>
                        <wpg:grpSpPr bwMode="auto">
                          <a:xfrm>
                            <a:off x="7126" y="5002"/>
                            <a:ext cx="19" cy="2"/>
                            <a:chOff x="7126" y="5002"/>
                            <a:chExt cx="19" cy="2"/>
                          </a:xfrm>
                        </wpg:grpSpPr>
                        <wps:wsp>
                          <wps:cNvPr id="2485" name="Freeform 907"/>
                          <wps:cNvSpPr>
                            <a:spLocks/>
                          </wps:cNvSpPr>
                          <wps:spPr bwMode="auto">
                            <a:xfrm>
                              <a:off x="7126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26 7126"/>
                                <a:gd name="T1" fmla="*/ T0 w 19"/>
                                <a:gd name="T2" fmla="+- 0 5002 5002"/>
                                <a:gd name="T3" fmla="*/ 5002 h 1"/>
                                <a:gd name="T4" fmla="+- 0 7144 7126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6" name="Group 904"/>
                        <wpg:cNvGrpSpPr>
                          <a:grpSpLocks/>
                        </wpg:cNvGrpSpPr>
                        <wpg:grpSpPr bwMode="auto">
                          <a:xfrm>
                            <a:off x="7144" y="5002"/>
                            <a:ext cx="19" cy="2"/>
                            <a:chOff x="7144" y="5002"/>
                            <a:chExt cx="19" cy="2"/>
                          </a:xfrm>
                        </wpg:grpSpPr>
                        <wps:wsp>
                          <wps:cNvPr id="2487" name="Freeform 905"/>
                          <wps:cNvSpPr>
                            <a:spLocks/>
                          </wps:cNvSpPr>
                          <wps:spPr bwMode="auto">
                            <a:xfrm>
                              <a:off x="7144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44 7144"/>
                                <a:gd name="T1" fmla="*/ T0 w 19"/>
                                <a:gd name="T2" fmla="+- 0 5002 5002"/>
                                <a:gd name="T3" fmla="*/ 5002 h 1"/>
                                <a:gd name="T4" fmla="+- 0 7162 7144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8" name="Group 902"/>
                        <wpg:cNvGrpSpPr>
                          <a:grpSpLocks/>
                        </wpg:cNvGrpSpPr>
                        <wpg:grpSpPr bwMode="auto">
                          <a:xfrm>
                            <a:off x="7162" y="5002"/>
                            <a:ext cx="37" cy="2"/>
                            <a:chOff x="7162" y="5002"/>
                            <a:chExt cx="37" cy="2"/>
                          </a:xfrm>
                        </wpg:grpSpPr>
                        <wps:wsp>
                          <wps:cNvPr id="2489" name="Freeform 903"/>
                          <wps:cNvSpPr>
                            <a:spLocks/>
                          </wps:cNvSpPr>
                          <wps:spPr bwMode="auto">
                            <a:xfrm>
                              <a:off x="7162" y="5002"/>
                              <a:ext cx="37" cy="2"/>
                            </a:xfrm>
                            <a:custGeom>
                              <a:avLst/>
                              <a:gdLst>
                                <a:gd name="T0" fmla="+- 0 7162 7162"/>
                                <a:gd name="T1" fmla="*/ T0 w 37"/>
                                <a:gd name="T2" fmla="+- 0 7199 7162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0" name="Group 900"/>
                        <wpg:cNvGrpSpPr>
                          <a:grpSpLocks/>
                        </wpg:cNvGrpSpPr>
                        <wpg:grpSpPr bwMode="auto">
                          <a:xfrm>
                            <a:off x="7199" y="5002"/>
                            <a:ext cx="19" cy="2"/>
                            <a:chOff x="7199" y="5002"/>
                            <a:chExt cx="19" cy="2"/>
                          </a:xfrm>
                        </wpg:grpSpPr>
                        <wps:wsp>
                          <wps:cNvPr id="2491" name="Freeform 901"/>
                          <wps:cNvSpPr>
                            <a:spLocks/>
                          </wps:cNvSpPr>
                          <wps:spPr bwMode="auto">
                            <a:xfrm>
                              <a:off x="719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99 7199"/>
                                <a:gd name="T1" fmla="*/ T0 w 19"/>
                                <a:gd name="T2" fmla="+- 0 5002 5002"/>
                                <a:gd name="T3" fmla="*/ 5002 h 1"/>
                                <a:gd name="T4" fmla="+- 0 7217 719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2" name="Group 898"/>
                        <wpg:cNvGrpSpPr>
                          <a:grpSpLocks/>
                        </wpg:cNvGrpSpPr>
                        <wpg:grpSpPr bwMode="auto">
                          <a:xfrm>
                            <a:off x="7217" y="5002"/>
                            <a:ext cx="19" cy="2"/>
                            <a:chOff x="7217" y="5002"/>
                            <a:chExt cx="19" cy="2"/>
                          </a:xfrm>
                        </wpg:grpSpPr>
                        <wps:wsp>
                          <wps:cNvPr id="2493" name="Freeform 899"/>
                          <wps:cNvSpPr>
                            <a:spLocks/>
                          </wps:cNvSpPr>
                          <wps:spPr bwMode="auto">
                            <a:xfrm>
                              <a:off x="721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17 7217"/>
                                <a:gd name="T1" fmla="*/ T0 w 19"/>
                                <a:gd name="T2" fmla="+- 0 5002 5002"/>
                                <a:gd name="T3" fmla="*/ 5002 h 1"/>
                                <a:gd name="T4" fmla="+- 0 7235 7217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4" name="Group 896"/>
                        <wpg:cNvGrpSpPr>
                          <a:grpSpLocks/>
                        </wpg:cNvGrpSpPr>
                        <wpg:grpSpPr bwMode="auto">
                          <a:xfrm>
                            <a:off x="7235" y="5002"/>
                            <a:ext cx="19" cy="2"/>
                            <a:chOff x="7235" y="5002"/>
                            <a:chExt cx="19" cy="2"/>
                          </a:xfrm>
                        </wpg:grpSpPr>
                        <wps:wsp>
                          <wps:cNvPr id="2495" name="Freeform 897"/>
                          <wps:cNvSpPr>
                            <a:spLocks/>
                          </wps:cNvSpPr>
                          <wps:spPr bwMode="auto">
                            <a:xfrm>
                              <a:off x="7235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35 7235"/>
                                <a:gd name="T1" fmla="*/ T0 w 19"/>
                                <a:gd name="T2" fmla="+- 0 5002 5002"/>
                                <a:gd name="T3" fmla="*/ 5002 h 1"/>
                                <a:gd name="T4" fmla="+- 0 7254 7235"/>
                                <a:gd name="T5" fmla="*/ T4 w 19"/>
                                <a:gd name="T6" fmla="+- 0 5003 5002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6" name="Group 894"/>
                        <wpg:cNvGrpSpPr>
                          <a:grpSpLocks/>
                        </wpg:cNvGrpSpPr>
                        <wpg:grpSpPr bwMode="auto">
                          <a:xfrm>
                            <a:off x="7254" y="5003"/>
                            <a:ext cx="19" cy="2"/>
                            <a:chOff x="7254" y="5003"/>
                            <a:chExt cx="19" cy="2"/>
                          </a:xfrm>
                        </wpg:grpSpPr>
                        <wps:wsp>
                          <wps:cNvPr id="2497" name="Freeform 895"/>
                          <wps:cNvSpPr>
                            <a:spLocks/>
                          </wps:cNvSpPr>
                          <wps:spPr bwMode="auto">
                            <a:xfrm>
                              <a:off x="7254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54 7254"/>
                                <a:gd name="T1" fmla="*/ T0 w 19"/>
                                <a:gd name="T2" fmla="+- 0 5003 5003"/>
                                <a:gd name="T3" fmla="*/ 5003 h 1"/>
                                <a:gd name="T4" fmla="+- 0 7272 7254"/>
                                <a:gd name="T5" fmla="*/ T4 w 19"/>
                                <a:gd name="T6" fmla="+- 0 5003 5003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8" name="Group 892"/>
                        <wpg:cNvGrpSpPr>
                          <a:grpSpLocks/>
                        </wpg:cNvGrpSpPr>
                        <wpg:grpSpPr bwMode="auto">
                          <a:xfrm>
                            <a:off x="7272" y="5003"/>
                            <a:ext cx="19" cy="2"/>
                            <a:chOff x="7272" y="5003"/>
                            <a:chExt cx="19" cy="2"/>
                          </a:xfrm>
                        </wpg:grpSpPr>
                        <wps:wsp>
                          <wps:cNvPr id="2499" name="Freeform 893"/>
                          <wps:cNvSpPr>
                            <a:spLocks/>
                          </wps:cNvSpPr>
                          <wps:spPr bwMode="auto">
                            <a:xfrm>
                              <a:off x="7272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72 7272"/>
                                <a:gd name="T1" fmla="*/ T0 w 19"/>
                                <a:gd name="T2" fmla="+- 0 5003 5003"/>
                                <a:gd name="T3" fmla="*/ 5003 h 1"/>
                                <a:gd name="T4" fmla="+- 0 7291 7272"/>
                                <a:gd name="T5" fmla="*/ T4 w 19"/>
                                <a:gd name="T6" fmla="+- 0 5004 5003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0" name="Group 890"/>
                        <wpg:cNvGrpSpPr>
                          <a:grpSpLocks/>
                        </wpg:cNvGrpSpPr>
                        <wpg:grpSpPr bwMode="auto">
                          <a:xfrm>
                            <a:off x="7291" y="5004"/>
                            <a:ext cx="19" cy="2"/>
                            <a:chOff x="7291" y="5004"/>
                            <a:chExt cx="19" cy="2"/>
                          </a:xfrm>
                        </wpg:grpSpPr>
                        <wps:wsp>
                          <wps:cNvPr id="2501" name="Freeform 891"/>
                          <wps:cNvSpPr>
                            <a:spLocks/>
                          </wps:cNvSpPr>
                          <wps:spPr bwMode="auto">
                            <a:xfrm>
                              <a:off x="7291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291 7291"/>
                                <a:gd name="T1" fmla="*/ T0 w 19"/>
                                <a:gd name="T2" fmla="+- 0 5004 5004"/>
                                <a:gd name="T3" fmla="*/ 5004 h 1"/>
                                <a:gd name="T4" fmla="+- 0 7309 7291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2" name="Group 888"/>
                        <wpg:cNvGrpSpPr>
                          <a:grpSpLocks/>
                        </wpg:cNvGrpSpPr>
                        <wpg:grpSpPr bwMode="auto">
                          <a:xfrm>
                            <a:off x="7309" y="5004"/>
                            <a:ext cx="19" cy="2"/>
                            <a:chOff x="7309" y="5004"/>
                            <a:chExt cx="19" cy="2"/>
                          </a:xfrm>
                        </wpg:grpSpPr>
                        <wps:wsp>
                          <wps:cNvPr id="2503" name="Freeform 889"/>
                          <wps:cNvSpPr>
                            <a:spLocks/>
                          </wps:cNvSpPr>
                          <wps:spPr bwMode="auto">
                            <a:xfrm>
                              <a:off x="7309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09 7309"/>
                                <a:gd name="T1" fmla="*/ T0 w 19"/>
                                <a:gd name="T2" fmla="+- 0 5004 5004"/>
                                <a:gd name="T3" fmla="*/ 5004 h 1"/>
                                <a:gd name="T4" fmla="+- 0 7327 7309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4" name="Group 886"/>
                        <wpg:cNvGrpSpPr>
                          <a:grpSpLocks/>
                        </wpg:cNvGrpSpPr>
                        <wpg:grpSpPr bwMode="auto">
                          <a:xfrm>
                            <a:off x="7327" y="5004"/>
                            <a:ext cx="19" cy="2"/>
                            <a:chOff x="7327" y="5004"/>
                            <a:chExt cx="19" cy="2"/>
                          </a:xfrm>
                        </wpg:grpSpPr>
                        <wps:wsp>
                          <wps:cNvPr id="2505" name="Freeform 887"/>
                          <wps:cNvSpPr>
                            <a:spLocks/>
                          </wps:cNvSpPr>
                          <wps:spPr bwMode="auto">
                            <a:xfrm>
                              <a:off x="7327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19"/>
                                <a:gd name="T2" fmla="+- 0 5004 5004"/>
                                <a:gd name="T3" fmla="*/ 5004 h 1"/>
                                <a:gd name="T4" fmla="+- 0 7345 7327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6" name="Group 884"/>
                        <wpg:cNvGrpSpPr>
                          <a:grpSpLocks/>
                        </wpg:cNvGrpSpPr>
                        <wpg:grpSpPr bwMode="auto">
                          <a:xfrm>
                            <a:off x="7345" y="5004"/>
                            <a:ext cx="55" cy="2"/>
                            <a:chOff x="7345" y="5004"/>
                            <a:chExt cx="55" cy="2"/>
                          </a:xfrm>
                        </wpg:grpSpPr>
                        <wps:wsp>
                          <wps:cNvPr id="2507" name="Freeform 885"/>
                          <wps:cNvSpPr>
                            <a:spLocks/>
                          </wps:cNvSpPr>
                          <wps:spPr bwMode="auto">
                            <a:xfrm>
                              <a:off x="7345" y="5004"/>
                              <a:ext cx="55" cy="2"/>
                            </a:xfrm>
                            <a:custGeom>
                              <a:avLst/>
                              <a:gdLst>
                                <a:gd name="T0" fmla="+- 0 7345 7345"/>
                                <a:gd name="T1" fmla="*/ T0 w 55"/>
                                <a:gd name="T2" fmla="+- 0 7400 7345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8" name="Group 882"/>
                        <wpg:cNvGrpSpPr>
                          <a:grpSpLocks/>
                        </wpg:cNvGrpSpPr>
                        <wpg:grpSpPr bwMode="auto">
                          <a:xfrm>
                            <a:off x="7400" y="5004"/>
                            <a:ext cx="19" cy="2"/>
                            <a:chOff x="7400" y="5004"/>
                            <a:chExt cx="19" cy="2"/>
                          </a:xfrm>
                        </wpg:grpSpPr>
                        <wps:wsp>
                          <wps:cNvPr id="2509" name="Freeform 883"/>
                          <wps:cNvSpPr>
                            <a:spLocks/>
                          </wps:cNvSpPr>
                          <wps:spPr bwMode="auto">
                            <a:xfrm>
                              <a:off x="7400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400 7400"/>
                                <a:gd name="T1" fmla="*/ T0 w 19"/>
                                <a:gd name="T2" fmla="+- 0 5004 5004"/>
                                <a:gd name="T3" fmla="*/ 5004 h 1"/>
                                <a:gd name="T4" fmla="+- 0 7419 7400"/>
                                <a:gd name="T5" fmla="*/ T4 w 19"/>
                                <a:gd name="T6" fmla="+- 0 5005 5004"/>
                                <a:gd name="T7" fmla="*/ 500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0" name="Group 880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7325" cy="2"/>
                            <a:chOff x="94" y="9"/>
                            <a:chExt cx="7325" cy="2"/>
                          </a:xfrm>
                        </wpg:grpSpPr>
                        <wps:wsp>
                          <wps:cNvPr id="2511" name="Freeform 881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2" name="Group 878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2" cy="5129"/>
                            <a:chOff x="94" y="9"/>
                            <a:chExt cx="2" cy="5129"/>
                          </a:xfrm>
                        </wpg:grpSpPr>
                        <wps:wsp>
                          <wps:cNvPr id="2513" name="Freeform 879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2" cy="5129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9 h 5129"/>
                                <a:gd name="T2" fmla="+- 0 5137 9"/>
                                <a:gd name="T3" fmla="*/ 5137 h 512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29">
                                  <a:moveTo>
                                    <a:pt x="0" y="0"/>
                                  </a:moveTo>
                                  <a:lnTo>
                                    <a:pt x="0" y="5128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4" name="Group 876"/>
                        <wpg:cNvGrpSpPr>
                          <a:grpSpLocks/>
                        </wpg:cNvGrpSpPr>
                        <wpg:grpSpPr bwMode="auto">
                          <a:xfrm>
                            <a:off x="10" y="3792"/>
                            <a:ext cx="85" cy="2"/>
                            <a:chOff x="10" y="3792"/>
                            <a:chExt cx="85" cy="2"/>
                          </a:xfrm>
                        </wpg:grpSpPr>
                        <wps:wsp>
                          <wps:cNvPr id="2515" name="Freeform 877"/>
                          <wps:cNvSpPr>
                            <a:spLocks/>
                          </wps:cNvSpPr>
                          <wps:spPr bwMode="auto">
                            <a:xfrm>
                              <a:off x="10" y="3792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6" name="Group 874"/>
                        <wpg:cNvGrpSpPr>
                          <a:grpSpLocks/>
                        </wpg:cNvGrpSpPr>
                        <wpg:grpSpPr bwMode="auto">
                          <a:xfrm>
                            <a:off x="10" y="2531"/>
                            <a:ext cx="85" cy="2"/>
                            <a:chOff x="10" y="2531"/>
                            <a:chExt cx="85" cy="2"/>
                          </a:xfrm>
                        </wpg:grpSpPr>
                        <wps:wsp>
                          <wps:cNvPr id="2517" name="Freeform 875"/>
                          <wps:cNvSpPr>
                            <a:spLocks/>
                          </wps:cNvSpPr>
                          <wps:spPr bwMode="auto">
                            <a:xfrm>
                              <a:off x="10" y="2531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8" name="Group 872"/>
                        <wpg:cNvGrpSpPr>
                          <a:grpSpLocks/>
                        </wpg:cNvGrpSpPr>
                        <wpg:grpSpPr bwMode="auto">
                          <a:xfrm>
                            <a:off x="10" y="1270"/>
                            <a:ext cx="85" cy="2"/>
                            <a:chOff x="10" y="1270"/>
                            <a:chExt cx="85" cy="2"/>
                          </a:xfrm>
                        </wpg:grpSpPr>
                        <wps:wsp>
                          <wps:cNvPr id="2519" name="Freeform 873"/>
                          <wps:cNvSpPr>
                            <a:spLocks/>
                          </wps:cNvSpPr>
                          <wps:spPr bwMode="auto">
                            <a:xfrm>
                              <a:off x="10" y="1270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0" name="Group 870"/>
                        <wpg:cNvGrpSpPr>
                          <a:grpSpLocks/>
                        </wpg:cNvGrpSpPr>
                        <wpg:grpSpPr bwMode="auto">
                          <a:xfrm>
                            <a:off x="10" y="9"/>
                            <a:ext cx="85" cy="2"/>
                            <a:chOff x="10" y="9"/>
                            <a:chExt cx="85" cy="2"/>
                          </a:xfrm>
                        </wpg:grpSpPr>
                        <wps:wsp>
                          <wps:cNvPr id="2521" name="Freeform 871"/>
                          <wps:cNvSpPr>
                            <a:spLocks/>
                          </wps:cNvSpPr>
                          <wps:spPr bwMode="auto">
                            <a:xfrm>
                              <a:off x="10" y="9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2" name="Group 868"/>
                        <wpg:cNvGrpSpPr>
                          <a:grpSpLocks/>
                        </wpg:cNvGrpSpPr>
                        <wpg:grpSpPr bwMode="auto">
                          <a:xfrm>
                            <a:off x="1925" y="5053"/>
                            <a:ext cx="2" cy="85"/>
                            <a:chOff x="1925" y="5053"/>
                            <a:chExt cx="2" cy="85"/>
                          </a:xfrm>
                        </wpg:grpSpPr>
                        <wps:wsp>
                          <wps:cNvPr id="2523" name="Freeform 869"/>
                          <wps:cNvSpPr>
                            <a:spLocks/>
                          </wps:cNvSpPr>
                          <wps:spPr bwMode="auto">
                            <a:xfrm>
                              <a:off x="1925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4" name="Group 866"/>
                        <wpg:cNvGrpSpPr>
                          <a:grpSpLocks/>
                        </wpg:cNvGrpSpPr>
                        <wpg:grpSpPr bwMode="auto">
                          <a:xfrm>
                            <a:off x="3756" y="5053"/>
                            <a:ext cx="2" cy="85"/>
                            <a:chOff x="3756" y="5053"/>
                            <a:chExt cx="2" cy="85"/>
                          </a:xfrm>
                        </wpg:grpSpPr>
                        <wps:wsp>
                          <wps:cNvPr id="2525" name="Freeform 867"/>
                          <wps:cNvSpPr>
                            <a:spLocks/>
                          </wps:cNvSpPr>
                          <wps:spPr bwMode="auto">
                            <a:xfrm>
                              <a:off x="3756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6" name="Group 864"/>
                        <wpg:cNvGrpSpPr>
                          <a:grpSpLocks/>
                        </wpg:cNvGrpSpPr>
                        <wpg:grpSpPr bwMode="auto">
                          <a:xfrm>
                            <a:off x="5588" y="5053"/>
                            <a:ext cx="2" cy="85"/>
                            <a:chOff x="5588" y="5053"/>
                            <a:chExt cx="2" cy="85"/>
                          </a:xfrm>
                        </wpg:grpSpPr>
                        <wps:wsp>
                          <wps:cNvPr id="2527" name="Freeform 865"/>
                          <wps:cNvSpPr>
                            <a:spLocks/>
                          </wps:cNvSpPr>
                          <wps:spPr bwMode="auto">
                            <a:xfrm>
                              <a:off x="5588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8" name="Group 862"/>
                        <wpg:cNvGrpSpPr>
                          <a:grpSpLocks/>
                        </wpg:cNvGrpSpPr>
                        <wpg:grpSpPr bwMode="auto">
                          <a:xfrm>
                            <a:off x="7419" y="5053"/>
                            <a:ext cx="2" cy="85"/>
                            <a:chOff x="7419" y="5053"/>
                            <a:chExt cx="2" cy="85"/>
                          </a:xfrm>
                        </wpg:grpSpPr>
                        <wps:wsp>
                          <wps:cNvPr id="2529" name="Freeform 863"/>
                          <wps:cNvSpPr>
                            <a:spLocks/>
                          </wps:cNvSpPr>
                          <wps:spPr bwMode="auto">
                            <a:xfrm>
                              <a:off x="7419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0" name="Group 860"/>
                        <wpg:cNvGrpSpPr>
                          <a:grpSpLocks/>
                        </wpg:cNvGrpSpPr>
                        <wpg:grpSpPr bwMode="auto">
                          <a:xfrm>
                            <a:off x="4428" y="1982"/>
                            <a:ext cx="791" cy="212"/>
                            <a:chOff x="4428" y="1982"/>
                            <a:chExt cx="791" cy="212"/>
                          </a:xfrm>
                        </wpg:grpSpPr>
                        <wps:wsp>
                          <wps:cNvPr id="2531" name="Freeform 861"/>
                          <wps:cNvSpPr>
                            <a:spLocks/>
                          </wps:cNvSpPr>
                          <wps:spPr bwMode="auto">
                            <a:xfrm>
                              <a:off x="4428" y="1982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193 1982"/>
                                <a:gd name="T3" fmla="*/ 2193 h 212"/>
                                <a:gd name="T4" fmla="+- 0 5218 4428"/>
                                <a:gd name="T5" fmla="*/ T4 w 791"/>
                                <a:gd name="T6" fmla="+- 0 2193 1982"/>
                                <a:gd name="T7" fmla="*/ 2193 h 212"/>
                                <a:gd name="T8" fmla="+- 0 5218 4428"/>
                                <a:gd name="T9" fmla="*/ T8 w 791"/>
                                <a:gd name="T10" fmla="+- 0 1982 1982"/>
                                <a:gd name="T11" fmla="*/ 1982 h 212"/>
                                <a:gd name="T12" fmla="+- 0 4428 4428"/>
                                <a:gd name="T13" fmla="*/ T12 w 791"/>
                                <a:gd name="T14" fmla="+- 0 1982 1982"/>
                                <a:gd name="T15" fmla="*/ 1982 h 212"/>
                                <a:gd name="T16" fmla="+- 0 4428 4428"/>
                                <a:gd name="T17" fmla="*/ T16 w 791"/>
                                <a:gd name="T18" fmla="+- 0 2193 1982"/>
                                <a:gd name="T19" fmla="*/ 2193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2" name="Group 858"/>
                        <wpg:cNvGrpSpPr>
                          <a:grpSpLocks/>
                        </wpg:cNvGrpSpPr>
                        <wpg:grpSpPr bwMode="auto">
                          <a:xfrm>
                            <a:off x="4428" y="2278"/>
                            <a:ext cx="791" cy="212"/>
                            <a:chOff x="4428" y="2278"/>
                            <a:chExt cx="791" cy="212"/>
                          </a:xfrm>
                        </wpg:grpSpPr>
                        <wps:wsp>
                          <wps:cNvPr id="2533" name="Freeform 859"/>
                          <wps:cNvSpPr>
                            <a:spLocks/>
                          </wps:cNvSpPr>
                          <wps:spPr bwMode="auto">
                            <a:xfrm>
                              <a:off x="4428" y="2278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489 2278"/>
                                <a:gd name="T3" fmla="*/ 2489 h 212"/>
                                <a:gd name="T4" fmla="+- 0 5218 4428"/>
                                <a:gd name="T5" fmla="*/ T4 w 791"/>
                                <a:gd name="T6" fmla="+- 0 2489 2278"/>
                                <a:gd name="T7" fmla="*/ 2489 h 212"/>
                                <a:gd name="T8" fmla="+- 0 5218 4428"/>
                                <a:gd name="T9" fmla="*/ T8 w 791"/>
                                <a:gd name="T10" fmla="+- 0 2278 2278"/>
                                <a:gd name="T11" fmla="*/ 2278 h 212"/>
                                <a:gd name="T12" fmla="+- 0 4428 4428"/>
                                <a:gd name="T13" fmla="*/ T12 w 791"/>
                                <a:gd name="T14" fmla="+- 0 2278 2278"/>
                                <a:gd name="T15" fmla="*/ 2278 h 212"/>
                                <a:gd name="T16" fmla="+- 0 4428 4428"/>
                                <a:gd name="T17" fmla="*/ T16 w 791"/>
                                <a:gd name="T18" fmla="+- 0 2489 2278"/>
                                <a:gd name="T19" fmla="*/ 2489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4" name="Group 856"/>
                        <wpg:cNvGrpSpPr>
                          <a:grpSpLocks/>
                        </wpg:cNvGrpSpPr>
                        <wpg:grpSpPr bwMode="auto">
                          <a:xfrm>
                            <a:off x="4428" y="2573"/>
                            <a:ext cx="791" cy="212"/>
                            <a:chOff x="4428" y="2573"/>
                            <a:chExt cx="791" cy="212"/>
                          </a:xfrm>
                        </wpg:grpSpPr>
                        <wps:wsp>
                          <wps:cNvPr id="2535" name="Freeform 857"/>
                          <wps:cNvSpPr>
                            <a:spLocks/>
                          </wps:cNvSpPr>
                          <wps:spPr bwMode="auto">
                            <a:xfrm>
                              <a:off x="4428" y="2573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784 2573"/>
                                <a:gd name="T3" fmla="*/ 2784 h 212"/>
                                <a:gd name="T4" fmla="+- 0 5218 4428"/>
                                <a:gd name="T5" fmla="*/ T4 w 791"/>
                                <a:gd name="T6" fmla="+- 0 2784 2573"/>
                                <a:gd name="T7" fmla="*/ 2784 h 212"/>
                                <a:gd name="T8" fmla="+- 0 5218 4428"/>
                                <a:gd name="T9" fmla="*/ T8 w 791"/>
                                <a:gd name="T10" fmla="+- 0 2573 2573"/>
                                <a:gd name="T11" fmla="*/ 2573 h 212"/>
                                <a:gd name="T12" fmla="+- 0 4428 4428"/>
                                <a:gd name="T13" fmla="*/ T12 w 791"/>
                                <a:gd name="T14" fmla="+- 0 2573 2573"/>
                                <a:gd name="T15" fmla="*/ 2573 h 212"/>
                                <a:gd name="T16" fmla="+- 0 4428 4428"/>
                                <a:gd name="T17" fmla="*/ T16 w 791"/>
                                <a:gd name="T18" fmla="+- 0 2784 2573"/>
                                <a:gd name="T19" fmla="*/ 2784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6" name="Group 853"/>
                        <wpg:cNvGrpSpPr>
                          <a:grpSpLocks/>
                        </wpg:cNvGrpSpPr>
                        <wpg:grpSpPr bwMode="auto">
                          <a:xfrm>
                            <a:off x="4428" y="2869"/>
                            <a:ext cx="791" cy="212"/>
                            <a:chOff x="4428" y="2869"/>
                            <a:chExt cx="791" cy="212"/>
                          </a:xfrm>
                        </wpg:grpSpPr>
                        <wps:wsp>
                          <wps:cNvPr id="2537" name="Freeform 855"/>
                          <wps:cNvSpPr>
                            <a:spLocks/>
                          </wps:cNvSpPr>
                          <wps:spPr bwMode="auto">
                            <a:xfrm>
                              <a:off x="4428" y="2869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3080 2869"/>
                                <a:gd name="T3" fmla="*/ 3080 h 212"/>
                                <a:gd name="T4" fmla="+- 0 5218 4428"/>
                                <a:gd name="T5" fmla="*/ T4 w 791"/>
                                <a:gd name="T6" fmla="+- 0 3080 2869"/>
                                <a:gd name="T7" fmla="*/ 3080 h 212"/>
                                <a:gd name="T8" fmla="+- 0 5218 4428"/>
                                <a:gd name="T9" fmla="*/ T8 w 791"/>
                                <a:gd name="T10" fmla="+- 0 2869 2869"/>
                                <a:gd name="T11" fmla="*/ 2869 h 212"/>
                                <a:gd name="T12" fmla="+- 0 4428 4428"/>
                                <a:gd name="T13" fmla="*/ T12 w 791"/>
                                <a:gd name="T14" fmla="+- 0 2869 2869"/>
                                <a:gd name="T15" fmla="*/ 2869 h 212"/>
                                <a:gd name="T16" fmla="+- 0 4428 4428"/>
                                <a:gd name="T17" fmla="*/ T16 w 791"/>
                                <a:gd name="T18" fmla="+- 0 3080 2869"/>
                                <a:gd name="T19" fmla="*/ 3080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8" name="Text Box 8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429" cy="51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229CB4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AE28873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F995C33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972E1C0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374B58B2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0966540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4B7381F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3F0B802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4CFE7CA" w14:textId="77777777" w:rsidR="008063EC" w:rsidRPr="00FA0A64" w:rsidRDefault="008063EC" w:rsidP="00FA0A64">
                                <w:pPr>
                                  <w:spacing w:before="164"/>
                                  <w:ind w:right="126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E in [−</w:t>
                                </w:r>
                                <w:proofErr w:type="spellStart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Inf</w:t>
                                </w:r>
                                <w:proofErr w:type="spellEnd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,  0.0] : 48.9</w:t>
                                </w:r>
                              </w:p>
                              <w:p w14:paraId="76FBF9A9" w14:textId="77777777" w:rsidR="008063EC" w:rsidRPr="00FA0A64" w:rsidRDefault="008063EC" w:rsidP="00FA0A64">
                                <w:pPr>
                                  <w:spacing w:before="54"/>
                                  <w:ind w:right="191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0,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pacing w:val="58"/>
                                    <w:sz w:val="21"/>
                                  </w:rPr>
                                  <w:t xml:space="preserve"> 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0.5] : 20.8</w:t>
                                </w:r>
                              </w:p>
                              <w:p w14:paraId="3BA5BAF6" w14:textId="77777777" w:rsidR="008063EC" w:rsidRPr="00FA0A64" w:rsidRDefault="008063EC" w:rsidP="00FA0A64">
                                <w:pPr>
                                  <w:spacing w:before="54"/>
                                  <w:ind w:right="367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5, 1.0] : 9.6</w:t>
                                </w:r>
                              </w:p>
                              <w:p w14:paraId="60023EDD" w14:textId="77777777" w:rsidR="008063EC" w:rsidRPr="00FA0A64" w:rsidRDefault="008063EC" w:rsidP="00FA0A64">
                                <w:pPr>
                                  <w:spacing w:before="54"/>
                                  <w:ind w:right="249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1.0, Inf.] : 20.7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31651A" id="_x0000_s1861" style="width:371.45pt;height:257.2pt;mso-position-horizontal-relative:char;mso-position-vertical-relative:line" coordsize="7429,514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">
                <v:group id="Group 1677" o:spid="_x0000_s1862" style="position:absolute;left:94;top:5053;width:7325;height:2" coordorigin="94,5053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">
                  <v:shape id="Freeform 1678" o:spid="_x0000_s1863" style="position:absolute;left:94;top:5053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5" o:spid="_x0000_s1864" style="position:absolute;left:94;top:3792;width:7325;height:2" coordorigin="94,3792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">
                  <v:shape id="Freeform 1676" o:spid="_x0000_s1865" style="position:absolute;left:94;top:3792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3" o:spid="_x0000_s1866" style="position:absolute;left:94;top:2531;width:4243;height:2" coordorigin="94,2531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">
                  <v:shape id="Freeform 1674" o:spid="_x0000_s1867" style="position:absolute;left:94;top:2531;width:4243;height:2;visibility:visible;mso-wrap-style:square;v-text-anchor:top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" path="m,l4243,e" filled="f" strokecolor="#eaf2f3" strokeweight=".32186mm">
                    <v:path arrowok="t" o:connecttype="custom" o:connectlocs="0,0;4243,0" o:connectangles="0,0"/>
                  </v:shape>
                </v:group>
                <v:group id="Group 1671" o:spid="_x0000_s1868" style="position:absolute;left:94;top:1270;width:7325;height:2" coordorigin="94,1270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">
                  <v:shape id="Freeform 1672" o:spid="_x0000_s1869" style="position:absolute;left:94;top:1270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65" o:spid="_x0000_s1870" style="position:absolute;left:204;top:290;width:1722;height:4763" coordorigin="204,290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u8fK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">
                  <v:shape id="Freeform 1670" o:spid="_x0000_s1871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" path="m1410,r-37,63l1355,127r-18,85l1318,318r-18,125l1282,585r-18,157l1245,913r-18,181l1209,1284r-19,197l1172,1683r-18,203l1135,2092r-18,204l1099,2499r-19,199l1062,2894r-18,190l1025,3267r-18,175l989,3607r-18,154l952,3903r-18,129l916,4147r-19,101l879,4336r-18,75l842,4475r-36,98l769,4642r-55,64l659,4740r-73,18l513,4762r-19,1l18,4763r-18,l1721,4763r,-3465l1703,1203r-18,-96l1666,1011r-18,-96l1630,818r-19,-98l1593,623r-18,-97l1557,432r-19,-91l1520,256r-18,-77l1483,112,1446,21,1428,1,1410,xe" fillcolor="#ffe5cc" stroked="f">
                    <v:path arrowok="t" o:connecttype="custom" o:connectlocs="1410,290;1373,353;1355,417;1337,502;1318,608;1300,733;1282,875;1264,1032;1245,1203;1227,1384;1209,1574;1190,1771;1172,1973;1154,2176;1135,2382;1117,2586;1099,2789;1080,2988;1062,3184;1044,3374;1025,3557;1007,3732;989,3897;971,4051;952,4193;934,4322;916,4437;897,4538;879,4626;861,4701;842,4765;806,4863;769,4932;714,4996;659,5030;586,5048;513,5052;494,5053;18,5053;0,5053;1721,5053;1721,1588;1703,1493;1685,1397;1666,1301;1648,1205;1630,1108;1611,1010;1593,913;1575,816;1557,722;1538,631;1520,546;1502,469;1483,402;1446,311;1428,291;1410,290" o:connectangles="0,0,0,0,0,0,0,0,0,0,0,0,0,0,0,0,0,0,0,0,0,0,0,0,0,0,0,0,0,0,0,0,0,0,0,0,0,0,0,0,0,0,0,0,0,0,0,0,0,0,0,0,0,0,0,0,0,0"/>
                  </v:shape>
                  <v:shape id="Freeform 1669" o:spid="_x0000_s1872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" path="m366,4762r-293,l55,4763r330,l366,4762xe" fillcolor="#ffe5cc" stroked="f">
                    <v:path arrowok="t" o:connecttype="custom" o:connectlocs="366,5052;73,5052;55,5053;385,5053;366,5052" o:connectangles="0,0,0,0,0"/>
                  </v:shape>
                  <v:shape id="Freeform 1668" o:spid="_x0000_s1873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" path="m330,4762r-220,l92,4762r256,l330,4762xe" fillcolor="#ffe5cc" stroked="f">
                    <v:path arrowok="t" o:connecttype="custom" o:connectlocs="330,5052;110,5052;92,5052;348,5052;330,5052" o:connectangles="0,0,0,0,0"/>
                  </v:shape>
                  <v:shape id="Freeform 1667" o:spid="_x0000_s1874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" path="m293,4762r-146,l128,4762r183,l293,4762xe" fillcolor="#ffe5cc" stroked="f">
                    <v:path arrowok="t" o:connecttype="custom" o:connectlocs="293,5052;147,5052;128,5052;311,5052;293,5052" o:connectangles="0,0,0,0,0"/>
                  </v:shape>
                  <v:shape id="Freeform 1666" o:spid="_x0000_s1875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" path="m256,4762r-73,l165,4762r110,l256,4762xe" fillcolor="#ffe5cc" stroked="f">
                    <v:path arrowok="t" o:connecttype="custom" o:connectlocs="256,5052;183,5052;165,5052;275,5052;256,5052" o:connectangles="0,0,0,0,0"/>
                  </v:shape>
                </v:group>
                <v:group id="Group 1663" o:spid="_x0000_s1876" style="position:absolute;left:1467;top:290;width:147;height:743" coordorigin="1467,290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">
                  <v:shape id="Freeform 1664" o:spid="_x0000_s1877" style="position:absolute;left:1467;top:290;width:147;height:743;visibility:visible;mso-wrap-style:square;v-text-anchor:top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" path="m147,l110,63,92,127,74,212,55,318,37,443,19,585,1,742e" filled="f" strokecolor="white" strokeweight=".08942mm">
                    <v:path arrowok="t" o:connecttype="custom" o:connectlocs="147,290;110,353;92,417;74,502;55,608;37,733;19,875;1,1032" o:connectangles="0,0,0,0,0,0,0,0"/>
                  </v:shape>
                </v:group>
                <v:group id="Group 1660" o:spid="_x0000_s1878" style="position:absolute;left:863;top:1205;width:586;height:3826" coordorigin="863,1205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">
                  <v:shape id="Freeform 1662" o:spid="_x0000_s1879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" path="m586,l568,179e" filled="f" strokecolor="white" strokeweight=".08942mm">
                    <v:path arrowok="t" o:connecttype="custom" o:connectlocs="586,1205;568,1384" o:connectangles="0,0"/>
                  </v:shape>
                  <v:shape id="Freeform 1661" o:spid="_x0000_s1880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" path="m568,179l550,369,531,566,513,768,495,971r-19,206l458,1381r-18,203l421,1783r-18,196l385,2169r-19,183l348,2527r-18,165l312,2846r-19,142l275,3117r-18,115l238,3333r-18,88l202,3496r-19,64l147,3658r-37,69l55,3791,,3825e" filled="f" strokecolor="white" strokeweight=".08942mm">
                    <v:path arrowok="t" o:connecttype="custom" o:connectlocs="568,1384;550,1574;531,1771;513,1973;495,2176;476,2382;458,2586;440,2789;421,2988;403,3184;385,3374;366,3557;348,3732;330,3897;312,4051;293,4193;275,4322;257,4437;238,4538;220,4626;202,4701;183,4765;147,4863;110,4932;55,4996;0,5030" o:connectangles="0,0,0,0,0,0,0,0,0,0,0,0,0,0,0,0,0,0,0,0,0,0,0,0,0,0"/>
                  </v:shape>
                </v:group>
                <v:group id="Group 1658" o:spid="_x0000_s1881" style="position:absolute;left:1925;top:1588;width:458;height:3465" coordorigin="1925,1588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">
                  <v:shape id="Freeform 1659" o:spid="_x0000_s1882" style="position:absolute;left:1925;top:1588;width:458;height:3465;visibility:visible;mso-wrap-style:square;v-text-anchor:top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" path="m,l,3465r458,l458,1720r-18,-47l421,1625,367,1484r-37,-96l293,1287,257,1177r-19,-60l220,1053,202,984,183,910,165,831,147,748,128,661,110,570,92,477,74,383,37,191,19,96,,xe" fillcolor="#b2b2ff" stroked="f">
                    <v:path arrowok="t" o:connecttype="custom" o:connectlocs="0,1588;0,5053;458,5053;458,3308;440,3261;421,3213;367,3072;330,2976;293,2875;257,2765;238,2705;220,2641;202,2572;183,2498;165,2419;147,2336;128,2249;110,2158;92,2065;74,1971;37,1779;19,1684;0,1588" o:connectangles="0,0,0,0,0,0,0,0,0,0,0,0,0,0,0,0,0,0,0,0,0,0,0"/>
                  </v:shape>
                </v:group>
                <v:group id="Group 1656" o:spid="_x0000_s1883" style="position:absolute;left:2292;top:3072;width:37;height:94" coordorigin="2292,3072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">
                  <v:shape id="Freeform 1657" o:spid="_x0000_s1884" style="position:absolute;left:2292;top:3072;width:37;height:94;visibility:visible;mso-wrap-style:square;v-text-anchor:top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" path="m36,94l18,47,,e" filled="f" strokecolor="white" strokeweight=".08942mm">
                    <v:path arrowok="t" o:connecttype="custom" o:connectlocs="36,3166;18,3119;0,3072" o:connectangles="0,0,0"/>
                  </v:shape>
                </v:group>
                <v:group id="Group 1654" o:spid="_x0000_s1885" style="position:absolute;left:1962;top:1780;width:37;height:190" coordorigin="1962,1780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">
                  <v:shape id="Freeform 1655" o:spid="_x0000_s1886" style="position:absolute;left:1962;top:1780;width:37;height:190;visibility:visible;mso-wrap-style:square;v-text-anchor:top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" path="m37,190l18,95,,e" filled="f" strokecolor="white" strokeweight=".08942mm">
                    <v:path arrowok="t" o:connecttype="custom" o:connectlocs="37,1970;18,1875;0,1780" o:connectangles="0,0,0"/>
                  </v:shape>
                </v:group>
                <v:group id="Group 1652" o:spid="_x0000_s1887" style="position:absolute;left:1925;top:1588;width:2;height:3465" coordorigin="1925,1588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">
                  <v:shape id="Freeform 1653" o:spid="_x0000_s1888" style="position:absolute;left:1925;top:1588;width:2;height:3465;visibility:visible;mso-wrap-style:square;v-text-anchor:top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" path="m,l,3465e" filled="f" strokecolor="white" strokeweight=".08942mm">
                    <v:path arrowok="t" o:connecttype="custom" o:connectlocs="0,1588;0,5053" o:connectangles="0,0"/>
                  </v:shape>
                </v:group>
                <v:group id="Group 1650" o:spid="_x0000_s1889" style="position:absolute;left:2383;top:3308;width:458;height:1746" coordorigin="2383,3308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">
                  <v:shape id="Freeform 1651" o:spid="_x0000_s1890" style="position:absolute;left:2383;top:3308;width:458;height:1746;visibility:visible;mso-wrap-style:square;v-text-anchor:top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" path="m,l,1745r458,l458,779,440,759,421,739,366,679,311,615,256,544,220,489,183,426,147,354,110,274,73,186,37,94,18,47,,xe" fillcolor="#9898ff" stroked="f">
                    <v:path arrowok="t" o:connecttype="custom" o:connectlocs="0,3308;0,5053;458,5053;458,4087;440,4067;421,4047;366,3987;311,3923;256,3852;220,3797;183,3734;147,3662;110,3582;73,3494;37,3402;18,3355;0,3308" o:connectangles="0,0,0,0,0,0,0,0,0,0,0,0,0,0,0,0,0"/>
                  </v:shape>
                </v:group>
                <v:group id="Group 1648" o:spid="_x0000_s1891" style="position:absolute;left:2383;top:3308;width:2;height:1746" coordorigin="2383,3308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">
                  <v:shape id="Freeform 1649" o:spid="_x0000_s1892" style="position:absolute;left:2383;top:3308;width:2;height:1746;visibility:visible;mso-wrap-style:square;v-text-anchor:top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" path="m,l,1745e" filled="f" strokecolor="white" strokeweight=".08942mm">
                    <v:path arrowok="t" o:connecttype="custom" o:connectlocs="0,3308;0,5053" o:connectangles="0,0"/>
                  </v:shape>
                </v:group>
                <v:group id="Group 1640" o:spid="_x0000_s1893" style="position:absolute;left:2841;top:4087;width:4560;height:966" coordorigin="2841,4087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">
                  <v:shape id="Freeform 1647" o:spid="_x0000_s1894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" path="m,l,966r4559,l4559,917r-18,l4523,917r-19,l4450,916r-19,l4413,916r-18,-1l4230,915r-37,-1l4175,913r-18,-1l4135,910r-271,l3845,910r-36,-1l3790,908r-18,-1l3754,906r-19,-2l3717,903r-18,-1l3676,901r-270,l3387,900r-18,-1l3351,898r-37,-2l3296,894r-37,-2l3241,891r-18,-1l3186,889r-73,l3076,888r-18,l3040,887r-19,-1l3003,885r-18,-1l2911,880r-18,-1l2875,878r-19,-1l2838,877r-18,l2802,876r-110,l2655,876r-73,-5l2509,860r-55,-10l2417,843r-73,-9l2270,829r-73,-2l2188,827r-156,l2014,827r-73,-6l1868,806r-74,-19l1758,778r-37,-8l1703,766r-37,-7l1648,755r-18,-4l1611,747r-36,-8l1556,735r-36,-9l1446,715r-73,-4l1337,710r-74,-7l1190,688r-73,-23l1080,652r-18,-6l989,625,915,612r-54,-8l842,602,769,586,696,560,622,525,568,497,513,467,458,431,403,393,384,380,329,341,275,298,220,246,165,187,110,124,73,82,55,61,18,21,,xe" fillcolor="#7f7fff" stroked="f">
                    <v:path arrowok="t" o:connecttype="custom" o:connectlocs="0,5053;4559,5004;4523,5004;4450,5003;4413,5003;4230,5002;4175,5000;4135,4997;3845,4997;3790,4995;3754,4993;3717,4990;3676,4988;3387,4987;3351,4985;3296,4981;3241,4978;3186,4976;3076,4975;3040,4974;3003,4972;2911,4967;2875,4965;2838,4964;2802,4963;2655,4963;2509,4947;2417,4930;2270,4916;2188,4914;2014,4914;1868,4893;1758,4865;1703,4853;1648,4842;1611,4834;1556,4822;1446,4802;1337,4797;1190,4775;1080,4739;989,4712;861,4691;769,4673;622,4612;513,4554;403,4480;329,4428;220,4333;110,4211;55,4148;0,4087" o:connectangles="0,0,0,0,0,0,0,0,0,0,0,0,0,0,0,0,0,0,0,0,0,0,0,0,0,0,0,0,0,0,0,0,0,0,0,0,0,0,0,0,0,0,0,0,0,0,0,0,0,0,0,0"/>
                  </v:shape>
                  <v:shape id="Freeform 1646" o:spid="_x0000_s1895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" path="m4340,914r-18,1l4303,915r-37,l4395,915r-55,-1xe" fillcolor="#7f7fff" stroked="f">
                    <v:path arrowok="t" o:connecttype="custom" o:connectlocs="4340,5001;4322,5002;4303,5002;4266,5002;4395,5002;4340,5001" o:connectangles="0,0,0,0,0,0"/>
                  </v:shape>
                  <v:shape id="Freeform 1645" o:spid="_x0000_s1896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" path="m4028,904r-18,l3955,907r-36,2l3900,909r-36,1l4135,910r-15,-1l4083,906r-18,-1l4047,904r-19,xe" fillcolor="#7f7fff" stroked="f">
                    <v:path arrowok="t" o:connecttype="custom" o:connectlocs="4028,4991;4010,4991;3955,4994;3919,4996;3900,4996;3864,4997;4135,4997;4120,4996;4083,4993;4065,4992;4047,4991;4028,4991" o:connectangles="0,0,0,0,0,0,0,0,0,0,0,0"/>
                  </v:shape>
                  <v:shape id="Freeform 1644" o:spid="_x0000_s1897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" path="m3589,897r-18,l3534,898r-18,l3498,899r-19,l3461,900r-37,1l3676,901r-32,-2l3626,898r-37,-1xe" fillcolor="#7f7fff" stroked="f">
                    <v:path arrowok="t" o:connecttype="custom" o:connectlocs="3589,4984;3571,4984;3534,4985;3516,4985;3498,4986;3479,4986;3461,4987;3424,4988;3676,4988;3644,4986;3626,4985;3589,4984" o:connectangles="0,0,0,0,0,0,0,0,0,0,0,0"/>
                  </v:shape>
                  <v:shape id="Freeform 1643" o:spid="_x0000_s1898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" path="m2765,876r-37,l2710,876r73,l2765,876xe" fillcolor="#7f7fff" stroked="f">
                    <v:path arrowok="t" o:connecttype="custom" o:connectlocs="2765,4963;2728,4963;2710,4963;2783,4963;2765,4963" o:connectangles="0,0,0,0,0"/>
                  </v:shape>
                  <v:shape id="Freeform 1642" o:spid="_x0000_s1899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" path="m2179,827r-110,l2051,827r137,l2179,827xe" fillcolor="#7f7fff" stroked="f">
                    <v:path arrowok="t" o:connecttype="custom" o:connectlocs="2179,4914;2069,4914;2051,4914;2188,4914;2179,4914" o:connectangles="0,0,0,0,0"/>
                  </v:shape>
                  <v:shape id="Freeform 1641" o:spid="_x0000_s1900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" path="m2142,826r-36,l2087,827r74,l2142,826xe" fillcolor="#7f7fff" stroked="f">
                    <v:path arrowok="t" o:connecttype="custom" o:connectlocs="2142,4913;2106,4913;2087,4914;2161,4914;2142,4913" o:connectangles="0,0,0,0,0"/>
                  </v:shape>
                </v:group>
                <v:group id="Group 1638" o:spid="_x0000_s1901" style="position:absolute;left:7291;top:5003;width:27;height:2" coordorigin="7291,5003" coordsize="2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">
                  <v:shape id="Freeform 1639" o:spid="_x0000_s1902" style="position:absolute;left:7291;top:5003;width:27;height:2;visibility:visible;mso-wrap-style:square;v-text-anchor:top" coordsize="2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" path="m26,1r-8,l,e" filled="f" strokecolor="white" strokeweight=".08942mm">
                    <v:path arrowok="t" o:connecttype="custom" o:connectlocs="26,10008;18,10008;0,10006" o:connectangles="0,0,0"/>
                  </v:shape>
                </v:group>
                <v:group id="Group 1636" o:spid="_x0000_s1903" style="position:absolute;left:6156;top:4983;width:37;height:3" coordorigin="6156,4983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">
                  <v:shape id="Freeform 1637" o:spid="_x0000_s1904" style="position:absolute;left:6156;top:4983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" path="m36,2l18,1,,e" filled="f" strokecolor="white" strokeweight=".08942mm">
                    <v:path arrowok="t" o:connecttype="custom" o:connectlocs="36,4985;18,4984;0,4983" o:connectangles="0,0,0"/>
                  </v:shape>
                </v:group>
                <v:group id="Group 1634" o:spid="_x0000_s1905" style="position:absolute;left:6101;top:4979;width:37;height:3" coordorigin="6101,4979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">
                  <v:shape id="Freeform 1635" o:spid="_x0000_s1906" style="position:absolute;left:6101;top:4979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" path="m36,2l18,1,,e" filled="f" strokecolor="white" strokeweight=".08942mm">
                    <v:path arrowok="t" o:connecttype="custom" o:connectlocs="36,4981;18,4980;0,4979" o:connectangles="0,0,0"/>
                  </v:shape>
                </v:group>
                <v:group id="Group 1632" o:spid="_x0000_s1907" style="position:absolute;left:5752;top:4967;width:33;height:2" coordorigin="5752,4967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">
                  <v:shape id="Freeform 1633" o:spid="_x0000_s1908" style="position:absolute;left:5752;top:4967;width:33;height:2;visibility:visible;mso-wrap-style:square;v-text-anchor:top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" path="m32,1l19,1,,e" filled="f" strokecolor="white" strokeweight=".08942mm">
                    <v:path arrowok="t" o:connecttype="custom" o:connectlocs="32,4968;19,4968;0,4967" o:connectangles="0,0,0"/>
                  </v:shape>
                </v:group>
                <v:group id="Group 1630" o:spid="_x0000_s1909" style="position:absolute;left:5259;top:4930;width:36;height:7" coordorigin="5259,4930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">
                  <v:shape id="Freeform 1631" o:spid="_x0000_s1910" style="position:absolute;left:5259;top:4930;width:36;height:7;visibility:visible;mso-wrap-style:square;v-text-anchor:top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" path="m35,6l17,3,,e" filled="f" strokecolor="white" strokeweight=".08942mm">
                    <v:path arrowok="t" o:connecttype="custom" o:connectlocs="35,4936;17,4933;0,4930" o:connectangles="0,0,0"/>
                  </v:shape>
                </v:group>
                <v:group id="Group 1628" o:spid="_x0000_s1911" style="position:absolute;left:5057;top:4914;width:55;height:2" coordorigin="5057,491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">
                  <v:shape id="Freeform 1629" o:spid="_x0000_s1912" style="position:absolute;left:5057;top:491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" path="m54,2l36,1,18,1,,e" filled="f" strokecolor="white" strokeweight=".08942mm">
                    <v:path arrowok="t" o:connecttype="custom" o:connectlocs="54,4916;36,4915;18,4915;0,4914" o:connectangles="0,0,0,0"/>
                  </v:shape>
                </v:group>
                <v:group id="Group 1626" o:spid="_x0000_s1913" style="position:absolute;left:4635;top:4874;width:56;height:15" coordorigin="4635,4874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">
                  <v:shape id="Freeform 1627" o:spid="_x0000_s1914" style="position:absolute;left:4635;top:4874;width:56;height:15;visibility:visible;mso-wrap-style:square;v-text-anchor:top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" path="m55,14l37,10,19,5,,e" filled="f" strokecolor="white" strokeweight=".08942mm">
                    <v:path arrowok="t" o:connecttype="custom" o:connectlocs="55,4888;37,4884;19,4879;0,4874" o:connectangles="0,0,0,0"/>
                  </v:shape>
                </v:group>
                <v:group id="Group 1624" o:spid="_x0000_s1915" style="position:absolute;left:4599;top:4865;width:37;height:9" coordorigin="4599,4865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">
                  <v:shape id="Freeform 1625" o:spid="_x0000_s1916" style="position:absolute;left:4599;top:4865;width:37;height:9;visibility:visible;mso-wrap-style:square;v-text-anchor:top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" path="m36,9l18,5,,e" filled="f" strokecolor="white" strokeweight=".08942mm">
                    <v:path arrowok="t" o:connecttype="custom" o:connectlocs="36,4874;18,4870;0,4865" o:connectangles="0,0,0"/>
                  </v:shape>
                </v:group>
                <v:group id="Group 1622" o:spid="_x0000_s1917" style="position:absolute;left:4563;top:4857;width:36;height:9" coordorigin="4563,4857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">
                  <v:shape id="Freeform 1623" o:spid="_x0000_s1918" style="position:absolute;left:4563;top:4857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" path="m35,8l17,4,,e" filled="f" strokecolor="white" strokeweight=".08942mm">
                    <v:path arrowok="t" o:connecttype="custom" o:connectlocs="35,4865;17,4861;0,4857" o:connectangles="0,0,0"/>
                  </v:shape>
                </v:group>
                <v:group id="Group 1620" o:spid="_x0000_s1919" style="position:absolute;left:4507;top:4846;width:37;height:8" coordorigin="4507,4846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">
                  <v:shape id="Freeform 1621" o:spid="_x0000_s1920" style="position:absolute;left:4507;top:4846;width:37;height:8;visibility:visible;mso-wrap-style:square;v-text-anchor:top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" path="m37,7l19,3,,e" filled="f" strokecolor="white" strokeweight=".08942mm">
                    <v:path arrowok="t" o:connecttype="custom" o:connectlocs="37,4853;19,4849;0,4846" o:connectangles="0,0,0"/>
                  </v:shape>
                </v:group>
                <v:group id="Group 1618" o:spid="_x0000_s1921" style="position:absolute;left:4361;top:4813;width:36;height:9" coordorigin="4361,4813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+Bvo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">
                  <v:shape id="Freeform 1619" o:spid="_x0000_s1922" style="position:absolute;left:4361;top:4813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" path="m36,8l18,4,,e" filled="f" strokecolor="white" strokeweight=".08942mm">
                    <v:path arrowok="t" o:connecttype="custom" o:connectlocs="36,4821;18,4817;0,4813" o:connectangles="0,0,0"/>
                  </v:shape>
                </v:group>
                <v:group id="Group 1616" o:spid="_x0000_s1923" style="position:absolute;left:2969;top:4232;width:37;height:42" coordorigin="2969,4232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">
                  <v:shape id="Freeform 1617" o:spid="_x0000_s1924" style="position:absolute;left:2969;top:4232;width:37;height:42;visibility:visible;mso-wrap-style:square;v-text-anchor:top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" path="m36,42l18,21,,e" filled="f" strokecolor="white" strokeweight=".08942mm">
                    <v:path arrowok="t" o:connecttype="custom" o:connectlocs="36,4274;18,4253;0,4232" o:connectangles="0,0,0"/>
                  </v:shape>
                </v:group>
                <v:group id="Group 1614" o:spid="_x0000_s1925" style="position:absolute;left:7110;top:5002;width:31;height:2" coordorigin="7110,5002" coordsize="3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wx3r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">
                  <v:shape id="Freeform 1615" o:spid="_x0000_s1926" style="position:absolute;left:7110;top:5002;width:31;height:2;visibility:visible;mso-wrap-style:square;v-text-anchor:top" coordsize="31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" path="m31,l16,,,e" filled="f" strokecolor="white" strokeweight=".08942mm">
                    <v:path arrowok="t" o:connecttype="custom" o:connectlocs="31,10004;16,10004;0,10004" o:connectangles="0,0,0"/>
                  </v:shape>
                </v:group>
                <v:group id="Group 1612" o:spid="_x0000_s1927" style="position:absolute;left:6760;top:4994;width:37;height:3" coordorigin="6760,4994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">
                  <v:shape id="Freeform 1613" o:spid="_x0000_s1928" style="position:absolute;left:6760;top:4994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" path="m36,l18,1,,2e" filled="f" strokecolor="white" strokeweight=".08942mm">
                    <v:path arrowok="t" o:connecttype="custom" o:connectlocs="36,4994;18,4995;0,4996" o:connectangles="0,0,0"/>
                  </v:shape>
                </v:group>
                <v:group id="Group 1610" o:spid="_x0000_s1929" style="position:absolute;left:6486;top:4986;width:26;height:2" coordorigin="6486,4986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">
                  <v:shape id="Freeform 1611" o:spid="_x0000_s1930" style="position:absolute;left:6486;top:4986;width:26;height:2;visibility:visible;mso-wrap-style:square;v-text-anchor:top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" path="m26,1r-9,l,e" filled="f" strokecolor="white" strokeweight=".08942mm">
                    <v:path arrowok="t" o:connecttype="custom" o:connectlocs="26,4987;17,4987;0,4986" o:connectangles="0,0,0"/>
                  </v:shape>
                </v:group>
                <v:group id="Group 1608" o:spid="_x0000_s1931" style="position:absolute;left:6265;top:4987;width:37;height:2" coordorigin="6265,498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LWvP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">
                  <v:shape id="Freeform 1609" o:spid="_x0000_s1932" style="position:absolute;left:6265;top:4987;width:37;height:2;visibility:visible;mso-wrap-style:square;v-text-anchor:top" coordsize="3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" path="m37,l18,,,1e" filled="f" strokecolor="white" strokeweight=".08942mm">
                    <v:path arrowok="t" o:connecttype="custom" o:connectlocs="37,9974;18,9974;0,9976" o:connectangles="0,0,0"/>
                  </v:shape>
                </v:group>
                <v:group id="Group 1606" o:spid="_x0000_s1933" style="position:absolute;left:10;top:5052;width:7409;height:2" coordorigin="10,5052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">
                  <v:shape id="Freeform 1607" o:spid="_x0000_s1934" style="position:absolute;left:10;top:5052;width:7409;height:2;visibility:visible;mso-wrap-style:square;v-text-anchor:top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" path="m,l7409,e" filled="f" strokeweight=".34483mm">
                    <v:path arrowok="t" o:connecttype="custom" o:connectlocs="0,0;7409,0" o:connectangles="0,0"/>
                  </v:shape>
                </v:group>
                <v:group id="Group 1604" o:spid="_x0000_s1935" style="position:absolute;left:149;top:5053;width:19;height:2" coordorigin="149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Fm3M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">
                  <v:shape id="Freeform 1605" o:spid="_x0000_s1936" style="position:absolute;left:149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602" o:spid="_x0000_s1937" style="position:absolute;left:241;top:5053;width:19;height:2" coordorigin="241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">
                  <v:shape id="Freeform 1603" o:spid="_x0000_s1938" style="position:absolute;left:241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600" o:spid="_x0000_s1939" style="position:absolute;left:277;top:5052;width:19;height:2" coordorigin="27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">
                  <v:shape id="Freeform 1601" o:spid="_x0000_s1940" style="position:absolute;left:27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" path="m,1l18,e" filled="f" strokeweight=".32186mm">
                    <v:path arrowok="t" o:connecttype="custom" o:connectlocs="0,10106;18,10104" o:connectangles="0,0"/>
                  </v:shape>
                </v:group>
                <v:group id="Group 1598" o:spid="_x0000_s1941" style="position:absolute;left:314;top:5052;width:19;height:2" coordorigin="314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">
                  <v:shape id="Freeform 1599" o:spid="_x0000_s1942" style="position:absolute;left:314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96" o:spid="_x0000_s1943" style="position:absolute;left:350;top:5052;width:19;height:2" coordorigin="350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">
                  <v:shape id="Freeform 1597" o:spid="_x0000_s1944" style="position:absolute;left:350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" path="m,l19,e" filled="f" strokeweight=".32186mm">
                    <v:path arrowok="t" o:connecttype="custom" o:connectlocs="0,10104;19,10104" o:connectangles="0,0"/>
                  </v:shape>
                </v:group>
                <v:group id="Group 1594" o:spid="_x0000_s1945" style="position:absolute;left:479;top:5052;width:19;height:2" coordorigin="479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">
                  <v:shape id="Freeform 1595" o:spid="_x0000_s1946" style="position:absolute;left:479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92" o:spid="_x0000_s1947" style="position:absolute;left:515;top:5052;width:19;height:2" coordorigin="515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">
                  <v:shape id="Freeform 1593" o:spid="_x0000_s1948" style="position:absolute;left:515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" path="m,l19,e" filled="f" strokeweight=".32186mm">
                    <v:path arrowok="t" o:connecttype="custom" o:connectlocs="0,10104;19,10104" o:connectangles="0,0"/>
                  </v:shape>
                </v:group>
                <v:group id="Group 1590" o:spid="_x0000_s1949" style="position:absolute;left:552;top:5052;width:19;height:2" coordorigin="552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1Mcv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">
                  <v:shape id="Freeform 1591" o:spid="_x0000_s1950" style="position:absolute;left:552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" path="m,l18,1e" filled="f" strokeweight=".32186mm">
                    <v:path arrowok="t" o:connecttype="custom" o:connectlocs="0,10104;18,10106" o:connectangles="0,0"/>
                  </v:shape>
                </v:group>
                <v:group id="Group 1588" o:spid="_x0000_s1951" style="position:absolute;left:588;top:5053;width:19;height:2" coordorigin="588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SvzD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">
                  <v:shape id="Freeform 1589" o:spid="_x0000_s1952" style="position:absolute;left:588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" path="m,l19,e" filled="f" strokeweight=".32186mm">
                    <v:path arrowok="t" o:connecttype="custom" o:connectlocs="0,10106;19,10106" o:connectangles="0,0"/>
                  </v:shape>
                </v:group>
                <v:group id="Group 1586" o:spid="_x0000_s1953" style="position:absolute;left:680;top:5053;width:19;height:2" coordorigin="680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78Es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">
                  <v:shape id="Freeform 1587" o:spid="_x0000_s1954" style="position:absolute;left:680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584" o:spid="_x0000_s1955" style="position:absolute;left:698;top:5052;width:19;height:2" coordorigin="698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cfrA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">
                  <v:shape id="Freeform 1585" o:spid="_x0000_s1956" style="position:absolute;left:698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" path="m,1l19,e" filled="f" strokeweight=".32186mm">
                    <v:path arrowok="t" o:connecttype="custom" o:connectlocs="0,10106;19,10104" o:connectangles="0,0"/>
                  </v:shape>
                </v:group>
                <v:group id="Group 1582" o:spid="_x0000_s1957" style="position:absolute;left:717;top:5052;width:19;height:2" coordorigin="71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ossp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">
                  <v:shape id="Freeform 1583" o:spid="_x0000_s1958" style="position:absolute;left:71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80" o:spid="_x0000_s1959" style="position:absolute;left:735;top:5051;width:19;height:2" coordorigin="735,505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DVHy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">
                  <v:shape id="Freeform 1581" o:spid="_x0000_s1960" style="position:absolute;left:735;top:505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" path="m,1l18,e" filled="f" strokeweight=".32186mm">
                    <v:path arrowok="t" o:connecttype="custom" o:connectlocs="0,10104;18,10102" o:connectangles="0,0"/>
                  </v:shape>
                </v:group>
                <v:group id="Group 1578" o:spid="_x0000_s1961" style="position:absolute;left:753;top:5050;width:19;height:2" coordorigin="753,505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k2oe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">
                  <v:shape id="Freeform 1579" o:spid="_x0000_s1962" style="position:absolute;left:753;top:505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" path="m,1l19,e" filled="f" strokeweight=".32186mm">
                    <v:path arrowok="t" o:connecttype="custom" o:connectlocs="0,5051;19,5050" o:connectangles="0,0"/>
                  </v:shape>
                </v:group>
                <v:group id="Group 1576" o:spid="_x0000_s1963" style="position:absolute;left:772;top:5048;width:19;height:2" coordorigin="772,504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Nlfx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">
                  <v:shape id="Freeform 1577" o:spid="_x0000_s1964" style="position:absolute;left:772;top:504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" path="m,2l18,e" filled="f" strokeweight=".32186mm">
                    <v:path arrowok="t" o:connecttype="custom" o:connectlocs="0,5050;18,5048" o:connectangles="0,0"/>
                  </v:shape>
                </v:group>
                <v:group id="Group 1574" o:spid="_x0000_s1965" style="position:absolute;left:790;top:5046;width:19;height:3" coordorigin="790,504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qGwd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">
                  <v:shape id="Freeform 1575" o:spid="_x0000_s1966" style="position:absolute;left:790;top:504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" path="m,2l18,e" filled="f" strokeweight=".32186mm">
                    <v:path arrowok="t" o:connecttype="custom" o:connectlocs="0,5048;18,5046" o:connectangles="0,0"/>
                  </v:shape>
                </v:group>
                <v:group id="Group 1572" o:spid="_x0000_s1967" style="position:absolute;left:808;top:5042;width:19;height:4" coordorigin="808,50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130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">
                  <v:shape id="Freeform 1573" o:spid="_x0000_s1968" style="position:absolute;left:808;top:50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" path="m,4l18,e" filled="f" strokeweight=".32186mm">
                    <v:path arrowok="t" o:connecttype="custom" o:connectlocs="0,5046;18,5042" o:connectangles="0,0"/>
                  </v:shape>
                </v:group>
                <v:group id="Group 1570" o:spid="_x0000_s1969" style="position:absolute;left:826;top:5037;width:19;height:5" coordorigin="826,503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">
                  <v:shape id="Freeform 1571" o:spid="_x0000_s1970" style="position:absolute;left:826;top:503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" path="m,5l19,e" filled="f" strokeweight=".32186mm">
                    <v:path arrowok="t" o:connecttype="custom" o:connectlocs="0,5042;19,5037" o:connectangles="0,0"/>
                  </v:shape>
                </v:group>
                <v:group id="Group 1568" o:spid="_x0000_s1971" style="position:absolute;left:845;top:5030;width:19;height:7" coordorigin="845,5030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">
                  <v:shape id="Freeform 1569" o:spid="_x0000_s1972" style="position:absolute;left:845;top:5030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" path="m,7l18,e" filled="f" strokeweight=".32186mm">
                    <v:path arrowok="t" o:connecttype="custom" o:connectlocs="0,5037;18,5030" o:connectangles="0,0"/>
                  </v:shape>
                </v:group>
                <v:group id="Group 1566" o:spid="_x0000_s1973" style="position:absolute;left:863;top:5021;width:19;height:9" coordorigin="863,50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Wp1M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">
                  <v:shape id="Freeform 1567" o:spid="_x0000_s1974" style="position:absolute;left:863;top:50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" path="m,9l18,e" filled="f" strokeweight=".32186mm">
                    <v:path arrowok="t" o:connecttype="custom" o:connectlocs="0,5030;18,5021" o:connectangles="0,0"/>
                  </v:shape>
                </v:group>
                <v:group id="Group 1564" o:spid="_x0000_s1975" style="position:absolute;left:881;top:5010;width:19;height:11" coordorigin="881,5010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">
                  <v:shape id="Freeform 1565" o:spid="_x0000_s1976" style="position:absolute;left:881;top:5010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" path="m,11l19,e" filled="f" strokeweight=".32186mm">
                    <v:path arrowok="t" o:connecttype="custom" o:connectlocs="0,5021;19,5010" o:connectangles="0,0"/>
                  </v:shape>
                </v:group>
                <v:group id="Group 1562" o:spid="_x0000_s1977" style="position:absolute;left:900;top:4996;width:19;height:15" coordorigin="900,4996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">
                  <v:shape id="Freeform 1563" o:spid="_x0000_s1978" style="position:absolute;left:900;top:4996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" path="m,14l18,e" filled="f" strokeweight=".32186mm">
                    <v:path arrowok="t" o:connecttype="custom" o:connectlocs="0,5010;18,4996" o:connectangles="0,0"/>
                  </v:shape>
                </v:group>
                <v:group id="Group 1560" o:spid="_x0000_s1979" style="position:absolute;left:918;top:4979;width:19;height:18" coordorigin="918,4979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">
                  <v:shape id="Freeform 1561" o:spid="_x0000_s1980" style="position:absolute;left:918;top:4979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" path="m,17l18,e" filled="f" strokeweight=".32186mm">
                    <v:path arrowok="t" o:connecttype="custom" o:connectlocs="0,4996;18,4979" o:connectangles="0,0"/>
                  </v:shape>
                </v:group>
                <v:group id="Group 1558" o:spid="_x0000_s1981" style="position:absolute;left:936;top:4958;width:19;height:22" coordorigin="936,4958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">
                  <v:shape id="Freeform 1559" o:spid="_x0000_s1982" style="position:absolute;left:936;top:4958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" path="m,21l19,e" filled="f" strokeweight=".32186mm">
                    <v:path arrowok="t" o:connecttype="custom" o:connectlocs="0,4979;19,4958" o:connectangles="0,0"/>
                  </v:shape>
                </v:group>
                <v:group id="Group 1556" o:spid="_x0000_s1983" style="position:absolute;left:955;top:4932;width:19;height:26" coordorigin="955,4932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gwuR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">
                  <v:shape id="Freeform 1557" o:spid="_x0000_s1984" style="position:absolute;left:955;top:4932;width:19;height:26;visibility:visible;mso-wrap-style:square;v-text-anchor:top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" path="m,26l18,e" filled="f" strokeweight=".32186mm">
                    <v:path arrowok="t" o:connecttype="custom" o:connectlocs="0,4958;18,4932" o:connectangles="0,0"/>
                  </v:shape>
                </v:group>
                <v:group id="Group 1554" o:spid="_x0000_s1985" style="position:absolute;left:973;top:4901;width:19;height:31" coordorigin="973,4901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">
                  <v:shape id="Freeform 1555" o:spid="_x0000_s1986" style="position:absolute;left:973;top:4901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" path="m,31l18,e" filled="f" strokeweight=".32186mm">
                    <v:path arrowok="t" o:connecttype="custom" o:connectlocs="0,4932;18,4901" o:connectangles="0,0"/>
                  </v:shape>
                </v:group>
                <v:group id="Group 1552" o:spid="_x0000_s1987" style="position:absolute;left:991;top:4864;width:19;height:38" coordorigin="991,4864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">
                  <v:shape id="Freeform 1553" o:spid="_x0000_s1988" style="position:absolute;left:991;top:4864;width:19;height:38;visibility:visible;mso-wrap-style:square;v-text-anchor:top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" path="m,37l19,e" filled="f" strokeweight=".32186mm">
                    <v:path arrowok="t" o:connecttype="custom" o:connectlocs="0,4901;19,4864" o:connectangles="0,0"/>
                  </v:shape>
                </v:group>
                <v:group id="Group 1550" o:spid="_x0000_s1989" style="position:absolute;left:1010;top:4819;width:19;height:45" coordorigin="1010,4819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">
                  <v:shape id="Freeform 1551" o:spid="_x0000_s1990" style="position:absolute;left:1010;top:4819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" path="m,45l18,e" filled="f" strokeweight=".32186mm">
                    <v:path arrowok="t" o:connecttype="custom" o:connectlocs="0,4864;18,4819" o:connectangles="0,0"/>
                  </v:shape>
                </v:group>
                <v:group id="Group 1548" o:spid="_x0000_s1991" style="position:absolute;left:1028;top:4765;width:19;height:54" coordorigin="1028,4765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IEUD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">
                  <v:shape id="Freeform 1549" o:spid="_x0000_s1992" style="position:absolute;left:1028;top:4765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" path="m,54l18,e" filled="f" strokeweight=".32186mm">
                    <v:path arrowok="t" o:connecttype="custom" o:connectlocs="0,4819;18,4765" o:connectangles="0,0"/>
                  </v:shape>
                </v:group>
                <v:group id="Group 1546" o:spid="_x0000_s1993" style="position:absolute;left:1046;top:4701;width:19;height:64" coordorigin="1046,4701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hXjs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">
                  <v:shape id="Freeform 1547" o:spid="_x0000_s1994" style="position:absolute;left:1046;top:4701;width:19;height:64;visibility:visible;mso-wrap-style:square;v-text-anchor:top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" path="m,64l19,e" filled="f" strokeweight=".32186mm">
                    <v:path arrowok="t" o:connecttype="custom" o:connectlocs="0,4765;19,4701" o:connectangles="0,0"/>
                  </v:shape>
                </v:group>
                <v:group id="Group 1544" o:spid="_x0000_s1995" style="position:absolute;left:1065;top:4626;width:19;height:76" coordorigin="1065,4626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">
                  <v:shape id="Freeform 1545" o:spid="_x0000_s1996" style="position:absolute;left:1065;top:4626;width:19;height:76;visibility:visible;mso-wrap-style:square;v-text-anchor:top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" path="m,75l18,e" filled="f" strokeweight=".32186mm">
                    <v:path arrowok="t" o:connecttype="custom" o:connectlocs="0,4701;18,4626" o:connectangles="0,0"/>
                  </v:shape>
                </v:group>
                <v:group id="Group 1542" o:spid="_x0000_s1997" style="position:absolute;left:1083;top:4538;width:19;height:88" coordorigin="1083,4538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">
                  <v:shape id="Freeform 1543" o:spid="_x0000_s1998" style="position:absolute;left:1083;top:4538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" path="m,88l18,e" filled="f" strokeweight=".32186mm">
                    <v:path arrowok="t" o:connecttype="custom" o:connectlocs="0,4626;18,4538" o:connectangles="0,0"/>
                  </v:shape>
                </v:group>
                <v:group id="Group 1540" o:spid="_x0000_s1999" style="position:absolute;left:1101;top:4437;width:19;height:102" coordorigin="1101,4437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">
                  <v:shape id="Freeform 1541" o:spid="_x0000_s2000" style="position:absolute;left:1101;top:4437;width:19;height:102;visibility:visible;mso-wrap-style:square;v-text-anchor:top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" path="m,101l18,e" filled="f" strokeweight=".32186mm">
                    <v:path arrowok="t" o:connecttype="custom" o:connectlocs="0,4538;18,4437" o:connectangles="0,0"/>
                  </v:shape>
                </v:group>
                <v:group id="Group 1538" o:spid="_x0000_s2001" style="position:absolute;left:1119;top:4322;width:19;height:115" coordorigin="1119,4322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">
                  <v:shape id="Freeform 1539" o:spid="_x0000_s2002" style="position:absolute;left:1119;top:4322;width:19;height:115;visibility:visible;mso-wrap-style:square;v-text-anchor:top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" path="m,115l19,e" filled="f" strokeweight=".32186mm">
                    <v:path arrowok="t" o:connecttype="custom" o:connectlocs="0,4437;19,4322" o:connectangles="0,0"/>
                  </v:shape>
                </v:group>
                <v:group id="Group 1536" o:spid="_x0000_s2003" style="position:absolute;left:1138;top:4193;width:19;height:129" coordorigin="1138,4193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XO4x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">
                  <v:shape id="Freeform 1537" o:spid="_x0000_s2004" style="position:absolute;left:1138;top:4193;width:19;height:129;visibility:visible;mso-wrap-style:square;v-text-anchor:top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" path="m,129l18,e" filled="f" strokeweight=".32186mm">
                    <v:path arrowok="t" o:connecttype="custom" o:connectlocs="0,4322;18,4193" o:connectangles="0,0"/>
                  </v:shape>
                </v:group>
                <v:group id="Group 1534" o:spid="_x0000_s2005" style="position:absolute;left:1156;top:4051;width:19;height:142" coordorigin="1156,4051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">
                  <v:shape id="Freeform 1535" o:spid="_x0000_s2006" style="position:absolute;left:1156;top:4051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" path="m,142l18,e" filled="f" strokeweight=".32186mm">
                    <v:path arrowok="t" o:connecttype="custom" o:connectlocs="0,4193;18,4051" o:connectangles="0,0"/>
                  </v:shape>
                </v:group>
                <v:group id="Group 1532" o:spid="_x0000_s2007" style="position:absolute;left:1174;top:3897;width:19;height:155" coordorigin="1174,3897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">
                  <v:shape id="Freeform 1533" o:spid="_x0000_s2008" style="position:absolute;left:1174;top:3897;width:19;height:155;visibility:visible;mso-wrap-style:square;v-text-anchor:top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" path="m,154l19,e" filled="f" strokeweight=".32186mm">
                    <v:path arrowok="t" o:connecttype="custom" o:connectlocs="0,4051;19,3897" o:connectangles="0,0"/>
                  </v:shape>
                </v:group>
                <v:group id="Group 1530" o:spid="_x0000_s2009" style="position:absolute;left:1193;top:3732;width:19;height:166" coordorigin="1193,3732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">
                  <v:shape id="Freeform 1531" o:spid="_x0000_s2010" style="position:absolute;left:1193;top:3732;width:19;height:166;visibility:visible;mso-wrap-style:square;v-text-anchor:top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" path="m,165l18,e" filled="f" strokeweight=".32186mm">
                    <v:path arrowok="t" o:connecttype="custom" o:connectlocs="0,3897;18,3732" o:connectangles="0,0"/>
                  </v:shape>
                </v:group>
                <v:group id="Group 1528" o:spid="_x0000_s2011" style="position:absolute;left:1211;top:3557;width:19;height:175" coordorigin="1211,3557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">
                  <v:shape id="Freeform 1529" o:spid="_x0000_s2012" style="position:absolute;left:1211;top:3557;width:19;height:175;visibility:visible;mso-wrap-style:square;v-text-anchor:top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" path="m,175l18,e" filled="f" strokeweight=".32186mm">
                    <v:path arrowok="t" o:connecttype="custom" o:connectlocs="0,3732;18,3557" o:connectangles="0,0"/>
                  </v:shape>
                </v:group>
                <v:group id="Group 1526" o:spid="_x0000_s2013" style="position:absolute;left:1229;top:3374;width:19;height:184" coordorigin="1229,3374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">
                  <v:shape id="Freeform 1527" o:spid="_x0000_s2014" style="position:absolute;left:1229;top:3374;width:19;height:184;visibility:visible;mso-wrap-style:square;v-text-anchor:top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" path="m,183l19,e" filled="f" strokeweight=".32186mm">
                    <v:path arrowok="t" o:connecttype="custom" o:connectlocs="0,3557;19,3374" o:connectangles="0,0"/>
                  </v:shape>
                </v:group>
                <v:group id="Group 1524" o:spid="_x0000_s2015" style="position:absolute;left:1248;top:3184;width:19;height:190" coordorigin="1248,3184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">
                  <v:shape id="Freeform 1525" o:spid="_x0000_s2016" style="position:absolute;left:1248;top:3184;width:19;height:190;visibility:visible;mso-wrap-style:square;v-text-anchor:top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" path="m,190l18,e" filled="f" strokeweight=".32186mm">
                    <v:path arrowok="t" o:connecttype="custom" o:connectlocs="0,3374;18,3184" o:connectangles="0,0"/>
                  </v:shape>
                </v:group>
                <v:group id="Group 1522" o:spid="_x0000_s2017" style="position:absolute;left:1266;top:2989;width:19;height:196" coordorigin="1266,2989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">
                  <v:shape id="Freeform 1523" o:spid="_x0000_s2018" style="position:absolute;left:1266;top:2989;width:19;height:196;visibility:visible;mso-wrap-style:square;v-text-anchor:top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" path="m,195l18,e" filled="f" strokeweight=".32186mm">
                    <v:path arrowok="t" o:connecttype="custom" o:connectlocs="0,3184;18,2989" o:connectangles="0,0"/>
                  </v:shape>
                </v:group>
                <v:group id="Group 1520" o:spid="_x0000_s2019" style="position:absolute;left:1284;top:2789;width:19;height:200" coordorigin="1284,2789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">
                  <v:shape id="Freeform 1521" o:spid="_x0000_s2020" style="position:absolute;left:1284;top:2789;width:19;height:200;visibility:visible;mso-wrap-style:square;v-text-anchor:top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" path="m,200l19,e" filled="f" strokeweight=".32186mm">
                    <v:path arrowok="t" o:connecttype="custom" o:connectlocs="0,2989;19,2789" o:connectangles="0,0"/>
                  </v:shape>
                </v:group>
                <v:group id="Group 1518" o:spid="_x0000_s2021" style="position:absolute;left:1303;top:2586;width:19;height:203" coordorigin="1303,2586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TI++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">
                  <v:shape id="Freeform 1519" o:spid="_x0000_s2022" style="position:absolute;left:1303;top:2586;width:19;height:203;visibility:visible;mso-wrap-style:square;v-text-anchor:top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" path="m,203l18,e" filled="f" strokeweight=".32186mm">
                    <v:path arrowok="t" o:connecttype="custom" o:connectlocs="0,2789;18,2586" o:connectangles="0,0"/>
                  </v:shape>
                </v:group>
                <v:group id="Group 1516" o:spid="_x0000_s2023" style="position:absolute;left:1321;top:2382;width:19;height:205" coordorigin="1321,2382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">
                  <v:shape id="Freeform 1517" o:spid="_x0000_s2024" style="position:absolute;left:1321;top:2382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" path="m,204l18,e" filled="f" strokeweight=".32186mm">
                    <v:path arrowok="t" o:connecttype="custom" o:connectlocs="0,2586;18,2382" o:connectangles="0,0"/>
                  </v:shape>
                </v:group>
                <v:group id="Group 1514" o:spid="_x0000_s2025" style="position:absolute;left:1339;top:2177;width:19;height:205" coordorigin="1339,2177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d4m9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">
                  <v:shape id="Freeform 1515" o:spid="_x0000_s2026" style="position:absolute;left:1339;top:2177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" path="m,205l19,e" filled="f" strokeweight=".32186mm">
                    <v:path arrowok="t" o:connecttype="custom" o:connectlocs="0,2382;19,2177" o:connectangles="0,0"/>
                  </v:shape>
                </v:group>
                <v:group id="Group 1512" o:spid="_x0000_s2027" style="position:absolute;left:1358;top:1973;width:19;height:205" coordorigin="1358,1973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">
                  <v:shape id="Freeform 1513" o:spid="_x0000_s2028" style="position:absolute;left:1358;top:1973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" path="m,204l18,e" filled="f" strokeweight=".32186mm">
                    <v:path arrowok="t" o:connecttype="custom" o:connectlocs="0,2177;18,1973" o:connectangles="0,0"/>
                  </v:shape>
                </v:group>
                <v:group id="Group 1510" o:spid="_x0000_s2029" style="position:absolute;left:1376;top:1771;width:19;height:202" coordorigin="1376,1771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">
                  <v:shape id="Freeform 1511" o:spid="_x0000_s2030" style="position:absolute;left:1376;top:1771;width:19;height:202;visibility:visible;mso-wrap-style:square;v-text-anchor:top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" path="m,202l18,e" filled="f" strokeweight=".32186mm">
                    <v:path arrowok="t" o:connecttype="custom" o:connectlocs="0,1973;18,1771" o:connectangles="0,0"/>
                  </v:shape>
                </v:group>
                <v:group id="Group 1508" o:spid="_x0000_s2031" style="position:absolute;left:1394;top:1575;width:19;height:197" coordorigin="1394,1575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">
                  <v:shape id="Freeform 1509" o:spid="_x0000_s2032" style="position:absolute;left:1394;top:1575;width:19;height:197;visibility:visible;mso-wrap-style:square;v-text-anchor:top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" path="m,196l18,e" filled="f" strokeweight=".32186mm">
                    <v:path arrowok="t" o:connecttype="custom" o:connectlocs="0,1771;18,1575" o:connectangles="0,0"/>
                  </v:shape>
                </v:group>
                <v:group id="Group 1506" o:spid="_x0000_s2033" style="position:absolute;left:1412;top:1384;width:19;height:191" coordorigin="1412,1384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">
                  <v:shape id="Freeform 1507" o:spid="_x0000_s2034" style="position:absolute;left:1412;top:1384;width:19;height:191;visibility:visible;mso-wrap-style:square;v-text-anchor:top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" path="m,191l19,e" filled="f" strokeweight=".32186mm">
                    <v:path arrowok="t" o:connecttype="custom" o:connectlocs="0,1575;19,1384" o:connectangles="0,0"/>
                  </v:shape>
                </v:group>
                <v:group id="Group 1504" o:spid="_x0000_s2035" style="position:absolute;left:1431;top:1203;width:19;height:182" coordorigin="1431,1203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">
                  <v:shape id="Freeform 1505" o:spid="_x0000_s2036" style="position:absolute;left:1431;top:1203;width:19;height:182;visibility:visible;mso-wrap-style:square;v-text-anchor:top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" path="m,181l18,e" filled="f" strokeweight=".32186mm">
                    <v:path arrowok="t" o:connecttype="custom" o:connectlocs="0,1384;18,1203" o:connectangles="0,0"/>
                  </v:shape>
                </v:group>
                <v:group id="Group 1502" o:spid="_x0000_s2037" style="position:absolute;left:1449;top:1032;width:19;height:171" coordorigin="1449,1032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">
                  <v:shape id="Freeform 1503" o:spid="_x0000_s2038" style="position:absolute;left:1449;top:1032;width:19;height:171;visibility:visible;mso-wrap-style:square;v-text-anchor:top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" path="m,171l18,e" filled="f" strokeweight=".32186mm">
                    <v:path arrowok="t" o:connecttype="custom" o:connectlocs="0,1203;18,1032" o:connectangles="0,0"/>
                  </v:shape>
                </v:group>
                <v:group id="Group 1500" o:spid="_x0000_s2039" style="position:absolute;left:1467;top:875;width:19;height:158" coordorigin="1467,875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">
                  <v:shape id="Freeform 1501" o:spid="_x0000_s2040" style="position:absolute;left:1467;top:875;width:19;height:158;visibility:visible;mso-wrap-style:square;v-text-anchor:top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" path="m,157l19,e" filled="f" strokeweight=".32186mm">
                    <v:path arrowok="t" o:connecttype="custom" o:connectlocs="0,1032;19,875" o:connectangles="0,0"/>
                  </v:shape>
                </v:group>
                <v:group id="Group 1498" o:spid="_x0000_s2041" style="position:absolute;left:1486;top:733;width:19;height:142" coordorigin="1486,733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">
                  <v:shape id="Freeform 1499" o:spid="_x0000_s2042" style="position:absolute;left:1486;top:733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" path="m,142l18,e" filled="f" strokeweight=".32186mm">
                    <v:path arrowok="t" o:connecttype="custom" o:connectlocs="0,875;18,733" o:connectangles="0,0"/>
                  </v:shape>
                </v:group>
                <v:group id="Group 1496" o:spid="_x0000_s2043" style="position:absolute;left:1504;top:608;width:19;height:125" coordorigin="1504,608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">
                  <v:shape id="Freeform 1497" o:spid="_x0000_s2044" style="position:absolute;left:1504;top:608;width:19;height:125;visibility:visible;mso-wrap-style:square;v-text-anchor:top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" path="m,125l18,e" filled="f" strokeweight=".32186mm">
                    <v:path arrowok="t" o:connecttype="custom" o:connectlocs="0,733;18,608" o:connectangles="0,0"/>
                  </v:shape>
                </v:group>
                <v:group id="Group 1494" o:spid="_x0000_s2045" style="position:absolute;left:1522;top:502;width:19;height:106" coordorigin="1522,502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">
                  <v:shape id="Freeform 1495" o:spid="_x0000_s2046" style="position:absolute;left:1522;top:502;width:19;height:106;visibility:visible;mso-wrap-style:square;v-text-anchor:top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" path="m,106l19,e" filled="f" strokeweight=".32186mm">
                    <v:path arrowok="t" o:connecttype="custom" o:connectlocs="0,608;19,502" o:connectangles="0,0"/>
                  </v:shape>
                </v:group>
                <v:group id="Group 1492" o:spid="_x0000_s2047" style="position:absolute;left:1541;top:417;width:19;height:86" coordorigin="1541,417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">
                  <v:shape id="Freeform 1493" o:spid="_x0000_s2048" style="position:absolute;left:1541;top:417;width:19;height:86;visibility:visible;mso-wrap-style:square;v-text-anchor:top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" path="m,85l18,e" filled="f" strokeweight=".32186mm">
                    <v:path arrowok="t" o:connecttype="custom" o:connectlocs="0,502;18,417" o:connectangles="0,0"/>
                  </v:shape>
                </v:group>
                <v:group id="Group 1490" o:spid="_x0000_s2049" style="position:absolute;left:1559;top:353;width:19;height:65" coordorigin="1559,353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Nciy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">
                  <v:shape id="Freeform 1491" o:spid="_x0000_s2050" style="position:absolute;left:1559;top:353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" path="m,64l18,e" filled="f" strokeweight=".32186mm">
                    <v:path arrowok="t" o:connecttype="custom" o:connectlocs="0,417;18,353" o:connectangles="0,0"/>
                  </v:shape>
                </v:group>
                <v:group id="Group 1488" o:spid="_x0000_s2051" style="position:absolute;left:1577;top:310;width:19;height:43" coordorigin="1577,310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">
                  <v:shape id="Freeform 1489" o:spid="_x0000_s2052" style="position:absolute;left:1577;top:310;width:19;height:43;visibility:visible;mso-wrap-style:square;v-text-anchor:top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" path="m,43l19,e" filled="f" strokeweight=".32186mm">
                    <v:path arrowok="t" o:connecttype="custom" o:connectlocs="0,353;19,310" o:connectangles="0,0"/>
                  </v:shape>
                </v:group>
                <v:group id="Group 1486" o:spid="_x0000_s2053" style="position:absolute;left:1596;top:290;width:19;height:21" coordorigin="1596,290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Ds6x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">
                  <v:shape id="Freeform 1487" o:spid="_x0000_s2054" style="position:absolute;left:1596;top:290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" path="m,20l18,e" filled="f" strokeweight=".32186mm">
                    <v:path arrowok="t" o:connecttype="custom" o:connectlocs="0,310;18,290" o:connectangles="0,0"/>
                  </v:shape>
                </v:group>
                <v:group id="Group 1484" o:spid="_x0000_s2055" style="position:absolute;left:1614;top:290;width:19;height:2" coordorigin="1614,2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">
                  <v:shape id="Freeform 1485" o:spid="_x0000_s2056" style="position:absolute;left:1614;top:290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" path="m,l18,1e" filled="f" strokeweight=".32186mm">
                    <v:path arrowok="t" o:connecttype="custom" o:connectlocs="0,580;18,582" o:connectangles="0,0"/>
                  </v:shape>
                </v:group>
                <v:group id="Group 1482" o:spid="_x0000_s2057" style="position:absolute;left:1632;top:291;width:19;height:21" coordorigin="1632,29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Q8S0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">
                  <v:shape id="Freeform 1483" o:spid="_x0000_s2058" style="position:absolute;left:1632;top:29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" path="m,l18,20e" filled="f" strokeweight=".32186mm">
                    <v:path arrowok="t" o:connecttype="custom" o:connectlocs="0,291;18,311" o:connectangles="0,0"/>
                  </v:shape>
                </v:group>
                <v:group id="Group 1480" o:spid="_x0000_s2059" style="position:absolute;left:1650;top:311;width:19;height:39" coordorigin="1650,311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7F5v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">
                  <v:shape id="Freeform 1481" o:spid="_x0000_s2060" style="position:absolute;left:1650;top:311;width:19;height:39;visibility:visible;mso-wrap-style:square;v-text-anchor:top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" path="m,l19,38e" filled="f" strokeweight=".32186mm">
                    <v:path arrowok="t" o:connecttype="custom" o:connectlocs="0,311;19,349" o:connectangles="0,0"/>
                  </v:shape>
                </v:group>
                <v:group id="Group 1478" o:spid="_x0000_s2061" style="position:absolute;left:1669;top:349;width:19;height:54" coordorigin="1669,349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">
                  <v:shape id="Freeform 1479" o:spid="_x0000_s2062" style="position:absolute;left:1669;top:349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" path="m,l18,54e" filled="f" strokeweight=".32186mm">
                    <v:path arrowok="t" o:connecttype="custom" o:connectlocs="0,349;18,403" o:connectangles="0,0"/>
                  </v:shape>
                </v:group>
                <v:group id="Group 1476" o:spid="_x0000_s2063" style="position:absolute;left:1687;top:403;width:19;height:67" coordorigin="1687,403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11hs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">
                  <v:shape id="Freeform 1477" o:spid="_x0000_s2064" style="position:absolute;left:1687;top:403;width:19;height:67;visibility:visible;mso-wrap-style:square;v-text-anchor:top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" path="m,l18,66e" filled="f" strokeweight=".32186mm">
                    <v:path arrowok="t" o:connecttype="custom" o:connectlocs="0,403;18,469" o:connectangles="0,0"/>
                  </v:shape>
                </v:group>
                <v:group id="Group 1474" o:spid="_x0000_s2065" style="position:absolute;left:1705;top:469;width:19;height:78" coordorigin="1705,469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">
                  <v:shape id="Freeform 1475" o:spid="_x0000_s2066" style="position:absolute;left:1705;top:469;width:19;height:78;visibility:visible;mso-wrap-style:square;v-text-anchor:top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" path="m,l19,77e" filled="f" strokeweight=".32186mm">
                    <v:path arrowok="t" o:connecttype="custom" o:connectlocs="0,469;19,546" o:connectangles="0,0"/>
                  </v:shape>
                </v:group>
                <v:group id="Group 1472" o:spid="_x0000_s2067" style="position:absolute;left:1724;top:546;width:19;height:85" coordorigin="1724,546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mlJp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">
                  <v:shape id="Freeform 1473" o:spid="_x0000_s2068" style="position:absolute;left:1724;top:546;width:19;height:85;visibility:visible;mso-wrap-style:square;v-text-anchor:top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" path="m,l18,85e" filled="f" strokeweight=".32186mm">
                    <v:path arrowok="t" o:connecttype="custom" o:connectlocs="0,546;18,631" o:connectangles="0,0"/>
                  </v:shape>
                </v:group>
                <v:group id="Group 1470" o:spid="_x0000_s2069" style="position:absolute;left:1742;top:631;width:19;height:91" coordorigin="1742,631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">
                  <v:shape id="Freeform 1471" o:spid="_x0000_s2070" style="position:absolute;left:1742;top:631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" path="m,l18,91e" filled="f" strokeweight=".32186mm">
                    <v:path arrowok="t" o:connecttype="custom" o:connectlocs="0,631;18,722" o:connectangles="0,0"/>
                  </v:shape>
                </v:group>
                <v:group id="Group 1468" o:spid="_x0000_s2071" style="position:absolute;left:1760;top:722;width:19;height:95" coordorigin="1760,722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">
                  <v:shape id="Freeform 1469" o:spid="_x0000_s2072" style="position:absolute;left:1760;top:722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" path="m,l19,94e" filled="f" strokeweight=".32186mm">
                    <v:path arrowok="t" o:connecttype="custom" o:connectlocs="0,722;19,816" o:connectangles="0,0"/>
                  </v:shape>
                </v:group>
                <v:group id="Group 1466" o:spid="_x0000_s2073" style="position:absolute;left:1779;top:816;width:19;height:97" coordorigin="1779,816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u5LR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">
                  <v:shape id="Freeform 1467" o:spid="_x0000_s2074" style="position:absolute;left:1779;top:816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" path="m,l18,97e" filled="f" strokeweight=".32186mm">
                    <v:path arrowok="t" o:connecttype="custom" o:connectlocs="0,816;18,913" o:connectangles="0,0"/>
                  </v:shape>
                </v:group>
                <v:group id="Group 1464" o:spid="_x0000_s2075" style="position:absolute;left:1797;top:913;width:19;height:98" coordorigin="1797,913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">
                  <v:shape id="Freeform 1465" o:spid="_x0000_s2076" style="position:absolute;left:1797;top:913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" path="m,l18,97e" filled="f" strokeweight=".32186mm">
                    <v:path arrowok="t" o:connecttype="custom" o:connectlocs="0,913;18,1010" o:connectangles="0,0"/>
                  </v:shape>
                </v:group>
                <v:group id="Group 1462" o:spid="_x0000_s2077" style="position:absolute;left:1815;top:1010;width:19;height:98" coordorigin="1815,1010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">
                  <v:shape id="Freeform 1463" o:spid="_x0000_s2078" style="position:absolute;left:1815;top:1010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" path="m,l19,98e" filled="f" strokeweight=".32186mm">
                    <v:path arrowok="t" o:connecttype="custom" o:connectlocs="0,1010;19,1108" o:connectangles="0,0"/>
                  </v:shape>
                </v:group>
                <v:group id="Group 1460" o:spid="_x0000_s2079" style="position:absolute;left:1834;top:1108;width:19;height:97" coordorigin="1834,1108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">
                  <v:shape id="Freeform 1461" o:spid="_x0000_s2080" style="position:absolute;left:1834;top:1108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" path="m,l18,97e" filled="f" strokeweight=".32186mm">
                    <v:path arrowok="t" o:connecttype="custom" o:connectlocs="0,1108;18,1205" o:connectangles="0,0"/>
                  </v:shape>
                </v:group>
                <v:group id="Group 1458" o:spid="_x0000_s2081" style="position:absolute;left:1852;top:1205;width:19;height:97" coordorigin="1852,1205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">
                  <v:shape id="Freeform 1459" o:spid="_x0000_s2082" style="position:absolute;left:1852;top:1205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" path="m,l18,96e" filled="f" strokeweight=".32186mm">
                    <v:path arrowok="t" o:connecttype="custom" o:connectlocs="0,1205;18,1301" o:connectangles="0,0"/>
                  </v:shape>
                </v:group>
                <v:group id="Group 1456" o:spid="_x0000_s2083" style="position:absolute;left:1870;top:1301;width:19;height:96" coordorigin="1870,1301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">
                  <v:shape id="Freeform 1457" o:spid="_x0000_s2084" style="position:absolute;left:1870;top:1301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" path="m,l19,96e" filled="f" strokeweight=".32186mm">
                    <v:path arrowok="t" o:connecttype="custom" o:connectlocs="0,1301;19,1397" o:connectangles="0,0"/>
                  </v:shape>
                </v:group>
                <v:group id="Group 1454" o:spid="_x0000_s2085" style="position:absolute;left:1889;top:1397;width:19;height:96" coordorigin="1889,1397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">
                  <v:shape id="Freeform 1455" o:spid="_x0000_s2086" style="position:absolute;left:1889;top:1397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" path="m,l18,96e" filled="f" strokeweight=".32186mm">
                    <v:path arrowok="t" o:connecttype="custom" o:connectlocs="0,1397;18,1493" o:connectangles="0,0"/>
                  </v:shape>
                </v:group>
                <v:group id="Group 1452" o:spid="_x0000_s2087" style="position:absolute;left:1907;top:1493;width:19;height:96" coordorigin="1907,1493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">
                  <v:shape id="Freeform 1453" o:spid="_x0000_s2088" style="position:absolute;left:1907;top:1493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" path="m,l18,95e" filled="f" strokeweight=".32186mm">
                    <v:path arrowok="t" o:connecttype="custom" o:connectlocs="0,1493;18,1588" o:connectangles="0,0"/>
                  </v:shape>
                </v:group>
                <v:group id="Group 1450" o:spid="_x0000_s2089" style="position:absolute;left:1925;top:1588;width:19;height:96" coordorigin="1925,1588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">
                  <v:shape id="Freeform 1451" o:spid="_x0000_s2090" style="position:absolute;left:1925;top:1588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" path="m,l18,96e" filled="f" strokeweight=".32186mm">
                    <v:path arrowok="t" o:connecttype="custom" o:connectlocs="0,1588;18,1684" o:connectangles="0,0"/>
                  </v:shape>
                </v:group>
                <v:group id="Group 1448" o:spid="_x0000_s2091" style="position:absolute;left:1943;top:1684;width:19;height:96" coordorigin="1943,1684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Uqe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">
                  <v:shape id="Freeform 1449" o:spid="_x0000_s2092" style="position:absolute;left:1943;top:1684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" path="m,l19,95e" filled="f" strokeweight=".32186mm">
                    <v:path arrowok="t" o:connecttype="custom" o:connectlocs="0,1684;19,1779" o:connectangles="0,0"/>
                  </v:shape>
                </v:group>
                <v:group id="Group 1446" o:spid="_x0000_s2093" style="position:absolute;left:1962;top:1779;width:19;height:96" coordorigin="1962,1779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">
                  <v:shape id="Freeform 1447" o:spid="_x0000_s2094" style="position:absolute;left:1962;top:1779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" path="m,l18,96e" filled="f" strokeweight=".32186mm">
                    <v:path arrowok="t" o:connecttype="custom" o:connectlocs="0,1779;18,1875" o:connectangles="0,0"/>
                  </v:shape>
                </v:group>
                <v:group id="Group 1444" o:spid="_x0000_s2095" style="position:absolute;left:1980;top:1875;width:19;height:96" coordorigin="1980,1875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">
                  <v:shape id="Freeform 1445" o:spid="_x0000_s2096" style="position:absolute;left:1980;top:1875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" path="m,l18,96e" filled="f" strokeweight=".32186mm">
                    <v:path arrowok="t" o:connecttype="custom" o:connectlocs="0,1875;18,1971" o:connectangles="0,0"/>
                  </v:shape>
                </v:group>
                <v:group id="Group 1442" o:spid="_x0000_s2097" style="position:absolute;left:1998;top:1971;width:19;height:95" coordorigin="1998,1971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">
                  <v:shape id="Freeform 1443" o:spid="_x0000_s2098" style="position:absolute;left:1998;top:1971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" path="m,l19,94e" filled="f" strokeweight=".32186mm">
                    <v:path arrowok="t" o:connecttype="custom" o:connectlocs="0,1971;19,2065" o:connectangles="0,0"/>
                  </v:shape>
                </v:group>
                <v:group id="Group 1440" o:spid="_x0000_s2099" style="position:absolute;left:2017;top:2065;width:19;height:93" coordorigin="2017,2065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">
                  <v:shape id="Freeform 1441" o:spid="_x0000_s2100" style="position:absolute;left:2017;top:2065;width:19;height:93;visibility:visible;mso-wrap-style:square;v-text-anchor:top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" path="m,l18,93e" filled="f" strokeweight=".32186mm">
                    <v:path arrowok="t" o:connecttype="custom" o:connectlocs="0,2065;18,2158" o:connectangles="0,0"/>
                  </v:shape>
                </v:group>
                <v:group id="Group 1438" o:spid="_x0000_s2101" style="position:absolute;left:2035;top:2158;width:19;height:91" coordorigin="2035,2158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">
                  <v:shape id="Freeform 1439" o:spid="_x0000_s2102" style="position:absolute;left:2035;top:2158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" path="m,l18,91e" filled="f" strokeweight=".32186mm">
                    <v:path arrowok="t" o:connecttype="custom" o:connectlocs="0,2158;18,2249" o:connectangles="0,0"/>
                  </v:shape>
                </v:group>
                <v:group id="Group 1436" o:spid="_x0000_s2103" style="position:absolute;left:2053;top:2249;width:19;height:88" coordorigin="2053,2249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">
                  <v:shape id="Freeform 1437" o:spid="_x0000_s2104" style="position:absolute;left:2053;top:2249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" path="m,l19,87e" filled="f" strokeweight=".32186mm">
                    <v:path arrowok="t" o:connecttype="custom" o:connectlocs="0,2249;19,2336" o:connectangles="0,0"/>
                  </v:shape>
                </v:group>
                <v:group id="Group 1434" o:spid="_x0000_s2105" style="position:absolute;left:2072;top:2336;width:19;height:84" coordorigin="2072,2336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">
                  <v:shape id="Freeform 1435" o:spid="_x0000_s2106" style="position:absolute;left:2072;top:2336;width:19;height:84;visibility:visible;mso-wrap-style:square;v-text-anchor:top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" path="m,l18,83e" filled="f" strokeweight=".32186mm">
                    <v:path arrowok="t" o:connecttype="custom" o:connectlocs="0,2336;18,2419" o:connectangles="0,0"/>
                  </v:shape>
                </v:group>
                <v:group id="Group 1432" o:spid="_x0000_s2107" style="position:absolute;left:2090;top:2419;width:19;height:79" coordorigin="2090,2419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">
                  <v:shape id="Freeform 1433" o:spid="_x0000_s2108" style="position:absolute;left:2090;top:2419;width:19;height:79;visibility:visible;mso-wrap-style:square;v-text-anchor:top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" path="m,l18,79e" filled="f" strokeweight=".32186mm">
                    <v:path arrowok="t" o:connecttype="custom" o:connectlocs="0,2419;18,2498" o:connectangles="0,0"/>
                  </v:shape>
                </v:group>
                <v:group id="Group 1430" o:spid="_x0000_s2109" style="position:absolute;left:2108;top:2498;width:19;height:74" coordorigin="2108,2498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">
                  <v:shape id="Freeform 1431" o:spid="_x0000_s2110" style="position:absolute;left:2108;top:2498;width:19;height:74;visibility:visible;mso-wrap-style:square;v-text-anchor:top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" path="m,l19,74e" filled="f" strokeweight=".32186mm">
                    <v:path arrowok="t" o:connecttype="custom" o:connectlocs="0,2498;19,2572" o:connectangles="0,0"/>
                  </v:shape>
                </v:group>
                <v:group id="Group 1428" o:spid="_x0000_s2111" style="position:absolute;left:2127;top:2572;width:19;height:69" coordorigin="2127,2572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">
                  <v:shape id="Freeform 1429" o:spid="_x0000_s2112" style="position:absolute;left:2127;top:2572;width:19;height:69;visibility:visible;mso-wrap-style:square;v-text-anchor:top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" path="m,l18,69e" filled="f" strokeweight=".32186mm">
                    <v:path arrowok="t" o:connecttype="custom" o:connectlocs="0,2572;18,2641" o:connectangles="0,0"/>
                  </v:shape>
                </v:group>
                <v:group id="Group 1426" o:spid="_x0000_s2113" style="position:absolute;left:2145;top:2641;width:19;height:65" coordorigin="2145,2641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">
                  <v:shape id="Freeform 1427" o:spid="_x0000_s2114" style="position:absolute;left:2145;top:2641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" path="m,l18,64e" filled="f" strokeweight=".32186mm">
                    <v:path arrowok="t" o:connecttype="custom" o:connectlocs="0,2641;18,2705" o:connectangles="0,0"/>
                  </v:shape>
                </v:group>
                <v:group id="Group 1424" o:spid="_x0000_s2115" style="position:absolute;left:2163;top:2705;width:19;height:61" coordorigin="2163,2705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">
                  <v:shape id="Freeform 1425" o:spid="_x0000_s2116" style="position:absolute;left:2163;top:2705;width:19;height:61;visibility:visible;mso-wrap-style:square;v-text-anchor:top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" path="m,l19,60e" filled="f" strokeweight=".32186mm">
                    <v:path arrowok="t" o:connecttype="custom" o:connectlocs="0,2705;19,2765" o:connectangles="0,0"/>
                  </v:shape>
                </v:group>
                <v:group id="Group 1422" o:spid="_x0000_s2117" style="position:absolute;left:2182;top:2765;width:19;height:57" coordorigin="2182,2765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">
                  <v:shape id="Freeform 1423" o:spid="_x0000_s2118" style="position:absolute;left:2182;top:2765;width:19;height:57;visibility:visible;mso-wrap-style:square;v-text-anchor:top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" path="m,l18,57e" filled="f" strokeweight=".32186mm">
                    <v:path arrowok="t" o:connecttype="custom" o:connectlocs="0,2765;18,2822" o:connectangles="0,0"/>
                  </v:shape>
                </v:group>
                <v:group id="Group 1420" o:spid="_x0000_s2119" style="position:absolute;left:2200;top:2822;width:19;height:54" coordorigin="2200,2822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">
                  <v:shape id="Freeform 1421" o:spid="_x0000_s2120" style="position:absolute;left:2200;top:2822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" path="m,l18,53e" filled="f" strokeweight=".32186mm">
                    <v:path arrowok="t" o:connecttype="custom" o:connectlocs="0,2822;18,2875" o:connectangles="0,0"/>
                  </v:shape>
                </v:group>
                <v:group id="Group 1418" o:spid="_x0000_s2121" style="position:absolute;left:2218;top:2875;width:19;height:52" coordorigin="2218,2875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">
                  <v:shape id="Freeform 1419" o:spid="_x0000_s2122" style="position:absolute;left:2218;top:2875;width:19;height:52;visibility:visible;mso-wrap-style:square;v-text-anchor:top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" path="m,l18,51e" filled="f" strokeweight=".32186mm">
                    <v:path arrowok="t" o:connecttype="custom" o:connectlocs="0,2875;18,2926" o:connectangles="0,0"/>
                  </v:shape>
                </v:group>
                <v:group id="Group 1416" o:spid="_x0000_s2123" style="position:absolute;left:2236;top:2926;width:19;height:50" coordorigin="2236,2926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">
                  <v:shape id="Freeform 1417" o:spid="_x0000_s2124" style="position:absolute;left:2236;top:2926;width:19;height:50;visibility:visible;mso-wrap-style:square;v-text-anchor:top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" path="m,l19,50e" filled="f" strokeweight=".32186mm">
                    <v:path arrowok="t" o:connecttype="custom" o:connectlocs="0,2926;19,2976" o:connectangles="0,0"/>
                  </v:shape>
                </v:group>
                <v:group id="Group 1414" o:spid="_x0000_s2125" style="position:absolute;left:2255;top:2976;width:19;height:49" coordorigin="2255,2976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">
                  <v:shape id="Freeform 1415" o:spid="_x0000_s2126" style="position:absolute;left:2255;top:2976;width:19;height:49;visibility:visible;mso-wrap-style:square;v-text-anchor:top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" path="m,l18,48e" filled="f" strokeweight=".32186mm">
                    <v:path arrowok="t" o:connecttype="custom" o:connectlocs="0,2976;18,3024" o:connectangles="0,0"/>
                  </v:shape>
                </v:group>
                <v:group id="Group 1412" o:spid="_x0000_s2127" style="position:absolute;left:2273;top:3024;width:19;height:48" coordorigin="2273,3024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">
                  <v:shape id="Freeform 1413" o:spid="_x0000_s2128" style="position:absolute;left:2273;top:3024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" path="m,l18,48e" filled="f" strokeweight=".32186mm">
                    <v:path arrowok="t" o:connecttype="custom" o:connectlocs="0,3024;18,3072" o:connectangles="0,0"/>
                  </v:shape>
                </v:group>
                <v:group id="Group 1410" o:spid="_x0000_s2129" style="position:absolute;left:2291;top:3072;width:19;height:48" coordorigin="2291,3072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">
                  <v:shape id="Freeform 1411" o:spid="_x0000_s2130" style="position:absolute;left:2291;top:3072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" path="m,l19,47e" filled="f" strokeweight=".32186mm">
                    <v:path arrowok="t" o:connecttype="custom" o:connectlocs="0,3072;19,3119" o:connectangles="0,0"/>
                  </v:shape>
                </v:group>
                <v:group id="Group 1408" o:spid="_x0000_s2131" style="position:absolute;left:2310;top:3119;width:19;height:48" coordorigin="2310,3119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">
                  <v:shape id="Freeform 1409" o:spid="_x0000_s2132" style="position:absolute;left:2310;top:3119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" path="m,l18,47e" filled="f" strokeweight=".32186mm">
                    <v:path arrowok="t" o:connecttype="custom" o:connectlocs="0,3119;18,3166" o:connectangles="0,0"/>
                  </v:shape>
                </v:group>
                <v:group id="Group 1406" o:spid="_x0000_s2133" style="position:absolute;left:2328;top:3166;width:19;height:48" coordorigin="2328,3166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">
                  <v:shape id="Freeform 1407" o:spid="_x0000_s2134" style="position:absolute;left:2328;top:3166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" path="m,l18,47e" filled="f" strokeweight=".32186mm">
                    <v:path arrowok="t" o:connecttype="custom" o:connectlocs="0,3166;18,3213" o:connectangles="0,0"/>
                  </v:shape>
                </v:group>
                <v:group id="Group 1404" o:spid="_x0000_s2135" style="position:absolute;left:2346;top:3213;width:19;height:48" coordorigin="2346,3213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">
                  <v:shape id="Freeform 1405" o:spid="_x0000_s2136" style="position:absolute;left:2346;top:3213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" path="m,l19,48e" filled="f" strokeweight=".32186mm">
                    <v:path arrowok="t" o:connecttype="custom" o:connectlocs="0,3213;19,3261" o:connectangles="0,0"/>
                  </v:shape>
                </v:group>
                <v:group id="Group 1402" o:spid="_x0000_s2137" style="position:absolute;left:2365;top:3261;width:19;height:48" coordorigin="2365,3261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">
                  <v:shape id="Freeform 1403" o:spid="_x0000_s2138" style="position:absolute;left:2365;top:3261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" path="m,l18,47e" filled="f" strokeweight=".32186mm">
                    <v:path arrowok="t" o:connecttype="custom" o:connectlocs="0,3261;18,3308" o:connectangles="0,0"/>
                  </v:shape>
                </v:group>
                <v:group id="Group 1400" o:spid="_x0000_s2139" style="position:absolute;left:2383;top:3308;width:19;height:48" coordorigin="2383,3308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">
                  <v:shape id="Freeform 1401" o:spid="_x0000_s2140" style="position:absolute;left:2383;top:3308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" path="m,l18,47e" filled="f" strokeweight=".32186mm">
                    <v:path arrowok="t" o:connecttype="custom" o:connectlocs="0,3308;18,3355" o:connectangles="0,0"/>
                  </v:shape>
                </v:group>
                <v:group id="Group 1398" o:spid="_x0000_s2141" style="position:absolute;left:2401;top:3355;width:19;height:48" coordorigin="2401,3355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">
                  <v:shape id="Freeform 1399" o:spid="_x0000_s2142" style="position:absolute;left:2401;top:3355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" path="m,l19,47e" filled="f" strokeweight=".32186mm">
                    <v:path arrowok="t" o:connecttype="custom" o:connectlocs="0,3355;19,3402" o:connectangles="0,0"/>
                  </v:shape>
                </v:group>
                <v:group id="Group 1396" o:spid="_x0000_s2143" style="position:absolute;left:2420;top:3402;width:19;height:47" coordorigin="2420,3402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">
                  <v:shape id="Freeform 1397" o:spid="_x0000_s2144" style="position:absolute;left:2420;top:3402;width:19;height:47;visibility:visible;mso-wrap-style:square;v-text-anchor:top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" path="m,l18,46e" filled="f" strokeweight=".32186mm">
                    <v:path arrowok="t" o:connecttype="custom" o:connectlocs="0,3402;18,3448" o:connectangles="0,0"/>
                  </v:shape>
                </v:group>
                <v:group id="Group 1394" o:spid="_x0000_s2145" style="position:absolute;left:2438;top:3448;width:19;height:46" coordorigin="2438,3448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">
                  <v:shape id="Freeform 1395" o:spid="_x0000_s2146" style="position:absolute;left:2438;top:3448;width:19;height:46;visibility:visible;mso-wrap-style:square;v-text-anchor:top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" path="m,l18,46e" filled="f" strokeweight=".32186mm">
                    <v:path arrowok="t" o:connecttype="custom" o:connectlocs="0,3448;18,3494" o:connectangles="0,0"/>
                  </v:shape>
                </v:group>
                <v:group id="Group 1392" o:spid="_x0000_s2147" style="position:absolute;left:2456;top:3494;width:19;height:45" coordorigin="2456,3494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">
                  <v:shape id="Freeform 1393" o:spid="_x0000_s2148" style="position:absolute;left:2456;top:3494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" path="m,l19,45e" filled="f" strokeweight=".32186mm">
                    <v:path arrowok="t" o:connecttype="custom" o:connectlocs="0,3494;19,3539" o:connectangles="0,0"/>
                  </v:shape>
                </v:group>
                <v:group id="Group 1390" o:spid="_x0000_s2149" style="position:absolute;left:2475;top:3539;width:19;height:44" coordorigin="2475,3539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">
                  <v:shape id="Freeform 1391" o:spid="_x0000_s2150" style="position:absolute;left:2475;top:3539;width:19;height:44;visibility:visible;mso-wrap-style:square;v-text-anchor:top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" path="m,l18,43e" filled="f" strokeweight=".32186mm">
                    <v:path arrowok="t" o:connecttype="custom" o:connectlocs="0,3539;18,3582" o:connectangles="0,0"/>
                  </v:shape>
                </v:group>
                <v:group id="Group 1388" o:spid="_x0000_s2151" style="position:absolute;left:2493;top:3582;width:19;height:42" coordorigin="2493,3582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">
                  <v:shape id="Freeform 1389" o:spid="_x0000_s2152" style="position:absolute;left:2493;top:3582;width:19;height:42;visibility:visible;mso-wrap-style:square;v-text-anchor:top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" path="m,l18,41e" filled="f" strokeweight=".32186mm">
                    <v:path arrowok="t" o:connecttype="custom" o:connectlocs="0,3582;18,3623" o:connectangles="0,0"/>
                  </v:shape>
                </v:group>
                <v:group id="Group 1386" o:spid="_x0000_s2153" style="position:absolute;left:2511;top:3623;width:19;height:40" coordorigin="2511,3623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">
                  <v:shape id="Freeform 1387" o:spid="_x0000_s2154" style="position:absolute;left:2511;top:3623;width:19;height:40;visibility:visible;mso-wrap-style:square;v-text-anchor:top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" path="m,l18,40e" filled="f" strokeweight=".32186mm">
                    <v:path arrowok="t" o:connecttype="custom" o:connectlocs="0,3623;18,3663" o:connectangles="0,0"/>
                  </v:shape>
                </v:group>
                <v:group id="Group 1384" o:spid="_x0000_s2155" style="position:absolute;left:2529;top:3663;width:19;height:37" coordorigin="2529,3663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">
                  <v:shape id="Freeform 1385" o:spid="_x0000_s2156" style="position:absolute;left:2529;top:3663;width:19;height:37;visibility:visible;mso-wrap-style:square;v-text-anchor:top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" path="m,l19,37e" filled="f" strokeweight=".32186mm">
                    <v:path arrowok="t" o:connecttype="custom" o:connectlocs="0,3663;19,3700" o:connectangles="0,0"/>
                  </v:shape>
                </v:group>
                <v:group id="Group 1382" o:spid="_x0000_s2157" style="position:absolute;left:2548;top:3700;width:19;height:35" coordorigin="2548,3700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">
                  <v:shape id="Freeform 1383" o:spid="_x0000_s2158" style="position:absolute;left:2548;top:3700;width:19;height:35;visibility:visible;mso-wrap-style:square;v-text-anchor:top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" path="m,l18,34e" filled="f" strokeweight=".32186mm">
                    <v:path arrowok="t" o:connecttype="custom" o:connectlocs="0,3700;18,3734" o:connectangles="0,0"/>
                  </v:shape>
                </v:group>
                <v:group id="Group 1380" o:spid="_x0000_s2159" style="position:absolute;left:2566;top:3734;width:19;height:33" coordorigin="2566,3734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eXXQygAAAOI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">
                  <v:shape id="Freeform 1381" o:spid="_x0000_s2160" style="position:absolute;left:2566;top:3734;width:19;height:33;visibility:visible;mso-wrap-style:square;v-text-anchor:top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" path="m,l18,33e" filled="f" strokeweight=".32186mm">
                    <v:path arrowok="t" o:connecttype="custom" o:connectlocs="0,3734;18,3767" o:connectangles="0,0"/>
                  </v:shape>
                </v:group>
                <v:group id="Group 1378" o:spid="_x0000_s2161" style="position:absolute;left:2584;top:3767;width:19;height:31" coordorigin="2584,3767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5048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">
                  <v:shape id="Freeform 1379" o:spid="_x0000_s2162" style="position:absolute;left:2584;top:3767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" path="m,l19,30e" filled="f" strokeweight=".32186mm">
                    <v:path arrowok="t" o:connecttype="custom" o:connectlocs="0,3767;19,3797" o:connectangles="0,0"/>
                  </v:shape>
                </v:group>
                <v:group id="Group 1376" o:spid="_x0000_s2163" style="position:absolute;left:2603;top:3797;width:19;height:29" coordorigin="2603,3797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">
                  <v:shape id="Freeform 1377" o:spid="_x0000_s2164" style="position:absolute;left:2603;top:3797;width:19;height:29;visibility:visible;mso-wrap-style:square;v-text-anchor:top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" path="m,l18,28e" filled="f" strokeweight=".32186mm">
                    <v:path arrowok="t" o:connecttype="custom" o:connectlocs="0,3797;18,3825" o:connectangles="0,0"/>
                  </v:shape>
                </v:group>
                <v:group id="Group 1374" o:spid="_x0000_s2165" style="position:absolute;left:2621;top:3825;width:19;height:27" coordorigin="2621,3825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3Eg/yQAAAOI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">
                  <v:shape id="Freeform 1375" o:spid="_x0000_s2166" style="position:absolute;left:2621;top:3825;width:19;height:27;visibility:visible;mso-wrap-style:square;v-text-anchor:top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" path="m,l18,27e" filled="f" strokeweight=".32186mm">
                    <v:path arrowok="t" o:connecttype="custom" o:connectlocs="0,3825;18,3852" o:connectangles="0,0"/>
                  </v:shape>
                </v:group>
                <v:group id="Group 1372" o:spid="_x0000_s2167" style="position:absolute;left:2639;top:3852;width:19;height:25" coordorigin="2639,3852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">
                  <v:shape id="Freeform 1373" o:spid="_x0000_s2168" style="position:absolute;left:2639;top:3852;width:19;height:25;visibility:visible;mso-wrap-style:square;v-text-anchor:top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" path="m,l19,25e" filled="f" strokeweight=".32186mm">
                    <v:path arrowok="t" o:connecttype="custom" o:connectlocs="0,3852;19,3877" o:connectangles="0,0"/>
                  </v:shape>
                </v:group>
                <v:group id="Group 1370" o:spid="_x0000_s2169" style="position:absolute;left:2658;top:3877;width:19;height:24" coordorigin="2658,3877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Fb9t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">
                  <v:shape id="Freeform 1371" o:spid="_x0000_s2170" style="position:absolute;left:2658;top:3877;width:19;height:24;visibility:visible;mso-wrap-style:square;v-text-anchor:top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" path="m,l18,24e" filled="f" strokeweight=".32186mm">
                    <v:path arrowok="t" o:connecttype="custom" o:connectlocs="0,3877;18,3901" o:connectangles="0,0"/>
                  </v:shape>
                </v:group>
                <v:group id="Group 1368" o:spid="_x0000_s2171" style="position:absolute;left:2676;top:3901;width:19;height:23" coordorigin="2676,3901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i4SB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">
                  <v:shape id="Freeform 1369" o:spid="_x0000_s2172" style="position:absolute;left:2676;top:3901;width:19;height:23;visibility:visible;mso-wrap-style:square;v-text-anchor:top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" path="m,l18,22e" filled="f" strokeweight=".32186mm">
                    <v:path arrowok="t" o:connecttype="custom" o:connectlocs="0,3901;18,3923" o:connectangles="0,0"/>
                  </v:shape>
                </v:group>
                <v:group id="Group 1366" o:spid="_x0000_s2173" style="position:absolute;left:2694;top:3923;width:19;height:22" coordorigin="2694,3923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Lrlu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">
                  <v:shape id="Freeform 1367" o:spid="_x0000_s2174" style="position:absolute;left:2694;top:3923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" path="m,l19,22e" filled="f" strokeweight=".32186mm">
                    <v:path arrowok="t" o:connecttype="custom" o:connectlocs="0,3923;19,3945" o:connectangles="0,0"/>
                  </v:shape>
                </v:group>
                <v:group id="Group 1364" o:spid="_x0000_s2175" style="position:absolute;left:2713;top:3945;width:19;height:22" coordorigin="2713,3945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sIKC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">
                  <v:shape id="Freeform 1365" o:spid="_x0000_s2176" style="position:absolute;left:2713;top:3945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" path="m,l18,21e" filled="f" strokeweight=".32186mm">
                    <v:path arrowok="t" o:connecttype="custom" o:connectlocs="0,3945;18,3966" o:connectangles="0,0"/>
                  </v:shape>
                </v:group>
                <v:group id="Group 1362" o:spid="_x0000_s2177" style="position:absolute;left:2731;top:3966;width:19;height:21" coordorigin="2731,3966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Y7Nr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">
                  <v:shape id="Freeform 1363" o:spid="_x0000_s2178" style="position:absolute;left:2731;top:3966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" path="m,l18,21e" filled="f" strokeweight=".32186mm">
                    <v:path arrowok="t" o:connecttype="custom" o:connectlocs="0,3966;18,3987" o:connectangles="0,0"/>
                  </v:shape>
                </v:group>
                <v:group id="Group 1360" o:spid="_x0000_s2179" style="position:absolute;left:2749;top:3987;width:19;height:21" coordorigin="2749,398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zCmw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">
                  <v:shape id="Freeform 1361" o:spid="_x0000_s2180" style="position:absolute;left:2749;top:398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" path="m,l18,20e" filled="f" strokeweight=".32186mm">
                    <v:path arrowok="t" o:connecttype="custom" o:connectlocs="0,3987;18,4007" o:connectangles="0,0"/>
                  </v:shape>
                </v:group>
                <v:group id="Group 1358" o:spid="_x0000_s2181" style="position:absolute;left:2767;top:4007;width:19;height:21" coordorigin="2767,400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UhJc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">
                  <v:shape id="Freeform 1359" o:spid="_x0000_s2182" style="position:absolute;left:2767;top:400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" path="m,l19,21e" filled="f" strokeweight=".32186mm">
                    <v:path arrowok="t" o:connecttype="custom" o:connectlocs="0,4007;19,4028" o:connectangles="0,0"/>
                  </v:shape>
                </v:group>
                <v:group id="Group 1356" o:spid="_x0000_s2183" style="position:absolute;left:2786;top:4028;width:19;height:20" coordorigin="2786,4028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9y+z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">
                  <v:shape id="Freeform 1357" o:spid="_x0000_s2184" style="position:absolute;left:2786;top:4028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" path="m,l18,19e" filled="f" strokeweight=".32186mm">
                    <v:path arrowok="t" o:connecttype="custom" o:connectlocs="0,4028;18,4047" o:connectangles="0,0"/>
                  </v:shape>
                </v:group>
                <v:group id="Group 1354" o:spid="_x0000_s2185" style="position:absolute;left:2804;top:4047;width:19;height:21" coordorigin="2804,404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">
                  <v:shape id="Freeform 1355" o:spid="_x0000_s2186" style="position:absolute;left:2804;top:404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" path="m,l18,21e" filled="f" strokeweight=".32186mm">
                    <v:path arrowok="t" o:connecttype="custom" o:connectlocs="0,4047;18,4068" o:connectangles="0,0"/>
                  </v:shape>
                </v:group>
                <v:group id="Group 1352" o:spid="_x0000_s2187" style="position:absolute;left:2822;top:4068;width:19;height:21" coordorigin="2822,406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uiW2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">
                  <v:shape id="Freeform 1353" o:spid="_x0000_s2188" style="position:absolute;left:2822;top:406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" path="m,l19,20e" filled="f" strokeweight=".32186mm">
                    <v:path arrowok="t" o:connecttype="custom" o:connectlocs="0,4068;19,4088" o:connectangles="0,0"/>
                  </v:shape>
                </v:group>
                <v:group id="Group 1350" o:spid="_x0000_s2189" style="position:absolute;left:2841;top:4088;width:19;height:21" coordorigin="2841,408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">
                  <v:shape id="Freeform 1351" o:spid="_x0000_s2190" style="position:absolute;left:2841;top:408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" path="m,l18,20e" filled="f" strokeweight=".32186mm">
                    <v:path arrowok="t" o:connecttype="custom" o:connectlocs="0,4088;18,4108" o:connectangles="0,0"/>
                  </v:shape>
                </v:group>
                <v:group id="Group 1348" o:spid="_x0000_s2191" style="position:absolute;left:2859;top:4108;width:19;height:21" coordorigin="2859,410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VGEh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">
                  <v:shape id="Freeform 1349" o:spid="_x0000_s2192" style="position:absolute;left:2859;top:410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" path="m,l18,20e" filled="f" strokeweight=".32186mm">
                    <v:path arrowok="t" o:connecttype="custom" o:connectlocs="0,4108;18,4128" o:connectangles="0,0"/>
                  </v:shape>
                </v:group>
                <v:group id="Group 1346" o:spid="_x0000_s2193" style="position:absolute;left:2877;top:4128;width:19;height:21" coordorigin="2877,412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8VzO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">
                  <v:shape id="Freeform 1347" o:spid="_x0000_s2194" style="position:absolute;left:2877;top:412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" path="m,l19,21e" filled="f" strokeweight=".32186mm">
                    <v:path arrowok="t" o:connecttype="custom" o:connectlocs="0,4128;19,4149" o:connectangles="0,0"/>
                  </v:shape>
                </v:group>
                <v:group id="Group 1344" o:spid="_x0000_s2195" style="position:absolute;left:2896;top:4149;width:19;height:21" coordorigin="2896,414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b2ci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">
                  <v:shape id="Freeform 1345" o:spid="_x0000_s2196" style="position:absolute;left:2896;top:414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" path="m,l18,20e" filled="f" strokeweight=".32186mm">
                    <v:path arrowok="t" o:connecttype="custom" o:connectlocs="0,4149;18,4169" o:connectangles="0,0"/>
                  </v:shape>
                </v:group>
                <v:group id="Group 1342" o:spid="_x0000_s2197" style="position:absolute;left:2914;top:4169;width:19;height:21" coordorigin="2914,416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">
                  <v:shape id="Freeform 1343" o:spid="_x0000_s2198" style="position:absolute;left:2914;top:416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" path="m,l18,21e" filled="f" strokeweight=".32186mm">
                    <v:path arrowok="t" o:connecttype="custom" o:connectlocs="0,4169;18,4190" o:connectangles="0,0"/>
                  </v:shape>
                </v:group>
                <v:group id="Group 1340" o:spid="_x0000_s2199" style="position:absolute;left:2932;top:4190;width:19;height:22" coordorigin="2932,4190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E8wQ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">
                  <v:shape id="Freeform 1341" o:spid="_x0000_s2200" style="position:absolute;left:2932;top:4190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" path="m,l19,21e" filled="f" strokeweight=".32186mm">
                    <v:path arrowok="t" o:connecttype="custom" o:connectlocs="0,4190;19,4211" o:connectangles="0,0"/>
                  </v:shape>
                </v:group>
                <v:group id="Group 1338" o:spid="_x0000_s2201" style="position:absolute;left:2951;top:4211;width:19;height:21" coordorigin="2951,421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jff8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">
                  <v:shape id="Freeform 1339" o:spid="_x0000_s2202" style="position:absolute;left:2951;top:421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" path="m,l18,21e" filled="f" strokeweight=".32186mm">
                    <v:path arrowok="t" o:connecttype="custom" o:connectlocs="0,4211;18,4232" o:connectangles="0,0"/>
                  </v:shape>
                </v:group>
                <v:group id="Group 1336" o:spid="_x0000_s2203" style="position:absolute;left:2969;top:4232;width:19;height:22" coordorigin="2969,4232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KMoT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">
                  <v:shape id="Freeform 1337" o:spid="_x0000_s2204" style="position:absolute;left:2969;top:4232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" path="m,l18,21e" filled="f" strokeweight=".32186mm">
                    <v:path arrowok="t" o:connecttype="custom" o:connectlocs="0,4232;18,4253" o:connectangles="0,0"/>
                  </v:shape>
                </v:group>
                <v:group id="Group 1334" o:spid="_x0000_s2205" style="position:absolute;left:2987;top:4253;width:19;height:21" coordorigin="2987,4253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">
                  <v:shape id="Freeform 1335" o:spid="_x0000_s2206" style="position:absolute;left:2987;top:4253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" path="m,l19,21e" filled="f" strokeweight=".32186mm">
                    <v:path arrowok="t" o:connecttype="custom" o:connectlocs="0,4253;19,4274" o:connectangles="0,0"/>
                  </v:shape>
                </v:group>
                <v:group id="Group 1332" o:spid="_x0000_s2207" style="position:absolute;left:3006;top:4274;width:19;height:21" coordorigin="3006,4274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ZcAW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">
                  <v:shape id="Freeform 1333" o:spid="_x0000_s2208" style="position:absolute;left:3006;top:4274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" path="m,l18,20e" filled="f" strokeweight=".32186mm">
                    <v:path arrowok="t" o:connecttype="custom" o:connectlocs="0,4274;18,4294" o:connectangles="0,0"/>
                  </v:shape>
                </v:group>
                <v:group id="Group 1330" o:spid="_x0000_s2209" style="position:absolute;left:3024;top:4294;width:19;height:20" coordorigin="3024,429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">
                  <v:shape id="Freeform 1331" o:spid="_x0000_s2210" style="position:absolute;left:3024;top:429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" path="m,l18,20e" filled="f" strokeweight=".32186mm">
                    <v:path arrowok="t" o:connecttype="custom" o:connectlocs="0,4294;18,4314" o:connectangles="0,0"/>
                  </v:shape>
                </v:group>
                <v:group id="Group 1328" o:spid="_x0000_s2211" style="position:absolute;left:3042;top:4314;width:19;height:20" coordorigin="3042,431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4T1B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">
                  <v:shape id="Freeform 1329" o:spid="_x0000_s2212" style="position:absolute;left:3042;top:431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" path="m,l18,19e" filled="f" strokeweight=".32186mm">
                    <v:path arrowok="t" o:connecttype="custom" o:connectlocs="0,4314;18,4333" o:connectangles="0,0"/>
                  </v:shape>
                </v:group>
                <v:group id="Group 1326" o:spid="_x0000_s2213" style="position:absolute;left:3060;top:4333;width:19;height:19" coordorigin="3060,4333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RACu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">
                  <v:shape id="Freeform 1327" o:spid="_x0000_s2214" style="position:absolute;left:3060;top:4333;width:19;height:19;visibility:visible;mso-wrap-style:square;v-text-anchor:top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" path="m,l19,19e" filled="f" strokeweight=".32186mm">
                    <v:path arrowok="t" o:connecttype="custom" o:connectlocs="0,4333;19,4352" o:connectangles="0,0"/>
                  </v:shape>
                </v:group>
                <v:group id="Group 1324" o:spid="_x0000_s2215" style="position:absolute;left:3079;top:4352;width:19;height:18" coordorigin="3079,4352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">
                  <v:shape id="Freeform 1325" o:spid="_x0000_s2216" style="position:absolute;left:3079;top:4352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" path="m,l18,17e" filled="f" strokeweight=".32186mm">
                    <v:path arrowok="t" o:connecttype="custom" o:connectlocs="0,4352;18,4369" o:connectangles="0,0"/>
                  </v:shape>
                </v:group>
                <v:group id="Group 1322" o:spid="_x0000_s2217" style="position:absolute;left:3097;top:4369;width:19;height:16" coordorigin="3097,4369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">
                  <v:shape id="Freeform 1323" o:spid="_x0000_s2218" style="position:absolute;left:3097;top:4369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" path="m,l18,16e" filled="f" strokeweight=".32186mm">
                    <v:path arrowok="t" o:connecttype="custom" o:connectlocs="0,4369;18,4385" o:connectangles="0,0"/>
                  </v:shape>
                </v:group>
                <v:group id="Group 1320" o:spid="_x0000_s2219" style="position:absolute;left:3115;top:4385;width:19;height:16" coordorigin="3115,4385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">
                  <v:shape id="Freeform 1321" o:spid="_x0000_s2220" style="position:absolute;left:3115;top:4385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" path="m,l19,15e" filled="f" strokeweight=".32186mm">
                    <v:path arrowok="t" o:connecttype="custom" o:connectlocs="0,4385;19,4400" o:connectangles="0,0"/>
                  </v:shape>
                </v:group>
                <v:group id="Group 1318" o:spid="_x0000_s2221" style="position:absolute;left:3134;top:4400;width:19;height:15" coordorigin="3134,4400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">
                  <v:shape id="Freeform 1319" o:spid="_x0000_s2222" style="position:absolute;left:3134;top:4400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" path="m,l18,14e" filled="f" strokeweight=".32186mm">
                    <v:path arrowok="t" o:connecttype="custom" o:connectlocs="0,4400;18,4414" o:connectangles="0,0"/>
                  </v:shape>
                </v:group>
                <v:group id="Group 1316" o:spid="_x0000_s2223" style="position:absolute;left:3152;top:4414;width:19;height:14" coordorigin="3152,4414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">
                  <v:shape id="Freeform 1317" o:spid="_x0000_s2224" style="position:absolute;left:3152;top:4414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" path="m,l18,14e" filled="f" strokeweight=".32186mm">
                    <v:path arrowok="t" o:connecttype="custom" o:connectlocs="0,4414;18,4428" o:connectangles="0,0"/>
                  </v:shape>
                </v:group>
                <v:group id="Group 1314" o:spid="_x0000_s2225" style="position:absolute;left:3170;top:4428;width:19;height:14" coordorigin="3170,4428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">
                  <v:shape id="Freeform 1315" o:spid="_x0000_s2226" style="position:absolute;left:3170;top:4428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" path="m,l19,13e" filled="f" strokeweight=".32186mm">
                    <v:path arrowok="t" o:connecttype="custom" o:connectlocs="0,4428;19,4441" o:connectangles="0,0"/>
                  </v:shape>
                </v:group>
                <v:group id="Group 1312" o:spid="_x0000_s2227" style="position:absolute;left:3189;top:4441;width:19;height:14" coordorigin="3189,4441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">
                  <v:shape id="Freeform 1313" o:spid="_x0000_s2228" style="position:absolute;left:3189;top:4441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" path="m,l18,13e" filled="f" strokeweight=".32186mm">
                    <v:path arrowok="t" o:connecttype="custom" o:connectlocs="0,4441;18,4454" o:connectangles="0,0"/>
                  </v:shape>
                </v:group>
                <v:group id="Group 1310" o:spid="_x0000_s2229" style="position:absolute;left:3207;top:4454;width:19;height:13" coordorigin="3207,4454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">
                  <v:shape id="Freeform 1311" o:spid="_x0000_s2230" style="position:absolute;left:3207;top:4454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" path="m,l18,13e" filled="f" strokeweight=".32186mm">
                    <v:path arrowok="t" o:connecttype="custom" o:connectlocs="0,4454;18,4467" o:connectangles="0,0"/>
                  </v:shape>
                </v:group>
                <v:group id="Group 1308" o:spid="_x0000_s2231" style="position:absolute;left:3225;top:4467;width:19;height:14" coordorigin="3225,4467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">
                  <v:shape id="Freeform 1309" o:spid="_x0000_s2232" style="position:absolute;left:3225;top:4467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" path="m,l19,13e" filled="f" strokeweight=".32186mm">
                    <v:path arrowok="t" o:connecttype="custom" o:connectlocs="0,4467;19,4480" o:connectangles="0,0"/>
                  </v:shape>
                </v:group>
                <v:group id="Group 1306" o:spid="_x0000_s2233" style="position:absolute;left:3244;top:4480;width:19;height:13" coordorigin="3244,4480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SOZU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">
                  <v:shape id="Freeform 1307" o:spid="_x0000_s2234" style="position:absolute;left:3244;top:4480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" path="m,l18,13e" filled="f" strokeweight=".32186mm">
                    <v:path arrowok="t" o:connecttype="custom" o:connectlocs="0,4480;18,4493" o:connectangles="0,0"/>
                  </v:shape>
                </v:group>
                <v:group id="Group 1304" o:spid="_x0000_s2235" style="position:absolute;left:3262;top:4493;width:19;height:13" coordorigin="3262,4493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">
                  <v:shape id="Freeform 1305" o:spid="_x0000_s2236" style="position:absolute;left:3262;top:4493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" path="m,l18,13e" filled="f" strokeweight=".32186mm">
                    <v:path arrowok="t" o:connecttype="custom" o:connectlocs="0,4493;18,4506" o:connectangles="0,0"/>
                  </v:shape>
                </v:group>
                <v:group id="Group 1302" o:spid="_x0000_s2237" style="position:absolute;left:3280;top:4506;width:19;height:13" coordorigin="3280,4506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">
                  <v:shape id="Freeform 1303" o:spid="_x0000_s2238" style="position:absolute;left:3280;top:4506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" path="m,l19,13e" filled="f" strokeweight=".32186mm">
                    <v:path arrowok="t" o:connecttype="custom" o:connectlocs="0,4506;19,4519" o:connectangles="0,0"/>
                  </v:shape>
                </v:group>
                <v:group id="Group 1300" o:spid="_x0000_s2239" style="position:absolute;left:3299;top:4519;width:19;height:13" coordorigin="3299,4519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">
                  <v:shape id="Freeform 1301" o:spid="_x0000_s2240" style="position:absolute;left:3299;top:4519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" path="m,l18,12e" filled="f" strokeweight=".32186mm">
                    <v:path arrowok="t" o:connecttype="custom" o:connectlocs="0,4519;18,4531" o:connectangles="0,0"/>
                  </v:shape>
                </v:group>
                <v:group id="Group 1298" o:spid="_x0000_s2241" style="position:absolute;left:3317;top:4531;width:19;height:12" coordorigin="3317,4531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">
                  <v:shape id="Freeform 1299" o:spid="_x0000_s2242" style="position:absolute;left:3317;top:4531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" path="m,l18,12e" filled="f" strokeweight=".32186mm">
                    <v:path arrowok="t" o:connecttype="custom" o:connectlocs="0,4531;18,4543" o:connectangles="0,0"/>
                  </v:shape>
                </v:group>
                <v:group id="Group 1296" o:spid="_x0000_s2243" style="position:absolute;left:3335;top:4543;width:19;height:12" coordorigin="3335,4543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kXCJygAAAOI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">
                  <v:shape id="Freeform 1297" o:spid="_x0000_s2244" style="position:absolute;left:3335;top:4543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" path="m,l18,11e" filled="f" strokeweight=".32186mm">
                    <v:path arrowok="t" o:connecttype="custom" o:connectlocs="0,4543;18,4554" o:connectangles="0,0"/>
                  </v:shape>
                </v:group>
                <v:group id="Group 1294" o:spid="_x0000_s2245" style="position:absolute;left:3353;top:4554;width:19;height:11" coordorigin="3353,4554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D0tlygAAAOI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">
                  <v:shape id="Freeform 1295" o:spid="_x0000_s2246" style="position:absolute;left:3353;top:4554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" path="m,l19,11e" filled="f" strokeweight=".32186mm">
                    <v:path arrowok="t" o:connecttype="custom" o:connectlocs="0,4554;19,4565" o:connectangles="0,0"/>
                  </v:shape>
                </v:group>
                <v:group id="Group 1292" o:spid="_x0000_s2247" style="position:absolute;left:3372;top:4565;width:19;height:11" coordorigin="3372,4565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">
                  <v:shape id="Freeform 1293" o:spid="_x0000_s2248" style="position:absolute;left:3372;top:4565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" path="m,l18,10e" filled="f" strokeweight=".32186mm">
                    <v:path arrowok="t" o:connecttype="custom" o:connectlocs="0,4565;18,4575" o:connectangles="0,0"/>
                  </v:shape>
                </v:group>
                <v:group id="Group 1290" o:spid="_x0000_s2249" style="position:absolute;left:3390;top:4575;width:19;height:10" coordorigin="3390,4575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QeyQygAAAOI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">
                  <v:shape id="Freeform 1291" o:spid="_x0000_s2250" style="position:absolute;left:3390;top:4575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" path="m,l18,9e" filled="f" strokeweight=".32186mm">
                    <v:path arrowok="t" o:connecttype="custom" o:connectlocs="0,4575;18,4584" o:connectangles="0,0"/>
                  </v:shape>
                </v:group>
                <v:group id="Group 1288" o:spid="_x0000_s2251" style="position:absolute;left:3408;top:4584;width:19;height:10" coordorigin="3408,458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39d8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">
                  <v:shape id="Freeform 1289" o:spid="_x0000_s2252" style="position:absolute;left:3408;top:458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" path="m,l19,10e" filled="f" strokeweight=".32186mm">
                    <v:path arrowok="t" o:connecttype="custom" o:connectlocs="0,4584;19,4594" o:connectangles="0,0"/>
                  </v:shape>
                </v:group>
                <v:group id="Group 1286" o:spid="_x0000_s2253" style="position:absolute;left:3427;top:4594;width:19;height:10" coordorigin="3427,459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">
                  <v:shape id="Freeform 1287" o:spid="_x0000_s2254" style="position:absolute;left:3427;top:459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" path="m,l18,9e" filled="f" strokeweight=".32186mm">
                    <v:path arrowok="t" o:connecttype="custom" o:connectlocs="0,4594;18,4603" o:connectangles="0,0"/>
                  </v:shape>
                </v:group>
                <v:group id="Group 1284" o:spid="_x0000_s2255" style="position:absolute;left:3445;top:4603;width:19;height:10" coordorigin="3445,4603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5NF/yQAAAOI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">
                  <v:shape id="Freeform 1285" o:spid="_x0000_s2256" style="position:absolute;left:3445;top:4603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" path="m,l18,9e" filled="f" strokeweight=".32186mm">
                    <v:path arrowok="t" o:connecttype="custom" o:connectlocs="0,4603;18,4612" o:connectangles="0,0"/>
                  </v:shape>
                </v:group>
                <v:group id="Group 1282" o:spid="_x0000_s2257" style="position:absolute;left:3463;top:4612;width:19;height:9" coordorigin="3463,4612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">
                  <v:shape id="Freeform 1283" o:spid="_x0000_s2258" style="position:absolute;left:3463;top:4612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" path="m,l19,9e" filled="f" strokeweight=".32186mm">
                    <v:path arrowok="t" o:connecttype="custom" o:connectlocs="0,4612;19,4621" o:connectangles="0,0"/>
                  </v:shape>
                </v:group>
                <v:group id="Group 1280" o:spid="_x0000_s2259" style="position:absolute;left:3482;top:4621;width:19;height:9" coordorigin="3482,46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">
                  <v:shape id="Freeform 1281" o:spid="_x0000_s2260" style="position:absolute;left:3482;top:46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" path="m,l18,9e" filled="f" strokeweight=".32186mm">
                    <v:path arrowok="t" o:connecttype="custom" o:connectlocs="0,4621;18,4630" o:connectangles="0,0"/>
                  </v:shape>
                </v:group>
                <v:group id="Group 1278" o:spid="_x0000_s2261" style="position:absolute;left:3500;top:4630;width:19;height:9" coordorigin="3500,4630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">
                  <v:shape id="Freeform 1279" o:spid="_x0000_s2262" style="position:absolute;left:3500;top:4630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" path="m,l18,9e" filled="f" strokeweight=".32186mm">
                    <v:path arrowok="t" o:connecttype="custom" o:connectlocs="0,4630;18,4639" o:connectangles="0,0"/>
                  </v:shape>
                </v:group>
                <v:group id="Group 1276" o:spid="_x0000_s2263" style="position:absolute;left:3518;top:4639;width:19;height:9" coordorigin="3518,4639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">
                  <v:shape id="Freeform 1277" o:spid="_x0000_s2264" style="position:absolute;left:3518;top:4639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" path="m,l19,8e" filled="f" strokeweight=".32186mm">
                    <v:path arrowok="t" o:connecttype="custom" o:connectlocs="0,4639;19,4647" o:connectangles="0,0"/>
                  </v:shape>
                </v:group>
                <v:group id="Group 1274" o:spid="_x0000_s2265" style="position:absolute;left:3537;top:4647;width:19;height:8" coordorigin="3537,4647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">
                  <v:shape id="Freeform 1275" o:spid="_x0000_s2266" style="position:absolute;left:3537;top:4647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" path="m,l18,8e" filled="f" strokeweight=".32186mm">
                    <v:path arrowok="t" o:connecttype="custom" o:connectlocs="0,4647;18,4655" o:connectangles="0,0"/>
                  </v:shape>
                </v:group>
                <v:group id="Group 1272" o:spid="_x0000_s2267" style="position:absolute;left:3555;top:4655;width:19;height:8" coordorigin="3555,4655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">
                  <v:shape id="Freeform 1273" o:spid="_x0000_s2268" style="position:absolute;left:3555;top:4655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" path="m,l18,7e" filled="f" strokeweight=".32186mm">
                    <v:path arrowok="t" o:connecttype="custom" o:connectlocs="0,4655;18,4662" o:connectangles="0,0"/>
                  </v:shape>
                </v:group>
                <v:group id="Group 1270" o:spid="_x0000_s2269" style="position:absolute;left:3573;top:4662;width:19;height:7" coordorigin="3573,466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9LDw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">
                  <v:shape id="Freeform 1271" o:spid="_x0000_s2270" style="position:absolute;left:3573;top:466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" path="m,l18,6e" filled="f" strokeweight=".32186mm">
                    <v:path arrowok="t" o:connecttype="custom" o:connectlocs="0,4662;18,4668" o:connectangles="0,0"/>
                  </v:shape>
                </v:group>
                <v:group id="Group 1268" o:spid="_x0000_s2271" style="position:absolute;left:3591;top:4668;width:19;height:6" coordorigin="3591,4668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aosc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">
                  <v:shape id="Freeform 1269" o:spid="_x0000_s2272" style="position:absolute;left:3591;top:4668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" path="m,l19,5e" filled="f" strokeweight=".32186mm">
                    <v:path arrowok="t" o:connecttype="custom" o:connectlocs="0,4668;19,4673" o:connectangles="0,0"/>
                  </v:shape>
                </v:group>
                <v:group id="Group 1266" o:spid="_x0000_s2273" style="position:absolute;left:3610;top:4673;width:19;height:5" coordorigin="3610,467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z7bz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">
                  <v:shape id="Freeform 1267" o:spid="_x0000_s2274" style="position:absolute;left:3610;top:467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" path="m,l18,5e" filled="f" strokeweight=".32186mm">
                    <v:path arrowok="t" o:connecttype="custom" o:connectlocs="0,4673;18,4678" o:connectangles="0,0"/>
                  </v:shape>
                </v:group>
                <v:group id="Group 1264" o:spid="_x0000_s2275" style="position:absolute;left:3628;top:4678;width:19;height:4" coordorigin="3628,467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UY0fygAAAOI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">
                  <v:shape id="Freeform 1265" o:spid="_x0000_s2276" style="position:absolute;left:3628;top:467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" path="m,l18,4e" filled="f" strokeweight=".32186mm">
                    <v:path arrowok="t" o:connecttype="custom" o:connectlocs="0,4678;18,4682" o:connectangles="0,0"/>
                  </v:shape>
                </v:group>
                <v:group id="Group 1262" o:spid="_x0000_s2277" style="position:absolute;left:3646;top:4682;width:19;height:4" coordorigin="3646,468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grz2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">
                  <v:shape id="Freeform 1263" o:spid="_x0000_s2278" style="position:absolute;left:3646;top:468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" path="m,l19,4e" filled="f" strokeweight=".32186mm">
                    <v:path arrowok="t" o:connecttype="custom" o:connectlocs="0,4682;19,4686" o:connectangles="0,0"/>
                  </v:shape>
                </v:group>
                <v:group id="Group 1260" o:spid="_x0000_s2279" style="position:absolute;left:3665;top:4686;width:19;height:4" coordorigin="3665,468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LSYt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">
                  <v:shape id="Freeform 1261" o:spid="_x0000_s2280" style="position:absolute;left:3665;top:468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" path="m,l18,3e" filled="f" strokeweight=".32186mm">
                    <v:path arrowok="t" o:connecttype="custom" o:connectlocs="0,4686;18,4689" o:connectangles="0,0"/>
                  </v:shape>
                </v:group>
                <v:group id="Group 1258" o:spid="_x0000_s2281" style="position:absolute;left:3683;top:4689;width:19;height:3" coordorigin="3683,468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sx3B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">
                  <v:shape id="Freeform 1259" o:spid="_x0000_s2282" style="position:absolute;left:3683;top:468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" path="m,l18,2e" filled="f" strokeweight=".32186mm">
                    <v:path arrowok="t" o:connecttype="custom" o:connectlocs="0,4689;18,4691" o:connectangles="0,0"/>
                  </v:shape>
                </v:group>
                <v:group id="Group 1256" o:spid="_x0000_s2283" style="position:absolute;left:3701;top:4691;width:19;height:3" coordorigin="3701,4691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FiAu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">
                  <v:shape id="Freeform 1257" o:spid="_x0000_s2284" style="position:absolute;left:3701;top:4691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" path="m,l19,3e" filled="f" strokeweight=".32186mm">
                    <v:path arrowok="t" o:connecttype="custom" o:connectlocs="0,4691;19,4694" o:connectangles="0,0"/>
                  </v:shape>
                </v:group>
                <v:group id="Group 1254" o:spid="_x0000_s2285" style="position:absolute;left:3720;top:4694;width:19;height:3" coordorigin="3720,469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">
                  <v:shape id="Freeform 1255" o:spid="_x0000_s2286" style="position:absolute;left:3720;top:469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" path="m,l18,3e" filled="f" strokeweight=".32186mm">
                    <v:path arrowok="t" o:connecttype="custom" o:connectlocs="0,4694;18,4697" o:connectangles="0,0"/>
                  </v:shape>
                </v:group>
                <v:group id="Group 1252" o:spid="_x0000_s2287" style="position:absolute;left:3738;top:4697;width:19;height:3" coordorigin="3738,469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Wyor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">
                  <v:shape id="Freeform 1253" o:spid="_x0000_s2288" style="position:absolute;left:3738;top:469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" path="m,l18,2e" filled="f" strokeweight=".32186mm">
                    <v:path arrowok="t" o:connecttype="custom" o:connectlocs="0,4697;18,4699" o:connectangles="0,0"/>
                  </v:shape>
                </v:group>
                <v:group id="Group 1250" o:spid="_x0000_s2289" style="position:absolute;left:3756;top:4699;width:19;height:3" coordorigin="3756,469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">
                  <v:shape id="Freeform 1251" o:spid="_x0000_s2290" style="position:absolute;left:3756;top:469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" path="m,l19,3e" filled="f" strokeweight=".32186mm">
                    <v:path arrowok="t" o:connecttype="custom" o:connectlocs="0,4699;19,4702" o:connectangles="0,0"/>
                  </v:shape>
                </v:group>
                <v:group id="Group 1248" o:spid="_x0000_s2291" style="position:absolute;left:3775;top:4702;width:19;height:4" coordorigin="3775,470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tW68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">
                  <v:shape id="Freeform 1249" o:spid="_x0000_s2292" style="position:absolute;left:3775;top:470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" path="m,l18,3e" filled="f" strokeweight=".32186mm">
                    <v:path arrowok="t" o:connecttype="custom" o:connectlocs="0,4702;18,4705" o:connectangles="0,0"/>
                  </v:shape>
                </v:group>
                <v:group id="Group 1246" o:spid="_x0000_s2293" style="position:absolute;left:3793;top:4705;width:19;height:4" coordorigin="3793,4705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EFNT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">
                  <v:shape id="Freeform 1247" o:spid="_x0000_s2294" style="position:absolute;left:3793;top:4705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" path="m,l18,4e" filled="f" strokeweight=".32186mm">
                    <v:path arrowok="t" o:connecttype="custom" o:connectlocs="0,4705;18,4709" o:connectangles="0,0"/>
                  </v:shape>
                </v:group>
                <v:group id="Group 1244" o:spid="_x0000_s2295" style="position:absolute;left:3811;top:4709;width:19;height:4" coordorigin="3811,470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jmi/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">
                  <v:shape id="Freeform 1245" o:spid="_x0000_s2296" style="position:absolute;left:3811;top:470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" path="m,l19,3e" filled="f" strokeweight=".32186mm">
                    <v:path arrowok="t" o:connecttype="custom" o:connectlocs="0,4709;19,4712" o:connectangles="0,0"/>
                  </v:shape>
                </v:group>
                <v:group id="Group 1242" o:spid="_x0000_s2297" style="position:absolute;left:3830;top:4712;width:19;height:5" coordorigin="3830,471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">
                  <v:shape id="Freeform 1243" o:spid="_x0000_s2298" style="position:absolute;left:3830;top:471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" path="m,l18,5e" filled="f" strokeweight=".32186mm">
                    <v:path arrowok="t" o:connecttype="custom" o:connectlocs="0,4712;18,4717" o:connectangles="0,0"/>
                  </v:shape>
                </v:group>
                <v:group id="Group 1240" o:spid="_x0000_s2299" style="position:absolute;left:3848;top:4717;width:19;height:5" coordorigin="3848,47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8sON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">
                  <v:shape id="Freeform 1241" o:spid="_x0000_s2300" style="position:absolute;left:3848;top:47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" path="m,l18,4e" filled="f" strokeweight=".32186mm">
                    <v:path arrowok="t" o:connecttype="custom" o:connectlocs="0,4717;18,4721" o:connectangles="0,0"/>
                  </v:shape>
                </v:group>
                <v:group id="Group 1238" o:spid="_x0000_s2301" style="position:absolute;left:3866;top:4721;width:19;height:6" coordorigin="3866,4721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bPhh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">
                  <v:shape id="Freeform 1239" o:spid="_x0000_s2302" style="position:absolute;left:3866;top:4721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" path="m,l18,6e" filled="f" strokeweight=".32186mm">
                    <v:path arrowok="t" o:connecttype="custom" o:connectlocs="0,4721;18,4727" o:connectangles="0,0"/>
                  </v:shape>
                </v:group>
                <v:group id="Group 1236" o:spid="_x0000_s2303" style="position:absolute;left:3884;top:4727;width:19;height:6" coordorigin="3884,4727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ycWO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">
                  <v:shape id="Freeform 1237" o:spid="_x0000_s2304" style="position:absolute;left:3884;top:4727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" path="m,l19,6e" filled="f" strokeweight=".32186mm">
                    <v:path arrowok="t" o:connecttype="custom" o:connectlocs="0,4727;19,4733" o:connectangles="0,0"/>
                  </v:shape>
                </v:group>
                <v:group id="Group 1234" o:spid="_x0000_s2305" style="position:absolute;left:3903;top:4733;width:19;height:7" coordorigin="3903,4733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">
                  <v:shape id="Freeform 1235" o:spid="_x0000_s2306" style="position:absolute;left:3903;top:4733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" path="m,l18,6e" filled="f" strokeweight=".32186mm">
                    <v:path arrowok="t" o:connecttype="custom" o:connectlocs="0,4733;18,4739" o:connectangles="0,0"/>
                  </v:shape>
                </v:group>
                <v:group id="Group 1232" o:spid="_x0000_s2307" style="position:absolute;left:3921;top:4739;width:19;height:7" coordorigin="3921,4739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hM+L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">
                  <v:shape id="Freeform 1233" o:spid="_x0000_s2308" style="position:absolute;left:3921;top:4739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" path="m,l18,6e" filled="f" strokeweight=".32186mm">
                    <v:path arrowok="t" o:connecttype="custom" o:connectlocs="0,4739;18,4745" o:connectangles="0,0"/>
                  </v:shape>
                </v:group>
                <v:group id="Group 1230" o:spid="_x0000_s2309" style="position:absolute;left:3939;top:4745;width:19;height:7" coordorigin="3939,4745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">
                  <v:shape id="Freeform 1231" o:spid="_x0000_s2310" style="position:absolute;left:3939;top:4745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" path="m,l19,7e" filled="f" strokeweight=".32186mm">
                    <v:path arrowok="t" o:connecttype="custom" o:connectlocs="0,4745;19,4752" o:connectangles="0,0"/>
                  </v:shape>
                </v:group>
                <v:group id="Group 1228" o:spid="_x0000_s2311" style="position:absolute;left:3958;top:4752;width:19;height:7" coordorigin="3958,475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ADLcygAAAOI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">
                  <v:shape id="Freeform 1229" o:spid="_x0000_s2312" style="position:absolute;left:3958;top:475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" path="m,l18,7e" filled="f" strokeweight=".32186mm">
                    <v:path arrowok="t" o:connecttype="custom" o:connectlocs="0,4752;18,4759" o:connectangles="0,0"/>
                  </v:shape>
                </v:group>
                <v:group id="Group 1226" o:spid="_x0000_s2313" style="position:absolute;left:3976;top:4759;width:19;height:6" coordorigin="3976,4759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pQ8z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">
                  <v:shape id="Freeform 1227" o:spid="_x0000_s2314" style="position:absolute;left:3976;top:4759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" path="m,l19,6e" filled="f" strokeweight=".32186mm">
                    <v:path arrowok="t" o:connecttype="custom" o:connectlocs="0,4759;19,4765" o:connectangles="0,0"/>
                  </v:shape>
                </v:group>
                <v:group id="Group 1224" o:spid="_x0000_s2315" style="position:absolute;left:3995;top:4765;width:19;height:6" coordorigin="3995,4765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">
                  <v:shape id="Freeform 1225" o:spid="_x0000_s2316" style="position:absolute;left:3995;top:4765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" path="m,l18,5e" filled="f" strokeweight=".32186mm">
                    <v:path arrowok="t" o:connecttype="custom" o:connectlocs="0,4765;18,4770" o:connectangles="0,0"/>
                  </v:shape>
                </v:group>
                <v:group id="Group 1222" o:spid="_x0000_s2317" style="position:absolute;left:4013;top:4770;width:19;height:5" coordorigin="4013,47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">
                  <v:shape id="Freeform 1223" o:spid="_x0000_s2318" style="position:absolute;left:4013;top:47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" path="m,l18,5e" filled="f" strokeweight=".32186mm">
                    <v:path arrowok="t" o:connecttype="custom" o:connectlocs="0,4770;18,4775" o:connectangles="0,0"/>
                  </v:shape>
                </v:group>
                <v:group id="Group 1220" o:spid="_x0000_s2319" style="position:absolute;left:4031;top:4775;width:19;height:5" coordorigin="4031,47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">
                  <v:shape id="Freeform 1221" o:spid="_x0000_s2320" style="position:absolute;left:4031;top:47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" path="m,l18,5e" filled="f" strokeweight=".32186mm">
                    <v:path arrowok="t" o:connecttype="custom" o:connectlocs="0,4775;18,4780" o:connectangles="0,0"/>
                  </v:shape>
                </v:group>
                <v:group id="Group 1218" o:spid="_x0000_s2321" style="position:absolute;left:4049;top:4780;width:19;height:4" coordorigin="4049,478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">
                  <v:shape id="Freeform 1219" o:spid="_x0000_s2322" style="position:absolute;left:4049;top:478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" path="m,l19,4e" filled="f" strokeweight=".32186mm">
                    <v:path arrowok="t" o:connecttype="custom" o:connectlocs="0,4780;19,4784" o:connectangles="0,0"/>
                  </v:shape>
                </v:group>
                <v:group id="Group 1216" o:spid="_x0000_s2323" style="position:absolute;left:4068;top:4784;width:19;height:4" coordorigin="4068,478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">
                  <v:shape id="Freeform 1217" o:spid="_x0000_s2324" style="position:absolute;left:4068;top:478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" path="m,l18,3e" filled="f" strokeweight=".32186mm">
                    <v:path arrowok="t" o:connecttype="custom" o:connectlocs="0,4784;18,4787" o:connectangles="0,0"/>
                  </v:shape>
                </v:group>
                <v:group id="Group 1214" o:spid="_x0000_s2325" style="position:absolute;left:4086;top:4787;width:19;height:3" coordorigin="4086,478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">
                  <v:shape id="Freeform 1215" o:spid="_x0000_s2326" style="position:absolute;left:4086;top:478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" path="m,l18,3e" filled="f" strokeweight=".32186mm">
                    <v:path arrowok="t" o:connecttype="custom" o:connectlocs="0,4787;18,4790" o:connectangles="0,0"/>
                  </v:shape>
                </v:group>
                <v:group id="Group 1212" o:spid="_x0000_s2327" style="position:absolute;left:4104;top:4790;width:19;height:3" coordorigin="4104,4790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">
                  <v:shape id="Freeform 1213" o:spid="_x0000_s2328" style="position:absolute;left:4104;top:4790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" path="m,l19,3e" filled="f" strokeweight=".32186mm">
                    <v:path arrowok="t" o:connecttype="custom" o:connectlocs="0,4790;19,4793" o:connectangles="0,0"/>
                  </v:shape>
                </v:group>
                <v:group id="Group 1210" o:spid="_x0000_s2329" style="position:absolute;left:4123;top:4793;width:19;height:2" coordorigin="4123,47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">
                  <v:shape id="Freeform 1211" o:spid="_x0000_s2330" style="position:absolute;left:4123;top:47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" path="m,l18,1e" filled="f" strokeweight=".32186mm">
                    <v:path arrowok="t" o:connecttype="custom" o:connectlocs="0,4793;18,4794" o:connectangles="0,0"/>
                  </v:shape>
                </v:group>
                <v:group id="Group 1208" o:spid="_x0000_s2331" style="position:absolute;left:4141;top:4794;width:19;height:2" coordorigin="4141,47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">
                  <v:shape id="Freeform 1209" o:spid="_x0000_s2332" style="position:absolute;left:4141;top:47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" path="m,l18,2e" filled="f" strokeweight=".32186mm">
                    <v:path arrowok="t" o:connecttype="custom" o:connectlocs="0,4794;18,4796" o:connectangles="0,0"/>
                  </v:shape>
                </v:group>
                <v:group id="Group 1206" o:spid="_x0000_s2333" style="position:absolute;left:4159;top:4796;width:19;height:2" coordorigin="4159,47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qenJ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">
                  <v:shape id="Freeform 1207" o:spid="_x0000_s2334" style="position:absolute;left:4159;top:47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" path="m,l18,1e" filled="f" strokeweight=".32186mm">
                    <v:path arrowok="t" o:connecttype="custom" o:connectlocs="0,4796;18,4797" o:connectangles="0,0"/>
                  </v:shape>
                </v:group>
                <v:group id="Group 1204" o:spid="_x0000_s2335" style="position:absolute;left:4177;top:4797;width:19;height:2" coordorigin="4177,47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">
                  <v:shape id="Freeform 1205" o:spid="_x0000_s2336" style="position:absolute;left:4177;top:47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" path="m,l19,1e" filled="f" strokeweight=".32186mm">
                    <v:path arrowok="t" o:connecttype="custom" o:connectlocs="0,9594;19,9596" o:connectangles="0,0"/>
                  </v:shape>
                </v:group>
                <v:group id="Group 1202" o:spid="_x0000_s2337" style="position:absolute;left:4196;top:4798;width:19;height:2" coordorigin="4196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">
                  <v:shape id="Freeform 1203" o:spid="_x0000_s2338" style="position:absolute;left:4196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" path="m,l18,e" filled="f" strokeweight=".32186mm">
                    <v:path arrowok="t" o:connecttype="custom" o:connectlocs="0,9596;18,9596" o:connectangles="0,0"/>
                  </v:shape>
                </v:group>
                <v:group id="Group 1200" o:spid="_x0000_s2339" style="position:absolute;left:4214;top:4798;width:19;height:2" coordorigin="4214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">
                  <v:shape id="Freeform 1201" o:spid="_x0000_s2340" style="position:absolute;left:4214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" path="m,l18,1e" filled="f" strokeweight=".32186mm">
                    <v:path arrowok="t" o:connecttype="custom" o:connectlocs="0,9596;18,9598" o:connectangles="0,0"/>
                  </v:shape>
                </v:group>
                <v:group id="Group 1198" o:spid="_x0000_s2341" style="position:absolute;left:4232;top:4799;width:19;height:2" coordorigin="4232,47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1UL7ywAAAOI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">
                  <v:shape id="Freeform 1199" o:spid="_x0000_s2342" style="position:absolute;left:4232;top:4799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" path="m,l19,1e" filled="f" strokeweight=".32186mm">
                    <v:path arrowok="t" o:connecttype="custom" o:connectlocs="0,9598;19,9600" o:connectangles="0,0"/>
                  </v:shape>
                </v:group>
                <v:group id="Group 1196" o:spid="_x0000_s2343" style="position:absolute;left:4251;top:4800;width:19;height:2" coordorigin="4251,48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cH8UygAAAOI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">
                  <v:shape id="Freeform 1197" o:spid="_x0000_s2344" style="position:absolute;left:4251;top:48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" path="m,l18,1e" filled="f" strokeweight=".32186mm">
                    <v:path arrowok="t" o:connecttype="custom" o:connectlocs="0,4800;18,4801" o:connectangles="0,0"/>
                  </v:shape>
                </v:group>
                <v:group id="Group 1194" o:spid="_x0000_s2345" style="position:absolute;left:4269;top:4801;width:19;height:2" coordorigin="4269,48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7kT4ygAAAOI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">
                  <v:shape id="Freeform 1195" o:spid="_x0000_s2346" style="position:absolute;left:4269;top:480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" path="m,l18,1e" filled="f" strokeweight=".32186mm">
                    <v:path arrowok="t" o:connecttype="custom" o:connectlocs="0,4801;18,4802" o:connectangles="0,0"/>
                  </v:shape>
                </v:group>
                <v:group id="Group 1192" o:spid="_x0000_s2347" style="position:absolute;left:4287;top:4802;width:19;height:3" coordorigin="4287,4802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">
                  <v:shape id="Freeform 1193" o:spid="_x0000_s2348" style="position:absolute;left:4287;top:4802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" path="m,l19,2e" filled="f" strokeweight=".32186mm">
                    <v:path arrowok="t" o:connecttype="custom" o:connectlocs="0,4802;19,4804" o:connectangles="0,0"/>
                  </v:shape>
                </v:group>
                <v:group id="Group 1190" o:spid="_x0000_s2349" style="position:absolute;left:4306;top:4804;width:19;height:3" coordorigin="4306,480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">
                  <v:shape id="Freeform 1191" o:spid="_x0000_s2350" style="position:absolute;left:4306;top:480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" path="m,l18,3e" filled="f" strokeweight=".32186mm">
                    <v:path arrowok="t" o:connecttype="custom" o:connectlocs="0,4804;18,4807" o:connectangles="0,0"/>
                  </v:shape>
                </v:group>
                <v:group id="Group 1188" o:spid="_x0000_s2351" style="position:absolute;left:4324;top:4807;width:19;height:4" coordorigin="4324,480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+rYA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">
                  <v:shape id="Freeform 1189" o:spid="_x0000_s2352" style="position:absolute;left:4324;top:480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" path="m,l18,3e" filled="f" strokeweight=".32186mm">
                    <v:path arrowok="t" o:connecttype="custom" o:connectlocs="0,4807;18,4810" o:connectangles="0,0"/>
                  </v:shape>
                </v:group>
                <v:group id="Group 1186" o:spid="_x0000_s2353" style="position:absolute;left:4342;top:4810;width:19;height:4" coordorigin="4342,481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X4vv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">
                  <v:shape id="Freeform 1187" o:spid="_x0000_s2354" style="position:absolute;left:4342;top:481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" path="m,l19,3e" filled="f" strokeweight=".32186mm">
                    <v:path arrowok="t" o:connecttype="custom" o:connectlocs="0,4810;19,4813" o:connectangles="0,0"/>
                  </v:shape>
                </v:group>
                <v:group id="Group 1184" o:spid="_x0000_s2355" style="position:absolute;left:4361;top:4813;width:19;height:4" coordorigin="4361,481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wbAD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">
                  <v:shape id="Freeform 1185" o:spid="_x0000_s2356" style="position:absolute;left:4361;top:481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" path="m,l18,4e" filled="f" strokeweight=".32186mm">
                    <v:path arrowok="t" o:connecttype="custom" o:connectlocs="0,4813;18,4817" o:connectangles="0,0"/>
                  </v:shape>
                </v:group>
                <v:group id="Group 1182" o:spid="_x0000_s2357" style="position:absolute;left:4379;top:4817;width:19;height:5" coordorigin="4379,48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oHq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">
                  <v:shape id="Freeform 1183" o:spid="_x0000_s2358" style="position:absolute;left:4379;top:48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" path="m,l18,5e" filled="f" strokeweight=".32186mm">
                    <v:path arrowok="t" o:connecttype="custom" o:connectlocs="0,4817;18,4822" o:connectangles="0,0"/>
                  </v:shape>
                </v:group>
                <v:group id="Group 1180" o:spid="_x0000_s2359" style="position:absolute;left:4397;top:4822;width:19;height:5" coordorigin="4397,482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vRsx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">
                  <v:shape id="Freeform 1181" o:spid="_x0000_s2360" style="position:absolute;left:4397;top:482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" path="m,l19,4e" filled="f" strokeweight=".32186mm">
                    <v:path arrowok="t" o:connecttype="custom" o:connectlocs="0,4822;19,4826" o:connectangles="0,0"/>
                  </v:shape>
                </v:group>
                <v:group id="Group 1178" o:spid="_x0000_s2361" style="position:absolute;left:4416;top:4826;width:19;height:5" coordorigin="4416,4826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IyDd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">
                  <v:shape id="Freeform 1179" o:spid="_x0000_s2362" style="position:absolute;left:4416;top:4826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" path="m,l18,4e" filled="f" strokeweight=".32186mm">
                    <v:path arrowok="t" o:connecttype="custom" o:connectlocs="0,4826;18,4830" o:connectangles="0,0"/>
                  </v:shape>
                </v:group>
                <v:group id="Group 1176" o:spid="_x0000_s2363" style="position:absolute;left:4434;top:4830;width:19;height:5" coordorigin="4434,483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hh0y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">
                  <v:shape id="Freeform 1177" o:spid="_x0000_s2364" style="position:absolute;left:4434;top:483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" path="m,l18,4e" filled="f" strokeweight=".32186mm">
                    <v:path arrowok="t" o:connecttype="custom" o:connectlocs="0,4830;18,4834" o:connectangles="0,0"/>
                  </v:shape>
                </v:group>
                <v:group id="Group 1174" o:spid="_x0000_s2365" style="position:absolute;left:4452;top:4834;width:19;height:4" coordorigin="4452,483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GCbeygAAAOI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">
                  <v:shape id="Freeform 1175" o:spid="_x0000_s2366" style="position:absolute;left:4452;top:483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" path="m,l18,4e" filled="f" strokeweight=".32186mm">
                    <v:path arrowok="t" o:connecttype="custom" o:connectlocs="0,4834;18,4838" o:connectangles="0,0"/>
                  </v:shape>
                </v:group>
                <v:group id="Group 1172" o:spid="_x0000_s2367" style="position:absolute;left:4470;top:4838;width:19;height:4" coordorigin="4470,483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yxc3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">
                  <v:shape id="Freeform 1173" o:spid="_x0000_s2368" style="position:absolute;left:4470;top:483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" path="m,l19,4e" filled="f" strokeweight=".32186mm">
                    <v:path arrowok="t" o:connecttype="custom" o:connectlocs="0,4838;19,4842" o:connectangles="0,0"/>
                  </v:shape>
                </v:group>
                <v:group id="Group 1170" o:spid="_x0000_s2369" style="position:absolute;left:4489;top:4842;width:19;height:4" coordorigin="4489,48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0dGM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">
                  <v:shape id="Freeform 1171" o:spid="_x0000_s2370" style="position:absolute;left:4489;top:48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" path="m,l18,4e" filled="f" strokeweight=".32186mm">
                    <v:path arrowok="t" o:connecttype="custom" o:connectlocs="0,4842;18,4846" o:connectangles="0,0"/>
                  </v:shape>
                </v:group>
                <v:group id="Group 1168" o:spid="_x0000_s2371" style="position:absolute;left:4507;top:4846;width:19;height:4" coordorigin="4507,484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">
                  <v:shape id="Freeform 1169" o:spid="_x0000_s2372" style="position:absolute;left:4507;top:484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" path="m,l18,3e" filled="f" strokeweight=".32186mm">
                    <v:path arrowok="t" o:connecttype="custom" o:connectlocs="0,4846;18,4849" o:connectangles="0,0"/>
                  </v:shape>
                </v:group>
                <v:group id="Group 1166" o:spid="_x0000_s2373" style="position:absolute;left:4525;top:4849;width:19;height:4" coordorigin="4525,484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6teP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">
                  <v:shape id="Freeform 1167" o:spid="_x0000_s2374" style="position:absolute;left:4525;top:484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" path="m,l19,4e" filled="f" strokeweight=".32186mm">
                    <v:path arrowok="t" o:connecttype="custom" o:connectlocs="0,4849;19,4853" o:connectangles="0,0"/>
                  </v:shape>
                </v:group>
                <v:group id="Group 1164" o:spid="_x0000_s2375" style="position:absolute;left:4544;top:4853;width:19;height:4" coordorigin="4544,485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dOxj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">
                  <v:shape id="Freeform 1165" o:spid="_x0000_s2376" style="position:absolute;left:4544;top:485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" path="m,l18,4e" filled="f" strokeweight=".32186mm">
                    <v:path arrowok="t" o:connecttype="custom" o:connectlocs="0,4853;18,4857" o:connectangles="0,0"/>
                  </v:shape>
                </v:group>
                <v:group id="Group 1162" o:spid="_x0000_s2377" style="position:absolute;left:4562;top:4857;width:19;height:4" coordorigin="4562,485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p92K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">
                  <v:shape id="Freeform 1163" o:spid="_x0000_s2378" style="position:absolute;left:4562;top:485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" path="m,l18,4e" filled="f" strokeweight=".32186mm">
                    <v:path arrowok="t" o:connecttype="custom" o:connectlocs="0,4857;18,4861" o:connectangles="0,0"/>
                  </v:shape>
                </v:group>
                <v:group id="Group 1160" o:spid="_x0000_s2379" style="position:absolute;left:4580;top:4861;width:19;height:5" coordorigin="4580,4861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">
                  <v:shape id="Freeform 1161" o:spid="_x0000_s2380" style="position:absolute;left:4580;top:4861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" path="m,l19,4e" filled="f" strokeweight=".32186mm">
                    <v:path arrowok="t" o:connecttype="custom" o:connectlocs="0,4861;19,4865" o:connectangles="0,0"/>
                  </v:shape>
                </v:group>
                <v:group id="Group 1158" o:spid="_x0000_s2381" style="position:absolute;left:4599;top:4865;width:19;height:5" coordorigin="4599,486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">
                  <v:shape id="Freeform 1159" o:spid="_x0000_s2382" style="position:absolute;left:4599;top:486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" path="m,l18,5e" filled="f" strokeweight=".32186mm">
                    <v:path arrowok="t" o:connecttype="custom" o:connectlocs="0,4865;18,4870" o:connectangles="0,0"/>
                  </v:shape>
                </v:group>
                <v:group id="Group 1156" o:spid="_x0000_s2383" style="position:absolute;left:4617;top:4870;width:19;height:5" coordorigin="4617,48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M0FS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">
                  <v:shape id="Freeform 1157" o:spid="_x0000_s2384" style="position:absolute;left:4617;top:48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" path="m,l18,5e" filled="f" strokeweight=".32186mm">
                    <v:path arrowok="t" o:connecttype="custom" o:connectlocs="0,4870;18,4875" o:connectangles="0,0"/>
                  </v:shape>
                </v:group>
                <v:group id="Group 1154" o:spid="_x0000_s2385" style="position:absolute;left:4635;top:4875;width:19;height:5" coordorigin="4635,48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">
                  <v:shape id="Freeform 1155" o:spid="_x0000_s2386" style="position:absolute;left:4635;top:48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" path="m,l19,4e" filled="f" strokeweight=".32186mm">
                    <v:path arrowok="t" o:connecttype="custom" o:connectlocs="0,4875;19,4879" o:connectangles="0,0"/>
                  </v:shape>
                </v:group>
                <v:group id="Group 1152" o:spid="_x0000_s2387" style="position:absolute;left:4654;top:4879;width:19;height:5" coordorigin="4654,4879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">
                  <v:shape id="Freeform 1153" o:spid="_x0000_s2388" style="position:absolute;left:4654;top:4879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" path="m,l18,5e" filled="f" strokeweight=".32186mm">
                    <v:path arrowok="t" o:connecttype="custom" o:connectlocs="0,4879;18,4884" o:connectangles="0,0"/>
                  </v:shape>
                </v:group>
                <v:group id="Group 1150" o:spid="_x0000_s2389" style="position:absolute;left:4672;top:4884;width:19;height:5" coordorigin="4672,4884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">
                  <v:shape id="Freeform 1151" o:spid="_x0000_s2390" style="position:absolute;left:4672;top:4884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" path="m,l18,4e" filled="f" strokeweight=".32186mm">
                    <v:path arrowok="t" o:connecttype="custom" o:connectlocs="0,4884;18,4888" o:connectangles="0,0"/>
                  </v:shape>
                </v:group>
                <v:group id="Group 1148" o:spid="_x0000_s2391" style="position:absolute;left:4690;top:4888;width:19;height:5" coordorigin="4690,4888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kA/A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">
                  <v:shape id="Freeform 1149" o:spid="_x0000_s2392" style="position:absolute;left:4690;top:4888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" path="m,l18,5e" filled="f" strokeweight=".32186mm">
                    <v:path arrowok="t" o:connecttype="custom" o:connectlocs="0,4888;18,4893" o:connectangles="0,0"/>
                  </v:shape>
                </v:group>
                <v:group id="Group 1146" o:spid="_x0000_s2393" style="position:absolute;left:4708;top:4893;width:19;height:5" coordorigin="4708,489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">
                  <v:shape id="Freeform 1147" o:spid="_x0000_s2394" style="position:absolute;left:4708;top:489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" path="m,l19,4e" filled="f" strokeweight=".32186mm">
                    <v:path arrowok="t" o:connecttype="custom" o:connectlocs="0,4893;19,4897" o:connectangles="0,0"/>
                  </v:shape>
                </v:group>
                <v:group id="Group 1144" o:spid="_x0000_s2395" style="position:absolute;left:4727;top:4897;width:19;height:4" coordorigin="4727,489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qwnD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">
                  <v:shape id="Freeform 1145" o:spid="_x0000_s2396" style="position:absolute;left:4727;top:489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" path="m,l18,4e" filled="f" strokeweight=".32186mm">
                    <v:path arrowok="t" o:connecttype="custom" o:connectlocs="0,4897;18,4901" o:connectangles="0,0"/>
                  </v:shape>
                </v:group>
                <v:group id="Group 1142" o:spid="_x0000_s2397" style="position:absolute;left:4745;top:4901;width:19;height:4" coordorigin="4745,4901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">
                  <v:shape id="Freeform 1143" o:spid="_x0000_s2398" style="position:absolute;left:4745;top:4901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" path="m,l18,4e" filled="f" strokeweight=".32186mm">
                    <v:path arrowok="t" o:connecttype="custom" o:connectlocs="0,4901;18,4905" o:connectangles="0,0"/>
                  </v:shape>
                </v:group>
                <v:group id="Group 1140" o:spid="_x0000_s2399" style="position:absolute;left:4763;top:4905;width:19;height:3" coordorigin="4763,490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">
                  <v:shape id="Freeform 1141" o:spid="_x0000_s2400" style="position:absolute;left:4763;top:490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" path="m,l19,3e" filled="f" strokeweight=".32186mm">
                    <v:path arrowok="t" o:connecttype="custom" o:connectlocs="0,4905;19,4908" o:connectangles="0,0"/>
                  </v:shape>
                </v:group>
                <v:group id="Group 1138" o:spid="_x0000_s2401" style="position:absolute;left:4782;top:4908;width:19;height:3" coordorigin="4782,4908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SZkd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">
                  <v:shape id="Freeform 1139" o:spid="_x0000_s2402" style="position:absolute;left:4782;top:4908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" path="m,l18,2e" filled="f" strokeweight=".32186mm">
                    <v:path arrowok="t" o:connecttype="custom" o:connectlocs="0,4908;18,4910" o:connectangles="0,0"/>
                  </v:shape>
                </v:group>
                <v:group id="Group 1136" o:spid="_x0000_s2403" style="position:absolute;left:4800;top:4910;width:19;height:2" coordorigin="4800,491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">
                  <v:shape id="Freeform 1137" o:spid="_x0000_s2404" style="position:absolute;left:4800;top:491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" path="m,l19,2e" filled="f" strokeweight=".32186mm">
                    <v:path arrowok="t" o:connecttype="custom" o:connectlocs="0,4910;19,4912" o:connectangles="0,0"/>
                  </v:shape>
                </v:group>
                <v:group id="Group 1134" o:spid="_x0000_s2405" style="position:absolute;left:4819;top:4912;width:19;height:2" coordorigin="4819,491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">
                  <v:shape id="Freeform 1135" o:spid="_x0000_s2406" style="position:absolute;left:4819;top:491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" path="m,l18,1e" filled="f" strokeweight=".32186mm">
                    <v:path arrowok="t" o:connecttype="custom" o:connectlocs="0,4912;18,4913" o:connectangles="0,0"/>
                  </v:shape>
                </v:group>
                <v:group id="Group 1132" o:spid="_x0000_s2407" style="position:absolute;left:4837;top:4913;width:19;height:2" coordorigin="483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">
                  <v:shape id="Freeform 1133" o:spid="_x0000_s2408" style="position:absolute;left:483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" path="m,l18,1e" filled="f" strokeweight=".32186mm">
                    <v:path arrowok="t" o:connecttype="custom" o:connectlocs="0,9826;18,9828" o:connectangles="0,0"/>
                  </v:shape>
                </v:group>
                <v:group id="Group 1130" o:spid="_x0000_s2409" style="position:absolute;left:4855;top:4914;width:19;height:2" coordorigin="4855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">
                  <v:shape id="Freeform 1131" o:spid="_x0000_s2410" style="position:absolute;left:4855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28" o:spid="_x0000_s2411" style="position:absolute;left:4873;top:4914;width:129;height:2" coordorigin="4873,4914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JVOg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">
                  <v:shape id="Freeform 1129" o:spid="_x0000_s2412" style="position:absolute;left:4873;top:4914;width:129;height:2;visibility:visible;mso-wrap-style:square;v-text-anchor:top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" path="m,l128,e" filled="f" strokeweight=".3265mm">
                    <v:path arrowok="t" o:connecttype="custom" o:connectlocs="0,0;128,0" o:connectangles="0,0"/>
                  </v:shape>
                </v:group>
                <v:group id="Group 1126" o:spid="_x0000_s2413" style="position:absolute;left:4910;top:4914;width:19;height:2" coordorigin="491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gG5P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">
                  <v:shape id="Freeform 1127" o:spid="_x0000_s2414" style="position:absolute;left:491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24" o:spid="_x0000_s2415" style="position:absolute;left:4947;top:4913;width:19;height:2" coordorigin="494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">
                  <v:shape id="Freeform 1125" o:spid="_x0000_s2416" style="position:absolute;left:494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" path="m,1l18,e" filled="f" strokeweight=".32186mm">
                    <v:path arrowok="t" o:connecttype="custom" o:connectlocs="0,9828;18,9826" o:connectangles="0,0"/>
                  </v:shape>
                </v:group>
                <v:group id="Group 1122" o:spid="_x0000_s2417" style="position:absolute;left:4965;top:4913;width:19;height:2" coordorigin="4965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">
                  <v:shape id="Freeform 1123" o:spid="_x0000_s2418" style="position:absolute;left:4965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" path="m,l18,1e" filled="f" strokeweight=".32186mm">
                    <v:path arrowok="t" o:connecttype="custom" o:connectlocs="0,9826;18,9828" o:connectangles="0,0"/>
                  </v:shape>
                </v:group>
                <v:group id="Group 1120" o:spid="_x0000_s2419" style="position:absolute;left:5001;top:4914;width:19;height:2" coordorigin="5001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">
                  <v:shape id="Freeform 1121" o:spid="_x0000_s2420" style="position:absolute;left:5001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" path="m,l19,e" filled="f" strokeweight=".32186mm">
                    <v:path arrowok="t" o:connecttype="custom" o:connectlocs="0,9828;19,9828" o:connectangles="0,0"/>
                  </v:shape>
                </v:group>
                <v:group id="Group 1118" o:spid="_x0000_s2421" style="position:absolute;left:5020;top:4914;width:19;height:2" coordorigin="502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">
                  <v:shape id="Freeform 1119" o:spid="_x0000_s2422" style="position:absolute;left:502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16" o:spid="_x0000_s2423" style="position:absolute;left:5038;top:4914;width:19;height:2" coordorigin="5038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">
                  <v:shape id="Freeform 1117" o:spid="_x0000_s2424" style="position:absolute;left:5038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14" o:spid="_x0000_s2425" style="position:absolute;left:5056;top:4914;width:19;height:2" coordorigin="5056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">
                  <v:shape id="Freeform 1115" o:spid="_x0000_s2426" style="position:absolute;left:5056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" path="m,l19,1e" filled="f" strokeweight=".32186mm">
                    <v:path arrowok="t" o:connecttype="custom" o:connectlocs="0,9828;19,9830" o:connectangles="0,0"/>
                  </v:shape>
                </v:group>
                <v:group id="Group 1112" o:spid="_x0000_s2427" style="position:absolute;left:5075;top:4915;width:19;height:2" coordorigin="5075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">
                  <v:shape id="Freeform 1113" o:spid="_x0000_s2428" style="position:absolute;left:5075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" path="m,l18,e" filled="f" strokeweight=".32186mm">
                    <v:path arrowok="t" o:connecttype="custom" o:connectlocs="0,9830;18,9830" o:connectangles="0,0"/>
                  </v:shape>
                </v:group>
                <v:group id="Group 1110" o:spid="_x0000_s2429" style="position:absolute;left:5093;top:4915;width:19;height:2" coordorigin="5093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">
                  <v:shape id="Freeform 1111" o:spid="_x0000_s2430" style="position:absolute;left:5093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" path="m,l18,1e" filled="f" strokeweight=".32186mm">
                    <v:path arrowok="t" o:connecttype="custom" o:connectlocs="0,9830;18,9832" o:connectangles="0,0"/>
                  </v:shape>
                </v:group>
                <v:group id="Group 1108" o:spid="_x0000_s2431" style="position:absolute;left:5111;top:4916;width:19;height:2" coordorigin="5111,491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">
                  <v:shape id="Freeform 1109" o:spid="_x0000_s2432" style="position:absolute;left:5111;top:491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" path="m,l19,1e" filled="f" strokeweight=".32186mm">
                    <v:path arrowok="t" o:connecttype="custom" o:connectlocs="0,9832;19,9834" o:connectangles="0,0"/>
                  </v:shape>
                </v:group>
                <v:group id="Group 1106" o:spid="_x0000_s2433" style="position:absolute;left:5130;top:4917;width:19;height:2" coordorigin="5130,491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jIi1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">
                  <v:shape id="Freeform 1107" o:spid="_x0000_s2434" style="position:absolute;left:5130;top:491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" path="m,l18,1e" filled="f" strokeweight=".32186mm">
                    <v:path arrowok="t" o:connecttype="custom" o:connectlocs="0,4917;18,4918" o:connectangles="0,0"/>
                  </v:shape>
                </v:group>
                <v:group id="Group 1104" o:spid="_x0000_s2435" style="position:absolute;left:5148;top:4918;width:19;height:2" coordorigin="5148,491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">
                  <v:shape id="Freeform 1105" o:spid="_x0000_s2436" style="position:absolute;left:5148;top:491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" path="m,l18,1e" filled="f" strokeweight=".32186mm">
                    <v:path arrowok="t" o:connecttype="custom" o:connectlocs="0,4918;18,4919" o:connectangles="0,0"/>
                  </v:shape>
                </v:group>
                <v:group id="Group 1102" o:spid="_x0000_s2437" style="position:absolute;left:5166;top:4919;width:19;height:2" coordorigin="5166,491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">
                  <v:shape id="Freeform 1103" o:spid="_x0000_s2438" style="position:absolute;left:5166;top:491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" path="m,l19,2e" filled="f" strokeweight=".32186mm">
                    <v:path arrowok="t" o:connecttype="custom" o:connectlocs="0,4919;19,4921" o:connectangles="0,0"/>
                  </v:shape>
                </v:group>
                <v:group id="Group 1100" o:spid="_x0000_s2439" style="position:absolute;left:5185;top:4921;width:19;height:2" coordorigin="5185,492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">
                  <v:shape id="Freeform 1101" o:spid="_x0000_s2440" style="position:absolute;left:5185;top:492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" path="m,l18,2e" filled="f" strokeweight=".32186mm">
                    <v:path arrowok="t" o:connecttype="custom" o:connectlocs="0,4921;18,4923" o:connectangles="0,0"/>
                  </v:shape>
                </v:group>
                <v:group id="Group 1098" o:spid="_x0000_s2441" style="position:absolute;left:5203;top:4923;width:19;height:3" coordorigin="5203,492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8COHywAAAOI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">
                  <v:shape id="Freeform 1099" o:spid="_x0000_s2442" style="position:absolute;left:5203;top:492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" path="m,l18,2e" filled="f" strokeweight=".32186mm">
                    <v:path arrowok="t" o:connecttype="custom" o:connectlocs="0,4923;18,4925" o:connectangles="0,0"/>
                  </v:shape>
                </v:group>
                <v:group id="Group 1096" o:spid="_x0000_s2443" style="position:absolute;left:5221;top:4925;width:19;height:3" coordorigin="5221,492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">
                  <v:shape id="Freeform 1097" o:spid="_x0000_s2444" style="position:absolute;left:5221;top:492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" path="m,l19,2e" filled="f" strokeweight=".32186mm">
                    <v:path arrowok="t" o:connecttype="custom" o:connectlocs="0,4925;19,4927" o:connectangles="0,0"/>
                  </v:shape>
                </v:group>
                <v:group id="Group 1094" o:spid="_x0000_s2445" style="position:absolute;left:5240;top:4927;width:19;height:3" coordorigin="5240,492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">
                  <v:shape id="Freeform 1095" o:spid="_x0000_s2446" style="position:absolute;left:5240;top:492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" path="m,l18,3e" filled="f" strokeweight=".32186mm">
                    <v:path arrowok="t" o:connecttype="custom" o:connectlocs="0,4927;18,4930" o:connectangles="0,0"/>
                  </v:shape>
                </v:group>
                <v:group id="Group 1092" o:spid="_x0000_s2447" style="position:absolute;left:5258;top:4930;width:19;height:4" coordorigin="5258,493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">
                  <v:shape id="Freeform 1093" o:spid="_x0000_s2448" style="position:absolute;left:5258;top:493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" path="m,l18,3e" filled="f" strokeweight=".32186mm">
                    <v:path arrowok="t" o:connecttype="custom" o:connectlocs="0,4930;18,4933" o:connectangles="0,0"/>
                  </v:shape>
                </v:group>
                <v:group id="Group 1090" o:spid="_x0000_s2449" style="position:absolute;left:5276;top:4933;width:19;height:4" coordorigin="5276,493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hYJx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">
                  <v:shape id="Freeform 1091" o:spid="_x0000_s2450" style="position:absolute;left:5276;top:493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" path="m,l18,4e" filled="f" strokeweight=".32186mm">
                    <v:path arrowok="t" o:connecttype="custom" o:connectlocs="0,4933;18,4937" o:connectangles="0,0"/>
                  </v:shape>
                </v:group>
                <v:group id="Group 1088" o:spid="_x0000_s2451" style="position:absolute;left:5294;top:4937;width:19;height:4" coordorigin="5294,493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G7md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">
                  <v:shape id="Freeform 1089" o:spid="_x0000_s2452" style="position:absolute;left:5294;top:493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" path="m,l19,3e" filled="f" strokeweight=".32186mm">
                    <v:path arrowok="t" o:connecttype="custom" o:connectlocs="0,4937;19,4940" o:connectangles="0,0"/>
                  </v:shape>
                </v:group>
                <v:group id="Group 1086" o:spid="_x0000_s2453" style="position:absolute;left:5313;top:4940;width:19;height:4" coordorigin="5313,494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voRy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">
                  <v:shape id="Freeform 1087" o:spid="_x0000_s2454" style="position:absolute;left:5313;top:494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" path="m,l18,4e" filled="f" strokeweight=".32186mm">
                    <v:path arrowok="t" o:connecttype="custom" o:connectlocs="0,4940;18,4944" o:connectangles="0,0"/>
                  </v:shape>
                </v:group>
                <v:group id="Group 1084" o:spid="_x0000_s2455" style="position:absolute;left:5331;top:4944;width:19;height:4" coordorigin="5331,494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">
                  <v:shape id="Freeform 1085" o:spid="_x0000_s2456" style="position:absolute;left:5331;top:494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" path="m,l18,3e" filled="f" strokeweight=".32186mm">
                    <v:path arrowok="t" o:connecttype="custom" o:connectlocs="0,4944;18,4947" o:connectangles="0,0"/>
                  </v:shape>
                </v:group>
                <v:group id="Group 1082" o:spid="_x0000_s2457" style="position:absolute;left:5349;top:4947;width:19;height:4" coordorigin="5349,494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8453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">
                  <v:shape id="Freeform 1083" o:spid="_x0000_s2458" style="position:absolute;left:5349;top:494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" path="m,l19,3e" filled="f" strokeweight=".32186mm">
                    <v:path arrowok="t" o:connecttype="custom" o:connectlocs="0,4947;19,4950" o:connectangles="0,0"/>
                  </v:shape>
                </v:group>
                <v:group id="Group 1080" o:spid="_x0000_s2459" style="position:absolute;left:5368;top:4950;width:19;height:4" coordorigin="5368,495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XBSs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">
                  <v:shape id="Freeform 1081" o:spid="_x0000_s2460" style="position:absolute;left:5368;top:495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" path="m,l18,3e" filled="f" strokeweight=".32186mm">
                    <v:path arrowok="t" o:connecttype="custom" o:connectlocs="0,4950;18,4953" o:connectangles="0,0"/>
                  </v:shape>
                </v:group>
                <v:group id="Group 1078" o:spid="_x0000_s2461" style="position:absolute;left:5386;top:4953;width:19;height:3" coordorigin="5386,495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wi9A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">
                  <v:shape id="Freeform 1079" o:spid="_x0000_s2462" style="position:absolute;left:5386;top:495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" path="m,l18,3e" filled="f" strokeweight=".32186mm">
                    <v:path arrowok="t" o:connecttype="custom" o:connectlocs="0,4953;18,4956" o:connectangles="0,0"/>
                  </v:shape>
                </v:group>
                <v:group id="Group 1076" o:spid="_x0000_s2463" style="position:absolute;left:5404;top:4956;width:19;height:3" coordorigin="5404,495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ZxKv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">
                  <v:shape id="Freeform 1077" o:spid="_x0000_s2464" style="position:absolute;left:5404;top:495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" path="m,l19,2e" filled="f" strokeweight=".32186mm">
                    <v:path arrowok="t" o:connecttype="custom" o:connectlocs="0,4956;19,4958" o:connectangles="0,0"/>
                  </v:shape>
                </v:group>
                <v:group id="Group 1074" o:spid="_x0000_s2465" style="position:absolute;left:5423;top:4958;width:19;height:2" coordorigin="5423,495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">
                  <v:shape id="Freeform 1075" o:spid="_x0000_s2466" style="position:absolute;left:5423;top:495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" path="m,l18,2e" filled="f" strokeweight=".32186mm">
                    <v:path arrowok="t" o:connecttype="custom" o:connectlocs="0,4958;18,4960" o:connectangles="0,0"/>
                  </v:shape>
                </v:group>
                <v:group id="Group 1072" o:spid="_x0000_s2467" style="position:absolute;left:5441;top:4960;width:19;height:2" coordorigin="5441,496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Khiq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">
                  <v:shape id="Freeform 1073" o:spid="_x0000_s2468" style="position:absolute;left:5441;top:496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" path="m,l18,1e" filled="f" strokeweight=".32186mm">
                    <v:path arrowok="t" o:connecttype="custom" o:connectlocs="0,4960;18,4961" o:connectangles="0,0"/>
                  </v:shape>
                </v:group>
                <v:group id="Group 1070" o:spid="_x0000_s2469" style="position:absolute;left:5459;top:4961;width:19;height:2" coordorigin="5459,496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">
                  <v:shape id="Freeform 1071" o:spid="_x0000_s2470" style="position:absolute;left:5459;top:496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" path="m,l19,1e" filled="f" strokeweight=".32186mm">
                    <v:path arrowok="t" o:connecttype="custom" o:connectlocs="0,4961;19,4962" o:connectangles="0,0"/>
                  </v:shape>
                </v:group>
                <v:group id="Group 1068" o:spid="_x0000_s2471" style="position:absolute;left:5478;top:4962;width:19;height:2" coordorigin="5478,496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">
                  <v:shape id="Freeform 1069" o:spid="_x0000_s2472" style="position:absolute;left:5478;top:496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" path="m,l18,1e" filled="f" strokeweight=".32186mm">
                    <v:path arrowok="t" o:connecttype="custom" o:connectlocs="0,9924;18,9926" o:connectangles="0,0"/>
                  </v:shape>
                </v:group>
                <v:group id="Group 1066" o:spid="_x0000_s2473" style="position:absolute;left:5496;top:4963;width:19;height:2" coordorigin="5496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C9gS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">
                  <v:shape id="Freeform 1067" o:spid="_x0000_s2474" style="position:absolute;left:5496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" path="m,l18,e" filled="f" strokeweight=".32186mm">
                    <v:path arrowok="t" o:connecttype="custom" o:connectlocs="0,9926;18,9926" o:connectangles="0,0"/>
                  </v:shape>
                </v:group>
                <v:group id="Group 1064" o:spid="_x0000_s2475" style="position:absolute;left:5514;top:4963;width:110;height:2" coordorigin="5514,4963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">
                  <v:shape id="Freeform 1065" o:spid="_x0000_s2476" style="position:absolute;left:5514;top:4963;width:110;height:2;visibility:visible;mso-wrap-style:square;v-text-anchor:top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" path="m,l110,e" filled="f" strokeweight=".32186mm">
                    <v:path arrowok="t" o:connecttype="custom" o:connectlocs="0,0;110,0" o:connectangles="0,0"/>
                  </v:shape>
                </v:group>
                <v:group id="Group 1062" o:spid="_x0000_s2477" style="position:absolute;left:5624;top:4963;width:19;height:2" coordorigin="5624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">
                  <v:shape id="Freeform 1063" o:spid="_x0000_s2478" style="position:absolute;left:5624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" path="m,l19,1e" filled="f" strokeweight=".32186mm">
                    <v:path arrowok="t" o:connecttype="custom" o:connectlocs="0,9926;19,9928" o:connectangles="0,0"/>
                  </v:shape>
                </v:group>
                <v:group id="Group 1060" o:spid="_x0000_s2479" style="position:absolute;left:5643;top:4964;width:19;height:2" coordorigin="5643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">
                  <v:shape id="Freeform 1061" o:spid="_x0000_s2480" style="position:absolute;left:5643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" path="m,l18,e" filled="f" strokeweight=".32186mm">
                    <v:path arrowok="t" o:connecttype="custom" o:connectlocs="0,9928;18,9928" o:connectangles="0,0"/>
                  </v:shape>
                </v:group>
                <v:group id="Group 1058" o:spid="_x0000_s2481" style="position:absolute;left:5661;top:4964;width:19;height:2" coordorigin="5661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">
                  <v:shape id="Freeform 1059" o:spid="_x0000_s2482" style="position:absolute;left:5661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" path="m,l18,e" filled="f" strokeweight=".32186mm">
                    <v:path arrowok="t" o:connecttype="custom" o:connectlocs="0,9928;18,9928" o:connectangles="0,0"/>
                  </v:shape>
                </v:group>
                <v:group id="Group 1056" o:spid="_x0000_s2483" style="position:absolute;left:5679;top:4964;width:19;height:2" coordorigin="5679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">
                  <v:shape id="Freeform 1057" o:spid="_x0000_s2484" style="position:absolute;left:5679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" path="m,l18,1e" filled="f" strokeweight=".32186mm">
                    <v:path arrowok="t" o:connecttype="custom" o:connectlocs="0,9928;18,9930" o:connectangles="0,0"/>
                  </v:shape>
                </v:group>
                <v:group id="Group 1054" o:spid="_x0000_s2485" style="position:absolute;left:5697;top:4965;width:19;height:2" coordorigin="5697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">
                  <v:shape id="Freeform 1055" o:spid="_x0000_s2486" style="position:absolute;left:5697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" path="m,l19,e" filled="f" strokeweight=".32186mm">
                    <v:path arrowok="t" o:connecttype="custom" o:connectlocs="0,9930;19,9930" o:connectangles="0,0"/>
                  </v:shape>
                </v:group>
                <v:group id="Group 1052" o:spid="_x0000_s2487" style="position:absolute;left:5716;top:4965;width:19;height:2" coordorigin="5716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">
                  <v:shape id="Freeform 1053" o:spid="_x0000_s2488" style="position:absolute;left:5716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" path="m,l18,1e" filled="f" strokeweight=".32186mm">
                    <v:path arrowok="t" o:connecttype="custom" o:connectlocs="0,9930;18,9932" o:connectangles="0,0"/>
                  </v:shape>
                </v:group>
                <v:group id="Group 1050" o:spid="_x0000_s2489" style="position:absolute;left:5734;top:4966;width:19;height:2" coordorigin="5734,496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">
                  <v:shape id="Freeform 1051" o:spid="_x0000_s2490" style="position:absolute;left:5734;top:496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" path="m,l18,1e" filled="f" strokeweight=".32186mm">
                    <v:path arrowok="t" o:connecttype="custom" o:connectlocs="0,9932;18,9934" o:connectangles="0,0"/>
                  </v:shape>
                </v:group>
                <v:group id="Group 1048" o:spid="_x0000_s2491" style="position:absolute;left:5752;top:4967;width:19;height:2" coordorigin="5752,496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cQBd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">
                  <v:shape id="Freeform 1049" o:spid="_x0000_s2492" style="position:absolute;left:5752;top:496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" path="m,l19,1e" filled="f" strokeweight=".32186mm">
                    <v:path arrowok="t" o:connecttype="custom" o:connectlocs="0,9934;19,9936" o:connectangles="0,0"/>
                  </v:shape>
                </v:group>
                <v:group id="Group 1046" o:spid="_x0000_s2493" style="position:absolute;left:5771;top:4968;width:19;height:2" coordorigin="5771,496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">
                  <v:shape id="Freeform 1047" o:spid="_x0000_s2494" style="position:absolute;left:5771;top:496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" path="m,l18,1e" filled="f" strokeweight=".32186mm">
                    <v:path arrowok="t" o:connecttype="custom" o:connectlocs="0,4968;18,4969" o:connectangles="0,0"/>
                  </v:shape>
                </v:group>
                <v:group id="Group 1044" o:spid="_x0000_s2495" style="position:absolute;left:5789;top:4969;width:19;height:2" coordorigin="5789,496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SgZe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">
                  <v:shape id="Freeform 1045" o:spid="_x0000_s2496" style="position:absolute;left:5789;top:496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" path="m,l18,1e" filled="f" strokeweight=".32186mm">
                    <v:path arrowok="t" o:connecttype="custom" o:connectlocs="0,4969;18,4970" o:connectangles="0,0"/>
                  </v:shape>
                </v:group>
                <v:group id="Group 1042" o:spid="_x0000_s2497" style="position:absolute;left:5807;top:4970;width:19;height:2" coordorigin="5807,497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">
                  <v:shape id="Freeform 1043" o:spid="_x0000_s2498" style="position:absolute;left:5807;top:497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" path="m,l18,1e" filled="f" strokeweight=".32186mm">
                    <v:path arrowok="t" o:connecttype="custom" o:connectlocs="0,4970;18,4971" o:connectangles="0,0"/>
                  </v:shape>
                </v:group>
                <v:group id="Group 1040" o:spid="_x0000_s2499" style="position:absolute;left:5825;top:4971;width:19;height:2" coordorigin="5825,497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">
                  <v:shape id="Freeform 1041" o:spid="_x0000_s2500" style="position:absolute;left:5825;top:497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" path="m,l19,1e" filled="f" strokeweight=".32186mm">
                    <v:path arrowok="t" o:connecttype="custom" o:connectlocs="0,4971;19,4972" o:connectangles="0,0"/>
                  </v:shape>
                </v:group>
                <v:group id="Group 1038" o:spid="_x0000_s2501" style="position:absolute;left:5844;top:4972;width:19;height:2" coordorigin="5844,497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">
                  <v:shape id="Freeform 1039" o:spid="_x0000_s2502" style="position:absolute;left:5844;top:497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" path="m,l18,1e" filled="f" strokeweight=".32186mm">
                    <v:path arrowok="t" o:connecttype="custom" o:connectlocs="0,4972;18,4973" o:connectangles="0,0"/>
                  </v:shape>
                </v:group>
                <v:group id="Group 1036" o:spid="_x0000_s2503" style="position:absolute;left:5862;top:4973;width:19;height:2" coordorigin="5862,497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">
                  <v:shape id="Freeform 1037" o:spid="_x0000_s2504" style="position:absolute;left:5862;top:497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" path="m,l18,1e" filled="f" strokeweight=".32186mm">
                    <v:path arrowok="t" o:connecttype="custom" o:connectlocs="0,9946;18,9948" o:connectangles="0,0"/>
                  </v:shape>
                </v:group>
                <v:group id="Group 1034" o:spid="_x0000_s2505" style="position:absolute;left:5880;top:4974;width:19;height:2" coordorigin="5880,497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">
                  <v:shape id="Freeform 1035" o:spid="_x0000_s2506" style="position:absolute;left:5880;top:497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" path="m,l19,1e" filled="f" strokeweight=".32186mm">
                    <v:path arrowok="t" o:connecttype="custom" o:connectlocs="0,9948;19,9950" o:connectangles="0,0"/>
                  </v:shape>
                </v:group>
                <v:group id="Group 1032" o:spid="_x0000_s2507" style="position:absolute;left:5899;top:4975;width:19;height:2" coordorigin="5899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">
                  <v:shape id="Freeform 1033" o:spid="_x0000_s2508" style="position:absolute;left:5899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" path="m,l18,e" filled="f" strokeweight=".32186mm">
                    <v:path arrowok="t" o:connecttype="custom" o:connectlocs="0,9950;18,9950" o:connectangles="0,0"/>
                  </v:shape>
                </v:group>
                <v:group id="Group 1030" o:spid="_x0000_s2509" style="position:absolute;left:5917;top:4975;width:19;height:2" coordorigin="5917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">
                  <v:shape id="Freeform 1031" o:spid="_x0000_s2510" style="position:absolute;left:5917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" path="m,l19,e" filled="f" strokeweight=".32186mm">
                    <v:path arrowok="t" o:connecttype="custom" o:connectlocs="0,9950;19,9950" o:connectangles="0,0"/>
                  </v:shape>
                </v:group>
                <v:group id="Group 1028" o:spid="_x0000_s2511" style="position:absolute;left:5936;top:4975;width:19;height:2" coordorigin="5936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">
                  <v:shape id="Freeform 1029" o:spid="_x0000_s2512" style="position:absolute;left:5936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" path="m,l18,1e" filled="f" strokeweight=".32186mm">
                    <v:path arrowok="t" o:connecttype="custom" o:connectlocs="0,9950;18,9952" o:connectangles="0,0"/>
                  </v:shape>
                </v:group>
                <v:group id="Group 1026" o:spid="_x0000_s2513" style="position:absolute;left:5954;top:4976;width:55;height:2" coordorigin="5954,4976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YWHS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">
                  <v:shape id="Freeform 1027" o:spid="_x0000_s2514" style="position:absolute;left:5954;top:4976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" path="m,l55,e" filled="f" strokeweight=".32186mm">
                    <v:path arrowok="t" o:connecttype="custom" o:connectlocs="0,0;55,0" o:connectangles="0,0"/>
                  </v:shape>
                </v:group>
                <v:group id="Group 1024" o:spid="_x0000_s2515" style="position:absolute;left:6009;top:4976;width:19;height:2" coordorigin="6009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">
                  <v:shape id="Freeform 1025" o:spid="_x0000_s2516" style="position:absolute;left:6009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" path="m,l18,e" filled="f" strokeweight=".32186mm">
                    <v:path arrowok="t" o:connecttype="custom" o:connectlocs="0,9952;18,9952" o:connectangles="0,0"/>
                  </v:shape>
                </v:group>
                <v:group id="Group 1022" o:spid="_x0000_s2517" style="position:absolute;left:6027;top:4976;width:19;height:2" coordorigin="6027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">
                  <v:shape id="Freeform 1023" o:spid="_x0000_s2518" style="position:absolute;left:6027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" path="m,l18,e" filled="f" strokeweight=".32186mm">
                    <v:path arrowok="t" o:connecttype="custom" o:connectlocs="0,9952;18,9952" o:connectangles="0,0"/>
                  </v:shape>
                </v:group>
                <v:group id="Group 1020" o:spid="_x0000_s2519" style="position:absolute;left:6045;top:4976;width:19;height:2" coordorigin="6045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">
                  <v:shape id="Freeform 1021" o:spid="_x0000_s2520" style="position:absolute;left:6045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" path="m,l19,1e" filled="f" strokeweight=".32186mm">
                    <v:path arrowok="t" o:connecttype="custom" o:connectlocs="0,9952;19,9954" o:connectangles="0,0"/>
                  </v:shape>
                </v:group>
                <v:group id="Group 1018" o:spid="_x0000_s2521" style="position:absolute;left:6064;top:4977;width:19;height:2" coordorigin="6064,497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">
                  <v:shape id="Freeform 1019" o:spid="_x0000_s2522" style="position:absolute;left:6064;top:497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" path="m,l18,1e" filled="f" strokeweight=".32186mm">
                    <v:path arrowok="t" o:connecttype="custom" o:connectlocs="0,9954;18,9956" o:connectangles="0,0"/>
                  </v:shape>
                </v:group>
                <v:group id="Group 1016" o:spid="_x0000_s2523" style="position:absolute;left:6082;top:4978;width:19;height:2" coordorigin="6082,497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">
                  <v:shape id="Freeform 1017" o:spid="_x0000_s2524" style="position:absolute;left:6082;top:497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" path="m,l18,1e" filled="f" strokeweight=".32186mm">
                    <v:path arrowok="t" o:connecttype="custom" o:connectlocs="0,4978;18,4979" o:connectangles="0,0"/>
                  </v:shape>
                </v:group>
                <v:group id="Group 1014" o:spid="_x0000_s2525" style="position:absolute;left:6100;top:4979;width:19;height:2" coordorigin="6100,497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">
                  <v:shape id="Freeform 1015" o:spid="_x0000_s2526" style="position:absolute;left:6100;top:497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" path="m,l18,1e" filled="f" strokeweight=".32186mm">
                    <v:path arrowok="t" o:connecttype="custom" o:connectlocs="0,4979;18,4980" o:connectangles="0,0"/>
                  </v:shape>
                </v:group>
                <v:group id="Group 1012" o:spid="_x0000_s2527" style="position:absolute;left:6118;top:4980;width:19;height:2" coordorigin="6118,498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">
                  <v:shape id="Freeform 1013" o:spid="_x0000_s2528" style="position:absolute;left:6118;top:498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" path="m,l19,1e" filled="f" strokeweight=".32186mm">
                    <v:path arrowok="t" o:connecttype="custom" o:connectlocs="0,4980;19,4981" o:connectangles="0,0"/>
                  </v:shape>
                </v:group>
                <v:group id="Group 1010" o:spid="_x0000_s2529" style="position:absolute;left:6137;top:4981;width:19;height:2" coordorigin="6137,498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">
                  <v:shape id="Freeform 1011" o:spid="_x0000_s2530" style="position:absolute;left:6137;top:498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" path="m,l18,2e" filled="f" strokeweight=".32186mm">
                    <v:path arrowok="t" o:connecttype="custom" o:connectlocs="0,4981;18,4983" o:connectangles="0,0"/>
                  </v:shape>
                </v:group>
                <v:group id="Group 1008" o:spid="_x0000_s2531" style="position:absolute;left:6155;top:4983;width:19;height:2" coordorigin="6155,498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">
                  <v:shape id="Freeform 1009" o:spid="_x0000_s2532" style="position:absolute;left:6155;top:498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" path="m,l18,1e" filled="f" strokeweight=".32186mm">
                    <v:path arrowok="t" o:connecttype="custom" o:connectlocs="0,4983;18,4984" o:connectangles="0,0"/>
                  </v:shape>
                </v:group>
                <v:group id="Group 1006" o:spid="_x0000_s2533" style="position:absolute;left:6173;top:4984;width:19;height:2" coordorigin="6173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bYco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">
                  <v:shape id="Freeform 1007" o:spid="_x0000_s2534" style="position:absolute;left:6173;top:498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" path="m,l19,2e" filled="f" strokeweight=".32186mm">
                    <v:path arrowok="t" o:connecttype="custom" o:connectlocs="0,4984;19,4986" o:connectangles="0,0"/>
                  </v:shape>
                </v:group>
                <v:group id="Group 1004" o:spid="_x0000_s2535" style="position:absolute;left:6192;top:4986;width:19;height:2" coordorigin="6192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">
                  <v:shape id="Freeform 1005" o:spid="_x0000_s2536" style="position:absolute;left:6192;top:498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" path="m,l18,1e" filled="f" strokeweight=".32186mm">
                    <v:path arrowok="t" o:connecttype="custom" o:connectlocs="0,4986;18,4987" o:connectangles="0,0"/>
                  </v:shape>
                </v:group>
                <v:group id="Group 1002" o:spid="_x0000_s2537" style="position:absolute;left:6210;top:4987;width:19;height:2" coordorigin="6210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">
                  <v:shape id="Freeform 1003" o:spid="_x0000_s2538" style="position:absolute;left:6210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" path="m,l18,e" filled="f" strokeweight=".32186mm">
                    <v:path arrowok="t" o:connecttype="custom" o:connectlocs="0,9974;18,9974" o:connectangles="0,0"/>
                  </v:shape>
                </v:group>
                <v:group id="Group 1000" o:spid="_x0000_s2539" style="position:absolute;left:6228;top:4987;width:19;height:2" coordorigin="6228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">
                  <v:shape id="Freeform 1001" o:spid="_x0000_s2540" style="position:absolute;left:6228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" path="m,l19,1e" filled="f" strokeweight=".32186mm">
                    <v:path arrowok="t" o:connecttype="custom" o:connectlocs="0,9974;19,9976" o:connectangles="0,0"/>
                  </v:shape>
                </v:group>
                <v:group id="Group 998" o:spid="_x0000_s2541" style="position:absolute;left:6247;top:4988;width:19;height:2" coordorigin="6247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">
                  <v:shape id="Freeform 999" o:spid="_x0000_s2542" style="position:absolute;left:6247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" path="m,l18,e" filled="f" strokeweight=".32186mm">
                    <v:path arrowok="t" o:connecttype="custom" o:connectlocs="0,9976;18,9976" o:connectangles="0,0"/>
                  </v:shape>
                </v:group>
                <v:group id="Group 996" o:spid="_x0000_s2543" style="position:absolute;left:6265;top:4988;width:19;height:2" coordorigin="6265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">
                  <v:shape id="Freeform 997" o:spid="_x0000_s2544" style="position:absolute;left:6265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" path="m,l18,e" filled="f" strokeweight=".32186mm">
                    <v:path arrowok="t" o:connecttype="custom" o:connectlocs="0,9976;18,9976" o:connectangles="0,0"/>
                  </v:shape>
                </v:group>
                <v:group id="Group 994" o:spid="_x0000_s2545" style="position:absolute;left:6283;top:4987;width:19;height:2" coordorigin="628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">
                  <v:shape id="Freeform 995" o:spid="_x0000_s2546" style="position:absolute;left:6283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" path="m,1l19,e" filled="f" strokeweight=".32186mm">
                    <v:path arrowok="t" o:connecttype="custom" o:connectlocs="0,9976;19,9974" o:connectangles="0,0"/>
                  </v:shape>
                </v:group>
                <v:group id="Group 992" o:spid="_x0000_s2547" style="position:absolute;left:6302;top:4987;width:19;height:2" coordorigin="6302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">
                  <v:shape id="Freeform 993" o:spid="_x0000_s2548" style="position:absolute;left:6302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" path="m,l18,e" filled="f" strokeweight=".32186mm">
                    <v:path arrowok="t" o:connecttype="custom" o:connectlocs="0,9974;18,9974" o:connectangles="0,0"/>
                  </v:shape>
                </v:group>
                <v:group id="Group 990" o:spid="_x0000_s2549" style="position:absolute;left:6320;top:4986;width:19;height:2" coordorigin="6320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">
                  <v:shape id="Freeform 991" o:spid="_x0000_s2550" style="position:absolute;left:6320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" path="m,1l18,e" filled="f" strokeweight=".32186mm">
                    <v:path arrowok="t" o:connecttype="custom" o:connectlocs="0,9974;18,9972" o:connectangles="0,0"/>
                  </v:shape>
                </v:group>
                <v:group id="Group 988" o:spid="_x0000_s2551" style="position:absolute;left:6338;top:4985;width:19;height:2" coordorigin="633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sXT4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">
                  <v:shape id="Freeform 989" o:spid="_x0000_s2552" style="position:absolute;left:633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" path="m,1l19,e" filled="f" strokeweight=".32186mm">
                    <v:path arrowok="t" o:connecttype="custom" o:connectlocs="0,9972;19,9970" o:connectangles="0,0"/>
                  </v:shape>
                </v:group>
                <v:group id="Group 986" o:spid="_x0000_s2553" style="position:absolute;left:6357;top:4985;width:19;height:2" coordorigin="635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FEkX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">
                  <v:shape id="Freeform 987" o:spid="_x0000_s2554" style="position:absolute;left:635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" path="m,l18,e" filled="f" strokeweight=".32186mm">
                    <v:path arrowok="t" o:connecttype="custom" o:connectlocs="0,9970;18,9970" o:connectangles="0,0"/>
                  </v:shape>
                </v:group>
                <v:group id="Group 984" o:spid="_x0000_s2555" style="position:absolute;left:6375;top:4984;width:19;height:2" coordorigin="6375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inL7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">
                  <v:shape id="Freeform 985" o:spid="_x0000_s2556" style="position:absolute;left:6375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" path="m,1l18,e" filled="f" strokeweight=".32186mm">
                    <v:path arrowok="t" o:connecttype="custom" o:connectlocs="0,9970;18,9968" o:connectangles="0,0"/>
                  </v:shape>
                </v:group>
                <v:group id="Group 982" o:spid="_x0000_s2557" style="position:absolute;left:6393;top:4984;width:37;height:2" coordorigin="6393,4984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">
                  <v:shape id="Freeform 983" o:spid="_x0000_s2558" style="position:absolute;left:6393;top:4984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" path="m,l37,e" filled="f" strokeweight=".32186mm">
                    <v:path arrowok="t" o:connecttype="custom" o:connectlocs="0,0;37,0" o:connectangles="0,0"/>
                  </v:shape>
                </v:group>
                <v:group id="Group 980" o:spid="_x0000_s2559" style="position:absolute;left:6430;top:4984;width:19;height:2" coordorigin="6430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">
                  <v:shape id="Freeform 981" o:spid="_x0000_s2560" style="position:absolute;left:6430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" path="m,l18,1e" filled="f" strokeweight=".32186mm">
                    <v:path arrowok="t" o:connecttype="custom" o:connectlocs="0,9968;18,9970" o:connectangles="0,0"/>
                  </v:shape>
                </v:group>
                <v:group id="Group 978" o:spid="_x0000_s2561" style="position:absolute;left:6448;top:4985;width:19;height:2" coordorigin="644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aOIl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">
                  <v:shape id="Freeform 979" o:spid="_x0000_s2562" style="position:absolute;left:644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" path="m,l19,e" filled="f" strokeweight=".32186mm">
                    <v:path arrowok="t" o:connecttype="custom" o:connectlocs="0,9970;19,9970" o:connectangles="0,0"/>
                  </v:shape>
                </v:group>
                <v:group id="Group 976" o:spid="_x0000_s2563" style="position:absolute;left:6467;top:4985;width:19;height:2" coordorigin="646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d/K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">
                  <v:shape id="Freeform 977" o:spid="_x0000_s2564" style="position:absolute;left:646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" path="m,l18,1e" filled="f" strokeweight=".32186mm">
                    <v:path arrowok="t" o:connecttype="custom" o:connectlocs="0,9970;18,9972" o:connectangles="0,0"/>
                  </v:shape>
                </v:group>
                <v:group id="Group 974" o:spid="_x0000_s2565" style="position:absolute;left:6485;top:4986;width:19;height:2" coordorigin="6485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U+Qm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">
                  <v:shape id="Freeform 975" o:spid="_x0000_s2566" style="position:absolute;left:6485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" path="m,l18,1e" filled="f" strokeweight=".32186mm">
                    <v:path arrowok="t" o:connecttype="custom" o:connectlocs="0,9972;18,9974" o:connectangles="0,0"/>
                  </v:shape>
                </v:group>
                <v:group id="Group 972" o:spid="_x0000_s2567" style="position:absolute;left:6503;top:4987;width:19;height:2" coordorigin="650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">
                  <v:shape id="Freeform 973" o:spid="_x0000_s2568" style="position:absolute;left:6503;top:498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" path="m,l18,1e" filled="f" strokeweight=".32186mm">
                    <v:path arrowok="t" o:connecttype="custom" o:connectlocs="0,4987;18,4988" o:connectangles="0,0"/>
                  </v:shape>
                </v:group>
                <v:group id="Group 970" o:spid="_x0000_s2569" style="position:absolute;left:6521;top:4988;width:19;height:2" coordorigin="6521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">
                  <v:shape id="Freeform 971" o:spid="_x0000_s2570" style="position:absolute;left:6521;top:498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" path="m,l19,1e" filled="f" strokeweight=".32186mm">
                    <v:path arrowok="t" o:connecttype="custom" o:connectlocs="0,4988;19,4989" o:connectangles="0,0"/>
                  </v:shape>
                </v:group>
                <v:group id="Group 968" o:spid="_x0000_s2571" style="position:absolute;left:6540;top:4989;width:19;height:2" coordorigin="6540,498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BCiY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">
                  <v:shape id="Freeform 969" o:spid="_x0000_s2572" style="position:absolute;left:6540;top:498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" path="m,l18,1e" filled="f" strokeweight=".32186mm">
                    <v:path arrowok="t" o:connecttype="custom" o:connectlocs="0,4989;18,4990" o:connectangles="0,0"/>
                  </v:shape>
                </v:group>
                <v:group id="Group 966" o:spid="_x0000_s2573" style="position:absolute;left:6558;top:4990;width:19;height:2" coordorigin="6558,49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">
                  <v:shape id="Freeform 967" o:spid="_x0000_s2574" style="position:absolute;left:6558;top:499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" path="m,l18,2e" filled="f" strokeweight=".32186mm">
                    <v:path arrowok="t" o:connecttype="custom" o:connectlocs="0,4990;18,4992" o:connectangles="0,0"/>
                  </v:shape>
                </v:group>
                <v:group id="Group 964" o:spid="_x0000_s2575" style="position:absolute;left:6576;top:4992;width:19;height:2" coordorigin="657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Py6b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">
                  <v:shape id="Freeform 965" o:spid="_x0000_s2576" style="position:absolute;left:6576;top:499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" path="m,l19,1e" filled="f" strokeweight=".32186mm">
                    <v:path arrowok="t" o:connecttype="custom" o:connectlocs="0,4992;19,4993" o:connectangles="0,0"/>
                  </v:shape>
                </v:group>
                <v:group id="Group 962" o:spid="_x0000_s2577" style="position:absolute;left:6595;top:4993;width:19;height:2" coordorigin="6595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">
                  <v:shape id="Freeform 963" o:spid="_x0000_s2578" style="position:absolute;left:6595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" path="m,l18,1e" filled="f" strokeweight=".32186mm">
                    <v:path arrowok="t" o:connecttype="custom" o:connectlocs="0,4993;18,4994" o:connectangles="0,0"/>
                  </v:shape>
                </v:group>
                <v:group id="Group 960" o:spid="_x0000_s2579" style="position:absolute;left:6613;top:4994;width:19;height:2" coordorigin="6613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">
                  <v:shape id="Freeform 961" o:spid="_x0000_s2580" style="position:absolute;left:6613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" path="m,l18,1e" filled="f" strokeweight=".32186mm">
                    <v:path arrowok="t" o:connecttype="custom" o:connectlocs="0,4994;18,4995" o:connectangles="0,0"/>
                  </v:shape>
                </v:group>
                <v:group id="Group 958" o:spid="_x0000_s2581" style="position:absolute;left:6631;top:4995;width:19;height:2" coordorigin="6631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3b5F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">
                  <v:shape id="Freeform 959" o:spid="_x0000_s2582" style="position:absolute;left:6631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" path="m,l19,1e" filled="f" strokeweight=".32186mm">
                    <v:path arrowok="t" o:connecttype="custom" o:connectlocs="0,9990;19,9992" o:connectangles="0,0"/>
                  </v:shape>
                </v:group>
                <v:group id="Group 956" o:spid="_x0000_s2583" style="position:absolute;left:6650;top:4996;width:19;height:2" coordorigin="6650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">
                  <v:shape id="Freeform 957" o:spid="_x0000_s2584" style="position:absolute;left:6650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" path="m,l18,e" filled="f" strokeweight=".32186mm">
                    <v:path arrowok="t" o:connecttype="custom" o:connectlocs="0,9992;18,9992" o:connectangles="0,0"/>
                  </v:shape>
                </v:group>
                <v:group id="Group 954" o:spid="_x0000_s2585" style="position:absolute;left:6668;top:4996;width:19;height:2" coordorigin="6668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5rhG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">
                  <v:shape id="Freeform 955" o:spid="_x0000_s2586" style="position:absolute;left:6668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" path="m,l18,1e" filled="f" strokeweight=".32186mm">
                    <v:path arrowok="t" o:connecttype="custom" o:connectlocs="0,9992;18,9994" o:connectangles="0,0"/>
                  </v:shape>
                </v:group>
                <v:group id="Group 952" o:spid="_x0000_s2587" style="position:absolute;left:6686;top:4997;width:37;height:2" coordorigin="6686,499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">
                  <v:shape id="Freeform 953" o:spid="_x0000_s2588" style="position:absolute;left:6686;top:4997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" path="m,l37,e" filled="f" strokeweight=".32186mm">
                    <v:path arrowok="t" o:connecttype="custom" o:connectlocs="0,0;37,0" o:connectangles="0,0"/>
                  </v:shape>
                </v:group>
                <v:group id="Group 950" o:spid="_x0000_s2589" style="position:absolute;left:6723;top:4997;width:19;height:2" coordorigin="6723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">
                  <v:shape id="Freeform 951" o:spid="_x0000_s2590" style="position:absolute;left:6723;top:49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" path="m,l18,e" filled="f" strokeweight=".32186mm">
                    <v:path arrowok="t" o:connecttype="custom" o:connectlocs="0,9994;18,9994" o:connectangles="0,0"/>
                  </v:shape>
                </v:group>
                <v:group id="Group 948" o:spid="_x0000_s2591" style="position:absolute;left:6741;top:4996;width:19;height:2" coordorigin="674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">
                  <v:shape id="Freeform 949" o:spid="_x0000_s2592" style="position:absolute;left:6741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" path="m,1l19,e" filled="f" strokeweight=".32186mm">
                    <v:path arrowok="t" o:connecttype="custom" o:connectlocs="0,9994;19,9992" o:connectangles="0,0"/>
                  </v:shape>
                </v:group>
                <v:group id="Group 946" o:spid="_x0000_s2593" style="position:absolute;left:6760;top:4995;width:19;height:2" coordorigin="6760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">
                  <v:shape id="Freeform 947" o:spid="_x0000_s2594" style="position:absolute;left:6760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" path="m,1l18,e" filled="f" strokeweight=".32186mm">
                    <v:path arrowok="t" o:connecttype="custom" o:connectlocs="0,9992;18,9990" o:connectangles="0,0"/>
                  </v:shape>
                </v:group>
                <v:group id="Group 944" o:spid="_x0000_s2595" style="position:absolute;left:6778;top:4994;width:19;height:2" coordorigin="6778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">
                  <v:shape id="Freeform 945" o:spid="_x0000_s2596" style="position:absolute;left:6778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" path="m,1l18,e" filled="f" strokeweight=".32186mm">
                    <v:path arrowok="t" o:connecttype="custom" o:connectlocs="0,4995;18,4994" o:connectangles="0,0"/>
                  </v:shape>
                </v:group>
                <v:group id="Group 942" o:spid="_x0000_s2597" style="position:absolute;left:6796;top:4993;width:19;height:2" coordorigin="6796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">
                  <v:shape id="Freeform 943" o:spid="_x0000_s2598" style="position:absolute;left:6796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" path="m,1l18,e" filled="f" strokeweight=".32186mm">
                    <v:path arrowok="t" o:connecttype="custom" o:connectlocs="0,4994;18,4993" o:connectangles="0,0"/>
                  </v:shape>
                </v:group>
                <v:group id="Group 940" o:spid="_x0000_s2599" style="position:absolute;left:6814;top:4992;width:19;height:2" coordorigin="6814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">
                  <v:shape id="Freeform 941" o:spid="_x0000_s2600" style="position:absolute;left:6814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" path="m,1l19,e" filled="f" strokeweight=".32186mm">
                    <v:path arrowok="t" o:connecttype="custom" o:connectlocs="0,9986;19,9984" o:connectangles="0,0"/>
                  </v:shape>
                </v:group>
                <v:group id="Group 938" o:spid="_x0000_s2601" style="position:absolute;left:6833;top:4992;width:19;height:2" coordorigin="6833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">
                  <v:shape id="Freeform 939" o:spid="_x0000_s2602" style="position:absolute;left:6833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" path="m,l18,e" filled="f" strokeweight=".32186mm">
                    <v:path arrowok="t" o:connecttype="custom" o:connectlocs="0,9984;18,9984" o:connectangles="0,0"/>
                  </v:shape>
                </v:group>
                <v:group id="Group 936" o:spid="_x0000_s2603" style="position:absolute;left:6851;top:4991;width:19;height:2" coordorigin="6851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">
                  <v:shape id="Freeform 937" o:spid="_x0000_s2604" style="position:absolute;left:6851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" path="m,1l18,e" filled="f" strokeweight=".32186mm">
                    <v:path arrowok="t" o:connecttype="custom" o:connectlocs="0,9984;18,9982" o:connectangles="0,0"/>
                  </v:shape>
                </v:group>
                <v:group id="Group 934" o:spid="_x0000_s2605" style="position:absolute;left:6869;top:4991;width:19;height:2" coordorigin="6869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">
                  <v:shape id="Freeform 935" o:spid="_x0000_s2606" style="position:absolute;left:6869;top:499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" path="m,l19,e" filled="f" strokeweight=".32186mm">
                    <v:path arrowok="t" o:connecttype="custom" o:connectlocs="0,0;19,0" o:connectangles="0,0"/>
                  </v:shape>
                </v:group>
                <v:group id="Group 932" o:spid="_x0000_s2607" style="position:absolute;left:6888;top:4991;width:19;height:2" coordorigin="6888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">
                  <v:shape id="Freeform 933" o:spid="_x0000_s2608" style="position:absolute;left:6888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" path="m,l18,1e" filled="f" strokeweight=".32186mm">
                    <v:path arrowok="t" o:connecttype="custom" o:connectlocs="0,9982;18,9984" o:connectangles="0,0"/>
                  </v:shape>
                </v:group>
                <v:group id="Group 930" o:spid="_x0000_s2609" style="position:absolute;left:6906;top:4992;width:19;height:2" coordorigin="690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">
                  <v:shape id="Freeform 931" o:spid="_x0000_s2610" style="position:absolute;left:6906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" path="m,l18,1e" filled="f" strokeweight=".32186mm">
                    <v:path arrowok="t" o:connecttype="custom" o:connectlocs="0,9984;18,9986" o:connectangles="0,0"/>
                  </v:shape>
                </v:group>
                <v:group id="Group 928" o:spid="_x0000_s2611" style="position:absolute;left:6924;top:4993;width:19;height:2" coordorigin="6924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bpFY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">
                  <v:shape id="Freeform 929" o:spid="_x0000_s2612" style="position:absolute;left:6924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" path="m,l18,1e" filled="f" strokeweight=".32186mm">
                    <v:path arrowok="t" o:connecttype="custom" o:connectlocs="0,4993;18,4994" o:connectangles="0,0"/>
                  </v:shape>
                </v:group>
                <v:group id="Group 926" o:spid="_x0000_s2613" style="position:absolute;left:6942;top:4994;width:19;height:2" coordorigin="6942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">
                  <v:shape id="Freeform 927" o:spid="_x0000_s2614" style="position:absolute;left:6942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" path="m,l19,2e" filled="f" strokeweight=".32186mm">
                    <v:path arrowok="t" o:connecttype="custom" o:connectlocs="0,4994;19,4996" o:connectangles="0,0"/>
                  </v:shape>
                </v:group>
                <v:group id="Group 924" o:spid="_x0000_s2615" style="position:absolute;left:6961;top:4996;width:19;height:2" coordorigin="696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">
                  <v:shape id="Freeform 925" o:spid="_x0000_s2616" style="position:absolute;left:6961;top:49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" path="m,l18,1e" filled="f" strokeweight=".32186mm">
                    <v:path arrowok="t" o:connecttype="custom" o:connectlocs="0,4996;18,4997" o:connectangles="0,0"/>
                  </v:shape>
                </v:group>
                <v:group id="Group 922" o:spid="_x0000_s2617" style="position:absolute;left:6979;top:4997;width:19;height:2" coordorigin="6979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">
                  <v:shape id="Freeform 923" o:spid="_x0000_s2618" style="position:absolute;left:6979;top:499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" path="m,l18,2e" filled="f" strokeweight=".32186mm">
                    <v:path arrowok="t" o:connecttype="custom" o:connectlocs="0,4997;18,4999" o:connectangles="0,0"/>
                  </v:shape>
                </v:group>
                <v:group id="Group 920" o:spid="_x0000_s2619" style="position:absolute;left:6997;top:4999;width:19;height:2" coordorigin="6997,49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">
                  <v:shape id="Freeform 921" o:spid="_x0000_s2620" style="position:absolute;left:6997;top:499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" path="m,l19,1e" filled="f" strokeweight=".32186mm">
                    <v:path arrowok="t" o:connecttype="custom" o:connectlocs="0,4999;19,5000" o:connectangles="0,0"/>
                  </v:shape>
                </v:group>
                <v:group id="Group 918" o:spid="_x0000_s2621" style="position:absolute;left:7016;top:5000;width:19;height:2" coordorigin="7016,50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">
                  <v:shape id="Freeform 919" o:spid="_x0000_s2622" style="position:absolute;left:7016;top:50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" path="m,l18,1e" filled="f" strokeweight=".32186mm">
                    <v:path arrowok="t" o:connecttype="custom" o:connectlocs="0,5000;18,5001" o:connectangles="0,0"/>
                  </v:shape>
                </v:group>
                <v:group id="Group 916" o:spid="_x0000_s2623" style="position:absolute;left:7034;top:5001;width:19;height:2" coordorigin="7034,50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">
                  <v:shape id="Freeform 917" o:spid="_x0000_s2624" style="position:absolute;left:7034;top:500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" path="m,l19,1e" filled="f" strokeweight=".32186mm">
                    <v:path arrowok="t" o:connecttype="custom" o:connectlocs="0,10002;19,10004" o:connectangles="0,0"/>
                  </v:shape>
                </v:group>
                <v:group id="Group 914" o:spid="_x0000_s2625" style="position:absolute;left:7053;top:5002;width:19;height:2" coordorigin="7053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">
                  <v:shape id="Freeform 915" o:spid="_x0000_s2626" style="position:absolute;left:7053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12" o:spid="_x0000_s2627" style="position:absolute;left:7071;top:5002;width:19;height:2" coordorigin="7071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">
                  <v:shape id="Freeform 913" o:spid="_x0000_s2628" style="position:absolute;left:7071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10" o:spid="_x0000_s2629" style="position:absolute;left:7089;top:5002;width:19;height:2" coordorigin="708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">
                  <v:shape id="Freeform 911" o:spid="_x0000_s2630" style="position:absolute;left:708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08" o:spid="_x0000_s2631" style="position:absolute;left:7107;top:5002;width:19;height:2" coordorigin="710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Ynei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">
                  <v:shape id="Freeform 909" o:spid="_x0000_s2632" style="position:absolute;left:7107;top:500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" path="m,l19,e" filled="f" strokeweight=".32186mm">
                    <v:path arrowok="t" o:connecttype="custom" o:connectlocs="0,0;19,0" o:connectangles="0,0"/>
                  </v:shape>
                </v:group>
                <v:group id="Group 906" o:spid="_x0000_s2633" style="position:absolute;left:7126;top:5002;width:19;height:2" coordorigin="7126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">
                  <v:shape id="Freeform 907" o:spid="_x0000_s2634" style="position:absolute;left:7126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04" o:spid="_x0000_s2635" style="position:absolute;left:7144;top:5002;width:19;height:2" coordorigin="7144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">
                  <v:shape id="Freeform 905" o:spid="_x0000_s2636" style="position:absolute;left:7144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02" o:spid="_x0000_s2637" style="position:absolute;left:7162;top:5002;width:37;height:2" coordorigin="7162,5002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">
                  <v:shape id="Freeform 903" o:spid="_x0000_s2638" style="position:absolute;left:7162;top:5002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" path="m,l37,e" filled="f" strokeweight=".32186mm">
                    <v:path arrowok="t" o:connecttype="custom" o:connectlocs="0,0;37,0" o:connectangles="0,0"/>
                  </v:shape>
                </v:group>
                <v:group id="Group 900" o:spid="_x0000_s2639" style="position:absolute;left:7199;top:5002;width:19;height:2" coordorigin="719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">
                  <v:shape id="Freeform 901" o:spid="_x0000_s2640" style="position:absolute;left:719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898" o:spid="_x0000_s2641" style="position:absolute;left:7217;top:5002;width:19;height:2" coordorigin="721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">
                  <v:shape id="Freeform 899" o:spid="_x0000_s2642" style="position:absolute;left:7217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896" o:spid="_x0000_s2643" style="position:absolute;left:7235;top:5002;width:19;height:2" coordorigin="7235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">
                  <v:shape id="Freeform 897" o:spid="_x0000_s2644" style="position:absolute;left:7235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" path="m,l19,1e" filled="f" strokeweight=".32186mm">
                    <v:path arrowok="t" o:connecttype="custom" o:connectlocs="0,10004;19,10006" o:connectangles="0,0"/>
                  </v:shape>
                </v:group>
                <v:group id="Group 894" o:spid="_x0000_s2645" style="position:absolute;left:7254;top:5003;width:19;height:2" coordorigin="7254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">
                  <v:shape id="Freeform 895" o:spid="_x0000_s2646" style="position:absolute;left:7254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" path="m,l18,e" filled="f" strokeweight=".32186mm">
                    <v:path arrowok="t" o:connecttype="custom" o:connectlocs="0,10006;18,10006" o:connectangles="0,0"/>
                  </v:shape>
                </v:group>
                <v:group id="Group 892" o:spid="_x0000_s2647" style="position:absolute;left:7272;top:5003;width:19;height:2" coordorigin="7272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">
                  <v:shape id="Freeform 893" o:spid="_x0000_s2648" style="position:absolute;left:7272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" path="m,l19,1e" filled="f" strokeweight=".32186mm">
                    <v:path arrowok="t" o:connecttype="custom" o:connectlocs="0,10006;19,10008" o:connectangles="0,0"/>
                  </v:shape>
                </v:group>
                <v:group id="Group 890" o:spid="_x0000_s2649" style="position:absolute;left:7291;top:5004;width:19;height:2" coordorigin="7291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zkCJ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">
                  <v:shape id="Freeform 891" o:spid="_x0000_s2650" style="position:absolute;left:7291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8" o:spid="_x0000_s2651" style="position:absolute;left:7309;top:5004;width:19;height:2" coordorigin="7309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UHtl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">
                  <v:shape id="Freeform 889" o:spid="_x0000_s2652" style="position:absolute;left:7309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6" o:spid="_x0000_s2653" style="position:absolute;left:7327;top:5004;width:19;height:2" coordorigin="7327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9UaK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">
                  <v:shape id="Freeform 887" o:spid="_x0000_s2654" style="position:absolute;left:7327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4" o:spid="_x0000_s2655" style="position:absolute;left:7345;top:5004;width:55;height:2" coordorigin="7345,500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">
                  <v:shape id="Freeform 885" o:spid="_x0000_s2656" style="position:absolute;left:7345;top:500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" path="m,l55,e" filled="f" strokeweight=".32186mm">
                    <v:path arrowok="t" o:connecttype="custom" o:connectlocs="0,0;55,0" o:connectangles="0,0"/>
                  </v:shape>
                </v:group>
                <v:group id="Group 882" o:spid="_x0000_s2657" style="position:absolute;left:7400;top:5004;width:19;height:2" coordorigin="7400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uEyP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">
                  <v:shape id="Freeform 883" o:spid="_x0000_s2658" style="position:absolute;left:7400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" path="m,l19,1e" filled="f" strokeweight=".32186mm">
                    <v:path arrowok="t" o:connecttype="custom" o:connectlocs="0,10008;19,10010" o:connectangles="0,0"/>
                  </v:shape>
                </v:group>
                <v:group id="Group 880" o:spid="_x0000_s2659" style="position:absolute;left:94;top:9;width:7325;height:2" coordorigin="94,9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F9ZU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">
                  <v:shape id="Freeform 881" o:spid="_x0000_s2660" style="position:absolute;left:94;top:9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878" o:spid="_x0000_s2661" style="position:absolute;left:94;top:9;width:2;height:5129" coordorigin="94,9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ie24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">
                  <v:shape id="Freeform 879" o:spid="_x0000_s2662" style="position:absolute;left:94;top:9;width:2;height:5129;visibility:visible;mso-wrap-style:square;v-text-anchor:top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" path="m,l,5128e" filled="f" strokeweight=".21456mm">
                    <v:path arrowok="t" o:connecttype="custom" o:connectlocs="0,9;0,5137" o:connectangles="0,0"/>
                  </v:shape>
                </v:group>
                <v:group id="Group 876" o:spid="_x0000_s2663" style="position:absolute;left:10;top:3792;width:85;height:2" coordorigin="10,3792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LNBX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">
                  <v:shape id="Freeform 877" o:spid="_x0000_s2664" style="position:absolute;left:10;top:3792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4" o:spid="_x0000_s2665" style="position:absolute;left:10;top:2531;width:85;height:2" coordorigin="10,2531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">
                  <v:shape id="Freeform 875" o:spid="_x0000_s2666" style="position:absolute;left:10;top:2531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2" o:spid="_x0000_s2667" style="position:absolute;left:10;top:1270;width:85;height:2" coordorigin="10,1270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YdpS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">
                  <v:shape id="Freeform 873" o:spid="_x0000_s2668" style="position:absolute;left:10;top:1270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0" o:spid="_x0000_s2669" style="position:absolute;left:10;top:9;width:85;height:2" coordorigin="10,9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">
                  <v:shape id="Freeform 871" o:spid="_x0000_s2670" style="position:absolute;left:10;top:9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68" o:spid="_x0000_s2671" style="position:absolute;left:1925;top:5053;width:2;height:85" coordorigin="1925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5ScF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">
                  <v:shape id="Freeform 869" o:spid="_x0000_s2672" style="position:absolute;left:1925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6" o:spid="_x0000_s2673" style="position:absolute;left:3756;top:5053;width:2;height:85" coordorigin="3756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">
                  <v:shape id="Freeform 867" o:spid="_x0000_s2674" style="position:absolute;left:3756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4" o:spid="_x0000_s2675" style="position:absolute;left:5588;top:5053;width:2;height:85" coordorigin="5588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">
                  <v:shape id="Freeform 865" o:spid="_x0000_s2676" style="position:absolute;left:5588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2" o:spid="_x0000_s2677" style="position:absolute;left:7419;top:5053;width:2;height:85" coordorigin="7419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">
                  <v:shape id="Freeform 863" o:spid="_x0000_s2678" style="position:absolute;left:7419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0" o:spid="_x0000_s2679" style="position:absolute;left:4428;top:1982;width:791;height:212" coordorigin="4428,1982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">
                  <v:shape id="Freeform 861" o:spid="_x0000_s2680" style="position:absolute;left:4428;top:1982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" path="m,211r790,l790,,,,,211xe" fillcolor="#ffe5cc" stroked="f">
                    <v:path arrowok="t" o:connecttype="custom" o:connectlocs="0,2193;790,2193;790,1982;0,1982;0,2193" o:connectangles="0,0,0,0,0"/>
                  </v:shape>
                </v:group>
                <v:group id="Group 858" o:spid="_x0000_s2681" style="position:absolute;left:4428;top:2278;width:791;height:212" coordorigin="4428,2278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">
                  <v:shape id="Freeform 859" o:spid="_x0000_s2682" style="position:absolute;left:4428;top:2278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" path="m,211r790,l790,,,,,211xe" fillcolor="#b2b2ff" stroked="f">
                    <v:path arrowok="t" o:connecttype="custom" o:connectlocs="0,2489;790,2489;790,2278;0,2278;0,2489" o:connectangles="0,0,0,0,0"/>
                  </v:shape>
                </v:group>
                <v:group id="Group 856" o:spid="_x0000_s2683" style="position:absolute;left:4428;top:2573;width:791;height:212" coordorigin="4428,2573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">
                  <v:shape id="Freeform 857" o:spid="_x0000_s2684" style="position:absolute;left:4428;top:2573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" path="m,211r790,l790,,,,,211xe" fillcolor="#9898ff" stroked="f">
                    <v:path arrowok="t" o:connecttype="custom" o:connectlocs="0,2784;790,2784;790,2573;0,2573;0,2784" o:connectangles="0,0,0,0,0"/>
                  </v:shape>
                </v:group>
                <v:group id="Group 853" o:spid="_x0000_s2685" style="position:absolute;left:4428;top:2869;width:791;height:212" coordorigin="4428,2869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">
                  <v:shape id="Freeform 855" o:spid="_x0000_s2686" style="position:absolute;left:4428;top:2869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" path="m,211r790,l790,,,,,211xe" fillcolor="#7f7fff" stroked="f">
                    <v:path arrowok="t" o:connecttype="custom" o:connectlocs="0,3080;790,3080;790,2869;0,2869;0,3080" o:connectangles="0,0,0,0,0"/>
                  </v:shape>
                  <v:shape id="Text Box 854" o:spid="_x0000_s2687" type="#_x0000_t202" style="position:absolute;width:7429;height:51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" filled="f" stroked="f">
                    <v:textbox inset="0,0,0,0">
                      <w:txbxContent>
                        <w:p w14:paraId="40229CB4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AE28873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F995C33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972E1C0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374B58B2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0966540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4B7381F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3F0B802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44CFE7CA" w14:textId="77777777" w:rsidR="008063EC" w:rsidRPr="00FA0A64" w:rsidRDefault="008063EC" w:rsidP="00FA0A64">
                          <w:pPr>
                            <w:spacing w:before="164"/>
                            <w:ind w:right="126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E in [−</w:t>
                          </w:r>
                          <w:proofErr w:type="spellStart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Inf</w:t>
                          </w:r>
                          <w:proofErr w:type="spellEnd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,  0.0] : 48.9</w:t>
                          </w:r>
                        </w:p>
                        <w:p w14:paraId="76FBF9A9" w14:textId="77777777" w:rsidR="008063EC" w:rsidRPr="00FA0A64" w:rsidRDefault="008063EC" w:rsidP="00FA0A64">
                          <w:pPr>
                            <w:spacing w:before="54"/>
                            <w:ind w:right="191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0,</w:t>
                          </w:r>
                          <w:r w:rsidRPr="00FA0A64">
                            <w:rPr>
                              <w:rFonts w:ascii="Century Gothic" w:hAnsi="Century Gothic"/>
                              <w:spacing w:val="58"/>
                              <w:sz w:val="21"/>
                            </w:rPr>
                            <w:t xml:space="preserve"> </w:t>
                          </w: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0.5] : 20.8</w:t>
                          </w:r>
                        </w:p>
                        <w:p w14:paraId="3BA5BAF6" w14:textId="77777777" w:rsidR="008063EC" w:rsidRPr="00FA0A64" w:rsidRDefault="008063EC" w:rsidP="00FA0A64">
                          <w:pPr>
                            <w:spacing w:before="54"/>
                            <w:ind w:right="367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5, 1.0] : 9.6</w:t>
                          </w:r>
                        </w:p>
                        <w:p w14:paraId="60023EDD" w14:textId="77777777" w:rsidR="008063EC" w:rsidRPr="00FA0A64" w:rsidRDefault="008063EC" w:rsidP="00FA0A64">
                          <w:pPr>
                            <w:spacing w:before="54"/>
                            <w:ind w:right="249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1.0, Inf.] : 20.7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0E2C3EC" w14:textId="77777777" w:rsidR="00FA0A64" w:rsidRDefault="00FA0A64" w:rsidP="00FA0A64">
      <w:pPr>
        <w:tabs>
          <w:tab w:val="left" w:pos="1892"/>
          <w:tab w:val="left" w:pos="3723"/>
          <w:tab w:val="left" w:pos="5555"/>
          <w:tab w:val="left" w:pos="7386"/>
        </w:tabs>
        <w:spacing w:line="224" w:lineRule="exact"/>
        <w:ind w:right="807"/>
        <w:jc w:val="center"/>
        <w:rPr>
          <w:rFonts w:ascii="Arial" w:eastAsia="Arial" w:hAnsi="Arial" w:cs="Arial"/>
          <w:sz w:val="21"/>
          <w:szCs w:val="21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68B0F9F" wp14:editId="3FE32121">
                <wp:simplePos x="0" y="0"/>
                <wp:positionH relativeFrom="page">
                  <wp:posOffset>6541135</wp:posOffset>
                </wp:positionH>
                <wp:positionV relativeFrom="paragraph">
                  <wp:posOffset>-3395345</wp:posOffset>
                </wp:positionV>
                <wp:extent cx="1270" cy="3862705"/>
                <wp:effectExtent l="0" t="0" r="10795" b="0"/>
                <wp:wrapNone/>
                <wp:docPr id="2539" name="Group 8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62705"/>
                          <a:chOff x="10301" y="-5347"/>
                          <a:chExt cx="2" cy="6083"/>
                        </a:xfrm>
                      </wpg:grpSpPr>
                      <wps:wsp>
                        <wps:cNvPr id="2540" name="Freeform 851"/>
                        <wps:cNvSpPr>
                          <a:spLocks/>
                        </wps:cNvSpPr>
                        <wps:spPr bwMode="auto">
                          <a:xfrm>
                            <a:off x="10301" y="-5347"/>
                            <a:ext cx="2" cy="6083"/>
                          </a:xfrm>
                          <a:custGeom>
                            <a:avLst/>
                            <a:gdLst>
                              <a:gd name="T0" fmla="+- 0 10301 10301"/>
                              <a:gd name="T1" fmla="*/ T0 w 1"/>
                              <a:gd name="T2" fmla="+- 0 735 -5347"/>
                              <a:gd name="T3" fmla="*/ 735 h 6083"/>
                              <a:gd name="T4" fmla="+- 0 10302 10301"/>
                              <a:gd name="T5" fmla="*/ T4 w 1"/>
                              <a:gd name="T6" fmla="+- 0 735 -5347"/>
                              <a:gd name="T7" fmla="*/ 735 h 6083"/>
                              <a:gd name="T8" fmla="+- 0 10302 10301"/>
                              <a:gd name="T9" fmla="*/ T8 w 1"/>
                              <a:gd name="T10" fmla="+- 0 -5347 -5347"/>
                              <a:gd name="T11" fmla="*/ -5347 h 6083"/>
                              <a:gd name="T12" fmla="+- 0 10301 10301"/>
                              <a:gd name="T13" fmla="*/ T12 w 1"/>
                              <a:gd name="T14" fmla="+- 0 -5347 -5347"/>
                              <a:gd name="T15" fmla="*/ -5347 h 6083"/>
                              <a:gd name="T16" fmla="+- 0 10301 10301"/>
                              <a:gd name="T17" fmla="*/ T16 w 1"/>
                              <a:gd name="T18" fmla="+- 0 735 -5347"/>
                              <a:gd name="T19" fmla="*/ 735 h 60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" h="6083">
                                <a:moveTo>
                                  <a:pt x="0" y="6082"/>
                                </a:moveTo>
                                <a:lnTo>
                                  <a:pt x="1" y="6082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AF2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538AE9" id="Group 850" o:spid="_x0000_s1026" style="position:absolute;margin-left:515.05pt;margin-top:-267.35pt;width:.1pt;height:304.15pt;z-index:251672576;mso-position-horizontal-relative:page" coordorigin="10301,-5347" coordsize="2,608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">
                <v:shape id="Freeform 851" o:spid="_x0000_s1027" style="position:absolute;left:10301;top:-5347;width:2;height:6083;visibility:visible;mso-wrap-style:square;v-text-anchor:top" coordsize="1,60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" path="m,6082r1,l1,,,,,6082xe" fillcolor="#eaf2f3" stroked="f">
                  <v:path arrowok="t" o:connecttype="custom" o:connectlocs="0,735;2,735;2,-5347;0,-5347;0,7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7AB281" wp14:editId="091EA53B">
                <wp:simplePos x="0" y="0"/>
                <wp:positionH relativeFrom="page">
                  <wp:posOffset>1365250</wp:posOffset>
                </wp:positionH>
                <wp:positionV relativeFrom="paragraph">
                  <wp:posOffset>-2163445</wp:posOffset>
                </wp:positionV>
                <wp:extent cx="307340" cy="1009650"/>
                <wp:effectExtent l="3175" t="0" r="3810" b="0"/>
                <wp:wrapNone/>
                <wp:docPr id="2541" name="Text Box 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34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3299C6" w14:textId="77777777" w:rsidR="008063EC" w:rsidRPr="00FA0A64" w:rsidRDefault="008063EC" w:rsidP="00FA0A64">
                            <w:pPr>
                              <w:spacing w:line="231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The density: f(E)</w:t>
                            </w:r>
                          </w:p>
                          <w:p w14:paraId="1D421394" w14:textId="77777777" w:rsidR="008063EC" w:rsidRPr="00FA0A64" w:rsidRDefault="008063EC" w:rsidP="00FA0A64">
                            <w:pPr>
                              <w:spacing w:line="237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.4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7AB281" id="_x0000_s2688" type="#_x0000_t202" style="position:absolute;left:0;text-align:left;margin-left:107.5pt;margin-top:-170.35pt;width:24.2pt;height:79.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" filled="f" stroked="f">
                <v:textbox style="layout-flow:vertical;mso-layout-flow-alt:bottom-to-top" inset="0,0,0,0">
                  <w:txbxContent>
                    <w:p w14:paraId="513299C6" w14:textId="77777777" w:rsidR="008063EC" w:rsidRPr="00FA0A64" w:rsidRDefault="008063EC" w:rsidP="00FA0A64">
                      <w:pPr>
                        <w:spacing w:line="231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The density: f(E)</w:t>
                      </w:r>
                    </w:p>
                    <w:p w14:paraId="1D421394" w14:textId="77777777" w:rsidR="008063EC" w:rsidRPr="00FA0A64" w:rsidRDefault="008063EC" w:rsidP="00FA0A64">
                      <w:pPr>
                        <w:spacing w:line="237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.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B57BE8" wp14:editId="085F6B52">
                <wp:simplePos x="0" y="0"/>
                <wp:positionH relativeFrom="page">
                  <wp:posOffset>1513205</wp:posOffset>
                </wp:positionH>
                <wp:positionV relativeFrom="paragraph">
                  <wp:posOffset>-107315</wp:posOffset>
                </wp:positionV>
                <wp:extent cx="160020" cy="100330"/>
                <wp:effectExtent l="0" t="0" r="3175" b="0"/>
                <wp:wrapNone/>
                <wp:docPr id="2542" name="Text Box 8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00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F5D5A8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B57BE8" id="_x0000_s2689" type="#_x0000_t202" style="position:absolute;left:0;text-align:left;margin-left:119.15pt;margin-top:-8.45pt;width:12.6pt;height:7.9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" filled="f" stroked="f">
                <v:textbox style="layout-flow:vertical;mso-layout-flow-alt:bottom-to-top" inset="0,0,0,0">
                  <w:txbxContent>
                    <w:p w14:paraId="0AF5D5A8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A4DBF7" wp14:editId="02976EE5">
                <wp:simplePos x="0" y="0"/>
                <wp:positionH relativeFrom="page">
                  <wp:posOffset>1513205</wp:posOffset>
                </wp:positionH>
                <wp:positionV relativeFrom="paragraph">
                  <wp:posOffset>-927100</wp:posOffset>
                </wp:positionV>
                <wp:extent cx="160020" cy="137795"/>
                <wp:effectExtent l="0" t="0" r="3175" b="0"/>
                <wp:wrapNone/>
                <wp:docPr id="2543" name="Text Box 8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124D0D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A4DBF7" id="_x0000_s2690" type="#_x0000_t202" style="position:absolute;left:0;text-align:left;margin-left:119.15pt;margin-top:-73pt;width:12.6pt;height:10.8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" filled="f" stroked="f">
                <v:textbox style="layout-flow:vertical;mso-layout-flow-alt:bottom-to-top" inset="0,0,0,0">
                  <w:txbxContent>
                    <w:p w14:paraId="14124D0D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eastAsia="Arial" w:hAnsi="Arial" w:cs="Arial"/>
          <w:w w:val="95"/>
          <w:sz w:val="21"/>
          <w:szCs w:val="21"/>
        </w:rPr>
        <w:t>−2</w:t>
      </w:r>
      <w:r>
        <w:rPr>
          <w:rFonts w:ascii="Arial" w:eastAsia="Arial" w:hAnsi="Arial" w:cs="Arial"/>
          <w:w w:val="95"/>
          <w:sz w:val="21"/>
          <w:szCs w:val="21"/>
        </w:rPr>
        <w:tab/>
        <w:t>0</w:t>
      </w:r>
      <w:r>
        <w:rPr>
          <w:rFonts w:ascii="Arial" w:eastAsia="Arial" w:hAnsi="Arial" w:cs="Arial"/>
          <w:w w:val="95"/>
          <w:sz w:val="21"/>
          <w:szCs w:val="21"/>
        </w:rPr>
        <w:tab/>
        <w:t>2</w:t>
      </w:r>
      <w:r>
        <w:rPr>
          <w:rFonts w:ascii="Arial" w:eastAsia="Arial" w:hAnsi="Arial" w:cs="Arial"/>
          <w:w w:val="95"/>
          <w:sz w:val="21"/>
          <w:szCs w:val="21"/>
        </w:rPr>
        <w:tab/>
      </w:r>
      <w:r>
        <w:rPr>
          <w:rFonts w:ascii="Arial" w:eastAsia="Arial" w:hAnsi="Arial" w:cs="Arial"/>
          <w:sz w:val="21"/>
          <w:szCs w:val="21"/>
        </w:rPr>
        <w:t>4</w:t>
      </w:r>
      <w:r>
        <w:rPr>
          <w:rFonts w:ascii="Arial" w:eastAsia="Arial" w:hAnsi="Arial" w:cs="Arial"/>
          <w:sz w:val="21"/>
          <w:szCs w:val="21"/>
        </w:rPr>
        <w:tab/>
        <w:t>6</w:t>
      </w:r>
    </w:p>
    <w:p w14:paraId="3682EC42" w14:textId="77777777" w:rsidR="00FA0A64" w:rsidRPr="00FA0A64" w:rsidRDefault="00FA0A64" w:rsidP="00FA0A64">
      <w:pPr>
        <w:spacing w:line="237" w:lineRule="exact"/>
        <w:ind w:right="745"/>
        <w:jc w:val="center"/>
        <w:rPr>
          <w:rFonts w:ascii="Century Gothic" w:eastAsia="Arial" w:hAnsi="Century Gothic" w:cs="Arial"/>
          <w:sz w:val="21"/>
          <w:szCs w:val="21"/>
        </w:rPr>
      </w:pPr>
      <w:r w:rsidRPr="00FA0A64">
        <w:rPr>
          <w:rFonts w:ascii="Century Gothic" w:hAnsi="Century Gothic"/>
          <w:sz w:val="21"/>
        </w:rPr>
        <w:t>Pigou Index</w:t>
      </w:r>
    </w:p>
    <w:p w14:paraId="57AE6A4E" w14:textId="77777777" w:rsidR="00FA0A64" w:rsidRPr="00FA0A64" w:rsidRDefault="00FA0A64" w:rsidP="00FA0A64">
      <w:pPr>
        <w:ind w:left="965" w:firstLine="720"/>
        <w:rPr>
          <w:rFonts w:ascii="Avenir Roman" w:eastAsia="Arial" w:hAnsi="Avenir Roman" w:cs="Arial"/>
          <w:sz w:val="18"/>
          <w:szCs w:val="18"/>
        </w:rPr>
      </w:pPr>
      <w:r w:rsidRPr="00FA0A64">
        <w:rPr>
          <w:rFonts w:ascii="Avenir Roman" w:eastAsia="Arial" w:hAnsi="Avenir Roman" w:cs="Arial"/>
          <w:b/>
          <w:sz w:val="18"/>
          <w:szCs w:val="18"/>
        </w:rPr>
        <w:t>Note</w:t>
      </w:r>
      <w:r w:rsidRPr="00FA0A64">
        <w:rPr>
          <w:rFonts w:ascii="Avenir Roman" w:eastAsia="Arial" w:hAnsi="Avenir Roman" w:cs="Arial"/>
          <w:sz w:val="18"/>
          <w:szCs w:val="18"/>
        </w:rPr>
        <w:t>: …</w:t>
      </w:r>
    </w:p>
    <w:p w14:paraId="5931135E" w14:textId="77777777" w:rsidR="00FA0A64" w:rsidRPr="00FA0A64" w:rsidRDefault="00FA0A64" w:rsidP="00FA0A64">
      <w:pPr>
        <w:spacing w:before="92"/>
        <w:ind w:left="1685"/>
        <w:rPr>
          <w:rFonts w:ascii="Avenir Roman" w:eastAsia="Century" w:hAnsi="Avenir Roman" w:cs="Century"/>
          <w:sz w:val="18"/>
          <w:szCs w:val="18"/>
        </w:rPr>
      </w:pPr>
      <w:r w:rsidRPr="00FA0A64">
        <w:rPr>
          <w:rFonts w:ascii="Avenir Roman" w:hAnsi="Avenir Roman"/>
          <w:b/>
          <w:sz w:val="18"/>
          <w:szCs w:val="18"/>
        </w:rPr>
        <w:t>Source:</w:t>
      </w:r>
      <w:r w:rsidRPr="00FA0A64">
        <w:rPr>
          <w:rFonts w:ascii="Avenir Roman" w:hAnsi="Avenir Roman"/>
          <w:b/>
          <w:spacing w:val="-3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Always,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always,</w:t>
      </w:r>
      <w:r w:rsidRPr="00FA0A64">
        <w:rPr>
          <w:rFonts w:ascii="Avenir Roman" w:hAnsi="Avenir Roman"/>
          <w:spacing w:val="-13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always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indicate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the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source</w:t>
      </w:r>
      <w:r w:rsidRPr="00FA0A64">
        <w:rPr>
          <w:rFonts w:ascii="Avenir Roman" w:hAnsi="Avenir Roman"/>
          <w:spacing w:val="-13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of</w:t>
      </w:r>
      <w:r w:rsidRPr="00FA0A64">
        <w:rPr>
          <w:rFonts w:ascii="Avenir Roman" w:hAnsi="Avenir Roman"/>
          <w:spacing w:val="-12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data</w:t>
      </w:r>
    </w:p>
    <w:p w14:paraId="4AC0DF9B" w14:textId="77777777" w:rsidR="00FA0A64" w:rsidRDefault="00FA0A64" w:rsidP="00FA0A64">
      <w:pPr>
        <w:rPr>
          <w:rFonts w:ascii="Arial" w:eastAsia="Arial" w:hAnsi="Arial" w:cs="Arial"/>
          <w:sz w:val="20"/>
          <w:szCs w:val="20"/>
        </w:rPr>
      </w:pPr>
    </w:p>
    <w:p w14:paraId="070D02EA" w14:textId="77777777" w:rsidR="00ED727D" w:rsidRPr="00E12E06" w:rsidRDefault="00ED727D">
      <w:pPr>
        <w:rPr>
          <w:rFonts w:ascii="Georgia" w:eastAsia="Arial" w:hAnsi="Georgia" w:cs="Arial"/>
        </w:rPr>
      </w:pPr>
    </w:p>
    <w:p w14:paraId="1935848E" w14:textId="77777777" w:rsidR="00ED727D" w:rsidRPr="00E12E06" w:rsidRDefault="00ED727D">
      <w:pPr>
        <w:rPr>
          <w:rFonts w:ascii="Georgia" w:eastAsia="Arial" w:hAnsi="Georgia" w:cs="Arial"/>
        </w:rPr>
      </w:pPr>
    </w:p>
    <w:p w14:paraId="352B023F" w14:textId="77777777" w:rsidR="00ED727D" w:rsidRPr="00E12E06" w:rsidRDefault="00ED727D">
      <w:pPr>
        <w:rPr>
          <w:rFonts w:ascii="Georgia" w:eastAsia="Arial" w:hAnsi="Georgia" w:cs="Arial"/>
        </w:rPr>
      </w:pPr>
    </w:p>
    <w:p w14:paraId="4E01E960" w14:textId="0217ACCB" w:rsidR="00ED727D" w:rsidRPr="00DD5464" w:rsidRDefault="00CA50B6" w:rsidP="00FA0A64">
      <w:pPr>
        <w:pStyle w:val="WPheading2"/>
        <w:numPr>
          <w:ilvl w:val="1"/>
          <w:numId w:val="20"/>
        </w:numPr>
        <w:spacing w:before="187"/>
        <w:rPr>
          <w:color w:val="0070C0"/>
        </w:rPr>
      </w:pPr>
      <w:bookmarkStart w:id="25" w:name="Robustness_checks"/>
      <w:bookmarkStart w:id="26" w:name="_bookmark17"/>
      <w:bookmarkEnd w:id="25"/>
      <w:bookmarkEnd w:id="26"/>
      <w:r w:rsidRPr="00DD5464">
        <w:rPr>
          <w:color w:val="0070C0"/>
        </w:rPr>
        <w:t>Robustness checks</w:t>
      </w:r>
    </w:p>
    <w:p w14:paraId="3A62F472" w14:textId="77777777" w:rsidR="00ED727D" w:rsidRDefault="00ED727D">
      <w:pPr>
        <w:spacing w:before="2"/>
        <w:rPr>
          <w:rFonts w:ascii="Georgia" w:eastAsia="Georgia" w:hAnsi="Georgia" w:cs="Georgia"/>
          <w:b/>
          <w:bCs/>
          <w:sz w:val="19"/>
          <w:szCs w:val="19"/>
        </w:rPr>
      </w:pPr>
    </w:p>
    <w:p w14:paraId="01489AD3" w14:textId="77777777" w:rsidR="00ED727D" w:rsidRDefault="000A0ED8" w:rsidP="00FA0A64">
      <w:pPr>
        <w:pStyle w:val="WPbody"/>
        <w:ind w:right="1241"/>
      </w:pPr>
      <w:r>
        <w:t>This</w:t>
      </w:r>
      <w:r>
        <w:rPr>
          <w:spacing w:val="10"/>
        </w:rPr>
        <w:t xml:space="preserve"> </w:t>
      </w:r>
      <w:r>
        <w:t>section</w:t>
      </w:r>
      <w:r>
        <w:rPr>
          <w:spacing w:val="11"/>
        </w:rPr>
        <w:t xml:space="preserve"> </w:t>
      </w:r>
      <w:r>
        <w:t>serves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est</w:t>
      </w:r>
      <w:r>
        <w:rPr>
          <w:spacing w:val="11"/>
        </w:rPr>
        <w:t xml:space="preserve"> </w:t>
      </w:r>
      <w:r>
        <w:t>whether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dentification</w:t>
      </w:r>
      <w:r>
        <w:rPr>
          <w:spacing w:val="11"/>
        </w:rPr>
        <w:t xml:space="preserve"> </w:t>
      </w:r>
      <w:r>
        <w:rPr>
          <w:spacing w:val="-2"/>
        </w:rPr>
        <w:t>str</w:t>
      </w:r>
      <w:r>
        <w:rPr>
          <w:spacing w:val="-1"/>
        </w:rPr>
        <w:t>ategy</w:t>
      </w:r>
      <w:r>
        <w:rPr>
          <w:spacing w:val="11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rPr>
          <w:spacing w:val="-2"/>
        </w:rPr>
        <w:t>r</w:t>
      </w:r>
      <w:r>
        <w:rPr>
          <w:spacing w:val="-1"/>
        </w:rPr>
        <w:t>obust</w:t>
      </w:r>
      <w:r>
        <w:rPr>
          <w:spacing w:val="11"/>
        </w:rPr>
        <w:t xml:space="preserve"> </w:t>
      </w:r>
      <w:r>
        <w:rPr>
          <w:spacing w:val="-3"/>
        </w:rPr>
        <w:t>to</w:t>
      </w:r>
      <w:r>
        <w:rPr>
          <w:spacing w:val="-4"/>
        </w:rPr>
        <w:t>,</w:t>
      </w:r>
      <w:r>
        <w:rPr>
          <w:spacing w:val="12"/>
        </w:rPr>
        <w:t xml:space="preserve"> </w:t>
      </w:r>
      <w:r>
        <w:rPr>
          <w:spacing w:val="-1"/>
        </w:rPr>
        <w:t>e.g.,</w:t>
      </w:r>
      <w:r>
        <w:rPr>
          <w:spacing w:val="12"/>
        </w:rPr>
        <w:t xml:space="preserve"> </w:t>
      </w:r>
      <w:r>
        <w:t>possible</w:t>
      </w:r>
      <w:r>
        <w:rPr>
          <w:spacing w:val="11"/>
        </w:rPr>
        <w:t xml:space="preserve"> </w:t>
      </w:r>
      <w:r>
        <w:t>sample</w:t>
      </w:r>
      <w:r>
        <w:rPr>
          <w:spacing w:val="21"/>
          <w:w w:val="103"/>
        </w:rPr>
        <w:t xml:space="preserve"> </w:t>
      </w:r>
      <w:r>
        <w:rPr>
          <w:spacing w:val="-1"/>
        </w:rPr>
        <w:t>characteristics</w:t>
      </w:r>
      <w:r>
        <w:rPr>
          <w:spacing w:val="-2"/>
        </w:rPr>
        <w:t>,</w:t>
      </w:r>
      <w:r>
        <w:rPr>
          <w:spacing w:val="1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unobserved</w:t>
      </w:r>
      <w:r>
        <w:rPr>
          <w:spacing w:val="14"/>
        </w:rPr>
        <w:t xml:space="preserve"> </w:t>
      </w:r>
      <w:r>
        <w:rPr>
          <w:spacing w:val="-1"/>
        </w:rPr>
        <w:t>variables</w:t>
      </w:r>
      <w:r>
        <w:rPr>
          <w:spacing w:val="-2"/>
        </w:rPr>
        <w:t>,</w:t>
      </w:r>
      <w:r>
        <w:rPr>
          <w:spacing w:val="14"/>
        </w:rPr>
        <w:t xml:space="preserve"> </w:t>
      </w:r>
      <w:r>
        <w:rPr>
          <w:spacing w:val="-1"/>
        </w:rPr>
        <w:t>etc</w:t>
      </w:r>
      <w:r>
        <w:rPr>
          <w:spacing w:val="-2"/>
        </w:rPr>
        <w:t>.</w:t>
      </w:r>
    </w:p>
    <w:p w14:paraId="59684939" w14:textId="77777777" w:rsidR="00ED727D" w:rsidRPr="00E12E06" w:rsidRDefault="00ED727D">
      <w:pPr>
        <w:spacing w:before="9"/>
        <w:rPr>
          <w:rFonts w:ascii="Georgia" w:eastAsia="Georgia" w:hAnsi="Georgia" w:cs="Georgia"/>
        </w:rPr>
      </w:pPr>
    </w:p>
    <w:p w14:paraId="10CDEEDF" w14:textId="7BBC6169" w:rsidR="00ED727D" w:rsidRPr="00DD5464" w:rsidRDefault="00FA0A64" w:rsidP="00FA0A64">
      <w:pPr>
        <w:pStyle w:val="Heading2"/>
        <w:numPr>
          <w:ilvl w:val="1"/>
          <w:numId w:val="20"/>
        </w:numPr>
        <w:tabs>
          <w:tab w:val="left" w:pos="727"/>
        </w:tabs>
        <w:spacing w:before="187"/>
        <w:rPr>
          <w:rFonts w:ascii="Century Gothic" w:hAnsi="Century Gothic"/>
          <w:color w:val="0070C0"/>
          <w:spacing w:val="-3"/>
          <w:sz w:val="26"/>
          <w:szCs w:val="26"/>
        </w:rPr>
      </w:pPr>
      <w:bookmarkStart w:id="27" w:name="Impact_mechanisms"/>
      <w:bookmarkStart w:id="28" w:name="_bookmark18"/>
      <w:bookmarkEnd w:id="27"/>
      <w:bookmarkEnd w:id="28"/>
      <w:r w:rsidRPr="00DD5464">
        <w:rPr>
          <w:rFonts w:ascii="Century Gothic" w:hAnsi="Century Gothic"/>
          <w:color w:val="0070C0"/>
          <w:spacing w:val="-3"/>
          <w:sz w:val="26"/>
          <w:szCs w:val="26"/>
        </w:rPr>
        <w:t>I</w:t>
      </w:r>
      <w:r w:rsidR="00CA50B6" w:rsidRPr="00DD5464">
        <w:rPr>
          <w:rFonts w:ascii="Century Gothic" w:hAnsi="Century Gothic"/>
          <w:color w:val="0070C0"/>
          <w:spacing w:val="-3"/>
          <w:sz w:val="26"/>
          <w:szCs w:val="26"/>
        </w:rPr>
        <w:t>mpact mechanisms</w:t>
      </w:r>
    </w:p>
    <w:p w14:paraId="475193D0" w14:textId="77777777" w:rsidR="00ED727D" w:rsidRPr="00E12E06" w:rsidRDefault="00ED727D">
      <w:pPr>
        <w:spacing w:before="2"/>
        <w:rPr>
          <w:rFonts w:ascii="Georgia" w:eastAsia="Georgia" w:hAnsi="Georgia" w:cs="Georgia"/>
          <w:b/>
          <w:bCs/>
        </w:rPr>
      </w:pPr>
    </w:p>
    <w:p w14:paraId="1FA07240" w14:textId="77777777" w:rsidR="00ED727D" w:rsidRPr="00E12E06" w:rsidRDefault="000A0ED8" w:rsidP="00FA0A64">
      <w:pPr>
        <w:pStyle w:val="WPbody"/>
      </w:pPr>
      <w:r w:rsidRPr="00E12E06">
        <w:t>This</w:t>
      </w:r>
      <w:r w:rsidRPr="00E12E06">
        <w:rPr>
          <w:spacing w:val="9"/>
        </w:rPr>
        <w:t xml:space="preserve"> </w:t>
      </w:r>
      <w:r w:rsidRPr="00E12E06">
        <w:t>section</w:t>
      </w:r>
      <w:r w:rsidRPr="00E12E06">
        <w:rPr>
          <w:spacing w:val="10"/>
        </w:rPr>
        <w:t xml:space="preserve"> </w:t>
      </w:r>
      <w:r w:rsidRPr="00E12E06">
        <w:t>serves</w:t>
      </w:r>
      <w:r w:rsidRPr="00E12E06">
        <w:rPr>
          <w:spacing w:val="10"/>
        </w:rPr>
        <w:t xml:space="preserve"> </w:t>
      </w:r>
      <w:r w:rsidRPr="00E12E06">
        <w:t>to</w:t>
      </w:r>
      <w:r w:rsidRPr="00E12E06">
        <w:rPr>
          <w:spacing w:val="10"/>
        </w:rPr>
        <w:t xml:space="preserve"> </w:t>
      </w:r>
      <w:r w:rsidRPr="00E12E06">
        <w:t>elucidate</w:t>
      </w:r>
      <w:r w:rsidRPr="00E12E06">
        <w:rPr>
          <w:spacing w:val="9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t>mechanisms</w:t>
      </w:r>
      <w:r w:rsidRPr="00E12E06">
        <w:rPr>
          <w:spacing w:val="10"/>
        </w:rPr>
        <w:t xml:space="preserve"> </w:t>
      </w:r>
      <w:r w:rsidRPr="00E12E06">
        <w:t>that</w:t>
      </w:r>
      <w:r w:rsidRPr="00E12E06">
        <w:rPr>
          <w:spacing w:val="10"/>
        </w:rPr>
        <w:t xml:space="preserve"> </w:t>
      </w:r>
      <w:r w:rsidRPr="00E12E06">
        <w:t>would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drive</w:t>
      </w:r>
      <w:r w:rsidRPr="00E12E06">
        <w:rPr>
          <w:spacing w:val="10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t>causal</w:t>
      </w:r>
      <w:r w:rsidRPr="00E12E06">
        <w:rPr>
          <w:spacing w:val="10"/>
        </w:rPr>
        <w:t xml:space="preserve"> </w:t>
      </w:r>
      <w:r w:rsidRPr="00E12E06">
        <w:t>effect.</w:t>
      </w:r>
    </w:p>
    <w:p w14:paraId="694BB300" w14:textId="77777777" w:rsidR="00ED727D" w:rsidRPr="00E12E06" w:rsidRDefault="00ED727D">
      <w:pPr>
        <w:rPr>
          <w:rFonts w:ascii="Georgia" w:hAnsi="Georgia"/>
        </w:rPr>
        <w:sectPr w:rsidR="00ED727D" w:rsidRPr="00E12E06" w:rsidSect="003A71F8">
          <w:pgSz w:w="11900" w:h="16820"/>
          <w:pgMar w:top="1500" w:right="0" w:bottom="1120" w:left="1360" w:header="0" w:footer="927" w:gutter="0"/>
          <w:cols w:space="720"/>
          <w:docGrid w:linePitch="299"/>
        </w:sectPr>
      </w:pPr>
    </w:p>
    <w:p w14:paraId="181EF838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7725416D" w14:textId="05B02655" w:rsidR="00ED727D" w:rsidRPr="00FA0A64" w:rsidRDefault="000A0ED8" w:rsidP="00FA0A64">
      <w:pPr>
        <w:pStyle w:val="Heading1"/>
        <w:numPr>
          <w:ilvl w:val="0"/>
          <w:numId w:val="10"/>
        </w:numPr>
        <w:tabs>
          <w:tab w:val="left" w:pos="599"/>
        </w:tabs>
        <w:ind w:left="1276"/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</w:pPr>
      <w:bookmarkStart w:id="29" w:name="Conclusions_and_policy_implications"/>
      <w:bookmarkStart w:id="30" w:name="_bookmark19"/>
      <w:bookmarkEnd w:id="29"/>
      <w:bookmarkEnd w:id="30"/>
      <w:r w:rsidRPr="00FA0A64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t>Conclusions and policy implications</w:t>
      </w:r>
    </w:p>
    <w:p w14:paraId="6B4BDE91" w14:textId="77777777" w:rsidR="00ED727D" w:rsidRPr="00E12E06" w:rsidRDefault="00ED727D">
      <w:pPr>
        <w:spacing w:before="6"/>
        <w:rPr>
          <w:rFonts w:ascii="Georgia" w:eastAsia="Georgia" w:hAnsi="Georgia" w:cs="Georgia"/>
          <w:b/>
          <w:bCs/>
        </w:rPr>
      </w:pPr>
    </w:p>
    <w:p w14:paraId="58A65723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rPr>
          <w:spacing w:val="-2"/>
        </w:rPr>
        <w:t>S</w:t>
      </w:r>
      <w:r w:rsidRPr="00E12E06">
        <w:rPr>
          <w:spacing w:val="-1"/>
        </w:rPr>
        <w:t>ome</w:t>
      </w:r>
      <w:r w:rsidRPr="00E12E06">
        <w:rPr>
          <w:spacing w:val="4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aders</w:t>
      </w:r>
      <w:r w:rsidRPr="00E12E06">
        <w:rPr>
          <w:spacing w:val="4"/>
        </w:rPr>
        <w:t xml:space="preserve"> </w:t>
      </w:r>
      <w:r w:rsidRPr="00E12E06">
        <w:t>glance</w:t>
      </w:r>
      <w:r w:rsidRPr="00E12E06">
        <w:rPr>
          <w:spacing w:val="5"/>
        </w:rPr>
        <w:t xml:space="preserve"> </w:t>
      </w:r>
      <w:r w:rsidRPr="00E12E06">
        <w:t>at</w:t>
      </w:r>
      <w:r w:rsidRPr="00E12E06">
        <w:rPr>
          <w:spacing w:val="4"/>
        </w:rPr>
        <w:t xml:space="preserve"> </w:t>
      </w:r>
      <w:r w:rsidRPr="00E12E06">
        <w:t>the</w:t>
      </w:r>
      <w:r w:rsidRPr="00E12E06">
        <w:rPr>
          <w:spacing w:val="5"/>
        </w:rPr>
        <w:t xml:space="preserve"> </w:t>
      </w:r>
      <w:r w:rsidRPr="00E12E06">
        <w:t>conclusion</w:t>
      </w:r>
      <w:r w:rsidRPr="00E12E06">
        <w:rPr>
          <w:spacing w:val="4"/>
        </w:rPr>
        <w:t xml:space="preserve"> </w:t>
      </w:r>
      <w:r w:rsidRPr="00E12E06">
        <w:t>to</w:t>
      </w:r>
      <w:r w:rsidRPr="00E12E06">
        <w:rPr>
          <w:spacing w:val="5"/>
        </w:rPr>
        <w:t xml:space="preserve"> </w:t>
      </w:r>
      <w:r w:rsidRPr="00E12E06">
        <w:t>decide</w:t>
      </w:r>
      <w:r w:rsidRPr="00E12E06">
        <w:rPr>
          <w:spacing w:val="4"/>
        </w:rPr>
        <w:t xml:space="preserve"> </w:t>
      </w:r>
      <w:r w:rsidRPr="00E12E06">
        <w:t>to</w:t>
      </w:r>
      <w:r w:rsidRPr="00E12E06">
        <w:rPr>
          <w:spacing w:val="5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ad</w:t>
      </w:r>
      <w:r w:rsidRPr="00E12E06">
        <w:rPr>
          <w:spacing w:val="4"/>
        </w:rPr>
        <w:t xml:space="preserve"> </w:t>
      </w:r>
      <w:r w:rsidRPr="00E12E06">
        <w:t>the</w:t>
      </w:r>
      <w:r w:rsidRPr="00E12E06">
        <w:rPr>
          <w:spacing w:val="5"/>
        </w:rPr>
        <w:t xml:space="preserve"> </w:t>
      </w:r>
      <w:r w:rsidRPr="00E12E06">
        <w:rPr>
          <w:spacing w:val="-2"/>
        </w:rPr>
        <w:t>more</w:t>
      </w:r>
      <w:r w:rsidRPr="00E12E06">
        <w:rPr>
          <w:spacing w:val="4"/>
        </w:rPr>
        <w:t xml:space="preserve"> </w:t>
      </w:r>
      <w:r w:rsidRPr="00E12E06">
        <w:t>or</w:t>
      </w:r>
      <w:r w:rsidRPr="00E12E06">
        <w:rPr>
          <w:spacing w:val="5"/>
        </w:rPr>
        <w:t xml:space="preserve"> </w:t>
      </w:r>
      <w:r w:rsidRPr="00E12E06">
        <w:t>not:</w:t>
      </w:r>
      <w:r w:rsidRPr="00E12E06">
        <w:rPr>
          <w:spacing w:val="21"/>
        </w:rPr>
        <w:t xml:space="preserve"> </w:t>
      </w:r>
      <w:r w:rsidRPr="00E12E06">
        <w:t>Good</w:t>
      </w:r>
      <w:r w:rsidRPr="00E12E06">
        <w:rPr>
          <w:spacing w:val="4"/>
        </w:rPr>
        <w:t xml:space="preserve"> </w:t>
      </w:r>
      <w:r w:rsidRPr="00E12E06">
        <w:rPr>
          <w:spacing w:val="-1"/>
        </w:rPr>
        <w:t>practice</w:t>
      </w:r>
      <w:r w:rsidRPr="00E12E06">
        <w:rPr>
          <w:spacing w:val="5"/>
        </w:rPr>
        <w:t xml:space="preserve"> </w:t>
      </w:r>
      <w:r w:rsidRPr="00E12E06">
        <w:t>to</w:t>
      </w:r>
      <w:r w:rsidRPr="00E12E06">
        <w:rPr>
          <w:spacing w:val="31"/>
          <w:w w:val="103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state</w:t>
      </w:r>
      <w:r w:rsidRPr="00E12E06">
        <w:rPr>
          <w:spacing w:val="10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earch</w:t>
      </w:r>
      <w:r w:rsidRPr="00E12E06">
        <w:rPr>
          <w:spacing w:val="10"/>
        </w:rPr>
        <w:t xml:space="preserve"> </w:t>
      </w:r>
      <w:r w:rsidRPr="00E12E06">
        <w:t>question</w:t>
      </w:r>
      <w:r w:rsidRPr="00E12E06">
        <w:rPr>
          <w:spacing w:val="11"/>
        </w:rPr>
        <w:t xml:space="preserve"> </w:t>
      </w:r>
      <w:r w:rsidRPr="00E12E06">
        <w:t>to</w:t>
      </w:r>
      <w:r w:rsidRPr="00E12E06">
        <w:rPr>
          <w:spacing w:val="10"/>
        </w:rPr>
        <w:t xml:space="preserve"> </w:t>
      </w:r>
      <w:r w:rsidRPr="00E12E06">
        <w:rPr>
          <w:spacing w:val="-2"/>
        </w:rPr>
        <w:t>show</w:t>
      </w:r>
      <w:r w:rsidRPr="00E12E06">
        <w:rPr>
          <w:spacing w:val="10"/>
        </w:rPr>
        <w:t xml:space="preserve"> </w:t>
      </w:r>
      <w:r w:rsidRPr="00E12E06">
        <w:t>its</w:t>
      </w:r>
      <w:r w:rsidRPr="00E12E06">
        <w:rPr>
          <w:spacing w:val="11"/>
        </w:rPr>
        <w:t xml:space="preserve"> </w:t>
      </w:r>
      <w:r w:rsidRPr="00E12E06">
        <w:t>pertinence</w:t>
      </w:r>
    </w:p>
    <w:p w14:paraId="0069BA4D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rPr>
          <w:spacing w:val="-2"/>
        </w:rPr>
        <w:t>S</w:t>
      </w:r>
      <w:r w:rsidRPr="00E12E06">
        <w:rPr>
          <w:spacing w:val="-1"/>
        </w:rPr>
        <w:t>ynthesizes</w:t>
      </w:r>
      <w:r w:rsidRPr="00E12E06">
        <w:rPr>
          <w:spacing w:val="6"/>
        </w:rPr>
        <w:t xml:space="preserve"> </w:t>
      </w:r>
      <w:r w:rsidRPr="00E12E06">
        <w:t>the</w:t>
      </w:r>
      <w:r w:rsidRPr="00E12E06">
        <w:rPr>
          <w:spacing w:val="6"/>
        </w:rPr>
        <w:t xml:space="preserve"> </w:t>
      </w:r>
      <w:r w:rsidRPr="00E12E06">
        <w:t>data,</w:t>
      </w:r>
      <w:r w:rsidRPr="00E12E06">
        <w:rPr>
          <w:spacing w:val="8"/>
        </w:rPr>
        <w:t xml:space="preserve"> </w:t>
      </w:r>
      <w:r w:rsidRPr="00E12E06">
        <w:t>method,</w:t>
      </w:r>
      <w:r w:rsidRPr="00E12E06">
        <w:rPr>
          <w:spacing w:val="7"/>
        </w:rPr>
        <w:t xml:space="preserve"> </w:t>
      </w:r>
      <w:r w:rsidRPr="00E12E06">
        <w:rPr>
          <w:spacing w:val="-1"/>
        </w:rPr>
        <w:t>challenges</w:t>
      </w:r>
      <w:r w:rsidRPr="00E12E06">
        <w:rPr>
          <w:spacing w:val="-2"/>
        </w:rPr>
        <w:t>,</w:t>
      </w:r>
      <w:r w:rsidRPr="00E12E06">
        <w:rPr>
          <w:spacing w:val="8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ults</w:t>
      </w:r>
      <w:r w:rsidRPr="00E12E06">
        <w:rPr>
          <w:spacing w:val="-3"/>
        </w:rPr>
        <w:t>,</w:t>
      </w:r>
      <w:r w:rsidRPr="00E12E06">
        <w:rPr>
          <w:spacing w:val="8"/>
        </w:rPr>
        <w:t xml:space="preserve"> </w:t>
      </w:r>
      <w:r w:rsidRPr="00E12E06">
        <w:t>policy</w:t>
      </w:r>
      <w:r w:rsidRPr="00E12E06">
        <w:rPr>
          <w:spacing w:val="6"/>
        </w:rPr>
        <w:t xml:space="preserve"> </w:t>
      </w:r>
      <w:r w:rsidRPr="00E12E06">
        <w:rPr>
          <w:spacing w:val="-1"/>
        </w:rPr>
        <w:t>implications</w:t>
      </w:r>
      <w:r w:rsidRPr="00E12E06">
        <w:rPr>
          <w:spacing w:val="-2"/>
        </w:rPr>
        <w:t>,</w:t>
      </w:r>
      <w:r w:rsidRPr="00E12E06">
        <w:rPr>
          <w:spacing w:val="8"/>
        </w:rPr>
        <w:t xml:space="preserve"> </w:t>
      </w:r>
      <w:r w:rsidRPr="00E12E06">
        <w:t>and</w:t>
      </w:r>
      <w:r w:rsidRPr="00E12E06">
        <w:rPr>
          <w:spacing w:val="6"/>
        </w:rPr>
        <w:t xml:space="preserve"> </w:t>
      </w:r>
      <w:r w:rsidRPr="00E12E06">
        <w:t>possible</w:t>
      </w:r>
      <w:r w:rsidRPr="00E12E06">
        <w:rPr>
          <w:spacing w:val="6"/>
        </w:rPr>
        <w:t xml:space="preserve"> </w:t>
      </w:r>
      <w:r w:rsidRPr="00E12E06">
        <w:rPr>
          <w:spacing w:val="-1"/>
        </w:rPr>
        <w:t>future</w:t>
      </w:r>
      <w:r w:rsidRPr="00E12E06">
        <w:rPr>
          <w:spacing w:val="59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earch</w:t>
      </w:r>
    </w:p>
    <w:p w14:paraId="731CD49E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t>Do</w:t>
      </w:r>
      <w:r w:rsidRPr="00E12E06">
        <w:rPr>
          <w:spacing w:val="8"/>
        </w:rPr>
        <w:t xml:space="preserve"> </w:t>
      </w:r>
      <w:r w:rsidRPr="00E12E06">
        <w:t>not</w:t>
      </w:r>
      <w:r w:rsidRPr="00E12E06">
        <w:rPr>
          <w:spacing w:val="8"/>
        </w:rPr>
        <w:t xml:space="preserve"> </w:t>
      </w:r>
      <w:r w:rsidRPr="00E12E06">
        <w:rPr>
          <w:spacing w:val="-1"/>
        </w:rPr>
        <w:t>draw</w:t>
      </w:r>
      <w:r w:rsidRPr="00E12E06">
        <w:rPr>
          <w:spacing w:val="8"/>
        </w:rPr>
        <w:t xml:space="preserve"> </w:t>
      </w:r>
      <w:r w:rsidRPr="00E12E06">
        <w:t>conclusions</w:t>
      </w:r>
      <w:r w:rsidRPr="00E12E06">
        <w:rPr>
          <w:spacing w:val="8"/>
        </w:rPr>
        <w:t xml:space="preserve"> </w:t>
      </w:r>
      <w:r w:rsidRPr="00E12E06">
        <w:t>that</w:t>
      </w:r>
      <w:r w:rsidRPr="00E12E06">
        <w:rPr>
          <w:spacing w:val="8"/>
        </w:rPr>
        <w:t xml:space="preserve"> </w:t>
      </w:r>
      <w:r w:rsidRPr="00E12E06">
        <w:rPr>
          <w:spacing w:val="-3"/>
        </w:rPr>
        <w:t>ar</w:t>
      </w:r>
      <w:r w:rsidRPr="00E12E06">
        <w:rPr>
          <w:spacing w:val="-2"/>
        </w:rPr>
        <w:t>e</w:t>
      </w:r>
      <w:r w:rsidRPr="00E12E06">
        <w:rPr>
          <w:spacing w:val="9"/>
        </w:rPr>
        <w:t xml:space="preserve"> </w:t>
      </w:r>
      <w:r w:rsidRPr="00E12E06">
        <w:t>not</w:t>
      </w:r>
      <w:r w:rsidRPr="00E12E06">
        <w:rPr>
          <w:spacing w:val="8"/>
        </w:rPr>
        <w:t xml:space="preserve"> </w:t>
      </w:r>
      <w:r w:rsidRPr="00E12E06">
        <w:t>supported</w:t>
      </w:r>
      <w:r w:rsidRPr="00E12E06">
        <w:rPr>
          <w:spacing w:val="8"/>
        </w:rPr>
        <w:t xml:space="preserve"> </w:t>
      </w:r>
      <w:r w:rsidRPr="00E12E06">
        <w:rPr>
          <w:spacing w:val="-3"/>
        </w:rPr>
        <w:t>by</w:t>
      </w:r>
      <w:r w:rsidRPr="00E12E06">
        <w:rPr>
          <w:spacing w:val="8"/>
        </w:rPr>
        <w:t xml:space="preserve"> </w:t>
      </w:r>
      <w:r w:rsidRPr="00E12E06">
        <w:rPr>
          <w:spacing w:val="-1"/>
        </w:rPr>
        <w:t>your</w:t>
      </w:r>
      <w:r w:rsidRPr="00E12E06">
        <w:rPr>
          <w:spacing w:val="8"/>
        </w:rPr>
        <w:t xml:space="preserve"> </w:t>
      </w:r>
      <w:r w:rsidRPr="00E12E06">
        <w:rPr>
          <w:spacing w:val="-1"/>
        </w:rPr>
        <w:t>findings</w:t>
      </w:r>
      <w:r w:rsidRPr="00E12E06">
        <w:rPr>
          <w:spacing w:val="-2"/>
        </w:rPr>
        <w:t>.</w:t>
      </w:r>
      <w:r w:rsidRPr="00E12E06">
        <w:rPr>
          <w:spacing w:val="22"/>
        </w:rPr>
        <w:t xml:space="preserve"> </w:t>
      </w:r>
      <w:r w:rsidRPr="00E12E06">
        <w:t>Do</w:t>
      </w:r>
      <w:r w:rsidRPr="00E12E06">
        <w:rPr>
          <w:spacing w:val="8"/>
        </w:rPr>
        <w:t xml:space="preserve"> </w:t>
      </w:r>
      <w:r w:rsidRPr="00E12E06">
        <w:t>not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extrapolate</w:t>
      </w:r>
      <w:r w:rsidRPr="00E12E06">
        <w:rPr>
          <w:spacing w:val="-2"/>
        </w:rPr>
        <w:t>.</w:t>
      </w:r>
    </w:p>
    <w:p w14:paraId="34159787" w14:textId="77777777" w:rsidR="00ED727D" w:rsidRPr="00E12E06" w:rsidRDefault="00ED727D">
      <w:pPr>
        <w:rPr>
          <w:rFonts w:ascii="Georgia" w:hAnsi="Georgia"/>
        </w:rPr>
        <w:sectPr w:rsidR="00ED727D" w:rsidRPr="00E12E06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3B62EE16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5D5485E0" w14:textId="77777777" w:rsidR="00ED727D" w:rsidRPr="00FA0A64" w:rsidRDefault="000A0ED8">
      <w:pPr>
        <w:pStyle w:val="Heading1"/>
        <w:ind w:left="114" w:firstLine="0"/>
        <w:rPr>
          <w:b w:val="0"/>
          <w:bCs w:val="0"/>
        </w:rPr>
      </w:pPr>
      <w:r w:rsidRPr="00FA0A64"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  <w:t>References</w:t>
      </w:r>
    </w:p>
    <w:p w14:paraId="0EA0D1F2" w14:textId="77777777" w:rsidR="00ED727D" w:rsidRPr="00E12E06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4AA2F626" w14:textId="77777777" w:rsidR="00ED727D" w:rsidRPr="00E12E06" w:rsidRDefault="000A0ED8" w:rsidP="00FA0A64">
      <w:pPr>
        <w:pStyle w:val="WPref"/>
      </w:pPr>
      <w:bookmarkStart w:id="31" w:name="_bookmark20"/>
      <w:bookmarkEnd w:id="31"/>
      <w:proofErr w:type="spellStart"/>
      <w:r w:rsidRPr="00FA0A64">
        <w:t>Baah</w:t>
      </w:r>
      <w:proofErr w:type="spellEnd"/>
      <w:r w:rsidRPr="00FA0A64">
        <w:t xml:space="preserve">-Boateng, W. (2015). Unemployment in </w:t>
      </w:r>
      <w:r w:rsidR="00CA50B6" w:rsidRPr="00FA0A64">
        <w:t>Africa</w:t>
      </w:r>
      <w:r w:rsidRPr="00FA0A64">
        <w:t xml:space="preserve">: how appropriate is the global definition and measurement for policy purpose. </w:t>
      </w:r>
      <w:r w:rsidRPr="00FA0A64">
        <w:rPr>
          <w:i/>
        </w:rPr>
        <w:t>International Journal of Manpower</w:t>
      </w:r>
      <w:r w:rsidRPr="00FA0A64">
        <w:t>, 36(5):650–667.</w:t>
      </w:r>
    </w:p>
    <w:p w14:paraId="68C9E359" w14:textId="77777777" w:rsidR="00E12E06" w:rsidRPr="00FA0A64" w:rsidRDefault="000A0ED8" w:rsidP="00FA0A64">
      <w:pPr>
        <w:pStyle w:val="WPref"/>
      </w:pPr>
      <w:bookmarkStart w:id="32" w:name="_bookmark21"/>
      <w:bookmarkEnd w:id="32"/>
      <w:proofErr w:type="spellStart"/>
      <w:r w:rsidRPr="00FA0A64">
        <w:t>Baah</w:t>
      </w:r>
      <w:proofErr w:type="spellEnd"/>
      <w:r w:rsidRPr="00FA0A64">
        <w:t xml:space="preserve">-Boateng, W. (2016).  The youth unemployment challenge in </w:t>
      </w:r>
      <w:r w:rsidR="00CA50B6" w:rsidRPr="00FA0A64">
        <w:t>Africa</w:t>
      </w:r>
      <w:r w:rsidRPr="00FA0A64">
        <w:t>: What are the drivers?</w:t>
      </w:r>
      <w:r w:rsidR="00E12E06" w:rsidRPr="00FA0A64">
        <w:t xml:space="preserve"> </w:t>
      </w:r>
      <w:r w:rsidRPr="00FA0A64">
        <w:rPr>
          <w:i/>
        </w:rPr>
        <w:t xml:space="preserve">The Economic and </w:t>
      </w:r>
      <w:r w:rsidR="00CA50B6" w:rsidRPr="00FA0A64">
        <w:rPr>
          <w:i/>
        </w:rPr>
        <w:t>Labor</w:t>
      </w:r>
      <w:r w:rsidRPr="00FA0A64">
        <w:rPr>
          <w:i/>
        </w:rPr>
        <w:t xml:space="preserve"> Relations Review</w:t>
      </w:r>
      <w:r w:rsidRPr="00FA0A64">
        <w:t>, 27(4):413–431.</w:t>
      </w:r>
      <w:bookmarkStart w:id="33" w:name="_bookmark22"/>
      <w:bookmarkEnd w:id="33"/>
    </w:p>
    <w:p w14:paraId="2423BB7B" w14:textId="77777777" w:rsidR="00ED727D" w:rsidRPr="00FA0A64" w:rsidRDefault="000A0ED8" w:rsidP="00FA0A64">
      <w:pPr>
        <w:pStyle w:val="WPref"/>
      </w:pPr>
      <w:r w:rsidRPr="00FA0A64">
        <w:t xml:space="preserve">Mueller, V., Doss, C., and </w:t>
      </w:r>
      <w:proofErr w:type="spellStart"/>
      <w:r w:rsidRPr="00FA0A64">
        <w:t>Quisumbing</w:t>
      </w:r>
      <w:proofErr w:type="spellEnd"/>
      <w:r w:rsidRPr="00FA0A64">
        <w:t xml:space="preserve">, A. (2018).  Youth migration and </w:t>
      </w:r>
      <w:r w:rsidR="00CA50B6" w:rsidRPr="00FA0A64">
        <w:t>labor</w:t>
      </w:r>
      <w:r w:rsidRPr="00FA0A64">
        <w:t xml:space="preserve"> constraints in</w:t>
      </w:r>
      <w:r w:rsidR="00CA50B6" w:rsidRPr="00FA0A64">
        <w:t xml:space="preserve"> African</w:t>
      </w:r>
      <w:r w:rsidRPr="00FA0A64">
        <w:t xml:space="preserve"> agrarian households.  </w:t>
      </w:r>
      <w:r w:rsidRPr="00FA0A64">
        <w:rPr>
          <w:i/>
        </w:rPr>
        <w:t>The Journal of Development Studies</w:t>
      </w:r>
      <w:r w:rsidRPr="00FA0A64">
        <w:t>, 54(5):875–894.</w:t>
      </w:r>
    </w:p>
    <w:p w14:paraId="09DC119D" w14:textId="77777777" w:rsidR="00ED727D" w:rsidRPr="00E12E06" w:rsidRDefault="00ED727D" w:rsidP="009A1A25">
      <w:pPr>
        <w:pStyle w:val="BodyText"/>
        <w:spacing w:before="120"/>
        <w:ind w:left="170" w:hanging="170"/>
        <w:rPr>
          <w:spacing w:val="-2"/>
          <w:w w:val="105"/>
        </w:rPr>
        <w:sectPr w:rsidR="00ED727D" w:rsidRPr="00E12E06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5A9C62CA" w14:textId="77777777" w:rsidR="00ED727D" w:rsidRPr="008063EC" w:rsidRDefault="000A0ED8" w:rsidP="008063EC">
      <w:pPr>
        <w:pStyle w:val="Heading1"/>
        <w:ind w:left="114" w:firstLine="0"/>
        <w:rPr>
          <w:rFonts w:cs="Georgia"/>
          <w:sz w:val="41"/>
          <w:szCs w:val="41"/>
        </w:rPr>
      </w:pPr>
      <w:bookmarkStart w:id="34" w:name="Appendices"/>
      <w:bookmarkStart w:id="35" w:name="_bookmark23"/>
      <w:bookmarkEnd w:id="34"/>
      <w:bookmarkEnd w:id="35"/>
      <w:r w:rsidRPr="008063EC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lastRenderedPageBreak/>
        <w:t>App</w:t>
      </w:r>
      <w:r w:rsidRPr="008063EC">
        <w:rPr>
          <w:rFonts w:ascii="Century Gothic" w:eastAsiaTheme="majorEastAsia" w:hAnsi="Century Gothic" w:cstheme="majorBidi"/>
          <w:color w:val="E36C0A" w:themeColor="accent6" w:themeShade="BF"/>
          <w:spacing w:val="1"/>
          <w:sz w:val="30"/>
          <w:szCs w:val="30"/>
          <w:lang w:val="en-CA"/>
        </w:rPr>
        <w:t>endices</w:t>
      </w:r>
    </w:p>
    <w:p w14:paraId="3C86C669" w14:textId="77777777" w:rsidR="00ED727D" w:rsidRPr="009A1A25" w:rsidRDefault="00ED727D">
      <w:pPr>
        <w:rPr>
          <w:rFonts w:ascii="Georgia" w:eastAsia="Georgia" w:hAnsi="Georgia" w:cs="Georgia"/>
          <w:b/>
          <w:bCs/>
        </w:rPr>
      </w:pPr>
    </w:p>
    <w:p w14:paraId="19767A9F" w14:textId="77777777" w:rsidR="00ED727D" w:rsidRPr="008063EC" w:rsidRDefault="000A0ED8" w:rsidP="008063EC">
      <w:pPr>
        <w:pStyle w:val="Heading1"/>
        <w:ind w:left="114" w:firstLine="0"/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</w:pPr>
      <w:bookmarkStart w:id="36" w:name="Appendix_A"/>
      <w:bookmarkStart w:id="37" w:name="_bookmark24"/>
      <w:bookmarkEnd w:id="36"/>
      <w:bookmarkEnd w:id="37"/>
      <w:r w:rsidRPr="008063EC"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  <w:t>Appendix A</w:t>
      </w:r>
    </w:p>
    <w:p w14:paraId="714ADC62" w14:textId="77777777" w:rsidR="00ED727D" w:rsidRPr="009A1A25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5FF58566" w14:textId="77777777" w:rsidR="00ED727D" w:rsidRPr="009A1A25" w:rsidRDefault="000A0ED8" w:rsidP="008063EC">
      <w:pPr>
        <w:pStyle w:val="WPbody"/>
        <w:ind w:firstLine="0"/>
      </w:pPr>
      <w:r w:rsidRPr="009A1A25">
        <w:rPr>
          <w:spacing w:val="-2"/>
        </w:rPr>
        <w:t>I</w:t>
      </w:r>
      <w:r w:rsidRPr="009A1A25">
        <w:rPr>
          <w:spacing w:val="-1"/>
        </w:rPr>
        <w:t xml:space="preserve">nsert </w:t>
      </w:r>
      <w:r w:rsidRPr="009A1A25">
        <w:t>the</w:t>
      </w:r>
      <w:r w:rsidRPr="009A1A25">
        <w:rPr>
          <w:spacing w:val="-1"/>
        </w:rPr>
        <w:t xml:space="preserve"> </w:t>
      </w:r>
      <w:r w:rsidRPr="009A1A25">
        <w:t>text</w:t>
      </w:r>
      <w:r w:rsidRPr="009A1A25">
        <w:rPr>
          <w:spacing w:val="-1"/>
        </w:rPr>
        <w:t xml:space="preserve"> </w:t>
      </w:r>
      <w:r w:rsidRPr="009A1A25">
        <w:t>of the</w:t>
      </w:r>
      <w:r w:rsidRPr="009A1A25">
        <w:rPr>
          <w:spacing w:val="-1"/>
        </w:rPr>
        <w:t xml:space="preserve"> </w:t>
      </w:r>
      <w:r w:rsidRPr="009A1A25">
        <w:t>appendix</w:t>
      </w:r>
      <w:r w:rsidRPr="009A1A25">
        <w:rPr>
          <w:spacing w:val="-1"/>
        </w:rPr>
        <w:t xml:space="preserve"> </w:t>
      </w:r>
      <w:r w:rsidRPr="009A1A25">
        <w:t>A</w:t>
      </w:r>
    </w:p>
    <w:p w14:paraId="690B862D" w14:textId="77777777" w:rsidR="00ED727D" w:rsidRPr="009A1A25" w:rsidRDefault="00ED727D">
      <w:pPr>
        <w:rPr>
          <w:rFonts w:ascii="Georgia" w:eastAsia="Georgia" w:hAnsi="Georgia" w:cs="Georgia"/>
        </w:rPr>
      </w:pPr>
    </w:p>
    <w:p w14:paraId="7A274A4E" w14:textId="77777777" w:rsidR="00ED727D" w:rsidRPr="009A1A25" w:rsidRDefault="00ED727D">
      <w:pPr>
        <w:spacing w:before="4"/>
        <w:rPr>
          <w:rFonts w:ascii="Georgia" w:eastAsia="Georgia" w:hAnsi="Georgia" w:cs="Georgia"/>
        </w:rPr>
      </w:pPr>
    </w:p>
    <w:p w14:paraId="505A89FF" w14:textId="77777777" w:rsidR="00ED727D" w:rsidRPr="008063EC" w:rsidRDefault="000A0ED8" w:rsidP="008063EC">
      <w:pPr>
        <w:pStyle w:val="Heading1"/>
        <w:ind w:left="114" w:firstLine="0"/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</w:pPr>
      <w:bookmarkStart w:id="38" w:name="Appendix_B"/>
      <w:bookmarkStart w:id="39" w:name="_bookmark25"/>
      <w:bookmarkEnd w:id="38"/>
      <w:bookmarkEnd w:id="39"/>
      <w:r w:rsidRPr="008063EC"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  <w:t>Appendix B</w:t>
      </w:r>
    </w:p>
    <w:p w14:paraId="3C6CD8A0" w14:textId="77777777" w:rsidR="00ED727D" w:rsidRPr="009A1A25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36BF3590" w14:textId="77777777" w:rsidR="00ED727D" w:rsidRPr="009A1A25" w:rsidRDefault="000A0ED8" w:rsidP="008063EC">
      <w:pPr>
        <w:pStyle w:val="WPbody"/>
        <w:ind w:firstLine="0"/>
      </w:pPr>
      <w:r w:rsidRPr="009A1A25">
        <w:rPr>
          <w:spacing w:val="-2"/>
        </w:rPr>
        <w:t>I</w:t>
      </w:r>
      <w:r w:rsidRPr="009A1A25">
        <w:rPr>
          <w:spacing w:val="-1"/>
        </w:rPr>
        <w:t>nsert</w:t>
      </w:r>
      <w:r w:rsidRPr="009A1A25">
        <w:t xml:space="preserve"> the text of</w:t>
      </w:r>
      <w:r w:rsidRPr="009A1A25">
        <w:rPr>
          <w:spacing w:val="1"/>
        </w:rPr>
        <w:t xml:space="preserve"> </w:t>
      </w:r>
      <w:r w:rsidRPr="009A1A25">
        <w:t>the appendix B</w:t>
      </w:r>
    </w:p>
    <w:sectPr w:rsidR="00ED727D" w:rsidRPr="009A1A25" w:rsidSect="003A71F8">
      <w:pgSz w:w="11900" w:h="16820"/>
      <w:pgMar w:top="1500" w:right="1720" w:bottom="1120" w:left="1360" w:header="0" w:footer="92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955FE" w14:textId="77777777" w:rsidR="00FD7E92" w:rsidRDefault="00FD7E92">
      <w:r>
        <w:separator/>
      </w:r>
    </w:p>
  </w:endnote>
  <w:endnote w:type="continuationSeparator" w:id="0">
    <w:p w14:paraId="478F591D" w14:textId="77777777" w:rsidR="00FD7E92" w:rsidRDefault="00FD7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206030504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TimesNewRoman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venir Roman">
    <w:panose1 w:val="020B0503020203020204"/>
    <w:charset w:val="4D"/>
    <w:family w:val="swiss"/>
    <w:pitch w:val="variable"/>
    <w:sig w:usb0="800000AF" w:usb1="5000204A" w:usb2="00000000" w:usb3="00000000" w:csb0="0000009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15225801"/>
      <w:docPartObj>
        <w:docPartGallery w:val="Page Numbers (Bottom of Page)"/>
        <w:docPartUnique/>
      </w:docPartObj>
    </w:sdtPr>
    <w:sdtContent>
      <w:p w14:paraId="3BF4A06F" w14:textId="77777777" w:rsidR="00A14784" w:rsidRDefault="00A14784" w:rsidP="00975AA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BB987E" w14:textId="77777777" w:rsidR="00A14784" w:rsidRDefault="00A14784" w:rsidP="001725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4F23C" w14:textId="77777777" w:rsidR="008063EC" w:rsidRDefault="008063EC">
    <w:pPr>
      <w:spacing w:line="14" w:lineRule="auto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77488" behindDoc="1" locked="0" layoutInCell="1" allowOverlap="1" wp14:anchorId="0673EEDC" wp14:editId="289F211A">
              <wp:simplePos x="0" y="0"/>
              <wp:positionH relativeFrom="page">
                <wp:posOffset>3854450</wp:posOffset>
              </wp:positionH>
              <wp:positionV relativeFrom="page">
                <wp:posOffset>9330055</wp:posOffset>
              </wp:positionV>
              <wp:extent cx="64135" cy="164465"/>
              <wp:effectExtent l="0" t="0" r="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0873A" w14:textId="77777777" w:rsidR="008063EC" w:rsidRDefault="008063EC">
                          <w:pPr>
                            <w:pStyle w:val="BodyText"/>
                            <w:spacing w:line="242" w:lineRule="exact"/>
                            <w:ind w:left="20" w:firstLine="0"/>
                            <w:rPr>
                              <w:rFonts w:ascii="Garamond" w:eastAsia="Garamond" w:hAnsi="Garamond" w:cs="Garamond"/>
                            </w:rPr>
                          </w:pPr>
                          <w:proofErr w:type="spellStart"/>
                          <w:r>
                            <w:rPr>
                              <w:rFonts w:ascii="Garamond"/>
                              <w:w w:val="120"/>
                            </w:rPr>
                            <w:t>i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73EEDC" id="_x0000_t202" coordsize="21600,21600" o:spt="202" path="m,l,21600r21600,l21600,xe">
              <v:stroke joinstyle="miter"/>
              <v:path gradientshapeok="t" o:connecttype="rect"/>
            </v:shapetype>
            <v:shape id="Text Box 4" o:spid="_x0000_s2691" type="#_x0000_t202" style="position:absolute;margin-left:303.5pt;margin-top:734.65pt;width:5.05pt;height:12.95pt;z-index:-38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" filled="f" stroked="f">
              <v:textbox inset="0,0,0,0">
                <w:txbxContent>
                  <w:p w14:paraId="51F0873A" w14:textId="77777777" w:rsidR="008063EC" w:rsidRDefault="008063EC">
                    <w:pPr>
                      <w:pStyle w:val="BodyText"/>
                      <w:spacing w:line="242" w:lineRule="exact"/>
                      <w:ind w:left="20" w:firstLine="0"/>
                      <w:rPr>
                        <w:rFonts w:ascii="Garamond" w:eastAsia="Garamond" w:hAnsi="Garamond" w:cs="Garamond"/>
                      </w:rPr>
                    </w:pPr>
                    <w:proofErr w:type="spellStart"/>
                    <w:r>
                      <w:rPr>
                        <w:rFonts w:ascii="Garamond"/>
                        <w:w w:val="120"/>
                      </w:rPr>
                      <w:t>i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03AD6" w14:textId="19918114" w:rsidR="008063EC" w:rsidRDefault="008063EC">
    <w:pPr>
      <w:spacing w:line="14" w:lineRule="auto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3F1C7" w14:textId="77777777" w:rsidR="008063EC" w:rsidRDefault="008063EC">
    <w:pPr>
      <w:spacing w:line="14" w:lineRule="auto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77560" behindDoc="1" locked="0" layoutInCell="1" allowOverlap="1" wp14:anchorId="354151DB" wp14:editId="5379431D">
              <wp:simplePos x="0" y="0"/>
              <wp:positionH relativeFrom="page">
                <wp:posOffset>3791585</wp:posOffset>
              </wp:positionH>
              <wp:positionV relativeFrom="page">
                <wp:posOffset>10101236</wp:posOffset>
              </wp:positionV>
              <wp:extent cx="189865" cy="164465"/>
              <wp:effectExtent l="63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86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E3822F" w14:textId="77777777" w:rsidR="008063EC" w:rsidRPr="00953D34" w:rsidRDefault="008063EC">
                          <w:pPr>
                            <w:pStyle w:val="BodyText"/>
                            <w:spacing w:line="242" w:lineRule="exact"/>
                            <w:ind w:left="40" w:firstLine="0"/>
                            <w:rPr>
                              <w:rFonts w:ascii="Century Gothic" w:eastAsia="Garamond" w:hAnsi="Century Gothic" w:cs="Garamond"/>
                              <w:sz w:val="20"/>
                            </w:rPr>
                          </w:pPr>
                          <w:r w:rsidRPr="00953D34">
                            <w:rPr>
                              <w:rFonts w:ascii="Century Gothic" w:hAnsi="Century Gothic"/>
                              <w:sz w:val="20"/>
                            </w:rPr>
                            <w:fldChar w:fldCharType="begin"/>
                          </w:r>
                          <w:r w:rsidRPr="00953D34">
                            <w:rPr>
                              <w:rFonts w:ascii="Century Gothic" w:hAnsi="Century Gothic"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 w:rsidRPr="00953D34">
                            <w:rPr>
                              <w:rFonts w:ascii="Century Gothic" w:hAnsi="Century Gothic"/>
                              <w:sz w:val="20"/>
                            </w:rPr>
                            <w:fldChar w:fldCharType="separate"/>
                          </w:r>
                          <w:r w:rsidRPr="00953D34">
                            <w:rPr>
                              <w:rFonts w:ascii="Century Gothic" w:hAnsi="Century Gothic"/>
                              <w:noProof/>
                              <w:w w:val="105"/>
                              <w:sz w:val="20"/>
                            </w:rPr>
                            <w:t>9</w:t>
                          </w:r>
                          <w:r w:rsidRPr="00953D34">
                            <w:rPr>
                              <w:rFonts w:ascii="Century Gothic" w:hAnsi="Century Gothic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4151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2692" type="#_x0000_t202" style="position:absolute;margin-left:298.55pt;margin-top:795.35pt;width:14.95pt;height:12.95pt;z-index:-38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" filled="f" stroked="f">
              <v:textbox inset="0,0,0,0">
                <w:txbxContent>
                  <w:p w14:paraId="3CE3822F" w14:textId="77777777" w:rsidR="008063EC" w:rsidRPr="00953D34" w:rsidRDefault="008063EC">
                    <w:pPr>
                      <w:pStyle w:val="BodyText"/>
                      <w:spacing w:line="242" w:lineRule="exact"/>
                      <w:ind w:left="40" w:firstLine="0"/>
                      <w:rPr>
                        <w:rFonts w:ascii="Century Gothic" w:eastAsia="Garamond" w:hAnsi="Century Gothic" w:cs="Garamond"/>
                        <w:sz w:val="20"/>
                      </w:rPr>
                    </w:pPr>
                    <w:r w:rsidRPr="00953D34">
                      <w:rPr>
                        <w:rFonts w:ascii="Century Gothic" w:hAnsi="Century Gothic"/>
                        <w:sz w:val="20"/>
                      </w:rPr>
                      <w:fldChar w:fldCharType="begin"/>
                    </w:r>
                    <w:r w:rsidRPr="00953D34">
                      <w:rPr>
                        <w:rFonts w:ascii="Century Gothic" w:hAnsi="Century Gothic"/>
                        <w:w w:val="105"/>
                        <w:sz w:val="20"/>
                      </w:rPr>
                      <w:instrText xml:space="preserve"> PAGE </w:instrText>
                    </w:r>
                    <w:r w:rsidRPr="00953D34">
                      <w:rPr>
                        <w:rFonts w:ascii="Century Gothic" w:hAnsi="Century Gothic"/>
                        <w:sz w:val="20"/>
                      </w:rPr>
                      <w:fldChar w:fldCharType="separate"/>
                    </w:r>
                    <w:r w:rsidRPr="00953D34">
                      <w:rPr>
                        <w:rFonts w:ascii="Century Gothic" w:hAnsi="Century Gothic"/>
                        <w:noProof/>
                        <w:w w:val="105"/>
                        <w:sz w:val="20"/>
                      </w:rPr>
                      <w:t>9</w:t>
                    </w:r>
                    <w:r w:rsidRPr="00953D34">
                      <w:rPr>
                        <w:rFonts w:ascii="Century Gothic" w:hAnsi="Century Gothic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B9640" w14:textId="77777777" w:rsidR="00FD7E92" w:rsidRDefault="00FD7E92">
      <w:r>
        <w:separator/>
      </w:r>
    </w:p>
  </w:footnote>
  <w:footnote w:type="continuationSeparator" w:id="0">
    <w:p w14:paraId="4A6865F5" w14:textId="77777777" w:rsidR="00FD7E92" w:rsidRDefault="00FD7E92">
      <w:r>
        <w:continuationSeparator/>
      </w:r>
    </w:p>
  </w:footnote>
  <w:footnote w:id="1">
    <w:p w14:paraId="1BB5814A" w14:textId="77777777" w:rsidR="008063EC" w:rsidRPr="00FA0A64" w:rsidRDefault="008063EC">
      <w:pPr>
        <w:pStyle w:val="FootnoteText"/>
        <w:rPr>
          <w:rFonts w:ascii="Avenir Roman" w:hAnsi="Avenir Roman"/>
          <w:sz w:val="18"/>
          <w:szCs w:val="18"/>
          <w:lang w:val="en-CA"/>
        </w:rPr>
      </w:pPr>
      <w:r w:rsidRPr="00FA0A64">
        <w:rPr>
          <w:rStyle w:val="FootnoteReference"/>
          <w:rFonts w:ascii="Avenir Roman" w:hAnsi="Avenir Roman"/>
          <w:sz w:val="18"/>
          <w:szCs w:val="18"/>
        </w:rPr>
        <w:footnoteRef/>
      </w:r>
      <w:r w:rsidRPr="00FA0A64">
        <w:rPr>
          <w:rFonts w:ascii="Avenir Roman" w:hAnsi="Avenir Roman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1"/>
          <w:w w:val="95"/>
          <w:sz w:val="18"/>
          <w:szCs w:val="18"/>
        </w:rPr>
        <w:t xml:space="preserve">Please </w:t>
      </w:r>
      <w:r w:rsidRPr="00FA0A64">
        <w:rPr>
          <w:rFonts w:ascii="Avenir Roman" w:hAnsi="Avenir Roman"/>
          <w:w w:val="95"/>
          <w:sz w:val="18"/>
          <w:szCs w:val="18"/>
        </w:rPr>
        <w:t>consult</w:t>
      </w:r>
      <w:r w:rsidRPr="00FA0A64">
        <w:rPr>
          <w:rFonts w:ascii="Avenir Roman" w:hAnsi="Avenir Roman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 Roman" w:hAnsi="Avenir Roman"/>
          <w:w w:val="95"/>
          <w:sz w:val="18"/>
          <w:szCs w:val="18"/>
        </w:rPr>
        <w:t>the</w:t>
      </w:r>
      <w:r w:rsidRPr="00FA0A64">
        <w:rPr>
          <w:rFonts w:ascii="Avenir Roman" w:hAnsi="Avenir Roman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1"/>
          <w:w w:val="95"/>
          <w:sz w:val="18"/>
          <w:szCs w:val="18"/>
        </w:rPr>
        <w:t>following</w:t>
      </w:r>
      <w:r w:rsidRPr="00FA0A64">
        <w:rPr>
          <w:rFonts w:ascii="Avenir Roman" w:hAnsi="Avenir Roman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 Roman" w:hAnsi="Avenir Roman"/>
          <w:w w:val="95"/>
          <w:sz w:val="18"/>
          <w:szCs w:val="18"/>
        </w:rPr>
        <w:t>link:</w:t>
      </w:r>
      <w:r w:rsidRPr="00FA0A64">
        <w:rPr>
          <w:rFonts w:ascii="Avenir Roman" w:hAnsi="Avenir Roman"/>
          <w:spacing w:val="19"/>
          <w:w w:val="95"/>
          <w:sz w:val="18"/>
          <w:szCs w:val="18"/>
        </w:rPr>
        <w:t xml:space="preserve"> </w:t>
      </w:r>
      <w:hyperlink r:id="rId1" w:history="1">
        <w:r w:rsidRPr="00FA0A64">
          <w:rPr>
            <w:rStyle w:val="Hyperlink"/>
            <w:rFonts w:ascii="Avenir Roman" w:hAnsi="Avenir Roman"/>
            <w:i/>
            <w:spacing w:val="-2"/>
            <w:w w:val="95"/>
            <w:sz w:val="18"/>
            <w:szCs w:val="18"/>
          </w:rPr>
          <w:t>https://www.aeaweb.org/econlit/jelCodes.php</w:t>
        </w:r>
      </w:hyperlink>
      <w:r w:rsidRPr="00FA0A64">
        <w:rPr>
          <w:rFonts w:ascii="Avenir Roman" w:hAnsi="Avenir Roman"/>
          <w:i/>
          <w:spacing w:val="-2"/>
          <w:w w:val="95"/>
          <w:sz w:val="18"/>
          <w:szCs w:val="18"/>
        </w:rPr>
        <w:t>. B</w:t>
      </w:r>
      <w:r w:rsidRPr="00FA0A64">
        <w:rPr>
          <w:rFonts w:ascii="Avenir Roman" w:hAnsi="Avenir Roman"/>
          <w:spacing w:val="-3"/>
          <w:sz w:val="18"/>
          <w:szCs w:val="18"/>
        </w:rPr>
        <w:t>y</w:t>
      </w:r>
      <w:r w:rsidRPr="00FA0A64">
        <w:rPr>
          <w:rFonts w:ascii="Avenir Roman" w:hAnsi="Avenir Roman"/>
          <w:spacing w:val="-16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2"/>
          <w:sz w:val="18"/>
          <w:szCs w:val="18"/>
        </w:rPr>
        <w:t>clicking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on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the</w:t>
      </w:r>
      <w:r w:rsidRPr="00FA0A64">
        <w:rPr>
          <w:rFonts w:ascii="Avenir Roman" w:hAnsi="Avenir Roman"/>
          <w:spacing w:val="-16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JEL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co</w:t>
      </w:r>
      <w:r w:rsidRPr="00FA0A64">
        <w:rPr>
          <w:rFonts w:ascii="Avenir Roman" w:hAnsi="Avenir Roman"/>
          <w:spacing w:val="1"/>
          <w:sz w:val="18"/>
          <w:szCs w:val="18"/>
        </w:rPr>
        <w:t>de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links,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2"/>
          <w:sz w:val="18"/>
          <w:szCs w:val="18"/>
        </w:rPr>
        <w:t>y</w:t>
      </w:r>
      <w:r w:rsidRPr="00FA0A64">
        <w:rPr>
          <w:rFonts w:ascii="Avenir Roman" w:hAnsi="Avenir Roman"/>
          <w:spacing w:val="-3"/>
          <w:sz w:val="18"/>
          <w:szCs w:val="18"/>
        </w:rPr>
        <w:t>ou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will</w:t>
      </w:r>
      <w:r w:rsidRPr="00FA0A64">
        <w:rPr>
          <w:rFonts w:ascii="Avenir Roman" w:hAnsi="Avenir Roman"/>
          <w:spacing w:val="-16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find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examples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of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keywords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associated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to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specific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domai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D049B"/>
    <w:multiLevelType w:val="hybridMultilevel"/>
    <w:tmpl w:val="C798A8CA"/>
    <w:lvl w:ilvl="0" w:tplc="CB1C998A">
      <w:start w:val="1"/>
      <w:numFmt w:val="upperLetter"/>
      <w:lvlText w:val="%1"/>
      <w:lvlJc w:val="left"/>
      <w:pPr>
        <w:ind w:left="680" w:hanging="567"/>
      </w:pPr>
      <w:rPr>
        <w:rFonts w:ascii="Georgia" w:eastAsia="Georgia" w:hAnsi="Georgia" w:hint="default"/>
        <w:b/>
        <w:bCs/>
        <w:w w:val="114"/>
        <w:sz w:val="28"/>
        <w:szCs w:val="28"/>
      </w:rPr>
    </w:lvl>
    <w:lvl w:ilvl="1" w:tplc="E21E5304">
      <w:start w:val="1"/>
      <w:numFmt w:val="bullet"/>
      <w:lvlText w:val="•"/>
      <w:lvlJc w:val="left"/>
      <w:pPr>
        <w:ind w:left="1528" w:hanging="567"/>
      </w:pPr>
      <w:rPr>
        <w:rFonts w:hint="default"/>
      </w:rPr>
    </w:lvl>
    <w:lvl w:ilvl="2" w:tplc="4F3C03A4">
      <w:start w:val="1"/>
      <w:numFmt w:val="bullet"/>
      <w:lvlText w:val="•"/>
      <w:lvlJc w:val="left"/>
      <w:pPr>
        <w:ind w:left="2376" w:hanging="567"/>
      </w:pPr>
      <w:rPr>
        <w:rFonts w:hint="default"/>
      </w:rPr>
    </w:lvl>
    <w:lvl w:ilvl="3" w:tplc="15E096D6">
      <w:start w:val="1"/>
      <w:numFmt w:val="bullet"/>
      <w:lvlText w:val="•"/>
      <w:lvlJc w:val="left"/>
      <w:pPr>
        <w:ind w:left="3224" w:hanging="567"/>
      </w:pPr>
      <w:rPr>
        <w:rFonts w:hint="default"/>
      </w:rPr>
    </w:lvl>
    <w:lvl w:ilvl="4" w:tplc="3A485776">
      <w:start w:val="1"/>
      <w:numFmt w:val="bullet"/>
      <w:lvlText w:val="•"/>
      <w:lvlJc w:val="left"/>
      <w:pPr>
        <w:ind w:left="4072" w:hanging="567"/>
      </w:pPr>
      <w:rPr>
        <w:rFonts w:hint="default"/>
      </w:rPr>
    </w:lvl>
    <w:lvl w:ilvl="5" w:tplc="D362E29C">
      <w:start w:val="1"/>
      <w:numFmt w:val="bullet"/>
      <w:lvlText w:val="•"/>
      <w:lvlJc w:val="left"/>
      <w:pPr>
        <w:ind w:left="4920" w:hanging="567"/>
      </w:pPr>
      <w:rPr>
        <w:rFonts w:hint="default"/>
      </w:rPr>
    </w:lvl>
    <w:lvl w:ilvl="6" w:tplc="056A1C92">
      <w:start w:val="1"/>
      <w:numFmt w:val="bullet"/>
      <w:lvlText w:val="•"/>
      <w:lvlJc w:val="left"/>
      <w:pPr>
        <w:ind w:left="5768" w:hanging="567"/>
      </w:pPr>
      <w:rPr>
        <w:rFonts w:hint="default"/>
      </w:rPr>
    </w:lvl>
    <w:lvl w:ilvl="7" w:tplc="75ACE1F8">
      <w:start w:val="1"/>
      <w:numFmt w:val="bullet"/>
      <w:lvlText w:val="•"/>
      <w:lvlJc w:val="left"/>
      <w:pPr>
        <w:ind w:left="6616" w:hanging="567"/>
      </w:pPr>
      <w:rPr>
        <w:rFonts w:hint="default"/>
      </w:rPr>
    </w:lvl>
    <w:lvl w:ilvl="8" w:tplc="A9B87BA4">
      <w:start w:val="1"/>
      <w:numFmt w:val="bullet"/>
      <w:lvlText w:val="•"/>
      <w:lvlJc w:val="left"/>
      <w:pPr>
        <w:ind w:left="7464" w:hanging="567"/>
      </w:pPr>
      <w:rPr>
        <w:rFonts w:hint="default"/>
      </w:rPr>
    </w:lvl>
  </w:abstractNum>
  <w:abstractNum w:abstractNumId="1" w15:restartNumberingAfterBreak="0">
    <w:nsid w:val="12784366"/>
    <w:multiLevelType w:val="multilevel"/>
    <w:tmpl w:val="AE0C6EB0"/>
    <w:lvl w:ilvl="0">
      <w:start w:val="1"/>
      <w:numFmt w:val="upperRoman"/>
      <w:lvlText w:val="%1."/>
      <w:lvlJc w:val="right"/>
      <w:pPr>
        <w:ind w:left="473" w:hanging="360"/>
      </w:pPr>
      <w:rPr>
        <w:rFonts w:hint="default"/>
        <w:b/>
        <w:bCs/>
        <w:w w:val="11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943" w:hanging="502"/>
      </w:pPr>
      <w:rPr>
        <w:rFonts w:ascii="Century Gothic" w:hAnsi="Century Gothic" w:hint="default"/>
        <w:w w:val="103"/>
        <w:sz w:val="26"/>
        <w:szCs w:val="22"/>
      </w:rPr>
    </w:lvl>
    <w:lvl w:ilvl="2">
      <w:start w:val="1"/>
      <w:numFmt w:val="bullet"/>
      <w:lvlText w:val="•"/>
      <w:lvlJc w:val="left"/>
      <w:pPr>
        <w:ind w:left="943" w:hanging="50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15" w:hanging="50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87" w:hanging="50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159" w:hanging="50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03" w:hanging="50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75" w:hanging="502"/>
      </w:pPr>
      <w:rPr>
        <w:rFonts w:hint="default"/>
      </w:rPr>
    </w:lvl>
  </w:abstractNum>
  <w:abstractNum w:abstractNumId="2" w15:restartNumberingAfterBreak="0">
    <w:nsid w:val="13584A3F"/>
    <w:multiLevelType w:val="multilevel"/>
    <w:tmpl w:val="AB02F8E6"/>
    <w:lvl w:ilvl="0">
      <w:start w:val="4"/>
      <w:numFmt w:val="decimal"/>
      <w:lvlText w:val="%1"/>
      <w:lvlJc w:val="left"/>
      <w:pPr>
        <w:ind w:left="726" w:hanging="613"/>
      </w:pPr>
      <w:rPr>
        <w:rFonts w:hint="default"/>
      </w:rPr>
    </w:lvl>
    <w:lvl w:ilvl="1">
      <w:start w:val="1"/>
      <w:numFmt w:val="decimal"/>
      <w:pStyle w:val="WPheading2"/>
      <w:lvlText w:val="%1.%2"/>
      <w:lvlJc w:val="left"/>
      <w:pPr>
        <w:ind w:left="726" w:hanging="613"/>
      </w:pPr>
      <w:rPr>
        <w:rFonts w:ascii="Century Gothic" w:eastAsia="Georgia" w:hAnsi="Century Gothic" w:cs="Times New Roman (Body CS)" w:hint="default"/>
        <w:b/>
        <w:bCs/>
        <w:color w:val="0070C0"/>
        <w:w w:val="97"/>
        <w:sz w:val="26"/>
        <w:szCs w:val="26"/>
      </w:rPr>
    </w:lvl>
    <w:lvl w:ilvl="2">
      <w:start w:val="1"/>
      <w:numFmt w:val="bullet"/>
      <w:lvlText w:val="•"/>
      <w:lvlJc w:val="left"/>
      <w:pPr>
        <w:ind w:left="2485" w:hanging="61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364" w:hanging="61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44" w:hanging="61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3" w:hanging="61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2" w:hanging="61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2" w:hanging="61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61" w:hanging="613"/>
      </w:pPr>
      <w:rPr>
        <w:rFonts w:hint="default"/>
      </w:rPr>
    </w:lvl>
  </w:abstractNum>
  <w:abstractNum w:abstractNumId="3" w15:restartNumberingAfterBreak="0">
    <w:nsid w:val="1F844A59"/>
    <w:multiLevelType w:val="hybridMultilevel"/>
    <w:tmpl w:val="17CC643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81E351C"/>
    <w:multiLevelType w:val="multilevel"/>
    <w:tmpl w:val="7682FEEC"/>
    <w:lvl w:ilvl="0">
      <w:start w:val="5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160"/>
      </w:pPr>
      <w:rPr>
        <w:rFonts w:hint="default"/>
      </w:rPr>
    </w:lvl>
  </w:abstractNum>
  <w:abstractNum w:abstractNumId="5" w15:restartNumberingAfterBreak="0">
    <w:nsid w:val="32CA2618"/>
    <w:multiLevelType w:val="hybridMultilevel"/>
    <w:tmpl w:val="3A309534"/>
    <w:lvl w:ilvl="0" w:tplc="70E0A4A6">
      <w:start w:val="1"/>
      <w:numFmt w:val="decimal"/>
      <w:lvlText w:val="%1"/>
      <w:lvlJc w:val="left"/>
      <w:pPr>
        <w:ind w:left="943" w:hanging="502"/>
      </w:pPr>
      <w:rPr>
        <w:rFonts w:ascii="Georgia" w:eastAsia="Georgia" w:hAnsi="Georgia" w:hint="default"/>
        <w:w w:val="122"/>
        <w:sz w:val="22"/>
        <w:szCs w:val="22"/>
      </w:rPr>
    </w:lvl>
    <w:lvl w:ilvl="1" w:tplc="11BCCF56">
      <w:start w:val="1"/>
      <w:numFmt w:val="bullet"/>
      <w:lvlText w:val="•"/>
      <w:lvlJc w:val="left"/>
      <w:pPr>
        <w:ind w:left="1800" w:hanging="502"/>
      </w:pPr>
      <w:rPr>
        <w:rFonts w:hint="default"/>
      </w:rPr>
    </w:lvl>
    <w:lvl w:ilvl="2" w:tplc="9BC69340">
      <w:start w:val="1"/>
      <w:numFmt w:val="bullet"/>
      <w:lvlText w:val="•"/>
      <w:lvlJc w:val="left"/>
      <w:pPr>
        <w:ind w:left="2658" w:hanging="502"/>
      </w:pPr>
      <w:rPr>
        <w:rFonts w:hint="default"/>
      </w:rPr>
    </w:lvl>
    <w:lvl w:ilvl="3" w:tplc="74542720">
      <w:start w:val="1"/>
      <w:numFmt w:val="bullet"/>
      <w:lvlText w:val="•"/>
      <w:lvlJc w:val="left"/>
      <w:pPr>
        <w:ind w:left="3516" w:hanging="502"/>
      </w:pPr>
      <w:rPr>
        <w:rFonts w:hint="default"/>
      </w:rPr>
    </w:lvl>
    <w:lvl w:ilvl="4" w:tplc="59AEDE28">
      <w:start w:val="1"/>
      <w:numFmt w:val="bullet"/>
      <w:lvlText w:val="•"/>
      <w:lvlJc w:val="left"/>
      <w:pPr>
        <w:ind w:left="4373" w:hanging="502"/>
      </w:pPr>
      <w:rPr>
        <w:rFonts w:hint="default"/>
      </w:rPr>
    </w:lvl>
    <w:lvl w:ilvl="5" w:tplc="2190E8AA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6" w:tplc="656EC7B4">
      <w:start w:val="1"/>
      <w:numFmt w:val="bullet"/>
      <w:lvlText w:val="•"/>
      <w:lvlJc w:val="left"/>
      <w:pPr>
        <w:ind w:left="6089" w:hanging="502"/>
      </w:pPr>
      <w:rPr>
        <w:rFonts w:hint="default"/>
      </w:rPr>
    </w:lvl>
    <w:lvl w:ilvl="7" w:tplc="BEC64C26">
      <w:start w:val="1"/>
      <w:numFmt w:val="bullet"/>
      <w:lvlText w:val="•"/>
      <w:lvlJc w:val="left"/>
      <w:pPr>
        <w:ind w:left="6946" w:hanging="502"/>
      </w:pPr>
      <w:rPr>
        <w:rFonts w:hint="default"/>
      </w:rPr>
    </w:lvl>
    <w:lvl w:ilvl="8" w:tplc="E69A25BC">
      <w:start w:val="1"/>
      <w:numFmt w:val="bullet"/>
      <w:lvlText w:val="•"/>
      <w:lvlJc w:val="left"/>
      <w:pPr>
        <w:ind w:left="7804" w:hanging="502"/>
      </w:pPr>
      <w:rPr>
        <w:rFonts w:hint="default"/>
      </w:rPr>
    </w:lvl>
  </w:abstractNum>
  <w:abstractNum w:abstractNumId="6" w15:restartNumberingAfterBreak="0">
    <w:nsid w:val="3E114ADF"/>
    <w:multiLevelType w:val="hybridMultilevel"/>
    <w:tmpl w:val="350211B0"/>
    <w:lvl w:ilvl="0" w:tplc="0C988E2A">
      <w:start w:val="1"/>
      <w:numFmt w:val="decimal"/>
      <w:lvlText w:val="%1"/>
      <w:lvlJc w:val="left"/>
      <w:pPr>
        <w:ind w:left="598" w:hanging="485"/>
      </w:pPr>
      <w:rPr>
        <w:rFonts w:ascii="Georgia" w:eastAsia="Georgia" w:hAnsi="Georgia" w:hint="default"/>
        <w:b/>
        <w:bCs/>
        <w:w w:val="117"/>
        <w:sz w:val="28"/>
        <w:szCs w:val="28"/>
      </w:rPr>
    </w:lvl>
    <w:lvl w:ilvl="1" w:tplc="54FA4B58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2" w:tplc="C90086EC">
      <w:start w:val="1"/>
      <w:numFmt w:val="bullet"/>
      <w:lvlText w:val="•"/>
      <w:lvlJc w:val="left"/>
      <w:pPr>
        <w:ind w:left="1644" w:hanging="219"/>
      </w:pPr>
      <w:rPr>
        <w:rFonts w:hint="default"/>
      </w:rPr>
    </w:lvl>
    <w:lvl w:ilvl="3" w:tplc="9C561550">
      <w:start w:val="1"/>
      <w:numFmt w:val="bullet"/>
      <w:lvlText w:val="•"/>
      <w:lvlJc w:val="left"/>
      <w:pPr>
        <w:ind w:left="2628" w:hanging="219"/>
      </w:pPr>
      <w:rPr>
        <w:rFonts w:hint="default"/>
      </w:rPr>
    </w:lvl>
    <w:lvl w:ilvl="4" w:tplc="0E66E300">
      <w:start w:val="1"/>
      <w:numFmt w:val="bullet"/>
      <w:lvlText w:val="•"/>
      <w:lvlJc w:val="left"/>
      <w:pPr>
        <w:ind w:left="3613" w:hanging="219"/>
      </w:pPr>
      <w:rPr>
        <w:rFonts w:hint="default"/>
      </w:rPr>
    </w:lvl>
    <w:lvl w:ilvl="5" w:tplc="F37EA8AC">
      <w:start w:val="1"/>
      <w:numFmt w:val="bullet"/>
      <w:lvlText w:val="•"/>
      <w:lvlJc w:val="left"/>
      <w:pPr>
        <w:ind w:left="4597" w:hanging="219"/>
      </w:pPr>
      <w:rPr>
        <w:rFonts w:hint="default"/>
      </w:rPr>
    </w:lvl>
    <w:lvl w:ilvl="6" w:tplc="59BCD99A">
      <w:start w:val="1"/>
      <w:numFmt w:val="bullet"/>
      <w:lvlText w:val="•"/>
      <w:lvlJc w:val="left"/>
      <w:pPr>
        <w:ind w:left="5582" w:hanging="219"/>
      </w:pPr>
      <w:rPr>
        <w:rFonts w:hint="default"/>
      </w:rPr>
    </w:lvl>
    <w:lvl w:ilvl="7" w:tplc="7CAC4024">
      <w:start w:val="1"/>
      <w:numFmt w:val="bullet"/>
      <w:lvlText w:val="•"/>
      <w:lvlJc w:val="left"/>
      <w:pPr>
        <w:ind w:left="6566" w:hanging="219"/>
      </w:pPr>
      <w:rPr>
        <w:rFonts w:hint="default"/>
      </w:rPr>
    </w:lvl>
    <w:lvl w:ilvl="8" w:tplc="1770A304">
      <w:start w:val="1"/>
      <w:numFmt w:val="bullet"/>
      <w:lvlText w:val="•"/>
      <w:lvlJc w:val="left"/>
      <w:pPr>
        <w:ind w:left="7551" w:hanging="219"/>
      </w:pPr>
      <w:rPr>
        <w:rFonts w:hint="default"/>
      </w:rPr>
    </w:lvl>
  </w:abstractNum>
  <w:abstractNum w:abstractNumId="7" w15:restartNumberingAfterBreak="0">
    <w:nsid w:val="42F03B03"/>
    <w:multiLevelType w:val="hybridMultilevel"/>
    <w:tmpl w:val="4902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2F6896"/>
    <w:multiLevelType w:val="hybridMultilevel"/>
    <w:tmpl w:val="9E464E4C"/>
    <w:lvl w:ilvl="0" w:tplc="4D5EA5CC">
      <w:start w:val="1"/>
      <w:numFmt w:val="upperRoman"/>
      <w:pStyle w:val="WPheading1"/>
      <w:lvlText w:val="%1."/>
      <w:lvlJc w:val="left"/>
      <w:pPr>
        <w:ind w:left="833" w:hanging="720"/>
      </w:pPr>
      <w:rPr>
        <w:rFonts w:hint="default"/>
        <w:b/>
      </w:rPr>
    </w:lvl>
    <w:lvl w:ilvl="1" w:tplc="72325542">
      <w:start w:val="1"/>
      <w:numFmt w:val="lowerLetter"/>
      <w:pStyle w:val="WPletterlist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9" w15:restartNumberingAfterBreak="0">
    <w:nsid w:val="4C6E56D7"/>
    <w:multiLevelType w:val="multilevel"/>
    <w:tmpl w:val="96C8F2BC"/>
    <w:lvl w:ilvl="0">
      <w:start w:val="5"/>
      <w:numFmt w:val="decimal"/>
      <w:lvlText w:val="%1"/>
      <w:lvlJc w:val="left"/>
      <w:pPr>
        <w:ind w:left="598" w:hanging="485"/>
      </w:pPr>
      <w:rPr>
        <w:rFonts w:ascii="Georgia" w:eastAsia="Georgia" w:hAnsi="Georgia" w:hint="default"/>
        <w:b/>
        <w:bCs/>
        <w:w w:val="96"/>
        <w:sz w:val="28"/>
        <w:szCs w:val="28"/>
      </w:rPr>
    </w:lvl>
    <w:lvl w:ilvl="1">
      <w:start w:val="1"/>
      <w:numFmt w:val="decimal"/>
      <w:lvlText w:val="%1.%2"/>
      <w:lvlJc w:val="left"/>
      <w:pPr>
        <w:ind w:left="726" w:hanging="613"/>
      </w:pPr>
      <w:rPr>
        <w:rFonts w:ascii="Georgia" w:eastAsia="Georgia" w:hAnsi="Georgia" w:hint="default"/>
        <w:b/>
        <w:bCs/>
        <w:sz w:val="24"/>
        <w:szCs w:val="24"/>
      </w:rPr>
    </w:lvl>
    <w:lvl w:ilvl="2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3">
      <w:start w:val="1"/>
      <w:numFmt w:val="bullet"/>
      <w:lvlText w:val="•"/>
      <w:lvlJc w:val="left"/>
      <w:pPr>
        <w:ind w:left="726" w:hanging="21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982" w:hanging="21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39" w:hanging="21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95" w:hanging="21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751" w:hanging="21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07" w:hanging="219"/>
      </w:pPr>
      <w:rPr>
        <w:rFonts w:hint="default"/>
      </w:rPr>
    </w:lvl>
  </w:abstractNum>
  <w:abstractNum w:abstractNumId="10" w15:restartNumberingAfterBreak="0">
    <w:nsid w:val="4F1D4C88"/>
    <w:multiLevelType w:val="hybridMultilevel"/>
    <w:tmpl w:val="943A2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FB0C6B"/>
    <w:multiLevelType w:val="hybridMultilevel"/>
    <w:tmpl w:val="500E989A"/>
    <w:lvl w:ilvl="0" w:tplc="6A0A98A8">
      <w:start w:val="1"/>
      <w:numFmt w:val="upperRoman"/>
      <w:lvlText w:val="%1."/>
      <w:lvlJc w:val="left"/>
      <w:pPr>
        <w:ind w:left="833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2" w15:restartNumberingAfterBreak="0">
    <w:nsid w:val="614B5394"/>
    <w:multiLevelType w:val="multilevel"/>
    <w:tmpl w:val="40A8EFE6"/>
    <w:lvl w:ilvl="0">
      <w:start w:val="6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3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160"/>
      </w:pPr>
      <w:rPr>
        <w:rFonts w:hint="default"/>
      </w:rPr>
    </w:lvl>
  </w:abstractNum>
  <w:abstractNum w:abstractNumId="13" w15:restartNumberingAfterBreak="0">
    <w:nsid w:val="69DA0C92"/>
    <w:multiLevelType w:val="multilevel"/>
    <w:tmpl w:val="E0746664"/>
    <w:lvl w:ilvl="0">
      <w:start w:val="6"/>
      <w:numFmt w:val="decimal"/>
      <w:lvlText w:val="%1"/>
      <w:lvlJc w:val="left"/>
      <w:pPr>
        <w:ind w:left="360" w:hanging="360"/>
      </w:pPr>
      <w:rPr>
        <w:rFonts w:ascii="Georgia" w:eastAsia="Georgia" w:hAnsi="Georgia" w:cstheme="minorBidi" w:hint="default"/>
        <w:b/>
      </w:rPr>
    </w:lvl>
    <w:lvl w:ilvl="1">
      <w:start w:val="1"/>
      <w:numFmt w:val="decimal"/>
      <w:lvlText w:val="%1.%2"/>
      <w:lvlJc w:val="left"/>
      <w:pPr>
        <w:ind w:left="833" w:hanging="720"/>
      </w:pPr>
      <w:rPr>
        <w:rFonts w:ascii="Georgia" w:eastAsia="Georgia" w:hAnsi="Georgia" w:cstheme="minorBidi" w:hint="default"/>
        <w:b/>
      </w:rPr>
    </w:lvl>
    <w:lvl w:ilvl="2">
      <w:start w:val="1"/>
      <w:numFmt w:val="decimal"/>
      <w:lvlText w:val="%1.%2.%3"/>
      <w:lvlJc w:val="left"/>
      <w:pPr>
        <w:ind w:left="1306" w:hanging="1080"/>
      </w:pPr>
      <w:rPr>
        <w:rFonts w:ascii="Georgia" w:eastAsia="Georgia" w:hAnsi="Georgia" w:cstheme="minorBidi" w:hint="default"/>
        <w:b/>
      </w:rPr>
    </w:lvl>
    <w:lvl w:ilvl="3">
      <w:start w:val="1"/>
      <w:numFmt w:val="decimal"/>
      <w:lvlText w:val="%1.%2.%3.%4"/>
      <w:lvlJc w:val="left"/>
      <w:pPr>
        <w:ind w:left="1419" w:hanging="1080"/>
      </w:pPr>
      <w:rPr>
        <w:rFonts w:ascii="Georgia" w:eastAsia="Georgia" w:hAnsi="Georgia" w:cstheme="minorBidi" w:hint="default"/>
        <w:b/>
      </w:rPr>
    </w:lvl>
    <w:lvl w:ilvl="4">
      <w:start w:val="1"/>
      <w:numFmt w:val="decimal"/>
      <w:lvlText w:val="%1.%2.%3.%4.%5"/>
      <w:lvlJc w:val="left"/>
      <w:pPr>
        <w:ind w:left="1892" w:hanging="1440"/>
      </w:pPr>
      <w:rPr>
        <w:rFonts w:ascii="Georgia" w:eastAsia="Georgia" w:hAnsi="Georgia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365" w:hanging="1800"/>
      </w:pPr>
      <w:rPr>
        <w:rFonts w:ascii="Georgia" w:eastAsia="Georgia" w:hAnsi="Georgia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2838" w:hanging="2160"/>
      </w:pPr>
      <w:rPr>
        <w:rFonts w:ascii="Georgia" w:eastAsia="Georgia" w:hAnsi="Georgia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311" w:hanging="2520"/>
      </w:pPr>
      <w:rPr>
        <w:rFonts w:ascii="Georgia" w:eastAsia="Georgia" w:hAnsi="Georgia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3424" w:hanging="2520"/>
      </w:pPr>
      <w:rPr>
        <w:rFonts w:ascii="Georgia" w:eastAsia="Georgia" w:hAnsi="Georgia" w:cstheme="minorBidi" w:hint="default"/>
        <w:b/>
      </w:rPr>
    </w:lvl>
  </w:abstractNum>
  <w:abstractNum w:abstractNumId="14" w15:restartNumberingAfterBreak="0">
    <w:nsid w:val="6B5B4B92"/>
    <w:multiLevelType w:val="hybridMultilevel"/>
    <w:tmpl w:val="E9E4844A"/>
    <w:lvl w:ilvl="0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3" w:hanging="360"/>
      </w:pPr>
      <w:rPr>
        <w:rFonts w:ascii="Wingdings" w:hAnsi="Wingdings" w:hint="default"/>
      </w:rPr>
    </w:lvl>
  </w:abstractNum>
  <w:abstractNum w:abstractNumId="15" w15:restartNumberingAfterBreak="0">
    <w:nsid w:val="718F5704"/>
    <w:multiLevelType w:val="hybridMultilevel"/>
    <w:tmpl w:val="E06872EA"/>
    <w:lvl w:ilvl="0" w:tplc="D440406C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1" w:tplc="F8BE3176">
      <w:start w:val="1"/>
      <w:numFmt w:val="bullet"/>
      <w:lvlText w:val="•"/>
      <w:lvlJc w:val="left"/>
      <w:pPr>
        <w:ind w:left="1545" w:hanging="219"/>
      </w:pPr>
      <w:rPr>
        <w:rFonts w:hint="default"/>
      </w:rPr>
    </w:lvl>
    <w:lvl w:ilvl="2" w:tplc="EB18AEBC">
      <w:start w:val="1"/>
      <w:numFmt w:val="bullet"/>
      <w:lvlText w:val="•"/>
      <w:lvlJc w:val="left"/>
      <w:pPr>
        <w:ind w:left="2431" w:hanging="219"/>
      </w:pPr>
      <w:rPr>
        <w:rFonts w:hint="default"/>
      </w:rPr>
    </w:lvl>
    <w:lvl w:ilvl="3" w:tplc="F724C60E">
      <w:start w:val="1"/>
      <w:numFmt w:val="bullet"/>
      <w:lvlText w:val="•"/>
      <w:lvlJc w:val="left"/>
      <w:pPr>
        <w:ind w:left="3317" w:hanging="219"/>
      </w:pPr>
      <w:rPr>
        <w:rFonts w:hint="default"/>
      </w:rPr>
    </w:lvl>
    <w:lvl w:ilvl="4" w:tplc="AC7EDF2C">
      <w:start w:val="1"/>
      <w:numFmt w:val="bullet"/>
      <w:lvlText w:val="•"/>
      <w:lvlJc w:val="left"/>
      <w:pPr>
        <w:ind w:left="4203" w:hanging="219"/>
      </w:pPr>
      <w:rPr>
        <w:rFonts w:hint="default"/>
      </w:rPr>
    </w:lvl>
    <w:lvl w:ilvl="5" w:tplc="50B6EA1C">
      <w:start w:val="1"/>
      <w:numFmt w:val="bullet"/>
      <w:lvlText w:val="•"/>
      <w:lvlJc w:val="left"/>
      <w:pPr>
        <w:ind w:left="5089" w:hanging="219"/>
      </w:pPr>
      <w:rPr>
        <w:rFonts w:hint="default"/>
      </w:rPr>
    </w:lvl>
    <w:lvl w:ilvl="6" w:tplc="D5049FC8">
      <w:start w:val="1"/>
      <w:numFmt w:val="bullet"/>
      <w:lvlText w:val="•"/>
      <w:lvlJc w:val="left"/>
      <w:pPr>
        <w:ind w:left="5975" w:hanging="219"/>
      </w:pPr>
      <w:rPr>
        <w:rFonts w:hint="default"/>
      </w:rPr>
    </w:lvl>
    <w:lvl w:ilvl="7" w:tplc="285CA560">
      <w:start w:val="1"/>
      <w:numFmt w:val="bullet"/>
      <w:lvlText w:val="•"/>
      <w:lvlJc w:val="left"/>
      <w:pPr>
        <w:ind w:left="6861" w:hanging="219"/>
      </w:pPr>
      <w:rPr>
        <w:rFonts w:hint="default"/>
      </w:rPr>
    </w:lvl>
    <w:lvl w:ilvl="8" w:tplc="03925C20">
      <w:start w:val="1"/>
      <w:numFmt w:val="bullet"/>
      <w:lvlText w:val="•"/>
      <w:lvlJc w:val="left"/>
      <w:pPr>
        <w:ind w:left="7747" w:hanging="219"/>
      </w:pPr>
      <w:rPr>
        <w:rFonts w:hint="default"/>
      </w:rPr>
    </w:lvl>
  </w:abstractNum>
  <w:abstractNum w:abstractNumId="16" w15:restartNumberingAfterBreak="0">
    <w:nsid w:val="72F55E8B"/>
    <w:multiLevelType w:val="hybridMultilevel"/>
    <w:tmpl w:val="74242192"/>
    <w:lvl w:ilvl="0" w:tplc="2E7A57BC">
      <w:start w:val="1"/>
      <w:numFmt w:val="upperLetter"/>
      <w:lvlText w:val="%1"/>
      <w:lvlJc w:val="left"/>
      <w:pPr>
        <w:ind w:left="441" w:hanging="328"/>
      </w:pPr>
      <w:rPr>
        <w:rFonts w:ascii="Book Antiqua" w:eastAsia="Book Antiqua" w:hAnsi="Book Antiqua" w:hint="default"/>
        <w:b/>
        <w:bCs/>
        <w:w w:val="82"/>
        <w:sz w:val="22"/>
        <w:szCs w:val="22"/>
      </w:rPr>
    </w:lvl>
    <w:lvl w:ilvl="1" w:tplc="5C62B970">
      <w:start w:val="1"/>
      <w:numFmt w:val="decimal"/>
      <w:lvlText w:val="%2"/>
      <w:lvlJc w:val="left"/>
      <w:pPr>
        <w:ind w:left="943" w:hanging="502"/>
      </w:pPr>
      <w:rPr>
        <w:rFonts w:ascii="Georgia" w:eastAsia="Georgia" w:hAnsi="Georgia" w:hint="default"/>
        <w:w w:val="122"/>
        <w:sz w:val="22"/>
        <w:szCs w:val="22"/>
      </w:rPr>
    </w:lvl>
    <w:lvl w:ilvl="2" w:tplc="8A5689FA">
      <w:start w:val="1"/>
      <w:numFmt w:val="bullet"/>
      <w:lvlText w:val="•"/>
      <w:lvlJc w:val="left"/>
      <w:pPr>
        <w:ind w:left="1896" w:hanging="502"/>
      </w:pPr>
      <w:rPr>
        <w:rFonts w:hint="default"/>
      </w:rPr>
    </w:lvl>
    <w:lvl w:ilvl="3" w:tplc="E65AC530">
      <w:start w:val="1"/>
      <w:numFmt w:val="bullet"/>
      <w:lvlText w:val="•"/>
      <w:lvlJc w:val="left"/>
      <w:pPr>
        <w:ind w:left="2849" w:hanging="502"/>
      </w:pPr>
      <w:rPr>
        <w:rFonts w:hint="default"/>
      </w:rPr>
    </w:lvl>
    <w:lvl w:ilvl="4" w:tplc="4EF44912">
      <w:start w:val="1"/>
      <w:numFmt w:val="bullet"/>
      <w:lvlText w:val="•"/>
      <w:lvlJc w:val="left"/>
      <w:pPr>
        <w:ind w:left="3802" w:hanging="502"/>
      </w:pPr>
      <w:rPr>
        <w:rFonts w:hint="default"/>
      </w:rPr>
    </w:lvl>
    <w:lvl w:ilvl="5" w:tplc="B142AD9A">
      <w:start w:val="1"/>
      <w:numFmt w:val="bullet"/>
      <w:lvlText w:val="•"/>
      <w:lvlJc w:val="left"/>
      <w:pPr>
        <w:ind w:left="4755" w:hanging="502"/>
      </w:pPr>
      <w:rPr>
        <w:rFonts w:hint="default"/>
      </w:rPr>
    </w:lvl>
    <w:lvl w:ilvl="6" w:tplc="5F6AC758">
      <w:start w:val="1"/>
      <w:numFmt w:val="bullet"/>
      <w:lvlText w:val="•"/>
      <w:lvlJc w:val="left"/>
      <w:pPr>
        <w:ind w:left="5708" w:hanging="502"/>
      </w:pPr>
      <w:rPr>
        <w:rFonts w:hint="default"/>
      </w:rPr>
    </w:lvl>
    <w:lvl w:ilvl="7" w:tplc="F348C408">
      <w:start w:val="1"/>
      <w:numFmt w:val="bullet"/>
      <w:lvlText w:val="•"/>
      <w:lvlJc w:val="left"/>
      <w:pPr>
        <w:ind w:left="6661" w:hanging="502"/>
      </w:pPr>
      <w:rPr>
        <w:rFonts w:hint="default"/>
      </w:rPr>
    </w:lvl>
    <w:lvl w:ilvl="8" w:tplc="22EC428A">
      <w:start w:val="1"/>
      <w:numFmt w:val="bullet"/>
      <w:lvlText w:val="•"/>
      <w:lvlJc w:val="left"/>
      <w:pPr>
        <w:ind w:left="7614" w:hanging="502"/>
      </w:pPr>
      <w:rPr>
        <w:rFonts w:hint="default"/>
      </w:rPr>
    </w:lvl>
  </w:abstractNum>
  <w:abstractNum w:abstractNumId="17" w15:restartNumberingAfterBreak="0">
    <w:nsid w:val="7BE00556"/>
    <w:multiLevelType w:val="multilevel"/>
    <w:tmpl w:val="E684024A"/>
    <w:lvl w:ilvl="0">
      <w:start w:val="6"/>
      <w:numFmt w:val="decimal"/>
      <w:lvlText w:val="%1."/>
      <w:lvlJc w:val="left"/>
      <w:pPr>
        <w:ind w:left="440" w:hanging="440"/>
      </w:pPr>
      <w:rPr>
        <w:rFonts w:ascii="Century Gothic" w:eastAsia="Georgia" w:hAnsi="Century Gothic" w:cstheme="minorBidi" w:hint="default"/>
      </w:rPr>
    </w:lvl>
    <w:lvl w:ilvl="1">
      <w:start w:val="1"/>
      <w:numFmt w:val="decimal"/>
      <w:lvlText w:val="%1.%2."/>
      <w:lvlJc w:val="left"/>
      <w:pPr>
        <w:ind w:left="834" w:hanging="720"/>
      </w:pPr>
      <w:rPr>
        <w:rFonts w:ascii="Century Gothic" w:eastAsia="Georgia" w:hAnsi="Century Gothic" w:cstheme="minorBidi" w:hint="default"/>
      </w:rPr>
    </w:lvl>
    <w:lvl w:ilvl="2">
      <w:start w:val="1"/>
      <w:numFmt w:val="decimal"/>
      <w:lvlText w:val="%1.%2.%3."/>
      <w:lvlJc w:val="left"/>
      <w:pPr>
        <w:ind w:left="1308" w:hanging="1080"/>
      </w:pPr>
      <w:rPr>
        <w:rFonts w:ascii="Century Gothic" w:eastAsia="Georgia" w:hAnsi="Century Gothic" w:cstheme="minorBidi" w:hint="default"/>
      </w:rPr>
    </w:lvl>
    <w:lvl w:ilvl="3">
      <w:start w:val="1"/>
      <w:numFmt w:val="decimal"/>
      <w:lvlText w:val="%1.%2.%3.%4."/>
      <w:lvlJc w:val="left"/>
      <w:pPr>
        <w:ind w:left="1782" w:hanging="1440"/>
      </w:pPr>
      <w:rPr>
        <w:rFonts w:ascii="Century Gothic" w:eastAsia="Georgia" w:hAnsi="Century Gothic" w:cstheme="minorBidi" w:hint="default"/>
      </w:rPr>
    </w:lvl>
    <w:lvl w:ilvl="4">
      <w:start w:val="1"/>
      <w:numFmt w:val="decimal"/>
      <w:lvlText w:val="%1.%2.%3.%4.%5."/>
      <w:lvlJc w:val="left"/>
      <w:pPr>
        <w:ind w:left="2256" w:hanging="1800"/>
      </w:pPr>
      <w:rPr>
        <w:rFonts w:ascii="Century Gothic" w:eastAsia="Georgia" w:hAnsi="Century Gothic" w:cstheme="minorBidi" w:hint="default"/>
      </w:rPr>
    </w:lvl>
    <w:lvl w:ilvl="5">
      <w:start w:val="1"/>
      <w:numFmt w:val="decimal"/>
      <w:lvlText w:val="%1.%2.%3.%4.%5.%6."/>
      <w:lvlJc w:val="left"/>
      <w:pPr>
        <w:ind w:left="2730" w:hanging="2160"/>
      </w:pPr>
      <w:rPr>
        <w:rFonts w:ascii="Century Gothic" w:eastAsia="Georgia" w:hAnsi="Century Gothic" w:cstheme="minorBidi" w:hint="default"/>
      </w:rPr>
    </w:lvl>
    <w:lvl w:ilvl="6">
      <w:start w:val="1"/>
      <w:numFmt w:val="decimal"/>
      <w:lvlText w:val="%1.%2.%3.%4.%5.%6.%7."/>
      <w:lvlJc w:val="left"/>
      <w:pPr>
        <w:ind w:left="3204" w:hanging="2520"/>
      </w:pPr>
      <w:rPr>
        <w:rFonts w:ascii="Century Gothic" w:eastAsia="Georgia" w:hAnsi="Century Gothic" w:cstheme="minorBidi" w:hint="default"/>
      </w:rPr>
    </w:lvl>
    <w:lvl w:ilvl="7">
      <w:start w:val="1"/>
      <w:numFmt w:val="decimal"/>
      <w:lvlText w:val="%1.%2.%3.%4.%5.%6.%7.%8."/>
      <w:lvlJc w:val="left"/>
      <w:pPr>
        <w:ind w:left="3318" w:hanging="2520"/>
      </w:pPr>
      <w:rPr>
        <w:rFonts w:ascii="Century Gothic" w:eastAsia="Georgia" w:hAnsi="Century Gothic" w:cstheme="minorBidi" w:hint="default"/>
      </w:rPr>
    </w:lvl>
    <w:lvl w:ilvl="8">
      <w:start w:val="1"/>
      <w:numFmt w:val="decimal"/>
      <w:lvlText w:val="%1.%2.%3.%4.%5.%6.%7.%8.%9."/>
      <w:lvlJc w:val="left"/>
      <w:pPr>
        <w:ind w:left="3792" w:hanging="2880"/>
      </w:pPr>
      <w:rPr>
        <w:rFonts w:ascii="Century Gothic" w:eastAsia="Georgia" w:hAnsi="Century Gothic" w:cstheme="minorBidi" w:hint="default"/>
      </w:rPr>
    </w:lvl>
  </w:abstractNum>
  <w:abstractNum w:abstractNumId="18" w15:restartNumberingAfterBreak="0">
    <w:nsid w:val="7FF411D1"/>
    <w:multiLevelType w:val="multilevel"/>
    <w:tmpl w:val="E2C66818"/>
    <w:lvl w:ilvl="0">
      <w:start w:val="1"/>
      <w:numFmt w:val="upperRoman"/>
      <w:lvlText w:val="%1."/>
      <w:lvlJc w:val="right"/>
      <w:pPr>
        <w:ind w:left="473" w:hanging="360"/>
      </w:pPr>
      <w:rPr>
        <w:rFonts w:hint="default"/>
        <w:b/>
        <w:bCs/>
        <w:w w:val="111"/>
        <w:sz w:val="22"/>
        <w:szCs w:val="22"/>
      </w:rPr>
    </w:lvl>
    <w:lvl w:ilvl="1">
      <w:start w:val="1"/>
      <w:numFmt w:val="decimal"/>
      <w:lvlText w:val="%1.%2"/>
      <w:lvlJc w:val="left"/>
      <w:pPr>
        <w:ind w:left="943" w:hanging="502"/>
      </w:pPr>
      <w:rPr>
        <w:rFonts w:ascii="Georgia" w:eastAsia="Georgia" w:hAnsi="Georgia" w:hint="default"/>
        <w:w w:val="103"/>
        <w:sz w:val="22"/>
        <w:szCs w:val="22"/>
      </w:rPr>
    </w:lvl>
    <w:lvl w:ilvl="2">
      <w:start w:val="1"/>
      <w:numFmt w:val="bullet"/>
      <w:lvlText w:val="•"/>
      <w:lvlJc w:val="left"/>
      <w:pPr>
        <w:ind w:left="943" w:hanging="50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15" w:hanging="50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87" w:hanging="50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159" w:hanging="50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03" w:hanging="50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75" w:hanging="502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16"/>
  </w:num>
  <w:num w:numId="8">
    <w:abstractNumId w:val="1"/>
  </w:num>
  <w:num w:numId="9">
    <w:abstractNumId w:val="18"/>
  </w:num>
  <w:num w:numId="10">
    <w:abstractNumId w:val="8"/>
  </w:num>
  <w:num w:numId="11">
    <w:abstractNumId w:val="13"/>
  </w:num>
  <w:num w:numId="12">
    <w:abstractNumId w:val="3"/>
  </w:num>
  <w:num w:numId="13">
    <w:abstractNumId w:val="11"/>
  </w:num>
  <w:num w:numId="14">
    <w:abstractNumId w:val="2"/>
  </w:num>
  <w:num w:numId="15">
    <w:abstractNumId w:val="4"/>
  </w:num>
  <w:num w:numId="16">
    <w:abstractNumId w:val="10"/>
  </w:num>
  <w:num w:numId="17">
    <w:abstractNumId w:val="7"/>
  </w:num>
  <w:num w:numId="18">
    <w:abstractNumId w:val="17"/>
  </w:num>
  <w:num w:numId="19">
    <w:abstractNumId w:val="2"/>
    <w:lvlOverride w:ilvl="0">
      <w:startOverride w:val="6"/>
    </w:lvlOverride>
    <w:lvlOverride w:ilvl="1">
      <w:startOverride w:val="2"/>
    </w:lvlOverride>
  </w:num>
  <w:num w:numId="20">
    <w:abstractNumId w:val="12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ExNLY0tLQ0MjVW0lEKTi0uzszPAykwrAUAzvDZTSwAAAA="/>
  </w:docVars>
  <w:rsids>
    <w:rsidRoot w:val="00ED727D"/>
    <w:rsid w:val="000A0ED8"/>
    <w:rsid w:val="0017325E"/>
    <w:rsid w:val="00336F71"/>
    <w:rsid w:val="003A71F8"/>
    <w:rsid w:val="00637B14"/>
    <w:rsid w:val="00645BB7"/>
    <w:rsid w:val="006565F2"/>
    <w:rsid w:val="006E7936"/>
    <w:rsid w:val="007931D8"/>
    <w:rsid w:val="007C1767"/>
    <w:rsid w:val="008063EC"/>
    <w:rsid w:val="00953D34"/>
    <w:rsid w:val="00985A5D"/>
    <w:rsid w:val="009A1A25"/>
    <w:rsid w:val="00A14784"/>
    <w:rsid w:val="00A862F2"/>
    <w:rsid w:val="00CA50B6"/>
    <w:rsid w:val="00CF7BE2"/>
    <w:rsid w:val="00DB2498"/>
    <w:rsid w:val="00DD5464"/>
    <w:rsid w:val="00E12E06"/>
    <w:rsid w:val="00E32A83"/>
    <w:rsid w:val="00ED727D"/>
    <w:rsid w:val="00FA0A64"/>
    <w:rsid w:val="00FD7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B091F"/>
  <w15:docId w15:val="{A2471C82-E6ED-4EA5-B4E2-3B4490131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9"/>
    <w:qFormat/>
    <w:pPr>
      <w:spacing w:before="58"/>
      <w:ind w:left="598" w:hanging="484"/>
      <w:outlineLvl w:val="0"/>
    </w:pPr>
    <w:rPr>
      <w:rFonts w:ascii="Georgia" w:eastAsia="Georgia" w:hAnsi="Georgia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726" w:hanging="612"/>
      <w:outlineLvl w:val="1"/>
    </w:pPr>
    <w:rPr>
      <w:rFonts w:ascii="Georgia" w:eastAsia="Georgia" w:hAnsi="Georg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pPr>
      <w:spacing w:before="471"/>
      <w:ind w:left="114"/>
    </w:pPr>
    <w:rPr>
      <w:rFonts w:ascii="Georgia" w:eastAsia="Georgia" w:hAnsi="Georgia"/>
      <w:b/>
      <w:bCs/>
      <w:sz w:val="28"/>
      <w:szCs w:val="28"/>
    </w:rPr>
  </w:style>
  <w:style w:type="paragraph" w:styleId="TOC2">
    <w:name w:val="toc 2"/>
    <w:basedOn w:val="Normal"/>
    <w:uiPriority w:val="1"/>
    <w:qFormat/>
    <w:pPr>
      <w:spacing w:before="264"/>
      <w:ind w:left="441" w:hanging="327"/>
    </w:pPr>
    <w:rPr>
      <w:rFonts w:ascii="Book Antiqua" w:eastAsia="Book Antiqua" w:hAnsi="Book Antiqua"/>
      <w:b/>
      <w:bCs/>
    </w:rPr>
  </w:style>
  <w:style w:type="paragraph" w:styleId="TOC3">
    <w:name w:val="toc 3"/>
    <w:basedOn w:val="Normal"/>
    <w:uiPriority w:val="1"/>
    <w:qFormat/>
    <w:pPr>
      <w:spacing w:before="52"/>
      <w:ind w:left="943" w:hanging="502"/>
    </w:pPr>
    <w:rPr>
      <w:rFonts w:ascii="Georgia" w:eastAsia="Georgia" w:hAnsi="Georgia"/>
    </w:rPr>
  </w:style>
  <w:style w:type="paragraph" w:styleId="BodyText">
    <w:name w:val="Body Text"/>
    <w:basedOn w:val="Normal"/>
    <w:uiPriority w:val="1"/>
    <w:qFormat/>
    <w:pPr>
      <w:ind w:left="659" w:hanging="218"/>
    </w:pPr>
    <w:rPr>
      <w:rFonts w:ascii="Georgia" w:eastAsia="Georgia" w:hAnsi="Georgia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CF7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45BB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1A2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1A2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1A2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A1A2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1A25"/>
    <w:rPr>
      <w:color w:val="800080" w:themeColor="followedHyperlink"/>
      <w:u w:val="single"/>
    </w:rPr>
  </w:style>
  <w:style w:type="paragraph" w:customStyle="1" w:styleId="CM29">
    <w:name w:val="CM29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paragraph" w:customStyle="1" w:styleId="CM32">
    <w:name w:val="CM32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character" w:customStyle="1" w:styleId="Heading1Char">
    <w:name w:val="Heading 1 Char"/>
    <w:basedOn w:val="DefaultParagraphFont"/>
    <w:link w:val="Heading1"/>
    <w:uiPriority w:val="9"/>
    <w:rsid w:val="00FA0A64"/>
    <w:rPr>
      <w:rFonts w:ascii="Georgia" w:eastAsia="Georgia" w:hAnsi="Georgia"/>
      <w:b/>
      <w:bCs/>
      <w:sz w:val="28"/>
      <w:szCs w:val="28"/>
    </w:rPr>
  </w:style>
  <w:style w:type="paragraph" w:customStyle="1" w:styleId="WPbody">
    <w:name w:val="WP body"/>
    <w:basedOn w:val="Normal"/>
    <w:qFormat/>
    <w:rsid w:val="00FA0A64"/>
    <w:pPr>
      <w:autoSpaceDE w:val="0"/>
      <w:autoSpaceDN w:val="0"/>
      <w:adjustRightInd w:val="0"/>
      <w:spacing w:after="120" w:line="360" w:lineRule="auto"/>
      <w:ind w:firstLine="720"/>
      <w:jc w:val="both"/>
    </w:pPr>
    <w:rPr>
      <w:rFonts w:ascii="Avenir Book" w:eastAsia="Times New Roman" w:hAnsi="Avenir Book" w:cs="TimesNewRoman"/>
      <w:w w:val="105"/>
    </w:rPr>
  </w:style>
  <w:style w:type="character" w:styleId="UnresolvedMention">
    <w:name w:val="Unresolved Mention"/>
    <w:basedOn w:val="DefaultParagraphFont"/>
    <w:uiPriority w:val="99"/>
    <w:semiHidden/>
    <w:unhideWhenUsed/>
    <w:rsid w:val="00FA0A64"/>
    <w:rPr>
      <w:color w:val="605E5C"/>
      <w:shd w:val="clear" w:color="auto" w:fill="E1DFDD"/>
    </w:rPr>
  </w:style>
  <w:style w:type="paragraph" w:customStyle="1" w:styleId="WPletterlist">
    <w:name w:val="WP letter list"/>
    <w:basedOn w:val="WPbody"/>
    <w:uiPriority w:val="1"/>
    <w:qFormat/>
    <w:rsid w:val="00FA0A64"/>
    <w:pPr>
      <w:numPr>
        <w:ilvl w:val="1"/>
        <w:numId w:val="10"/>
      </w:numPr>
      <w:ind w:left="709" w:hanging="283"/>
    </w:pPr>
  </w:style>
  <w:style w:type="paragraph" w:customStyle="1" w:styleId="WPheading2">
    <w:name w:val="WP heading 2"/>
    <w:basedOn w:val="Heading2"/>
    <w:uiPriority w:val="1"/>
    <w:qFormat/>
    <w:rsid w:val="00FA0A64"/>
    <w:pPr>
      <w:numPr>
        <w:ilvl w:val="1"/>
        <w:numId w:val="4"/>
      </w:numPr>
      <w:tabs>
        <w:tab w:val="left" w:pos="727"/>
      </w:tabs>
      <w:spacing w:before="136"/>
      <w:ind w:hanging="612"/>
      <w:jc w:val="both"/>
    </w:pPr>
    <w:rPr>
      <w:rFonts w:ascii="Century Gothic" w:hAnsi="Century Gothic"/>
      <w:color w:val="4F81BD" w:themeColor="accent1"/>
      <w:spacing w:val="-3"/>
      <w:sz w:val="26"/>
      <w:szCs w:val="26"/>
    </w:rPr>
  </w:style>
  <w:style w:type="paragraph" w:customStyle="1" w:styleId="WPheading1">
    <w:name w:val="WP heading 1"/>
    <w:basedOn w:val="Heading1"/>
    <w:uiPriority w:val="1"/>
    <w:qFormat/>
    <w:rsid w:val="00FA0A64"/>
    <w:pPr>
      <w:keepNext/>
      <w:keepLines/>
      <w:widowControl/>
      <w:numPr>
        <w:numId w:val="10"/>
      </w:numPr>
      <w:spacing w:before="240" w:after="240"/>
      <w:ind w:left="993" w:hanging="420"/>
      <w:jc w:val="both"/>
    </w:pPr>
    <w:rPr>
      <w:rFonts w:ascii="Century Gothic" w:eastAsiaTheme="majorEastAsia" w:hAnsi="Century Gothic" w:cstheme="majorBidi"/>
      <w:color w:val="E36C0A" w:themeColor="accent6" w:themeShade="BF"/>
      <w:sz w:val="30"/>
      <w:szCs w:val="30"/>
      <w:lang w:val="en-CA"/>
    </w:rPr>
  </w:style>
  <w:style w:type="paragraph" w:customStyle="1" w:styleId="WPtabletitle">
    <w:name w:val="WP table title"/>
    <w:basedOn w:val="BodyText"/>
    <w:uiPriority w:val="1"/>
    <w:qFormat/>
    <w:rsid w:val="00FA0A64"/>
    <w:pPr>
      <w:ind w:left="2696" w:firstLine="0"/>
    </w:pPr>
    <w:rPr>
      <w:rFonts w:ascii="Century Gothic" w:hAnsi="Century Gothic"/>
      <w:b/>
      <w:spacing w:val="-4"/>
      <w:w w:val="110"/>
      <w:sz w:val="20"/>
      <w:szCs w:val="20"/>
    </w:rPr>
  </w:style>
  <w:style w:type="paragraph" w:customStyle="1" w:styleId="WPfiguretitle">
    <w:name w:val="WP figure title"/>
    <w:basedOn w:val="WPtabletitle"/>
    <w:uiPriority w:val="1"/>
    <w:qFormat/>
    <w:rsid w:val="00FA0A64"/>
    <w:rPr>
      <w:spacing w:val="-2"/>
    </w:rPr>
  </w:style>
  <w:style w:type="paragraph" w:customStyle="1" w:styleId="WPref">
    <w:name w:val="WP ref"/>
    <w:basedOn w:val="Normal"/>
    <w:qFormat/>
    <w:rsid w:val="00FA0A64"/>
    <w:pPr>
      <w:widowControl/>
      <w:spacing w:after="120"/>
      <w:ind w:left="567" w:hanging="425"/>
      <w:contextualSpacing/>
      <w:jc w:val="both"/>
    </w:pPr>
    <w:rPr>
      <w:rFonts w:ascii="Avenir Book" w:eastAsia="SimSun" w:hAnsi="Avenir Book" w:cs="Times New Roman"/>
      <w:color w:val="000000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3D34"/>
  </w:style>
  <w:style w:type="paragraph" w:styleId="Footer">
    <w:name w:val="footer"/>
    <w:basedOn w:val="Normal"/>
    <w:link w:val="FooterCh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3D34"/>
  </w:style>
  <w:style w:type="character" w:customStyle="1" w:styleId="hps">
    <w:name w:val="hps"/>
    <w:basedOn w:val="DefaultParagraphFont"/>
    <w:rsid w:val="0017325E"/>
  </w:style>
  <w:style w:type="paragraph" w:customStyle="1" w:styleId="CM3">
    <w:name w:val="CM3"/>
    <w:basedOn w:val="Normal"/>
    <w:next w:val="Normal"/>
    <w:uiPriority w:val="99"/>
    <w:rsid w:val="0017325E"/>
    <w:pPr>
      <w:autoSpaceDE w:val="0"/>
      <w:autoSpaceDN w:val="0"/>
      <w:adjustRightInd w:val="0"/>
      <w:spacing w:line="298" w:lineRule="atLeast"/>
    </w:pPr>
    <w:rPr>
      <w:rFonts w:ascii="Century Gothic" w:eastAsiaTheme="minorEastAsia" w:hAnsi="Century Gothic"/>
      <w:sz w:val="24"/>
      <w:szCs w:val="24"/>
      <w:lang w:val="fr-CA" w:eastAsia="fr-CA"/>
    </w:rPr>
  </w:style>
  <w:style w:type="paragraph" w:customStyle="1" w:styleId="CM31">
    <w:name w:val="CM31"/>
    <w:basedOn w:val="Normal"/>
    <w:next w:val="Normal"/>
    <w:uiPriority w:val="99"/>
    <w:rsid w:val="0017325E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character" w:customStyle="1" w:styleId="shorttext">
    <w:name w:val="short_text"/>
    <w:basedOn w:val="DefaultParagraphFont"/>
    <w:rsid w:val="0017325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25E"/>
    <w:pPr>
      <w:keepNext/>
      <w:keepLines/>
      <w:spacing w:before="240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PageNumber">
    <w:name w:val="page number"/>
    <w:basedOn w:val="DefaultParagraphFont"/>
    <w:uiPriority w:val="99"/>
    <w:semiHidden/>
    <w:unhideWhenUsed/>
    <w:rsid w:val="00A14784"/>
  </w:style>
  <w:style w:type="paragraph" w:customStyle="1" w:styleId="PEPTMTITRE">
    <w:name w:val="PEP_TM_TITRE"/>
    <w:basedOn w:val="TOC1"/>
    <w:qFormat/>
    <w:rsid w:val="00A14784"/>
    <w:pPr>
      <w:widowControl/>
      <w:tabs>
        <w:tab w:val="left" w:pos="440"/>
        <w:tab w:val="right" w:leader="dot" w:pos="9350"/>
      </w:tabs>
      <w:spacing w:before="0" w:after="100" w:line="360" w:lineRule="auto"/>
      <w:ind w:left="0"/>
    </w:pPr>
    <w:rPr>
      <w:rFonts w:ascii="Century Gothic" w:eastAsia="Times New Roman" w:hAnsi="Century Gothic" w:cs="Arial"/>
      <w:bCs w:val="0"/>
      <w:noProof/>
      <w:color w:val="ED7D31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ep-net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riting.yalecollege.yale.edu/fair-paraphras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riting.yalecollege.yale.edu/warning-when-you-must-cite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4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eaweb.org/econlit/jelCod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58D17-BD73-D242-BD63-C1B51DDEE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4</Pages>
  <Words>1781</Words>
  <Characters>10153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1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krim Araar</dc:creator>
  <cp:lastModifiedBy>Jennie Hurwood</cp:lastModifiedBy>
  <cp:revision>10</cp:revision>
  <dcterms:created xsi:type="dcterms:W3CDTF">2020-01-15T21:14:00Z</dcterms:created>
  <dcterms:modified xsi:type="dcterms:W3CDTF">2020-03-1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LastSaved">
    <vt:filetime>2019-10-17T00:00:00Z</vt:filetime>
  </property>
</Properties>
</file>